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4594F61" w14:textId="266F5659" w:rsidR="007210C2"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157255" w:history="1">
        <w:r w:rsidR="007210C2" w:rsidRPr="004F6F28">
          <w:rPr>
            <w:rStyle w:val="Hiperligao"/>
            <w:noProof/>
          </w:rPr>
          <w:t>Lista de Figuras</w:t>
        </w:r>
        <w:r w:rsidR="007210C2">
          <w:rPr>
            <w:noProof/>
            <w:webHidden/>
          </w:rPr>
          <w:tab/>
        </w:r>
        <w:r w:rsidR="007210C2">
          <w:rPr>
            <w:noProof/>
            <w:webHidden/>
          </w:rPr>
          <w:fldChar w:fldCharType="begin"/>
        </w:r>
        <w:r w:rsidR="007210C2">
          <w:rPr>
            <w:noProof/>
            <w:webHidden/>
          </w:rPr>
          <w:instrText xml:space="preserve"> PAGEREF _Toc63157255 \h </w:instrText>
        </w:r>
        <w:r w:rsidR="007210C2">
          <w:rPr>
            <w:noProof/>
            <w:webHidden/>
          </w:rPr>
        </w:r>
        <w:r w:rsidR="007210C2">
          <w:rPr>
            <w:noProof/>
            <w:webHidden/>
          </w:rPr>
          <w:fldChar w:fldCharType="separate"/>
        </w:r>
        <w:r w:rsidR="00854FD0">
          <w:rPr>
            <w:noProof/>
            <w:webHidden/>
          </w:rPr>
          <w:t>v</w:t>
        </w:r>
        <w:r w:rsidR="007210C2">
          <w:rPr>
            <w:noProof/>
            <w:webHidden/>
          </w:rPr>
          <w:fldChar w:fldCharType="end"/>
        </w:r>
      </w:hyperlink>
    </w:p>
    <w:p w14:paraId="214726A3" w14:textId="31F015B4"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56" w:history="1">
        <w:r w:rsidR="007210C2" w:rsidRPr="004F6F28">
          <w:rPr>
            <w:rStyle w:val="Hiperligao"/>
            <w:noProof/>
          </w:rPr>
          <w:t>Lista de Tabelas</w:t>
        </w:r>
        <w:r w:rsidR="007210C2">
          <w:rPr>
            <w:noProof/>
            <w:webHidden/>
          </w:rPr>
          <w:tab/>
        </w:r>
        <w:r w:rsidR="007210C2">
          <w:rPr>
            <w:noProof/>
            <w:webHidden/>
          </w:rPr>
          <w:fldChar w:fldCharType="begin"/>
        </w:r>
        <w:r w:rsidR="007210C2">
          <w:rPr>
            <w:noProof/>
            <w:webHidden/>
          </w:rPr>
          <w:instrText xml:space="preserve"> PAGEREF _Toc63157256 \h </w:instrText>
        </w:r>
        <w:r w:rsidR="007210C2">
          <w:rPr>
            <w:noProof/>
            <w:webHidden/>
          </w:rPr>
        </w:r>
        <w:r w:rsidR="007210C2">
          <w:rPr>
            <w:noProof/>
            <w:webHidden/>
          </w:rPr>
          <w:fldChar w:fldCharType="separate"/>
        </w:r>
        <w:r w:rsidR="00854FD0">
          <w:rPr>
            <w:noProof/>
            <w:webHidden/>
          </w:rPr>
          <w:t>vii</w:t>
        </w:r>
        <w:r w:rsidR="007210C2">
          <w:rPr>
            <w:noProof/>
            <w:webHidden/>
          </w:rPr>
          <w:fldChar w:fldCharType="end"/>
        </w:r>
      </w:hyperlink>
    </w:p>
    <w:p w14:paraId="41A2125B" w14:textId="00C719C9"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57" w:history="1">
        <w:r w:rsidR="007210C2" w:rsidRPr="004F6F28">
          <w:rPr>
            <w:rStyle w:val="Hiperligao"/>
            <w:noProof/>
          </w:rPr>
          <w:t>Acrónimos e Siglas</w:t>
        </w:r>
        <w:r w:rsidR="007210C2">
          <w:rPr>
            <w:noProof/>
            <w:webHidden/>
          </w:rPr>
          <w:tab/>
        </w:r>
        <w:r w:rsidR="007210C2">
          <w:rPr>
            <w:noProof/>
            <w:webHidden/>
          </w:rPr>
          <w:fldChar w:fldCharType="begin"/>
        </w:r>
        <w:r w:rsidR="007210C2">
          <w:rPr>
            <w:noProof/>
            <w:webHidden/>
          </w:rPr>
          <w:instrText xml:space="preserve"> PAGEREF _Toc63157257 \h </w:instrText>
        </w:r>
        <w:r w:rsidR="007210C2">
          <w:rPr>
            <w:noProof/>
            <w:webHidden/>
          </w:rPr>
        </w:r>
        <w:r w:rsidR="007210C2">
          <w:rPr>
            <w:noProof/>
            <w:webHidden/>
          </w:rPr>
          <w:fldChar w:fldCharType="separate"/>
        </w:r>
        <w:r w:rsidR="00854FD0">
          <w:rPr>
            <w:noProof/>
            <w:webHidden/>
          </w:rPr>
          <w:t>ix</w:t>
        </w:r>
        <w:r w:rsidR="007210C2">
          <w:rPr>
            <w:noProof/>
            <w:webHidden/>
          </w:rPr>
          <w:fldChar w:fldCharType="end"/>
        </w:r>
      </w:hyperlink>
    </w:p>
    <w:p w14:paraId="01A7106B" w14:textId="12D8E4E3"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58" w:history="1">
        <w:r w:rsidR="007210C2" w:rsidRPr="004F6F28">
          <w:rPr>
            <w:rStyle w:val="Hiperligao"/>
            <w:noProof/>
          </w:rPr>
          <w:t>Capítulo 1 Introdução</w:t>
        </w:r>
        <w:r w:rsidR="007210C2">
          <w:rPr>
            <w:noProof/>
            <w:webHidden/>
          </w:rPr>
          <w:tab/>
        </w:r>
        <w:r w:rsidR="007210C2">
          <w:rPr>
            <w:noProof/>
            <w:webHidden/>
          </w:rPr>
          <w:fldChar w:fldCharType="begin"/>
        </w:r>
        <w:r w:rsidR="007210C2">
          <w:rPr>
            <w:noProof/>
            <w:webHidden/>
          </w:rPr>
          <w:instrText xml:space="preserve"> PAGEREF _Toc63157258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012D86CE" w14:textId="728AF2E0"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59" w:history="1">
        <w:r w:rsidR="007210C2" w:rsidRPr="004F6F28">
          <w:rPr>
            <w:rStyle w:val="Hiperligao"/>
            <w:noProof/>
          </w:rPr>
          <w:t>1.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59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4A994D93" w14:textId="7580F814"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0" w:history="1">
        <w:r w:rsidR="007210C2" w:rsidRPr="004F6F28">
          <w:rPr>
            <w:rStyle w:val="Hiperligao"/>
            <w:noProof/>
          </w:rPr>
          <w:t>1.2</w:t>
        </w:r>
        <w:r w:rsidR="007210C2">
          <w:rPr>
            <w:rFonts w:asciiTheme="minorHAnsi" w:eastAsiaTheme="minorEastAsia" w:hAnsiTheme="minorHAnsi" w:cstheme="minorBidi"/>
            <w:noProof/>
            <w:sz w:val="22"/>
            <w:szCs w:val="22"/>
          </w:rPr>
          <w:tab/>
        </w:r>
        <w:r w:rsidR="007210C2" w:rsidRPr="004F6F28">
          <w:rPr>
            <w:rStyle w:val="Hiperligao"/>
            <w:noProof/>
          </w:rPr>
          <w:t>Enquadramento</w:t>
        </w:r>
        <w:r w:rsidR="007210C2">
          <w:rPr>
            <w:noProof/>
            <w:webHidden/>
          </w:rPr>
          <w:tab/>
        </w:r>
        <w:r w:rsidR="007210C2">
          <w:rPr>
            <w:noProof/>
            <w:webHidden/>
          </w:rPr>
          <w:fldChar w:fldCharType="begin"/>
        </w:r>
        <w:r w:rsidR="007210C2">
          <w:rPr>
            <w:noProof/>
            <w:webHidden/>
          </w:rPr>
          <w:instrText xml:space="preserve"> PAGEREF _Toc63157260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7641E357" w14:textId="51D28060"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1" w:history="1">
        <w:r w:rsidR="007210C2" w:rsidRPr="004F6F28">
          <w:rPr>
            <w:rStyle w:val="Hiperligao"/>
            <w:noProof/>
          </w:rPr>
          <w:t>1.3</w:t>
        </w:r>
        <w:r w:rsidR="007210C2">
          <w:rPr>
            <w:rFonts w:asciiTheme="minorHAnsi" w:eastAsiaTheme="minorEastAsia" w:hAnsiTheme="minorHAnsi" w:cstheme="minorBidi"/>
            <w:noProof/>
            <w:sz w:val="22"/>
            <w:szCs w:val="22"/>
          </w:rPr>
          <w:tab/>
        </w:r>
        <w:r w:rsidR="007210C2" w:rsidRPr="004F6F28">
          <w:rPr>
            <w:rStyle w:val="Hiperligao"/>
            <w:noProof/>
          </w:rPr>
          <w:t>Especificações previstas</w:t>
        </w:r>
        <w:r w:rsidR="007210C2">
          <w:rPr>
            <w:noProof/>
            <w:webHidden/>
          </w:rPr>
          <w:tab/>
        </w:r>
        <w:r w:rsidR="007210C2">
          <w:rPr>
            <w:noProof/>
            <w:webHidden/>
          </w:rPr>
          <w:fldChar w:fldCharType="begin"/>
        </w:r>
        <w:r w:rsidR="007210C2">
          <w:rPr>
            <w:noProof/>
            <w:webHidden/>
          </w:rPr>
          <w:instrText xml:space="preserve"> PAGEREF _Toc63157261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58BB7784" w14:textId="283F6D2F"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2" w:history="1">
        <w:r w:rsidR="007210C2" w:rsidRPr="004F6F28">
          <w:rPr>
            <w:rStyle w:val="Hiperligao"/>
            <w:noProof/>
          </w:rPr>
          <w:t>1.4</w:t>
        </w:r>
        <w:r w:rsidR="007210C2">
          <w:rPr>
            <w:rFonts w:asciiTheme="minorHAnsi" w:eastAsiaTheme="minorEastAsia" w:hAnsiTheme="minorHAnsi" w:cstheme="minorBidi"/>
            <w:noProof/>
            <w:sz w:val="22"/>
            <w:szCs w:val="22"/>
          </w:rPr>
          <w:tab/>
        </w:r>
        <w:r w:rsidR="007210C2" w:rsidRPr="004F6F28">
          <w:rPr>
            <w:rStyle w:val="Hiperligao"/>
            <w:noProof/>
          </w:rPr>
          <w:t>Testes previstos</w:t>
        </w:r>
        <w:r w:rsidR="007210C2">
          <w:rPr>
            <w:noProof/>
            <w:webHidden/>
          </w:rPr>
          <w:tab/>
        </w:r>
        <w:r w:rsidR="007210C2">
          <w:rPr>
            <w:noProof/>
            <w:webHidden/>
          </w:rPr>
          <w:fldChar w:fldCharType="begin"/>
        </w:r>
        <w:r w:rsidR="007210C2">
          <w:rPr>
            <w:noProof/>
            <w:webHidden/>
          </w:rPr>
          <w:instrText xml:space="preserve"> PAGEREF _Toc63157262 \h </w:instrText>
        </w:r>
        <w:r w:rsidR="007210C2">
          <w:rPr>
            <w:noProof/>
            <w:webHidden/>
          </w:rPr>
        </w:r>
        <w:r w:rsidR="007210C2">
          <w:rPr>
            <w:noProof/>
            <w:webHidden/>
          </w:rPr>
          <w:fldChar w:fldCharType="separate"/>
        </w:r>
        <w:r w:rsidR="00854FD0">
          <w:rPr>
            <w:noProof/>
            <w:webHidden/>
          </w:rPr>
          <w:t>12</w:t>
        </w:r>
        <w:r w:rsidR="007210C2">
          <w:rPr>
            <w:noProof/>
            <w:webHidden/>
          </w:rPr>
          <w:fldChar w:fldCharType="end"/>
        </w:r>
      </w:hyperlink>
    </w:p>
    <w:p w14:paraId="2AE4E6FC" w14:textId="251A1099"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3" w:history="1">
        <w:r w:rsidR="007210C2" w:rsidRPr="004F6F28">
          <w:rPr>
            <w:rStyle w:val="Hiperligao"/>
            <w:rFonts w:eastAsiaTheme="minorHAnsi"/>
            <w:noProof/>
            <w:lang w:eastAsia="en-US"/>
          </w:rPr>
          <w:t>1.5</w:t>
        </w:r>
        <w:r w:rsidR="007210C2">
          <w:rPr>
            <w:rFonts w:asciiTheme="minorHAnsi" w:eastAsiaTheme="minorEastAsia" w:hAnsiTheme="minorHAnsi" w:cstheme="minorBidi"/>
            <w:noProof/>
            <w:sz w:val="22"/>
            <w:szCs w:val="22"/>
          </w:rPr>
          <w:tab/>
        </w:r>
        <w:r w:rsidR="007210C2" w:rsidRPr="004F6F28">
          <w:rPr>
            <w:rStyle w:val="Hiperligao"/>
            <w:rFonts w:eastAsiaTheme="minorHAnsi"/>
            <w:noProof/>
            <w:lang w:eastAsia="en-US"/>
          </w:rPr>
          <w:t>Estudo da fiabilidade</w:t>
        </w:r>
        <w:r w:rsidR="007210C2">
          <w:rPr>
            <w:noProof/>
            <w:webHidden/>
          </w:rPr>
          <w:tab/>
        </w:r>
        <w:r w:rsidR="007210C2">
          <w:rPr>
            <w:noProof/>
            <w:webHidden/>
          </w:rPr>
          <w:fldChar w:fldCharType="begin"/>
        </w:r>
        <w:r w:rsidR="007210C2">
          <w:rPr>
            <w:noProof/>
            <w:webHidden/>
          </w:rPr>
          <w:instrText xml:space="preserve"> PAGEREF _Toc63157263 \h </w:instrText>
        </w:r>
        <w:r w:rsidR="007210C2">
          <w:rPr>
            <w:noProof/>
            <w:webHidden/>
          </w:rPr>
        </w:r>
        <w:r w:rsidR="007210C2">
          <w:rPr>
            <w:noProof/>
            <w:webHidden/>
          </w:rPr>
          <w:fldChar w:fldCharType="separate"/>
        </w:r>
        <w:r w:rsidR="00854FD0">
          <w:rPr>
            <w:noProof/>
            <w:webHidden/>
          </w:rPr>
          <w:t>13</w:t>
        </w:r>
        <w:r w:rsidR="007210C2">
          <w:rPr>
            <w:noProof/>
            <w:webHidden/>
          </w:rPr>
          <w:fldChar w:fldCharType="end"/>
        </w:r>
      </w:hyperlink>
    </w:p>
    <w:p w14:paraId="2A7E17D5" w14:textId="10949978"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4" w:history="1">
        <w:r w:rsidR="007210C2" w:rsidRPr="004F6F28">
          <w:rPr>
            <w:rStyle w:val="Hiperligao"/>
            <w:noProof/>
          </w:rPr>
          <w:t>1.6</w:t>
        </w:r>
        <w:r w:rsidR="007210C2">
          <w:rPr>
            <w:rFonts w:asciiTheme="minorHAnsi" w:eastAsiaTheme="minorEastAsia" w:hAnsiTheme="minorHAnsi" w:cstheme="minorBidi"/>
            <w:noProof/>
            <w:sz w:val="22"/>
            <w:szCs w:val="22"/>
          </w:rPr>
          <w:tab/>
        </w:r>
        <w:r w:rsidR="007210C2" w:rsidRPr="004F6F28">
          <w:rPr>
            <w:rStyle w:val="Hiperligao"/>
            <w:noProof/>
          </w:rPr>
          <w:t>Planeamento inicial</w:t>
        </w:r>
        <w:r w:rsidR="007210C2">
          <w:rPr>
            <w:noProof/>
            <w:webHidden/>
          </w:rPr>
          <w:tab/>
        </w:r>
        <w:r w:rsidR="007210C2">
          <w:rPr>
            <w:noProof/>
            <w:webHidden/>
          </w:rPr>
          <w:fldChar w:fldCharType="begin"/>
        </w:r>
        <w:r w:rsidR="007210C2">
          <w:rPr>
            <w:noProof/>
            <w:webHidden/>
          </w:rPr>
          <w:instrText xml:space="preserve"> PAGEREF _Toc63157264 \h </w:instrText>
        </w:r>
        <w:r w:rsidR="007210C2">
          <w:rPr>
            <w:noProof/>
            <w:webHidden/>
          </w:rPr>
        </w:r>
        <w:r w:rsidR="007210C2">
          <w:rPr>
            <w:noProof/>
            <w:webHidden/>
          </w:rPr>
          <w:fldChar w:fldCharType="separate"/>
        </w:r>
        <w:r w:rsidR="00854FD0">
          <w:rPr>
            <w:noProof/>
            <w:webHidden/>
          </w:rPr>
          <w:t>13</w:t>
        </w:r>
        <w:r w:rsidR="007210C2">
          <w:rPr>
            <w:noProof/>
            <w:webHidden/>
          </w:rPr>
          <w:fldChar w:fldCharType="end"/>
        </w:r>
      </w:hyperlink>
    </w:p>
    <w:p w14:paraId="42650864" w14:textId="64882FEF"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65" w:history="1">
        <w:r w:rsidR="007210C2" w:rsidRPr="004F6F28">
          <w:rPr>
            <w:rStyle w:val="Hiperligao"/>
            <w:noProof/>
          </w:rPr>
          <w:t>Capítulo 2 Desenho dos circuitos eletrónicos</w:t>
        </w:r>
        <w:r w:rsidR="007210C2">
          <w:rPr>
            <w:noProof/>
            <w:webHidden/>
          </w:rPr>
          <w:tab/>
        </w:r>
        <w:r w:rsidR="007210C2">
          <w:rPr>
            <w:noProof/>
            <w:webHidden/>
          </w:rPr>
          <w:fldChar w:fldCharType="begin"/>
        </w:r>
        <w:r w:rsidR="007210C2">
          <w:rPr>
            <w:noProof/>
            <w:webHidden/>
          </w:rPr>
          <w:instrText xml:space="preserve"> PAGEREF _Toc63157265 \h </w:instrText>
        </w:r>
        <w:r w:rsidR="007210C2">
          <w:rPr>
            <w:noProof/>
            <w:webHidden/>
          </w:rPr>
        </w:r>
        <w:r w:rsidR="007210C2">
          <w:rPr>
            <w:noProof/>
            <w:webHidden/>
          </w:rPr>
          <w:fldChar w:fldCharType="separate"/>
        </w:r>
        <w:r w:rsidR="00854FD0">
          <w:rPr>
            <w:noProof/>
            <w:webHidden/>
          </w:rPr>
          <w:t>15</w:t>
        </w:r>
        <w:r w:rsidR="007210C2">
          <w:rPr>
            <w:noProof/>
            <w:webHidden/>
          </w:rPr>
          <w:fldChar w:fldCharType="end"/>
        </w:r>
      </w:hyperlink>
    </w:p>
    <w:p w14:paraId="38FFBF24" w14:textId="4056ACEE"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6" w:history="1">
        <w:r w:rsidR="007210C2" w:rsidRPr="004F6F28">
          <w:rPr>
            <w:rStyle w:val="Hiperligao"/>
            <w:noProof/>
          </w:rPr>
          <w:t>2.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66 \h </w:instrText>
        </w:r>
        <w:r w:rsidR="007210C2">
          <w:rPr>
            <w:noProof/>
            <w:webHidden/>
          </w:rPr>
        </w:r>
        <w:r w:rsidR="007210C2">
          <w:rPr>
            <w:noProof/>
            <w:webHidden/>
          </w:rPr>
          <w:fldChar w:fldCharType="separate"/>
        </w:r>
        <w:r w:rsidR="00854FD0">
          <w:rPr>
            <w:noProof/>
            <w:webHidden/>
          </w:rPr>
          <w:t>15</w:t>
        </w:r>
        <w:r w:rsidR="007210C2">
          <w:rPr>
            <w:noProof/>
            <w:webHidden/>
          </w:rPr>
          <w:fldChar w:fldCharType="end"/>
        </w:r>
      </w:hyperlink>
    </w:p>
    <w:p w14:paraId="4654A79D" w14:textId="02F4EBAF"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7" w:history="1">
        <w:r w:rsidR="007210C2" w:rsidRPr="004F6F28">
          <w:rPr>
            <w:rStyle w:val="Hiperligao"/>
            <w:noProof/>
          </w:rPr>
          <w:t>2.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67 \h </w:instrText>
        </w:r>
        <w:r w:rsidR="007210C2">
          <w:rPr>
            <w:noProof/>
            <w:webHidden/>
          </w:rPr>
        </w:r>
        <w:r w:rsidR="007210C2">
          <w:rPr>
            <w:noProof/>
            <w:webHidden/>
          </w:rPr>
          <w:fldChar w:fldCharType="separate"/>
        </w:r>
        <w:r w:rsidR="00854FD0">
          <w:rPr>
            <w:noProof/>
            <w:webHidden/>
          </w:rPr>
          <w:t>16</w:t>
        </w:r>
        <w:r w:rsidR="007210C2">
          <w:rPr>
            <w:noProof/>
            <w:webHidden/>
          </w:rPr>
          <w:fldChar w:fldCharType="end"/>
        </w:r>
      </w:hyperlink>
    </w:p>
    <w:p w14:paraId="38AEFC37" w14:textId="39F28BF7"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8" w:history="1">
        <w:r w:rsidR="007210C2" w:rsidRPr="004F6F28">
          <w:rPr>
            <w:rStyle w:val="Hiperligao"/>
            <w:noProof/>
          </w:rPr>
          <w:t>2.3</w:t>
        </w:r>
        <w:r w:rsidR="007210C2">
          <w:rPr>
            <w:rFonts w:asciiTheme="minorHAnsi" w:eastAsiaTheme="minorEastAsia" w:hAnsiTheme="minorHAnsi" w:cstheme="minorBidi"/>
            <w:noProof/>
            <w:sz w:val="22"/>
            <w:szCs w:val="22"/>
          </w:rPr>
          <w:tab/>
        </w:r>
        <w:r w:rsidR="007210C2" w:rsidRPr="004F6F28">
          <w:rPr>
            <w:rStyle w:val="Hiperligao"/>
            <w:noProof/>
          </w:rPr>
          <w:t>Isolamento e tratamento dos valores dos sensores</w:t>
        </w:r>
        <w:r w:rsidR="007210C2">
          <w:rPr>
            <w:noProof/>
            <w:webHidden/>
          </w:rPr>
          <w:tab/>
        </w:r>
        <w:r w:rsidR="007210C2">
          <w:rPr>
            <w:noProof/>
            <w:webHidden/>
          </w:rPr>
          <w:fldChar w:fldCharType="begin"/>
        </w:r>
        <w:r w:rsidR="007210C2">
          <w:rPr>
            <w:noProof/>
            <w:webHidden/>
          </w:rPr>
          <w:instrText xml:space="preserve"> PAGEREF _Toc63157268 \h </w:instrText>
        </w:r>
        <w:r w:rsidR="007210C2">
          <w:rPr>
            <w:noProof/>
            <w:webHidden/>
          </w:rPr>
        </w:r>
        <w:r w:rsidR="007210C2">
          <w:rPr>
            <w:noProof/>
            <w:webHidden/>
          </w:rPr>
          <w:fldChar w:fldCharType="separate"/>
        </w:r>
        <w:r w:rsidR="00854FD0">
          <w:rPr>
            <w:noProof/>
            <w:webHidden/>
          </w:rPr>
          <w:t>19</w:t>
        </w:r>
        <w:r w:rsidR="007210C2">
          <w:rPr>
            <w:noProof/>
            <w:webHidden/>
          </w:rPr>
          <w:fldChar w:fldCharType="end"/>
        </w:r>
      </w:hyperlink>
    </w:p>
    <w:p w14:paraId="2C0E9D14" w14:textId="25E57C2E"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69" w:history="1">
        <w:r w:rsidR="007210C2" w:rsidRPr="004F6F28">
          <w:rPr>
            <w:rStyle w:val="Hiperligao"/>
            <w:noProof/>
          </w:rPr>
          <w:t>2.4</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69 \h </w:instrText>
        </w:r>
        <w:r w:rsidR="007210C2">
          <w:rPr>
            <w:noProof/>
            <w:webHidden/>
          </w:rPr>
        </w:r>
        <w:r w:rsidR="007210C2">
          <w:rPr>
            <w:noProof/>
            <w:webHidden/>
          </w:rPr>
          <w:fldChar w:fldCharType="separate"/>
        </w:r>
        <w:r w:rsidR="00854FD0">
          <w:rPr>
            <w:noProof/>
            <w:webHidden/>
          </w:rPr>
          <w:t>21</w:t>
        </w:r>
        <w:r w:rsidR="007210C2">
          <w:rPr>
            <w:noProof/>
            <w:webHidden/>
          </w:rPr>
          <w:fldChar w:fldCharType="end"/>
        </w:r>
      </w:hyperlink>
    </w:p>
    <w:p w14:paraId="47ACCC9A" w14:textId="0C0970C7"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70" w:history="1">
        <w:r w:rsidR="007210C2" w:rsidRPr="004F6F28">
          <w:rPr>
            <w:rStyle w:val="Hiperligao"/>
            <w:noProof/>
          </w:rPr>
          <w:t>Capítulo 3 Simulação dos circuitos eletrónicos</w:t>
        </w:r>
        <w:r w:rsidR="007210C2">
          <w:rPr>
            <w:noProof/>
            <w:webHidden/>
          </w:rPr>
          <w:tab/>
        </w:r>
        <w:r w:rsidR="007210C2">
          <w:rPr>
            <w:noProof/>
            <w:webHidden/>
          </w:rPr>
          <w:fldChar w:fldCharType="begin"/>
        </w:r>
        <w:r w:rsidR="007210C2">
          <w:rPr>
            <w:noProof/>
            <w:webHidden/>
          </w:rPr>
          <w:instrText xml:space="preserve"> PAGEREF _Toc63157270 \h </w:instrText>
        </w:r>
        <w:r w:rsidR="007210C2">
          <w:rPr>
            <w:noProof/>
            <w:webHidden/>
          </w:rPr>
        </w:r>
        <w:r w:rsidR="007210C2">
          <w:rPr>
            <w:noProof/>
            <w:webHidden/>
          </w:rPr>
          <w:fldChar w:fldCharType="separate"/>
        </w:r>
        <w:r w:rsidR="00854FD0">
          <w:rPr>
            <w:noProof/>
            <w:webHidden/>
          </w:rPr>
          <w:t>30</w:t>
        </w:r>
        <w:r w:rsidR="007210C2">
          <w:rPr>
            <w:noProof/>
            <w:webHidden/>
          </w:rPr>
          <w:fldChar w:fldCharType="end"/>
        </w:r>
      </w:hyperlink>
    </w:p>
    <w:p w14:paraId="4B31FC99" w14:textId="42E12A58"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1" w:history="1">
        <w:r w:rsidR="007210C2" w:rsidRPr="004F6F28">
          <w:rPr>
            <w:rStyle w:val="Hiperligao"/>
            <w:noProof/>
          </w:rPr>
          <w:t>3.1</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1 \h </w:instrText>
        </w:r>
        <w:r w:rsidR="007210C2">
          <w:rPr>
            <w:noProof/>
            <w:webHidden/>
          </w:rPr>
        </w:r>
        <w:r w:rsidR="007210C2">
          <w:rPr>
            <w:noProof/>
            <w:webHidden/>
          </w:rPr>
          <w:fldChar w:fldCharType="separate"/>
        </w:r>
        <w:r w:rsidR="00854FD0">
          <w:rPr>
            <w:noProof/>
            <w:webHidden/>
          </w:rPr>
          <w:t>30</w:t>
        </w:r>
        <w:r w:rsidR="007210C2">
          <w:rPr>
            <w:noProof/>
            <w:webHidden/>
          </w:rPr>
          <w:fldChar w:fldCharType="end"/>
        </w:r>
      </w:hyperlink>
    </w:p>
    <w:p w14:paraId="57B44C74" w14:textId="65EB540F"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2" w:history="1">
        <w:r w:rsidR="007210C2" w:rsidRPr="004F6F28">
          <w:rPr>
            <w:rStyle w:val="Hiperligao"/>
            <w:noProof/>
          </w:rPr>
          <w:t>3.2</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72 \h </w:instrText>
        </w:r>
        <w:r w:rsidR="007210C2">
          <w:rPr>
            <w:noProof/>
            <w:webHidden/>
          </w:rPr>
        </w:r>
        <w:r w:rsidR="007210C2">
          <w:rPr>
            <w:noProof/>
            <w:webHidden/>
          </w:rPr>
          <w:fldChar w:fldCharType="separate"/>
        </w:r>
        <w:r w:rsidR="00854FD0">
          <w:rPr>
            <w:noProof/>
            <w:webHidden/>
          </w:rPr>
          <w:t>33</w:t>
        </w:r>
        <w:r w:rsidR="007210C2">
          <w:rPr>
            <w:noProof/>
            <w:webHidden/>
          </w:rPr>
          <w:fldChar w:fldCharType="end"/>
        </w:r>
      </w:hyperlink>
    </w:p>
    <w:p w14:paraId="3AE5D3EF" w14:textId="1EDBD17C"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73" w:history="1">
        <w:r w:rsidR="007210C2" w:rsidRPr="004F6F28">
          <w:rPr>
            <w:rStyle w:val="Hiperligao"/>
            <w:noProof/>
          </w:rPr>
          <w:t>Capítulo 4 Desenho da implementação dos circuitos eletrónicos</w:t>
        </w:r>
        <w:r w:rsidR="007210C2">
          <w:rPr>
            <w:noProof/>
            <w:webHidden/>
          </w:rPr>
          <w:tab/>
        </w:r>
        <w:r w:rsidR="007210C2">
          <w:rPr>
            <w:noProof/>
            <w:webHidden/>
          </w:rPr>
          <w:fldChar w:fldCharType="begin"/>
        </w:r>
        <w:r w:rsidR="007210C2">
          <w:rPr>
            <w:noProof/>
            <w:webHidden/>
          </w:rPr>
          <w:instrText xml:space="preserve"> PAGEREF _Toc63157273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1E0050D7" w14:textId="0F11D056"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4" w:history="1">
        <w:r w:rsidR="007210C2" w:rsidRPr="004F6F28">
          <w:rPr>
            <w:rStyle w:val="Hiperligao"/>
            <w:noProof/>
          </w:rPr>
          <w:t>4.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74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0D2A19DB" w14:textId="6A80BB4F"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5" w:history="1">
        <w:r w:rsidR="007210C2" w:rsidRPr="004F6F28">
          <w:rPr>
            <w:rStyle w:val="Hiperligao"/>
            <w:noProof/>
          </w:rPr>
          <w:t>4.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5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232EA08E" w14:textId="4D0A6F68"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6" w:history="1">
        <w:r w:rsidR="007210C2" w:rsidRPr="004F6F28">
          <w:rPr>
            <w:rStyle w:val="Hiperligao"/>
            <w:noProof/>
          </w:rPr>
          <w:t>4.3</w:t>
        </w:r>
        <w:r w:rsidR="007210C2">
          <w:rPr>
            <w:rFonts w:asciiTheme="minorHAnsi" w:eastAsiaTheme="minorEastAsia" w:hAnsiTheme="minorHAnsi" w:cstheme="minorBidi"/>
            <w:noProof/>
            <w:sz w:val="22"/>
            <w:szCs w:val="22"/>
          </w:rPr>
          <w:tab/>
        </w:r>
        <w:r w:rsidR="007210C2" w:rsidRPr="004F6F28">
          <w:rPr>
            <w:rStyle w:val="Hiperligao"/>
            <w:noProof/>
          </w:rPr>
          <w:t>Sensores</w:t>
        </w:r>
        <w:r w:rsidR="007210C2">
          <w:rPr>
            <w:noProof/>
            <w:webHidden/>
          </w:rPr>
          <w:tab/>
        </w:r>
        <w:r w:rsidR="007210C2">
          <w:rPr>
            <w:noProof/>
            <w:webHidden/>
          </w:rPr>
          <w:fldChar w:fldCharType="begin"/>
        </w:r>
        <w:r w:rsidR="007210C2">
          <w:rPr>
            <w:noProof/>
            <w:webHidden/>
          </w:rPr>
          <w:instrText xml:space="preserve"> PAGEREF _Toc63157276 \h </w:instrText>
        </w:r>
        <w:r w:rsidR="007210C2">
          <w:rPr>
            <w:noProof/>
            <w:webHidden/>
          </w:rPr>
        </w:r>
        <w:r w:rsidR="007210C2">
          <w:rPr>
            <w:noProof/>
            <w:webHidden/>
          </w:rPr>
          <w:fldChar w:fldCharType="separate"/>
        </w:r>
        <w:r w:rsidR="00854FD0">
          <w:rPr>
            <w:noProof/>
            <w:webHidden/>
          </w:rPr>
          <w:t>40</w:t>
        </w:r>
        <w:r w:rsidR="007210C2">
          <w:rPr>
            <w:noProof/>
            <w:webHidden/>
          </w:rPr>
          <w:fldChar w:fldCharType="end"/>
        </w:r>
      </w:hyperlink>
    </w:p>
    <w:p w14:paraId="4ED231B0" w14:textId="2E5F27B6"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7" w:history="1">
        <w:r w:rsidR="007210C2" w:rsidRPr="004F6F28">
          <w:rPr>
            <w:rStyle w:val="Hiperligao"/>
            <w:noProof/>
          </w:rPr>
          <w:t>4.4</w:t>
        </w:r>
        <w:r w:rsidR="007210C2">
          <w:rPr>
            <w:rFonts w:asciiTheme="minorHAnsi" w:eastAsiaTheme="minorEastAsia" w:hAnsiTheme="minorHAnsi" w:cstheme="minorBidi"/>
            <w:noProof/>
            <w:sz w:val="22"/>
            <w:szCs w:val="22"/>
          </w:rPr>
          <w:tab/>
        </w:r>
        <w:r w:rsidR="007210C2" w:rsidRPr="004F6F28">
          <w:rPr>
            <w:rStyle w:val="Hiperligao"/>
            <w:noProof/>
          </w:rPr>
          <w:t>Máquina de estados</w:t>
        </w:r>
        <w:r w:rsidR="007210C2">
          <w:rPr>
            <w:noProof/>
            <w:webHidden/>
          </w:rPr>
          <w:tab/>
        </w:r>
        <w:r w:rsidR="007210C2">
          <w:rPr>
            <w:noProof/>
            <w:webHidden/>
          </w:rPr>
          <w:fldChar w:fldCharType="begin"/>
        </w:r>
        <w:r w:rsidR="007210C2">
          <w:rPr>
            <w:noProof/>
            <w:webHidden/>
          </w:rPr>
          <w:instrText xml:space="preserve"> PAGEREF _Toc63157277 \h </w:instrText>
        </w:r>
        <w:r w:rsidR="007210C2">
          <w:rPr>
            <w:noProof/>
            <w:webHidden/>
          </w:rPr>
        </w:r>
        <w:r w:rsidR="007210C2">
          <w:rPr>
            <w:noProof/>
            <w:webHidden/>
          </w:rPr>
          <w:fldChar w:fldCharType="separate"/>
        </w:r>
        <w:r w:rsidR="00854FD0">
          <w:rPr>
            <w:noProof/>
            <w:webHidden/>
          </w:rPr>
          <w:t>42</w:t>
        </w:r>
        <w:r w:rsidR="007210C2">
          <w:rPr>
            <w:noProof/>
            <w:webHidden/>
          </w:rPr>
          <w:fldChar w:fldCharType="end"/>
        </w:r>
      </w:hyperlink>
    </w:p>
    <w:p w14:paraId="70C91F6D" w14:textId="2E1633BB"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78" w:history="1">
        <w:r w:rsidR="007210C2" w:rsidRPr="004F6F28">
          <w:rPr>
            <w:rStyle w:val="Hiperligao"/>
            <w:noProof/>
          </w:rPr>
          <w:t>4.5</w:t>
        </w:r>
        <w:r w:rsidR="007210C2">
          <w:rPr>
            <w:rFonts w:asciiTheme="minorHAnsi" w:eastAsiaTheme="minorEastAsia" w:hAnsiTheme="minorHAnsi" w:cstheme="minorBidi"/>
            <w:noProof/>
            <w:sz w:val="22"/>
            <w:szCs w:val="22"/>
          </w:rPr>
          <w:tab/>
        </w:r>
        <w:r w:rsidR="007210C2" w:rsidRPr="004F6F28">
          <w:rPr>
            <w:rStyle w:val="Hiperligao"/>
            <w:noProof/>
          </w:rPr>
          <w:t>Lista de componentes</w:t>
        </w:r>
        <w:r w:rsidR="007210C2">
          <w:rPr>
            <w:noProof/>
            <w:webHidden/>
          </w:rPr>
          <w:tab/>
        </w:r>
        <w:r w:rsidR="007210C2">
          <w:rPr>
            <w:noProof/>
            <w:webHidden/>
          </w:rPr>
          <w:fldChar w:fldCharType="begin"/>
        </w:r>
        <w:r w:rsidR="007210C2">
          <w:rPr>
            <w:noProof/>
            <w:webHidden/>
          </w:rPr>
          <w:instrText xml:space="preserve"> PAGEREF _Toc63157278 \h </w:instrText>
        </w:r>
        <w:r w:rsidR="007210C2">
          <w:rPr>
            <w:noProof/>
            <w:webHidden/>
          </w:rPr>
        </w:r>
        <w:r w:rsidR="007210C2">
          <w:rPr>
            <w:noProof/>
            <w:webHidden/>
          </w:rPr>
          <w:fldChar w:fldCharType="separate"/>
        </w:r>
        <w:r w:rsidR="00854FD0">
          <w:rPr>
            <w:noProof/>
            <w:webHidden/>
          </w:rPr>
          <w:t>45</w:t>
        </w:r>
        <w:r w:rsidR="007210C2">
          <w:rPr>
            <w:noProof/>
            <w:webHidden/>
          </w:rPr>
          <w:fldChar w:fldCharType="end"/>
        </w:r>
      </w:hyperlink>
    </w:p>
    <w:p w14:paraId="6EC7876A" w14:textId="275E2C32"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79" w:history="1">
        <w:r w:rsidR="007210C2" w:rsidRPr="004F6F28">
          <w:rPr>
            <w:rStyle w:val="Hiperligao"/>
            <w:noProof/>
          </w:rPr>
          <w:t>Capítulo 5 Desenho do encapsulamento</w:t>
        </w:r>
        <w:r w:rsidR="007210C2">
          <w:rPr>
            <w:noProof/>
            <w:webHidden/>
          </w:rPr>
          <w:tab/>
        </w:r>
        <w:r w:rsidR="007210C2">
          <w:rPr>
            <w:noProof/>
            <w:webHidden/>
          </w:rPr>
          <w:fldChar w:fldCharType="begin"/>
        </w:r>
        <w:r w:rsidR="007210C2">
          <w:rPr>
            <w:noProof/>
            <w:webHidden/>
          </w:rPr>
          <w:instrText xml:space="preserve"> PAGEREF _Toc63157279 \h </w:instrText>
        </w:r>
        <w:r w:rsidR="007210C2">
          <w:rPr>
            <w:noProof/>
            <w:webHidden/>
          </w:rPr>
        </w:r>
        <w:r w:rsidR="007210C2">
          <w:rPr>
            <w:noProof/>
            <w:webHidden/>
          </w:rPr>
          <w:fldChar w:fldCharType="separate"/>
        </w:r>
        <w:r w:rsidR="00854FD0">
          <w:rPr>
            <w:noProof/>
            <w:webHidden/>
          </w:rPr>
          <w:t>52</w:t>
        </w:r>
        <w:r w:rsidR="007210C2">
          <w:rPr>
            <w:noProof/>
            <w:webHidden/>
          </w:rPr>
          <w:fldChar w:fldCharType="end"/>
        </w:r>
      </w:hyperlink>
    </w:p>
    <w:p w14:paraId="77A2E038" w14:textId="3483FA5F"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80" w:history="1">
        <w:r w:rsidR="007210C2" w:rsidRPr="004F6F28">
          <w:rPr>
            <w:rStyle w:val="Hiperligao"/>
            <w:noProof/>
          </w:rPr>
          <w:t>Capítulo 6 Possíveis opções alternativas para o desenho dos circuitos</w:t>
        </w:r>
        <w:r w:rsidR="007210C2">
          <w:rPr>
            <w:noProof/>
            <w:webHidden/>
          </w:rPr>
          <w:tab/>
        </w:r>
        <w:r w:rsidR="007210C2">
          <w:rPr>
            <w:noProof/>
            <w:webHidden/>
          </w:rPr>
          <w:fldChar w:fldCharType="begin"/>
        </w:r>
        <w:r w:rsidR="007210C2">
          <w:rPr>
            <w:noProof/>
            <w:webHidden/>
          </w:rPr>
          <w:instrText xml:space="preserve"> PAGEREF _Toc63157280 \h </w:instrText>
        </w:r>
        <w:r w:rsidR="007210C2">
          <w:rPr>
            <w:noProof/>
            <w:webHidden/>
          </w:rPr>
        </w:r>
        <w:r w:rsidR="007210C2">
          <w:rPr>
            <w:noProof/>
            <w:webHidden/>
          </w:rPr>
          <w:fldChar w:fldCharType="separate"/>
        </w:r>
        <w:r w:rsidR="00854FD0">
          <w:rPr>
            <w:noProof/>
            <w:webHidden/>
          </w:rPr>
          <w:t>54</w:t>
        </w:r>
        <w:r w:rsidR="007210C2">
          <w:rPr>
            <w:noProof/>
            <w:webHidden/>
          </w:rPr>
          <w:fldChar w:fldCharType="end"/>
        </w:r>
      </w:hyperlink>
    </w:p>
    <w:p w14:paraId="3E80C825" w14:textId="290DA5E3"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81" w:history="1">
        <w:r w:rsidR="007210C2" w:rsidRPr="004F6F28">
          <w:rPr>
            <w:rStyle w:val="Hiperligao"/>
            <w:noProof/>
          </w:rPr>
          <w:t>6.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1 \h </w:instrText>
        </w:r>
        <w:r w:rsidR="007210C2">
          <w:rPr>
            <w:noProof/>
            <w:webHidden/>
          </w:rPr>
        </w:r>
        <w:r w:rsidR="007210C2">
          <w:rPr>
            <w:noProof/>
            <w:webHidden/>
          </w:rPr>
          <w:fldChar w:fldCharType="separate"/>
        </w:r>
        <w:r w:rsidR="00854FD0">
          <w:rPr>
            <w:noProof/>
            <w:webHidden/>
          </w:rPr>
          <w:t>54</w:t>
        </w:r>
        <w:r w:rsidR="007210C2">
          <w:rPr>
            <w:noProof/>
            <w:webHidden/>
          </w:rPr>
          <w:fldChar w:fldCharType="end"/>
        </w:r>
      </w:hyperlink>
    </w:p>
    <w:p w14:paraId="6D8AFA65" w14:textId="58E87D06"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82" w:history="1">
        <w:r w:rsidR="007210C2" w:rsidRPr="004F6F28">
          <w:rPr>
            <w:rStyle w:val="Hiperligao"/>
            <w:noProof/>
          </w:rPr>
          <w:t>Capítulo 7 Evolução do atual desenho para um sistema baseado em microcomputador</w:t>
        </w:r>
        <w:r w:rsidR="007210C2">
          <w:rPr>
            <w:noProof/>
            <w:webHidden/>
          </w:rPr>
          <w:tab/>
        </w:r>
        <w:r w:rsidR="007210C2">
          <w:rPr>
            <w:noProof/>
            <w:webHidden/>
          </w:rPr>
          <w:fldChar w:fldCharType="begin"/>
        </w:r>
        <w:r w:rsidR="007210C2">
          <w:rPr>
            <w:noProof/>
            <w:webHidden/>
          </w:rPr>
          <w:instrText xml:space="preserve"> PAGEREF _Toc63157282 \h </w:instrText>
        </w:r>
        <w:r w:rsidR="007210C2">
          <w:rPr>
            <w:noProof/>
            <w:webHidden/>
          </w:rPr>
        </w:r>
        <w:r w:rsidR="007210C2">
          <w:rPr>
            <w:noProof/>
            <w:webHidden/>
          </w:rPr>
          <w:fldChar w:fldCharType="separate"/>
        </w:r>
        <w:r w:rsidR="00854FD0">
          <w:rPr>
            <w:noProof/>
            <w:webHidden/>
          </w:rPr>
          <w:t>55</w:t>
        </w:r>
        <w:r w:rsidR="007210C2">
          <w:rPr>
            <w:noProof/>
            <w:webHidden/>
          </w:rPr>
          <w:fldChar w:fldCharType="end"/>
        </w:r>
      </w:hyperlink>
    </w:p>
    <w:p w14:paraId="07B4F56C" w14:textId="3319CB8E" w:rsidR="007210C2" w:rsidRDefault="00DB242C">
      <w:pPr>
        <w:pStyle w:val="ndice2"/>
        <w:tabs>
          <w:tab w:val="left" w:pos="800"/>
          <w:tab w:val="right" w:leader="dot" w:pos="9061"/>
        </w:tabs>
        <w:rPr>
          <w:rFonts w:asciiTheme="minorHAnsi" w:eastAsiaTheme="minorEastAsia" w:hAnsiTheme="minorHAnsi" w:cstheme="minorBidi"/>
          <w:noProof/>
          <w:sz w:val="22"/>
          <w:szCs w:val="22"/>
        </w:rPr>
      </w:pPr>
      <w:hyperlink w:anchor="_Toc63157283" w:history="1">
        <w:r w:rsidR="007210C2" w:rsidRPr="004F6F28">
          <w:rPr>
            <w:rStyle w:val="Hiperligao"/>
            <w:noProof/>
          </w:rPr>
          <w:t>7.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3 \h </w:instrText>
        </w:r>
        <w:r w:rsidR="007210C2">
          <w:rPr>
            <w:noProof/>
            <w:webHidden/>
          </w:rPr>
        </w:r>
        <w:r w:rsidR="007210C2">
          <w:rPr>
            <w:noProof/>
            <w:webHidden/>
          </w:rPr>
          <w:fldChar w:fldCharType="separate"/>
        </w:r>
        <w:r w:rsidR="00854FD0">
          <w:rPr>
            <w:noProof/>
            <w:webHidden/>
          </w:rPr>
          <w:t>55</w:t>
        </w:r>
        <w:r w:rsidR="007210C2">
          <w:rPr>
            <w:noProof/>
            <w:webHidden/>
          </w:rPr>
          <w:fldChar w:fldCharType="end"/>
        </w:r>
      </w:hyperlink>
    </w:p>
    <w:p w14:paraId="4437E61C" w14:textId="22A5F405" w:rsidR="007210C2" w:rsidRDefault="00DB242C">
      <w:pPr>
        <w:pStyle w:val="ndice1"/>
        <w:tabs>
          <w:tab w:val="right" w:leader="dot" w:pos="9061"/>
        </w:tabs>
        <w:rPr>
          <w:rFonts w:asciiTheme="minorHAnsi" w:eastAsiaTheme="minorEastAsia" w:hAnsiTheme="minorHAnsi" w:cstheme="minorBidi"/>
          <w:bCs w:val="0"/>
          <w:noProof/>
          <w:sz w:val="22"/>
          <w:szCs w:val="22"/>
        </w:rPr>
      </w:pPr>
      <w:hyperlink w:anchor="_Toc63157284" w:history="1">
        <w:r w:rsidR="007210C2" w:rsidRPr="004F6F28">
          <w:rPr>
            <w:rStyle w:val="Hiperligao"/>
            <w:noProof/>
          </w:rPr>
          <w:t>Referências</w:t>
        </w:r>
        <w:r w:rsidR="007210C2">
          <w:rPr>
            <w:noProof/>
            <w:webHidden/>
          </w:rPr>
          <w:tab/>
        </w:r>
        <w:r w:rsidR="007210C2">
          <w:rPr>
            <w:noProof/>
            <w:webHidden/>
          </w:rPr>
          <w:fldChar w:fldCharType="begin"/>
        </w:r>
        <w:r w:rsidR="007210C2">
          <w:rPr>
            <w:noProof/>
            <w:webHidden/>
          </w:rPr>
          <w:instrText xml:space="preserve"> PAGEREF _Toc63157284 \h </w:instrText>
        </w:r>
        <w:r w:rsidR="007210C2">
          <w:rPr>
            <w:noProof/>
            <w:webHidden/>
          </w:rPr>
        </w:r>
        <w:r w:rsidR="007210C2">
          <w:rPr>
            <w:noProof/>
            <w:webHidden/>
          </w:rPr>
          <w:fldChar w:fldCharType="separate"/>
        </w:r>
        <w:r w:rsidR="00854FD0">
          <w:rPr>
            <w:noProof/>
            <w:webHidden/>
          </w:rPr>
          <w:t>56</w:t>
        </w:r>
        <w:r w:rsidR="007210C2">
          <w:rPr>
            <w:noProof/>
            <w:webHidden/>
          </w:rPr>
          <w:fldChar w:fldCharType="end"/>
        </w:r>
      </w:hyperlink>
    </w:p>
    <w:p w14:paraId="1EC91DE4" w14:textId="2F838AA7"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157255"/>
      <w:r w:rsidRPr="00B66544">
        <w:rPr>
          <w:rFonts w:ascii="NewsGotT" w:hAnsi="NewsGotT"/>
        </w:rPr>
        <w:t>Lista de Figuras</w:t>
      </w:r>
      <w:bookmarkEnd w:id="0"/>
      <w:bookmarkEnd w:id="1"/>
    </w:p>
    <w:p w14:paraId="59D6DFB0" w14:textId="30F30DCB" w:rsidR="00E63107"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63171681" w:history="1">
        <w:r w:rsidR="00E63107" w:rsidRPr="001715F8">
          <w:rPr>
            <w:rStyle w:val="Hiperligao"/>
            <w:rFonts w:ascii="NewsGotT" w:hAnsi="NewsGotT"/>
            <w:noProof/>
          </w:rPr>
          <w:t>Figura 1 - Diagrama de Gantt</w:t>
        </w:r>
        <w:r w:rsidR="00E63107">
          <w:rPr>
            <w:noProof/>
            <w:webHidden/>
          </w:rPr>
          <w:tab/>
        </w:r>
        <w:r w:rsidR="00E63107">
          <w:rPr>
            <w:noProof/>
            <w:webHidden/>
          </w:rPr>
          <w:fldChar w:fldCharType="begin"/>
        </w:r>
        <w:r w:rsidR="00E63107">
          <w:rPr>
            <w:noProof/>
            <w:webHidden/>
          </w:rPr>
          <w:instrText xml:space="preserve"> PAGEREF _Toc63171681 \h </w:instrText>
        </w:r>
        <w:r w:rsidR="00E63107">
          <w:rPr>
            <w:noProof/>
            <w:webHidden/>
          </w:rPr>
        </w:r>
        <w:r w:rsidR="00E63107">
          <w:rPr>
            <w:noProof/>
            <w:webHidden/>
          </w:rPr>
          <w:fldChar w:fldCharType="separate"/>
        </w:r>
        <w:r w:rsidR="00E63107">
          <w:rPr>
            <w:noProof/>
            <w:webHidden/>
          </w:rPr>
          <w:t>14</w:t>
        </w:r>
        <w:r w:rsidR="00E63107">
          <w:rPr>
            <w:noProof/>
            <w:webHidden/>
          </w:rPr>
          <w:fldChar w:fldCharType="end"/>
        </w:r>
      </w:hyperlink>
    </w:p>
    <w:p w14:paraId="23505907" w14:textId="0400EA19"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2" w:history="1">
        <w:r w:rsidRPr="001715F8">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3171682 \h </w:instrText>
        </w:r>
        <w:r>
          <w:rPr>
            <w:noProof/>
            <w:webHidden/>
          </w:rPr>
        </w:r>
        <w:r>
          <w:rPr>
            <w:noProof/>
            <w:webHidden/>
          </w:rPr>
          <w:fldChar w:fldCharType="separate"/>
        </w:r>
        <w:r>
          <w:rPr>
            <w:noProof/>
            <w:webHidden/>
          </w:rPr>
          <w:t>15</w:t>
        </w:r>
        <w:r>
          <w:rPr>
            <w:noProof/>
            <w:webHidden/>
          </w:rPr>
          <w:fldChar w:fldCharType="end"/>
        </w:r>
      </w:hyperlink>
    </w:p>
    <w:p w14:paraId="5C741F35" w14:textId="3AE6C2E2"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3" w:history="1">
        <w:r w:rsidRPr="001715F8">
          <w:rPr>
            <w:rStyle w:val="Hiperligao"/>
            <w:rFonts w:ascii="NewsGotT" w:hAnsi="NewsGotT"/>
            <w:noProof/>
          </w:rPr>
          <w:t>Figura 3 - Array de sensores QTR-8A</w:t>
        </w:r>
        <w:r>
          <w:rPr>
            <w:noProof/>
            <w:webHidden/>
          </w:rPr>
          <w:tab/>
        </w:r>
        <w:r>
          <w:rPr>
            <w:noProof/>
            <w:webHidden/>
          </w:rPr>
          <w:fldChar w:fldCharType="begin"/>
        </w:r>
        <w:r>
          <w:rPr>
            <w:noProof/>
            <w:webHidden/>
          </w:rPr>
          <w:instrText xml:space="preserve"> PAGEREF _Toc63171683 \h </w:instrText>
        </w:r>
        <w:r>
          <w:rPr>
            <w:noProof/>
            <w:webHidden/>
          </w:rPr>
        </w:r>
        <w:r>
          <w:rPr>
            <w:noProof/>
            <w:webHidden/>
          </w:rPr>
          <w:fldChar w:fldCharType="separate"/>
        </w:r>
        <w:r>
          <w:rPr>
            <w:noProof/>
            <w:webHidden/>
          </w:rPr>
          <w:t>15</w:t>
        </w:r>
        <w:r>
          <w:rPr>
            <w:noProof/>
            <w:webHidden/>
          </w:rPr>
          <w:fldChar w:fldCharType="end"/>
        </w:r>
      </w:hyperlink>
    </w:p>
    <w:p w14:paraId="6DDE20E6" w14:textId="701D8C55"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4" w:history="1">
        <w:r w:rsidRPr="001715F8">
          <w:rPr>
            <w:rStyle w:val="Hiperligao"/>
            <w:rFonts w:ascii="NewsGotT" w:hAnsi="NewsGotT"/>
            <w:noProof/>
          </w:rPr>
          <w:t>Figura 4 - Sensores usados para seguir a linha: S3 e S6</w:t>
        </w:r>
        <w:r>
          <w:rPr>
            <w:noProof/>
            <w:webHidden/>
          </w:rPr>
          <w:tab/>
        </w:r>
        <w:r>
          <w:rPr>
            <w:noProof/>
            <w:webHidden/>
          </w:rPr>
          <w:fldChar w:fldCharType="begin"/>
        </w:r>
        <w:r>
          <w:rPr>
            <w:noProof/>
            <w:webHidden/>
          </w:rPr>
          <w:instrText xml:space="preserve"> PAGEREF _Toc63171684 \h </w:instrText>
        </w:r>
        <w:r>
          <w:rPr>
            <w:noProof/>
            <w:webHidden/>
          </w:rPr>
        </w:r>
        <w:r>
          <w:rPr>
            <w:noProof/>
            <w:webHidden/>
          </w:rPr>
          <w:fldChar w:fldCharType="separate"/>
        </w:r>
        <w:r>
          <w:rPr>
            <w:noProof/>
            <w:webHidden/>
          </w:rPr>
          <w:t>16</w:t>
        </w:r>
        <w:r>
          <w:rPr>
            <w:noProof/>
            <w:webHidden/>
          </w:rPr>
          <w:fldChar w:fldCharType="end"/>
        </w:r>
      </w:hyperlink>
    </w:p>
    <w:p w14:paraId="7DA0FFED" w14:textId="11C71843"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5" w:history="1">
        <w:r w:rsidRPr="001715F8">
          <w:rPr>
            <w:rStyle w:val="Hiperligao"/>
            <w:rFonts w:ascii="NewsGotT" w:hAnsi="NewsGotT"/>
            <w:noProof/>
          </w:rPr>
          <w:t>Figura 5 - Esquemático do gerador de onda PWM</w:t>
        </w:r>
        <w:r>
          <w:rPr>
            <w:noProof/>
            <w:webHidden/>
          </w:rPr>
          <w:tab/>
        </w:r>
        <w:r>
          <w:rPr>
            <w:noProof/>
            <w:webHidden/>
          </w:rPr>
          <w:fldChar w:fldCharType="begin"/>
        </w:r>
        <w:r>
          <w:rPr>
            <w:noProof/>
            <w:webHidden/>
          </w:rPr>
          <w:instrText xml:space="preserve"> PAGEREF _Toc63171685 \h </w:instrText>
        </w:r>
        <w:r>
          <w:rPr>
            <w:noProof/>
            <w:webHidden/>
          </w:rPr>
        </w:r>
        <w:r>
          <w:rPr>
            <w:noProof/>
            <w:webHidden/>
          </w:rPr>
          <w:fldChar w:fldCharType="separate"/>
        </w:r>
        <w:r>
          <w:rPr>
            <w:noProof/>
            <w:webHidden/>
          </w:rPr>
          <w:t>16</w:t>
        </w:r>
        <w:r>
          <w:rPr>
            <w:noProof/>
            <w:webHidden/>
          </w:rPr>
          <w:fldChar w:fldCharType="end"/>
        </w:r>
      </w:hyperlink>
    </w:p>
    <w:p w14:paraId="2487285A" w14:textId="66213C94"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6" w:history="1">
        <w:r w:rsidRPr="001715F8">
          <w:rPr>
            <w:rStyle w:val="Hiperligao"/>
            <w:rFonts w:ascii="NewsGotT" w:hAnsi="NewsGotT"/>
            <w:noProof/>
          </w:rPr>
          <w:t>Figura 6 - Esquemático do circuito estabelece a tensão de comparação</w:t>
        </w:r>
        <w:r>
          <w:rPr>
            <w:noProof/>
            <w:webHidden/>
          </w:rPr>
          <w:tab/>
        </w:r>
        <w:r>
          <w:rPr>
            <w:noProof/>
            <w:webHidden/>
          </w:rPr>
          <w:fldChar w:fldCharType="begin"/>
        </w:r>
        <w:r>
          <w:rPr>
            <w:noProof/>
            <w:webHidden/>
          </w:rPr>
          <w:instrText xml:space="preserve"> PAGEREF _Toc63171686 \h </w:instrText>
        </w:r>
        <w:r>
          <w:rPr>
            <w:noProof/>
            <w:webHidden/>
          </w:rPr>
        </w:r>
        <w:r>
          <w:rPr>
            <w:noProof/>
            <w:webHidden/>
          </w:rPr>
          <w:fldChar w:fldCharType="separate"/>
        </w:r>
        <w:r>
          <w:rPr>
            <w:noProof/>
            <w:webHidden/>
          </w:rPr>
          <w:t>18</w:t>
        </w:r>
        <w:r>
          <w:rPr>
            <w:noProof/>
            <w:webHidden/>
          </w:rPr>
          <w:fldChar w:fldCharType="end"/>
        </w:r>
      </w:hyperlink>
    </w:p>
    <w:p w14:paraId="7023C4E8" w14:textId="3D9F8AA5"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7" w:history="1">
        <w:r w:rsidRPr="001715F8">
          <w:rPr>
            <w:rStyle w:val="Hiperligao"/>
            <w:rFonts w:ascii="NewsGotT" w:hAnsi="NewsGotT"/>
            <w:noProof/>
          </w:rPr>
          <w:t>Figura 7 - Esquemático do circuito para os sensores a ser usados como componentes analógicos</w:t>
        </w:r>
        <w:r>
          <w:rPr>
            <w:noProof/>
            <w:webHidden/>
          </w:rPr>
          <w:tab/>
        </w:r>
        <w:r>
          <w:rPr>
            <w:noProof/>
            <w:webHidden/>
          </w:rPr>
          <w:fldChar w:fldCharType="begin"/>
        </w:r>
        <w:r>
          <w:rPr>
            <w:noProof/>
            <w:webHidden/>
          </w:rPr>
          <w:instrText xml:space="preserve"> PAGEREF _Toc63171687 \h </w:instrText>
        </w:r>
        <w:r>
          <w:rPr>
            <w:noProof/>
            <w:webHidden/>
          </w:rPr>
        </w:r>
        <w:r>
          <w:rPr>
            <w:noProof/>
            <w:webHidden/>
          </w:rPr>
          <w:fldChar w:fldCharType="separate"/>
        </w:r>
        <w:r>
          <w:rPr>
            <w:noProof/>
            <w:webHidden/>
          </w:rPr>
          <w:t>20</w:t>
        </w:r>
        <w:r>
          <w:rPr>
            <w:noProof/>
            <w:webHidden/>
          </w:rPr>
          <w:fldChar w:fldCharType="end"/>
        </w:r>
      </w:hyperlink>
    </w:p>
    <w:p w14:paraId="2745EBAC" w14:textId="26965FD6"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8" w:history="1">
        <w:r w:rsidRPr="001715F8">
          <w:rPr>
            <w:rStyle w:val="Hiperligao"/>
            <w:rFonts w:ascii="NewsGotT" w:hAnsi="NewsGotT"/>
            <w:noProof/>
          </w:rPr>
          <w:t>Figura 8 - Esquemático do circuito para os sensores a ser usados como componentes digitais</w:t>
        </w:r>
        <w:r>
          <w:rPr>
            <w:noProof/>
            <w:webHidden/>
          </w:rPr>
          <w:tab/>
        </w:r>
        <w:r>
          <w:rPr>
            <w:noProof/>
            <w:webHidden/>
          </w:rPr>
          <w:fldChar w:fldCharType="begin"/>
        </w:r>
        <w:r>
          <w:rPr>
            <w:noProof/>
            <w:webHidden/>
          </w:rPr>
          <w:instrText xml:space="preserve"> PAGEREF _Toc63171688 \h </w:instrText>
        </w:r>
        <w:r>
          <w:rPr>
            <w:noProof/>
            <w:webHidden/>
          </w:rPr>
        </w:r>
        <w:r>
          <w:rPr>
            <w:noProof/>
            <w:webHidden/>
          </w:rPr>
          <w:fldChar w:fldCharType="separate"/>
        </w:r>
        <w:r>
          <w:rPr>
            <w:noProof/>
            <w:webHidden/>
          </w:rPr>
          <w:t>20</w:t>
        </w:r>
        <w:r>
          <w:rPr>
            <w:noProof/>
            <w:webHidden/>
          </w:rPr>
          <w:fldChar w:fldCharType="end"/>
        </w:r>
      </w:hyperlink>
    </w:p>
    <w:p w14:paraId="406EF4D5" w14:textId="5D04ADE4"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89" w:history="1">
        <w:r w:rsidRPr="001715F8">
          <w:rPr>
            <w:rStyle w:val="Hiperligao"/>
            <w:rFonts w:ascii="NewsGotT" w:hAnsi="NewsGotT"/>
            <w:noProof/>
          </w:rPr>
          <w:t>Figura 9 - Máquina de Moore</w:t>
        </w:r>
        <w:r>
          <w:rPr>
            <w:noProof/>
            <w:webHidden/>
          </w:rPr>
          <w:tab/>
        </w:r>
        <w:r>
          <w:rPr>
            <w:noProof/>
            <w:webHidden/>
          </w:rPr>
          <w:fldChar w:fldCharType="begin"/>
        </w:r>
        <w:r>
          <w:rPr>
            <w:noProof/>
            <w:webHidden/>
          </w:rPr>
          <w:instrText xml:space="preserve"> PAGEREF _Toc63171689 \h </w:instrText>
        </w:r>
        <w:r>
          <w:rPr>
            <w:noProof/>
            <w:webHidden/>
          </w:rPr>
        </w:r>
        <w:r>
          <w:rPr>
            <w:noProof/>
            <w:webHidden/>
          </w:rPr>
          <w:fldChar w:fldCharType="separate"/>
        </w:r>
        <w:r>
          <w:rPr>
            <w:noProof/>
            <w:webHidden/>
          </w:rPr>
          <w:t>21</w:t>
        </w:r>
        <w:r>
          <w:rPr>
            <w:noProof/>
            <w:webHidden/>
          </w:rPr>
          <w:fldChar w:fldCharType="end"/>
        </w:r>
      </w:hyperlink>
    </w:p>
    <w:p w14:paraId="7BB376ED" w14:textId="3B27E86D"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15" w:anchor="_Toc63171690" w:history="1">
        <w:r w:rsidRPr="001715F8">
          <w:rPr>
            <w:rStyle w:val="Hiperligao"/>
            <w:rFonts w:ascii="NewsGotT" w:hAnsi="NewsGotT"/>
            <w:noProof/>
          </w:rPr>
          <w:t>Figura 10 - Linha preta usada para os testes</w:t>
        </w:r>
        <w:r>
          <w:rPr>
            <w:noProof/>
            <w:webHidden/>
          </w:rPr>
          <w:tab/>
        </w:r>
        <w:r>
          <w:rPr>
            <w:noProof/>
            <w:webHidden/>
          </w:rPr>
          <w:fldChar w:fldCharType="begin"/>
        </w:r>
        <w:r>
          <w:rPr>
            <w:noProof/>
            <w:webHidden/>
          </w:rPr>
          <w:instrText xml:space="preserve"> PAGEREF _Toc63171690 \h </w:instrText>
        </w:r>
        <w:r>
          <w:rPr>
            <w:noProof/>
            <w:webHidden/>
          </w:rPr>
        </w:r>
        <w:r>
          <w:rPr>
            <w:noProof/>
            <w:webHidden/>
          </w:rPr>
          <w:fldChar w:fldCharType="separate"/>
        </w:r>
        <w:r>
          <w:rPr>
            <w:noProof/>
            <w:webHidden/>
          </w:rPr>
          <w:t>21</w:t>
        </w:r>
        <w:r>
          <w:rPr>
            <w:noProof/>
            <w:webHidden/>
          </w:rPr>
          <w:fldChar w:fldCharType="end"/>
        </w:r>
      </w:hyperlink>
    </w:p>
    <w:p w14:paraId="2EE6635A" w14:textId="3B060889"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16" w:anchor="_Toc63171691" w:history="1">
        <w:r w:rsidRPr="001715F8">
          <w:rPr>
            <w:rStyle w:val="Hiperligao"/>
            <w:rFonts w:ascii="NewsGotT" w:hAnsi="NewsGotT"/>
            <w:noProof/>
          </w:rPr>
          <w:t>Figura 11 – Sensores usados na máquina de</w:t>
        </w:r>
        <w:r w:rsidRPr="001715F8">
          <w:rPr>
            <w:rStyle w:val="Hiperligao"/>
            <w:noProof/>
          </w:rPr>
          <w:t xml:space="preserve"> </w:t>
        </w:r>
        <w:r w:rsidRPr="001715F8">
          <w:rPr>
            <w:rStyle w:val="Hiperligao"/>
            <w:rFonts w:ascii="NewsGotT" w:hAnsi="NewsGotT"/>
            <w:noProof/>
          </w:rPr>
          <w:t>estados: S1, S5</w:t>
        </w:r>
        <w:r w:rsidRPr="001715F8">
          <w:rPr>
            <w:rStyle w:val="Hiperligao"/>
            <w:noProof/>
          </w:rPr>
          <w:t xml:space="preserve"> </w:t>
        </w:r>
        <w:r w:rsidRPr="001715F8">
          <w:rPr>
            <w:rStyle w:val="Hiperligao"/>
            <w:rFonts w:ascii="NewsGotT" w:hAnsi="NewsGotT"/>
            <w:noProof/>
          </w:rPr>
          <w:t>e S8</w:t>
        </w:r>
        <w:r>
          <w:rPr>
            <w:noProof/>
            <w:webHidden/>
          </w:rPr>
          <w:tab/>
        </w:r>
        <w:r>
          <w:rPr>
            <w:noProof/>
            <w:webHidden/>
          </w:rPr>
          <w:fldChar w:fldCharType="begin"/>
        </w:r>
        <w:r>
          <w:rPr>
            <w:noProof/>
            <w:webHidden/>
          </w:rPr>
          <w:instrText xml:space="preserve"> PAGEREF _Toc63171691 \h </w:instrText>
        </w:r>
        <w:r>
          <w:rPr>
            <w:noProof/>
            <w:webHidden/>
          </w:rPr>
        </w:r>
        <w:r>
          <w:rPr>
            <w:noProof/>
            <w:webHidden/>
          </w:rPr>
          <w:fldChar w:fldCharType="separate"/>
        </w:r>
        <w:r>
          <w:rPr>
            <w:noProof/>
            <w:webHidden/>
          </w:rPr>
          <w:t>22</w:t>
        </w:r>
        <w:r>
          <w:rPr>
            <w:noProof/>
            <w:webHidden/>
          </w:rPr>
          <w:fldChar w:fldCharType="end"/>
        </w:r>
      </w:hyperlink>
    </w:p>
    <w:p w14:paraId="577E33E8" w14:textId="5CE52A06"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17" w:anchor="_Toc63171692" w:history="1">
        <w:r w:rsidRPr="001715F8">
          <w:rPr>
            <w:rStyle w:val="Hiperligao"/>
            <w:rFonts w:ascii="NewsGotT" w:hAnsi="NewsGotT"/>
            <w:noProof/>
          </w:rPr>
          <w:t>Figura 12 - Botão</w:t>
        </w:r>
        <w:r w:rsidRPr="001715F8">
          <w:rPr>
            <w:rStyle w:val="Hiperligao"/>
            <w:noProof/>
          </w:rPr>
          <w:t xml:space="preserve"> </w:t>
        </w:r>
        <w:r w:rsidRPr="001715F8">
          <w:rPr>
            <w:rStyle w:val="Hiperligao"/>
            <w:rFonts w:ascii="NewsGotT" w:hAnsi="NewsGotT"/>
            <w:noProof/>
          </w:rPr>
          <w:t>de pressão</w:t>
        </w:r>
        <w:r>
          <w:rPr>
            <w:noProof/>
            <w:webHidden/>
          </w:rPr>
          <w:tab/>
        </w:r>
        <w:r>
          <w:rPr>
            <w:noProof/>
            <w:webHidden/>
          </w:rPr>
          <w:fldChar w:fldCharType="begin"/>
        </w:r>
        <w:r>
          <w:rPr>
            <w:noProof/>
            <w:webHidden/>
          </w:rPr>
          <w:instrText xml:space="preserve"> PAGEREF _Toc63171692 \h </w:instrText>
        </w:r>
        <w:r>
          <w:rPr>
            <w:noProof/>
            <w:webHidden/>
          </w:rPr>
        </w:r>
        <w:r>
          <w:rPr>
            <w:noProof/>
            <w:webHidden/>
          </w:rPr>
          <w:fldChar w:fldCharType="separate"/>
        </w:r>
        <w:r>
          <w:rPr>
            <w:noProof/>
            <w:webHidden/>
          </w:rPr>
          <w:t>22</w:t>
        </w:r>
        <w:r>
          <w:rPr>
            <w:noProof/>
            <w:webHidden/>
          </w:rPr>
          <w:fldChar w:fldCharType="end"/>
        </w:r>
      </w:hyperlink>
    </w:p>
    <w:p w14:paraId="1F9A3EAC" w14:textId="5629FC43"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93" w:history="1">
        <w:r w:rsidRPr="001715F8">
          <w:rPr>
            <w:rStyle w:val="Hiperligao"/>
            <w:rFonts w:ascii="NewsGotT" w:hAnsi="NewsGotT"/>
            <w:noProof/>
          </w:rPr>
          <w:t>Figura 13 - Diagrama da máquina de estados</w:t>
        </w:r>
        <w:r>
          <w:rPr>
            <w:noProof/>
            <w:webHidden/>
          </w:rPr>
          <w:tab/>
        </w:r>
        <w:r>
          <w:rPr>
            <w:noProof/>
            <w:webHidden/>
          </w:rPr>
          <w:fldChar w:fldCharType="begin"/>
        </w:r>
        <w:r>
          <w:rPr>
            <w:noProof/>
            <w:webHidden/>
          </w:rPr>
          <w:instrText xml:space="preserve"> PAGEREF _Toc63171693 \h </w:instrText>
        </w:r>
        <w:r>
          <w:rPr>
            <w:noProof/>
            <w:webHidden/>
          </w:rPr>
        </w:r>
        <w:r>
          <w:rPr>
            <w:noProof/>
            <w:webHidden/>
          </w:rPr>
          <w:fldChar w:fldCharType="separate"/>
        </w:r>
        <w:r>
          <w:rPr>
            <w:noProof/>
            <w:webHidden/>
          </w:rPr>
          <w:t>23</w:t>
        </w:r>
        <w:r>
          <w:rPr>
            <w:noProof/>
            <w:webHidden/>
          </w:rPr>
          <w:fldChar w:fldCharType="end"/>
        </w:r>
      </w:hyperlink>
    </w:p>
    <w:p w14:paraId="7B631BD5" w14:textId="7C89D6FC"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94" w:history="1">
        <w:r w:rsidRPr="001715F8">
          <w:rPr>
            <w:rStyle w:val="Hiperligao"/>
            <w:rFonts w:ascii="NewsGotT" w:hAnsi="NewsGotT"/>
            <w:noProof/>
          </w:rPr>
          <w:t>Figura 14 - Lógica do próximo estado</w:t>
        </w:r>
        <w:r>
          <w:rPr>
            <w:noProof/>
            <w:webHidden/>
          </w:rPr>
          <w:tab/>
        </w:r>
        <w:r>
          <w:rPr>
            <w:noProof/>
            <w:webHidden/>
          </w:rPr>
          <w:fldChar w:fldCharType="begin"/>
        </w:r>
        <w:r>
          <w:rPr>
            <w:noProof/>
            <w:webHidden/>
          </w:rPr>
          <w:instrText xml:space="preserve"> PAGEREF _Toc63171694 \h </w:instrText>
        </w:r>
        <w:r>
          <w:rPr>
            <w:noProof/>
            <w:webHidden/>
          </w:rPr>
        </w:r>
        <w:r>
          <w:rPr>
            <w:noProof/>
            <w:webHidden/>
          </w:rPr>
          <w:fldChar w:fldCharType="separate"/>
        </w:r>
        <w:r>
          <w:rPr>
            <w:noProof/>
            <w:webHidden/>
          </w:rPr>
          <w:t>25</w:t>
        </w:r>
        <w:r>
          <w:rPr>
            <w:noProof/>
            <w:webHidden/>
          </w:rPr>
          <w:fldChar w:fldCharType="end"/>
        </w:r>
      </w:hyperlink>
    </w:p>
    <w:p w14:paraId="242FA1EF" w14:textId="6172A893"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95" w:history="1">
        <w:r w:rsidRPr="001715F8">
          <w:rPr>
            <w:rStyle w:val="Hiperligao"/>
            <w:rFonts w:ascii="NewsGotT" w:hAnsi="NewsGotT"/>
            <w:noProof/>
          </w:rPr>
          <w:t>Figura 15 - Lógica de saída</w:t>
        </w:r>
        <w:r>
          <w:rPr>
            <w:noProof/>
            <w:webHidden/>
          </w:rPr>
          <w:tab/>
        </w:r>
        <w:r>
          <w:rPr>
            <w:noProof/>
            <w:webHidden/>
          </w:rPr>
          <w:fldChar w:fldCharType="begin"/>
        </w:r>
        <w:r>
          <w:rPr>
            <w:noProof/>
            <w:webHidden/>
          </w:rPr>
          <w:instrText xml:space="preserve"> PAGEREF _Toc63171695 \h </w:instrText>
        </w:r>
        <w:r>
          <w:rPr>
            <w:noProof/>
            <w:webHidden/>
          </w:rPr>
        </w:r>
        <w:r>
          <w:rPr>
            <w:noProof/>
            <w:webHidden/>
          </w:rPr>
          <w:fldChar w:fldCharType="separate"/>
        </w:r>
        <w:r>
          <w:rPr>
            <w:noProof/>
            <w:webHidden/>
          </w:rPr>
          <w:t>25</w:t>
        </w:r>
        <w:r>
          <w:rPr>
            <w:noProof/>
            <w:webHidden/>
          </w:rPr>
          <w:fldChar w:fldCharType="end"/>
        </w:r>
      </w:hyperlink>
    </w:p>
    <w:p w14:paraId="5264027F" w14:textId="0F8A1B7A"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96" w:history="1">
        <w:r w:rsidRPr="001715F8">
          <w:rPr>
            <w:rStyle w:val="Hiperligao"/>
            <w:rFonts w:ascii="NewsGotT" w:hAnsi="NewsGotT"/>
            <w:noProof/>
          </w:rPr>
          <w:t>Figura 16 - Desenho da máquina de estados</w:t>
        </w:r>
        <w:r>
          <w:rPr>
            <w:noProof/>
            <w:webHidden/>
          </w:rPr>
          <w:tab/>
        </w:r>
        <w:r>
          <w:rPr>
            <w:noProof/>
            <w:webHidden/>
          </w:rPr>
          <w:fldChar w:fldCharType="begin"/>
        </w:r>
        <w:r>
          <w:rPr>
            <w:noProof/>
            <w:webHidden/>
          </w:rPr>
          <w:instrText xml:space="preserve"> PAGEREF _Toc63171696 \h </w:instrText>
        </w:r>
        <w:r>
          <w:rPr>
            <w:noProof/>
            <w:webHidden/>
          </w:rPr>
        </w:r>
        <w:r>
          <w:rPr>
            <w:noProof/>
            <w:webHidden/>
          </w:rPr>
          <w:fldChar w:fldCharType="separate"/>
        </w:r>
        <w:r>
          <w:rPr>
            <w:noProof/>
            <w:webHidden/>
          </w:rPr>
          <w:t>26</w:t>
        </w:r>
        <w:r>
          <w:rPr>
            <w:noProof/>
            <w:webHidden/>
          </w:rPr>
          <w:fldChar w:fldCharType="end"/>
        </w:r>
      </w:hyperlink>
    </w:p>
    <w:p w14:paraId="61C0B693" w14:textId="4B5DC360"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97" w:history="1">
        <w:r w:rsidRPr="001715F8">
          <w:rPr>
            <w:rStyle w:val="Hiperligao"/>
            <w:rFonts w:ascii="NewsGotT" w:hAnsi="NewsGotT"/>
            <w:noProof/>
          </w:rPr>
          <w:t>Figura 17 - Esquema do Flip-Flop J-k</w:t>
        </w:r>
        <w:r>
          <w:rPr>
            <w:noProof/>
            <w:webHidden/>
          </w:rPr>
          <w:tab/>
        </w:r>
        <w:r>
          <w:rPr>
            <w:noProof/>
            <w:webHidden/>
          </w:rPr>
          <w:fldChar w:fldCharType="begin"/>
        </w:r>
        <w:r>
          <w:rPr>
            <w:noProof/>
            <w:webHidden/>
          </w:rPr>
          <w:instrText xml:space="preserve"> PAGEREF _Toc63171697 \h </w:instrText>
        </w:r>
        <w:r>
          <w:rPr>
            <w:noProof/>
            <w:webHidden/>
          </w:rPr>
        </w:r>
        <w:r>
          <w:rPr>
            <w:noProof/>
            <w:webHidden/>
          </w:rPr>
          <w:fldChar w:fldCharType="separate"/>
        </w:r>
        <w:r>
          <w:rPr>
            <w:noProof/>
            <w:webHidden/>
          </w:rPr>
          <w:t>26</w:t>
        </w:r>
        <w:r>
          <w:rPr>
            <w:noProof/>
            <w:webHidden/>
          </w:rPr>
          <w:fldChar w:fldCharType="end"/>
        </w:r>
      </w:hyperlink>
    </w:p>
    <w:p w14:paraId="39290995" w14:textId="578C96AD"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698" w:history="1">
        <w:r w:rsidRPr="001715F8">
          <w:rPr>
            <w:rStyle w:val="Hiperligao"/>
            <w:rFonts w:ascii="NewsGotT" w:hAnsi="NewsGotT"/>
            <w:noProof/>
          </w:rPr>
          <w:t>Figura 18 - Implementação do Oscilador</w:t>
        </w:r>
        <w:r>
          <w:rPr>
            <w:noProof/>
            <w:webHidden/>
          </w:rPr>
          <w:tab/>
        </w:r>
        <w:r>
          <w:rPr>
            <w:noProof/>
            <w:webHidden/>
          </w:rPr>
          <w:fldChar w:fldCharType="begin"/>
        </w:r>
        <w:r>
          <w:rPr>
            <w:noProof/>
            <w:webHidden/>
          </w:rPr>
          <w:instrText xml:space="preserve"> PAGEREF _Toc63171698 \h </w:instrText>
        </w:r>
        <w:r>
          <w:rPr>
            <w:noProof/>
            <w:webHidden/>
          </w:rPr>
        </w:r>
        <w:r>
          <w:rPr>
            <w:noProof/>
            <w:webHidden/>
          </w:rPr>
          <w:fldChar w:fldCharType="separate"/>
        </w:r>
        <w:r>
          <w:rPr>
            <w:noProof/>
            <w:webHidden/>
          </w:rPr>
          <w:t>27</w:t>
        </w:r>
        <w:r>
          <w:rPr>
            <w:noProof/>
            <w:webHidden/>
          </w:rPr>
          <w:fldChar w:fldCharType="end"/>
        </w:r>
      </w:hyperlink>
    </w:p>
    <w:p w14:paraId="76616D58" w14:textId="6B444C4B"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18" w:anchor="_Toc63171699" w:history="1">
        <w:r w:rsidRPr="001715F8">
          <w:rPr>
            <w:rStyle w:val="Hiperligao"/>
            <w:rFonts w:ascii="NewsGotT" w:hAnsi="NewsGotT"/>
            <w:noProof/>
          </w:rPr>
          <w:t>Figura 19 - Resposta do Oscilador de 1 kHz</w:t>
        </w:r>
        <w:r>
          <w:rPr>
            <w:noProof/>
            <w:webHidden/>
          </w:rPr>
          <w:tab/>
        </w:r>
        <w:r>
          <w:rPr>
            <w:noProof/>
            <w:webHidden/>
          </w:rPr>
          <w:fldChar w:fldCharType="begin"/>
        </w:r>
        <w:r>
          <w:rPr>
            <w:noProof/>
            <w:webHidden/>
          </w:rPr>
          <w:instrText xml:space="preserve"> PAGEREF _Toc63171699 \h </w:instrText>
        </w:r>
        <w:r>
          <w:rPr>
            <w:noProof/>
            <w:webHidden/>
          </w:rPr>
        </w:r>
        <w:r>
          <w:rPr>
            <w:noProof/>
            <w:webHidden/>
          </w:rPr>
          <w:fldChar w:fldCharType="separate"/>
        </w:r>
        <w:r>
          <w:rPr>
            <w:noProof/>
            <w:webHidden/>
          </w:rPr>
          <w:t>28</w:t>
        </w:r>
        <w:r>
          <w:rPr>
            <w:noProof/>
            <w:webHidden/>
          </w:rPr>
          <w:fldChar w:fldCharType="end"/>
        </w:r>
      </w:hyperlink>
    </w:p>
    <w:p w14:paraId="12ACCF78" w14:textId="49680798"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19" w:anchor="_Toc63171700" w:history="1">
        <w:r w:rsidRPr="001715F8">
          <w:rPr>
            <w:rStyle w:val="Hiperligao"/>
            <w:rFonts w:ascii="NewsGotT" w:hAnsi="NewsGotT"/>
            <w:noProof/>
          </w:rPr>
          <w:t>Figura 20 - Circuito RC de reset  e a sua resposta no tempo.</w:t>
        </w:r>
        <w:r>
          <w:rPr>
            <w:noProof/>
            <w:webHidden/>
          </w:rPr>
          <w:tab/>
        </w:r>
        <w:r>
          <w:rPr>
            <w:noProof/>
            <w:webHidden/>
          </w:rPr>
          <w:fldChar w:fldCharType="begin"/>
        </w:r>
        <w:r>
          <w:rPr>
            <w:noProof/>
            <w:webHidden/>
          </w:rPr>
          <w:instrText xml:space="preserve"> PAGEREF _Toc63171700 \h </w:instrText>
        </w:r>
        <w:r>
          <w:rPr>
            <w:noProof/>
            <w:webHidden/>
          </w:rPr>
        </w:r>
        <w:r>
          <w:rPr>
            <w:noProof/>
            <w:webHidden/>
          </w:rPr>
          <w:fldChar w:fldCharType="separate"/>
        </w:r>
        <w:r>
          <w:rPr>
            <w:noProof/>
            <w:webHidden/>
          </w:rPr>
          <w:t>28</w:t>
        </w:r>
        <w:r>
          <w:rPr>
            <w:noProof/>
            <w:webHidden/>
          </w:rPr>
          <w:fldChar w:fldCharType="end"/>
        </w:r>
      </w:hyperlink>
    </w:p>
    <w:p w14:paraId="0A9FE3DF" w14:textId="02664CFA"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01" w:history="1">
        <w:r w:rsidRPr="001715F8">
          <w:rPr>
            <w:rStyle w:val="Hiperligao"/>
            <w:rFonts w:ascii="NewsGotT" w:hAnsi="NewsGotT"/>
            <w:noProof/>
          </w:rPr>
          <w:t>Figura 21 - Circuito de debounce do botão de pressão (quando premido)</w:t>
        </w:r>
        <w:r>
          <w:rPr>
            <w:noProof/>
            <w:webHidden/>
          </w:rPr>
          <w:tab/>
        </w:r>
        <w:r>
          <w:rPr>
            <w:noProof/>
            <w:webHidden/>
          </w:rPr>
          <w:fldChar w:fldCharType="begin"/>
        </w:r>
        <w:r>
          <w:rPr>
            <w:noProof/>
            <w:webHidden/>
          </w:rPr>
          <w:instrText xml:space="preserve"> PAGEREF _Toc63171701 \h </w:instrText>
        </w:r>
        <w:r>
          <w:rPr>
            <w:noProof/>
            <w:webHidden/>
          </w:rPr>
        </w:r>
        <w:r>
          <w:rPr>
            <w:noProof/>
            <w:webHidden/>
          </w:rPr>
          <w:fldChar w:fldCharType="separate"/>
        </w:r>
        <w:r>
          <w:rPr>
            <w:noProof/>
            <w:webHidden/>
          </w:rPr>
          <w:t>29</w:t>
        </w:r>
        <w:r>
          <w:rPr>
            <w:noProof/>
            <w:webHidden/>
          </w:rPr>
          <w:fldChar w:fldCharType="end"/>
        </w:r>
      </w:hyperlink>
    </w:p>
    <w:p w14:paraId="32F59B1C" w14:textId="5E22DB1C"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0" w:anchor="_Toc63171702" w:history="1">
        <w:r w:rsidRPr="001715F8">
          <w:rPr>
            <w:rStyle w:val="Hiperligao"/>
            <w:rFonts w:ascii="NewsGotT" w:hAnsi="NewsGotT"/>
            <w:noProof/>
          </w:rPr>
          <w:t>Figura 22 - Circuito gerador PWM com entrada de 0 V</w:t>
        </w:r>
        <w:r>
          <w:rPr>
            <w:noProof/>
            <w:webHidden/>
          </w:rPr>
          <w:tab/>
        </w:r>
        <w:r>
          <w:rPr>
            <w:noProof/>
            <w:webHidden/>
          </w:rPr>
          <w:fldChar w:fldCharType="begin"/>
        </w:r>
        <w:r>
          <w:rPr>
            <w:noProof/>
            <w:webHidden/>
          </w:rPr>
          <w:instrText xml:space="preserve"> PAGEREF _Toc63171702 \h </w:instrText>
        </w:r>
        <w:r>
          <w:rPr>
            <w:noProof/>
            <w:webHidden/>
          </w:rPr>
        </w:r>
        <w:r>
          <w:rPr>
            <w:noProof/>
            <w:webHidden/>
          </w:rPr>
          <w:fldChar w:fldCharType="separate"/>
        </w:r>
        <w:r>
          <w:rPr>
            <w:noProof/>
            <w:webHidden/>
          </w:rPr>
          <w:t>30</w:t>
        </w:r>
        <w:r>
          <w:rPr>
            <w:noProof/>
            <w:webHidden/>
          </w:rPr>
          <w:fldChar w:fldCharType="end"/>
        </w:r>
      </w:hyperlink>
    </w:p>
    <w:p w14:paraId="134C4463" w14:textId="538F6CC3"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1" w:anchor="_Toc63171703" w:history="1">
        <w:r w:rsidRPr="001715F8">
          <w:rPr>
            <w:rStyle w:val="Hiperligao"/>
            <w:rFonts w:ascii="NewsGotT" w:hAnsi="NewsGotT"/>
            <w:noProof/>
          </w:rPr>
          <w:t>Figura 23 - Circuito gerador PWM com entrada de 2,1 V</w:t>
        </w:r>
        <w:r>
          <w:rPr>
            <w:noProof/>
            <w:webHidden/>
          </w:rPr>
          <w:tab/>
        </w:r>
        <w:r>
          <w:rPr>
            <w:noProof/>
            <w:webHidden/>
          </w:rPr>
          <w:fldChar w:fldCharType="begin"/>
        </w:r>
        <w:r>
          <w:rPr>
            <w:noProof/>
            <w:webHidden/>
          </w:rPr>
          <w:instrText xml:space="preserve"> PAGEREF _Toc63171703 \h </w:instrText>
        </w:r>
        <w:r>
          <w:rPr>
            <w:noProof/>
            <w:webHidden/>
          </w:rPr>
        </w:r>
        <w:r>
          <w:rPr>
            <w:noProof/>
            <w:webHidden/>
          </w:rPr>
          <w:fldChar w:fldCharType="separate"/>
        </w:r>
        <w:r>
          <w:rPr>
            <w:noProof/>
            <w:webHidden/>
          </w:rPr>
          <w:t>30</w:t>
        </w:r>
        <w:r>
          <w:rPr>
            <w:noProof/>
            <w:webHidden/>
          </w:rPr>
          <w:fldChar w:fldCharType="end"/>
        </w:r>
      </w:hyperlink>
    </w:p>
    <w:p w14:paraId="6FE83AD1" w14:textId="3776CA12"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2" w:anchor="_Toc63171704" w:history="1">
        <w:r w:rsidRPr="001715F8">
          <w:rPr>
            <w:rStyle w:val="Hiperligao"/>
            <w:rFonts w:ascii="NewsGotT" w:hAnsi="NewsGotT"/>
            <w:noProof/>
          </w:rPr>
          <w:t>Figura 24 - Circuito gerador PWM com entrada de 3,6 V</w:t>
        </w:r>
        <w:r>
          <w:rPr>
            <w:noProof/>
            <w:webHidden/>
          </w:rPr>
          <w:tab/>
        </w:r>
        <w:r>
          <w:rPr>
            <w:noProof/>
            <w:webHidden/>
          </w:rPr>
          <w:fldChar w:fldCharType="begin"/>
        </w:r>
        <w:r>
          <w:rPr>
            <w:noProof/>
            <w:webHidden/>
          </w:rPr>
          <w:instrText xml:space="preserve"> PAGEREF _Toc63171704 \h </w:instrText>
        </w:r>
        <w:r>
          <w:rPr>
            <w:noProof/>
            <w:webHidden/>
          </w:rPr>
        </w:r>
        <w:r>
          <w:rPr>
            <w:noProof/>
            <w:webHidden/>
          </w:rPr>
          <w:fldChar w:fldCharType="separate"/>
        </w:r>
        <w:r>
          <w:rPr>
            <w:noProof/>
            <w:webHidden/>
          </w:rPr>
          <w:t>31</w:t>
        </w:r>
        <w:r>
          <w:rPr>
            <w:noProof/>
            <w:webHidden/>
          </w:rPr>
          <w:fldChar w:fldCharType="end"/>
        </w:r>
      </w:hyperlink>
    </w:p>
    <w:p w14:paraId="3B254E40" w14:textId="0AEB57DA"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3" w:anchor="_Toc63171705" w:history="1">
        <w:r w:rsidRPr="001715F8">
          <w:rPr>
            <w:rStyle w:val="Hiperligao"/>
            <w:rFonts w:ascii="NewsGotT" w:hAnsi="NewsGotT"/>
            <w:noProof/>
          </w:rPr>
          <w:t>Figura 25 - Circuito gerador da tensão de comparação com ambas as entradas a 0 V</w:t>
        </w:r>
        <w:r>
          <w:rPr>
            <w:noProof/>
            <w:webHidden/>
          </w:rPr>
          <w:tab/>
        </w:r>
        <w:r>
          <w:rPr>
            <w:noProof/>
            <w:webHidden/>
          </w:rPr>
          <w:fldChar w:fldCharType="begin"/>
        </w:r>
        <w:r>
          <w:rPr>
            <w:noProof/>
            <w:webHidden/>
          </w:rPr>
          <w:instrText xml:space="preserve"> PAGEREF _Toc63171705 \h </w:instrText>
        </w:r>
        <w:r>
          <w:rPr>
            <w:noProof/>
            <w:webHidden/>
          </w:rPr>
        </w:r>
        <w:r>
          <w:rPr>
            <w:noProof/>
            <w:webHidden/>
          </w:rPr>
          <w:fldChar w:fldCharType="separate"/>
        </w:r>
        <w:r>
          <w:rPr>
            <w:noProof/>
            <w:webHidden/>
          </w:rPr>
          <w:t>31</w:t>
        </w:r>
        <w:r>
          <w:rPr>
            <w:noProof/>
            <w:webHidden/>
          </w:rPr>
          <w:fldChar w:fldCharType="end"/>
        </w:r>
      </w:hyperlink>
    </w:p>
    <w:p w14:paraId="2137BD80" w14:textId="13CC320F"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4" w:anchor="_Toc63171706" w:history="1">
        <w:r w:rsidRPr="001715F8">
          <w:rPr>
            <w:rStyle w:val="Hiperligao"/>
            <w:rFonts w:ascii="NewsGotT" w:hAnsi="NewsGotT"/>
            <w:noProof/>
          </w:rPr>
          <w:t>Figura 26 - Circuito gerador da tensão de comparação com entrada do sensor 1 a 5 V e entrada do sensor 2 a 0 V</w:t>
        </w:r>
        <w:r>
          <w:rPr>
            <w:noProof/>
            <w:webHidden/>
          </w:rPr>
          <w:tab/>
        </w:r>
        <w:r>
          <w:rPr>
            <w:noProof/>
            <w:webHidden/>
          </w:rPr>
          <w:fldChar w:fldCharType="begin"/>
        </w:r>
        <w:r>
          <w:rPr>
            <w:noProof/>
            <w:webHidden/>
          </w:rPr>
          <w:instrText xml:space="preserve"> PAGEREF _Toc63171706 \h </w:instrText>
        </w:r>
        <w:r>
          <w:rPr>
            <w:noProof/>
            <w:webHidden/>
          </w:rPr>
        </w:r>
        <w:r>
          <w:rPr>
            <w:noProof/>
            <w:webHidden/>
          </w:rPr>
          <w:fldChar w:fldCharType="separate"/>
        </w:r>
        <w:r>
          <w:rPr>
            <w:noProof/>
            <w:webHidden/>
          </w:rPr>
          <w:t>32</w:t>
        </w:r>
        <w:r>
          <w:rPr>
            <w:noProof/>
            <w:webHidden/>
          </w:rPr>
          <w:fldChar w:fldCharType="end"/>
        </w:r>
      </w:hyperlink>
    </w:p>
    <w:p w14:paraId="726D9F94" w14:textId="24BF95B2"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5" w:anchor="_Toc63171707" w:history="1">
        <w:r w:rsidRPr="001715F8">
          <w:rPr>
            <w:rStyle w:val="Hiperligao"/>
            <w:rFonts w:ascii="NewsGotT" w:hAnsi="NewsGotT"/>
            <w:noProof/>
          </w:rPr>
          <w:t>Figura 27 - Circuito gerador da tensão de comparação com entrada do sensor 1 a 2,5 V e entrada do sensor 2 a 0 V</w:t>
        </w:r>
        <w:r>
          <w:rPr>
            <w:noProof/>
            <w:webHidden/>
          </w:rPr>
          <w:tab/>
        </w:r>
        <w:r>
          <w:rPr>
            <w:noProof/>
            <w:webHidden/>
          </w:rPr>
          <w:fldChar w:fldCharType="begin"/>
        </w:r>
        <w:r>
          <w:rPr>
            <w:noProof/>
            <w:webHidden/>
          </w:rPr>
          <w:instrText xml:space="preserve"> PAGEREF _Toc63171707 \h </w:instrText>
        </w:r>
        <w:r>
          <w:rPr>
            <w:noProof/>
            <w:webHidden/>
          </w:rPr>
        </w:r>
        <w:r>
          <w:rPr>
            <w:noProof/>
            <w:webHidden/>
          </w:rPr>
          <w:fldChar w:fldCharType="separate"/>
        </w:r>
        <w:r>
          <w:rPr>
            <w:noProof/>
            <w:webHidden/>
          </w:rPr>
          <w:t>33</w:t>
        </w:r>
        <w:r>
          <w:rPr>
            <w:noProof/>
            <w:webHidden/>
          </w:rPr>
          <w:fldChar w:fldCharType="end"/>
        </w:r>
      </w:hyperlink>
    </w:p>
    <w:p w14:paraId="728FE6ED" w14:textId="4EDA5A3C"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08" w:history="1">
        <w:r w:rsidRPr="001715F8">
          <w:rPr>
            <w:rStyle w:val="Hiperligao"/>
            <w:rFonts w:ascii="NewsGotT" w:hAnsi="NewsGotT"/>
            <w:noProof/>
          </w:rPr>
          <w:t>Figura 28 - Estado 0 (Parado)</w:t>
        </w:r>
        <w:r>
          <w:rPr>
            <w:noProof/>
            <w:webHidden/>
          </w:rPr>
          <w:tab/>
        </w:r>
        <w:r>
          <w:rPr>
            <w:noProof/>
            <w:webHidden/>
          </w:rPr>
          <w:fldChar w:fldCharType="begin"/>
        </w:r>
        <w:r>
          <w:rPr>
            <w:noProof/>
            <w:webHidden/>
          </w:rPr>
          <w:instrText xml:space="preserve"> PAGEREF _Toc63171708 \h </w:instrText>
        </w:r>
        <w:r>
          <w:rPr>
            <w:noProof/>
            <w:webHidden/>
          </w:rPr>
        </w:r>
        <w:r>
          <w:rPr>
            <w:noProof/>
            <w:webHidden/>
          </w:rPr>
          <w:fldChar w:fldCharType="separate"/>
        </w:r>
        <w:r>
          <w:rPr>
            <w:noProof/>
            <w:webHidden/>
          </w:rPr>
          <w:t>34</w:t>
        </w:r>
        <w:r>
          <w:rPr>
            <w:noProof/>
            <w:webHidden/>
          </w:rPr>
          <w:fldChar w:fldCharType="end"/>
        </w:r>
      </w:hyperlink>
    </w:p>
    <w:p w14:paraId="159AFD2C" w14:textId="4BF2D4B1"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6" w:anchor="_Toc63171709" w:history="1">
        <w:r w:rsidRPr="001715F8">
          <w:rPr>
            <w:rStyle w:val="Hiperligao"/>
            <w:rFonts w:ascii="NewsGotT" w:hAnsi="NewsGotT"/>
            <w:noProof/>
          </w:rPr>
          <w:t>Figura 29 - Estado 1 (Anda para a frente) – Botão foi pressionado</w:t>
        </w:r>
        <w:r>
          <w:rPr>
            <w:noProof/>
            <w:webHidden/>
          </w:rPr>
          <w:tab/>
        </w:r>
        <w:r>
          <w:rPr>
            <w:noProof/>
            <w:webHidden/>
          </w:rPr>
          <w:fldChar w:fldCharType="begin"/>
        </w:r>
        <w:r>
          <w:rPr>
            <w:noProof/>
            <w:webHidden/>
          </w:rPr>
          <w:instrText xml:space="preserve"> PAGEREF _Toc63171709 \h </w:instrText>
        </w:r>
        <w:r>
          <w:rPr>
            <w:noProof/>
            <w:webHidden/>
          </w:rPr>
        </w:r>
        <w:r>
          <w:rPr>
            <w:noProof/>
            <w:webHidden/>
          </w:rPr>
          <w:fldChar w:fldCharType="separate"/>
        </w:r>
        <w:r>
          <w:rPr>
            <w:noProof/>
            <w:webHidden/>
          </w:rPr>
          <w:t>34</w:t>
        </w:r>
        <w:r>
          <w:rPr>
            <w:noProof/>
            <w:webHidden/>
          </w:rPr>
          <w:fldChar w:fldCharType="end"/>
        </w:r>
      </w:hyperlink>
    </w:p>
    <w:p w14:paraId="75EF4A30" w14:textId="69091231"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7" w:anchor="_Toc63171710" w:history="1">
        <w:r w:rsidRPr="001715F8">
          <w:rPr>
            <w:rStyle w:val="Hiperligao"/>
            <w:rFonts w:ascii="NewsGotT" w:hAnsi="NewsGotT"/>
            <w:noProof/>
          </w:rPr>
          <w:t>Figura 30 - Estado 2 (Dá a volta para a esquerda) – S1 e S8 a nível lógico alto</w:t>
        </w:r>
        <w:r>
          <w:rPr>
            <w:noProof/>
            <w:webHidden/>
          </w:rPr>
          <w:tab/>
        </w:r>
        <w:r>
          <w:rPr>
            <w:noProof/>
            <w:webHidden/>
          </w:rPr>
          <w:fldChar w:fldCharType="begin"/>
        </w:r>
        <w:r>
          <w:rPr>
            <w:noProof/>
            <w:webHidden/>
          </w:rPr>
          <w:instrText xml:space="preserve"> PAGEREF _Toc63171710 \h </w:instrText>
        </w:r>
        <w:r>
          <w:rPr>
            <w:noProof/>
            <w:webHidden/>
          </w:rPr>
        </w:r>
        <w:r>
          <w:rPr>
            <w:noProof/>
            <w:webHidden/>
          </w:rPr>
          <w:fldChar w:fldCharType="separate"/>
        </w:r>
        <w:r>
          <w:rPr>
            <w:noProof/>
            <w:webHidden/>
          </w:rPr>
          <w:t>35</w:t>
        </w:r>
        <w:r>
          <w:rPr>
            <w:noProof/>
            <w:webHidden/>
          </w:rPr>
          <w:fldChar w:fldCharType="end"/>
        </w:r>
      </w:hyperlink>
    </w:p>
    <w:p w14:paraId="77FDFF08" w14:textId="0361FFAF"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8" w:anchor="_Toc63171711" w:history="1">
        <w:r w:rsidRPr="001715F8">
          <w:rPr>
            <w:rStyle w:val="Hiperligao"/>
            <w:rFonts w:ascii="NewsGotT" w:hAnsi="NewsGotT"/>
            <w:noProof/>
          </w:rPr>
          <w:t>Figura 31 - Estado 3 (Dá a volta) - S1 e S8 a nível lógico baixo</w:t>
        </w:r>
        <w:r>
          <w:rPr>
            <w:noProof/>
            <w:webHidden/>
          </w:rPr>
          <w:tab/>
        </w:r>
        <w:r>
          <w:rPr>
            <w:noProof/>
            <w:webHidden/>
          </w:rPr>
          <w:fldChar w:fldCharType="begin"/>
        </w:r>
        <w:r>
          <w:rPr>
            <w:noProof/>
            <w:webHidden/>
          </w:rPr>
          <w:instrText xml:space="preserve"> PAGEREF _Toc63171711 \h </w:instrText>
        </w:r>
        <w:r>
          <w:rPr>
            <w:noProof/>
            <w:webHidden/>
          </w:rPr>
        </w:r>
        <w:r>
          <w:rPr>
            <w:noProof/>
            <w:webHidden/>
          </w:rPr>
          <w:fldChar w:fldCharType="separate"/>
        </w:r>
        <w:r>
          <w:rPr>
            <w:noProof/>
            <w:webHidden/>
          </w:rPr>
          <w:t>35</w:t>
        </w:r>
        <w:r>
          <w:rPr>
            <w:noProof/>
            <w:webHidden/>
          </w:rPr>
          <w:fldChar w:fldCharType="end"/>
        </w:r>
      </w:hyperlink>
    </w:p>
    <w:p w14:paraId="662DCFD0" w14:textId="53EC8CD2"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29" w:anchor="_Toc63171712" w:history="1">
        <w:r w:rsidRPr="001715F8">
          <w:rPr>
            <w:rStyle w:val="Hiperligao"/>
            <w:rFonts w:ascii="NewsGotT" w:hAnsi="NewsGotT"/>
            <w:noProof/>
          </w:rPr>
          <w:t>Figura 32 - Estado 0 (Parado novamente) - S5 = 1</w:t>
        </w:r>
        <w:r>
          <w:rPr>
            <w:noProof/>
            <w:webHidden/>
          </w:rPr>
          <w:tab/>
        </w:r>
        <w:r>
          <w:rPr>
            <w:noProof/>
            <w:webHidden/>
          </w:rPr>
          <w:fldChar w:fldCharType="begin"/>
        </w:r>
        <w:r>
          <w:rPr>
            <w:noProof/>
            <w:webHidden/>
          </w:rPr>
          <w:instrText xml:space="preserve"> PAGEREF _Toc63171712 \h </w:instrText>
        </w:r>
        <w:r>
          <w:rPr>
            <w:noProof/>
            <w:webHidden/>
          </w:rPr>
        </w:r>
        <w:r>
          <w:rPr>
            <w:noProof/>
            <w:webHidden/>
          </w:rPr>
          <w:fldChar w:fldCharType="separate"/>
        </w:r>
        <w:r>
          <w:rPr>
            <w:noProof/>
            <w:webHidden/>
          </w:rPr>
          <w:t>36</w:t>
        </w:r>
        <w:r>
          <w:rPr>
            <w:noProof/>
            <w:webHidden/>
          </w:rPr>
          <w:fldChar w:fldCharType="end"/>
        </w:r>
      </w:hyperlink>
    </w:p>
    <w:p w14:paraId="068A4CC9" w14:textId="196F584E"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13" w:history="1">
        <w:r w:rsidRPr="001715F8">
          <w:rPr>
            <w:rStyle w:val="Hiperligao"/>
            <w:rFonts w:ascii="NewsGotT" w:hAnsi="NewsGotT"/>
            <w:noProof/>
          </w:rPr>
          <w:t>Figura 33 - Esquemático PCB controlo dos motores</w:t>
        </w:r>
        <w:r>
          <w:rPr>
            <w:noProof/>
            <w:webHidden/>
          </w:rPr>
          <w:tab/>
        </w:r>
        <w:r>
          <w:rPr>
            <w:noProof/>
            <w:webHidden/>
          </w:rPr>
          <w:fldChar w:fldCharType="begin"/>
        </w:r>
        <w:r>
          <w:rPr>
            <w:noProof/>
            <w:webHidden/>
          </w:rPr>
          <w:instrText xml:space="preserve"> PAGEREF _Toc63171713 \h </w:instrText>
        </w:r>
        <w:r>
          <w:rPr>
            <w:noProof/>
            <w:webHidden/>
          </w:rPr>
        </w:r>
        <w:r>
          <w:rPr>
            <w:noProof/>
            <w:webHidden/>
          </w:rPr>
          <w:fldChar w:fldCharType="separate"/>
        </w:r>
        <w:r>
          <w:rPr>
            <w:noProof/>
            <w:webHidden/>
          </w:rPr>
          <w:t>37</w:t>
        </w:r>
        <w:r>
          <w:rPr>
            <w:noProof/>
            <w:webHidden/>
          </w:rPr>
          <w:fldChar w:fldCharType="end"/>
        </w:r>
      </w:hyperlink>
    </w:p>
    <w:p w14:paraId="02B075EB" w14:textId="61AA9071"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0" w:anchor="_Toc63171714" w:history="1">
        <w:r w:rsidRPr="001715F8">
          <w:rPr>
            <w:rStyle w:val="Hiperligao"/>
            <w:rFonts w:ascii="NewsGotT" w:hAnsi="NewsGotT"/>
            <w:noProof/>
          </w:rPr>
          <w:t>Figura 34 - Layout PCB controlo dos motores</w:t>
        </w:r>
        <w:r>
          <w:rPr>
            <w:noProof/>
            <w:webHidden/>
          </w:rPr>
          <w:tab/>
        </w:r>
        <w:r>
          <w:rPr>
            <w:noProof/>
            <w:webHidden/>
          </w:rPr>
          <w:fldChar w:fldCharType="begin"/>
        </w:r>
        <w:r>
          <w:rPr>
            <w:noProof/>
            <w:webHidden/>
          </w:rPr>
          <w:instrText xml:space="preserve"> PAGEREF _Toc63171714 \h </w:instrText>
        </w:r>
        <w:r>
          <w:rPr>
            <w:noProof/>
            <w:webHidden/>
          </w:rPr>
        </w:r>
        <w:r>
          <w:rPr>
            <w:noProof/>
            <w:webHidden/>
          </w:rPr>
          <w:fldChar w:fldCharType="separate"/>
        </w:r>
        <w:r>
          <w:rPr>
            <w:noProof/>
            <w:webHidden/>
          </w:rPr>
          <w:t>38</w:t>
        </w:r>
        <w:r>
          <w:rPr>
            <w:noProof/>
            <w:webHidden/>
          </w:rPr>
          <w:fldChar w:fldCharType="end"/>
        </w:r>
      </w:hyperlink>
    </w:p>
    <w:p w14:paraId="46A86301" w14:textId="5BEB6693"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15" w:history="1">
        <w:r w:rsidRPr="001715F8">
          <w:rPr>
            <w:rStyle w:val="Hiperligao"/>
            <w:rFonts w:ascii="NewsGotT" w:hAnsi="NewsGotT"/>
            <w:noProof/>
          </w:rPr>
          <w:t>Figura 35 - Vista bottom PCB controlo dos motores</w:t>
        </w:r>
        <w:r>
          <w:rPr>
            <w:noProof/>
            <w:webHidden/>
          </w:rPr>
          <w:tab/>
        </w:r>
        <w:r>
          <w:rPr>
            <w:noProof/>
            <w:webHidden/>
          </w:rPr>
          <w:fldChar w:fldCharType="begin"/>
        </w:r>
        <w:r>
          <w:rPr>
            <w:noProof/>
            <w:webHidden/>
          </w:rPr>
          <w:instrText xml:space="preserve"> PAGEREF _Toc63171715 \h </w:instrText>
        </w:r>
        <w:r>
          <w:rPr>
            <w:noProof/>
            <w:webHidden/>
          </w:rPr>
        </w:r>
        <w:r>
          <w:rPr>
            <w:noProof/>
            <w:webHidden/>
          </w:rPr>
          <w:fldChar w:fldCharType="separate"/>
        </w:r>
        <w:r>
          <w:rPr>
            <w:noProof/>
            <w:webHidden/>
          </w:rPr>
          <w:t>38</w:t>
        </w:r>
        <w:r>
          <w:rPr>
            <w:noProof/>
            <w:webHidden/>
          </w:rPr>
          <w:fldChar w:fldCharType="end"/>
        </w:r>
      </w:hyperlink>
    </w:p>
    <w:p w14:paraId="44EB04C4" w14:textId="180F6971"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1" w:anchor="_Toc63171716" w:history="1">
        <w:r w:rsidRPr="001715F8">
          <w:rPr>
            <w:rStyle w:val="Hiperligao"/>
            <w:rFonts w:ascii="NewsGotT" w:hAnsi="NewsGotT"/>
            <w:noProof/>
          </w:rPr>
          <w:t>Figura 36 - Vista top PCB controlo dos motores</w:t>
        </w:r>
        <w:r>
          <w:rPr>
            <w:noProof/>
            <w:webHidden/>
          </w:rPr>
          <w:tab/>
        </w:r>
        <w:r>
          <w:rPr>
            <w:noProof/>
            <w:webHidden/>
          </w:rPr>
          <w:fldChar w:fldCharType="begin"/>
        </w:r>
        <w:r>
          <w:rPr>
            <w:noProof/>
            <w:webHidden/>
          </w:rPr>
          <w:instrText xml:space="preserve"> PAGEREF _Toc63171716 \h </w:instrText>
        </w:r>
        <w:r>
          <w:rPr>
            <w:noProof/>
            <w:webHidden/>
          </w:rPr>
        </w:r>
        <w:r>
          <w:rPr>
            <w:noProof/>
            <w:webHidden/>
          </w:rPr>
          <w:fldChar w:fldCharType="separate"/>
        </w:r>
        <w:r>
          <w:rPr>
            <w:noProof/>
            <w:webHidden/>
          </w:rPr>
          <w:t>39</w:t>
        </w:r>
        <w:r>
          <w:rPr>
            <w:noProof/>
            <w:webHidden/>
          </w:rPr>
          <w:fldChar w:fldCharType="end"/>
        </w:r>
      </w:hyperlink>
    </w:p>
    <w:p w14:paraId="0722B729" w14:textId="14363038"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2" w:anchor="_Toc63171717" w:history="1">
        <w:r w:rsidRPr="001715F8">
          <w:rPr>
            <w:rStyle w:val="Hiperligao"/>
            <w:rFonts w:ascii="NewsGotT" w:hAnsi="NewsGotT"/>
            <w:noProof/>
          </w:rPr>
          <w:t>Figura 37 - Vista 3D PCB controlo dos motores</w:t>
        </w:r>
        <w:r>
          <w:rPr>
            <w:noProof/>
            <w:webHidden/>
          </w:rPr>
          <w:tab/>
        </w:r>
        <w:r>
          <w:rPr>
            <w:noProof/>
            <w:webHidden/>
          </w:rPr>
          <w:fldChar w:fldCharType="begin"/>
        </w:r>
        <w:r>
          <w:rPr>
            <w:noProof/>
            <w:webHidden/>
          </w:rPr>
          <w:instrText xml:space="preserve"> PAGEREF _Toc63171717 \h </w:instrText>
        </w:r>
        <w:r>
          <w:rPr>
            <w:noProof/>
            <w:webHidden/>
          </w:rPr>
        </w:r>
        <w:r>
          <w:rPr>
            <w:noProof/>
            <w:webHidden/>
          </w:rPr>
          <w:fldChar w:fldCharType="separate"/>
        </w:r>
        <w:r>
          <w:rPr>
            <w:noProof/>
            <w:webHidden/>
          </w:rPr>
          <w:t>39</w:t>
        </w:r>
        <w:r>
          <w:rPr>
            <w:noProof/>
            <w:webHidden/>
          </w:rPr>
          <w:fldChar w:fldCharType="end"/>
        </w:r>
      </w:hyperlink>
    </w:p>
    <w:p w14:paraId="59D95F35" w14:textId="69ACA72A"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18" w:history="1">
        <w:r w:rsidRPr="001715F8">
          <w:rPr>
            <w:rStyle w:val="Hiperligao"/>
            <w:rFonts w:ascii="NewsGotT" w:hAnsi="NewsGotT"/>
            <w:noProof/>
          </w:rPr>
          <w:t>Figura 38 - Esquemático PCB sensores</w:t>
        </w:r>
        <w:r>
          <w:rPr>
            <w:noProof/>
            <w:webHidden/>
          </w:rPr>
          <w:tab/>
        </w:r>
        <w:r>
          <w:rPr>
            <w:noProof/>
            <w:webHidden/>
          </w:rPr>
          <w:fldChar w:fldCharType="begin"/>
        </w:r>
        <w:r>
          <w:rPr>
            <w:noProof/>
            <w:webHidden/>
          </w:rPr>
          <w:instrText xml:space="preserve"> PAGEREF _Toc63171718 \h </w:instrText>
        </w:r>
        <w:r>
          <w:rPr>
            <w:noProof/>
            <w:webHidden/>
          </w:rPr>
        </w:r>
        <w:r>
          <w:rPr>
            <w:noProof/>
            <w:webHidden/>
          </w:rPr>
          <w:fldChar w:fldCharType="separate"/>
        </w:r>
        <w:r>
          <w:rPr>
            <w:noProof/>
            <w:webHidden/>
          </w:rPr>
          <w:t>40</w:t>
        </w:r>
        <w:r>
          <w:rPr>
            <w:noProof/>
            <w:webHidden/>
          </w:rPr>
          <w:fldChar w:fldCharType="end"/>
        </w:r>
      </w:hyperlink>
    </w:p>
    <w:p w14:paraId="032660C1" w14:textId="1F7FB048"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3" w:anchor="_Toc63171719" w:history="1">
        <w:r w:rsidRPr="001715F8">
          <w:rPr>
            <w:rStyle w:val="Hiperligao"/>
            <w:rFonts w:ascii="NewsGotT" w:hAnsi="NewsGotT"/>
            <w:noProof/>
          </w:rPr>
          <w:t>Figura 39 - Layout PCB sensores</w:t>
        </w:r>
        <w:r>
          <w:rPr>
            <w:noProof/>
            <w:webHidden/>
          </w:rPr>
          <w:tab/>
        </w:r>
        <w:r>
          <w:rPr>
            <w:noProof/>
            <w:webHidden/>
          </w:rPr>
          <w:fldChar w:fldCharType="begin"/>
        </w:r>
        <w:r>
          <w:rPr>
            <w:noProof/>
            <w:webHidden/>
          </w:rPr>
          <w:instrText xml:space="preserve"> PAGEREF _Toc63171719 \h </w:instrText>
        </w:r>
        <w:r>
          <w:rPr>
            <w:noProof/>
            <w:webHidden/>
          </w:rPr>
        </w:r>
        <w:r>
          <w:rPr>
            <w:noProof/>
            <w:webHidden/>
          </w:rPr>
          <w:fldChar w:fldCharType="separate"/>
        </w:r>
        <w:r>
          <w:rPr>
            <w:noProof/>
            <w:webHidden/>
          </w:rPr>
          <w:t>40</w:t>
        </w:r>
        <w:r>
          <w:rPr>
            <w:noProof/>
            <w:webHidden/>
          </w:rPr>
          <w:fldChar w:fldCharType="end"/>
        </w:r>
      </w:hyperlink>
    </w:p>
    <w:p w14:paraId="725A8030" w14:textId="07D308B9"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4" w:anchor="_Toc63171720" w:history="1">
        <w:r w:rsidRPr="001715F8">
          <w:rPr>
            <w:rStyle w:val="Hiperligao"/>
            <w:rFonts w:ascii="NewsGotT" w:hAnsi="NewsGotT"/>
            <w:noProof/>
          </w:rPr>
          <w:t>Figura 40 - Vista bottom PCB sensores</w:t>
        </w:r>
        <w:r>
          <w:rPr>
            <w:noProof/>
            <w:webHidden/>
          </w:rPr>
          <w:tab/>
        </w:r>
        <w:r>
          <w:rPr>
            <w:noProof/>
            <w:webHidden/>
          </w:rPr>
          <w:fldChar w:fldCharType="begin"/>
        </w:r>
        <w:r>
          <w:rPr>
            <w:noProof/>
            <w:webHidden/>
          </w:rPr>
          <w:instrText xml:space="preserve"> PAGEREF _Toc63171720 \h </w:instrText>
        </w:r>
        <w:r>
          <w:rPr>
            <w:noProof/>
            <w:webHidden/>
          </w:rPr>
        </w:r>
        <w:r>
          <w:rPr>
            <w:noProof/>
            <w:webHidden/>
          </w:rPr>
          <w:fldChar w:fldCharType="separate"/>
        </w:r>
        <w:r>
          <w:rPr>
            <w:noProof/>
            <w:webHidden/>
          </w:rPr>
          <w:t>41</w:t>
        </w:r>
        <w:r>
          <w:rPr>
            <w:noProof/>
            <w:webHidden/>
          </w:rPr>
          <w:fldChar w:fldCharType="end"/>
        </w:r>
      </w:hyperlink>
    </w:p>
    <w:p w14:paraId="14F4947F" w14:textId="61C8C660"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5" w:anchor="_Toc63171721" w:history="1">
        <w:r w:rsidRPr="001715F8">
          <w:rPr>
            <w:rStyle w:val="Hiperligao"/>
            <w:rFonts w:ascii="NewsGotT" w:hAnsi="NewsGotT"/>
            <w:noProof/>
          </w:rPr>
          <w:t>Figura 41 - Vista 3D PCB sensores</w:t>
        </w:r>
        <w:r>
          <w:rPr>
            <w:noProof/>
            <w:webHidden/>
          </w:rPr>
          <w:tab/>
        </w:r>
        <w:r>
          <w:rPr>
            <w:noProof/>
            <w:webHidden/>
          </w:rPr>
          <w:fldChar w:fldCharType="begin"/>
        </w:r>
        <w:r>
          <w:rPr>
            <w:noProof/>
            <w:webHidden/>
          </w:rPr>
          <w:instrText xml:space="preserve"> PAGEREF _Toc63171721 \h </w:instrText>
        </w:r>
        <w:r>
          <w:rPr>
            <w:noProof/>
            <w:webHidden/>
          </w:rPr>
        </w:r>
        <w:r>
          <w:rPr>
            <w:noProof/>
            <w:webHidden/>
          </w:rPr>
          <w:fldChar w:fldCharType="separate"/>
        </w:r>
        <w:r>
          <w:rPr>
            <w:noProof/>
            <w:webHidden/>
          </w:rPr>
          <w:t>41</w:t>
        </w:r>
        <w:r>
          <w:rPr>
            <w:noProof/>
            <w:webHidden/>
          </w:rPr>
          <w:fldChar w:fldCharType="end"/>
        </w:r>
      </w:hyperlink>
    </w:p>
    <w:p w14:paraId="05F19BA4" w14:textId="3BF5D0A4"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2" w:history="1">
        <w:r w:rsidRPr="001715F8">
          <w:rPr>
            <w:rStyle w:val="Hiperligao"/>
            <w:rFonts w:ascii="NewsGotT" w:hAnsi="NewsGotT"/>
            <w:noProof/>
          </w:rPr>
          <w:t>Figura 42 - Esquemático PCB Máquina de Estados</w:t>
        </w:r>
        <w:r>
          <w:rPr>
            <w:noProof/>
            <w:webHidden/>
          </w:rPr>
          <w:tab/>
        </w:r>
        <w:r>
          <w:rPr>
            <w:noProof/>
            <w:webHidden/>
          </w:rPr>
          <w:fldChar w:fldCharType="begin"/>
        </w:r>
        <w:r>
          <w:rPr>
            <w:noProof/>
            <w:webHidden/>
          </w:rPr>
          <w:instrText xml:space="preserve"> PAGEREF _Toc63171722 \h </w:instrText>
        </w:r>
        <w:r>
          <w:rPr>
            <w:noProof/>
            <w:webHidden/>
          </w:rPr>
        </w:r>
        <w:r>
          <w:rPr>
            <w:noProof/>
            <w:webHidden/>
          </w:rPr>
          <w:fldChar w:fldCharType="separate"/>
        </w:r>
        <w:r>
          <w:rPr>
            <w:noProof/>
            <w:webHidden/>
          </w:rPr>
          <w:t>42</w:t>
        </w:r>
        <w:r>
          <w:rPr>
            <w:noProof/>
            <w:webHidden/>
          </w:rPr>
          <w:fldChar w:fldCharType="end"/>
        </w:r>
      </w:hyperlink>
    </w:p>
    <w:p w14:paraId="20EC8B57" w14:textId="5FFD060F" w:rsidR="00E63107" w:rsidRDefault="00E63107">
      <w:pPr>
        <w:pStyle w:val="ndicedeilustraes"/>
        <w:tabs>
          <w:tab w:val="right" w:leader="dot" w:pos="9061"/>
        </w:tabs>
        <w:rPr>
          <w:rFonts w:asciiTheme="minorHAnsi" w:eastAsiaTheme="minorEastAsia" w:hAnsiTheme="minorHAnsi" w:cstheme="minorBidi"/>
          <w:noProof/>
          <w:sz w:val="22"/>
          <w:szCs w:val="22"/>
        </w:rPr>
      </w:pPr>
      <w:hyperlink r:id="rId36" w:anchor="_Toc63171723" w:history="1">
        <w:r w:rsidRPr="001715F8">
          <w:rPr>
            <w:rStyle w:val="Hiperligao"/>
            <w:rFonts w:ascii="NewsGotT" w:hAnsi="NewsGotT"/>
            <w:noProof/>
          </w:rPr>
          <w:t>Figura 43 - Layout PCB Máquina de Estados</w:t>
        </w:r>
        <w:r>
          <w:rPr>
            <w:noProof/>
            <w:webHidden/>
          </w:rPr>
          <w:tab/>
        </w:r>
        <w:r>
          <w:rPr>
            <w:noProof/>
            <w:webHidden/>
          </w:rPr>
          <w:fldChar w:fldCharType="begin"/>
        </w:r>
        <w:r>
          <w:rPr>
            <w:noProof/>
            <w:webHidden/>
          </w:rPr>
          <w:instrText xml:space="preserve"> PAGEREF _Toc63171723 \h </w:instrText>
        </w:r>
        <w:r>
          <w:rPr>
            <w:noProof/>
            <w:webHidden/>
          </w:rPr>
        </w:r>
        <w:r>
          <w:rPr>
            <w:noProof/>
            <w:webHidden/>
          </w:rPr>
          <w:fldChar w:fldCharType="separate"/>
        </w:r>
        <w:r>
          <w:rPr>
            <w:noProof/>
            <w:webHidden/>
          </w:rPr>
          <w:t>43</w:t>
        </w:r>
        <w:r>
          <w:rPr>
            <w:noProof/>
            <w:webHidden/>
          </w:rPr>
          <w:fldChar w:fldCharType="end"/>
        </w:r>
      </w:hyperlink>
    </w:p>
    <w:p w14:paraId="2DAA5B41" w14:textId="4A6E71BB"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4" w:history="1">
        <w:r w:rsidRPr="001715F8">
          <w:rPr>
            <w:rStyle w:val="Hiperligao"/>
            <w:rFonts w:ascii="NewsGotT" w:hAnsi="NewsGotT"/>
            <w:noProof/>
          </w:rPr>
          <w:t>Figura 44 - Vista bottom PCB máquina de estados</w:t>
        </w:r>
        <w:r>
          <w:rPr>
            <w:noProof/>
            <w:webHidden/>
          </w:rPr>
          <w:tab/>
        </w:r>
        <w:r>
          <w:rPr>
            <w:noProof/>
            <w:webHidden/>
          </w:rPr>
          <w:fldChar w:fldCharType="begin"/>
        </w:r>
        <w:r>
          <w:rPr>
            <w:noProof/>
            <w:webHidden/>
          </w:rPr>
          <w:instrText xml:space="preserve"> PAGEREF _Toc63171724 \h </w:instrText>
        </w:r>
        <w:r>
          <w:rPr>
            <w:noProof/>
            <w:webHidden/>
          </w:rPr>
        </w:r>
        <w:r>
          <w:rPr>
            <w:noProof/>
            <w:webHidden/>
          </w:rPr>
          <w:fldChar w:fldCharType="separate"/>
        </w:r>
        <w:r>
          <w:rPr>
            <w:noProof/>
            <w:webHidden/>
          </w:rPr>
          <w:t>43</w:t>
        </w:r>
        <w:r>
          <w:rPr>
            <w:noProof/>
            <w:webHidden/>
          </w:rPr>
          <w:fldChar w:fldCharType="end"/>
        </w:r>
      </w:hyperlink>
    </w:p>
    <w:p w14:paraId="7B7B8D7F" w14:textId="272A8F23"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5" w:history="1">
        <w:r w:rsidRPr="001715F8">
          <w:rPr>
            <w:rStyle w:val="Hiperligao"/>
            <w:rFonts w:ascii="NewsGotT" w:hAnsi="NewsGotT"/>
            <w:noProof/>
          </w:rPr>
          <w:t>Figura 45 - Vista top PCB máquina de estados</w:t>
        </w:r>
        <w:r>
          <w:rPr>
            <w:noProof/>
            <w:webHidden/>
          </w:rPr>
          <w:tab/>
        </w:r>
        <w:r>
          <w:rPr>
            <w:noProof/>
            <w:webHidden/>
          </w:rPr>
          <w:fldChar w:fldCharType="begin"/>
        </w:r>
        <w:r>
          <w:rPr>
            <w:noProof/>
            <w:webHidden/>
          </w:rPr>
          <w:instrText xml:space="preserve"> PAGEREF _Toc63171725 \h </w:instrText>
        </w:r>
        <w:r>
          <w:rPr>
            <w:noProof/>
            <w:webHidden/>
          </w:rPr>
        </w:r>
        <w:r>
          <w:rPr>
            <w:noProof/>
            <w:webHidden/>
          </w:rPr>
          <w:fldChar w:fldCharType="separate"/>
        </w:r>
        <w:r>
          <w:rPr>
            <w:noProof/>
            <w:webHidden/>
          </w:rPr>
          <w:t>44</w:t>
        </w:r>
        <w:r>
          <w:rPr>
            <w:noProof/>
            <w:webHidden/>
          </w:rPr>
          <w:fldChar w:fldCharType="end"/>
        </w:r>
      </w:hyperlink>
    </w:p>
    <w:p w14:paraId="4DF04CE1" w14:textId="17425E50"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6" w:history="1">
        <w:r w:rsidRPr="001715F8">
          <w:rPr>
            <w:rStyle w:val="Hiperligao"/>
            <w:rFonts w:ascii="NewsGotT" w:hAnsi="NewsGotT"/>
            <w:noProof/>
          </w:rPr>
          <w:t>Figura 46 - Vista 3D PCB máquina de estados</w:t>
        </w:r>
        <w:r>
          <w:rPr>
            <w:noProof/>
            <w:webHidden/>
          </w:rPr>
          <w:tab/>
        </w:r>
        <w:r>
          <w:rPr>
            <w:noProof/>
            <w:webHidden/>
          </w:rPr>
          <w:fldChar w:fldCharType="begin"/>
        </w:r>
        <w:r>
          <w:rPr>
            <w:noProof/>
            <w:webHidden/>
          </w:rPr>
          <w:instrText xml:space="preserve"> PAGEREF _Toc63171726 \h </w:instrText>
        </w:r>
        <w:r>
          <w:rPr>
            <w:noProof/>
            <w:webHidden/>
          </w:rPr>
        </w:r>
        <w:r>
          <w:rPr>
            <w:noProof/>
            <w:webHidden/>
          </w:rPr>
          <w:fldChar w:fldCharType="separate"/>
        </w:r>
        <w:r>
          <w:rPr>
            <w:noProof/>
            <w:webHidden/>
          </w:rPr>
          <w:t>44</w:t>
        </w:r>
        <w:r>
          <w:rPr>
            <w:noProof/>
            <w:webHidden/>
          </w:rPr>
          <w:fldChar w:fldCharType="end"/>
        </w:r>
      </w:hyperlink>
    </w:p>
    <w:p w14:paraId="16C22470" w14:textId="050C0018"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7" w:history="1">
        <w:r w:rsidRPr="001715F8">
          <w:rPr>
            <w:rStyle w:val="Hiperligao"/>
            <w:rFonts w:ascii="NewsGotT" w:hAnsi="NewsGotT"/>
            <w:noProof/>
          </w:rPr>
          <w:t>Figura 47 - Vista superior do robô</w:t>
        </w:r>
        <w:r>
          <w:rPr>
            <w:noProof/>
            <w:webHidden/>
          </w:rPr>
          <w:tab/>
        </w:r>
        <w:r>
          <w:rPr>
            <w:noProof/>
            <w:webHidden/>
          </w:rPr>
          <w:fldChar w:fldCharType="begin"/>
        </w:r>
        <w:r>
          <w:rPr>
            <w:noProof/>
            <w:webHidden/>
          </w:rPr>
          <w:instrText xml:space="preserve"> PAGEREF _Toc63171727 \h </w:instrText>
        </w:r>
        <w:r>
          <w:rPr>
            <w:noProof/>
            <w:webHidden/>
          </w:rPr>
        </w:r>
        <w:r>
          <w:rPr>
            <w:noProof/>
            <w:webHidden/>
          </w:rPr>
          <w:fldChar w:fldCharType="separate"/>
        </w:r>
        <w:r>
          <w:rPr>
            <w:noProof/>
            <w:webHidden/>
          </w:rPr>
          <w:t>52</w:t>
        </w:r>
        <w:r>
          <w:rPr>
            <w:noProof/>
            <w:webHidden/>
          </w:rPr>
          <w:fldChar w:fldCharType="end"/>
        </w:r>
      </w:hyperlink>
    </w:p>
    <w:p w14:paraId="30FCA837" w14:textId="72D4CEE0"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8" w:history="1">
        <w:r w:rsidRPr="001715F8">
          <w:rPr>
            <w:rStyle w:val="Hiperligao"/>
            <w:rFonts w:ascii="NewsGotT" w:hAnsi="NewsGotT"/>
            <w:noProof/>
          </w:rPr>
          <w:t>Figura 48 - Vista inferior do robô</w:t>
        </w:r>
        <w:r>
          <w:rPr>
            <w:noProof/>
            <w:webHidden/>
          </w:rPr>
          <w:tab/>
        </w:r>
        <w:r>
          <w:rPr>
            <w:noProof/>
            <w:webHidden/>
          </w:rPr>
          <w:fldChar w:fldCharType="begin"/>
        </w:r>
        <w:r>
          <w:rPr>
            <w:noProof/>
            <w:webHidden/>
          </w:rPr>
          <w:instrText xml:space="preserve"> PAGEREF _Toc63171728 \h </w:instrText>
        </w:r>
        <w:r>
          <w:rPr>
            <w:noProof/>
            <w:webHidden/>
          </w:rPr>
        </w:r>
        <w:r>
          <w:rPr>
            <w:noProof/>
            <w:webHidden/>
          </w:rPr>
          <w:fldChar w:fldCharType="separate"/>
        </w:r>
        <w:r>
          <w:rPr>
            <w:noProof/>
            <w:webHidden/>
          </w:rPr>
          <w:t>52</w:t>
        </w:r>
        <w:r>
          <w:rPr>
            <w:noProof/>
            <w:webHidden/>
          </w:rPr>
          <w:fldChar w:fldCharType="end"/>
        </w:r>
      </w:hyperlink>
    </w:p>
    <w:p w14:paraId="67CE236A" w14:textId="454985A3"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29" w:history="1">
        <w:r w:rsidRPr="001715F8">
          <w:rPr>
            <w:rStyle w:val="Hiperligao"/>
            <w:rFonts w:ascii="NewsGotT" w:hAnsi="NewsGotT"/>
            <w:noProof/>
          </w:rPr>
          <w:t>Figura 49 - Vista lateral do robô</w:t>
        </w:r>
        <w:r>
          <w:rPr>
            <w:noProof/>
            <w:webHidden/>
          </w:rPr>
          <w:tab/>
        </w:r>
        <w:r>
          <w:rPr>
            <w:noProof/>
            <w:webHidden/>
          </w:rPr>
          <w:fldChar w:fldCharType="begin"/>
        </w:r>
        <w:r>
          <w:rPr>
            <w:noProof/>
            <w:webHidden/>
          </w:rPr>
          <w:instrText xml:space="preserve"> PAGEREF _Toc63171729 \h </w:instrText>
        </w:r>
        <w:r>
          <w:rPr>
            <w:noProof/>
            <w:webHidden/>
          </w:rPr>
        </w:r>
        <w:r>
          <w:rPr>
            <w:noProof/>
            <w:webHidden/>
          </w:rPr>
          <w:fldChar w:fldCharType="separate"/>
        </w:r>
        <w:r>
          <w:rPr>
            <w:noProof/>
            <w:webHidden/>
          </w:rPr>
          <w:t>53</w:t>
        </w:r>
        <w:r>
          <w:rPr>
            <w:noProof/>
            <w:webHidden/>
          </w:rPr>
          <w:fldChar w:fldCharType="end"/>
        </w:r>
      </w:hyperlink>
    </w:p>
    <w:p w14:paraId="6A3186C0" w14:textId="79745D68"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30" w:history="1">
        <w:r w:rsidRPr="001715F8">
          <w:rPr>
            <w:rStyle w:val="Hiperligao"/>
            <w:rFonts w:ascii="NewsGotT" w:hAnsi="NewsGotT"/>
            <w:noProof/>
          </w:rPr>
          <w:t>Figura 50 - Vista traseira do robô</w:t>
        </w:r>
        <w:r>
          <w:rPr>
            <w:noProof/>
            <w:webHidden/>
          </w:rPr>
          <w:tab/>
        </w:r>
        <w:r>
          <w:rPr>
            <w:noProof/>
            <w:webHidden/>
          </w:rPr>
          <w:fldChar w:fldCharType="begin"/>
        </w:r>
        <w:r>
          <w:rPr>
            <w:noProof/>
            <w:webHidden/>
          </w:rPr>
          <w:instrText xml:space="preserve"> PAGEREF _Toc63171730 \h </w:instrText>
        </w:r>
        <w:r>
          <w:rPr>
            <w:noProof/>
            <w:webHidden/>
          </w:rPr>
        </w:r>
        <w:r>
          <w:rPr>
            <w:noProof/>
            <w:webHidden/>
          </w:rPr>
          <w:fldChar w:fldCharType="separate"/>
        </w:r>
        <w:r>
          <w:rPr>
            <w:noProof/>
            <w:webHidden/>
          </w:rPr>
          <w:t>53</w:t>
        </w:r>
        <w:r>
          <w:rPr>
            <w:noProof/>
            <w:webHidden/>
          </w:rPr>
          <w:fldChar w:fldCharType="end"/>
        </w:r>
      </w:hyperlink>
    </w:p>
    <w:p w14:paraId="090B6D83" w14:textId="4B00B35E" w:rsidR="00E63107" w:rsidRDefault="00E63107">
      <w:pPr>
        <w:pStyle w:val="ndicedeilustraes"/>
        <w:tabs>
          <w:tab w:val="right" w:leader="dot" w:pos="9061"/>
        </w:tabs>
        <w:rPr>
          <w:rFonts w:asciiTheme="minorHAnsi" w:eastAsiaTheme="minorEastAsia" w:hAnsiTheme="minorHAnsi" w:cstheme="minorBidi"/>
          <w:noProof/>
          <w:sz w:val="22"/>
          <w:szCs w:val="22"/>
        </w:rPr>
      </w:pPr>
      <w:hyperlink w:anchor="_Toc63171731" w:history="1">
        <w:r w:rsidRPr="001715F8">
          <w:rPr>
            <w:rStyle w:val="Hiperligao"/>
            <w:rFonts w:ascii="NewsGotT" w:hAnsi="NewsGotT"/>
            <w:noProof/>
          </w:rPr>
          <w:t>Figura 51 - Vista frontal do robô</w:t>
        </w:r>
        <w:r>
          <w:rPr>
            <w:noProof/>
            <w:webHidden/>
          </w:rPr>
          <w:tab/>
        </w:r>
        <w:r>
          <w:rPr>
            <w:noProof/>
            <w:webHidden/>
          </w:rPr>
          <w:fldChar w:fldCharType="begin"/>
        </w:r>
        <w:r>
          <w:rPr>
            <w:noProof/>
            <w:webHidden/>
          </w:rPr>
          <w:instrText xml:space="preserve"> PAGEREF _Toc63171731 \h </w:instrText>
        </w:r>
        <w:r>
          <w:rPr>
            <w:noProof/>
            <w:webHidden/>
          </w:rPr>
        </w:r>
        <w:r>
          <w:rPr>
            <w:noProof/>
            <w:webHidden/>
          </w:rPr>
          <w:fldChar w:fldCharType="separate"/>
        </w:r>
        <w:r>
          <w:rPr>
            <w:noProof/>
            <w:webHidden/>
          </w:rPr>
          <w:t>53</w:t>
        </w:r>
        <w:r>
          <w:rPr>
            <w:noProof/>
            <w:webHidden/>
          </w:rPr>
          <w:fldChar w:fldCharType="end"/>
        </w:r>
      </w:hyperlink>
    </w:p>
    <w:p w14:paraId="2116B46A" w14:textId="1674F470"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157256"/>
      <w:r w:rsidRPr="00B66544">
        <w:rPr>
          <w:rFonts w:ascii="NewsGotT" w:hAnsi="NewsGotT"/>
        </w:rPr>
        <w:t xml:space="preserve">Lista de </w:t>
      </w:r>
      <w:r w:rsidR="00EC3273" w:rsidRPr="00B66544">
        <w:rPr>
          <w:rFonts w:ascii="NewsGotT" w:hAnsi="NewsGotT"/>
        </w:rPr>
        <w:t>Tabelas</w:t>
      </w:r>
      <w:bookmarkEnd w:id="3"/>
      <w:bookmarkEnd w:id="4"/>
    </w:p>
    <w:p w14:paraId="6BD2E21D" w14:textId="5C996DEB" w:rsidR="00E25630"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171900" w:history="1">
        <w:r w:rsidR="00E25630" w:rsidRPr="00D9195D">
          <w:rPr>
            <w:rStyle w:val="Hiperligao"/>
            <w:rFonts w:ascii="NewsGotT" w:hAnsi="NewsGotT"/>
            <w:noProof/>
          </w:rPr>
          <w:t>Tabela 1 - Planeamento do Projeto</w:t>
        </w:r>
        <w:r w:rsidR="00E25630">
          <w:rPr>
            <w:noProof/>
            <w:webHidden/>
          </w:rPr>
          <w:tab/>
        </w:r>
        <w:r w:rsidR="00E25630">
          <w:rPr>
            <w:noProof/>
            <w:webHidden/>
          </w:rPr>
          <w:fldChar w:fldCharType="begin"/>
        </w:r>
        <w:r w:rsidR="00E25630">
          <w:rPr>
            <w:noProof/>
            <w:webHidden/>
          </w:rPr>
          <w:instrText xml:space="preserve"> PAGEREF _Toc63171900 \h </w:instrText>
        </w:r>
        <w:r w:rsidR="00E25630">
          <w:rPr>
            <w:noProof/>
            <w:webHidden/>
          </w:rPr>
        </w:r>
        <w:r w:rsidR="00E25630">
          <w:rPr>
            <w:noProof/>
            <w:webHidden/>
          </w:rPr>
          <w:fldChar w:fldCharType="separate"/>
        </w:r>
        <w:r w:rsidR="00E25630">
          <w:rPr>
            <w:noProof/>
            <w:webHidden/>
          </w:rPr>
          <w:t>14</w:t>
        </w:r>
        <w:r w:rsidR="00E25630">
          <w:rPr>
            <w:noProof/>
            <w:webHidden/>
          </w:rPr>
          <w:fldChar w:fldCharType="end"/>
        </w:r>
      </w:hyperlink>
    </w:p>
    <w:p w14:paraId="143957C4" w14:textId="2570EBDB" w:rsidR="00E25630" w:rsidRDefault="00E25630">
      <w:pPr>
        <w:pStyle w:val="ndicedeilustraes"/>
        <w:tabs>
          <w:tab w:val="right" w:leader="dot" w:pos="9061"/>
        </w:tabs>
        <w:rPr>
          <w:rFonts w:asciiTheme="minorHAnsi" w:eastAsiaTheme="minorEastAsia" w:hAnsiTheme="minorHAnsi" w:cstheme="minorBidi"/>
          <w:noProof/>
          <w:sz w:val="22"/>
          <w:szCs w:val="22"/>
        </w:rPr>
      </w:pPr>
      <w:hyperlink w:anchor="_Toc63171901" w:history="1">
        <w:r w:rsidRPr="00D9195D">
          <w:rPr>
            <w:rStyle w:val="Hiperligao"/>
            <w:rFonts w:ascii="NewsGotT" w:hAnsi="NewsGotT"/>
            <w:noProof/>
          </w:rPr>
          <w:t>Tabela 2 - Tabela completa para determinação da lógica completa da máquina de estados</w:t>
        </w:r>
        <w:r>
          <w:rPr>
            <w:noProof/>
            <w:webHidden/>
          </w:rPr>
          <w:tab/>
        </w:r>
        <w:r>
          <w:rPr>
            <w:noProof/>
            <w:webHidden/>
          </w:rPr>
          <w:fldChar w:fldCharType="begin"/>
        </w:r>
        <w:r>
          <w:rPr>
            <w:noProof/>
            <w:webHidden/>
          </w:rPr>
          <w:instrText xml:space="preserve"> PAGEREF _Toc63171901 \h </w:instrText>
        </w:r>
        <w:r>
          <w:rPr>
            <w:noProof/>
            <w:webHidden/>
          </w:rPr>
        </w:r>
        <w:r>
          <w:rPr>
            <w:noProof/>
            <w:webHidden/>
          </w:rPr>
          <w:fldChar w:fldCharType="separate"/>
        </w:r>
        <w:r>
          <w:rPr>
            <w:noProof/>
            <w:webHidden/>
          </w:rPr>
          <w:t>24</w:t>
        </w:r>
        <w:r>
          <w:rPr>
            <w:noProof/>
            <w:webHidden/>
          </w:rPr>
          <w:fldChar w:fldCharType="end"/>
        </w:r>
      </w:hyperlink>
    </w:p>
    <w:p w14:paraId="76E8BCF6" w14:textId="1E9E5401" w:rsidR="00E25630" w:rsidRDefault="00E25630">
      <w:pPr>
        <w:pStyle w:val="ndicedeilustraes"/>
        <w:tabs>
          <w:tab w:val="right" w:leader="dot" w:pos="9061"/>
        </w:tabs>
        <w:rPr>
          <w:rFonts w:asciiTheme="minorHAnsi" w:eastAsiaTheme="minorEastAsia" w:hAnsiTheme="minorHAnsi" w:cstheme="minorBidi"/>
          <w:noProof/>
          <w:sz w:val="22"/>
          <w:szCs w:val="22"/>
        </w:rPr>
      </w:pPr>
      <w:hyperlink r:id="rId38" w:anchor="_Toc63171902" w:history="1">
        <w:r w:rsidRPr="00D9195D">
          <w:rPr>
            <w:rStyle w:val="Hiperligao"/>
            <w:rFonts w:ascii="NewsGotT" w:hAnsi="NewsGotT"/>
            <w:noProof/>
          </w:rPr>
          <w:t>Tabela 3 - Atribuição de estados</w:t>
        </w:r>
        <w:r>
          <w:rPr>
            <w:noProof/>
            <w:webHidden/>
          </w:rPr>
          <w:tab/>
        </w:r>
        <w:r>
          <w:rPr>
            <w:noProof/>
            <w:webHidden/>
          </w:rPr>
          <w:fldChar w:fldCharType="begin"/>
        </w:r>
        <w:r>
          <w:rPr>
            <w:noProof/>
            <w:webHidden/>
          </w:rPr>
          <w:instrText xml:space="preserve"> PAGEREF _Toc63171902 \h </w:instrText>
        </w:r>
        <w:r>
          <w:rPr>
            <w:noProof/>
            <w:webHidden/>
          </w:rPr>
        </w:r>
        <w:r>
          <w:rPr>
            <w:noProof/>
            <w:webHidden/>
          </w:rPr>
          <w:fldChar w:fldCharType="separate"/>
        </w:r>
        <w:r>
          <w:rPr>
            <w:noProof/>
            <w:webHidden/>
          </w:rPr>
          <w:t>25</w:t>
        </w:r>
        <w:r>
          <w:rPr>
            <w:noProof/>
            <w:webHidden/>
          </w:rPr>
          <w:fldChar w:fldCharType="end"/>
        </w:r>
      </w:hyperlink>
    </w:p>
    <w:p w14:paraId="59A62380" w14:textId="3F5BEBD6" w:rsidR="00E25630" w:rsidRDefault="00E25630">
      <w:pPr>
        <w:pStyle w:val="ndicedeilustraes"/>
        <w:tabs>
          <w:tab w:val="right" w:leader="dot" w:pos="9061"/>
        </w:tabs>
        <w:rPr>
          <w:rFonts w:asciiTheme="minorHAnsi" w:eastAsiaTheme="minorEastAsia" w:hAnsiTheme="minorHAnsi" w:cstheme="minorBidi"/>
          <w:noProof/>
          <w:sz w:val="22"/>
          <w:szCs w:val="22"/>
        </w:rPr>
      </w:pPr>
      <w:hyperlink r:id="rId39" w:anchor="_Toc63171903" w:history="1">
        <w:r w:rsidRPr="00D9195D">
          <w:rPr>
            <w:rStyle w:val="Hiperligao"/>
            <w:rFonts w:ascii="NewsGotT" w:hAnsi="NewsGotT"/>
            <w:noProof/>
          </w:rPr>
          <w:t>Tabela 4 - Tabela de excitação do Flip-Flop</w:t>
        </w:r>
        <w:r w:rsidRPr="00D9195D">
          <w:rPr>
            <w:rStyle w:val="Hiperligao"/>
            <w:noProof/>
          </w:rPr>
          <w:t xml:space="preserve"> JK</w:t>
        </w:r>
        <w:r>
          <w:rPr>
            <w:noProof/>
            <w:webHidden/>
          </w:rPr>
          <w:tab/>
        </w:r>
        <w:r>
          <w:rPr>
            <w:noProof/>
            <w:webHidden/>
          </w:rPr>
          <w:fldChar w:fldCharType="begin"/>
        </w:r>
        <w:r>
          <w:rPr>
            <w:noProof/>
            <w:webHidden/>
          </w:rPr>
          <w:instrText xml:space="preserve"> PAGEREF _Toc63171903 \h </w:instrText>
        </w:r>
        <w:r>
          <w:rPr>
            <w:noProof/>
            <w:webHidden/>
          </w:rPr>
        </w:r>
        <w:r>
          <w:rPr>
            <w:noProof/>
            <w:webHidden/>
          </w:rPr>
          <w:fldChar w:fldCharType="separate"/>
        </w:r>
        <w:r>
          <w:rPr>
            <w:noProof/>
            <w:webHidden/>
          </w:rPr>
          <w:t>25</w:t>
        </w:r>
        <w:r>
          <w:rPr>
            <w:noProof/>
            <w:webHidden/>
          </w:rPr>
          <w:fldChar w:fldCharType="end"/>
        </w:r>
      </w:hyperlink>
    </w:p>
    <w:p w14:paraId="55ACC256" w14:textId="0AA579DB" w:rsidR="00E25630" w:rsidRDefault="00E25630">
      <w:pPr>
        <w:pStyle w:val="ndicedeilustraes"/>
        <w:tabs>
          <w:tab w:val="right" w:leader="dot" w:pos="9061"/>
        </w:tabs>
        <w:rPr>
          <w:rFonts w:asciiTheme="minorHAnsi" w:eastAsiaTheme="minorEastAsia" w:hAnsiTheme="minorHAnsi" w:cstheme="minorBidi"/>
          <w:noProof/>
          <w:sz w:val="22"/>
          <w:szCs w:val="22"/>
        </w:rPr>
      </w:pPr>
      <w:hyperlink w:anchor="_Toc63171904" w:history="1">
        <w:r w:rsidRPr="00D9195D">
          <w:rPr>
            <w:rStyle w:val="Hiperligao"/>
            <w:rFonts w:ascii="NewsGotT" w:hAnsi="NewsGotT"/>
            <w:noProof/>
          </w:rPr>
          <w:t>Tabela 5 - Lista de Componentes</w:t>
        </w:r>
        <w:r>
          <w:rPr>
            <w:noProof/>
            <w:webHidden/>
          </w:rPr>
          <w:tab/>
        </w:r>
        <w:r>
          <w:rPr>
            <w:noProof/>
            <w:webHidden/>
          </w:rPr>
          <w:fldChar w:fldCharType="begin"/>
        </w:r>
        <w:r>
          <w:rPr>
            <w:noProof/>
            <w:webHidden/>
          </w:rPr>
          <w:instrText xml:space="preserve"> PAGEREF _Toc63171904 \h </w:instrText>
        </w:r>
        <w:r>
          <w:rPr>
            <w:noProof/>
            <w:webHidden/>
          </w:rPr>
        </w:r>
        <w:r>
          <w:rPr>
            <w:noProof/>
            <w:webHidden/>
          </w:rPr>
          <w:fldChar w:fldCharType="separate"/>
        </w:r>
        <w:r>
          <w:rPr>
            <w:noProof/>
            <w:webHidden/>
          </w:rPr>
          <w:t>45</w:t>
        </w:r>
        <w:r>
          <w:rPr>
            <w:noProof/>
            <w:webHidden/>
          </w:rPr>
          <w:fldChar w:fldCharType="end"/>
        </w:r>
      </w:hyperlink>
    </w:p>
    <w:p w14:paraId="12DBA983" w14:textId="5FA8391A"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40"/>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157257"/>
      <w:r w:rsidRPr="00B66544">
        <w:rPr>
          <w:rFonts w:ascii="NewsGotT" w:hAnsi="NewsGotT"/>
        </w:rPr>
        <w:lastRenderedPageBreak/>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41"/>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157258"/>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3157259"/>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r w:rsidRPr="00536307">
        <w:rPr>
          <w:i/>
          <w:iCs/>
        </w:rPr>
        <w:t>little peanut</w:t>
      </w:r>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157260"/>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r w:rsidRPr="0010476B">
        <w:rPr>
          <w:i/>
          <w:iCs/>
        </w:rPr>
        <w:t>Analog Waiter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157261"/>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01148012" w:rsidR="003F0656" w:rsidRDefault="00EE537A" w:rsidP="003F0656">
      <w:pPr>
        <w:pStyle w:val="PhDCorpo"/>
      </w:pPr>
      <w:r>
        <w:lastRenderedPageBreak/>
        <w:tab/>
      </w:r>
      <w:r w:rsidR="003F0656">
        <w:t>O AWR terá de ser colocado sobre a linha com os bens essenciais (comida e/ou alimentos) num tabuleiro. Após estar alinhado, deverá ser ligado por um funcionário responsável, para que inicie a sua trajetória. Ao chegar ao destino, demarcado com uma linha</w:t>
      </w:r>
      <w:r w:rsidR="00D95B1A">
        <w:t xml:space="preserve"> perpendicular</w:t>
      </w:r>
      <w:r w:rsidR="003F0656">
        <w:t xml:space="preserve">,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003F0656" w:rsidRPr="00E70F00">
        <w:rPr>
          <w:i/>
          <w:iCs/>
        </w:rPr>
        <w:t>off-the-shelf</w:t>
      </w:r>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157262"/>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r w:rsidRPr="00183C62">
        <w:rPr>
          <w:rFonts w:ascii="NewsGotT" w:eastAsiaTheme="minorHAnsi" w:hAnsi="NewsGotT"/>
          <w:i/>
          <w:iCs/>
          <w:sz w:val="24"/>
          <w:szCs w:val="22"/>
          <w:lang w:eastAsia="en-US"/>
        </w:rPr>
        <w:t>array</w:t>
      </w:r>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LEDs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38A475AA" w:rsidR="00757BF3" w:rsidRDefault="00757BF3" w:rsidP="00757BF3">
      <w:pPr>
        <w:pStyle w:val="PhDCabealho2"/>
        <w:rPr>
          <w:rFonts w:eastAsiaTheme="minorHAnsi"/>
          <w:lang w:eastAsia="en-US"/>
        </w:rPr>
      </w:pPr>
      <w:bookmarkStart w:id="16" w:name="_Toc63157263"/>
      <w:r>
        <w:rPr>
          <w:rFonts w:eastAsiaTheme="minorHAnsi"/>
          <w:lang w:eastAsia="en-US"/>
        </w:rPr>
        <w:lastRenderedPageBreak/>
        <w:t>Estudo da fiabilidade</w:t>
      </w:r>
      <w:bookmarkEnd w:id="16"/>
    </w:p>
    <w:p w14:paraId="1842D2CD" w14:textId="77777777" w:rsidR="00543DFC" w:rsidRPr="00017417" w:rsidRDefault="00543DFC" w:rsidP="00543DFC">
      <w:pPr>
        <w:pStyle w:val="PhDCorpo"/>
      </w:pPr>
    </w:p>
    <w:p w14:paraId="110ABDBA" w14:textId="6436AB54" w:rsidR="00536307" w:rsidRPr="00B66544" w:rsidRDefault="00017417" w:rsidP="00536307">
      <w:pPr>
        <w:pStyle w:val="Ttulo2"/>
        <w:rPr>
          <w:rFonts w:ascii="NewsGotT" w:hAnsi="NewsGotT"/>
        </w:rPr>
      </w:pPr>
      <w:bookmarkStart w:id="17" w:name="_Toc63157264"/>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r w:rsidRPr="00567B04">
        <w:rPr>
          <w:i/>
          <w:iCs/>
        </w:rPr>
        <w:t>array</w:t>
      </w:r>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LEDs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4AD0388A" w14:textId="476E13EE" w:rsidR="00B72760" w:rsidRPr="00B72760" w:rsidRDefault="00B72760" w:rsidP="00B72760">
      <w:pPr>
        <w:pStyle w:val="Legenda"/>
        <w:keepNext/>
        <w:jc w:val="center"/>
        <w:rPr>
          <w:rFonts w:ascii="NewsGotT" w:hAnsi="NewsGotT"/>
          <w:i w:val="0"/>
          <w:iCs w:val="0"/>
          <w:color w:val="auto"/>
          <w:sz w:val="20"/>
          <w:szCs w:val="20"/>
        </w:rPr>
      </w:pPr>
      <w:bookmarkStart w:id="18" w:name="_Toc63171900"/>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18"/>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28CB0CE8">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B72760">
      <w:pPr>
        <w:pStyle w:val="PhDCorpo"/>
        <w:keepNext/>
      </w:pPr>
      <w:r>
        <w:rPr>
          <w:noProof/>
          <w:lang w:eastAsia="pt-PT"/>
        </w:rPr>
        <w:drawing>
          <wp:inline distT="0" distB="0" distL="0" distR="0" wp14:anchorId="3C524DF2" wp14:editId="2AD030F0">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6C023C1F" w:rsidR="00B80600" w:rsidRPr="00B72760" w:rsidRDefault="00B72760" w:rsidP="00B72760">
      <w:pPr>
        <w:pStyle w:val="Legenda"/>
        <w:jc w:val="center"/>
        <w:rPr>
          <w:rFonts w:ascii="NewsGotT" w:hAnsi="NewsGotT"/>
          <w:i w:val="0"/>
          <w:iCs w:val="0"/>
          <w:color w:val="auto"/>
          <w:sz w:val="20"/>
          <w:szCs w:val="20"/>
        </w:rPr>
      </w:pPr>
      <w:bookmarkStart w:id="19" w:name="_Toc63171681"/>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Diagrama de Gantt</w:t>
      </w:r>
      <w:bookmarkEnd w:id="19"/>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4"/>
          <w:headerReference w:type="default" r:id="rId45"/>
          <w:footerReference w:type="default" r:id="rId46"/>
          <w:headerReference w:type="first" r:id="rId47"/>
          <w:type w:val="oddPage"/>
          <w:pgSz w:w="11907" w:h="16840" w:code="9"/>
          <w:pgMar w:top="1134" w:right="1418" w:bottom="1134" w:left="1418" w:header="567" w:footer="57" w:gutter="0"/>
          <w:pgNumType w:chapSep="emDash"/>
          <w:cols w:space="720"/>
          <w:docGrid w:linePitch="272"/>
        </w:sectPr>
      </w:pPr>
    </w:p>
    <w:p w14:paraId="26FC265C" w14:textId="7669F4F2" w:rsidR="008A43C9" w:rsidRPr="00B66544" w:rsidRDefault="008A43C9" w:rsidP="008A43C9">
      <w:pPr>
        <w:pStyle w:val="PhDCabealho1"/>
      </w:pPr>
      <w:bookmarkStart w:id="20" w:name="_Toc471579027"/>
      <w:r w:rsidRPr="00EB7B87">
        <w:lastRenderedPageBreak/>
        <w:br/>
      </w:r>
      <w:r w:rsidRPr="00EB7B87">
        <w:br/>
      </w:r>
      <w:bookmarkStart w:id="21" w:name="_Toc63157265"/>
      <w:r>
        <w:t>Desenho dos circuitos eletrónicos</w:t>
      </w:r>
      <w:bookmarkEnd w:id="21"/>
    </w:p>
    <w:p w14:paraId="325871DD" w14:textId="23501EE7" w:rsidR="008A43C9" w:rsidRDefault="008A43C9" w:rsidP="008A43C9">
      <w:pPr>
        <w:pStyle w:val="PhDCabealho2"/>
      </w:pPr>
      <w:bookmarkStart w:id="22" w:name="_Toc63157266"/>
      <w:r>
        <w:t>Introdução</w:t>
      </w:r>
      <w:bookmarkEnd w:id="22"/>
    </w:p>
    <w:p w14:paraId="4F9B3607" w14:textId="599BF7A7" w:rsidR="00EB7B87" w:rsidRPr="008035E7" w:rsidRDefault="00924BD5" w:rsidP="00924BD5">
      <w:pPr>
        <w:pStyle w:val="PhDCorpo"/>
        <w:tabs>
          <w:tab w:val="clear" w:pos="567"/>
          <w:tab w:val="left" w:pos="0"/>
        </w:tabs>
        <w:rPr>
          <w:highlight w:val="yellow"/>
        </w:rPr>
      </w:pPr>
      <w:r>
        <w:tab/>
      </w:r>
      <w:r w:rsidRPr="0018097A">
        <w:t xml:space="preserve">O desenho dos circuitos eletrónicos tem por base um </w:t>
      </w:r>
      <w:r w:rsidR="00C22678" w:rsidRPr="0018097A">
        <w:t xml:space="preserve">módulo - placa driver de motores com dupla ponte H e base no L298N </w:t>
      </w:r>
      <w:sdt>
        <w:sdtPr>
          <w:id w:val="645243279"/>
          <w:citation/>
        </w:sdtPr>
        <w:sdtContent>
          <w:r w:rsidR="00A46590" w:rsidRPr="0018097A">
            <w:fldChar w:fldCharType="begin"/>
          </w:r>
          <w:r w:rsidR="00A46590" w:rsidRPr="0018097A">
            <w:instrText xml:space="preserve"> CITATION STM00 \l 2070 </w:instrText>
          </w:r>
          <w:r w:rsidR="00A46590" w:rsidRPr="0018097A">
            <w:fldChar w:fldCharType="separate"/>
          </w:r>
          <w:r w:rsidR="00603B5D" w:rsidRPr="0018097A">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7777777" w:rsidR="008035E7" w:rsidRDefault="00B72760" w:rsidP="008035E7">
      <w:pPr>
        <w:pStyle w:val="PhDCorpo"/>
        <w:keepNext/>
        <w:tabs>
          <w:tab w:val="clear" w:pos="567"/>
          <w:tab w:val="left" w:pos="0"/>
        </w:tabs>
        <w:jc w:val="center"/>
      </w:pPr>
      <w:r>
        <w:rPr>
          <w:noProof/>
        </w:rPr>
        <w:drawing>
          <wp:inline distT="0" distB="0" distL="0" distR="0" wp14:anchorId="6A994F67" wp14:editId="27C66456">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9744" cy="1984263"/>
                    </a:xfrm>
                    <a:prstGeom prst="rect">
                      <a:avLst/>
                    </a:prstGeom>
                    <a:noFill/>
                    <a:ln>
                      <a:noFill/>
                    </a:ln>
                  </pic:spPr>
                </pic:pic>
              </a:graphicData>
            </a:graphic>
          </wp:inline>
        </w:drawing>
      </w:r>
    </w:p>
    <w:p w14:paraId="42D917D5" w14:textId="76E3EE6D" w:rsidR="008035E7" w:rsidRPr="008035E7" w:rsidRDefault="008035E7" w:rsidP="008035E7">
      <w:pPr>
        <w:pStyle w:val="Legenda"/>
        <w:jc w:val="center"/>
        <w:rPr>
          <w:rFonts w:ascii="NewsGotT" w:hAnsi="NewsGotT"/>
          <w:i w:val="0"/>
          <w:iCs w:val="0"/>
          <w:color w:val="000000"/>
          <w:sz w:val="20"/>
        </w:rPr>
      </w:pPr>
      <w:bookmarkStart w:id="23" w:name="_Toc63171682"/>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854FD0">
        <w:rPr>
          <w:rFonts w:ascii="NewsGotT" w:hAnsi="NewsGotT"/>
          <w:i w:val="0"/>
          <w:iCs w:val="0"/>
          <w:noProof/>
          <w:color w:val="000000"/>
          <w:sz w:val="20"/>
        </w:rPr>
        <w:t>2</w:t>
      </w:r>
      <w:r w:rsidRPr="008035E7">
        <w:rPr>
          <w:rFonts w:ascii="NewsGotT" w:hAnsi="NewsGotT"/>
          <w:i w:val="0"/>
          <w:iCs w:val="0"/>
          <w:color w:val="000000"/>
          <w:sz w:val="20"/>
        </w:rPr>
        <w:fldChar w:fldCharType="end"/>
      </w:r>
      <w:r w:rsidRPr="008035E7">
        <w:rPr>
          <w:rFonts w:ascii="NewsGotT" w:hAnsi="NewsGotT"/>
          <w:i w:val="0"/>
          <w:iCs w:val="0"/>
          <w:color w:val="000000"/>
          <w:sz w:val="20"/>
        </w:rPr>
        <w:t xml:space="preserve"> - Módulo Driver L298N</w:t>
      </w:r>
      <w:bookmarkEnd w:id="23"/>
    </w:p>
    <w:p w14:paraId="3B6BCCCA" w14:textId="5B3C9F04" w:rsidR="00D16CE0" w:rsidRDefault="00F33A5E" w:rsidP="00D16CE0">
      <w:pPr>
        <w:spacing w:line="360" w:lineRule="auto"/>
        <w:jc w:val="both"/>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r w:rsidR="00AA57B4" w:rsidRPr="00AA57B4">
        <w:rPr>
          <w:rFonts w:ascii="NewsGotT" w:eastAsiaTheme="minorHAnsi" w:hAnsi="NewsGotT"/>
          <w:i/>
          <w:iCs/>
          <w:sz w:val="24"/>
          <w:szCs w:val="22"/>
          <w:lang w:eastAsia="en-US"/>
        </w:rPr>
        <w:t>array</w:t>
      </w:r>
      <w:r w:rsidR="00AA57B4">
        <w:rPr>
          <w:rFonts w:ascii="NewsGotT" w:eastAsiaTheme="minorHAnsi" w:hAnsi="NewsGotT"/>
          <w:sz w:val="24"/>
          <w:szCs w:val="22"/>
          <w:lang w:eastAsia="en-US"/>
        </w:rPr>
        <w:t xml:space="preserve"> de sensores.</w:t>
      </w:r>
    </w:p>
    <w:p w14:paraId="4DC9CD60" w14:textId="77777777" w:rsidR="008035E7" w:rsidRDefault="008035E7" w:rsidP="008035E7">
      <w:pPr>
        <w:pStyle w:val="Legenda"/>
        <w:keepNext/>
        <w:jc w:val="center"/>
      </w:pPr>
      <w:r>
        <w:rPr>
          <w:noProof/>
        </w:rPr>
        <w:drawing>
          <wp:inline distT="0" distB="0" distL="0" distR="0" wp14:anchorId="70B6675E" wp14:editId="626679DF">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14:paraId="25C3F872" w14:textId="7EBA9500" w:rsidR="00672C10" w:rsidRDefault="008035E7" w:rsidP="008035E7">
      <w:pPr>
        <w:pStyle w:val="Legenda"/>
        <w:jc w:val="center"/>
        <w:rPr>
          <w:rFonts w:ascii="NewsGotT" w:hAnsi="NewsGotT"/>
          <w:i w:val="0"/>
          <w:iCs w:val="0"/>
          <w:color w:val="000000"/>
          <w:sz w:val="20"/>
        </w:rPr>
      </w:pPr>
      <w:bookmarkStart w:id="24" w:name="_Toc63171683"/>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854FD0">
        <w:rPr>
          <w:rFonts w:ascii="NewsGotT" w:hAnsi="NewsGotT"/>
          <w:i w:val="0"/>
          <w:iCs w:val="0"/>
          <w:noProof/>
          <w:color w:val="000000"/>
          <w:sz w:val="20"/>
        </w:rPr>
        <w:t>3</w:t>
      </w:r>
      <w:r w:rsidRPr="008035E7">
        <w:rPr>
          <w:rFonts w:ascii="NewsGotT" w:hAnsi="NewsGotT"/>
          <w:i w:val="0"/>
          <w:iCs w:val="0"/>
          <w:color w:val="000000"/>
          <w:sz w:val="20"/>
        </w:rPr>
        <w:fldChar w:fldCharType="end"/>
      </w:r>
      <w:r w:rsidR="0043305C">
        <w:rPr>
          <w:rFonts w:ascii="NewsGotT" w:hAnsi="NewsGotT"/>
          <w:i w:val="0"/>
          <w:iCs w:val="0"/>
          <w:color w:val="000000"/>
          <w:sz w:val="20"/>
        </w:rPr>
        <w:t xml:space="preserve"> </w:t>
      </w:r>
      <w:r w:rsidRPr="008035E7">
        <w:rPr>
          <w:rFonts w:ascii="NewsGotT" w:hAnsi="NewsGotT"/>
          <w:i w:val="0"/>
          <w:iCs w:val="0"/>
          <w:color w:val="000000"/>
          <w:sz w:val="20"/>
        </w:rPr>
        <w:t xml:space="preserve">- </w:t>
      </w:r>
      <w:r w:rsidRPr="008035E7">
        <w:rPr>
          <w:rFonts w:ascii="NewsGotT" w:hAnsi="NewsGotT"/>
          <w:color w:val="000000"/>
          <w:sz w:val="20"/>
        </w:rPr>
        <w:t>Array</w:t>
      </w:r>
      <w:r w:rsidRPr="008035E7">
        <w:rPr>
          <w:rFonts w:ascii="NewsGotT" w:hAnsi="NewsGotT"/>
          <w:i w:val="0"/>
          <w:iCs w:val="0"/>
          <w:color w:val="000000"/>
          <w:sz w:val="20"/>
        </w:rPr>
        <w:t xml:space="preserve"> de sensores QTR-8A</w:t>
      </w:r>
      <w:bookmarkEnd w:id="24"/>
    </w:p>
    <w:p w14:paraId="64BCDD71" w14:textId="31838EFB" w:rsidR="00EB7B87" w:rsidRDefault="00EB7B87" w:rsidP="008A43C9">
      <w:pPr>
        <w:pStyle w:val="PhDCabealho2"/>
      </w:pPr>
      <w:bookmarkStart w:id="25" w:name="_Toc63157267"/>
      <w:r>
        <w:lastRenderedPageBreak/>
        <w:t xml:space="preserve">Controlo </w:t>
      </w:r>
      <w:r w:rsidR="002161F5">
        <w:t>dos m</w:t>
      </w:r>
      <w:r>
        <w:t>otores</w:t>
      </w:r>
      <w:bookmarkEnd w:id="25"/>
    </w:p>
    <w:p w14:paraId="3F4E6A63" w14:textId="3E542E35" w:rsidR="002A26F7" w:rsidRDefault="00672C10" w:rsidP="002A26F7">
      <w:pPr>
        <w:pStyle w:val="PhDCorpoTextoDepoisTabela"/>
        <w:tabs>
          <w:tab w:val="clear" w:pos="567"/>
        </w:tabs>
        <w:spacing w:before="0" w:after="0"/>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w:t>
      </w:r>
      <w:r w:rsidR="002A26F7">
        <w:t xml:space="preserve">Os sensores utilizados para o propósito estão ilustrados na imagem abaixo. </w:t>
      </w:r>
    </w:p>
    <w:p w14:paraId="41A49DD2" w14:textId="77777777" w:rsidR="00F7234A" w:rsidRDefault="00F7234A" w:rsidP="002A26F7">
      <w:pPr>
        <w:pStyle w:val="PhDCorpoTextoDepoisTabela"/>
        <w:keepNext/>
        <w:tabs>
          <w:tab w:val="clear" w:pos="567"/>
        </w:tabs>
        <w:spacing w:before="0" w:after="0"/>
        <w:jc w:val="center"/>
      </w:pPr>
      <w:r>
        <w:rPr>
          <w:noProof/>
        </w:rPr>
        <mc:AlternateContent>
          <mc:Choice Requires="wpg">
            <w:drawing>
              <wp:inline distT="0" distB="0" distL="0" distR="0" wp14:anchorId="7EC04FDF" wp14:editId="18317C3D">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1E88869"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50"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p>
    <w:p w14:paraId="0B94BB83" w14:textId="5D82E182" w:rsidR="008035E7" w:rsidRPr="00F7234A" w:rsidRDefault="00F7234A" w:rsidP="002A26F7">
      <w:pPr>
        <w:pStyle w:val="Legenda"/>
        <w:jc w:val="center"/>
        <w:rPr>
          <w:rFonts w:ascii="NewsGotT" w:hAnsi="NewsGotT"/>
          <w:i w:val="0"/>
          <w:iCs w:val="0"/>
          <w:color w:val="000000"/>
          <w:sz w:val="20"/>
        </w:rPr>
      </w:pPr>
      <w:bookmarkStart w:id="26" w:name="_Toc63171684"/>
      <w:r w:rsidRPr="00F7234A">
        <w:rPr>
          <w:rFonts w:ascii="NewsGotT" w:hAnsi="NewsGotT"/>
          <w:i w:val="0"/>
          <w:iCs w:val="0"/>
          <w:color w:val="000000"/>
          <w:sz w:val="20"/>
        </w:rPr>
        <w:t xml:space="preserve">Figura </w:t>
      </w:r>
      <w:r w:rsidRPr="00F7234A">
        <w:rPr>
          <w:rFonts w:ascii="NewsGotT" w:hAnsi="NewsGotT"/>
          <w:i w:val="0"/>
          <w:iCs w:val="0"/>
          <w:color w:val="000000"/>
          <w:sz w:val="20"/>
        </w:rPr>
        <w:fldChar w:fldCharType="begin"/>
      </w:r>
      <w:r w:rsidRPr="00F7234A">
        <w:rPr>
          <w:rFonts w:ascii="NewsGotT" w:hAnsi="NewsGotT"/>
          <w:i w:val="0"/>
          <w:iCs w:val="0"/>
          <w:color w:val="000000"/>
          <w:sz w:val="20"/>
        </w:rPr>
        <w:instrText xml:space="preserve"> SEQ Figura \* ARABIC </w:instrText>
      </w:r>
      <w:r w:rsidRPr="00F7234A">
        <w:rPr>
          <w:rFonts w:ascii="NewsGotT" w:hAnsi="NewsGotT"/>
          <w:i w:val="0"/>
          <w:iCs w:val="0"/>
          <w:color w:val="000000"/>
          <w:sz w:val="20"/>
        </w:rPr>
        <w:fldChar w:fldCharType="separate"/>
      </w:r>
      <w:r w:rsidR="00854FD0">
        <w:rPr>
          <w:rFonts w:ascii="NewsGotT" w:hAnsi="NewsGotT"/>
          <w:i w:val="0"/>
          <w:iCs w:val="0"/>
          <w:noProof/>
          <w:color w:val="000000"/>
          <w:sz w:val="20"/>
        </w:rPr>
        <w:t>4</w:t>
      </w:r>
      <w:r w:rsidRPr="00F7234A">
        <w:rPr>
          <w:rFonts w:ascii="NewsGotT" w:hAnsi="NewsGotT"/>
          <w:i w:val="0"/>
          <w:iCs w:val="0"/>
          <w:color w:val="000000"/>
          <w:sz w:val="20"/>
        </w:rPr>
        <w:fldChar w:fldCharType="end"/>
      </w:r>
      <w:r w:rsidRPr="00F7234A">
        <w:rPr>
          <w:rFonts w:ascii="NewsGotT" w:hAnsi="NewsGotT"/>
          <w:i w:val="0"/>
          <w:iCs w:val="0"/>
          <w:color w:val="000000"/>
          <w:sz w:val="20"/>
        </w:rPr>
        <w:t xml:space="preserve"> - Sensores usados para seguir a linha: S3 e S6</w:t>
      </w:r>
      <w:bookmarkEnd w:id="26"/>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0A89A266" w:rsidR="00B42A40" w:rsidRDefault="0099501E" w:rsidP="00B42A40">
      <w:pPr>
        <w:pStyle w:val="PhDCorpoTextoDepoisTabela"/>
        <w:tabs>
          <w:tab w:val="clear" w:pos="567"/>
        </w:tabs>
        <w:ind w:firstLine="576"/>
      </w:pPr>
      <w:r>
        <w:t>Para uma melhor compreensão</w:t>
      </w:r>
      <w:r w:rsidR="00D44E90" w:rsidRPr="000E074C">
        <w:t>,</w:t>
      </w:r>
      <w:r>
        <w:t xml:space="preserve"> inicia-se a explicação </w:t>
      </w:r>
      <w:r w:rsidRPr="000E074C">
        <w:t>pelo</w:t>
      </w:r>
      <w:r>
        <w:t xml:space="preserve"> segundo circuito. Este tem </w:t>
      </w:r>
      <w:r w:rsidR="00D44E90" w:rsidRPr="000E074C">
        <w:t>como objetivo</w:t>
      </w:r>
      <w:r w:rsidR="00D44E90">
        <w:t xml:space="preserve"> </w:t>
      </w:r>
      <w:r>
        <w:t xml:space="preserve">gerar uma onda PWM consoante uma tensão de entrada. Quanto maior o valor </w:t>
      </w:r>
      <w:r w:rsidRPr="000E074C">
        <w:t>deste sinal</w:t>
      </w:r>
      <w:r w:rsidR="000E074C">
        <w:t xml:space="preserve"> </w:t>
      </w:r>
      <w:r w:rsidRPr="000E074C">
        <w:t xml:space="preserve">maior </w:t>
      </w:r>
      <w:r w:rsidR="00D44E90" w:rsidRPr="000E074C">
        <w:t xml:space="preserve">será </w:t>
      </w:r>
      <w:r w:rsidRPr="000E074C">
        <w:t xml:space="preserve">o </w:t>
      </w:r>
      <w:r w:rsidRPr="000E074C">
        <w:rPr>
          <w:i/>
          <w:iCs/>
        </w:rPr>
        <w:t>duty cycle</w:t>
      </w:r>
      <w:r w:rsidRPr="000E074C">
        <w:t xml:space="preserve"> </w:t>
      </w:r>
      <w:r w:rsidR="00D44E90" w:rsidRPr="000E074C">
        <w:t xml:space="preserve">da onda PWM </w:t>
      </w:r>
      <w:r w:rsidRPr="000E074C">
        <w:t>à saída</w:t>
      </w:r>
      <w:r>
        <w:t>. Para realizar este circuito utilizou-</w:t>
      </w:r>
      <w:r w:rsidRPr="0099501E">
        <w:rPr>
          <w:i/>
          <w:iCs/>
        </w:rPr>
        <w:t>se TL494 Pulse-Width-Modulation Control Circuits</w:t>
      </w:r>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valor teórico - na prática e em simulações verificou-se que este valor se aproxima mais de 3,6</w:t>
      </w:r>
      <w:r w:rsidR="000E074C">
        <w:t xml:space="preserve"> </w:t>
      </w:r>
      <w:r w:rsidR="00773B58">
        <w:t>V)</w:t>
      </w:r>
      <w:r>
        <w:t>. 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18E1BD45">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00750" cy="2245208"/>
                    </a:xfrm>
                    <a:prstGeom prst="rect">
                      <a:avLst/>
                    </a:prstGeom>
                    <a:noFill/>
                    <a:ln>
                      <a:noFill/>
                    </a:ln>
                  </pic:spPr>
                </pic:pic>
              </a:graphicData>
            </a:graphic>
          </wp:inline>
        </w:drawing>
      </w:r>
    </w:p>
    <w:p w14:paraId="4B137B23" w14:textId="0173EF19" w:rsidR="007C1267" w:rsidRPr="007C1267" w:rsidRDefault="007C1267" w:rsidP="007C1267">
      <w:pPr>
        <w:pStyle w:val="Legenda"/>
        <w:jc w:val="center"/>
        <w:rPr>
          <w:rFonts w:ascii="NewsGotT" w:hAnsi="NewsGotT"/>
          <w:i w:val="0"/>
          <w:iCs w:val="0"/>
          <w:color w:val="000000"/>
          <w:sz w:val="20"/>
        </w:rPr>
      </w:pPr>
      <w:bookmarkStart w:id="27" w:name="_Toc63171685"/>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854FD0">
        <w:rPr>
          <w:rFonts w:ascii="NewsGotT" w:hAnsi="NewsGotT"/>
          <w:i w:val="0"/>
          <w:iCs w:val="0"/>
          <w:noProof/>
          <w:color w:val="000000"/>
          <w:sz w:val="20"/>
        </w:rPr>
        <w:t>5</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w:t>
      </w:r>
      <w:r w:rsidR="0043305C">
        <w:rPr>
          <w:rFonts w:ascii="NewsGotT" w:hAnsi="NewsGotT"/>
          <w:i w:val="0"/>
          <w:iCs w:val="0"/>
          <w:color w:val="000000"/>
          <w:sz w:val="20"/>
        </w:rPr>
        <w:t xml:space="preserve"> </w:t>
      </w:r>
      <w:r w:rsidRPr="007C1267">
        <w:rPr>
          <w:rFonts w:ascii="NewsGotT" w:hAnsi="NewsGotT"/>
          <w:i w:val="0"/>
          <w:iCs w:val="0"/>
          <w:color w:val="000000"/>
          <w:sz w:val="20"/>
        </w:rPr>
        <w:t>Esquemático do gerador de onda PWM</w:t>
      </w:r>
      <w:bookmarkEnd w:id="27"/>
    </w:p>
    <w:p w14:paraId="2B7A4342" w14:textId="2726D21D" w:rsidR="00C81B83" w:rsidRPr="00C81B83" w:rsidRDefault="00C81B83" w:rsidP="00C81B83">
      <w:pPr>
        <w:pStyle w:val="PhDCorpoTextoDepoisTabela"/>
        <w:tabs>
          <w:tab w:val="clear" w:pos="567"/>
        </w:tabs>
        <w:ind w:firstLine="576"/>
      </w:pPr>
      <w:r>
        <w:lastRenderedPageBreak/>
        <w:t xml:space="preserve">A entrada deste circuito é na porta de </w:t>
      </w:r>
      <w:r w:rsidRPr="00C81B83">
        <w:rPr>
          <w:i/>
          <w:iCs/>
        </w:rPr>
        <w:t>feedback</w:t>
      </w:r>
      <w:r>
        <w:rPr>
          <w:i/>
          <w:iCs/>
        </w:rPr>
        <w:t xml:space="preserve">. </w:t>
      </w:r>
      <w:r>
        <w:t xml:space="preserve">Às entradas Rt e Ct ligou-se uma resistência de </w:t>
      </w:r>
      <w:r w:rsidRPr="000E074C">
        <w:t>12</w:t>
      </w:r>
      <w:r w:rsidR="00D44E90" w:rsidRPr="000E074C">
        <w:t xml:space="preserve"> </w:t>
      </w:r>
      <w:r w:rsidR="0018097A" w:rsidRPr="000E074C">
        <w:t>k</w:t>
      </w:r>
      <w:r w:rsidRPr="000E074C">
        <w:t>Ω</w:t>
      </w:r>
      <w:r>
        <w:t xml:space="preserve"> e um condensador de 10 nF</w:t>
      </w:r>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r w:rsidR="007C1267" w:rsidRPr="007C1267">
        <w:rPr>
          <w:i/>
          <w:iCs/>
        </w:rPr>
        <w:t>up</w:t>
      </w:r>
      <w:r w:rsidR="007C1267">
        <w:t xml:space="preserve"> ligada a </w:t>
      </w:r>
      <w:r w:rsidR="007C1267" w:rsidRPr="000E074C">
        <w:t>5</w:t>
      </w:r>
      <w:r w:rsidR="00D44E90" w:rsidRPr="000E074C">
        <w:t xml:space="preserve"> </w:t>
      </w:r>
      <w:r w:rsidR="007C1267" w:rsidRPr="000E074C">
        <w:t>V</w:t>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r w:rsidR="007963A5" w:rsidRPr="00DB54A3">
        <w:rPr>
          <w:i/>
          <w:iCs/>
        </w:rPr>
        <w:t xml:space="preserve">array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42DF69FA"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r w:rsidR="00DB54A3">
        <w:t>arrancam</w:t>
      </w:r>
      <w:r w:rsidR="00B42A40">
        <w:t xml:space="preserve"> </w:t>
      </w:r>
      <w:r w:rsidR="0007264D" w:rsidRPr="00DB54A3">
        <w:t>quando o</w:t>
      </w:r>
      <w:r w:rsidR="00B42A40" w:rsidRPr="00DB54A3">
        <w:t xml:space="preserve"> </w:t>
      </w:r>
      <w:r w:rsidR="00B42A40" w:rsidRPr="00DB54A3">
        <w:rPr>
          <w:i/>
          <w:iCs/>
        </w:rPr>
        <w:t xml:space="preserve">duty cycle </w:t>
      </w:r>
      <w:r w:rsidR="0007264D" w:rsidRPr="00DB54A3">
        <w:t xml:space="preserve">do sinal PWM </w:t>
      </w:r>
      <w:r w:rsidR="00B42A40" w:rsidRPr="00DB54A3">
        <w:t>ronda os 50</w:t>
      </w:r>
      <w:r w:rsidR="00B42A40">
        <w:t xml:space="preserve">%. </w:t>
      </w:r>
      <w:r>
        <w:t xml:space="preserve">Já </w:t>
      </w:r>
      <w:r w:rsidRPr="00DB54A3">
        <w:t xml:space="preserve">depois </w:t>
      </w:r>
      <w:r w:rsidR="0007264D" w:rsidRPr="00DB54A3">
        <w:t>do robô se encontrar em andamento,</w:t>
      </w:r>
      <w:r>
        <w:t xml:space="preserve"> o </w:t>
      </w:r>
      <w:r w:rsidRPr="0022292F">
        <w:rPr>
          <w:i/>
          <w:iCs/>
        </w:rPr>
        <w:t>duty cycle</w:t>
      </w:r>
      <w:r>
        <w:rPr>
          <w:i/>
          <w:iCs/>
        </w:rPr>
        <w:t xml:space="preserve"> </w:t>
      </w:r>
      <w:r>
        <w:t xml:space="preserve">necessário para manter o motor em funcionamento é ligeiramente </w:t>
      </w:r>
      <w:r w:rsidRPr="00DB54A3">
        <w:t>inferior</w:t>
      </w:r>
      <w:r w:rsidR="0007264D" w:rsidRPr="00DB54A3">
        <w:t xml:space="preserve"> ao inicial</w:t>
      </w:r>
      <w:r>
        <w:t xml:space="preserve">. De salientar que estes valores forem 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r w:rsidR="00E216E9" w:rsidRPr="00E216E9">
        <w:rPr>
          <w:i/>
          <w:iCs/>
        </w:rPr>
        <w:t>duty cycle</w:t>
      </w:r>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p>
    <w:p w14:paraId="05688421" w14:textId="6941B102" w:rsidR="009803DB" w:rsidRPr="0043305C" w:rsidRDefault="00F80860" w:rsidP="009803DB">
      <w:pPr>
        <w:pStyle w:val="PhDCorpoTextoDepoisTabela"/>
        <w:keepNext/>
        <w:tabs>
          <w:tab w:val="clear" w:pos="567"/>
        </w:tabs>
        <w:jc w:val="center"/>
        <w:rPr>
          <w:u w:val="single"/>
        </w:rPr>
      </w:pPr>
      <w:r>
        <w:rPr>
          <w:noProof/>
        </w:rPr>
        <w:lastRenderedPageBreak/>
        <mc:AlternateContent>
          <mc:Choice Requires="wpg">
            <w:drawing>
              <wp:inline distT="0" distB="0" distL="0" distR="0" wp14:anchorId="183098BC" wp14:editId="7425279C">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14:paraId="2BE43215" w14:textId="6E7A99BA" w:rsidR="00E63107" w:rsidRDefault="00E63107"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14:paraId="063F7C52" w14:textId="486810B0" w:rsidR="00E63107" w:rsidRDefault="00E63107"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14:paraId="0DC4A910" w14:textId="6AFA0B38" w:rsidR="00E63107" w:rsidRDefault="00E63107"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14:paraId="79B1B8AE" w14:textId="680EF332" w:rsidR="00E63107" w:rsidRDefault="00E63107"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14:paraId="1A2D738B" w14:textId="04ACAC9C" w:rsidR="00E63107" w:rsidRDefault="00E63107"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26" style="width:444.45pt;height:338.2pt;mso-position-horizontal-relative:char;mso-position-vertical-relative:line" coordsize="56442,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u7ntQUAABonAAAOAAAAZHJzL2Uyb0RvYy54bWzsWttu2zgQfV9g/0HQ&#10;e2NdLUuoU2TTbVEgaIO0iz7TMmULlUgtRcdOP2d/ZX9sD0mJduxk4wZBt5uqQB1RvM2MzpnhjPTy&#10;1aaunGsq2pKzqeufeK5DWc7nJVtM3T8+vXkxcZ1WEjYnFWd06t7Q1n11+usvL9dNRgO+5NWcCgeL&#10;sDZbN1N3KWWTjUZtvqQ1aU94Qxk6Cy5qItEUi9FckDVWr6tR4Hnj0ZqLeSN4TtsWd1+bTvdUr18U&#10;NJcfiqKl0qmmLmST+lfo35n6HZ2+JNlCkGZZ5p0Y5BFS1KRk2NQu9ZpI4qxEebBUXeaCt7yQJzmv&#10;R7woypxqHaCN7+1p81bwVaN1WWTrRWPNBNPu2enRy+bvry+FU86nbhCmrsNIjYd0thCrhghH3YKB&#10;1s0iw7i3ovnYXIruxsK0lM6bQtTqL7RxNtq0N9a0dCOdHDfjcRQFXuA6OfqiII39qDN+vsQTOpiX&#10;L39/YOao33ik5LPi2IaV2+qH3ff1C55Mvzj0JjEQ9u363TPzHv2aMs/wv8MCrg6w8DBnMEuuBHW7&#10;Reqj1qiJ+LJqXgC2DZHlrKxKeaMpCIAqodj1ZZlfCtPYwgr8N0Z/V5MFrZ2Jsrgar4aYCUQpdMHz&#10;L63D+PmSsAU9axtQFw5FjR7dHq6bt3abVWXzpqwqBUJ13ekFmu/R5A7TGAq+5vmqpkwanyJoBRU5&#10;a5dl07qOyGg9o6CIeDfXApGslYLKfKk2LLDxFYRVgu50aCm3gikVWrDnaL5E4yS8A08WFTCaaOVb&#10;ymtHXUA4yIBHQTJyfdF20vRDOhsaAbRkkEcRBE637c2F1oHBvsmvfFyShkIEtewWAEEw7iFwReXf&#10;f7HFquKOuqs9iR5q/Up7n5HgL7Q54D3ixIdhMJlkvXdJPT/xOvL5YRzEZsBjjUUyxhWe1CNVyhi7&#10;6St5U1G1c8WuaAG/CdcWaKvriEXPK+FcE8QakueAk2+6lmROze3Ywz+NaUBFxTg1QwNHL6hWNnjq&#10;1u4W6EfeXtsgrhuvzaEDnhXM+zfBzGTaz9A7cybt5LpkXNy1QAWtup3N+N5IxjTKSjM+v4HXFRyw&#10;xFNpm/xNCYxekFZeEoH4ips4M8gP+Ckqvp66vLtynSUXX++6r8YDnuh1nTXi9dRt/1wR5cSqdwzA&#10;Tf0IEcWRuhHFSYCG2O2Z7fawVX3O8Zh8LZ2+VONl1V8WgtefcbQ4U7uii7Ace0/dXIq+cS7NOQKH&#10;k5yenelhxjtesI8NfKp5eIqDnzafiWg6okqg9j3vyXLAVzNWPQ/Gz1aSF6Um89aunb1B3O/GYOvE&#10;bzFYu3IlF8j+MIP9eJIA/q4DCgdx1PFgy2HfT8PJQOLMUtJ4l4HEA4lPniQM2+P9LRJ3J/wjSRyk&#10;gTmWqFN8FCk+IxZsSZym3thyOA56lg+BGDay8f6uKG5ZPwTiIRCzRX866KKrTWFhG5NN7XI41CQ8&#10;OhCHaRT2Z+lxiqR1j8OJ76OyYjJZP0jGaqw58PWJfp9WHJV5DIfpqTscpofDtOUwco47OKyTqqM5&#10;HI0RaRVJEYeT0Av2E+JJ6NtqlMqcfUPyIQ4Pcdimys8yId4Wg79XchyGPZ/PSbkhDko9KsNHiQs9&#10;iJs7nHbk5jeOipHluiks9YVsW0GPUy8cG3L7YZKk++zeLXeFXqSy5qcJ0Kqu5aAco2O+KUH0dTDV&#10;1Vd6dB1T6SU3s02n4jOu+cifr+ITxveCOn4kqP0JXvn4WBchy4/HEySPaqWd3HGniPufo1q/ErM8&#10;HcD9nMqZoX0hceCx919KHOuxQw8uM0IkUOBOwxAZ1o8O7u7V57Ou1v+Mnju513Mnj/TcYRqi1oe0&#10;5f8DbnvyGjz3s/Lc9kXUgefefxl1rOeOkgjZMz4NAbgDP4jhxn90z60FVMfvAdzfB9w6qcQHWPpF&#10;ffexmPrCa7etc6PtJ22n/wAAAP//AwBQSwMECgAAAAAAAAAhAHaLJVsWOQEAFjkBABQAAABkcnMv&#10;bWVkaWEvaW1hZ2UxLnBuZ4lQTkcNChoKAAAADUlIRFIAAALmAAACRwgCAAAAU7sETwAAAAFzUkdC&#10;AK7OHOkAAP/KSURBVHhe7N0FnCRF0gXwAg453N3d3d3hcNfDfXFY3HVxd3d3d3d3t8Pd9YNjvn9N&#10;Ln3N7FjrdM9E/pahp6YqK/NVddXLiBcRg7W0tGTRAoFAIBAIBAKBQCAQaGwEBm/s4cXoAoFAIBAI&#10;BAKBQCAQyBEIyhL3QSAQCAQCgUAgEAg0AQJBWZrgIsUQA4FAIBAIBAKBQCAoS9wDgUAgEAgEAoFA&#10;INAECARlaYKLFEMMBAKBQCAQCAQCgaAscQ8EAoFAIBAIBAKBQBMgMFi7Qc6//fbbjTfeOMQQQyy1&#10;1FLDDjtsdefxzjvvfPTRR5NPPvk444xT3Z6jt0AgEAgEAoFAIBDorQgMsf/++w86t1NPPfWuu+46&#10;99xzsYrpp5/+2Wefve+++4YbbrhRRhnl8ccff/LJJ9966y3MY6KJJhp88MFff/3166+/fqihhhpz&#10;zDF19dJLL1133XWjjz76yCOP7Khnnnnm6aefHm+88VCf//u//zvppJM23HDDN998c7755htrrLF6&#10;K6wxr0AgEAgEAoFAIBCoLgLtU5azzz4bF9loo42mmGIKFhE845VXXrn33nv9etNNN+27774ff/zx&#10;q6++ykKDiBxwwAGfffbZgAED1lxzTYRm0UUXXWCBBVZffXWHoz66QnTmmWcejOfHH39EZf78888h&#10;hxxy1llnHXfccas7megtEAgEAoFAIBAIBHorAu1rWXbcccerrrpqgw02wEWuueaaL774gq2FvQRN&#10;+fnnn2efffaDDz54zjnn/OCDD5APf2VNmWaaaT799FM777nnnptuuuk666xz6623fvnllyuuuGK/&#10;fv3GGGMMCI4wwgjTTTfdJJNMgg9F1t3eekvFvAKBQCAQCAQCgVog0D5lef755zmGtt5662uvvfa1&#10;114jahlssMHYSL7//nvOneGHH54PiH3ljz/++Oc//znbbLMtssgiyM1TTz31ww8/TDrppKgJT9B3&#10;333HoDLSSCPxEKWhYyrpZ/CVWlzL6DMQCAQCgUAgEOjFCLRPWVhNbrnlFoKVX3/9legE86BQmXDC&#10;CdGR33//3cb//ve/Pvj5yy+//Oc///GTuUXDXbbddtsrr7zysMMOW2ihhRAdSl6HFyPoQLynDWv5&#10;9ttvnfHDDz+0p/1ffPFF+l8D2G233Y488shvvvmmF1+DmFogEAgEAoFAIBAIdIlA+1qW8ccfn1qF&#10;BoV/Z+mll2ZKQTJWXXXVJZZY4qeffppggglmmmkmnGO00UYjSWFHwUIwm5VXXnnKKaccccQRv/76&#10;a/4gBzK6iAyigCHOLQxFDw7hIdJ/YSMa9MILL7zxxhuzzDILJkQE4xTOOPPMM9vurzoZeuihu5xP&#10;7BAIBAKBQCAQCAQCvRKB9oOcTZUwhbVDUA+vEOaBhXAG4S7MISgFXoJGJL8P9xCvEHVtcgCxuDgW&#10;rfnHP/7x1Vdf+clPlFxCqXEwMb3wLrWhII888sjGG2/MD/X5558vvvjijz322DHHHLPFFlsccsgh&#10;Tr3llluOOuqovfIaxKQCgUAgEAgEAoFAoEsEOqQsXR5Z9R04mDbZZJPjjz8e47n88svPOOMMlIi2&#10;l86X0WXJJZfEfqp+0ugwEAgEAoFAIBAIBJoCgQaiLBxGN998s2hqlEXMkbgkzqnNNtts2mmn3W+/&#10;/VhlqgUolxaRTZveije2u0O1zh79BAKBQCAQCAQCgUAZCDQQZTH6t99+e9lll+VI4hXikFpmmWVE&#10;Sh900EGS8M4444xV1LLo//bbb8eNaHRmmGGG1VZbjXxH/PYdd9whzd0uu+xSBpS1OISX7ZJLLhHA&#10;RS2k/7XXXptmiJ+OLer9999fd911/VpFWGoxhegzEAgEAoFAIBCoCgKNVWNI+hbsZL311sNXvKRx&#10;lx122IFoRn4XApqqTDh1cv/998uJx64jtR1WdM4551DYXHDBBeeff74ApSqeqMKuUBZDEj9FM8Qy&#10;BA0yoAsvvFBaP9Tqsssu402r8BRxeCAQCAQCgUAg0BQINBZlwVFk0d1mm21gh6OQs+yzzz7bbbfd&#10;/PPPP8www1QRUBFMyMrEE08811xziUXCAzAk/iAlCIyhiieqsCs0JSW5MciFF17YCOl7KJ2PPfbY&#10;Qw891LAJnCs8RRweCAQCgUAgEAg0BQKNRVm8oWWoS+FFOArTgigh4UJtYo4qR5YVR5QT6YyIpPfe&#10;e49iRsT1VlttJfRaAFTl/VexB9TtueeeO/3007mBlErgBhJXJRSc9UWmHByriueKrgKBQCAQCAQC&#10;gYZFoLEoS91g4mxitBCXhKZwDzFXOHWytdRtDN05EbMK6rbHHntgVwicoeJzBnnUUUeJBpf8Juo0&#10;dQfG2CcQCAQCgUCgFyDQNJSlujn+mS4UH3D9vPVZXE455RSf2XhsT/SlcZrxGCqVj1JNUtSQDKui&#10;QCAsuTCDUJpFtEAgEAgEAoFAoNcj0IiUBW944okn2kCPT1ChVitzv/gg6hAWCwWSll9+ed1KkSfv&#10;yzjjjEPd0jhX3ZD4qsYee2xDUquSikXg98MPPyxQiImInEXcUOOMNkYSCAQCgUAgEAjUDoFuBTmL&#10;PbbKl/G2duMo7lkQr3PRmbbJnkKFSna6xhprVDiMLtOudLlDhQOo7uHNNdrqzj16CwQCgUAgEOg7&#10;CHTLyrLYYovRUtQNFExl0FRvzo7HqLxY+TDa7by42y53qHwMVeyhuUZbxYlHV4FAIBAIBAJ9CoEu&#10;KEuKoRWwUxWu0AmyJKXtxutK2N+mEHSfujwx2UAgEAgEAoFAIBBICHRBWSabbDKRKXXIryodrZrP&#10;g14VEc7UG9W9WrLctokM8quNhbNwtcgsV92TltGbYfCRtTnQwIo5nFxzjRblVMZM45BAIBAIBAKB&#10;QKBLBDqkLOlFKMK2uAhzl92VvYOztJssTs63qjs+lIk+++yzi4d68skny7pb2PLqq69KNFf2XKp1&#10;4MsvvzxoDLP8McUZbxdZZJGzzjqrWmeMfgKBQCAQCAQCgYZFoEPKQjgijqb3FU+eaaaZDjzwwLvu&#10;uquQmP/EE08UjENfnC7SSy+9JEhHEpSevWZPPfWU4tUffvhhMZNzUQQ2Fy4K7vX44483VLrengUt&#10;zh4IBAKBQCDQixHokLIU50HxudbcpZtamW7u1skFS4n5/SwYbzhfVlppJSll55133nQgZqCgdJlU&#10;4N57s2mnrfyOAbiMLAZZnCfGUJVbEoaNVzmFBL7XXXcdZfQxxxxT+Rmjh0AgEAgEAoFAoJER6FbE&#10;0GijjbbyyitTtORumqGG2n+oobKK/x3Z2lVqevYa5vLoHCnJ++VQScNII9m1G8MYZaihhvzrRBgA&#10;48oSSyxx/fXXP/PMMyeddJKX/euvvy45G/EvHiPNySqrrPLdd9+p8FyQs+Auf3WQn/TxTk469NDZ&#10;ootmr76amUs3xla8zwlFgBjnRhttZEjI07vvvgt/yJg+o4vPWAuJj9QsBxxwgFR4n3/+eSoyYC4O&#10;LIAzf4kD6NaATVCs+y+/NPI9HWMLBAKBQCAQ6JUIdJiXxcvPK3PGGWe85557/v3vfzNCrLnmmjSq&#10;f2YZl0nlGVrISr/9S/2LhTz44IOqIX700UdQxhW8qiWUMwZ/euedd2RksZ2/hgcHpaA59auRGEaX&#10;/hvaXXsO1nr19ClZXDLVYD8SyKImTz/99NVXX20L4qLzCSaYAHFhiXnrrbfQAud64YUX8IB0+XU1&#10;VpYN/GXQO6Klhfwne+SRbOONs3feyQYRz3ZyD5H7fvMXIM7ujHiJ/bnnkJWUfAUysslJ27/00ks/&#10;9NBDd9xxB/rlT9tvvz331k477bT//vunfLgtrYPMj69uU09bVaOffsqGHba6HUdvgUAgEAgEAoFA&#10;Fwh44bXbpI+z/Z///CcXiRSxXuod7VmV7SiLgoipK+4Pr2dxMck5lQiENvXUU7OOVOV0OlFmiCVD&#10;QUSel9QnJ8vwww/vlV8YhrMLmCr5jI891jL22CUf1cEBcKDDZVwhCk6YaLBSFhEDS7+ytSCUbC3V&#10;Omln/eBDP/1UjxPFOQKBQCAQCAQCgSIEOnQMTTrppF7YTz755DTTTOOlXuvkKEoTO9eg9Or5559P&#10;6epT85KuFgllv+FYOeigg9gzAKJb0TcsLgUJC3uGEspTTTVVyWc0yNYOq9Kwt2mnnZZBBWMr6G8U&#10;NFh77bULwVzHH3/8CSecoFhSVc7YWSfVw7/mQ40TBAKBQCAQCPQuBLrQsvDFmK/6OxwoNZ04fuDF&#10;POgpeKYql9wO2i0hC40IHxAhCL9PogK8UVNOOSVHjPI9t9xyi43Ci2o66y47R9GQFbthTrfddlvS&#10;rGiuC1iYpi655JL33ntvookm4kVKxCtaIBAIBAKBQCDQKxHolvz20ksvXZSqtFc0sTb9+/dfbbXV&#10;hAebkKQmfF6YgV8/+eSTm266iUzkjTfeuO+++xZYYAEhOT01abKhK664Ytlll91jjz2MgaCHYIUd&#10;xTh9NtRVV131wgsvxFc22WSTU089NUl/emq0cd5AIBAIBAKBQKDWCHRNWazd559//mLvTK3HlPxW&#10;g56lKsYeUhUpfelY2Vec4tNPP0UCmFVYLMhar7nmGsKd9dZbb/XVV2e3EFJU68l21D+DiggmXjn1&#10;q+1DeYNIkUKffvrpBEZIJI5CwrLBBhsQERv8IzS/0QKBQCAQCAQCgd6LQNeUpf5rd9rSc889d9Dz&#10;IhBzzz13hdeC+8mbfuKJJ06siHLl9ttvZ1xhz8BmhCxtt912/jrHHHNsueWW8rlVeLqyDwcCy5ac&#10;vEmhAg0f+vXrN8888wh6Ei4k4kkqObFUm266qfhwfq6yzxUHBgKBQCAQCAQCjY9A15SlnnNgR3E6&#10;PpENN9ywcF6VEVMsDFcI0UaFio2RRx6Z8LagJk7ESJ9St8l4SyPC1pK2oC9EwfWcfvG5jIdly8SL&#10;qRsddKr3NPPMM9OyJDEyJxHKkuLAowUCgUAgEAgEAr0VgUahLOrmbL311ocffjiXB45y2WWXJcRT&#10;gld+nMKbu3KrD77i3Z+krLLGcazwvzg1ysKSIYaIL4boVdK5dis11u1WwEi0gUlo/vzT56OPPto4&#10;YWXAgpyvuuoqefCOPfZYW5he6jawOFEgEAgEAoFAIFB/BBqCsuAQXDBoirihAQMGiE6SGI16Axz3&#10;3nuvjHYVWlbawMqAMeecc0444YS2ixyW2JeHhSNGAhgGHhFDwq2pdFPStvpfkuIzSsey2GKL2SJh&#10;DEUROxPHFv2NQcJHzhgVsFMN6lqHdPUsDnH2QCAQCAQCgUCgw+y39YQGKSFeIS897bTTJJw944wz&#10;dthhh6OOOopfRq6UI444giS2igWlvd2dSx1EAlspbnlYxh9/fDyAloUmFzlQiRCLYt5AC9hgSoaC&#10;EnaVVSh7Sz6w1SFVbEaCDJHK7LPPzs4kUEjINxMUc4vPdkOz+IlM5+uvv55kkkl4zco4Y2mHcEX9&#10;4x+R/bY00GLvQCAQCAQCgWog0BCU5eOPPz7llFOYNA499FAhuzvvvLP3tDRuW2yxBRvDo48+mors&#10;NE0rhbIkjsJRxcaDLfHvYCcyDuNMBCuFMs54CZtK2igNrjQticMxt2Awo48+us9t6E5N4ArKUhNY&#10;o9NAIBAIBAKBrhFoCMcQawFSokQAowL7gZI6Sy65pALF8o7svffe/tr1PJp2D3zFlBmZSFLuv/9+&#10;87j77rsPPPBACWPOO++8NC1MRXizHRQ+lA7Yn5599tmkvb3gggvIbpIDq3KVT9OiGAMPBAKBQCAQ&#10;6P0INARlEcVDT8p4oDAhZQYfh9hjiWgJb/mJCpaG3no1cA7kjJBWwBTygbrNMMMMEtnxjqUpUwrT&#10;Ait2LfoauZFXRqY7ziB/klQGPmQ3vRWcmFcgEAgEAoFAIJAQaAjKYhy0pQwq/EGFWCHuIalH5NTv&#10;rcYDPp1kWJIARsoZQmDuIeRj880333333VE3NK7YykIyrKQ2/5H8vBLJiKWiTabGLacKUtz+gUAg&#10;EAgEAoFAsyHQKJSFjEMiV46PVGkITfGG3meffdQsbDZIuztebiATVMyIBkVwtVy36UhWE0YUeXhV&#10;OkxboEFmy9aCx9hz3HHHVQ6JUhhxmWKKKRhdunvK2C8QCAQCgUAgEGhaBBqFsjQtgOUPnGFpv/32&#10;k98WIyFMKQRyIyLqCi2zzDIS3drIDOOvCy+8sOQrqjmKckJudtllF3IWqhfC217vOCsf4jgyEAgE&#10;AoFAoBchEJSlxy4mtsGng4IYAduJykGExsKFmFg4fZ544okdd9xRlDW3kYiqNddcU467zTbbTGEB&#10;u5H4EOcqNE3x02MTiBMHAoFAIBAIBAJ1RKAhgpzrON+6nKqUIOc0IB6fL7/8kpAFHWFNYUcRJcR8&#10;wu8jqZ0kvGk7o4vkK0nc8+abb8rTL9KqrlqfCHKuyx0UJwkEAoFAIBAYFIGgLDW4K0qnLDUYRG26&#10;DMpSG1yj10AgEAgEAoEuEQjHUJcQxQ6BQCAQCAQCgUAg0PMIBGXp+WtgBIccckgKC9IESakhkD6n&#10;5ld1kQRV+dlRc7go8YaYTAwiEAgEAoFAIBCoAQLhGKoBqJ06hiRfUXZxuummo0RxbvUgMRJJ5B5+&#10;+GE5+AUHjTfeeCK95Vzx1xT/rMaQ/ccaayx5ayTZI3MZdND2JIWpeU65cAzV4H7pg12q7SWhM/5t&#10;7u5wd6+aX6TlfRCKmHIgEAh0H4GwsnQfq+rsyWrCpkJUm7qT8PeBBx644YYb5MAde+yxJVzx7MZg&#10;pKiRiEVe4JFGGkkFA4FF7Ch+0tvaYdDmTzXnK9UBIHoJBDJJFC+99NIXX3zxvffeE/vm66Am+frr&#10;rx/QBAKBQCDQCQJBWXrg9pCMX3p+8czMLUKd2VRk3//hhx8MhQWFY4gPSMXmFDdkI4KSsra0a1/p&#10;gQnEKQOByhBgZXEzK5slkn/11VeXOHHTTTe9+uqrK+s1jg4EAoFejkBQlh64wJ7RLCuffPKJZzTb&#10;iYpC/EGe4LKwaIwrXEW2q97sV44klvMeGGWcMhCoGQIMh0yJp512GivjVVddxRnqJg8zYc3wjo4D&#10;gV6CQGhZanAhuxHkjLWsu+66jOGSwkmAq3gQmqI4InMLZ9Cjjz66wgorkLPIwsK+YgsG45n+/fff&#10;M8DUYMTd7jK0LN2GKnbsBAE5nR955JE33niDKZE8S8lP9/mHH3648sorB26BQCAQCHSEQFCWGtwb&#10;3aAsF198sVKI0tfKzU9Xu8466/AEHXHEEZaeSgh5di+33HKKNlt9Gp+EcrhLUJYaXKrosgcQwE5S&#10;/sNkRETWZUpUJRR3SYLcaIFAIBAItItAOIZ65sZYdNFFZ5llloUWWmj88cf3BF988cVVchY09PTT&#10;T7/yyivEK8wwijb79fnnn8dmemaUcdZAoAYI4Cu//PKLWloqoQ4YMMDtzU8qgC74Sg3Aji4DgV6F&#10;QFhZanA5u2FlIV756KOPRANpPrOTp/KH6AvXj7AgSheiFr+KfGaG4fsPK0sNLlV02TMIkLAwIs44&#10;44yvvfaa4llihUjRe2YocdZAIBBoHgSCstTgWnWDspR61pSgJbQspeIW+zcmAnfeeeeZZ57JE3T/&#10;/fcvuOCCIv9PPfXUxhxqjCoQCAQaB4GgLDW4FkFZagBqdNmbEGBQ5PFEXHiIuIS23nrr8Ar1pusb&#10;cwkEaoRAaFlqBGyVu21VK0rNkmdniRYINDsCkhKRsKhVzulJ2nL22Wc3+4xi/IFAIFAHBIKy1AHk&#10;Sk/xzTfZl1/qZMMsG7LSvuL4QKABEHjooYfEyrGy3HrrrbfddpuyFQ0wqBhCIBAINDoC4RiqwRWq&#10;kmPo11+zV1/Nxh8/e/rpbMQRs/nmyyTI7dm0LFlXeVm+++47UU6ysE844YRzzjmn+gM1wDe6bHoE&#10;CFmQFUlvCzMpRD43/dxiAoFAIFAzBMLKUjNoK+74l1+yBx/MvvpK3Tg5+yvuri4deA+poCRydc89&#10;97zooovqcs44SfMhIIz/559/dofcfPPN119//d13350ytUQLBAKBQKATBMLKUoPbo0pWluKRqTUk&#10;ydb33ze0lUXA6gknnDDvvPNK5nvccccpdycX++STT14DiKPL5kZAHdDtt99eoJA6FYL5J5lkEqyF&#10;FPef//xnc08sRh8IBAK1RCCsLLVEt7K+0RQc5ccfs9dey95/P2stjNjQjaBynHHG8foxyimnnFLG&#10;3nfeeaehRxyD6wkE+IDUo3j33XdxXDn73ST4yptvvhmKlp64GnHOQKCZEAjK0rhX6+efs3vuyd58&#10;M3v++ezrrxt3nIWRTTXVVAoO3HHHHepU33LLLV9++aVcYU0w7hhifREY1AekAqjciS+++GJ9BxJn&#10;CwQCgSZDIChL416wIYdUXSibZZZsscVyEW7j+/rHHHNMaUytlRUfeO6555RMGnvssRsX3xhZIyEg&#10;y3NULG+kCxJjCQQaEYGgLI14VdKYhh46m266/MPoo2djjtm44yyM7Keffpp00kkJKln+RbEqUt0E&#10;g44hNgYCQVka4zpkamtTRhc3NrAGGVsMIxAI+W0N7oEayG8JWcQNNbj89pFHHjnssMOWWGKJbbfd&#10;FmuBbISB1OD26g1dptuj0CTD/fTTT5XZUtu8N0yvaeegtrZylULQ1db25XWZZCWee+65d95556ad&#10;Uwy8VyEQlKUGl7OvUhZyhI033tiTbv/99/ekG2qoodSpHnnkkWsAcXTZxAh8/vnntLeFDP3ei9Lg&#10;Tj/99E08pd4ydNzR1fnggw8KTjpfZ9mVIu6vt1zhpp9HUJYaXMK+SlkEgCjP+8ILL3gDpcjVDTfc&#10;cNZZZ60BxNFlEyNgHX/88cericgZZBo8EeOOO26URWycK6r86umnn77rrruKOV9vvfVOPvnkqADV&#10;OFenj48kKEsNboDSKcvhh2e7755ttVV2yin5eFjN24ht23UMDbpbDSbz9y47zX771ltvPfnkk5NN&#10;Ntkss8zC/+2FxNASmsqaX5RmOwGOwrJiNS+2+YcffmBfWXjhhZttEr12vAwtMirx8Lo6LpOckDIX&#10;HHXUUb12wjGxpkIg5LcNcbk++yzbYINs7rlzprLaagP5SpeJWOy8yirZAQfkafTFh+60U3bhhfl0&#10;Lr00W3PN7PbbB07tjTdy9e4nn9R8pmrdqRojwnnIIYccbrjhLNGCr9Qc9CY8gdvj7bffPuCAA268&#10;8cavv/760EMPjbKIjXMZ0RTaW1J6NTfGG288A1OFo3GGFyPp4wgEZWmIGwA7kdx2/fWz997LVlwx&#10;pyyLLNIt4qJcYnqe/P57XoHoo48yZVvOOCNPQKdEkebD9ddnc8wxkM3UdLZoyn/+858tt9xSojAu&#10;ob322isybdQU8Obt/IEHHhAMb+1O17nKKqsceOCBzTuXXjZyPqDll19+ySWXTFo0Ht6tt966l80x&#10;ptO8CIRjqAbXrnTHEAOJZHHnnZcPRga511/P3n0323DDbKqpsiefzDd2FDGE2cw2W8avJN0cp9LM&#10;M2fbbJNdfXV2ySU5AcJ+vvgi/3DssbndxT6Vtk4dQ1bMzzzzjBy4uAvVHrGCBC1VTM0iuTtvwqOP&#10;Pvrbb7+ZyAQTTJDiqJl2pK3jivKcZcSudI5lHa8Y5Pvvv29gvB6LLLKIZ71uPvzww5deemmKKabg&#10;LCur1157kIT9GC2ghAhdfPHFbhWVhnrtbJtqYhxDDKXyKk033XQsLqOPPrrvVJhLm+oa9ubBhpWl&#10;NldXRHIpTWWVghto2GHz9HHLLZddd122997ZxBNnAj87yiP3xx/5aagY0wnTbhNM8L/Pkv3jMVNP&#10;nc07b/bEE7XN+j/qqKMuvvjiaIr12cQTTyxhfxX5Sitva/Ew3WGHHRAUxOjYY4+99tprWbBPOeUU&#10;yl/xSkI0S0G9mvteeumlV155JdYiUneNNda4//77fVZo6aCDDjrttNOofKp5subva6mlljrjjDP4&#10;HVzKddZZxxVs/jn1khn4llGkXXjhhdjkzDPPjHwHX+kll7ZXTCMoSw0uI+Lw8cfZXHPlBpDZZv3v&#10;bHPOOceffmMRmH321m1//zfnnLkVZKSR/jaSoYbKFl00N5Mcd1y2//6ZsBucZvjh2452ookGspOf&#10;fsrNM6kTppDEY3iFmFtOOik//LLLsgsuqC1lYWPYd999+/Xr55GXsjswilQRXw9TlfNQAbZr63KB&#10;sj6z6+AxTCxLL720wJMqnq6krlCob775xsPdwNiBEJdrrrmGWQjBmmuuuaxcS+qt1+982223CS7b&#10;YIMNNtpoI0U0k2YiWiMgwD7q2+QC8e3usccee++9tzu5EQYWYwgE8vdaoFB9BKaZJmcKPDQ77pjt&#10;uNNgO27/738PxoPDV7DllrlINt9c9G+PPbJ55hkoPSkeTLK7rLRStvLK+f7XXpstsUSuSinORbnx&#10;xtmzz+ZmmM02y0YYIZt//vwQphdkxW4ffpjdf3/OVJz05JOzm27K6Hxr14Q383zPOeecww8/vCK9&#10;Qp2Zl6t7upSbjmXlkEMOWXbZZYlmiHxXXHFFPilGF6LO6p6u+70hK8aGPCleTZmxzDLL4G0MPyxP&#10;0047baS1aIOkQKHnn39eKUQGOXWpqkttu3/VYs9BEXAna6OMMorv1xxzzCGftTs5gAoEGgSB0LLU&#10;6UIoxfzyy9m//tX+6UQ4i+g5//zs4YdzZxA/kepCxx/fdufTT88tKFgI48Xllw/M4n/LLbn2hQEG&#10;m+ED0uhXXnopm3zybLjh8g6XX35gP1ddlS21VM5sym/taVkYPxKTkIHK21phXmGr6W0kKqSK+Uzx&#10;IYGXnqQEIrvvvrt8qfwvr776Kn9Q8kmdeOKJ6Ev5s6vgSEtSSfPoFlkOJP/dbbfdNttss1deeUX4&#10;LlK12GKLzYOWRvsLgQcffBDp5DoklbCNeSw0no1wd6CSV1xxhUvz2WefLbDAAr5Zvt3uYV/kRhhe&#10;jCEQCCtLPe4BifYfeiijGe1Ia8EikmQoo46ai064itrNBbrFFlm/ftkCC+SFEjEbb2caiWWWyW0w&#10;rCyJr7DNjDFGHnBE0aI3fKWgkhE+XRFf6QAqfAWH8KRDVnhnSGJFsU455ZQrrbQSA0N18eVh0chl&#10;Dj744Mcff1y96Pfee++iiy5i3uCRYdqp7um631uiTR7u3Bw8YmoXSHOuTiQaZ5wsCt3vqnfvSZ5M&#10;lXzPPfd89NFH7hMGM6690LI0yEXncuWkI0HDVJZbbrl//etfK6+88uqrr94gw4thBAJDyK0eKNQa&#10;AYyE1mTCCXMy0Zrws22TQ+WXX3IfkB3QEYm16F3azRRnI1nMggtmzDY+P/54bm7BTpKKo91DqlkC&#10;2gnEo+61V6bMdFFDVuTY4BPxHhIu5Km35pprKjbEwlywwVQOsq6kiHCKddddFxsgHyEWYbvmfqJv&#10;ZcnQEJfKT1RGDwYggmmqqaYyHgQFAgsuuKBXMlnAjDPO6PNYY41VRre97xC3BH6J1VFMpwgvDkQp&#10;QLwde99km25G7lhOTL5diw2iNKZBSixOosh+23SXsrcOOBxDDXFli4OcuzOgAjWRguWBBzJvQ7xk&#10;hRVyKtMRcelOt13v00GQsyRy3tP33nvvs88+651klcYb4qlnoTbaaKN13W339kiUReqX5GxixEYU&#10;ZNolGUkbnbR7PVV/L1pgjjC8xMM9SWoENiNVBobKBF8pRpxO+ayzznLDbL755rxpKb4Mcan+VYke&#10;y0KAV5fl0hXxjfN1ZjFlaymrpzgoEKgyAkFZqgxoed2VSlnSWQrE5aKL8kxxVL+SkggOotKtFXHp&#10;NC9L60lbxPoKBhFxYAF93XXXWbGVh0mTHlVFq1KTItCdYZNKyCZnTU+pzdPn7bjQQgt158DYp9YI&#10;8NyJcBacL1W/AD2UBfnm8K31eaP/QKA7CARl6Q5KNd+nPMrShrjccEN20EF5TheJ/wWNUtpWn7h0&#10;QFkoOcQbU8K+/PLLPlhGM4dIRbXVVlvVLVimwBV6nDS0GUl9BkaMPNJIIyU7U4oDZ+tKdQc1HjQs&#10;weuHQ418hLuKtd92dMGByThU87u86ARS3/INOakhGYNR7bfffvUcQJyrIwTcG9L6WXIUqij0+Bcq&#10;LlYgUEAgtCwNcTMUtCxljCZJVVhc5IvbfPNs5JGzXXbJPv00V5t88AH3RBlddnxIB1oWoTEsK5KD&#10;kVKKARHiK2pGRjWK1Cqe3qPz1ltvlUy20KdfuV28+dJTVUIUf/LmruJJu9MVFXAaRuuFyEfyxBNP&#10;WK2iBelXIlzSjZQSt7pN/4KEH3vsMeBDZowxxrj55pvpioTk8LkUWAufHaWRy4TEqCADt9nlCMoy&#10;mdxkuiO1qXO6sKuvvtoYeB+EpbCvkCr3oFOvulek2XtzJ/BmXnLJJWxgnHeEYlYgqrI3+7xi/L0D&#10;gYgY6h3X8X8FicQTvflmnn1OXegjjsgjou+7r3pz7CCrLy2LtyNjsrz18q8rWE9QWb2z5j1Z/F1w&#10;wQUinAvdisTBjVLNNrRA6BA551133VXd83bZG55kVBBIexoJI4ctctKnX1GKnXbaqX///onQdNlh&#10;STukcC2046STTmIvcaz8NOwWuCMPHZWPLWxg55xzDpmRN5C/ymFjDc3mbzfH4jFeTiWdtPKdcVl8&#10;jmpbRhbmH5n3Ku8zeqgKAskCJz0xssIYRteS7qJogUAjIBCUpRGuQtXGULC40LV4ztC4kM3tsEP2&#10;9NN5xrkqNDn/tb+/4byE5513XvXtRDWTJlThLO11QdMq98miiy7K95T+bmkuQkflRfYMv+Ir3sE+&#10;F9hDaSN54YU8DL30Zu6CrrGBNAxNbhg0hT3je9HtrRyChUPuc5QiJbCpSpNP95OvvvJvjPHGO0/q&#10;wsEHH6w1xnvnPfY46JBDllxuuTGlWm/VtL7+7rsjjDbaJltttcFmm40y1lhD/POfCy2xxJXXXff9&#10;r7/ecued2/BK1r2xBmFOaNzRRx99+OGHo1x1H0KcsH0EqKEFCrGSiuFyJwv9E6AXYAUCDYJAaFka&#10;4kJUomXpzgR4ixgjXnzxf7WKiBz+/LPtod6CY2VfjpV9nGWD1EjyrlURQLo67amn8mx31TYYFI/m&#10;y+xvg+BzERx02GGH8Xd467NVvPHGG1Lf8rb4lYZGLjJp3DinJHDDXWRy4/KwfE99migm1ZlpW2i0&#10;Yk7yBLebh7hoZEjN639HZ9VVV03DsB4l3PEm9pRHU4gzpNSTg8tgGBWwq3322ScRLAMuOGJQmHJy&#10;1+BD337Lei+oe92NNlLIe8bppz/n3HPFTw0x0kg/fvqpCHN1B5cTNz/kkM88/DDOpAYhl5nkezLH&#10;MK6oJbnrrrtigXw0EhXX6mq6bfgUBonkoqdJmidrelHxlNq18Jp156sR+wyKAIOcVI1uVKZTBrk7&#10;7rgjuRGjBQI9jkBQlh6/BPkAakdZ8BJp+6ksJHpBOQa+wv/M08B4j7RJEsMmsHd2wkHZ9lk2Yvu4&#10;jNi6vdV4UNN2LEyKBuHFJoaZYgMLwU5YUxJxMYZhhx2W632aaabhiGHwWHvttdkzsATPXMt3eg7K&#10;01+ybNEsu62TEesKraP9UdupUzb2aivDKEYneaYYWsgVpdHzlD///PPZ1fmGsCjUisWFX4YhQSDG&#10;ww8/TPjiTyO2ImkCXDJflFc4Axtg7jLyVuvOd99/P9yww/5jyCE//+473Y7Rau7K8+798ccw//wn&#10;N9Avv/+OHg052GDDE97++edvv/zy1W+/jSsEXX2HGrFPt9e332Z3352Xy/p7c0FFDNGyqEuF2JFp&#10;V1f2VNObs3d3zo14/PHHn3rqqTyt7hqc22oB5e3ds47ZNQ0CnvvRehyBHXds2WCDKo/ijz9avv66&#10;5ZlnvL9UkP9b57/91nLuuS0//TToGf+0Kf+vR1snA5DphE+BBcUbzvPUMIlmGDkQGgaYNGrWF9UZ&#10;GTn4qorn0fW8Jpus5b77yp46AalqLNxVFqY6YU736BcpuqOr29JCiCNLDb6CcpV9io4ONLXBhh/+&#10;vieftMP8Sy01/Vxz7XHIIXc/9piKkTfec8/bn322Vf/+cy222FKrrrrWJpvY58tff93lgANGGX/8&#10;R154oeqD+VuHk07acvvtg57CK9DCXXYWOuVNNtmEYay2w4jeS0FAJmtGL9fIMoA0e8CAAaUcHfsG&#10;AjVEILQsTUMuuz9QkchWzkoEiNdZY418Ca3qUHFjSkilEwdpudKiamqL7o/473t2MgDhSLLf+kmw&#10;mZKPMbFIOMuwMX+qCZnJBTyBUkfMMEcddZSvTqHvrudl545KKnRjLtJXGAkZLBOL8zIhEAgzJxxz&#10;zDF+JUlmS6AXrkXUt6mdfcIJk48zjiVyvw022G6TTcYfeeQhfv31H7/9Jv/ukL/9dtg+++y53XZb&#10;b7DB6cccYyoj/+MfG6622ilHHinLaTdmVsEurHztyXdQT4FLXofyDbKyFPRJFZwpDq0OAip50bIc&#10;d9xxQp1J6ddff33i8ep0Hb0EAhUjEJSlYggbqYP0gr7++txjsNtuOVkRPTRo+89/ciELHoO4NF3j&#10;SiBt4e4pjJxvyHO28CvSsPHGGyfpaxXlrp0DhZTQqTD5UGkUzmuchcwoNvoTpxU1SS0w32ijjVQJ&#10;QOO4xgh6ZFsXPDzDDDPgTzgcPxTjE0dVckhR0uAKa621Vp1jmwsTZ1ZhGGNoYXkSaKaeZS0wiT7L&#10;QIDdC7cuBOgpV0mkVUY/cUggUAsEgrLUAtUe61PghTUtFSmy8sgjHQ5joonyMooW2PXNH1YRLMSA&#10;dCHy4gtK4hgSoVNgLYIwvZtpWqlKrd2dRpqyI488sqLzlXgwvuIpz0UlQDSxJY0cmJ6GRcFrgDVI&#10;eTlB4CV23At3BxTNr8tHLeHtiEhFmesGucyoP7mVNEKIryG5NLyrdC0NMrwYRiAQlKW574GC32Of&#10;fXKyIlDXFoUStXbrLxZma+fqxdvWHENhOLQpgm6E51iRW/Z5yZGWerYS5OIByqBsscUWjNgiZR56&#10;6CG2jWLzRk3HhyeJuxGqI4YZWWHM4A9iUFGv2K/Ui7Klic2xfdNNN62b1aemU66wcxEoGOcGG2yA&#10;3nGl6e3QQw+tsM84vCoIYJNyBBTy9DATMstZIVSl8+gkEKgcgaAslWPYMz0ksoJ2yHibYkdkFTn6&#10;6Hxja3qOXtXYTrg87rnnHrpakSa8MNxDQjG5FZAAUbu0rpdeeqmsblwzAnME0NZt/mS/Cy+8MJuB&#10;ZmDWqYwH2MkjjzxiqCxDiqVzBhHWMLecfPLJtRiY84p2BhEJ8KDNduHNWic7eDMV635qMchCn0ge&#10;iGYTw5apijWOMKtrrrmmpmeMzruJAB8reXhxXkS5/iL+vJvoxW51QCAoSx1ALuEUBatJJ2GnBbKy&#10;4oo5WVHV+OOPs513zuNzeUW8rElIKXA//zx7992B8cj0Fa2ZUQc221sjcwc2XOebb6SXzeQgdZTm&#10;s5wmbUS7JUyj2rt6sTFUzDrrrDK6CsnxcsVUFl98cWxA6BBDC+5CyTH00EMzaJNuSPhR7SF02B/T&#10;jrevhWl65Xv3K1As6HqVVVbhJzLyxRZbzPa55ppLbTmv6loMDBqS2KJHr7fXvHVSxLUP7e7gQALY&#10;ulmALOURu6Seto7HscrM/lcLKPt8n2Ts7l7WStpbyQIE52+/vawH0QKBhkAgKEtDXAaDKBARdXKU&#10;TW3Xa1PYR9VbqfPZV5RJxlfGHDMbbjjqzuykkySBza6+Ok+7Ilv/cstl996b6VD2/NVWy844I5/s&#10;7rtna62V5/e67LKB6V4POCBTkw6JOffcbJll8gT/gonsfNZZjQJOUonKlCpciM40kQM/xQ155+Eo&#10;BTcQyYjXYRKZ1qfJhIavtHnfS9YiBpvJR0h2kgZzFfETydpSo1EBwenabdBIVhYfOtrH4TUa2KDd&#10;cgZhcqmgAbp5991386zV7exxos4RwFd80QS4ffzxx9TivJz1vDfi6gQCnSMQlKVR7hD5V5XHEZaM&#10;c3RUcQWPkYVyjDEyy56HH87U2/FqZlNJkbne42jH669nd9yRm1tuuSW3svzwQ25xIbbVbcq2//zz&#10;2YABeQUiC34HSn8vwujtt/PDkR7yUOpdthY5wL7+ulHA8bInYVH5T5oTa/QU9S8Ic4899vDOQ2K4&#10;XSSaUxLlpptuStlU6zl0gzGqdEYGHgGiSvxwdlCxEN5S4RAIC8O+9tpri2sk1XmEdfP7dDkvfjQc&#10;RaIaFaSFDmFRrmOXR8UO9UEA+1cEcbXVViM2UtlUCDrOffnll5O3N84tVB8o4iwNiEBQlmpflLIS&#10;iUq4yi4y33yZJJM77th+rZtZZsmmmirba6/swgsp+VXYyUcu8emgQtqxxsoeeCB79dVsiSVyYwyB&#10;4zrrZNa0M86YxzYfe2yejPS22zIkiW2erQWnGW+8vDfmAGWS2WyUrFEOuXMBb7WB66w/lEWRNiYK&#10;b31UgMfd+k8Qr9T4yRvC4eKRetlll0k1K1mngkT1HB4rC8sBt5TH/XTTTYepGJjPRsssRDtszGKd&#10;6G+kkqvnwBrzXDxB/A5Cus477zzRKIKGcBcaTxA15oD74Kh8xcYcc8xkrSTSIi0P510fvA0acMqR&#10;sL8GF+Wtt7LWsi9F3p0/Fxn8gZahhv6/39rJjS7S+LnnMqbxlJziuutyE0hx8VQ6RTqVgw/OrS9S&#10;wxW3hRfOfUMHHZRLbllW5GK5+eb85K+8kvcgmJlxZc01c/OJzHKWsqoD6cr+99yTu37sxvTC7sJy&#10;s+ee+RZjF96I3+A6eEyDRHJwsogSSlUPhZlQCPo1FRrkGBKbYzvLCguHXGqog4W7VP0lX9rJJstO&#10;OSVbaqlSDzQ8zIlFnXsIf5p44oktTA2J3wrZYvVRas4WD32fJUQptf9B909qnu73s+WWW6JQp5hd&#10;nRsHpLsKd+60wUoMkWuaYmujNRQCrs7pp58uRo+YrKS7rqFmEYPpHQgEZanBdZQRhcHk4otzy8nA&#10;1nLctxs9+sQQCy7YTgWbYYfNTj89t6D4qSkJhEmgGiiIR72CMKuumltH9Hr22W1Hq0MH4iKWQzgS&#10;VYo4Z9WbZVKgdOHlWXzxPPmKrjAbhhn7OAvNioSWdqNWUeE5iVeOPz6T5Oyjj3LmZAfGGCWgDzyw&#10;Bvg0bJflUpaSJlQq2yjuHAHicsJ+SI/1I8abe4WOVWgSrmY1POecc3K7ECnT9DjQ/occcgj9b4NT&#10;Fm41mgmRRCwuJYEZO9cCAeZAtxPxU+rcfSWDM9uhuysoSy0Ajz67j0A4hrqPVSl70lJwxmyyyV//&#10;Nt1h5yGwh623zjbeuGhz698tLJGJQqb48ccXXZJTli22yDWz//pXbjWx2znn5MKUNm3KKXMZCpLB&#10;cMKOQkM566zZ9NPn9hW2GS4ejIf29rHHcl8PjS0f0E035RHRjz+el6tbYIFc5oIYoVjWww7nVKIQ&#10;FePCneTYaFVHoJKHvjR6on4UWTQqgd8y0FD13nXXXcz4Utmus846nGXIikQ1cuFTUIr9ZnCq+hQq&#10;7HBQSQQrVNInVdhzHF4hAgyZbjA1hsQKubW4NYnDlCWnwZp00kkr7DwODwQqRyAoS+UYttdDUTp5&#10;fxZFzOHC+fI/s8vfD7JDa8hnLkBZffU8qAdrYReha8FyNA/zdpO/9euX7zDvvPn+k0+e22MYV3ze&#10;f/+csuA6uAjlyqab5lFIdDDcPdtum1tlHDLuuLm6ZZ558u0EuYS9GJLDERrHSvGCLUVrKAQ4d3id&#10;rHqleGFBUXaRjtX73q/S7/KtcDzxi3n3c7Kwx7Be+GtDTcFgkDaJc2699dY0MGt6GVfVjWpAdtVo&#10;0NV6PIwr8gnRj6PFfrrBZDn64YcfOD3FvlXCtms98ui/oRDw7T7ssMP8JC6s7sDCMVRdPFt748JZ&#10;ZZXiRCgYyQcfZMMPn5s92tW00pGQwTK38OCgNcwk22zzP6aSKAu2IRG8Tgot8ZgKW+edVOUUFY6w&#10;fofXxTFU4XSEniYBsny7CglxCUkAQyUjsgNT8Zmyhxnfr0n0Qwhsfdw4jiF8S7oar0OZAMWk8D7Q&#10;TfMK3XnnnaQ/3osV4hOHV4IAjstEJ+Ghi7LLLrtgMLTSVCzBJitBtQ8eK8GmxJ581u4oqxEFxVSN&#10;le6yctYblKUGt9MglKXLc/Tvn8tKVlghU42YnSNxlGI60i5l6bLb2KE0BJqBspiRLMAUKtxAXicq&#10;GCAlvEJamqwswCKVBOOgNYXp9+u3gWKIp5ySe5Tq2tqT33qc9e/fXwiYHMEpHzzjEBJT14HFyTpG&#10;IMXcKagZIAUCZSBQkOv5al9yySX33Xcf+Z0HlMj5yo2+QVnKuCJdHVI6Zbn00lxgu+667ZCVdLKg&#10;LF2BXo2/NwllsQL25RfyLVsGXrLiiivSuFDdWsEwqMgBY5W8zDLLTDTR+OQIK664wmSTTbX22heM&#10;NtpgJ520XjVgKqWPDiKGPMjYh6zjBXbxdjEIldJp7FtzBETm8zOKwnNpXCPexpqfMk7QixBg95V4&#10;AvFlqKOue+eddxZddNGVVlopKEtDXuQSKUvBoNKJFyYoSz2udJNQFioWphSp81SKJgSRq5QON0UM&#10;KQuwyCKLkE++//57SjR89933J5xw2KSTLk70TWp93HH0rRW7Eku6Eh1QFjJPA2Y3tiATpt5KyksL&#10;2y5pFLFzSQgo/oANWxm7KOo8CEyTU66kHmLnPo4AVy+BGoGdtITIyrzzzlutOrVhZanBrVUiZely&#10;BCKTKWCoYttoWbo8sPft4K0sS4QXnqklx4d3dvrVVwKFr+iL0SSUpXBZO3/Ny27MdIcPvPNOy267&#10;DUZn3QO+lw4oS8pkYx1vLgxC9Dey7PS+27UZZ+TbhBBL9LfTTjtJ5CO1NB23xNPNOJcYc08hQMTN&#10;bU1vV/UBRMRQ1SGtWoeYihqHcvDLmNo4FQqrNr3SO8JXRF1SaQi81K6++mpydCpOKWVvvPHGM888&#10;05uv9F6b+IjOtWyim0Wt+8llJKmx26lxGrOQN6KAFCYiS7EtBPRHawwE1PNCH2effXaCaPY8IfTb&#10;pFiAaIFAtxFgVuFVZJ9TUIU0ipOIVbXbR3e2Y1CWqsBYk05ED8mE++STeUZWlIVvqI+nrUBZvN4E&#10;v9zR2ug5BNEpQUyabhW4ww47CEWpyZVozk6VX/BP7SPEV13u1sqSjdKkLWYP23bbbSeffHIOb5Hb&#10;jTKyGEcmYnF6CwCGFrFpKirMKBdCtECgFASI6w8//HBxzvImW5bss88+RLildNDhvkFZqgJjdzth&#10;dPXeLezNW5ycGlryHBd3NOywv8unYncp4GaYIZt8sLcHz/53bHdP2bv2swT0qpOMRKQMjqJgMsO1&#10;r4Q3n6+HhOK9a7oVzeadd/KalxICSXBM19JQlOXf//73gAED6IiJiF1EopyKphoHVxUBSX3kZUEr&#10;iaIsBmQlrmr30VnvR4At3P2j+JqgIam6pWbgbeTTr3zmQVkqx7CEHqT84sInv0jHeBa4rliLZwSx&#10;EoNBsp6JZWdJu//++99558XFFvtN2jc2ljezyYfLfirhZL1xV64QnO+0004jgBDFILsrBgM3qgiV&#10;9iQA6I2TLnNOyl5SkqhoJFhVmkEWl8ZpHl6ykx166KGIC9JZzOMbZ5B9cySeTnfffffmm29uVSDB&#10;z1VXXeVn34QiZl02AlTb5CxycJ9wwglJcie7DwZTeYbroCxlX5RyDvRoZm7l4XMwH8f111/vsyXm&#10;Jptssuuuu8q0cWJraUQ1YtSFcbHnnXe+s846768zifWob7hHOVOs7THuePf9RRddtP/++1988cW4&#10;nfNZC+IrqgHX9tzN1ruqlqONlg9aYmVFGP4y5zXENKSWYSrbeeedxx9/fD5vHxpiWH1+EL5fVgIr&#10;r7yyKPQjjjjCYgBfkbC/zwMTAJSGgPeXuLMVpBrLMsTlhhtu4NCXfyHVPqukBWWpBL2Sj5WNlN5C&#10;kLojGVFk0WAVl27S5RQVJp0Gi4unuVWOJ4XL7E92K/k0vfqAFBO09dZbK4YCIp8pBKebbrpRRx21&#10;V8+7osk1WvUeueN4hc4++2zFa/i5+fsqml4cXCUEFK7ywKFCoA9LuX+8b2T9qVL30U0fQsB3POUv&#10;GHPMMVN0p1eb4PkKIQjKUiGAJR/Ol0FBrWyH4h2u6GijjTbRRBORYuhIrdTdd99dVmPGmCR5m2KK&#10;KSx3Sj5HLz2AdRFcibnzASlizFLFxTDttNPaXlF4cy9FrDGnRbblnmcbk6+Mh3vvvfcWTNuYQ+1r&#10;o2Ji8Z1iVvF0klV59dVXl7RUYFdfwyHmWwsEPKIrf0oHZanFpemsT/V1aacREYsYkYRcG/QrycEh&#10;YyCZ0jfffIOySFxhC6PLCy+88JPYoWgSzg8xxGyzzVbgcJ6nvGz8RIIa2CF9CJCaAgEEBWXhDBXq&#10;7AUpuIDFpSlG3usHaRHla7XVVlup/bTffvtZQclQvNxyy/X6iccE64BA5UIWgwzKUocr9bdTMKJI&#10;+umpzYsvMyAR4hNPPEHCwmHEo8/BP9VUUzEhHHDAAZ7jljtKxw037LBCiUbCaeo92IY7H0NLMjbm&#10;9+7ggyeHgi2Vk/eGm2opA+L34RZTlOrHZrhF8E4NUxHkRZO07777km2VMt3Yt1YIsP5yDPEKcbMy&#10;XkqmPOecc0455ZS1Ol/025cQ4Ge0VqlwxkFZKgSwnMMZWmaYYQbOIO9aJTzI3Py65557ojICKFxU&#10;4btSI+yxxx5UL6IN0zm+L+dUcUxfQeCbbzKJ9KaZJicurfLuxm3udlFCm222mXubhvqyyy6LmJQG&#10;uVoWVKy82KRGiyCBqQJD7GENMrwYRlMg0JE1hS5KQbQKpxAJ+ysEsL3Du0rYzw3EB0TUlmpEcQMp&#10;X6dxJLPHMhi45JY7pHB2SHXjbGFRkIwypHAdXbBC9vryq9U0W8L+AhSpBBX/4eefZ+6pZZfNnnkm&#10;e/rprJCnZsst85oPPaAYaS9hvxh1rgcpVlVytponbVHPufJnWQ2+yX2xS4k0LJzENrP7Ehu5OpZS&#10;EY7XF2+FCubMeioSVnCJZTnTuA/9+vU7+OCDK39/hZWlgstS7qGIiCd1oaYlRmJxw2jG4pIcHK6x&#10;h7gtdquzy+Pdd9/dbrvtxJ16SLH0tGux5+1mIkpxT/VseF6bZHF+lRDaGBJN8dqTvN+Hkp2mKaKG&#10;y6nRQmtKwVeiJun5xTNTbL/5Zrb33jlNue22vAtxzoPOTMmq00/P9tgj38Gx00+fPfdc/tkhxN9v&#10;vJEXi1hnnWzccTPx49NNl51/fimj6XhfMnPaI3eaNEXCvui3/Cyja1wfiU8FY99///1CVkYvWp2X&#10;0WHjHGJqMjaZmm9Z8VyUpPD0r+k4eaURSklZqFjYwKyUgq/UFPBe2bm8Ph7FSrfS1zOmytHCjcBo&#10;V/lkg7JUjmGv6gEt0EiD1e7hmRKTJpJemjscxVPMOwahUdDHS6LO0zYMkcxGVTjvwgsv7NdE29EU&#10;CVUVN/cNkdWm8+I77YycN2XddfO39NBD13leVTydSaQ21VR57rgjjsieeCKnL7Lhi/kYZ5z8T8XE&#10;RaYWWXFVT0zbpcqVyHDffYXfSxqUf7bDY4+JJ8//NP/8OZXBhCpvrqNF2F577SUf4JJLLqnY0Cqr&#10;rFJGt6yVwo4kraLC9n5ldpan0VNy7rnn7t/akoa9GRsqJpCKR+aQQw6BjxeAyDgx4fSwIuauvfba&#10;alVsGRSc119/nZ8OU1GA10llPEKemhHDGHMPIiCdh685zcNJJ50kZ79MWurBVSWXQVCWHrys/zt1&#10;l1aB9A7ujlWty646nzA7HhcVpoIBEBksssginvvyNHhuim+SvZtA2KsCLZhAzb1BW8VWio7qKFl3&#10;Wkkr1bb00kun09IJysuCSNnuV3+abLLJLEyt2tudYxcVmh5/PD9q5JEb4oYoGsRfw+5s+AWyUjjO&#10;dWA1mX32bJddMtnwl1wyL/tw0km50iURlNS4k/5SMw/cvsYaGYBZZVIbZZTcErPaatlFF+WkR3nF&#10;qjTXSP2a4447DrFwR7EvltGtW12ZzK+++kriAMSF/+LBBx/0xkWv55tvPnF5nBpldNsIh+AK7mp5&#10;m9zejJoq/rAhkeQzvio4585P93wtGtwEBMhsKVBojTXWkG2hW+UUKv7i12IuPdBn4PAX6GJKaBuE&#10;j1hRsA7KOlaVJUTpJvQeuAua7ZRdaVnanQ8SYEXlkVT4K07qPZ0oiM8eJZ5W3EkFA3jyGRWSnbOO&#10;EPbuuOOOleAl36WSPdZwNDRnnXXW7bffTg6MCogdcP9JCiRvG1pjFZiyA7VpxjrYVVdZ1OcfBn2R&#10;dm9k6tyfmmUjFO1syuzVHqMEEHgbTCTolCzY09xZCAZ5SccbbzzaCI9yYVaWp95k1qkJT/UR5siy&#10;kzo5u/f2vffmf6df5QVpqEyxLT9cNOS2Jw2x8bD/zQtOFZWo+tt8Hnww++EHpPZvG9076SKwjjz/&#10;fC5wkXtv9dVz+qJ99VV28skZFwpOY8Yw0AlrigSV3EAPP5wXgl5ggXzL8stjhPk+m22WzTRT965i&#10;2qs9LYusiYxhIubcz7weckAzkJRRLtgTEOnBp9Frwgs2NtVMLOb4B63wuJ+YCfGYUobbKPsSlJiU&#10;bxmnDK+x4B03v8lKeUDuhpcLsxJ1VfXhgpSQRbXRJ5VjzTK/yiDAcMWa1fW5Lr00v5/ccOV+8bs+&#10;RcPu4Zvm+2NN4JsTrRUBDNsSgl3QjYr++r7zMxbiPcsGKShL2dB1fGBZlEWVHMkBKXD167riKB6+&#10;co1opPseUqrdcmMjE7iC9zS+gkPgKw6xv7c444ebw5O6kinJk0Ed6YnvJrN4tWBFpEQ5emJyBlEJ&#10;8Ao5HVtxRwV9Luvf//ubb96cRKLciFvmjkeyrNhDg7JgS3JbmT4b47333is7SyJzjOTIHM2NJB/W&#10;1rawnHOdcmARA6V1tv9YhFbuBBddDTfcQAlrQ/EVYx7yt8tem//SD+aYYsKcTSElgy7kbNlmm0zp&#10;KrEdiAjbCfoicDiV4C0QF46vW2/Nvv46e+CBbO65swEDsosvzo0ofiWQYGDiD2Kb4fTDS9zF44+f&#10;22mIdtld0B17Lr54znhKaO1RFqnJbr75ZpkAXSBXFjNmPXbjldBt665eqOi1ftQqwlmF47ICskUr&#10;3cXl5JZAuL3vS+22EfZHWRifrBYkQVDv2v3M2+Xrb0Xhq+fm9320iqjFUEEqBUPy/Pr6SMwNw27l&#10;7N9220y13v79s5/6Xik0T4+NN85uvjn/qkRrRcDqEUdhB/W2SkJDCrYqYOO5H63KCDz8cMtYY5XU&#10;Z7KmFJrVlUqYbOZ8NDbKRLnFFltsvPHGChJZOBZ28+j3dG5zojZdlTQMO1OHrL/++gceeKDPnlxj&#10;jDEGFZXs+FzaHpocRoko0Et21PPWO+20+qablnrewv5/A+LvvRSmZgCsjqn2dRqPiFk6m/Qrs7Zh&#10;e9C3RabsMfX0gU8833LXnX+++qqr0+FQaI5/+aWFeeuQQ1oOPbRl331b3nvvbzsXbrEPPsj/us8+&#10;Laus0rLQQi1LLNGy2WYtSy3VsvjiLd99lx/y+usgbXn66ZYvv2yZeOKWGWZo2WijlsUWa9lhh/xP&#10;pTXH33FHm0NYCGaZZRYvYNtdU7c6XV5p3bbujbJL9o+m+4z0MD9IZYRnW96pb+Ku8OIvo9tGOMT3&#10;C+vikUHp2KJYE93tfr3jjjvQMhYp3KVG41QkRBUF6iJfMXzFEsgzoVvn2nrrln79urVnr9xpiila&#10;br21V86svElxX1rfsqFq6v5W+GIqjCG0LFWgfZV3UexD8Si3qEr55dSRwlpQByYWsQNqD8nypKXH&#10;8VNPPcX90ebsZbtjUj/cK2uvvTYDu894sfWr6CGvfx6Zf/3rXykPJtNxJ6qaYQYb7J+tyXzLa50U&#10;fkxTY0ziC/DULoi5LAG9sQpWnznmmAO7J25oi0x5A2qAoyYaOxtv/MGAWqw7KR5XsruI+tluu2zP&#10;PfMgoAMOyCRtKrbHFFQsbCf+yn/I7zPzzBkNz5ln5tWeGVGSW3KMMbIjj8xNLFx/+++fLbNMXl6R&#10;e4iipSpJxbg5OOx4QlHzZ555hnHRO7I8mIlg3J+OdXN6td90003uXt8UJhaOlapEKJQ3sAqPSnE6&#10;LKyMqQxITFAe+qybbIo8swsttNCEYsNq02aaaSbrImZ8JlUskLXSd79bp3KH/VWjvlv797KdWGf7&#10;oEes44voprVyYFlh9matr/DFVDhPOIZq8L0pyzFUGIeMLJiKOkQevtY3nk1sG9aO6IItjOHMCQQr&#10;Flt0LRZDPCY1mMPAsOFOekZ7270LRYIIPGbtb3NsR/t3f/BgkeHKywlh51nwnitEgIsnsjq0EqUR&#10;llM4DazyM3Z/bLXek61d2hVkot2W8rIIWu5mAbuCq8hjdvvtM84T+lfhNUnjUs3WnmMIz7766qsx&#10;b0Tc3U5qyoiIx5R6XpebWcVdIezIZ89HVmi3h3vDHchK4a1frQdlqWOrcP/ffvuNgkTYhSpjuiKE&#10;d2P7lUvUn4jiyxMslzQqiyKUpYQ6GBxD7qFBvvglnbSJd27arE41wpzAgH/A99orzHec116MZ1I+&#10;VNKCslSCXgfHVkZZUqekLfPPP783NOmrX8kVUQELLLoWGmzhjpw1Qh89l2swge52iZfgT8WZY+hs&#10;aE0IgaV2YB9KHWEYEsx4LXW330H20yEzI80KO5N1uSaWQWwI/YrkMYzkltfJT2RP9M53o+xzNeOB&#10;pVKWQedIoYL0WE4jMXvtVT0MBqEsiUdi3g888AAxKduYFzDuUskpexM3rQSHHj42KAvZF3NltCyz&#10;eJCIhQGV/p0WytqbOp5nU1RHhfCEY6hCAGt1OFqaIoM8jnkE+WK47XltLBzRAgJ+tYuZE2p1+u71&#10;y3tl2YdMFBrhC05NvWulW9iYwia712X7e1Et4HCiS9AUe1hokgeSo2PxwoUgw5smSkgkNrmPyGcL&#10;xEpO1wePvfJKS/k8CwspriQupLs1ymmSzB5cNksttZRkKjL3l8FXfCnSNUofCqaUwvZecAU7mUub&#10;6feCycYUehkCIs4sSCTCoCInyrTCZCasjqO2PGVNHNUZAqXLbwftjX3F9eaVFzc0zzzzsLiwXrAu&#10;2BMtoISVn4dRvYoXAg9gomAawQ8E5hR6TvUEBj1RqXKqUvcvPqNjjU0ACCOT7XwK3lJc7GyPfrWR&#10;+iftf9111zFHcRJVEZnG74q0lvy2WrfDiiu2zDILQSvdd8vXXw+c/d8F4t2GpD35bbcPbn/HdCNx&#10;BboNCntQOGHJbQ5ge2POqfB09T+8o7n4YhpMmr7sjhCo/9g6O+M227RsskljDameo5l00pbbbqvn&#10;CRv5XJaUQiJknSArpBlnUq2WFr5DKwsPcVUSv7Qhj96LgvS8a3sZqaz6dChUKEyZ1DyhWM6JmNjW&#10;iACYXtAXRjZK/u5kluvmwDwNGUUET0rIhiCTCCRhr+tFIiCp6KD9dGdp60tVOLASVYFjGRgLnqbU&#10;p3RkKe3K1FNPXUga5osBljp4+rsJbNPt5opdd10e0ixHCw/RhRfmcdGKIrTJQdfdebWmDqpuS5l4&#10;lA7dbbfdUs8YNvLaRsOL0JB/Ufh29+yNkQTMXKxG2p2L1UsyKVnJsFF5E3R3arFfIFBfBGRBlJFF&#10;lCsJC/uKRzRRVCGjWCVjaf+BQvkl2wGlgkeD3nEX6nGuCp+9NhjhtfQs8E7ytksEKo3D9kLFENTE&#10;18xfB6bH+OMP8U7E/F6N5KXF4/ZitrYo3uJl6df0sw82cRBSL/D0e/vKjCLB+VFHHSWQRygBHuNh&#10;LWFDFWERQ++KY8Rk3tgq1nJba3EaMkbxSp1fBc9QtIabxsqv0NBq2b0qoSltZpcWl+kmTMsL96ex&#10;YcAim+gTxXujVupZuF0JFasITp/qqkBN+InklJMtZc0181xzPHuyCpcWEuF4T4nW2p/VbXKHiJ1h&#10;ZkuZjpmgBbbQdaXY5tQEEHlQsla2ebC0MxIrKCUJSptbdSf0v97MRYBeu3PxpzQXEmNPfw/VWPvV&#10;6jJEvxUjwPjtbcI54EEtWMSroetvYjdO2r78lhbBOl6QLfkMisTYjmHIfyC4jlfCN8fqlvTXq8Ib&#10;VOJtPEaiBX/1hlMC1K80/B4oXiRyoFkfS1TKbEAm6dvoZeztIu+TLNSFETqETEHqJBINbyOKBCTJ&#10;C5srxE9dtZtrtRsT7IldqiG/rfO46T8s2jziPQ0Jfsl7GdW9FWhQRCe52zofj6y7eii+Ri4o/+Wg&#10;cUNlz8sDmvaWWsVdxOAk+61by5OdyIuiRQSKXLduVGTLbSlKc4YZZij7XE13YOXy23anXAgsEjit&#10;YtGuu+bZb1OCwGQ9GTQVr4XL9NlLg2d/ZsOPkEnPas1zzjl5hLSSRRU0RQ6tkNICy6OQTcXzhJZL&#10;AiEiJ/HSqKrbtZDfxcPEHcJYiDT7ieV7nhTOTyOG0g4MtFOq7eqrs2OOyZSvIoGqL3FR0vMTua3/&#10;GpmVqKe8b5+lncdmouaIuLlgYx62npzouIezbxYrrKzBbnVrQg/MlFf0T2U9sixX7Fe96X/qqTvD&#10;J+S3Ib8tuuukX7KiwB+809kO5SP1Hq9VxJCslFYtevdVkQ9A0guPCctZGQJIQRUL8KrwXWKc9HqT&#10;ZEwwiKcGviL1kPW6v8rngeWoN81gI8LFdjEjnK+GTqLhxeMLKf90YYIeKJ44+uT9wsV8D3VrDW0x&#10;gSTReDZTDEgTUhYIU4qgKS50ytJG3b399tujjK4afWvVH4CldujeQIM8nak12VHcjemDlgzmAjJ9&#10;ZobxlpJKropes1KHWv/9a0RZChMRX81WIkfLoYfCWVLUPOJaEx3tFV/sUfHK/Cwb95/ZT9lgg2eu&#10;i7rS9m61jVXSVlRfmmi3tQsmXmp0ZmfPBw8NieOE+rsfPHlU8uMP8oj0dk92XzTaDczi4nHEYJmq&#10;WyiFfFiWDfQqmYDhpeg2od4dFUSoZPQdH3twlvlqjfTXDsyZDOkCA1EQ7mAKLXeyiLw0l5QF23oS&#10;QecXNlncxYMaFHL+JicpYrhwK1bVbOkaS5CMd3YSpBqUJShL0W2XiqhwzvreeY/7SlaerT/vflAJ&#10;j2+1FxjW4psvWRm7CGrCEmtNc/755xP5y5vuAWGhI6OX9beHAs8rE4uvkw6tCfQ51VRT+ZM8Iocd&#10;dhjhZPFZHCi/qiiSNqe2vyxGNnoDYWRePwcddBDCZKPvcCHVaSNrjgaOrRry2zpPUzCOp6TiVV4A&#10;qGTKi+/Ss2FYpHY0GATCnYCqdtmqpb2qMyzNcrrqym+LZ/3NNy2//day/vp5Ptyjjx74F1/o88+X&#10;HLkreKadtqUaSVo7SojscSRhoIcDk20aSnKUcEwzzSYJOV7LPuEZ4lHWZrj/6/ahh/LpzTprV/Op&#10;8t87mlfygSblVppLEhHTBzAxzjrrrGRnfpUSl61FSD/W0uHUqjhkEBWp8tvpuAbyWxfR6yBdSnzO&#10;cwYgPhTObn0rz4IVrxeEF01SKGu2A9CbsooAdNFVyG//DpCwVsyBkd4aGFWwJC5cnUouSjtaFreF&#10;gAsKLzUsOAucBjly3ziNO8Ct4KebJgWSWMuyoHgu+C5ZzaAv1kD2sTMjp/WuO6nYg8WG711oJYHi&#10;tFkHMHhqGA/uwsTCDMPUb81k3czeW5z8o5oLiL/6MmAzSq3Qf0K2Fqfrfp/tDqzANbvfT+d7uijI&#10;KDkL1a2FHQObB6WN9Ci8RR0dyy6N2qYL10kTmC3oqVpDjX7qg0CyoyjsbF2tELTvwU47DTSoKKii&#10;klXX1ZcJREpPEDfo7DpKiGzlwyPpha3OYvqeei55UPAZeY0lEzQu7jmG3AxaRPB/3SpNJbZ7kETS&#10;tca5o3klBZj3tIVpmksq7igKw/cITfG9M1+vBI9K+jPfwTZD7SSFdJmTqiCfdZlnzNTJ+sHs2Oxp&#10;D3TCWeZJotEeFOT2PsvMxIrGP0jzRzOR/iSMwOqLLK/ss8eBFSJA5sFmkfLeeoP7PlZF2tgOZfEF&#10;ECbKOkLIIvEL26PzeXVZqShE7ltUODFTPILCg2A0CAqPD1koVsVKabbULdKzFk/bep32NoV+pKzz&#10;xc2bUpIG9ygDjKn6kyeRRxKvk4xhg2amrxDQ4sORMF43PixLMXo9lgN/xV0YHky8Kjrn8kabcnrS&#10;ZxiYn0l8mhpOacFRrbHxASGR3EDCpwmP9O9Ws9EarpORp0InBtl5s0+7MUflYRJH1RqB1md+XjfR&#10;q1NQDjJQuAsK4lyvsKKi47UeUYf9u7XS6zw9lBiGPVs8i4pXGvwphTdchx01nsyfJz3NpXgRVZhL&#10;mq+XOlM0N3qPXYCandjcSQK8DrxlrJlZUARtyANOM4erFZ6EO++8s5UVz6C3BmMbWAjdDIofUOwI&#10;x0TNBhgdd4GAyyG4NdUl5cfUqlJWvX35rXc2Sute4YhiR+FS9cpE7cln3BluplQ1nvnEG84tglsY&#10;ECerLfQQXv8KfKA77jmdWN+ksaIs9sRyPEH0MOjK24uNBxd3wRucxbFyLfBJsS/RuPi1RrcJu+sx&#10;xxzD90a7g5h7Eyu/zrxkylxUXtu8xW3oV2cjqZ6WxbcOgcBOYMu3Al7mNTjYjhGiFJLMVuU+MJ3C&#10;U75N9HJVqHGNLlx0mxCorpZFuJXV6XPP5fWcCwrcQaHu5E91uy7ppm1zi9pYvMUrv2sb7V13ZZtu&#10;mrW6thuqtRl8m1/bnX5Nxo+islrVXctiwcY3TYpgEZvszdbDzE7ETNbJpAjcZFwBFrSCQugTyJto&#10;ElZddVVcx6LL87wmaLTbaSTs/zss7F6rrbYajwonTDJDVJIAvdB3+0HODC1yifKVJg0jXkJIy8ri&#10;s7e4oBJ0BH1Bo2zxAZ9IJUK818VrcBWlvLxLL700XlJ4p3IxsJrINO9d227ldFZQWl29OdZ6Qpwt&#10;KyimxvpSO76SsMAGGLKwFksWE8TDDJuZkZ7DF6NaxoxSvz++pVYYvnjsXsaG8KV4YzYwbrhCXcBS&#10;u213f0/51Ap/bfNrVc4SnTQyAuoguv4ot7tsxhnzkXYSQFPf2Jq/wcZ57UFBf2qxQXjnmShBeNrD&#10;W01ek+SVtuLy3GxkwAcdG38Q77nBsxixczN8MnLbmPbEvQRaqlloB48pHvzet6JgiTcpb5/W2+9v&#10;Pi4rWAzGGyQtIJPoJ8His3eEV4w/cSRZ4PVsMZPmuutqMVqsERkQNyRDhzAd39MSkiR1PKAOEz15&#10;UxbeiG4Iv6a7x2fN5/Qh3VWFv/q1WBhc2CcNwJ7pr1q76x73nBkqnZP2Z3FRmJ6ziY20FpgW9+kZ&#10;xw2EbHkUomVrrbUW45AEbscffzxOVh2pc+lzgBgTqG9g8tmz/ZCY8FWlxVbjUAreQ4Ox7vG8YAkU&#10;vOBXGJY+4ziiBxAg3/JV9hZ4551c0aEEtM89yEg6h4CHlI9AfFCS5KeUTr4UpLgUDBwHvinMtOR3&#10;bJP81MnP2yzNU8j33WKJ3Rc7MUF8xRTUJ2fq9jpn/6Y54xJSMdGvrAvNMrVujtPznx2F3qCwf3r1&#10;yHHA4C3M2/svbaFH9txmDucHsKr0/MFiXXf3gFdJ5fG03Rxw7NYuAl6jvqesYsceeyzfCxFSCmqr&#10;sFU/N2UlA3Ijsm0UXDD4DVtLfe48Tz0POM8ITMUjg3nJrc9W5Huy33771SIRcHeA8sCCBnuaa2+9&#10;aJCYCsMPUZH0Np5uXLzd6afW+zCGsfrwH7PQMgBST3P/CYav9Xmj/woRQFA8/HmCGCnefjsPSbY6&#10;aFiykibL3IuIWE4ki6PlBGeuOEQZILib5TWhb2D09dKi32eHaK58awIzva3lNKJU4yI3QU9FdgW2&#10;Z75gCRsZV8zUA8qr3c82OTkrvB8a4XCvAAuzZODHRz170REPOt55P5nn+Yk8DO3jukuwSYRw6qmn&#10;ysNki+suyBTD8whqhLn05TG4dmKFUG1vUoZPoquqoNFYlKWTKRWUFjUK4UnhcHxDwhDQFLQdfRGa&#10;hdSnaKmqwF1GJy48u4XHNPMP8mRlyeZkGSGuT6Y+388y+qz6IR4WqiHSXxsqnpcMLSzbVT9RdNgJ&#10;Aq0P+a5bupfdOCwrQoHYIITLjDNONsEE3T22y/1q+nVJS5qUNc6HZK8laHATWuG466zn0ircr2zR&#10;xfLVLkfe4ztgYL5BIrdlyUvRy+ZCFGh2lnBIjNkVEPB271qm0+NTqmAALEkM7fwLYlFlo/G4w0Gp&#10;G1MSDZjgdjwOHtcyg6fzSAkGLqbxCk4bh1aKAKsn44qrRmFCVCS1m4xulXbaenwjUhaGPqKqNizB&#10;95YsnHO3Fr5bfXIPC5aDCHOWtJJUrhQkHKIsLgTqnn1VgbvUTjy/fGml4jFCMXtWHuQsTG3uAPmF&#10;PdF8dUvts9b7FxzMtT5R9F+MwBBD5JyDT8ezevTRs3YlHIlJeJs//XQmJu/xx/OflCtTTjmwJ59F&#10;n/jZSgLyzw89lHMaSR8HDMjFqY6Vwt/2ww6TMmTgUZLmp1yD99+f75ZOccABeaGi1mLkNWmF5wMS&#10;jx+Txx155JE2ekpIaynDkM/ebXSamHRNRlCbTjmCPdwpNjzrPOuT54sDyAsA/WJe4h1OdQkYljy1&#10;Cq/q2gynh3tFzpiTPfcwM+tJgHjimTWu5gOvkA/8RDxEhSrBBJF28KceHnrfPj0hi5IyXl5goGqw&#10;zLaoKEiyKsImpR7ppKU3UPrmdLVvdf6eRDqDns59KQq/Ouf4ey9MLLynqTKqz0yy4qF8Fqoj87eH&#10;SGknrV4qOY/jVLsgDQB1LXw2wmT+abTGLM9S1Wijaurx/PXF6+wLKEXqjTeqcS0fUsvJJ6v89bcZ&#10;F767d93VMuqoLcsv3/L66wo2tRx7rHzT/9vz3HNbRhqpZddd8y1LLJHnV7v00pbVVmvZbLOWDTds&#10;GTCg5ZVXWvbYI9+y884ta66Z7+YeVL53vPHyz5LLjThiS/qOTjSRxCEyetUKeHZm0Xw8BZbUXlfW&#10;3CrHkqgnJZzoVoIPKw3NO77rr/Cdd+YjboAm+UoKdOD87d+/P/uBz9ysqViKWAS/Co3xLfNu9pkR&#10;oh6jlr2t7qnkqvXGqVY/XeAcqeSKAOLHlDOd5y5t8920lii8vCq5Y9sPcm5DgkTS0j2lb0sdmseQ&#10;ZRPq0MaggrUx+tU0bg2UVbDiVC/IuQ5oV/0U/fr3/+yLL64+//yq99w7O2SIWGGFvLpNBy2PJR7y&#10;h2uG2Gyf33cc/n9pDtvurWyhfCpsLSwcFuGFopmFUOQrrsiTrCy6aLbSSvKXqBqYqbpDbvT669lF&#10;Fw3s7YwzcuuIHHE33ZRts0128835DhNOqDBqXtJ59tnzjeSeAoukVWJ6effdTPkpDwYBgqoJnXBC&#10;JmW5oj0G433qWGEfNVruouweiJQNAv7pV0Qv+qB5eqQarl751huUEAIehUB24UBpmCBn41fYy7At&#10;V6RnRMuwFvoVc+QHSYI2a1YKP0s7MyVwYXuo+VejXkHObZ7AojW5frwObIdJcRWzBJHtjNAyYoBl&#10;0Ee3Zb3XVp1EdRHkXHQX0mMxE1pXiOazmTSexxa9rvxG7YyyFO4e5g1coXYBIIUTpQ89SFkqBzTv&#10;oW9Tluf79//tiy/mDMrSzZsJ0fBWP+20PO9FuxqQIbO3X/y/Wz6a5afZ5pxo7A7LC268scRiGTnL&#10;tdfmvEQOowJZ0ffFF/N4Sg+YF7YrJCJGMhJlQUdSQ1muvz536Bx4YF63mffn4IOznXfOyU3//rky&#10;F+khCeUbOuSQPGvLlltmW2+dE6ALLshL0Jx4oqyjGV/lv/7lIZWdfXa26qo1oSzVWVoUX6AqURYL&#10;eq/J9Gbl4PZrodZVGjNS5RXrr9gG2pE8zul9bJGW8m6V2qqPxqAjqDFlEbXOl8c2ljL5YmZkKz7T&#10;r3Dz8fKAka6fjz6JqZEVq2guIWyGWmLDDTdETActOA9STiK5NkqFtJz9g7IUoSYOQzp1fgArB4H6&#10;Lo1fq+LE7MLKon6hqGPBxvKCSAtTzoXs3jF071TffM92L6Ysoo55o9OXvEZWljaEqTDe8h8EVaUs&#10;xcNoM6SORt49yGuyF+vxYF5uX3yhCE31s4bXZMg93WmiLJ0KVt/9Kvvl22zkYVr++O9gbB7tNiJU&#10;DtU2Clzfp1tvzZPry3i+yCK5XaT1BTkwJghlYRRhKTnrrIFdnn56du+9eZVA4twddsj23TfnKGON&#10;lc01V/bSS7lKV2JkRhT92Lj77rkZBimRR4md5sorc7HLPffkNEjlZwuqyy7LVlmlJpSl+tesYsri&#10;GU2DIsqaTVr6LDmlBLN4XzISeGWmhBEqjcupxfXDZu4NjaB4iOMxUoGLyubyb9xanjWmLKmiHI+Y&#10;aCB+eQt0+LCd4C7CDrBAqj7iFckULJ4hiYuICWJ28tl27w7hzR3dFeU/yUu6z4Ky/B0uuc0EuLF+&#10;MXkilESiGDyuWVAdlYRuYecu5LcUXqyv1U1Z1u5AJcwVBzXon2ysaRxvupt9MQhaC3ZFsEoGU2xm&#10;TNntum7pxZNWuBU3X2OPv+Jh+CzSL9UuSCOXv4HduArOrIpHmzoo0JTgK6UhyvXScZPNYLD/y/7z&#10;/mAdlcEZ9HZjBSGtpZCdbbaMusM6s5CSvjiG2ZL1ttuyM8/MrTwUu15MeI/4UHaUSScVP5yPiQ6X&#10;qFaajJTPzNf00kvz3bzlqX11rhqRP6FeDvdZ8FHyVKA+1fgelAZkj+ztiUH3puIH5kF85hmtciGT&#10;OM+O9ASFImsiEEUD+ZWInltHNCLXlQFz+giEaVy+UntMvca8ZVJhXX4xD2Tx6mKVJSLH8OTg8Yjz&#10;3PMZzn5a4hZyYSQbVSdjbJzHY+2BbKAzcFnKx0HF4p3F6uH6uu1x+gqH2CFlIWRzK/iC1YGvmIOz&#10;tGsUdV/WNIrP3SwXk/WNjJMJSl8MBCWVSUoNFJ4msuIyc3UBt7fBhx9mAtBbLcOVNJZSIc1Mxx5z&#10;hX6s2/yagjaNnNVUyhZlEPzqYlVyuji2kREQ1ctrNP74uVunk5ZMLO6+7bbLtTF+5bhx++AQ7txB&#10;s63okzyF9UV6/i++yFQOnm66bJllcqtMv355QUPOJlvWXDNP3GJBu9RS+U9lW+QI5AxKfIjzaIst&#10;sq22ygSZzjADZWgeJYTh2yJcoDUAuTc3BgBPDN4KTg3rftlBzJYjg0LWes9Gj7X0yiShJZ9fYYUV&#10;BPo5yp7eu8wJbAkp3Uhvhqkbc2Oa8mTD3nA++BDxeKZ5+DOoFDJn6ib96mdPpffsxlRil4EIuPOl&#10;RypQRnQTTa8UnY60u/oV4usrZx0g5Fim5OI9K4wdGvRwqxP5BtIpfP9NMsm8UZYUr6gxAIo9LnsY&#10;HY1Z/U+TFUIsnlnnHit+FWRItJXOVSAEvksdwfW/zoULIRDTTdfRnu1ubxeQwnkLh9iy8cYbM426&#10;NDaS3XnSyd+AdXU9sO4PqMLQMMEkETHUfbTF7bhh2kT4dP/w1j1dsSGGyGN5DjwwjwAS0dN6gwz8&#10;k/9tsUXLVlu17dRRP/2Uh/zw4/nn8y+/+Papc9ny3Xd5nz/+OHBctqewuV9/bRG+9s03LZ9/nh+Y&#10;WtpfMwmHp9vn++9bRJlUeCuVCEMFu5cbMSQjrWfFtdde69xW/xgJs0oaB/OnciWyhqScT0wIHNys&#10;KQ888ICCGx4mvO1WIEr97brrriwKFYy+9ofWPmKI2UlmdyvDc845B57cQ6KixK633lc/s6OgdxgM&#10;hpdIXmHOImklV609BF2dISKGOkCoELEl8tmd3xWOXfy9Qy1LMsTRzrhRvCblZGSpI6KRb3LBLJun&#10;UqaUPSUBc5bl5eFbFyWIAk9wMgwWa1mYGVCzVJCTocl4vKRZVg1j4SwrdWFyaZZ9zKJTNHjWHbHN&#10;VOXm6+thADDFmfAALB54Z599tvhJaeUEHPJM+xZhNoZU4PhGMl+WDQymshxmUmdkt8I96qg80KLb&#10;TfnR27Msrx7Zmh3LGODA0MI3xKombJjcmrWZEttQDcBQWYZkaxBCtfDCC5McsaaK5yxUdGKKkTtz&#10;vW4PIDfiWxSLJJljju4f1M6erVqWLOS33QQxaVk4VIhEym3p0i23XO6dueGGgfKR4rKFzC12oFyJ&#10;1j4C5WpZOOwpVKTMRlY8xGgMqUSVMiU5VJfNg4VshY3WG9dTjp5U2WFZVVgRGMyxFs5+zEZGKG/r&#10;hr40NdaypLkraigDDTmLhy2jFPM2Ea7FJMrikehZTbBi1WpPb0ELaYn1PAzZYzwGmbV6GMDQsvz9&#10;AqSkIbLpJNW5y+faYaJSOVdypTqkLLIgY7upBiPvA62Jz3ni5CzbMss2rOScrcdelmXHZlnSx7sd&#10;zQR3TrlcO6IsyIr7GASGQTW+TUnv49YT9csyZqk8d+ZfzbkkcsDJ8BKJHKQ6UNrDSEBs1tiApw/c&#10;0+6gR2g4YopLEgJk4ywbWBXJnliLiE9ufOLGUjKfX51lfFEJEJzMU8wXOH05XWxjcPY0EgNGYgzM&#10;Ag5ZoVnGbyjXHnroIeVXCi7e37NMHp+/hJXduGBGfvfd2frr59KGSlpQlpLQqxJl4ay5/PIOTxyU&#10;pYtrUhZlSd/KQs/p/Sr/hHKMxHCqWBx33HFoivz60lXjKBYefsVmRLtwRnuOpVqndlZ/oKS7pt47&#10;14WysBZ7mnn0YX4SZXkBWYPJY0sbxL8GMUk+/bXVsPeHzwIyPBuDstT7ZujG+ThnpHa041JLLYU5&#10;0DBIj87q4doxPXSjg453adcKU7DkCCHzhnYOAvjiPavuGGIh4PRKpyh2DBl4wR3DMSSPddnD6GTM&#10;yXKLAThdMkWm5lcZERCI9GvKUsW0OyhoVQfEKdJVgIar7pKLO7DaSKd2XdwH/L7pV/zSwCzgKh3Y&#10;Lru0bLzxoJ2UtiUcQyXhVQ3HUCcnTK4ZueAGdQyVNMxevnO5jqFiWLhrReH6VjKicCtb3nD9MItS&#10;j7K1iGrWvJKFt3gfpwPVBmE9rUqKrdpeoNo7hozfk9bjjinfZzSFdpC/zPNfs2a2PcVCa7akGHJ7&#10;hmOotpe+rN4Juaz/ZS5WkRu5ZG4U+Zt6qjCzXy7b7KTJAONeQVkEx5c18u4ehF+zrKa9iykLcwID&#10;TNqusHiSm9SoMdIKqCtgygCzwAILtDmXSG+m4BoNoJNulfsq/qvrUiys4RXiJKr8bmjZZps8lWmF&#10;LShLSQDWjLLgt1991fLSS3nKWt8t1zZahwhUg7KUCm+Fz+5ST1fR/nWhLOWNMChLebjV9CieUG8l&#10;TJ3hH8X0Eu86A3X3BtSZoF8P7JmIEkdJTUuLORH9vKLqPrSxB1HSpHKmNW1WOfg7JmjFA99k7JXl&#10;iVAuRdYRjlg5GR7qxlA56DhrNDwrCUs0nQv2S67BdKJ0XfzpjTfecDcwRzO0+GuE89XoQjRjtwRF&#10;ctQKSL7lljy6J0UsR2scBOLb2jjXIkZSXQRIKuk+aZIoFkhRvcSrFeHVGWUpfKNSksHqTqm4t8KJ&#10;6v8dZmwkmhM8nBxvahjtIIVW5hH/OSsl5zRBiRL2ZLCE/YUq9nUYJ18VOwp/EJ1Noiz830bL+Iw8&#10;GRvWQiPM6WvkvOP2qcOoancP9NmekdC3RAzVYP6Szolhlrmf21DG25RVJVrtELCO5MIXuqwVPhR+&#10;9ZzRPFL8KX1u07jg0/okWjcRaM32oP1Rmy9QN0cRu7WPgDU/1x4tR1J/8vFVB6kujTH1L4uYmMGg&#10;VlMyq6o7hsTgsE/QxFHMgUJCOZ+VL5EEmrCfY4jmC10gdSZrFRpQLetWl7DL4CdWiOJY8m87S68E&#10;E4FCcsbwTIlg4q3jJmf+kQ1imWWWMdou++xyh2+32eabih1D3+2889cR5Nwl1n/t4I5yZX+qLMi5&#10;y7NtvnloWToFqRTHkEvmGZXMrh5TjNDMtH71dCo8lIU6Fj+gU8p5cj0bfbYCpCdt0yxDKee6vJQ9&#10;s0MjOYYoWMgLOVTfeCMHY8op57vppr9pHHsGoghy/jvu3q0pQzFd10YbbWR1nTSjFbauMz31iAkk&#10;Zehv0+S1K4TDVIevCZOeay4BcpT8qS62/pFB1gvb2bKoW44//ng6kiWXXFIUIlogZKlap+68H2fn&#10;7jGSQuI42nj1E+iueaaooXEXwhrxU9R8pLh4TOUD2zXLtqu4l72zbKuKO+lrHdQ6WXApsWt9DfuS&#10;58sWwi5r+ZhzzZ9+uvTSS5MNXKyQ2m94CXWFOCB/Vb9Qs+rg4MZyLDrFEEgi4jEiDUmbhgmp1Vw3&#10;p3PJ026YA+Q8lKlZ7U+FJvDGwQd/KMsaO96qYaCr50CUoRAHJ6RZeJegYG+09JKtsHVNWSo8QRmH&#10;W45YtQzq5vAUqHrwvcWQB0qhCmjKtCupsOBh3jjrobQw0uxZ61S8xVghKHhbcXlSgDDzzNGaNEXa&#10;Pey1kBfYwKriKRT+XRwBXsa1y2nfX+l2yjs8jgoEGhwBZWKxDUGOxik+SEIE2RAYTnbccUd+W88u&#10;lnA/U+4GwUF2ppNLk7ICGbR6X/F8w73b5dVHWTynZ5wxrywxzDCSjnZ5ROzQAwgI3ScpIW+44447&#10;aFWVriwuxF32gBqIsvgyp2YyxUuNWi87ivvHB1lrYa1GF3yVSBA5zJxlAUSZy0/E0lM21hUeCBkm&#10;HzYVj0jOLIs8fiJ9iqu0tltooYUq7D8ODwQCgW4ioMxbYiSSIRHpSzaPmrDXIhxWXLIhWPD4wlpI&#10;WHv4Sd3fzZ5jty4RUJJz1lnzvdSIaH1ZdHlE7NAzCPADyMXKrKhIRbXCaBqFspCPeOn6env7csfI&#10;Z5AwFr+z1lprCbSuKeTJJ+0UKAtDLqGrPNw0rZ5Hwp5l4MZULKcEEqMLNR1Jm84NDGFKHM4IZbcj&#10;XuEDYotGodiiiYWRGMURk9ilwuYpXHlFJz3ESrH7FyKZx+pTyav7o4o9O0dAWVoXzteQsdMDypeU&#10;OdaX0feUA8hXkg3cF8FSJzVm0YC06gi0JsLt/XWsqo5bfTqUuIS6S4JWviHSC7aWqpy3USgLBQmb&#10;gS+8hQuthkgZ8b1myBVCGFvTeCXrIblurJCcTnFzRgsERTyOp4y8TzREnES0I7IA0+RSQVcF9+50&#10;4jWmRolkU3bmAjcSjiqh4D4TBfNeKTYkpaYBn3/++dJXd6fPNvuwG6EXHr6azmXLJuz1IW3xpznn&#10;nLPzbu1Q6CF1IoLJeFIn/uQUZQysFx8iFWEx5omyMOkVEFNvq9rTbyHxzVW+NYlMqvZgm6E/In3+&#10;HSZYaxhf0uTATZJbX9uC5C59j6ritG0GVOo0xrfeym6+OfMtueeePA4udFp/w50LEiKeKpX808MD&#10;D1R4OfkBRJBY89N+WVGLxi2UNK+k5w4T9lfSaanHmokvP0LAdmSG3nmmyj1M9MpNo6T7dOrJ1rIl&#10;E4tVURIzFz4kn1EhU356HtVyIG37TsaVlLC/8CENMg0sfwv99bkMA4kHriev92V6qhZ3yOCENXr4&#10;Mjt1MmU+e5ev0ENxJ6kHz/F2xdT1hLGhzmXNDXbug8Koim8wCQwBXvWX3I9b9nd/D3/K/+qTNxQm&#10;PT+Y0hP2W8OQwGPkhfy2FpS+CG57eT/lROAt+mdr3SgWF2se9XFcVmGPFkJSQfb8lEsaQV0S9ndz&#10;ROzOH32U1yf/4INs0kkt57JjjslLiPdwa5AaQxNPnEnYoep62VpX8k1F2FXKU9W9ssYh4FknOsTL&#10;y2pfLrHK+ms9usKIo2od7sXJGcxyoPAh8RqBvcT5vDOykjRBNutqodBD/YhAQyxSdENqLE+qu3V/&#10;OHZ2SHEPOqS36n4PfWpPyQnZVIrhSp9t5CGtCRRbyNi/RU167h2dlhLknGbskcVhnWqqoylyTrIT&#10;pyYLhb/y4aZfXe7i7PIsuM2HWSMFOUMvRcumYhRTTNHSCIWcWxokyHmiiZSBqPQGm2yylptvrqQT&#10;PF6dGUGvVX99N4SVRaAgBxAV2+mnn06Nr/K4KEHFUcUHCTaWyL9NkoMqMLXooggBz1ZLfytC96gV&#10;v6etGAemEey4mzjpAZvmv3OlUiepdG33e+jmiXrHbhDGy625uSALRjIRsN58Kr3V5G6Puoid3zql&#10;W1nKuxXDylIebp0cNeWUGa9+WFkGQuShLfg7KZPLbpNPnp1wQiVWFqZEJT+TzZiXgMBryy23lMKf&#10;26TsQaUDG0LLwpo6/vjj02qoIqT4nzwoluypRjE/cU2e4BXC1rsORywoi5XZxIsBfvHFF8tTVxLb&#10;sLNDHOhwnehKhyX10LsQ7WI2bmmCrUkmmYTkHFyau11AoI1xt/epOyEmGwj0SgQQFAURKdPVR7zx&#10;xhvlYu3Xr1/vCXJOMk8vPPLPPffc0+rcFkFD/ETV8X71ypuiqpNye8lRiCMqUCAjVnl9O9DhOtGV&#10;DsvrpO8clfTO4NKEr1ddv9J3kIyZ9koEiqOXI5K5uS6xJSv5rfe4havF2OSTTy62riqRpA1hZXEx&#10;eCV4guhtmVv8am4+LL744nWWuzbXbVGt0fJNSPVDEihfuJ/TTz998laU1BziwEInOiyjk5LO2Ow7&#10;kzZzfcJc8wGDafYZxfg7QSCpIQcb7Nss+78AqjsIiC547bVsvvmyNdeMsKDuAFadfQqP/pLfAUXn&#10;Zy2Wi4jR4YgjjmB9kOqM9qPXZr+tDvDRS7cRGJT8lkGHq9JJt4ccOwYCzYGAUJv//Cd7993sgguk&#10;vhW2dZYyIc0x9AYY5Sef5NXIF10012aUYbeNxLhlXENhqDtlmdTOlVQRWXXVVSVU5BgSQCMTh0Dg&#10;2WefvSqrskaxspSBbBwSCAQCgUCDI6AomUSYww6b/fYbymLhukKWMSRXsoJt8BlXeXiTTJJtsUUm&#10;ubfMU8wta6/ddf+gvvTS7NRT8yxzH36YnX56nsRFk25zm23yAGlt++3zCudo0IABWUOlJi42TveU&#10;ofqSLPtP1zB3uIdhC8VgOZatn0jgsssuE8whsCAoSwWgxqGBQCAQCNQeAZlZvHQlv11jDcm9CgVx&#10;KlnB1n7QjXQGZiptn32yPfbIJpooExAj+m3jjf83xEGd2Iqj33ZbdvXV+T6ff55de2321FPZvfdm&#10;N92UnXxyvkUTEIPZiIx59dXs8suzr77qmTk//PDDZB9nnXWWjMlvvfWWmEHmavlUpYD/6KOPfJb1&#10;QLJQv9aTvsgZlefpKrcZtuD/e++9V7gQpuLzcccdZwrl9ve348LKUhUYo5NAIBAIBNpBQMrAscfO&#10;t3/9df6zN6dqxR1a8/92v/1la+rQ5lSUcDHv9YgjcqPIUEPl59l119xSog0zTDsnxBRZtjS5P2Us&#10;lynTUTPNlP/aWvo2/9C/f97bpptm55+fe+56pAk6ufXWW8k+5DjYe++9P/nkExV5DjnkEHEMGIxs&#10;CIp7X3nllZKe+9AjIyzvpHLdykiktNCAAQMEGUi6hniV11Wbo4KyVAXG6CQQaGwEWpei4Y2o/0VS&#10;lOyZZ7IvvsguuyzPR5rel72zoWPqyDBfIALd+zfYYftdcdQHhxw+WNpd1tZEStK/o47KnTutCYT/&#10;1pzBdvWcKV0OPzx76aWB7CS/w1tvcT+pWBI79NOv6AsZr8rPxeqWH3/M/zT11LnI99tve+aaICuS&#10;l6isJ/O7EBvEhXGFlUVmQrmyXnrpJQmcFltsMY4V9QXrMMRky5FVi72nktPJ0C9liboWOklJTJQL&#10;lFaukj7Tsb34C1Q5ONFDINBwCMi7yFbsp5FJg235YjXm85tvvqnwmAdcqj6hvfHGG7a88sorPj/5&#10;j388VpmeruGAaJIBoSmffpq/EaeZJrcHlB6K1yTzNEwqWcnz1Sp8+OFu/Xvk4eye+684+/ubb80e&#10;eijjN8Dqrroqe+yxgUfb8uKLuYFk0AZGLh7rdlKVlVfOHn88O+64XOacaAqc/fvll/yzPYGfeE+b&#10;FPb2sf/77+f+pjbmnLqBLrUBdqL+LtcJvap3vNq3mpoP3Cuq84iyUepBhlVUpg6jctKbb75ZrK4z&#10;VnI6yWBff/11T6fUiXzQksjJnFlJn+nYhsh+W/k0oodAoI8g4MklL5M8B4oJWwwpJuxB4AFniWZx&#10;JimAOHPLMmZkCx1bVJ7aeKONjjztNGud8046qY+gVPI065f9Njv66KzpSgxlXdYYQg1Kd3ohFTde&#10;ky25SMvIo+RcA9VBHbhvCo2BaoUVcl6Cf2AzqcLbWmsNNFYVzslJRLwin5TaOAq5+nnJJdkpp2Qb&#10;bJDzGN2eeWYuWyGztezX5yyz5IN11Mwz53RntNGyzTYb6L8r+c4pHFBWjaE11lhD6lQpJZXVU+ZW&#10;qnckRilc6hYVrNR54CdSCfmZZ54hdnncWLtsFWe/xVqUblVnN+Ux7/KE7e5gBdW/f3/ERaCQNZWC&#10;XOq3/JvgueIWVpaKIYwOAoE6IsCGTI2vAp9zfvfdd6pbzD333EqRIy7SMPqrwhcWNzvuuKMU0rzj&#10;tj/62GO/fPHFiL3ZJ1HHCxCnaheBst5tbB//93P2wYf5e5EAFqVIppFCE2+VbltWxUMPzT1HvEXK&#10;IqaWzom4cCe98EJuj9ltt5yd3H13NsEEObM5/vjskUeyDTfM+YpGAbPYYtmII+af//WvvBC0Polw&#10;11+/Yr5S7l3B+6NC6iKLLGIFoh5wsokylPLLKDfLt6Ka4NVXX816WqHZo5sDVNdPmiiPjlZ4y+Qr&#10;jkVWpGNRXWv//fd/5JFHdt1116rwlXS9owUCgUAzISDKwBOBC9yzwJMueYI8+9Ic8BgPOHkRnn/+&#10;+cKsLHEkzG6mSdZ5rKWXRSxvgGr4NWNVREUgaRxafv21vFl3dNT337fcckvLk0+2+PD22y333dfy&#10;3nt/2/eee1ommKBb50wlErWTT24ZbriWLbdseeWVls8/79ax1dmprLKIO+ywwznnnENmS9TCICG3&#10;vcE8+uijO++8M8uEz6S4hCDrr7/+k2DqTlMW0c1cYnvsscfSEZ4kZLM+eKqU2Mffdq/w8E5OHVaW&#10;brLP2C0QaBQEJppook022UQcgQeNRxuykiiLn//97399YFv2yLBKK2xPD6NogUBDIaBGHmvH7LNn&#10;PtBOSL5CVlJeK1hc+vXL6GpZU6adNk/oQuj15pvldVmPo/bYY4+VV17ZF5ZvF1+RAp59ZaaZZmKW&#10;mGOOOYyA6fS555475phjEJoafYt1y1LLj4ysqEPsGVKhiaXywzuBPihLPe7LOEcgUEUEFN5SRlF4&#10;JMGKkoqeOMINbrjhhk8//fS222477LDDnIuhhf9bAAKr8nnnnafUdlXyOFVxFr2vKy4GL0hyzmg9&#10;hUCBuKy2Wu4w2mGHXNey0Ua5y4mopQEbpsJ1S3BmbLS3vtroi/I1theKCPL2ajXlAR4OyIpiQDK/&#10;0ck1IFCFIQVlaeSrE2MLBNpBwANOjibRBOOOO65aHh43ch4INyDT4w9SRttDZ7/99sNplllmGbI+&#10;nEb5p2SGiVY7BOQr84Jcaqnshx9KS6jKs5fCvFJ0bsEiVvzZXwsajtpNoXf0XCAuCy6Yg0ndQnUr&#10;5f/335d2XXoHGiXNgi1HpE9Jh9R556AsdQY8ThcIVAEBviElx+Ro0hcGw+jyzTffHHjggeKJ2Jlt&#10;VN2DxeXcc88l199oo41Ym2tkVa7CZHpLFzJZSHQrIIXAU7YPSlLcpcvmKLaZVtllLjIV1pvyx/ss&#10;zXzqAVn58ss8tuW993K5aLTuIFAQjwovR1zEDY00Uh6F/fPPOXdpnEaUVvzdlL+gTU4Uiw2xgfUZ&#10;MOX+VDBq4BaUpYEvTgwtEOgAAVWgJ5xwwpE8g/9qiMt0002XDMipMS97+hRvCThrioB3JPmQFCBe&#10;kKmukOuDc3Ru3pIsRNjzLrvkQ3vnnWzfffPU8j5wahB5+KBJfLrIInmwDMHHGWfkL91opSIw5pj5&#10;dUEHJcN1XbCWRjA7IisSlkh6W5gOQf1FF11UPDvFkAU/lzrfTvZ30nZtrvzIo48+ejrQDoUMT1U8&#10;deVdBWWpHMPoIRAIBAKBvyGAuHDrsI6MMUaeKr7zwnuUDCnjiCZS14qabX7ZZfP43mQqkHHkmGPy&#10;ojlPPplrS/9K0BWYl4yAOOfkblP1yXUpogold1WVA5JgRTql1Js1BtMpZT1NSdoi8lmqAtKWqpwu&#10;dULlNt544xU6FMyMoHz//ffFS6A555yzWin2qzhyXQVlqS6e0Vsg0IgIsMEkiV+0DhGoIAtF6hPb&#10;KA7M0p9/MovYKGWZz6hGuwVxiofkhSqdmjiaeef9X3Z5G1P2M9WMpR6ZcMK4jOUjkK6zlLiuy2yz&#10;5aiqjFhpc4EZxBhwSmyS2/7www+yyaUc1smBi0AUcqJgEjKa8PZy/nbd9wwz5DLjToch8wrBSkHb&#10;awD0cBxPlL+FZLXzzz+/MCUpYZyx0RzK8RTr+jaIPQKBpkCAJpcU1wOoTZMYSupM6zYfBv1rYQtn&#10;k/wQTTHT6g8S3aATQSgswzv6N8xgS/3zgcGHy10/7e6iis0oo7QdWioUqIoNzYoaN6QqhdzwgxbE&#10;SUX7khS3mGHakrwYDnnjjVzmEq1CBNJ14b+jzBUOnS6o6+/ipruA+cOVSp8HGzqbc+jnsqEHa//C&#10;2+n55/PuRGl3cv8MPfTLQw892N+/gdKxSCWn+A47ioSzvqTogjobklnL1yIpiwTWSj0rhow6yMyG&#10;yrT5CvvC/1IYvXpL2vzzFw/j4L+fVOw0W44Eu9K92NczQTYEP2loUgY5jbRfscYzzzyTGM4ZDzjg&#10;gOLzGsH8nU6zHRBYtHBDXs+KWyTsrxjC6CAQaAwEeMS5n9P6zHPNik2KBb/iMSInPZg89dhaUtI5&#10;H2y0Q9onzcBKq5KUl40BQ1mjIEIhcO0k6/wQ2Zuv/Pnx72Pc99jQ882bJ5Vvo4TwDL/vvmzHHTsL&#10;cv788/wtSB6teqD086uuOnCoSgCqeadijvI6BxyQV+mxaGeS4Q149tn8sygkPyVpdRQfE+ELnW9d&#10;W5cJ+2szGrIeSfdrFDcuQ65SADAHJkKJLzKUgF3Ke26Ta67JNdEwH3fc7I//ZkNlv4+R0UW3t8h3&#10;2yQfXnHRxfYAQTvbdCHoz44UuAoJSRYnS6SIP1vU3Fh99dU/+OAD1XmStEWqApURMQl2l+K+JVzS&#10;Rf4F7mAYBNzfFY27oJ6ZZpppPC4M4Nlnnx1rrLEIWeSDkX9yiSWWwFEEG6JQssIozcgSI5Uta1A6&#10;rzMOlWVjlHTFqYckzEFchG9V2CrJcBfHBgKBQGMiwCP+4IMPGpsnkYpr2267LYMwHzY3eRqwCCMF&#10;4pUCaczxN+ComOzffa/l6KNbirIK/22Y8B5vvHzLZ5+1DDtsy6ij5v+kjW3TPvqo5ZNPWtZbL08n&#10;e9JJ+R/9us8+Lcss07LOOnny1r8uUMv887e89lr+2/vvtxx4YMtaa+VHPfoox0Hd4alN9tsup9H9&#10;7LdddlW8w2ijEb22PP10y+uvt/z3v//7i9y7jz8uf3TLF1+0XHxxfnVefLGkjsvfmZzF97GQNBZL&#10;WHvttRXiSCsNTc4CivvyT/D3Iy1UVCxKEpnCX3x2OvVAFP2wkd1lyy23tHEfd2flbbvtWjbZpPJu&#10;wspSIeWLwwOBxkLAWo0biHTuqKOO8sSRJxc78bDjvaa5Y2JRN1HOKIsndYhESjfW6Bt4NBbiApgt&#10;pAXNFoVq/W/EDzyQrbNOvnBngBGfnDw71CftimRYDghpGVfUwdlrr9y4ouAzv5yIjSRFcCJdcVtY&#10;mmpsQFa5Qw6Zb2m3uHFtkesVVhaQUt0ydF15ZY6WgKw2jV/lgw+yKafM1UI0Ie++m3+oT8yv6kLM&#10;HsU2TvYVnhr2jzRIaw9OoikNrkqNUZaJ5bXXXitENct+y7gyYMCA5ZZbLmWeJKCZeOKJTzvttILP&#10;qPyTb7ttLiw/66zye2g9MihLhQDG4YFAYyFAx8fps8ACC+y0007S+cvOwt0jPZTs/ozPH374IQYj&#10;Tfjll1+uRNHxXpjRuoeAFx4RCQKR/PKDtgJl6bK/ggMKcfFq5P5QY5sPQhizVlZR5C7PWdkOzUlZ&#10;CkiquTj99Lm757jj8jAumpN2m+jxNFGKFrt5w3pxJ9VL7RqHC36AE2AkMuGSlBXOxRYib7Xvb0Et&#10;W/YwmDfa+HwJ17iEpOov7tOWWSi9/2qeG4ZUoE1lnz0/sEqUJeS3FV2FODgQaDQEZJlT9JV110OK&#10;eXnppZdWQ1E6f0zF4smT0VOJvI6VhbO80QbfyONhNVEKJxdjll/gduD8CulZLeIXWCDbZJM824rl&#10;tOS5G2/8vwLFjYxGU4wNzsLFJ5ssz9l/8cV53WbK1I74ihmR3I48cs5XNNIW9pia8hWqlDPOOMM3&#10;VHgO2YrIII5aviFqXCE81K+SWe+2227rrrvuSShtZQ1fwT/ES1uukKrcc8895G74Cn8xwYoqH7JQ&#10;OgNvsl8ZWohXjj76aIp+fOXee++96aabfm6MdEBBWSq7EeLoQKDBEEgW3aTD5SD37PP0sVxjdLFd&#10;OCWRnQJsL774otiEBht73xpOgbhY/a+0Urbhhtnuu+fGAOteDqbKiVHfQvPvs/3669ygorDgQQeR&#10;YuQ0ZZxxuDlyd9vLL3sxZ998kx/w9NO5wDmpZr2RH3kk/ysPYGo6ocBlWuOhU41B4/J74YXceVR5&#10;8w3lw8UbGDstJ6wuFHBmU9l9990xGDpcRIHBo3///mSwt99+O+FthSe1SqHkpV9hyFFn8eWXX1ak&#10;TJ66tEUctcJkUsnJznL66ad7bqj78e6772JLlHA333xzg1T8CMpS4W0QhwcCjYiAGASGX/RFKire&#10;H7GUFnB+eghaOZG5IC6NOO6+N6YCcZF0jrll880zJf3Y5qWSW2utvgdHBTMuJMW5+eaco8jQjwWu&#10;vXb+kzwItnffnTvd9tsvzyyMdrC7UFZgNjfemPMVfPHcc/O/XnBBPgg85vLL88TEAnQefTTr3z/P&#10;44fNnHNOXjmh8mZFQVK24oor+pLy5PpVomoFnAlgrStoY5k3NttsM4YQP2eeeWaEpsKTeiY40Xrr&#10;rbfmmmtiJPfff/91110n5nn99ddnyEFc8CQmH5l2+armm28+Y8NgPDH8VHKV1bbCAVTl8KAsVYEx&#10;OgkEGgsBJRLnmWceY1Ie1iJJzCQGI+zZ89Hjb7XVVmOFbqwR9+3RFGwqnBHejjvvnOt26XwJXNZb&#10;r09DU3hRwqSjlvaBoUBxhO+mmwbm9Nt665z5US5LFueNf9ttueT5/vtzGbUPTCZ4+9tv50YUmeX4&#10;gGTwoyRhR9HsryY6KwuaogdHnXJKrnSRF8evlTcchbKVUsSHxAYkHSDCxVR8Z6Vxm2CCCaRsSdux&#10;mZTYrZLmuy+/i1Qr559/PjcQJa/ccZzFyfvjmUDhSzRjSPZURsC55G7BXbCW4lQIlYyh8mODslSO&#10;YfQQCDQcAttvv71nDVsuanLQQQf169dv2WWXTTGNUnFzZhO4NNygY0B/IUA3w6Nhxa9mlIu23XbZ&#10;Flv8LbVuvaEq0oTW+dQ0JQwePGVKFqRKTMWtQFbOPz83UOEZIqqksVGTR/GmQlOokmyINeXNN3Mu&#10;mJoyCPY0MxFYvKl77plXeyZnkSoFgyGCcRXoWvzJB7sp8KTYE+ZQ3TzSKU+SRtqi7jrjx0MPPSRU&#10;h+PmkksuoSBhC7FF7aEKkceNLFqYWn0QSMjfxOjysWx6re2NN97gRzYM7MSvqcBQ0gIz/DROuqag&#10;LBXeBnF4INCICFiTedxYLVk2keKOMsoofiaZiwdT5QEIjTjn3jimY4/NfRMW+kwCYqEPPLC7NRGr&#10;bMSnXNWqLUb9a5AdDjZlCvb2xD8YUYoFoAWywrmDbfDaqI2w5pp57NXyy+eGkELZJh+kdZ1xxnz4&#10;mM0yywy8UWSN80ZGXOQmZj6RuVjElkhydAc1eeihbK65Mtn/WjPpZ/LOoUSSuhHBVFdmRC9P0eJb&#10;aUXBIOpXwcYinMnkSViISO677z7KWZrcCm9wchkPgQ033HCX1qZsqrjCU045hd2FYIUravrppzcS&#10;ZEVGlkRcUmOg5UhqEMdQBDlXeBvE4YFAIBAI5Ah0P8i5PLzISA8+OJPci8MIg2EbSAlXi14uecde&#10;NWNnX6yfSTNajfDcxBScW+MpwXqrqWn49ep/bPD2n+MP0SqATUWaCtNxKolSRIAzjdDAoi9tziyr&#10;DXOI7CmcO4idvPupcfrQmquNIFmwsaM7UtnKlDP11NmJJ+aKFgJnSltZhtXkwVEkJ5IXh7z1yCPz&#10;iC3U8IQT8quZrinMDczUnUgG10suyY44Iqcv1WrS2so+gEyIypEWBTVBEZhYmEOQGL4hhhY5VFAZ&#10;4pJKTkrPK5Ok4CDnSv04xeGHH07j4hSMr0QzeAxvEUKz3XbbMcOk3ahxeZR22GGHipxTVQpyDspS&#10;yT0QxwYCgUAgMBCBmlIW63vqAqt/eVzQFJYDQamUoTxHzAN+LbzOZYWfKnvntIwEplL1w8CJYS2j&#10;jpp/ttCvJl9h8fthtXfPeG/UGUYeNp8CHwWfC79MYi22qLTM/kFQwrbhldeauT5vFLJAuP763Joi&#10;o/+mm+YbC1lY0BTURFUEQhadCMjCbBhLxJPvvXfOQoTK6QFr4f0hZLHbkkvm3jc9ULeQ7hqDnmlf&#10;KG1paOB83nm5RAYNcjpGHYqZ+rdBc6uUNIZkLCFSKRSOLhAXXCTpZjT2FS4qvyajrJaMLrZUVFo1&#10;KEtJVyt2DgQCgUCgpgjUiLJcfXX+Irfu58ig1WiVReaN50IlRylcGQ/+3vhZBsv/q+lsq9T5NTdm&#10;i8zXMsqoZBa5IUQoMoZRaHSy3DRYRaExnEBDBkT06Ykncq0JenHyyXnlpkLTFWRwFLYorh8Jb5gV&#10;8Bh1AJUvxEhYblATNAwj0ZtYaE4l7iHMhkmGZkWoOZ6mnJNT8yhhTugU2wyeJNqZXCaKaZd8/YOy&#10;lAxZHBAIBAKBQM0QqDpl4bnQBBBJ5C9QpU3z3vXalsBdGb8Cj6nZ5GrVsRgf3hmuLiE5WMKcc+a6&#10;k0IzRyHKDEsamwcrCAUuRoJeFBoEKH5YSqrbBs1B3IhZias755r2ViXKEvLbml6l6DwQCAQCgdIQ&#10;8EpmTbnrrlxXsc02uTNiUL6iR9KNiSbKTQjNy1fYNvAtbiD2jOQPKjaomCMTCBWLEGXsDRoKZVO3&#10;FPOV0pAtZe9BNbbVVd2WMpbesm9BEV3BhELLUgF4cWggEAgEAn8hULmVhVeCR0PhIWEs6IhMrH28&#10;SQdHd6JUJIdRSpcyaKuRlaV3I09v+9VXX0l0S4orzjmlY0lTpneRtUV4EYEL/W/3JbfCpAVRCzhS&#10;Z5H2RQkCGWUUSBpYUnGHHb58773vzj133GGGoZJJOWDKCF0MK0vvvjNjdoFAINDoCGAqzAz+Uddy&#10;kYh2EfOCr/BE+MD7w+5CRUFp4V+SphKlUqSyUhSyy9si+MVf9WY3zeG2FKcnaXQgBhkfw4ZIYyIe&#10;fKW6wt+mg6KKA/7uu++uvvrqlVZaSW1U3GLjjTc+++yzRSqhEQjHBRdcsPjii0sfZwcJ/hUT6M6p&#10;kRWVqOXqlVYbGRKaJH2lXLrClAYePsII51x/vdgoW5Ru3XfffRUQ6E7PbfYJylIGaHFIIBAIBALV&#10;QQAjOf30PJiFqFMyeC9mlEXuEOpaNGX//bM11shDZjhHBKqIXvFZu+GGTGpXwg4C1dS4TmRtwXt8&#10;2GyzPOCF4HTAgFwC0rxt3nmzxx4bSFbCL1OV68h8IjH/FVdcIeltigkS2CxTHA5x8MEHX3/99Qox&#10;nnXWWRLcSUEpALs7tY2EMqmXJFmljDI4kOy9wqTl2FUc4Omnn04FF7HvjVdcUey0QoxCuJWtFlZd&#10;xoyCspQBWhwSCAQCgUBnCHSn6i27iHbaaXnJG09vZEUY7Vdf5aQE7ZA+RMCLdCM+6M1uspklsiJP&#10;iQwiYl7oUk89Nbe4CNZVK0e1P1YW2c+E1aAv3vF0MEhMs7d2yUpxBpdmn2A9x89NI/vLOeecwylT&#10;yA6HwTz22GNqOHMSSZwtp5whKTYksFnV9y6Hp58XXniB+WSMMcZQLPr5559HXPSvZghWJGQ672H4&#10;4c+4/nrnleLSDjhN8iJ12XmbHYKylIpY7B8IBAKBQGcI0JB2LolND2omEy9j0bNylyVXTmoCd4Xj&#10;yi5P18LMoCEihx+em15wEYUWhAH7gOhMPnm+p0RnyMo99+TJ5rX0gneIGsUp3Vzva/gKM5Lyh1p1&#10;0+f3PqzanVGbssxsJNLKkZ5IWMfiUsjZj1W0SeLSbm/ytWyxxRaKKWI8akRLRqerQu7/gYd8++2e&#10;m2/+8oMP0sfceeeduAuZy11E5iW2oCwlAha7BwKBQCDQAQIM7Rw9zCFISSfZ7fl6MAmEw6uX74Zl&#10;pdBscSBFyy+/5EYXRXA0G9ERglwBz/fdlxtOnOK663Iry3zz5SnRmGHkY/VTt9Qt9sSHJNnvudJA&#10;NbxFmJH4yJRZvvbafMpBWSrHWtExuW75gJZccknGEiUCcJoTTjhBqaNVSMG7aijOgAEDGE7YVDCV&#10;GWeckYmFYubBBx/0JyLfgR0MOeSjr78uk6/CZ+wrRx999FWod4ktKEuJgMXugUAg0CcR6LJqD37A&#10;RyNBGccN8wbp66CNZgWrkDsVp5H9vWAkKLx3Ux5btffsqSxisrLoTcZ89hjVc6ghHettTQGjGvfS&#10;S+depEMOyW0qNKoylKRKfnKdyYrLi9T73uhjjJEn0TfBXXfNmVxBgNwn78ryJ63YYfLLYCfCgniF&#10;0I611lrriSeeQCn2339/Olw/TzvtNNlvOz8NK4tiAjfeeCPH0JFHHjn66KOrA0DVe8YZZ1Djjit+&#10;Pd3orTKa9957z1moenfeeWcK31InEEHOpSIW+wcCgUCvQ4DIc555cqNEZ36U35b5x/23/rngMC35&#10;Xp7AbeQUEr5NN12eOESyVE/pNhEu0qiQ0PLgqNyCghTsH2KCdt89O/fcbNVVc/sKFYEt8sDKjbbR&#10;RrnNBgcS6yuCWhpcqVdVeJZdbe21c2IkCZvP0rM65OKLc7sLAa+CO97oJI8EvHgPEYwq0L2vEfqg&#10;d65CBDmXcXFT7UOyEnUQOXRYRzQfkI8kMWEmQWXQmhSK3GUlZ4fQrDhW1LRuHat0kYH9L/F/ayq5&#10;X846y4l16Ow6tzMXUknjD8pSElyxcyAQCPRGBPjUmSxwiiQVbLcN/eeZV44z9SzD/GOInEkokidZ&#10;CL8MpqLJ2Sp/K8cNtSIdCdZCZZIaJw4DCbKCjjCKsIgsssj/TsBIQDyLZ7COeHqrGaQro2BFUJ2Y&#10;foViA5uykRHFqlgn+pd4PvlEpGKbbLKcAOmBhgYfIvIwtkUXzcObpaTjJJKBvhe3oCzNcXGrlP02&#10;KEtzXO4YZSAQCNQQAZRFZLBXfaft0suy+ebNE85iDBwxzBvIRKGxhRCppIjO1MQtYyRKBKMjrCwY&#10;Bv2KIKA2FXlREFwkWWXskww9PtiOxOiBOSEVbfYzfUj7+2e3tExNJh+f01/TxqTz7X2+oeKrFJSl&#10;m9+LCqsqdvMsHe5WJcoSWpZKL0QcHwgEAr0Bga5SlbF8TDRhLiXBDHAR9QiZN4obbpGIgg8MMF6l&#10;FCfUJKruMY0k3uDnoAQCI6E+YSnxTw9+TRwl9VaI+ilmMzamQwpm9cL+BRLT0el6w8WKOXQbAYlu&#10;qWt33313zp3bb799/vnnF5Dc7aMH7njYYYdtu+22haDoUg+v4v5BWaoIZnQVCAQCzYdAQVfbucCW&#10;pWTmmXOaQnFCqoKFSCRf3BAIXiGmlwUXzC65JC8vzAaT9LPRAoGeQkDMjmyz0qtI6XbSSScJ55Gm&#10;lgZ2qaWWkjfllVdeEeG844472u2ee+459dRT99hjj3nnnXe66aabfPLJBQF9+umnMvG//fbbDn+A&#10;oqqnW1CWnr4Ccf5AIBDoUQT4YZ7Lsk1kNOl0GKwa4lOGHz43gbBtIC5t7CUpNb6g5T32yNUqSyzR&#10;o7PqKydvkU/+93yyXUZ09RVEBp3nCCOM8Mgjj4jQoXs97rjjJMCVUH/qqafeaKONNtxww0kmmQSV&#10;ka1fen762dVWW028jwhn9GWDDTaQyvb++++feOKJJeO/OWXC6dEWlKVH4Y+TBwKBQAMgIEPsjRUP&#10;Q7jQ9dfnkT5CkaPVC4HBzs12mjN7tivCWa/hNOR5uIRE6DCWSKgvTkdk0B133CGN22WXXcbEIm+K&#10;3PnMLddcc43CQEr/nH766UgMcmOfN9980yH4isJDonukievZKQZl6Vn84+yBQCDQ8wgMkWWtmWMr&#10;amOOKcd5VO+rCMNSD2ZaWS67bNzs/bCxdAIdzjHDDDNQtMiYstNOO4lnZneZdtppZ5ttNkchNOuu&#10;uy6aMv7448tIO9lkk80xxxx8Q1Qvjnr11VcZV2RtceDdd9/NeVTqNaru/kFZqotn9BYIBAJ9GoE2&#10;iV0kl/v00zyHigT8Wu8O3qn/hW/15Q1Po9wbyxJUDU4ZU7iEll9+eXUKJbe97bbbfGZrIU/hGGI7&#10;UXL5pptuWnXVVbEZTEWZISoWohZGF3UN5VlRb4iVZdJJJ+1x31BQlqrdFtFRIBAINAUCgwY+yP4p&#10;iVYtBo+ySC4nKcu99+YZXGpzkloMPPrsJQhIFifbLLJiPvLxq9jM1qIyIu3tBBNMcKiyDpnMPZPK&#10;rz/ffPOp6txm2rPMMotKh3vttZefajsvscQSqQJRT7XIy9JTyMd5A4FAoMcQoCjkzk8PaCtL/nt+&#10;fZGc8nOmMbGWW2VWzmNQFiYWkUREu0sumU09dV6EOcQu1brw/EGDtSZmaVl22TC0dI6qBLXt3s8Y&#10;/IEHHnjttdeyoIyn5GZRK6RySSy/yxy4nQ0g8rJU66aPfgKBQKCvIaDk7KOPPvrss8++9tprzz//&#10;vHK1m2++ORs4zz0dojIrZIlVyUIh8pksd+GFs8UXzzFOud2iDYqAVb6WMLeOF8DytRzDmbJN/+ei&#10;FKs+KUldNTvnL9EsuybLPgzxbTduqU7493PPPcfcIjioTTcFjuJDRXylG8Pr5i5hZekmULFbIBAI&#10;9BIECmtHL0XmFpbzwsT8ya/c9jWaKouA7LdhZRkUXsRRChB6T1X0EMqnnnqKFJQLQ7FfkbcsYQst&#10;tBBZqAQhpBjq17AZ/Otf/5p55pnHnGqqM445ZiWRWtEaGYGwsjTy1YmxBQKBQMMiUFgvSo3F+6OA&#10;rSWmn4cccsg+++yTvPvR6ozAqKOOet9996WAFOlZUUmqT6WAOezwmA8++ECmEISSqOLxxx+XDM3P&#10;G6QWzrJRBxtsyDqPNU7XcwjURHHWc9OJMwcCgUAg0C0EvP9WWmklbqDjjz9e1iyJKM4///xnnnmm&#10;x8M4uzX6XrcTKShnEJecmTGlsKwoAiyPyKWXXrrccssdeeSR66yzjo2XX375ySefLIBF3jP5W+1c&#10;Ff9dr4Oz104oKEuvvbQxsUAgEOgEgWRrITlccMEFBVB4/2288caBWA8isOyyy0444YQSmtGyCLsl&#10;heak4xIyJBaXhRdeGGXxOTnyEBrWl6AsPXi9euTUQVl6BPY4aSAQCPQ8AhboElQQRvA7EFLwE3Vz&#10;ye6dWhzqSVeR3qba77+3po8van/f8kGW/dzzM2/IEUixioicd955yArKksZIB+1XdhfJWElxRx55&#10;ZJYwiUYoRhlaXK/Ko7oaEowYVPsIBGWJOyMQCAT6KAKDBkF0MyyCPlRhObVaAPfbb7+pOachLn7i&#10;PS+++KKN/uQV+5///OfBBx8U85LCpwcbbJ4su72Pwt3VtIlthW6J5IKVC6Esn0whCghz2+2www6Q&#10;lFqe0khR4rPOOuvf//439XQ3r1dXZ46/Nw0CQVma5lLFQAOBQKBBEGCSueWWW1AT4/HzwgsvtEVm&#10;i0UWWYQyRrLzc889158UnxPVIhW6uriXKO6cU5Y8VWuDzKIBhyHd6sUXX6wan7ENM8wwm222GWmR&#10;zK1bbrnlKaecYuNWW21F1zLiiCMq3de/f39bMMUGnEgMqUYIBGWpEbDRbSAQCPRaBFK0LdZihnKE&#10;KB03xhhj3HjjjUcddZQwFule2Fp4jlgCSHopRmV8kVmEhyi8GJ3fE9KwytCqtnDaDVzYHr5C5lKA&#10;DvibbrqpLTLN99o7LCbWAQJBWeLWCAQCgUCgZAREuCAl7777rjgXIgxrfbqKmWaaSUc8GmwqSewy&#10;44wz+inrOXcGJWlB8lLy+eKAQCAQwGIDhEAgEAgEAoFSEeDxkfTs7LPPJluhFfUTHUmCFWRFZhFJ&#10;Wn1OW4habElmg1JPFPt3iUCYW7qEqNfsEN+fXnMpYyKBQCBQPwSmnXban3/+mXLls88+486QCW3M&#10;Mcc84IADKG3Ftqy//vpiWwROq1tE7CIB2mmnnYbWBGUp9QpBj8aWgardJviZVw5l9KHdHRyr/l+p&#10;J439B0WAJ1TZZ3i6hwmlVUm0j3LQvgJufiZGlF0SHRJp2XTaHJ5XYWhthQ9lIxyUpWzo4sBAIBDo&#10;0whw+niIS+sChfHHH3+nnXaSKUQ63bfeeuucc87xcPdT5UU158S2bLPNNhKK9GwV3Ga8WhLdfvTR&#10;R6LQUxOrVfj1k9b2eWv78MMP0w4+FO/j80033dSME2+0MbMUKniOfPOBXnfddbfffrv485133hll&#10;TPWedtxxRyou8eeDCqJlQNozy3aqRimoqDHUaDdGjCcQCASaAwFWE3HOiIjYlnwF2dJi0ckfZMU/&#10;yiijJIOKpznfEANA2jLllFMeffTRksE0xwwbb5SMWGCcaqqpDI3GmZBIkBESI6pIFWI0EdoERn6d&#10;eOKJG2/4TTwi1GTfffdVP0Htp7HGGmuVVVbBVxAU0nLJiJlYvvrqK8iLS3/55ZenmGKKNlPdettt&#10;XZpzzjqrQgjCylIhgHF4IBAI9FEEkBVm8MRXNO9Lwbce6KONNlrBAWQHBXKLt/RRsCqbNjrIgrLJ&#10;JpssscQSShHpTNp+OVrYsZSFkub/zjvvZNyyXe2he++9l0mgshPG0W0RQEr4OhkLCclfeuml2Wef&#10;HS90b48wwghpV94id3tHmXJQjaqwjap0Elc3EAgEAoFAIBCoFQIoC3cDg8pEE01EQuSztyNPRL9+&#10;/XiChGhJgfPYY485vcR9vEWsWbUaSh/ul8wZ/oo9EQ/JiwMJjs5iN1AdcuQEZenDN2BMPRAIBOqL&#10;gOyuhVVpR2fuZtGA+g68h89m7c58pT6inyxYXo3yslA3X3311ZK4yN1CDc0rxzHhT5NNNlkPD7c3&#10;nh474fTkiWNNWW+99UTAsWy5n1lfCkzFPuxb7RIXdzWrDGAqvL1Dy9Ibb66YUyAQCPQEAl6Zq622&#10;mkI56eTJPZSe4D7TuNxxxx1TTz011UWh8FDxPh73BLxnnHFGT4y9Cc7pjbj66qsvtNBCjCvkQSKz&#10;7r777v3333+22Waja/ESJacgs0BlCsnommBWTTJEjFAoEDcoIRGFFu0twQqjy5dffvnQQw8pim4e&#10;9pGtmDGs8BUoTG777bc/4YQTxM1tscUWibiUV2whKEuT3C8xzEAgEGh4BEQGSXeLmngcU7rQ51qY&#10;ChrSCBX9qlKxGBbzsCXxGE95b2JuDg9xH1gRvJUbfqI9M0A8z6tx0UUX5RKSa9haX8TWGmusQVfh&#10;VSpWC/iCbxGanhlf3zhreWzjjTfeoIChzL3rrrtwGkre8tAaAkUt78g4KhAIBAKBQKAYAUREFpA5&#10;55xTUnlPdoGgVvzeqXSLXrGM6uwB3BbWqfwac801l0UqZuMdrDnKFj6O8l4JfeRCsGNBjxsIthge&#10;FQvHBBjF3yrzhCnS50asUE1vhpKsI4WbWfyzyhVsYy4fQ+P0009f3iDDylIebnFUIBAIBALtI8AT&#10;pM6z8n5cPNttt53qfcccc4xHtrghZpiVV15ZsWKUZeGFFz7zzDMZ23fZZRfJuALNLhHw/lPPmSRC&#10;1j4xt4wu4mbZV6TyQxZ5hfwKyaSZiNbjCCS+ohQXvo6a+14oIEWQZGBl8/KQ3/b4ZY0BBAKBQG9D&#10;wFsTI1HSmZPIk5rnAjshwvBmVW9ISEuKyBXtIi46+Eo3L7/3HwsKvmJ/Qgq2FlYrdimoegVihBL6&#10;BV/pJpil7iYFkUM4N1MNiuLGfJiyybVprpcqodRdt912GwkLLQu+kuS3JZlqirsNx1CpFy72DwQC&#10;gUCgMwQ8jskPeSvkL/eKTc4gNEUa3MUXX5wjX7ZWTg1bfvzxR86gcGRUfj+V/Qqs/NS9uweS8Fde&#10;eeWCCy4gs8UR6Z0FCrlpMRh/ItVSAdRGqXGSz47rpxgQqYf57OROTMFctFyuVNkmFj2HlaV3328x&#10;u0AgEOgZBFLwp0ZjS2ax7bbbUrQssMACRsM3xEOkOAvzgKd/z4wvzhoIdAMBpYVuvvnmI488kr3E&#10;7tL0SeLHB4fEUI5ff/31xx57LOLi8yGHHGLP4iR+qIkMuVdccQVROSGLzLnnnXcecpNYSzdO3s4u&#10;QVnKwy2OCgQCgUCgCwSkYKG0kIDL89qz3iKVAgNZEYhLh2HdicSk0KFogUBjIuBGZSaUhl8KFiNk&#10;PsRXFJ147rnnbHFjK601YMAAmeW22mqriy66KBUwTy2ZvrD2DTbYQFbiVVdddbPNNuMnEo5etlUs&#10;KEtj3icxqkAgEGhuBBhXaGxnmmkm0xDDvNtuu/H3C/WkBrBlmWWW8aCPIsPNfY17++jZQtT+ZBqk&#10;EEp2EdosHiJMRayxLRrBVoKBeKtQvCJtSYf4ImDqjDTYebIsys5SNnLl22fKPmUcGAgEAoFAX0ag&#10;El9+X8Yt5t4jCEgptPnmm6Mj3Dq8P/vttx9LCUW5ekOMK+i4v7qlbfeZ0YV4pTDO119/XYGFc889&#10;F2Uhf5EyJ2VkKfsrEFaWHrkH4qSBQCDQdxEo2yredyGLmfcoAkKUtUQ1FlxwQZURWUpQEPXJcRQZ&#10;byWIE8lPct5GfnvUUUfNOuusE0wwwTPPPKOwZSGDXNlfgYgY6tEbIU4eCAQCgUAgEAg0MAKi2xha&#10;JL/h5RTPLCafx1M8OQ/RrbfeisHgH7YLi3vxxRflTiy4h/CbFVZYgQtJnQqHcIwSm4uRrkS/FY6h&#10;Br5TYmiBQCAQCAQCgUAzI1DwATHMkOhKT4zBlD2hcAyVDV0cGAgEAoFAIBAIBAKdIZB8QIKft9xy&#10;y7POOktaF2layoYsKEvZ0MWBgUAgEAgEAoFAINAZAqmSuTyKuMtTTz3F6CJ/f9mQBWUpG7o4MBAI&#10;BAKBQCAQCAQ6Q0A8EbIiOhpZOeWUUyoEK7QsFQIYhwcCgUAgEAgEAoFAOwisueaast8eccQRan9W&#10;BaCwslQFxugkEAgEAoFAIBAIBP6GAPGKgKP333+foUXilsrRCStL5RhGD4FAIBAIBAKBQCDQIQLr&#10;rruuFLrqmVeIUVhZKgQwDg8EAoFAIBAIBAKBzhAYffTRyy6FWNxvUJa4zwKBQCAQCAQCgUCghgik&#10;uKHKW1CWyjGMHgKBQCAQCAQCgUCg5ggEZak5xHGCQCAQCAQCgUCgLyPwU5b5V3kLylI5htFDIBAI&#10;BAKBQCAQCHSIwDZZtlM14AnKUg0Uo49AIBAIBAKBQCAQaA+BliybNcvmUAi6YnyCslQMYXQQCAQC&#10;gUAgEAgEAh0gkBcZam2FD2VDFZSlbOjiwEAgEAgEAoFAIBCoHwJBWeqHdZwpEAgEAoFAIBAIBMpG&#10;IChL2dDFgYFAIBAIBAKBQCBQPwSCstQP6zhTIBAIBAKBQCAQCJSNQFCWsqGLAwOBQCAQCAQCgUCg&#10;fggEZakf1nGmQCAQCAQCgUAgECgbgaAsZUMXBwYCgUAgEAgEAoFA/RAIylI/rONMgUAgEAgEAoFA&#10;IFA2AkFZyoYuDgwEAoFAIBAIBAKBrhH4Lsv8q7wFZakcw+ghEAgEAoFAIBAIBDpEYNcs27Ya8ARl&#10;qQaK0UcgEAgEAoFAIBAIdIDAUFnmX+UtKEvlGEYPgUAgEAgEAoFAIFBzBIKy1BziOEEgEAgEAoFA&#10;INCXERi8tVWOwGAtLZWXg658GNFDIBAIBAKBQCAQCPQGBGadddZnn332H//4R5rMYIMN9vvvv/sw&#10;5JBDohx//PHHIosscs8995Qx1aAsZYAWhwQCgUAgEAgEAoFA+wh89dVX//d//zfccMNhLcksgrWk&#10;XXGXn3/+eeihhx511FHLgC8oSxmgxSGBQCAQCAQCgUAg0BkCa6yxxk033TTssMMWdvrxxx/XX3/9&#10;M844o2zggrKUDV0cGAgEAoFAIBAIBALtI/DOO+98++23I444IpuKPX799dcffvhh9NFHn3DCCcuG&#10;LChL2dDFgYFAIBAIBAKBQCDQGQL77rvv+eef/+eff+6000477rhjhWAFZakQwDg8EAgEAoFAIBAI&#10;BNpH4IUXXnjvvff8bcopp5x66qkrhCkoS4UAxuGBQCAQCAQCgUAg0A4CtLcF4a0/t/m1DMiCspQB&#10;WhwSCAQCgUAgEAgEAvVGoAqpXeo95DhfIBAIBAKBQCAQCPQ9BIKy9L1rHjMOBAKBQCAQCASaEIGg&#10;LE140WLIgUAgEAgEAoFA30MgKEvfu+Yx40AgEAgEAoFAoAkRCMrShBcthhwIBAKBQCAQCPQ9BOpH&#10;WVQc+P777+WTAbKfPtsi5Onzzz//7bff+h7yMeNAIBAIBAKBQCAQKAGB+gU5f/HFF5dffvmSSy4p&#10;n8yLL7545513LrHEErfddts///lPNQiWXXbZscYaq4SBx66BQCAQCAQCgUAg0JcQqJ+VZYwxxnji&#10;iSduvPFG8N51110qUw8//PCKJM0+++yPPfbYVVdd1Zdgj7kGAoFAIBAIBAKBQGkI1I+yGNfiiy9+&#10;3XXXffrpp++///5iiy02ySSTHHDAAWOPPfZbb73F1lLawGPvQCAQCAQCgUAgEOhLCNSVsqAp3333&#10;3SWXXPLggw8utdRScH733XfXXnvtccYZx8++BHvMNRAIBAKBQCAQCARKQ6CulGW88cabeOKJDz30&#10;0Omnnx5NQV9WXXXVwQcffPfdd0+y3Go1ql7yXrYclOjDDz8sdO7Dl19++d///rdaJ6p/P4p3f/TR&#10;R+aVCk2lRsL8ySef1H8wccZAIBAIBAKBQKBuCAyx//771+1kTjTddNP5uc0224w55phvv/22t+8s&#10;s8yCYQw33HCjjTZatUaiDtNNN9108cUX4ygvvfTSo48+OvPMM//jH/+gobn66qvnnXden6t1rjr3&#10;Qwx04YUXDjXUUE8//fS9994LPVt8ePzxx3/99dfJJ5+8zuOJ0wUCgUAgEAgEAvVBoH4RQ2k+OMTX&#10;X389+uij+8zK8vPPP//+++9//PGHLSOOOGK15uwsO+20E2vKnnvu+frrr3vHH3zwwQ8//PBuu+3m&#10;RN7xCFO1zlXnfliknnrqqWuuueazzz4TZnX33XfjLsYAycMPP/z555+v83jidIFAIBAIBAKBQH0Q&#10;qKtjyJS4gRJf0UYaaSTuoQknnHDSSSetIl9JnbOjUPUKpda8zkcYYQTn3XfffRlgimth1wflKp5l&#10;yCGH/OqrrwSHX3nllcBknVp++eVXWmklUVejjDJKFU8UXQUCxQj4EnG2fvPNN6L8NJbRwCcQCAQC&#10;gTojUG/KUs/pDTHEEC+88AJPEOOKgOqFF16YksbGeo6hFucaeuihhYhfdNFF55577qijjspGhYoh&#10;MSeddFItThd9BgIQWG655eacc84FFlhgxhln5Fo944wzApZAIBAIBOqMQK+lLFLr0nkcddRR888/&#10;P70OnQdkvd2tDpt6gciPxig1YMAAifgOOuign376CVM57rjj0DKWpDrfPXG6voOAb9P1119PNUWI&#10;5n4jFOs7c4+ZBgKBQIMg0DOUhRqD8aMNBJjEIYccUhVceEwWWmgha0G9kbP4kOJrJppoopVXXrnq&#10;TqiqjLmbnVjpSr6X5oW7vPPOO6S4G2ywATaWRC3RAoFaIEA15RsqUbXbzALgl19+qcVZos9AIBAI&#10;BDpBoN7y2zQUqVmefPLJY489tnhkHohsznL5V37BdOWRSrOSMtTR+fIH8Q0xUdjOGtG8chbjJy4m&#10;YTEv2gIzMjVCYx8QteaVFVd+0aOHmiJAE+YLK0fAKqus4huEIm+//fY1PWN0HggEAoFAGwS6S1k2&#10;3XTTjTfeONktKm+1piyVjzB6CAQCgWIEeFrPP/98aYHWWWcdKwGsBUUOiAKBQCAQqCcC3X3oeFRZ&#10;V9VzZHGuQCAQaBwEpAl47rnnFNw48cQT//Of/wRfaZxLEyMJBPoOAl1TFolWH3nkkWGGGaZCUOQ6&#10;I2Fp0wmn+AUXXFBhz20O5wa69NJLizdyNj3wwAOFLUbCLVXdk9anN1j99ttvhXOJGCrOGizhjVrZ&#10;9RlJnKWvIXDrrbeuvvrqUkHyQioT1temH/MNBAKBRkCga8oiFZsXYeWU5Z577lFaqM2cJXs44YQT&#10;qgsEB9Zpp51W6FMye2UB7r///sKW++67r5jBVPfstevt+OOP32qrrWhWCqc45phjiosPbLjhhmed&#10;dVbtBhA992UE1DQVJWT1Qjs1/vjj92UoYu6BQCDQUwh0QVnWXHPN5goJ5nF/8803RdBIVZIwFSsk&#10;jT1udPvtt/tV8n5VAgTaPPHEE3UCXUmjiqsanXLKKaxHjEOuSBo2grL33nsTFqRfyXKZ69dYYw2R&#10;z3WaV5ymLyHgZhOtZj1gATDttNP2panHXAOBQKBREOhCfjvHHHMccMABXvaowEwzzTTPPPMUVvkz&#10;ZNnQHc9CFpSXiv4qwoU1ZZppptluu+1sLshv+TKWXHLJ5DDCjewgQ1rhOL6o6bsC6q0s+/avfURg&#10;qggtqdobb7zhFF7zhj333HNLY3/ggQeONdZYW2yxhZUivsI4MdVUU9kZD3jttdeK88tNmGXVTOYv&#10;tOfEE7ORR87WXRet6Go2//v7V8pc//UbtSPlo8QYBmyxy+0l+glZ2ae1QUzeW9NUiECKOckzqA1I&#10;DQSjFtNNOVum6v7pu7nn2GNnseDuJlZNvpucy2yTUheah7KmVawI1uTAxPADgUCgfgh0l7J4+anR&#10;I7l+QTwh+eVYHY/zwyzbuuiv0ufjJXvttdfmm2/eEWWxncF51llnLUQgj5dlp3QFxaFZ9njRPvLZ&#10;U3gIZ9hvv/30xr5yww03pGhqL3sb99hjj4ceesiv3vFXXXWVtPeiNx1V6GMziT67OmkJf1d/8eWX&#10;s6GGyqaYQia77h/Ij3XMX3szETGuCNqyAf1SS2iyySbz2rCRu43AxbyktDFNE1eECPNzpeT7Kj6d&#10;cpSwqlobbDD1ozO1F264oWp9RkcNjMBGG23kWzzFFFNQU7HwTTDBBA082BhaIBAI9E4EuqAsFvQj&#10;jzwyuwWd7LrrrrvggguWDYOErQQxO+64Y0eUpYp5WZyCjUG2OvRFpaGUxQQ74RVCif7973/7lbmF&#10;olCeCbMre1LdOlCtbFUY+/Xr1s5d7fTtt9/iIl4bLEbqDyiOSL9imppk6o7m8FI0EY+hm5bav6v+&#10;Kvj7Cy9ku+2W3XprBV3EoU2DACOrOlYp0VG0QCAQCAR6BIEutCw8EU2adW222WYjHJYiNvEVTbwD&#10;g4oZpV+ZKDCYI488skdwL/ukGCSmwtblp054u0xwvvnmYzRKfRIcvPLKK6Q8teUrZU8gDmxOBBZZ&#10;ZJErrrji7bff9rWK1LfNeQ1j1IFA0yPQdcSQfPCUE5WLcK3PBg07wofUc64RivQfQmyKO+fbKshW&#10;fLBqnGEGmpwma8gWLWRh0JttttnJJ59c7Ns677zzNtlkkyabVQy3sRHAjO+6666jjz5a3a4PP/yw&#10;IG9v7FHH6AKBQKBXIdDd7Ldek1tvvXUljqFi2Gqd/faDDz4Yd9xxSVB9oGgpTnv16quvMlEoNoSH&#10;1elKVs8x9MUXX2CQSB5/lkklLWRqPESyZbDBEBnUKc1XOIbqdAM14mnU1lAmvRFHFmMKBAKB3otA&#10;11aWNPellloKCWgKHPChww47TGSTjL20qIKG0rBV5KFRFVYjLws5SNM9cMUw77zzzimjDAMSE1Hh&#10;cgjpOvXUU6W9kUFHZJbyzk1xpWKQzYtA5WbX5p17jDwQCAR6CoHuUhb5GETf9NQou39e0TQSrL30&#10;0kv0wgJtxNf8+OOP1157LYKCpogVWmuttcQ7kK8KX2oilzx5ClKimu4nn3wCjW+++Ua+GdHa+Bm7&#10;kajmscceWzTWoosuirjcdNNN3Ucs9gwEAoFAIBAIBJoCge5SlupOZpllltl1113b9EnXQt9X4YkU&#10;blRg1hIwqYZJUC+77DKpSqacckrvcgoP0b+88jQu3v3FmWQrPG+tDx999NFpVvh9CqtbegIzJb+l&#10;iBTwrL4un9Hss88u34xkM7UeT/TfxxEQ8NzHEYjpBwKBQP0RqB9l8a7lo+Gs0eR8865Nb18/WTtS&#10;4nkJRSqEQKCvnhNf8VMpR9JUshXKX52TtqT+33///UkmmaSJgqHGHHNMuVi8JwqU5fTTT5cMVx5S&#10;EzEjqPoJRlalCjGMwwOBLhGoemmwLs8YOwQCgUAgUD/K4m0qMwoCoRiskrDnnHMOcYYLIFOt7C9V&#10;lF8k24lXO5mtdzxthxMJb1566aXPPPNMFhe/7r///pNOOmkzXv5CPe1tt91W3JDMeCiauo+HHnro&#10;xx9/7EVChMvQ0oxTizE3JgLuLll/JFlOTTyaul3NGGrXmPDGqAKBQKD7CNSPsniVet4JdWEtGGOM&#10;Me64446Uw03+VloTaVu7P+jO92R4oFbRoZzissaJckp5Y9EXuSXoP7zaxxlnHJFEldd6rNaYu9nP&#10;euutl/KvcABJM2OaMuMxHUnzJciZvhgvFDE04ogjhjqym5DGbl0i4JsrP6HSXVyQmg9NJALrcnax&#10;QyAQCDQRAt0Ncq58Svfeey9LgHct3SglqezyXBiMBEnXstpqq1V+itQD44qW8q94hSdnCuOEzzam&#10;AGBb/Oo1X4944OoFOZsFZ5ZZFMQ6PhAap6QsPptOMi/RtVQLzw77iSDnmkPcWCdgoVQUbOWVV6ap&#10;aqyRxWgCgUCgbyBQPysL3as8VBL2Yyq33HKLerDideltvWWxliqirUM0xatdSyJBH7zU2VT89L7X&#10;bKfMrQdfKXdiFrKpnFOSp+AlPht2omJmlKiJzyaSZmR2idDUg6+UO684rkkR8OVlofQlOuOMMwqa&#10;sCadSww7EAgEmhSB+lEWLiH2FYHHTAWSoUlF5edBBx3Ed0ON26Tw1WjY0qswO7HA0+Xssssu888/&#10;P4ZHbJtOh8Eor60iwU477aS+rtjmVHZADBTyp3BSjUYV3fZlBEhYFF2XUlLtKq0vQxFzDwQCgZ5C&#10;oH6UhTH55ZdfVrGP8GLhhRc2Ye9aMckKLPfU5BvzvEpeK9mo/CF7CZ0j28mzzz4788wzP/LII2nA&#10;srOIeOJoe/zxx2kLxG+nsi8StGAw1cpQ3JjgxKh6CoEVVljhwgsvpMNVeYMUrKeGEecNBAKBvoxA&#10;/SiLMJZtttlG2I6SzqlU4fLLL8/aHOEtbe4/VihFs7l4+H3GG288yfGEbCjvUqjvaLtU/WxU0rHI&#10;zrLEEktgMOigks7WwfUrRNCXvzd9b+477LAD1Twv5HLLLdcUWSX73iWKGQcCvR+B+lEWWIriEc5T&#10;yIZiuaYccRMlR6np7SACnM2JQllMEK9ZoXyjIPB11lmHaWqNNdYoDCCFOie9yyyzzILZXH311a+9&#10;9hpSWNNBRud9FgFlLjbaaCNuXBmW4zvbZ2+DmHgg0LMI1JWy9OxUG/zs//rXv7CWVHqa5JY0GGuh&#10;uu3Xr59kcbvttpvtwpi5fiRikZTv/vvvpw1K2WW8RfiSeIjCYt/gV7l5h6c+l6w/bki1OZsobXTz&#10;Ah4jDwQCgUERCMrSKHcFhw5jySijjGJAfEBqTVMly3rHFsWassUWWyjoSM4iIJwxRqy4bHjyzRDh&#10;Jsqy0EILKbXdKJOJcfQ6BNx1N9xwwxFHHHHSSSdFxFCvu7wxoUCgORCoX16W5sCjFqOsXl6WWoyu&#10;/D4jL0v52DXfkTTgarkj00pyklIVlFXNN5MYcSAQCDQtAh1aWfggLOjF1gq4re7srrrqKrIMYbrS&#10;UlW35+gtEAgEqo6A9ARSKHkaiJ9/7LHHlIlQV7zqZ4kOA4FAIBDoEoEOKYsQFYqKjTfe+Jhjjkl2&#10;YA5sEgofUurY3377za8pm5mfnNzyhaTqhvYsfLaFVtTO6U+CX4466ihuDn1WXre5y+k16Q4Qhli7&#10;Dc7YpPQ2qjKlGpMdtSadewy70RCQnoCs6vnnnxdL72u72GKLKQrRaIOM8QQCgUBfQKBDx9BNN91E&#10;bUcTKo/ZFFNMwdZy4oknepXuueeewnystDzI5AXZZJNNdt555+23394KTO4QAcyebrSiYm7nmGOO&#10;/fbbTz60fffdlyzUgRQY6Is8rd6766+/vlAXCft7P8qdOoZSGYE2ILz11ltCSVMSWzrcFKCROJ/P&#10;tn/00Uc0Li5BooxtmsskS+lDDz2Ukv/WqoVjqFbINmK/6piKq9eIrhRF96ERRxljCgQCgV6NQGda&#10;FkEonlNymimALAergBSJGViGSfC23HJLf/IZlZEdbrPNNkNKpF61AlOrb/TRRz/ssMMQF1kcVCLE&#10;S5RVS29fP4lJVSFGZVAiItNeDW/r5DqlLOiF0i3zzDOPOCAW+EcffRTzU+yaVkBZRzRF9hr54pQ4&#10;SEoCkEq+st12280333xSkfYkekFZehL9ep9beDMe7CHA+Oc7HoaWel+AOF8gEAhgER2BoMAyPqHG&#10;sjW9eFpsQ3gtXoJt8ETMNddc6IuNqWqPAEjZpaT0lh/TO5UBIP0p1RNWbdivia+wCgh1eemllzCe&#10;PsFXunGTHXjggViLHZE/7JC7jdCHoSU54FBGTjpOtOR9S7aWaIFAnRHg0mVnpWjZZ599gq/UGfw4&#10;XSAQCCQEOqQsfApULCrdWM2vt956a6+9NutIysHKJuzdmeoGe4/SVYh+FILLSCCUQOFDr9sFFliA&#10;utaBdkh5z1LzJ2XVpHaQ9MwbOi4DRw/B0Omnn46pyNbFgiLUGdvjNRNWyvqCGsJQ8LPProWfAVog&#10;UH8EmEsvvfRSlRHlNvQoqP8A4oyBQCAQCHTmGMI5vvvuuzHHHBNNQTv8yr7CW8GZTV074ogjMhF7&#10;ePnAAEMN6gPKgscIg2Qb8JYltrAPflPwfPvsr97T3tCS4aY0JL28dRXk/Omnnyq0RB7EmsXjJg0/&#10;uJQKmmyyycCupgEPGksMdQseiccw0YdjqJffM403PYq0zz77zDfaN512jb6t8cYYIwoEAoFejkDk&#10;Zan9Be6KshgBcxS1LJqi7Bw+x2WWCgYhdiwuJ5xwwsMPP8yVxuPGMcRVx5Qlr39oWWp/8eIMAxHA&#10;VFTiTEkOU87laIFAIBAI1BmByH5bZ8DbP51lK4PTUkstxUbFcEWKKxpLAhuVgz755BPSAVYrn2X0&#10;T/Wco/ZhQ1y2vjQI/tzzzz+fIZDN7+OPP+5LU4+5BgKBQKMgEJSlIa4EZ5BXwoorrmg04jKOPfZY&#10;RpQkG2JoIWHZfffdeei43pKiOcQEDXHZ+tIg2P8OOuggaQs+//xzirS+NPWYayAQCDQKAkFZGuJK&#10;oCmS1qQk6AwtcuEsscQSkuKIG5cFh9FFFaH0KxWkfVJOv2iBQN0QWHjhhe+++26+IYIqkrW6nTdO&#10;FAgEAoFAAYGgLHEzBAKBQNcISGRASo+1bLDBBoyCXR8QewQCgUAgUG0EgrJUG9HoLxDodQgIbJbC&#10;QJ0NiQ0jVqjXXd6YUCDQNAgEZWmaS1U80H9lWaxzm/LKNeGgn3zyydNOO01lK0kjRa4RWklq0ITz&#10;iCEHAoFA0yMQlKUpLyHKMl1TDjwG3XwI3H777XIyTTXVVBRXyy677B133KGCWPNNI0YcCAQCzY9A&#10;UJbmv4Yxg0CglghMPfXUUkc+++yzDC1+ilxTRKyWJ4y+A4FAIBBoH4GgLHFnBAKBQGcIqNoh1aHC&#10;qClnvzTN0047rcxygVogEAgEAnVGIChLnQGP0wUCzYeAjEGyMz/99NOqic0222wmcPjhhzffNGLE&#10;gUAg0OQIBGVp8gsYww8EegIBNd574rRxzkAgEOjTCARl6dOXPyYfCAQCgUAgEAg0CwJBWZrlSjXf&#10;OH///XeVksSbqN3dfKOPEQcCgUAgEAg0GAJBWRrsgvSW4fz66690mosttti///1vpQbefPPN3jKz&#10;mEeOgJjnACIQCAQCgTojEJSlzoD3ldM98cQT1JoDBgw49dRTxxtvvJNOOqmvzLxvzFOJxL4x0Zhl&#10;IBAINBACQVka6GL0pqGoRzPYYIMtueSSSy211JRTTqn8b2+aXR+cS//+/T/88EMTv/LKK+Xvn2aa&#10;afogCDHlQCAQ6FkEgrL0LP4ln/2PP7L/Ztmhw+95ayYFbuM2qTuGHnpolGXeeee98cYb11xzzcYd&#10;a4ysUwTQTd69E088UepbEc5nnXVWFBKPWyYQCAR6BIGgLD0Ce8kn/fXXjIb1l1+yTz/NHn4g+2WI&#10;sb/PRiy5lzoeMO644x555JHrr7/+XHPNdcopp6y00kp1PHmcqpoIjDHGGOeee+4888yjLOK66657&#10;+umnM5tV8wTRVyAQCAQC3UMgKEv3cOrpvb7/Pvvxx+yTTzIOlpaWnh5NN85Py/Lggw/uueeeFuUL&#10;LrhgN46IXRoUAQ6+IYccEmV56623GMyIk6LGUINeqhhWINDbEQjK0hxXeLTRsjHGyCaZJJthhmze&#10;eZtgzD/88IOSv4cddthll112wQUXqADcBIOOIXaMwF133bX88ssLFMJgvvzyy4AqEAgEAoH6IxCU&#10;pf6Yl3PGIYbIhhkmG2yw7Oefs9dfL6eHOh8z+OCDv/3220cfffSOO+64++67X3zxxXUeQJyuuggs&#10;vfTS3EMPPPAAyjLhhBNWt/PoLRAIBAKB7iAwWEtTuBm6M5WG3Wf//bMxx8z69atkgG+/nb3ySjbx&#10;xBkPkX+PPJJNP33Ww5LWF17Idtstu/XWduf1ySefvPDCC0MMMYQb7I8//hh//PFnYCCK1rQICAFT&#10;E1G6nbnnnnvmmWdu2nnEwAOBQKCJEQgrS3NcvPHGy+aaK5t22myOObL558/EDTV4e+mllyzKhcIu&#10;scQSUskFX2nw69Xl8J566qkxxxwT+3z00Ue/x5qjBQKBQCBQdwSCstQd8rJOyCvEUsM9NNRQ2Qgj&#10;ZD/9VFYvdTzon//8JwXurrvuuu+++x544IFXXHFFHU8ep6o+AgcffPCnn36qAsMjjzziylb/BNFj&#10;IBAIBAJdIRCUpSuE4u9lISDGZPTRR+cbuuqqq/CVJ598sqxu4qBGQUB2llFGGYWhZcQRGzq6vlHw&#10;6ulx8MweccQRJPDHtDZC+Mcee6ynBxXnDwQqRSAoS6UIxvHtIkDucPXVV99yyy233Xabn3vssUcA&#10;1dQILLroosKbxxlnnEknnTTysjT+pRxmmGHmnHNOEV7Tt7b5559/1FFHbfxhxwgDgc4RCMoSd0hN&#10;EJD6lh8BU7n33ntFODO61OQ00WntEfjzzz+dZL/99rNk33rrrbfccsuIGKo96pWegUls4YUXFuel&#10;ox9//BGDCaJZKaZxfAMgEJSlAS7CIEP44YdMUPCrrzbi2Lo5phdffJGKheiBgVpqFnbpbh4YuzUa&#10;Auxkt99++wknnDDssMNyD33xxReihxptkDGedhE455xzrr32WnFe559/PmNnoBQINDsCQVka8Qq+&#10;+Wa2117ZBRdkO+yQJ73tZqPJ9VCS11+7447snXcGHvfcc9lrrw38/O672dVX5/HStW5MLO+9956S&#10;NK+//jqLy7tOHK05Efj555/feecdWYzvu+++hx56SIHu7777rjmn0udGzcC5+OKLr7POOrPOOmvo&#10;yfrc5e+NEw7K0ohX1SJ27rmzTTbJ5L9YffVs5527NUhk5fTT84z+2uGHZ9KmaPgK3lMQ3tnhqKOy&#10;vffuVoeV7DRHa2NfOe+885577jnehEp6i2N7EAFJb1deeWXlohZaaKEFFlhg9tlnH2mkkXpwPHHq&#10;7iNAwiJtsYQ6+Epk0+k+brFnwyIQlKVBL83vv2eTT55tuGF28snZPPNk446bXXZZnvq288x/H3yQ&#10;76OpRsToIk/uqafmNpWvvso3yqbx8svZeuvlBhiGnNo1fgQCiJNPPtminDlasaGqlxmSoe7333//&#10;5ZdffvrpJ3bvNBcntYXnvqdKDRsVp4khaUkCkkbFUFE7tGvds6qWYr6YWHiFpOrnGIJ8rU8a/VcF&#10;gfXWW2/FFVd0T6611lorrLBCVfqMTgKBHkQgKEsPgt+tU086abbKKtnHH2cvvpibXu68M/voo+wf&#10;/2j/WBn9/UvNa0VNotNOy2abLf+sPfBAntZlqqny3P/cQ7VrhxxyCI4iKcu3334744wzjjXWWFU/&#10;lxpGhx9++KabbkoWutNOOyFJTqGYUf/+/WloLr/88qqfsTsdSrPmDbHbbrvts88+e++9N/L0zTff&#10;sDMZpxd/d3powH1IOFGu999//5prrrnuuuss2XGXBhxnDGlQBM4++2zC2w033ND3UaWFgCgQaHYE&#10;ImF/7a/ggAHZo49m//pXlkSLLS13jrDKx0NO5KMNbCFtniTyxZGeKDw36Gv3v//N1l8/zyknlVf/&#10;/tnKK/9t8B9+mK22Ws5RuJOmmy7bZZfcSKOpo7zssnlu/SOOyGR0W3fd7P77MxE8V15Z2dw7TthP&#10;uXJHa/vwww+FVrJOC16Yb775Kjvf345GBTbffHPJ4/EVAkOP5ptvvnnNNdccbrjhNthgAzbwHnFe&#10;eKkfddRRCNPII4+8yCKLHHDAARCQD2OzzTajfzzppJOaNHLqlVdeOeigg5ZbbjlkxXpdqHMVL2V0&#10;VTsENtpoIzqkXXbZhf1v6qmnnmKKKWp3rug5EKgDAmFlqT3I+IJk+19/nfts/Pvzz99//eP7n7PP&#10;PsvkV+PoSZuL//3yS/ujwmZEEm2xRbbiitl99+Ufipu0C9L5H3lkdvzxmXfKQgv97a+ffpqfjqSE&#10;tAXd+c9/8kJFNWqTTDLJFltswbrA3PLRRx+xN3ASVf1cVL2SsZLL3H///VKc6Z9VQ6IzjKGnku2q&#10;qcRvIiGNUQ0//PDCSj/77DNuFMSFzalJ+cqrr7565plnzjvvvNbrrqZLGZWcq34z16jDNdZYw1KB&#10;XNpNyDBZo7NEt4FA3RAIK0vdoP7biRQJeumlbLLJ8uz7gzZGGSJZvpu/5BC5JaaNMebpp3PaceCB&#10;eXHEQp42hhYiFWb7KafMZpllYMfCiCaYIFfD2N+HMcbITTvPPJNx19it/NaxlUW9X/YG6gfKEhyC&#10;r2TJJZeU2Kr8cw1yJCsLb8t4441HNYIQnH766ZKFiI+YaaaZxLbceeedN9544z868p9VcRx/7+r6&#10;66+3ot14443ZVKQw2Wabbfitnn32Wb4VPAaXkhG4ZievVcdS9f/nP/+RlAUJA7XZ4aBVFyfVavR9&#10;u9+PP/7YLeeLQM7CMYR09m08YvZNj0BYWXrgEmIM11yTTTRRNtxwXZxd0NDUU+fMhk+nTaNQWWml&#10;7N57cwqCjiioTO8y/vjZIovkJKbAVxy1zDKZIsqjjZbNOmu+s+a8CyxQGV/pdOBe2yrRkPvx12AP&#10;EspVl684OUM3KwuCcuKJJ6IvBBbsGaQkfiIxMrTWn68YlaqBE0000bbbbtuvX7/jjjuONYJ/ymAw&#10;NgNr0mqCTEcFjTPHUNR+74FHRumnpEB/44038EukmTGSuMoNWXo3cUQg0FgIBGXpgeshGpkGlmPo&#10;iy+6OPu552ZvvJHJaUKJMmgbfPBslFGyTTfNycp11+XKFYaZRkhAd8YZZ6AsqiFSsVB1eOdVHWXr&#10;xXnmmWeMMcaQ3+zQQw+VA2bwwQfHXUguPKl33HHHqp+xOx2y9JDX4FKCusUDk9dIiaFC5P777y9O&#10;GHfpTieNts+61E8ZFdQVDFeqc8vwoTXaIGM8bRDghWQSQzEJy2644YZxxx13WR7qaIFAkyMQjqFG&#10;vIAFx1BJg8OEdt019zQNPXSuVmFWqW3r2DFU2/O29i5ymHIFOdB8RlZwF+RAjBJXFPpShzEMegrm&#10;d40DxQA4xTTqY+tdQ5VAvXlDNogh7rnnHjId+k2iFpj3CLxx0lIRkP0WZcGVfTXUG5ql2Ppaal+x&#10;fyDQAAgEZWmAizDIEMqjLKmbZ5/N45OIcwlSTzqplrPrUcpSy4lF34FAL0FAPF0K2cOb0U26+F4y&#10;sZhGX0WgZxajfRXteszbOqpfv+yAA7LFF88mnjg7++xcw9t5Arp6DCvOUXcE2hWdpI2FNHeFQYVC&#10;pe7Xpx4nZH1UgluKAWqq4Cv1QDzOUWMEgrLUGOAe6n6aaTK5LmW5TdFDd9+da2J6TaNyJV4pTIcv&#10;RqKz4tl9/fXX9Q/EZYH/r8w5fzWf21RWEmWqSGTtrgLfjZAl/Zu+HDC0z4K2CqcDiAQ2Qqv4zl57&#10;7bVLLrmEu8pfBTRdeOGFUemwdtelB3teYoklpJ++6aabBPG99dZbPTiSOHUgUBUEgrJUBcZG7ISc&#10;wz/xz55U552XHXJInmWupnn664aC9zFZa+F0b775prRyhV/l799qq61khanbeJzo+eeflzuuuF4g&#10;veqqq65aGAPDhthgiWpqMSr06Morr5TkTdVl/Xs/KV6IkWAtb7/9djqjuOurrrpKYjEhJLJ0wMc+&#10;tvtw7733RvhrLa5Lj/cpwllL+QzFrPX4eGIAgUCFCARlqRDA5jj8ootyV5HIIxnduI3+7/+aY9jt&#10;jlI4kjLRlo9sBnZABbyJ1eqTbDftz2zw8ssvi8sttsSUMOGzzsrk3SuxSXqLslA7Fo4TuyQdS6F0&#10;gCRsIm68PwyvxL673l1MltiQQm5TyX+hNNdccwGBTcXx4qtZWXgHJLNR3EBwuFyoTzzxBI4lMryn&#10;Aqy6nljsURkCrvgEE0zABimQrbrppysbVxwdCJSJQFCWMoFrusPoWpR3/ve/88QtSyyR7bPPwBnQ&#10;Ngg16ijfbofTdNg222T33JNdemmdoeDR2G677Tx/hW46NYOBd/AMM8yQygxxvhx//PHMBh7TrysL&#10;WWqTXXjrrTMmnFLkPwwqk0022QknnHARbtjadt99dwYVYaUyyKUtCg9JUSNoCFEodVAd7c+edNc9&#10;91x+5ZUff/rpFltttbBL29omnnjid95779/rrTfRxBOngGRmmBFHHnl0MeHDDZeLWbJshplmevqZ&#10;Z6697rqhhxkGetUaUvTTUAjIV8QfhMJKYSxJdEONLQYTCJSBQEQMlQFazQ+pJGKoy8FJZHfTTXmy&#10;f7nskjKXAEPmFKlii5QYeTdDZ789ms0zZNZe2V6HSabL8zT88JmMroU0vV2evvQd+mdZTkZam/p8&#10;csctIztelil/yK6ALhxzzDE+SODGziFZy+qrr66CNCrDEoMxsGqoHiAEOvWwdJYd2dEYTEdtJwoP&#10;DI4CqOMycsZjVKmJZ5YcVp4uxeec1wdWH/YV6WKnmWaaww47TEgwjjXHHHM8I+VwpsjlKpL3S3ZS&#10;GJKNM2XZQLLTfXwGG6ylNdIbHRl+1FH/MfTQH73zzn9bWiacYIKff/jBdjHJ448//kijjPLbL79I&#10;rMegguJwAAm9Hm+SSf78738/fvfdH3/+ebzxxx9h9NFbfvmlJjHY0jwLu68eS+s+PLEnBNQYWmih&#10;hdyZfKlfffUVn2DAEgg0NQJBWRrx8tWIsuAYEs3xDUnbrSZiohle00pDv/xytuSS7RCPwbPWndpt&#10;KfcJ7lKKQaIMuFkFkmEgNW/W9HIlGqVmfeGFF0499dQRRhgBlbGRQwQzSNV8MBWJKHAautRCjIwj&#10;OytomyojzDhj9vjjeX6bDlpHQ8JdcBTumH/9619rr722o3Emqe2ULyCMlc7LFgYYtYcIY9WdLo7c&#10;KdPg+VcGmj//+EP1H+6hgw455MTjj+eQwo2mm246VAmRYmvhAKJxGWqooXxed731jGSP3XbjTSN/&#10;GUPthhqRTpRFnmZVyKP1BALuMV7Uaaed1k3orlPYsidGEecMBKqGQFCWqkFZxY6qTlnUXFQrkQNI&#10;YI26iSoNFZp3Cr4itkj6/6arTq/qG+OKPLNpOqwvMrZdzLnzV1NzeM8997RPaVcHZVFDsqyEadiJ&#10;ZBi8VDJ3pZPKhMs4L2qjIHFFpFjppbwrbVSd7i1KmdKWyUfesOeee44phZ0JQeH0ER+ELYHCe4uZ&#10;ypaUj9jLjMaFgaom9pU0WreXsPugLFW80qV0hRNLWPzSSy9xpKKwPZVisZQhx76BQGcIBGVpxPuj&#10;upSF8BYpmX32vJ50m/LO6Z2imCJOwxNS9zKClYLPVsH5MhYjQWtjM1DMSImA9Ku3OL2Loowln6YC&#10;yiIkh9C1uKYSI4eUGCo4FoZhVMwwTVrYuTQwg7KUhlc19/7ggw+w0hlnnJGQhe6bl7CavUdfgUBP&#10;IFCmNbonhhrnLBkBmhVlbdhUJPL3b1C+okc0hTJ32mmbia/gIsmlIkeWMkMFXMRH4Cu0HQwM9mE8&#10;KIevlAzz/w5wUkYOfKU4M5vco/iKUclAmnZVMLJP8JUKkIxDK0QAXxkwYIA4NVIqzlMCL3XOK+wz&#10;Dg8EehyBoCw9fgmqPwBWExk3lICWQY59hW6BiaXXNCaK6aef3trxNHlmMtFPSyjBWJgd6Ss/Ed/H&#10;8ssvr4BtPWfNmiJ4WA6MpGUpDrE+66yzjBmVIYeUwaUWo0KJhHZ30ngHJLDhJOpoHzugerUYW/RZ&#10;fwRSxFyKF5Owh5zlrrvuqv8w4oyBQHURCMdQdfGsTm9lO4aUhn7ggeyWW/Lazjfe2EyGk+4DJ9xm&#10;qaWWUuaN0FUeFHaUo48+mi6EYYNHpn///qeccgrNKU3JEUccQYU6kcioUlvpjqEnn3zSqb0nEBd6&#10;GotaoUNyorD6yNhGGkwXTAxrSDSwGMzYY49d6qA631+IUHHmukF3FjSELY055pj8aIMm7Le/nMLg&#10;4kGo5sDCMVRNNEvoi4NSrqDJJ59cDJ3bkrhqtdVWS6F20QKB5kUgKEsjXrvyKAvNikUyje1222Wk&#10;nzwn332XDTdcNtRQeUyPz8JoUqjvDz9kBemn7VS3hV/t+dtv+Z5pvS22yIdff80PbJVsNkrbfvvt&#10;ERRK2wUXXBA/YGhZf/31BcUY34EHHphGKX3WkUceWRDnljD00inLrbfeSjcgJYx8cQrReT3w/jDz&#10;yNKGQiEr4pwNQKSxiFMpW6x6SxhPlXbdZJNNaDBli6lSf93oJihLN0Cq0S5PPfUUywoJiztT3qCV&#10;V16Z+JqfKImvowUCzYhAOIYa/ap1J9hFNNDCC+e0Q3J2WdBSqMoHH2RrrpmdckourZVTbZVVsnPP&#10;zUsObbVVnsV/wIB8H0UTJYTzrzWRbN6kZpW7gbWGFdl2CUrk+5cgjbOpcRpSIgCHk8WQhMbsscce&#10;SuTwxZDict4nE4Kccv5UrHSp6fidnd+n8DIgoxGpJDMKVxHtLYdLKj8kCJmdg8GjpoOJzgMBCEgJ&#10;LaIeod95553xFVsOPfRQjssAJxBoXgSCsjTotZN/6/TTc/GsNCqtr+Z2mqRwFHXiAJhJzj8/z2zL&#10;RlKofcaUcued+eEKCPIW3Xtvxgbhr8JrmIevukpZnJzKYDBqPjs8aUMPPTSTRVaSd3sqsXfccfln&#10;mhjGmAZpnEHK5fCzpKgc/iBpZ4lepaBg2JA4TnpcQldKF/6j4jidWo8/JYxBRxCXNCruKilhZI1j&#10;eiHBwas4hsQbR03dWl+L6L+AALNKIYid+zLVwowWCDQpAkFZan/hmCweeiiTLRtx+OvfEw/+9txz&#10;eVLQv2/O/45YEM8yjUhQK/ObmsxnnNF2kOoBk5xiHqeemts/pJgn2EhJxYqNvvKw//OfueHk5puz&#10;+ebLPURzzJEXG8JUxhknm2KK7IgjcmWuMXAA+av8cpJopE4YAmxBZbAiBoK/MpbVHq5Oz8CC8uCD&#10;D4400kjy30t/8s033zBjyDkh7y2ywluEKxBkcBiJfxbznLL416cJAqJQ8XowBooQQ1K78eabb0aw&#10;pD9RQpnzSLZ+OeVMoT5DirMEAoFAINCbEAgtS+2vptxtquWR7vPr/9X2GOmU//wy2pefZWOOOVA1&#10;UvgTcsCnIzI5Ve/Ze+/s4IP/N0g2D5nS2Ei+/z43fvyVgiTf4auvcleO/Jbrrpv/+tJLOemRetSy&#10;6r77svXXzwnQBRfkCdKYUpRIFPY8ySR5sSGkhGtpwgmzE07Iyw9tsomcrbljCKOaaSbSkGyeefI/&#10;9YT6ovZXp90zlK5l6aGBlnba0LKUhlev25vdUXULyqpeN7OYUF9BIKwstb/S/DcEKYjG5ZcX/g04&#10;Y7SjDs+OOiqXiRRtzj9jKkhOodhyMV9BX3baKf8TvoJqFPOVNA3bERc/iXCZRghp5503N9uwwQgE&#10;cSB2wlVE10LUgsEcc0wucCFeYY/xJyO97ro8E+4LL+RWFkIWypjpp88YdZouMW7tr2tPnoGbifEm&#10;jeDKK68877zzVILcaqutNthgA/JeomM6XwEjm2++uS0bb7zxY4891pPDjXM3BgIyHQu1a4yxxCgC&#10;gXIQCMpSDmoVHoM6pPrJTCbdbJddlhs5Jp88N4HsuGPu5UFH2jR+nMkmy51K3D3q7fiVl4eZZMEF&#10;sw02yD1BepA1jn2FSmappXKXEA8RRkJ7659Ec6wyokmIdvmMZGjjk2LswY2IXeJB180rVZ/dlFQ8&#10;++yzP/vsM6peRYLUO5Q6TBGATTfdlHRmscUWo+YRr0Tqq9AS/1Q5kd71mUmcpY4I7LXXXpEDt454&#10;x6mqj0A4hqqPadse998/d//061fYjm2oYEM+QjnbbnqOQpDzp5/mNQtXWy2X1rKvqJrcWu8vD2PG&#10;WnCL4oYGiUbGh0TMMIoQ8DqRs9iSBC7sLn61kflEeJF9fLCzHfAb4dC2pCDndJQ/+cCdJc6ZO6lB&#10;5Cy1v2BZXhax3BpD9Rhea5yUzL9777030YwiMpQ9iAsSc/fddwtklRjGz379+qniu95661FcpjCl&#10;cAzV5+o0wlkIqtwk7gFpFcX/S1OkwNBmm23WCGOLMQQCZSMQVpayoSv/QK//+efPjRwdpRPjlCFn&#10;ueee3KCC8LCLHHRQNsooA/lKRydGONhCRhop35PPCE2RTAXPQDsQHf980JzdX223vx3QoFFHzX8m&#10;14+faTckJn0wGN32Ib5S/oWt35HM+8JW+YZ4fBhaZN0g+5XcVj4YVhYxU4by1VdfiVqSiIVvSDKx&#10;+g0uztQACIirFzRHfu5mcEuQgYuqa4BxxRACgYoQCMpSEXw1OhjbIB+54opc+iqJbbRAYFAE1l57&#10;bZFHgqhTSlMR1NLTsbIIleIeElqldLOcdZKJ3XnnnRNPnL+uxLsGkn0EAUW8hdTtu+++MgYtuuii&#10;UjMXl+rsIyDENHsfAkFZGvGaUsvS4SqhQ1MSLRBoF4EJJphA6IccMImyULe88cYbbCoqGLC10LLI&#10;DiwNzL///W/k5vjjz0aChxlGhp+86Ey0PoIAb+AII4xAnf3uu+9eROofLRBocgSCsjTiBRxttDzS&#10;J1og0AkCpAmXXXaZ6kUpBmTNNddkdJFyd5999pEOmHjl3HPP3HDDi+aZ55BVV9116qnXaHUNzZFl&#10;4wSqfQcBhSzmnXdeVaXcJKoO9Z2Jx0x7KwJBWZrjypLEymbrp7UyPWwoS9JlozGk5PAzfeYNSXnx&#10;+0jDS9ha0mTVX1QsWo52bbbZZuMXGGecCVZddcr11ptotdVmWWihEVT2jtbXEKDRFv2OrKiIufTS&#10;S/e16cd8ex8CQVma45oiKxKuPPVUnqD2zTfzaKA+3kg3yDhYvOkKTz755FdffZUrRD7yCy+88KST&#10;TpIgv4/jk6avOEMqeCn4K9W5jNanEKC8nnLKKTkHZWQR+t6n5h6T7ZUIBGVpjsvqxSN+RyiQ3CrS&#10;pQhm7uPtp59+OvPMMx966CFijo8//lhOTyGdX3/9te00p58wRkXLslQUAhgS8MgcGK2vIYC7s7cJ&#10;ehcyRprd16Yf8+19CARlaZprKiIaWWktBZht9ttJC2f3Nc3QazBQMb1//PGH4F6pR6hQJVUjMxQc&#10;Mdxwwy2xxBJCZmpwzubrUq4dAe0i2JlbpBmM1tcQUG+Lt5QlkpylnvW2+hrOMd+6IRCUpW5Qt3+i&#10;t956Sw0/Tg1/fv3115UjlgTMC5iDw2f+jiTU+M9//mO3iy664NNPX/frlIO9OVb2WQ8PvadPz77i&#10;WYymSJPFsuJX1Qd5heR7JU3t6dE1xPmlS55yytyNON542bjj5pUcovUpBJTqFEc21VRTeapEqv4+&#10;del762Tjyd7DV5Zq8pRTTlGF2DhkL33mmWeYcNdaay15wLyADz30UD/9VaZtW3788ad9993vawrT&#10;pFDo200A57bbbqtC8iuvvPLiiy8CQ4p6mV7nUcUxWisChcpQ6UMr+43WhxBgbnz44YcFDYmB32gj&#10;Ie7RAoHmRiAoSw9fPwnXxxtvPDLSH374ATtZYIEFVLmTE2yHHXbYZpttdt99d+9gqcDGGGOM7bbb&#10;Tt27Aw88kGjjf1UTe3j4PXZ6y0deISYoWO28884SpokVomVZYYUV+Ix6bFhx4kCgMRBguPXomGaa&#10;aRhrVcqUqn9iBcaiBQJNjkBQlp6/gIgI8wBPM+MtZcann34qTjUNi0oDpxEdU3jc0P+PR5uAtfTt&#10;Nswww6y66qpiOMGQihV/++23VpM+921gYvaBQI7Ayy+/fNBBB3GYcp5KiIzTyyYX0AQCzY5AUJae&#10;v4IcGcQrRx55JHaiTTLJJAWhHPsKPxFlRnJ8aGT/b3/5Za6o7NuNV2jGGWeUkx4MLC7zzz//aKON&#10;lhLC9lkrC4ehnD3RAgEIsN1a+TzwwAMvvfQSsvL5559/o3Z8tECgyREIytLzF5DBgNNHLOLqq69u&#10;NAwGtkhgKo0pwb8ARYVYeT2U7eUVOvXUUyccaaS9Bhvs6p4feIyggRDwPiJw2m237O23wwbXQNel&#10;p4Yy4ogjcpIq8e3ZQsUiNcuss0athp66GnHeqiEQlKVqUFbSkWeKcjDJHzTqqKPKjbbUUkvxekg3&#10;wu7CeODDIossMt9881G9MCoQvsRyuhLAe9+xUvXMNVe2/PLZuutmp5+e3XBD75tizKgEBDiGiNNJ&#10;+1Vyvu222zw3CpbaEnqJXQOBBkMgKEtDXBCZ17mHcJE0GslF8BXZKi2V0ha2Fr9qw9fRJUTc6jH3&#10;9NNPk9q8+eabEjy0AYvt5+233xaJXec0+XTKoqsKg2H0blPy7bHHHlNwpyEubR0H8fPPGW3PY4/l&#10;kUF33ZX165fdemvXp//oo+y99/Ld2GleeWXg/nqQZNkFJ5qy8cknRWNloYXoGs2G2WPSSSf1SCFI&#10;l6pfpSHfU58bZnQxkECgTASCspQJXF84jOx3++23v+mmm9577z1eqksvvbTNrDED+r4vvviizvIR&#10;pYnPOuusNBi8ao011lAgsDA2OWxWXnll4eJ94Rq1O8cdd8wGDMgWWCC7775s/vnz7LedNLTmpJPy&#10;v7/xRrb77gN3VPBgiy0y4piPP86OPz67447stdfyD9df30Cgkqufe+65BxxwwP7778+cgLkanOvu&#10;Xr366qvdvQ001lKGIiTQ+HmBTe3oo4+W3NnRMh1IeXDdddd1syeLHJ4guVgEG7K4zDDDDKT93Tw2&#10;dgsEGhaBoCwNemk8cL/88ku5WAZtv//++6+//so35JHd7g5powiaCueGDTCuULmuttpqc801F1uL&#10;Di3avCdo+hhdpAN/9NFHpZbpMHUbd4W1nfJI5f775e8z9DRfb7311CvmoRfbbDzfffcdKLjtxUek&#10;+bIMsVEpBUd76FdwFSP5Q+cjMWAxR97e331X9phrdODP3//+44/t981A0kZbKe/t2mtn/ftnZ56Z&#10;f1hhhRyZIYbIhh667U3x1lsDzSeffea9mP+VU2n77XO6oynGiQnMNltGZzXRRNlVV1V4T1XzcHfg&#10;VVdd5d0s37GLfvDBByvUsPXWW08++eTnn3/+LbfcUs2T1bEvd6xvFlPikksuaTHgPmfpxFeEDb7w&#10;wgu8PN0ZC8ntGWecscsuuyBw/fr1EzekdefA2CcQaGQEBkvJVaPVEIH998/GHDM305fSbr311p12&#10;2qkjN5CHtWdZJ7YNT72pp5662PZQyskH7osfiDuQ146YxvPOy0ASlF133dXq7dprr+Wa8fQUwcTg&#10;YXu7/b+9+urjPP30sKOPXnYWswuy7MSirrE0pYUEM6NK55xzjs+4lPqI3EDCrI466igP9xNPPFHu&#10;4H333ZdtXEYKvvwBAwZQNKdulsiyQzvBwltdMR7JYjngGuqrMfjg6/xw+nNDzzzOqHlBb8yqTfaZ&#10;n37KRhope/TRduZmHpw7K62Uk7EllsioMP/yQOY777FHztCuvjq76ab8JqXe/fTTvAAn1uIz4wpz&#10;C5XMVFPlVAb7WW+9Um4lIUyzzIJFlnJMd/fl6WBOIyxdccUV0WgFHNjb/EqozlG4zDLLNGnEu9Ae&#10;MhTECy8XnOwml5+JuaV///5CCEUXuvO7xEgGORxOosUJJ5zQ+gd3EVK33377dXlg7BAINDQCKEu0&#10;2iKw334tJ59c21PUpnf8gFXZ+36VVVaRBAVPuv766yX/pg4W1mQhiFdhMLZ3dP7lllsOh6jN6FoI&#10;lr2iDMA4nWLHHXcUYIXBeECnM4p8ZmhZdNFFSxvAUUe1fPhhaYfUZe977mm5/faWjz9u/2S2zzVX&#10;F+M499yW5ZdvOfTQlquu+t+ee+7Zssoq+a933NEy4YQDtz/0UMuUU7b83/+1PP98y9JLt5xySssT&#10;T7TYc9ddS5zq77+3TD99icd0d3cGOKkX8RVWQHY1VkBM3Y2qhsOyyy7La9ndjhpsP1TMjDQhhCZ4&#10;hwvT0uJryF7iC0Wq353xMjsx0lxxxRWYHChgQoHbnQNjn0CgkREIx1BDE8o0OA8dZt7k6JHR8t57&#10;7yXX8Jl3Rt65tI/PyhVVfTKEwMKULGEJBTAVvyrlY5234IILzjHHHE5HeDuoLLfqw2i3QytsXio/&#10;U/GUddddl7mFzEW4eNpfBmEjJ8cpbTz8TawsDdn+8Y+8TlDnIg0r8LXWyjbcMFtzzeyaa/42DRtZ&#10;SoYdluAjd/QQ6moKbbKyPPRQduGF2dxzD9yf8DbZmHxgKFGyCajO/tft1kDoMKQhKMgKoyMS89pr&#10;rxGCqALIh9JAoyxxKL5lyIpbl6WTKt/scHEeosUXX7ybAnx5b2Xr5x7lHmIKdSAyV+IoYvdAoOEQ&#10;GIJyreEG1csGRBRAWdD6gi+vMWYcfvjhM888M8bgAU26QQkri9qTTz7JYW8tRdrCazP99NNPRG5Q&#10;vYaLeFYKveYecjo8ibGdv8kAuIqMxwdmZy72jlxUxik2OyV8q3oTDU7EwPszdKtAY9xxxx177LGh&#10;UaAsntpCxO1T9VP3SIdjjJGJCSKJ5Wbkv2rTyFwuvzxTwZrTZ8IJsxlnzGaYIeOvG220tnviJXw1&#10;WNlFF2WHHZbtumumeuIHH+Q1n7fbLv+poSk8Y/xByIrP/slfiLJwDKkoXkJDeYRcl+gV7Wb/zGms&#10;CNIBoK3qTDEBCqnjOuElpMFafvnl+Va62VVD7WZe/EGcrWwqH330Ecfr0ksvzcuDiuHoUq105wtF&#10;XiatoryU/EGzzTYbK0v6mkQLBJoagS60LDi+FwDKX/VJJtNTn6i4W5aWpQA4m8qWW24JK3Zdj2Ac&#10;BWvh6vY8UmQnlddhYvFE4xbhx6nilXJSrMU1SoxE1RILPp89Um30ObmECjsMemqvDVEPtchh5bxO&#10;ZzBMUO7PYs5ki6GqA1dFKBqkKwW/cQjUYdAmLGjllQcaTro5WopdNptVVsnpNOIywQT/07hgGv6l&#10;E+EreBK8PQaKRTDdOksttSz4NFOKtzLySmEt2N67GX3ni8SkeTC7NcLG28m8xPgwFKEmnsBPPfUU&#10;+uKGZ0CyPBh//PEbb8gxokCgTgh0RllEtypcjqRj6BKHVHFE3nlWDBbBs1ju9fpWGWX58MMPrbTo&#10;NmjxUpii6yK0mLyUSoNRAaFBa4BJzNFTWGIJNwySvAxp4H1fc8011UWyQxobR5J7qcJ4S+8nShry&#10;Ba8rklsWbx9S/5ahdLge99aUtCx95/leBmUp3C0iq3bYIfclTTlltvTSVb2JaklZqjrQ6KwCBO6/&#10;P7fC9bVypFj8WGPlWQSi1RGBDimLVwsPMX3ABx98YEFP4yb9BhHDFFNM4WVA2aDIC88xGUF6K0hV&#10;lNwEVjx+pb2wVmAGsALmT03WlFTbjyZDyoFjjz2WIVdsah0n20OnqoyyGDSjN46y+eabe9OTaxDi&#10;IZEYjEtw3HHHiY4BLHOLOJoemqEAll/FNyXLR6H5FWth8ChONJdCmcQ+lD1Ukh1MCDURNzH33HNb&#10;WAMBYxMU6lwiI1jRbRTmalSyBguCLftcTXRgJZQlTfPEExE+SQvzh/CKK1Zp6kFZqgRkQ3fDE7nM&#10;Mn2Osri3Of2lXIxWRwQ6pCyWxTypVqtWyQz77JNCB30gaEA4RLcyV1raslWKJKQJtbT12mCMJRPz&#10;LsFgCC+8n3helchxoBcqzWaiLIScvBh8GUFZunOtWYlhTq1CPpLq/0EVjyQokWDKFoGd3s0A705v&#10;zb6PUAjZPI8//njSWjcbFTBw+AIYXQR2IjSCQs2RJQ+xAwvQmn3K3Rl/5ZSlFbTs4ouzd97Jg6VJ&#10;UKogBQnK0p2L19T78CDONFON4tgbGpjff88TBtQmgL+hJ96jg+swYsgKHrGgjVhnnXUsWMnOuYot&#10;W1GW5557junFZ8I3dhdCCu9UiRCYYRhgGO29J1ZaaSUvDLRG5CEjAXPLnCITWpvMY5tttpmldo9O&#10;vJlOTkMqOQppLYQBy/rlxSyy1xz4XBBElKW6fIVd5KeffmI28+LHOwtgtTGZ9AiI/PqCPwviFXoa&#10;tyjKgrox6hRsKm5F93BCKVo3ESDQ3HjjPCPLUUdlO+2ULbZYnrC/MbPIknadcMIJxfPaaqutilMe&#10;WylZOHVz4o2zmzEL3S+Mh2teVHPx8DyKTzvttMYZcIwkEKgnAh1SFlmiUZNtttlGoB1S4u3Fzi++&#10;jm5A/AgbjDcoG4wtDDAeFhw9VvwM/khMcdSro+g0mQQKubxMzw4FcUM9Z9uk54KzmAiAi45hUeCC&#10;ATiyYjqYCjOYeMgqTs2lYVFjwJCOhSXDT+oZ/bOoqVry+uuvd34u1PaJJ57AVgvNr5yD1RohV2Mh&#10;bYA+cRfuSzg89NBD7ILJ/odyiSXhsuTHrNZ5+04/NNw0ZldemRtahB3JKvzSS+USF3WJaHer3ahu&#10;vciL+ajnjxc5Tp9OlQi3QhPdPXP17s/unrG9/QjXLD+MXE7n9HdT4PEszNS9vcUWW5hdJWeJYwOB&#10;5kWgQ8piwXrfffcRyaIaXgmknd6RVq5+Uk7QrHh94iIzzTQT8Qp+40Vi+Wul6yVBT6AWhtBc8bHe&#10;fIJvk8Cl0ChgmOsRF2/BxF2SMN6aXqIR56WSaV5MazfyZFogDGoTI1PdM3rua3x2XgO0vS4xR4xT&#10;uKBCGDpKdFsYA5Yjcl76/EIjPbmmTYaQykYMByqWdFMZHqLM8uQ19v7779t45JFHYki4C4sLl2Vl&#10;p+q7R7O4cAzJ9SNeWvCzOkRtrqHwpS7YCJv5Iou0LSVQMaIIqzBmxkXp+ZPom6/ZSslditCn9EVK&#10;Onhq7bXXXsU2wg7PTJFAB3bPPRUPrdIOjNk3xcNWSiF9eR7KV8vo4hvkVw9Mc7zgggsYWTniKz1Z&#10;HB8INCECnUUMcf1Ib+C5nwS2PD4WAVJfaGk14/VgywgjjKDgcKr0i8ekvF5t5LdyZhRbWTxHHMjr&#10;JImqBb0qNl4wlvK4jq/oSCON5KTkpW2IThPC2zrkiuW3dZ44R540MIw6/H1ohysrMwQeYHnnTcAb&#10;WOfxDHq6lFvPTcW4YhmawtmQXYtRfE5YPsKNrODBOFZ1g916fO4dDaAqWpZOZkcgpDyfs6DN/qV0&#10;fdxuvu64S3E7NNtzlOybfI8778yrH0jwsv76ecx0BW0nq5q/DneVGYDpr61tBI65V+WHtbhSQUJD&#10;WWQPcscyD8sIkEp7KtogX0vxI2j/LBsrdShuW7UCc5M9aLXVlKSqYJilHXpHll1bdITnp9vVV8yC&#10;TXp+tbQYDt3MogIptzjTmbclnpGNSV4DD0wyfNT8sMMOK8xr9izbpLQhdLU3Qb0Lt/nm2ez67qCF&#10;lqUrFOPvVUSgh2sMUSGw3FiX4y6+kNYW1k+kG96OV155ZZcL+ioCUcOumo2yMDujpyiLBDDe93vs&#10;sQcjPFoph6ZW/NyvIWjRdYkI1JqyeG3RtciZm8LVOY/4fJQuWnjhnLgUt39lt/4TwfC2kxqHrYYp&#10;RnHFytqNylv+1QMri2cFM5sNYugo54SM4dasv0iql7qsRZzU8gIIbGSiQALct5ynlFiFUSyZZcOn&#10;X4xzhP9v7z7A7Cqr7oEfPkQBQYoUQRDkA2khCV16IBBQITQJRXoT6VIkBAg9dKSXPy2QkIQOSjN0&#10;EOm9KCgdEYSPImABYf6/M2+4XCYzmVvOnbkzs99nnnnu3Dl1nXvPWe/ea689Y7bLLtnZZ/OW7sqy&#10;l+eZVpfBgojzXUzWSioEffUwLVTMzE3cxfmiaHhMKgwUz9ZLSxzUCZbOy8xykmCwPrS/XBshHT06&#10;Uzax225BWdoiEPLboj5mVW2ne7sJCG96FhLN0WqYUqSDUQ5DP+Gp2b3HVtjee1qPIXdGFnBu+q4C&#10;4ggHfXx8qMznOsJESEN3exnAToe8IV1kYdjGhr5AoJIeQ9Wi9d//trz7bssJJ7TMM0/L3Xd/pb0R&#10;E8Gnn2557rlqN1nw8joICraVt5FKn97SbgRXfHQVkXWyY42QOm6VVfBBV7Y5GjUxpLSsAIxErWA2&#10;kVZ6RyQGuVHiUNnG6lhKS6pf/3pK6zukottIcaKi2BPLt1+1pSJMKKk8YDqM5AJFz0d+IOTGrFLY&#10;yfvAIb406a3jbKtZVQuuok+8mt330WW7uceQGYNvoyciX1deGqK4apFM66WNxH6r4l5TXtinnIpN&#10;7sDn3lQsLexNxKhnCYEdvLuVs5C8Lz9l70OvEMQokJSjuyMo8tKbzTZxF2YnU+hRIkGTYvWdDuol&#10;QbVCjjM20lAEHnggu/zyjLBbDIKdvxflfRe0kuacW0AVdH3noPxQoEUQpbQZDEZ9YulPKWZCEN12&#10;6ttPN6ztLEpGiMRbYki+YiW7cCeubZDMVzccWYN36R4iTkY555lMJXnXXXe5C5Eky02nPSsHwWCY&#10;a5hEEftbjL7H+2T+bA5SXUKM3opANyeGwCqoK+xJ7S8Z5GFMzqIshQYNjxEmLQp3TMiTkgpHHsrM&#10;jIeHW8AZZ5xBN+Mdn/4GNuAoNDHEf093YqJmQW/3rx122MGRm2oIgwt9i4oXhVhsp2chUGBi6LHH&#10;suuuy/7615ysnHxyz4Kh1qNVGaWNYl/zb60ErWOOyfVKrXLg9kfRWhZV3KasqYCDBxXhozoPygFC&#10;HxIfx3DDDTfIiIms0NWRPAo+sQLnxOFRYgLsdyWnVcAykRgqAMSqN9HNURbHy2hkwoQJyVPOZJ3W&#10;DGs2xUdcqj6bjlfwgEeDEHBTE2W6xGv2Je7i4y45VWAJboHH3O6m9JGXskG5EBRZ/FRa5dSY6FDL&#10;Nnrvsf3ejYDiWWE1UbCZZsqOOqqp+YrnlqIhl8Oce9SoUaXrImjKD1rpjSmQRhY963opeXPr43Nt&#10;WuLImW3yZSmdgtuU8AP9H8VxKozqTYOsWNTEZXX6BDqphRnlnLHrrrvCATtJ55s633nhX2ZrktFy&#10;ZFdeeSVzpp4YTutNF7ELzqX7KYtoh6xt6k3qI+i1jywGU6zMMwVU1cJ45DNrYifjKyEJKlXkdQ8q&#10;KlHezLPBl5P0x90Z8WLu5wW4mqTHpPmQwmOmtIZknzSTe4py0y74NMcuakMgVfNot7zGGrnOco89&#10;Mu2qtE9p2qFEiCLKA94Rvvvuuyk/kuyg8HgSEIJxcyEi1mKr6xsNiPJJcQWzNTEGolrP71KVPr7i&#10;mc1enFzDmYpM9zKbRDdhejgDyIpV5cKSpwO+4nZHjVRqU68+wz3QrVu8nDZZ7s/8TccSxKU8J9jo&#10;ixXb7xYEup+ytDnt8pa8hSNCuSKESGyPFdk4qu4T7/tP7VX4vhq0QfhgLaJEZ5999vjx40WJJPJ9&#10;hznlNIkHiZitQ3KEPCTcRGSsJJjpkxoESGy2HgSUyzBRUxQy99yZQCdrEsnYJrff8zwTR/FcT45q&#10;/jT9kCaguBJxYcMtFCGYSprKM1rXzHrw6eJ1WfqKrCjRFzElTXNeJGtJtIF7mdd5ftP/4S4EH2Zf&#10;XXx4Dd0dRsJdyX3MXtzWdIORtRcRJ2dB4zhDiqM4ZRICtEZmXAMTfWBMiixPf+2Ka4SXLDZi9GIE&#10;mo6yNAjrNAMz95IodXfzTEVfZEYpTNm6M/lo0H4L36zMrqIbPg2KHpEDESN5X4Mgt0kSQ240KJS7&#10;jBuuQSfoHaGswqGIDXaEgA87d7ROx7335jmgfffNzd74kujh3CO6VAkooiy+uUk4b+Kh7RQ7QbaH&#10;4nkIfaoTNshXiw3WdgppnQsIlEpm0fOttdZa/K6c4PDhwylP/Xab4oKdIqliq75ZvmV17q5pV0df&#10;3OJQN9Xs5mZkiDI+pI1c1AXgzTN50qjxliBze3EW2r9Q4Orj0bRnFAdWFAJNQVn0IUq52/IhLlpg&#10;Kw13MW7ulKorrbQS/TkJiLCqkPJ9993nNlesbqaoa9PudpZcckkH7F/CRe5cUJL3dfzmlAQu5c4T&#10;DT2M2HgTIjDttHkrZvkd7YG0Yr7ggg6PkaetBBAHNd0XeMSpBkqWJYIuCvUUCr3+ev7nI49k116b&#10;v+a8YmF1Ocnu9tFHMyUafpfGn/6Ud1JElSzzyiuTlrHAV3t7F4lZqSuIF/ix2bn0gddiEudqNJA5&#10;o08ELTz+i9xrg7clduKA1fcadiXQ4uHtyU3nwZFF+a4CGe+bdAkw8O1s8OF02+bdqFV+YZ+mOq4s&#10;EGR8XGU0zvsizWmBUs2EJYWgehY97TZwe/iOm5eyCCcUSFnUComm+tC7Xqr8EXYfcVoWoUgBxh6k&#10;ZUFNzCadhW+ySYYjN8OgHWFVTpeXVGkx+iYC+IT4wrLL5h2CxEs6qkDeeOPs8MMzTmzkjMcdlzMP&#10;rKVUKzNxYvaLXyjKyCGkaj300LzBkKoRWYjf/ja77LL8T7GZ1PM5Cb4VPO++e55dEgJAZZJsyXZM&#10;QxpXguMpZbTSrBYtzSVJ1QBz0DZMyg11sMrr5FN6kFKVlkXfCYyE9ktxgEeyyl5V3GobhVS1NOFZ&#10;5aRodMzxOND0zc95nHVfRqD2ImfPTl+eQp6ROrL6fvq6ll8JiWoRkWLdWbrnShda5Nw9p1DrXjdZ&#10;b72DDj98oBbtMaaMAOIgMKJrUkdxiamm+u8nn6/2P/d8OM3M00zdjq08XYe+BUIdhupLgZNyqQM2&#10;I4vikzhuXDZ+vIwJyjvpgPw5ZkzORZQ0C5Pst1925pmZ7+Kmm2bLL58vhoLQRMrsqTC1EX+Ku9C7&#10;iF+svHK2zTaZwh2tE4lgzj8/GzIkF8RgPLfemlvhH3tsoy68ECnrMNFT9SPEmOYkZB+kDN63S9Nx&#10;cx4yF/kU//K7k+NogiJn3Et6NzVLF0gwJ+GlZpYldERn6rczwtKSqYE/yU5LfcsbhbLtdnmRs30q&#10;wqBikfxq/TB/6vKVaxxB5E0oCasAbfJzp+pD8vRtaCAs6WvmzqaRVowuRKB2ysK1VriyEDuToCxd&#10;eMW7dFefr7fe/5jRB2XpFHVBiYsvzgMXHfkBfuMbd9z82UL9puZ9LyEgvlDeklB4gxgFySjRFOSj&#10;VfaQD3RIAogOVfpGomettb5yNBMm5KGREmXZa6/coMQTHK3Reg8N2mCDbPPNM/XCJNTyFcOG5bRK&#10;AObKK/O1kBgEReZIPkgqysZF+kh6F100W3zxvFK6Z4yupSwIR3l9H81K56Squ3BsMGXBOBVDSf3I&#10;AXmtCoxGhzjPlNXAS6TC8RKdIBE1xIV4RSkiMRPjOHKWjvwz0Z2GV1AGZemOz2QtiSFMxQer/u8Y&#10;L22zhzZnbcv0JcVCobGfPHdpm8R6bZSq7R5JscdQyNZUb5arVUS5Shl92xeparb+rrV8vApBqidu&#10;pDXNkTflafcny5ZeUWo/95z1f1GD8qVMR9ukBBNf4WDLMlR0BGvxDdhss7YtDC2Df9ha64Q2H1I5&#10;MkqIk9CLuE9q14zx6ItH/oLxGGedlfMVOSNGo0iJdbmHoCkK7zAY1XjLLZcv2aeqN4hkJbL9ho/7&#10;yaWXXsrTTCFuQtVD121Nuoo9mq+wb26p3kf5LkvonviBLeSYcQ4Jeuk8W8NCiHjEV9jqyHSTItHe&#10;CpsBTTUQga22l+kWh5GktKA5c7uj4XylkJOPjVSPQC3PFM5vvn71x1cU7GDTbY5ZvyGf1OpPpMM1&#10;VAapfuRwUFqCi4MS3NKft99+u2LINv73BR5AUZvydd1yyy3LKYtUmllIafvEOj2rpLMoZPrIdvSZ&#10;eOednF5U0piBxeAWW+RCWpzjjDNy4tLRcOen6Tz99JyIPPxwzj9Uoiy2WJ79WWmlvJgI8+B7os3U&#10;Pfdk88+f531wIAkjqagXXsj3gvR44Te+ItziCAVjVHKkBop9YXBJULLE0S61E1fV7x1JbWGAdPqs&#10;LGlrzNB8i93iCFYOk6VrfV/T6b6sGxU1IchD4My+wCLEQmnr4SKzg/bhdosuuijclEkqX/foSfqB&#10;dvNBfeGTFudYBWWRPmTf1LMgQ+GJbc1jfOj1qnDwwi1uK/z7SyoZUyKOk+wQmrnchh01yzhzkeQo&#10;Y+y1117ckxx5+hN3oc5jn9V1ftU966PQ84+W1gSZkHARX2l3lLSu226bJ4m22irvT0x6MsssUzp5&#10;ghUZH2150BFpINoUmSCry1MtvHCeACLm9Scz6h/9KBs+PN+aXAGmYnlsZt11c+u5U0/NDjkkm3fe&#10;XM87YECeV8Jy6Hz7yBAm4SNi6u9Ran7vS+q7KdMhoJsQIFIhTBFCUOXHaEQXWH+iNYqbtFfrxbU/&#10;lXwAzBh5OKmWEkFRzkkfKVMmrMJAS92yuDskOe7wi+NJcxZmnccCc5e5GH0QgSooCxZcLob1J1OQ&#10;0njZPGuKP/8oX/qFF0Q1TEemHL5DknCL0np/7WwXDsAy5UNKSJSFhYmvQXLlZ8GCwstqvfzyy/5k&#10;T0S7h6/404zHO5a3VvlGPqlgvx2eu+aFJqpvv+2mNWV82vz3w7IjwLFkstgE+9I6/uR66SDVClkq&#10;MS01UMKnJHvCqulz7HzLz6IS9NoeIX1EjKZBYPrp89CF3+0OmSC3cbU83/1uTjuoTDCMSkzh5psv&#10;2357nS8zakWv+/fP2QlnOcTlW9/KVlwxl87402xlww3zdxKD8SMGkxolCqvgPWuumStsiHARFy9s&#10;pLUYvzcPdyfVPZ6mCgU0DeU/lDzm1d+q5lPRk1qgG6VWrO48JBpMbH158RXRBU/lPp7F4NEANGEV&#10;yOjCTTTtdm3qZTKpJ4N7mvfBxUxLsNwUFJ4RZenN36spnlsV8lsRC7onsTsTCOaDoqDJ0ShtX/Xw&#10;VVPc03VZ9uuyBXx1ZS7FPET8yuW3qRuWL7Pd+eYT+ZY+nYtJond2oXShePKre5EGSmVN7BEPPfRQ&#10;Nqys7v3pFEQd1UaqMlA2LAyjWbFIzIgRI9qkvfQd/n5n++3w/27eqBKU3MjLBZOdbfCWLDv6i2V8&#10;Y7lNMOr2hrmIu6HYKXcWunpZLQEYJuX+K5Xupsl1SiiVQaTLVP7F7p9lp3W206/83wOQDhNr6WhS&#10;X8nW1lsvL6gN+W2nWJHfjh2b62BrHR99lEtfmWm1Onq0P3bYIacmP/lJrfvoxevVJL8V17zqqqt0&#10;LmOaIgiKfIwbN87DVUGydI+JkGgKEpMmexpZIDGeuAyieFpSaahkVsCsO5gbXfNC22D5bTpxaIBL&#10;FMpdi2mWclSQij+Zjw0cONATwS1Olg2bsbAAjPs2N69ujiiH/LY7PrVVUBbBOtwifapYT/q4+AbW&#10;o2hBEbgOeLi2S1kKL3J2ExFjlDdNz36kni+TOETStfhuoALICkO20tyomCtyyy25S4bpahFDPNkN&#10;0ZYk6dwcnRFNn/um01l11VW9by7Cs4EeSLil3hz5wIEZh9R6LFGDslR40eumLJXsJyhLhyjVRFnK&#10;tyZsvPfee/NsNYszbRCslaWV8TG78Azmw8tMRYLDfUb3dVkkUVKOUB7MRiXXrtuW6RLKIl5FXbvt&#10;ttuyu1VGgMYBLTVk2HzzzT1lGPb7MzUekhsiahGgCsrSbZ+K7ttxFYkhcZHkydhDB8vna665piT+&#10;EFkRZjxEBr51iMRoIi3NTKxe8Ama/BbEVxwYIwqzOsoVfMWfoqb0ayJVug+mwx48eLBWz3qR1MtX&#10;CkYhNhcI9GYEtMXh8ybMKcujibS2hfxgfDfdNtEUAWl1MbK3NPL4CiD89sRtuHdID4GcGaCYE77i&#10;eCEpFq6SQOjFMBMTEVerIYrsz6RlicRQD7mwxR9mFZSltHNfwlRgVudot3TeF77+8umODkwmqJQ2&#10;dgqyKpLQpYUloehb09emmYdos0BX6QiVEWmcxNW79I45CnFuM59CHFvXIPDQQ7mlmwiOmmRlQQS8&#10;MRqEgPyyFIZ4ANbCTZ90VJ8gPXGUwHAWcU+zAC1ayWjbO4sttljy444RCAQCFSJQC2UR4aTrrr/1&#10;OS9tX9o2ByrRK7ha4dFXuBgZL9NukQkzG/HG5GUiwChsi63LrdDeypK6p4jfVrjNbllMyBTs7okO&#10;tdS32V3PcIL0thTEyb88QizdcoGabaeKelQaUyWRx7ZG5WIEAoFAINCDEahCy9LmLLXvosAtyW/r&#10;waCh7rce4awSpZbJ3zzphR+OP/54sUcHjAFIoPqXP6WilSZKPNdzIg1dV90Q+TBKR1QvpCw9VIoq&#10;ExQTDrsW2JjMkbhLPRqjL88itCwNvaJlG39z4sRXxo5dvg757RSOVFcgNio+8qFl6RClurUshH0q&#10;mcVuzYVMJ1JZYml3bjXiu7LPSZAx+WFIHsmACPR21Seu4v10iZal4qPJF+QAdNlloWWpCrPes3At&#10;UZZ09pSzhfCVhmKJr/AjUlNDkZpa1StT4lDJAICVAirDnoj8TT2OSAxdS9Nas/CrlsolvnFbdBZo&#10;lsgQ5Y1Ul38RDrtF0q/wLZDbIrAvBFUq39b+vrUPxVZ/rX3tPrSmMrczG3a6io1bKXqMYhBQsUy5&#10;n4xu3TeeffZZonhtlq+44gqVLH4rhFQi9Jvf/Mafaoh8bX1bTSqOOeYYcVBh3cmHBdCaYo6vN25F&#10;tSUPCk0heFM8+KC6+gFZNrQ3nmicUycI1E5ZCoSWOENgoM0GpTZSE/l6BsqiMJvqzfwmTW7cYtT6&#10;c1NHJWSWAAA4+klEQVTQOI1/EZF/amtO/OXZ31HHinqOoZB1xYEk44j4Sltz76NowRrdPdk8AFA9&#10;goma6EsymKl/XAyu+rZydZa9Vd8WYu1AoAkR4OfEPcGB8UliLc/FW+2hr+HQoUOT1EyZrhy0clxh&#10;UTUvKniVNwuimBd5PfmgNiV/acIzbZJD4vtMjEX5Q4/V6qi1aJat0STHFofRlQg0BWWhveCT1ua0&#10;hVgJxevEQjDWfYRPSSkYq7aQdJ/G1qBlKfn0c6KkYC2kMXWdx9zu6lR7jFjQuFJTIdm0O+64AyGD&#10;nsNOjgWGyR9a1ohjiG0GAoEABOSX5Xc4SPnSyQeRkfkOMpQjv8VXFB66m6naNQXiL+cdsU9rlffW&#10;CBirRUCYkO+zHluana+9dof9zqvdbCzf4xDoTsoi4yumKhwqtuEbnh66HreipiVtaSGAirV40qe6&#10;OHcTeSI2RCqBTXpEXLyWYTHvEYxp/tq50o1PtbZCypEjR4oS8cY1S9M/TFDazdStsxDcYiOBQCDQ&#10;LgJbbLEF12wBTpSFm4jwpzFx4kTRF95OvolmEW5l/jSSIXUhVZZ99nJoDYG1vP9+9sEH2auv5ory&#10;GH0TgW6jLJ6sKuxpSlK/U2W6qYGzp6+KIRyiwOvBXFJnxJRV4cDGeYVfnGe/yAp3E31AzIeU4Yi7&#10;1F8GVeBhT74pMzYFk95XPGkCx/5BiZMbotbt7pKi084o6f6an3s1FKjYeCDQUASEPOneTH7MfFhi&#10;poSy+kfGmHPNNZd4bYqG+tNQ5+x1edP1hh5br9y4riePPZa3Mdfv8/HHe+UpxklVhEDtFUMVbb7j&#10;hYjRVOvwplMybcrC5I3zkte4i7sAy6A6t1++OnZiJLGwqY8X8kTJWtHT3ev0gLeMuVHjXGHqPyN3&#10;yeRbk6TEXjhmNCudUToRd0YvEJdqO4dpHvnb3/625O9iR2S8jOkSAbJZ9sGI3RTOgs8NZ96S4MZR&#10;ecfNnVTI6o6T/BDZqh+Hnr4Fl8/UPF1N52L+jWtyfKdmSEk9H06q8GHDhhV7plEx1CGe1VcMiWse&#10;e+yxyvfYT5swmE7QrxCTuawCnz756vsuu+wyF9SX1PvK+kzSCHKLvaYN31pzVAwJrlDo6ZnlVv3X&#10;v2amt3y5Tzml4Wc/pR00iWG//qXXXssLtUYsAOpE+HgNGlTjFrp2tW6jLEp1JIB453Oa9yAU7aCE&#10;5dRCnkZnanQtDrG3vM+iOE0iQ2kgH3gGvpLMA1N3ySkgJVomVJ6aqljMigiQO7htWt3jWYiIH2hg&#10;DR/Sb78hkzJ9EDaUoiTqCS4eQpMLvOqE7tUdDp9pozVm+skqdW6nF65ePWUhcpf00bmM4B3FxE4I&#10;4wRUcBSWcT72JgCCoOnrQx0vAc3jMShLIR+eCROy++8PytKKpSaoagJXWUXTmVqw5UF63nnZD36Q&#10;ldmT1rKdrlqn2yiLry6xvS4bKIviHT7Wnohc53UakxJOvikxuh6BNdZYg5AIWUmRJ49Vt2Y8svI+&#10;Blq+iZOVUxMl2UonhNC6/nSafI8+/B5jtNWJqZBzGbSc6mMbcuQRZukI1uopSyLlpVim19hn+tYk&#10;d5b0TtqhiCPVixLIoCyFfLDFqh54IChLK5aKbbfdNm+kXvM46aTccfKAA2reQFeu2G1aFhNuTaHl&#10;g/gZpMog3vk8VPwOvtKVn4A2+xLQ9rzUuY28l1ZGX2sGNpXzFVsTJydLsq4tGAJpLnTwlXavKXDE&#10;pdTE6ngFc59/bK9RfKUbP1W9dNfluVevRVNQk9SHxJ9+pz+b37+ql16fOK1eiEC3URa1x9LAgqhy&#10;wEsvvTRo2elyOJAe6oUw96hTUgohbSGOrVcqtlHDsYuKW9cWjIceeii0wFPGEE0B17333suRrAa0&#10;Y5VAIBAIBPoIAt2WGEr4yuWXy13FUaMUsI988uI0uwGBSAx1BHpNiaGqrmAkhiqHy7x11KisrNNr&#10;21UjMfQlIpEYqvyDVf+Sbcpzgq/UD2lsIRAIBJoBgVSKQc3i53e/IwuT/i644WsznGYjjuG22/Iu&#10;nnvskf3rXzmGMRqKwPlZdk5Dd1DoxrstMVToWcTGAoFAIBBoLgSYiNxwQ/bii9lf/qJqnfvZdFk2&#10;R3MdYrMejYaSzz6brbsuA6ps9OjsoYcqOlB1inBurVbM/vnPL7kOj9JUTOMFMzrZ11aDixiTEPgg&#10;y/z0lBGUpadcqTjOQCAQ6EkIfOMbmcbMrEQWXjj74Q970pF3+7Eyt8U8GPMjfOxYjjsuO/747Pbb&#10;Ozmud9/Nzjgjt8e17qWXTnKcQ1POOit75JF8XfYlNnXHHdmJJ2YCOTF6IgJBWXriVYtjDgQCgWZH&#10;YNppswUWmHSQ0aS55qt10EHZ2LE5C7n55mzTTVNPxPaH8Am/Fva4vIi5BPzpT3lY5eCDs5Ejs4cf&#10;zj3ouM/prYg+IpHDh2evv17zQdW+IjvBnXfeeZtttvGbu2DaEE8s7qmaVXmtYFAhof5xte+jV68Z&#10;lKVXX944uUAgEOgmBD78MLvppuz55zMthp54opsOost2ixGgFZX/tBrYGAxBREeSYCWtbXzxz0lH&#10;j/xhGKQt22+fUeZuthnnm3ZOjJW08Ez6nX6oiBho6HFiL/7kf/6d72Tf+16+hXnnzRN2XT8wEkUn&#10;2nrzAb/++uvZb/7tb3/bb7/9brvtNvWzTzzxBO7CivC6667DY7r+8Jp/j0FZmv8axREGAl8i0G7F&#10;eIVl5DLWeS+cGF2FwCyzZAsumMdaNKpv8xjuqkNo/H5am07kBqwDBlT6M3DgbovfNd8i+eIoxTrr&#10;aMaU/6QNyKa98EJOL9oMJEOq6IILcs+zPffM8Jg33/yKOFcmDi/BZhyRHy+0ldtwwzym8oWl35eb&#10;1GexNrfYOgH1VZ1llllYkTFNtil+EJdffvmss86afMaZYDGW3HTTTUVcim20V+dhN8/qQVma51rE&#10;kQQCnSPAo4yDyyOPPJJoyuOPP/7oo496k33fjTfeaHKmXVHainduueUWszozufTOPll2a+d7iCWK&#10;QWDGGfMchGenp68Hc3qy987x1FP62WZ+V/jz5JP7Xj/ougl58InK5PLLs3POyV+ktVlB4Xkp7vL0&#10;09lll2VXXpndeeck5L797Txq4hO92GLZj3+cXXJJrk1JQ1G0TJAtSAnJsSAlRor++O0nRXREvyRk&#10;hL6+//1uuBoMBnVyYPXO8H3IkCHf+9739tprLxwl9ULRsgN98UKTuK45OHbbH374oa5YXbO7+vfS&#10;i79G9YMTWwgEmhEBhrm//OUvNYTSQPicc84RUuYiffrpp4skM/9AU0zddL3wji7fkuLa33inGc8k&#10;jqmvIoBGpPJvKp/ZZ8+ZRLufULkbyTUqlgcfbIvU1ltnjz6aS1uuuIINad4ocY458vwRxjNxYrbR&#10;Rtngwfkq+OIKK+SVRwIwuI5lFJxbQB9AyuiuH2YaskIiK9rqiam0OQC9gb3pe/2PrlI/mdg8//zz&#10;PaipX1CWrv/Qxh4DgboQYBitCZRAC+7y4osvaiCsgfb2229vuqa3MC9pQebhw4dvttlmdHwnnXSS&#10;KV1d+4uVA4FCESCPFfMQBfnoozwEwnwFmUhBkTZjgw3yIufzz89+9av2j+DIIzM/ciyEt4IuW2yR&#10;/eIXOV/ZbbdMlMuwI39qGmhIEiE3ck/+y4CtWwbKknp96+U+btw45uAOQ+iFJ5l/LbfccnPOOadv&#10;bv/+/fW0afQRaienSQjf+UbvqMDtB2UpEMzYVCDQFQh8+9vf1uTZzc7QkKtfv37TTTedzs/2LZ68&#10;xBJLaI3uZuRFuhtKnE+5BXdXHHTsIxD4AgGRDxpYEh9aE8RCQofWp11FbSWYSRXttFPeh/iww7K1&#10;1srrg2y5tDXBFQsk+qKL/Hzz5cGVOefMgy7dMs477zz91+x63XXXHT16tMY1Xuusd+KJJ/peywqd&#10;fPLJo0aN0p2tob32jjnmGCljWaGnnnqqC7hRgVAHZSkQzNhUINBFCGy11VZ6Apul7aGOIjNDnU4m&#10;yCyNZM89SHJ60UUXVY/gX+oRbr31VnGXLjqyvrqbV16ZZATSVwGo4rzJekg16GdZxuEWKEv9BAIH&#10;Wm65POmzySY5H+LFQgeT6o+aahCvzDbbbGl2seCCCyZeImhqypG84LEWX96Z0atGDjeE9ddff6GF&#10;FpJZbuR+it92UJbiMY0tBgKNRkCux33NPU4k2b5IWySJrrjiCiTmpptuEmTWHVq3RWpcMznNKaf1&#10;fIjRSAS22SZPOnhS/uEPjdxNbHuKCIjfrLpq9uqrebJpv/2yM8/Mbg3BeceIqUuSGOpZn6mgLD3r&#10;esXRBgI5AtI9Rx111HHHHSe+4s/VVltNAQK/h4HKR3fbzaRt1VVXPeigg+j4cJoDDzzQ8gFcoxE4&#10;5ZTsrbeyq6/O7UO6xaas0SfYg7YvT6RbAlWvuMu22+b2/zEmR+Cwww6TkOpZyMSNrGddrzjaQGAS&#10;AjLQSy21VAkOQeYttthizTXXxFfSmyR+w4YNGzx4cPCVLvjQkHlKcBx+eC7//MlPct8zVq2dDoat&#10;W23F/DRPYRBhKPdN4+yz85802MwPGZKtv37njvWd7q5PLSDldOihufUc6I45Jnd/aZKxww47fFZm&#10;FPPaa6+xkis/NsHRiy++uAuOdrvttuuCvRS7i6AsxeIZWwsEAoE+jQCHi403zjNEWAv3sxNOyN57&#10;LwekXbkGpsIgRAWNKJjAjCCNceGF2e6759U0BlcSdvXiNwcemPMhXroxqkLgu9/NC4VchWOPReJz&#10;GzqXo5iSf92MqvcHVE585ZVXUpuVzmKZZZahPyv9KcO7wQYbkKBVepq8aDqTAkkZi8KWb/Ctt94i&#10;BCasSW9qIHDXXXdVusduXS4oS7fCHzsPBAKBHoIAIzIdgCt8SM01V7byytlrr2UzzZRX2MoW3X9/&#10;O0UxDNNs0O9kUmIXnmXsRjQxTvvSvY/lK9s0heqeKa2OqTGqRoBP/8CBuakuGFdcMRsz5itaaQ/9&#10;0qhUp86wkT+ghkbVDERB7d7tt9/+YwXZrYPgbJ111tFvKOnoDc6QrAosyXGuk20jvIq/r7oqm2GG&#10;KSxpU5tvvjm1b4knXXXVVWPGjHEkyY7y3HPP9Y7FqjmVblt2qgqtvrvtAGPHgUAgUBkCfG/PP//8&#10;aSa3Om9dnQKXOFdnE4PqZfJNuhVQxuyzD4/cvjdMwAXJO1L8uLPPPPO4NwZN/PviAxfPpZ1tiIv6&#10;l9NPzz1V55mnfeg8WRARjznPF/yjNHAaMQC+I1zqKWD8TvBbnhvqEUfkBzV0aB626bYhp0IvJb/S&#10;hUPCk91tazFNQ4a+0Fo6k0sDWYTipZdyOzsX0aNfvEMJNLU6PrB+dt3i2TPtHIF/84FhqYKQCn9N&#10;3g7gi3UY4JXkv76AtK4jR45UqsNCaaONNiJBY0Bw8803i6n45npTMZEGQ1iLuAhPOTxGhohhAXvr&#10;0mGspijaH8qL+Oil9OEuu+RWvl98qX23T8qyz75YgaBNNOX//u//pp9+ekZNJLdHHHGEvR9//PGE&#10;LPoDYEibbLIJwf6ECRN42Vnv6quvFvgpv5Pspayp8kvh6+GrNGxYHtcqekSUpWhEY3uBQDchQLPi&#10;rlQaM8444+yzz+43IjJD69h1112XXXZZri0KKb1pSS+4QZRWSWLevjiOOio3CaFGafeHh/r/tLRM&#10;NStLUuaqHmyTL+UWPYUAjGcknYrnvkfMT386KekDZ8EYT02pChN9mSDerGmk6lzb9PD2cDREX/AY&#10;pdQx6kRAVa+LKE+EeGACqom5toDXwxpf8SZKmq7v1NN/o/3Pg9V23DE3uTv55JzpdPSxmX76acq+&#10;j2gH+zhfQMc/dOjQsWPHim3IE/mGLrbYYvjB3XffzZSFat4COARXa0kiHta+pOXfa9vM9+hzs+ii&#10;+TH4wYL9WXYY+Xe7dfhGzz333NQzkk040AsvvHDIIYesscYaK6+8slSR3BBHyldffZX/JMpygvxZ&#10;hlVfpSVIm51O1fE5tnP6nHCYFjeods7UKkYgEAj0SgTee+89cyyn5jdbbi7gXien/3S+pnemX73y&#10;3Is9qc9aWj76BHSf33BD+xteddWWF1/M/zVhQssii7QMHNiy/vrtLPnnP7fcfjuT05Zddpn037Fj&#10;W1ZeuWWhhVq2246tTv7m55+37LNPy4gR+et3320ZObJllVVaBg9uOeGEltbeeV07Ro1q+fWvu3aX&#10;LUsu2fLBB8XvU2Ou//3fluOPb7n//pb//vfL7btwr7yS//nkky2/+13+u9GD/JZjNX7ALz/t64MP&#10;Pth6660xjNJ30xd2rbXW8ruog0GPtCEjnSltcJ555ll77bX1IPOOyCvigiftsssuUkj17vTAA1vO&#10;O6/ejbS3vplBjEAgEOhtCHz++edaC/3kJz+RLEdcvNB6TSD64YcfNo3be++9nbCA86BBg0o3zd4G&#10;QaHn89lnOZ9g19cRaShRln/9q+Xtt1veeaflvfc6PIKPPmq5+eaWueZqufjilpdeavn005aPP+bj&#10;/uXy//43ljnpTw9Xm3r//ULPp/KN9XzK4on8zDMtK6zQ8tOftngWw7Z8oPF33dXy+9/n/zIeeKAr&#10;KIsdnXXWWWeeeWb5kfCHfPDBB8vfWX311Su/UJUsufHGGyeCkob4ClVN6U9BHcdQyXY6X6ZhlCW0&#10;LHVGGWP1QKAZEXjmmWd+9atfuT2J/Ur9MMAVHFYXoAqa2f+IESNk0MkA+XabeDXaarMZASr6mFZb&#10;LY/QV9scWD5KI2J1zlzkV8oVCs03erKWRSKPO8vDD+eyEwroVtfZ7h+e96Is/B6liryQzy2Xqphs&#10;WMB/u/9A6zmCESPyvgnSZ0WP0LIUjWhsLxDobgTc8pLU7gc/+MGnn34633zz4StKK59++mmhYL2H&#10;3BZvuOEG7yglCL7SjZfr4INzr7NnnslluXr1MWiJURQC9EOHHJLdc0/eLvHuu5uFrzi7v/zlLxde&#10;eCGyIhdjRiHYWTplTTY0NFXCQ1ZCJ1sPFB9//LHvu7CNwOrf//73tClZJ38+8cQTqYOHI9GnzJ/e&#10;fPbZZ90WvKl0iJC/nl03dN2gLA2FNzYeCHQDAiZtWpZoCVuawLkV6rWmH5vcEI6i+TNZn/Q5k9xu&#10;OL7YZRkCKj+oHrlmqL9VIqTtcIw6EcD/gKngiKcfg5zBg+vcXpGrk7uaP2AqGImhUOhf//oXPdm7&#10;774r3nnJJZfwh6TGxRuU82AYNe9bj/dTTz2V2wotrcqjl156CXFxB7jzzjvFXA8//PC3337bAdx/&#10;//3CsVok2qPbhSPxJ6JT834bvWJQlkYjHNsPBLoHAcSFGYMIs5uR6gARFw1j3RkdjfSQvDV7XG92&#10;z8HFXr+KgFbG0kNHH51X3qoMZduqhqi9UvQArkMEVP0osNKrWSYIa1l99WyvvbItt8wruSSGFlkk&#10;23rrTKqIK7H8XeoGqIxrmWWyfv3y9Fwajz2WZ+jeeSc38ePgwniFxZ+sX1EBMJEP8pE0lzAUChHY&#10;6hHGA/eiiy7CVzbbbDMKs5122kkc1KSi5utNwYaUrLDCCmqqdUu1X1lgXRi33357xOWTTz4hpunf&#10;v79JC4OWAQMG0M2Q59PesmzBb2reb6NXDMrSaIRj+4FA9yDA40HLIb4L7lxuW/POO6+5nfujo9FS&#10;8YADDthwww37blVz91yTTvbKjFR4gOPZwgvnz1EPVG4ufXzgCp3GGrig3XtvLpzQEJFTMPkN01sW&#10;t4xLvOMjz4UPC5Hu0GwII7zggrza3PvcX+SPEMRf/jKHmaefTorwNxCg++7LLrkkZzk21bH3SnXX&#10;h57MzKEkVZGLIYf3VUUa0Beys7Q5kw0OBdVt+qtL2wUpm8gNGb7AKsMVRc5qp1Uv8zvAjeSOcSYl&#10;1niMd6yNuwixqMRu5sbvQVnq+VTEuoFA8yKAowiu+N2vXz8VlbLjp5xyyopmjhkHrJn2339/3gzN&#10;e/R99ciSZ9gWW9AZ5A6tmtZJG3HO7WuDISIETj01+9GPclbR0UAyzjgjO+20nKYceWQ2yyxfLihG&#10;xWpl7rnz3ky0LKIp9BsY4WGH5QzGM3rBBfO0kS/ELbdM0k2LzfCRk1FKBIUxIPAxGHtJTjmFjPIG&#10;QzaIPZhIsBvYcccdJXCfe+45GhcRF+4pyETNeyRoszqtva+5fBM/GHyoJGrxwl6SWZwl016Y3alz&#10;RmVq3mkXrBiUpQtAjl0EAoFAIFA1Ah7Vnqmm+FdckZMYcYLeOiYnBKgb3qBrgX+VG+qXI4Cp6NIM&#10;FkTk+uvzbgblzYOsiMHIB/His6mll560qvdZ9glnCMDYMqJD/owbsekTztlgg0k+bZZeY41cWsTB&#10;j96owIE6kMALcBpkK6IsnOVuueWWf//73zyT5IOoYn//+9/L5iQ9bG0DMRJQMUUR1JmllcpRsJ1x&#10;xhmc4rRdVFEo1Jr4Cu5S2lGqXq5tj12zVhQ5dw3OsZdAIBDozQjUVuRcISKSI7IYchaUSCxxFcCa&#10;Hnuoe8S2eajtnp2xRTauws12vpg9ebDbpYBDUamR1r0On+q4e7JVbNhZsB2WfPEinYsX0jdvvJH3&#10;CUi84dxz8yLw8pHSQD//ed45CPIlO3uSIIkhtMOgStlhhzzps+uuedHQEktk112X8w+yFZVEK6yQ&#10;nXdenk5CB5m6IT2XXpoHYJjh2jsHfA90ChhL4jopl9T6iC9g0NvK1X5X7iqTq/qrOKjqHjoS+hJ6&#10;26997WuiI2SwOIdav5SyqWEwulUKRMsyF4vl1oGXTJw4kWhG1sneiVdIat555x0SXcwpMRjLyCUJ&#10;tIjx1LDTL1dpWJFzUJa6rkusHAgEAoEABBpEWaQk3n47V1RcdFEeLfD08YAnjiSz4CuvFob8paxI&#10;Npsp+2CG7Mui2XovjZ3Ju/CkRxAqbRhYwT5nnPHJP3397x9Ou/hi+elgJ488kpMGGQmsxd4oZ7m9&#10;89E3sBnLJJsSUGhuQEWLwP3sZ3lfpzYDLxE4wXUEVxAaERTLYC1DhuSRkltvzWkfHsOwf6ed8s4J&#10;OjrZNb8WK6IsTtG/UJzUQUj9+f/7f3n85qSTsosv7mE9KQVL8I82pi/gQoyS7DdBlxbzjiXTOylv&#10;Va8xTFCWCr4HsUggEAgEAt2DQCMoi3jAiy/mT1mVL9ts8+V5/e1vOWth22FiXK15XfegM9lenZdq&#10;mCWXzCWxJDvLLZc3JiyNydsiCi9xWJk4MXviibz9JEpB3yOgEqNJEZiMstxzzz0kwAsuuGC5b14N&#10;Bx9alhpAi1UCgUAgEGggAp7Hqp3lLFATRUPlfKV1ZpyrRGUryvr7NvBgCt+00JEpvZiKQJEXzuWL&#10;Qpn2d0UDq4sh+1qCHnwlIRCjZyFwzTXXHHnkkfvtt9/vBK/qGEFZ6gAvVg0EAoFAoFAE1NYSXowf&#10;n6ch5DU4+k8+VMGISZCXkG70xJH6J6e21YShAkW4S7tDRmzNNfOcDq8UqZkm7WnQE69Blx8zlbES&#10;azIaJpbDhg274IILahMXB2Xp8ksXOwwEAoFA4KsIqMj1Q2Cxzjq5oRyVqNdTiD2ofqXw6KEDBUFZ&#10;kBWik2mnzU+zzblQrtDA6lGjikf2RyuD9dfvoefaRIetMsjREK+Qs5Qflnfof4mCq+UQVtQPRMMB&#10;q5fqjNKLXBDTGgMsVXSrk1pvvfVGjhy53Xbb/eEPf/BChVQN6ARlqQG0WCUQCAQCgWIQIPnk/EHm&#10;ySZE4uOmm7IBA3InNEJU/0qaV6/LfVDFJARjyod3LCPhklzXPDWsWGiJTzEnW+FWxJD0LsBaDjgg&#10;t9T7+tcrXC8W6xCBI444Yuedd8ZL1CjxkPzwiw+Q0qTDDjtslVVWWX755fnIsYepHEQVSVrEDx48&#10;mFcvs920ovZJ8w8YMIHa6Fvf2mvEiORdabDb5g5leemhdddd97e//W1tBjBBWSq/QLFkIBAIBAJF&#10;IsDTbN99c/MPVINVq5LdUaNyjxDzYXU0Agz+VBBE1MJTbsyYfNdc0aRI+LU88MCkI+H9SqLLWp40&#10;lebDiqav1n3ttSIPtSu3deONmR8BmCAr9cMu7MHrZdy4cQIepK/+9Fs1NScY9OXMM8/k0XL33Xc/&#10;/vjj3G+1Dqh8j/olffOb37SKXA8PmLSiN484/HCtBh65/Xal1KWWIJiK7vEbb7yxmupzzjmHgV7l&#10;OypfMihLbbjFWoFAIBAItI/A2LE5/5jy+OMfcxs0SkSq0gMPnGQYj3aMHp3XMwswCLecfHJuJaJY&#10;hjcK5QrXEBW/aRosMaSTYhqKeA8/PF8MWbEMC1eLUYFUM2HuMZcy5TRSzXOMShDATrhd85ErleqI&#10;rJx22mkauQuNiIKIvnB/UeSsmYB3Knfrf/nll9EgfQB0/+Arkw5mkUUWQY/0AeCG5/fRRx+NEnlf&#10;h2rBGGYw9jh27Njy/tWVnEVpmaAsVcEVCwcCgUAg0D4CDEVQDRJRbh88P6bQGYcJPcEKfYYQC1P5&#10;cscTZiTMV/AYviA6/Mn1cF5hMaKsBmvxJ7ELozMVzkkJwGuEFoQuJFUPoTK2bF16kS+MNnrD9cLG&#10;9Clk4Y/DaQwUlKXyi8qGn2e/1u4lLxYJHTEPrriLL744tzqmc2lruiEKtFSer9GSWisARUDaQb9C&#10;dtQ6tthiiyOGDx/y4x/7L2rCFu9s/ZwyvSof1otA25DRo0drzip/lLQ11Y6gLNUiFssHAoFAn0OA&#10;pLC17cyk0W6RrQAAk1ZBDu1s6GcxmPKBbUj3C6goTtYQR6Jnww1ztuG+XeIWNkuIykiNAQnbtLXW&#10;mmQVrx4YAWJhQtEy00y5PZpMkPyRlJCuxVpFUbMmBjNoUM6WVAXXYfXejBdXkRS3N8SFaofpXE0P&#10;u2Y8r648Ju5wKdCiWyqtiWyR/gBen3vuufo8ey3usvnmm1d+SFaU4nnggQe0dUxmvobXC/Tr9493&#10;350B9Z5qKokhQR3vX3rppcsss4wGAva41VZboSwhv60c6lgyEAgEAoEyBB58MM/E3Hxz+z933TXV&#10;xFtuOvvjs8/LbrstX1D3H/oS7fQEOaxEkuK2jHnwFBU1QTs8YssHN5Fx43KzWmzGnJZmxWJpoCl/&#10;/3veKMcWUvs9BnFkKF4LqwgnWJ4BK7M1QRcZIiatI0dmBx2Uv0PaKMHEv/XNN3OWkwbfOVTGdnoZ&#10;a1lssZysrLturnEJX5Zqv71s+6VpUBZlxoIr6o2RDOISMhRhFWRl/PjxFLLcU0qC2U538bOf/ezB&#10;Bx9U+3PssceWtCzWevbZZ+8iuZpmmp132onkVrtHb37ve9978sknlQvhK6IymE2n2293gTDsrw23&#10;WCsQCAR6EQIcTlZdtcNUiifkDDOc8/7m13688hzfysmEpyatKw4hI4MZYCoSFprapKmmfjSiHaIp&#10;hlu3TsIoiGWIVzx02wzFzJI+aIpIyeKL53pbdOTCC/N8kDdJbrW58aeYjWTQzjvnURzmcquskq+F&#10;AzGY1zvw8stzG3uxB7IBhvQW8A6xiyqkXjn41lAfh/tt817cydxvX3zxRXGdPfbYwzHjSRpDYk56&#10;HuE9VZ1FUJaq4IqFA4FAoDciIOvg4T9FN1mxEKkf0W5CQy+uvVZr3JxYpDG5Yb9QB4YhVTTvvLn6&#10;xCNWTt+zts2Q7MA5sA3VMViIjZt/+k2MIsSiFlXARjZEfIW5nMWIav12ABZIjAShEmWxLk2M5Vm0&#10;WfH11/PtoFa9cgRlafbLWkGPIcGYffbZR6SnqnMJLUtVcMXCgUAg0BcREFlBGp5+Og91qDqmABUC&#10;Sf6tbUZyQ9l009xkhbpWqEOmRoykozQNRoLW2JqojK69/sRdsA1BF1LclGBiubbwwjmhEqpBknis&#10;aftXiqB4H5GSlrK6F0maKqnUW/lKX/z81XHO1RrEpV2VrOHq2HMnq5Zc5qraRVCWquCKhQOBQKAv&#10;IiCkoYcf83iZIGyAcpbotQ0nQFaUTVDFCqsoGpIqkmsqhWH6Impxzt2BgEocxnHX+fxlmWJmFT1/&#10;FyGsZqhM3mCDDZi1VLNSFy0blKWLgI7dBAKBQNMicKdp5RQPTiRD9CJVDnstENKmhNifqnC32irn&#10;MZQryy+fxzxiBAJdj4CwCl84pcvnnXfetddeu/76688xxxzsbolelTH771/+8pdkVstS5a233nr0&#10;0Ue1WTYsgO4wwGWor5xHQVBDD17R9ezl/bsr21lQlspwiqUCgUCg9yKQawLrG5otk6SYl+66a30b&#10;irUrQGCJ7Kl1suo0EBVstZcsoiwI87j44ov33Xdf5TmrrbYaNzmlQFooX3TRRcp27rvvPvVBzPst&#10;oPIZjyErUS70xhtvfO1rX7vpppvmnntuxi2YTapPbtCwl12IvKocQVmqBCwWDwQCgUBgMgRUAyn2&#10;idE1CPTLng7K0hHUKAsvWqXLW265JT9+r3nHaaTM7Y1J/5gxY/jFcXW79dZbRV9sRNrIvwyBGdEX&#10;QZennnpKDyDvXK7wrKCBJ/3mN7+5/vrr1Q0ZN954I7N/dnbVbj4oS7WIxfKBQCAQCHSOgEKeZI4S&#10;vmedgxVLFIeA1A8Dfr0PTz31VMmX888/H4n5zne+o674kEMO2XTTTQcNGsSjhUWKJoVeeF8kZtVV&#10;V11hhRVkhWSLfvzjH2t26DdiUdRxIUaiOG+++eb777+PGHldmy44KEtRVyS2EwgEAoHAlwjwq2Xy&#10;xijlyivzXkIxAoGuQQBB6d+/P+s2fOWoo47S64dr/nrrradhoaEUaM4550QXGPmjKZzl2Pmv3Tq8&#10;IG2x7i9+8Qu0Rkugeeed9202zEWMoUOHSgM5DBZ2CyywwE9/+tNSA4GqNh++LFXBFQsHAoFAL0TA&#10;RFOOv9Q3rpAzVBetJw5/fQa1yphfeik755x2fFkK2Vef20gYs3R8yZESTXxwEbEW1ATnkAmaeeaZ&#10;33nnHW+iLxo477XXXmIqbFHafOapdK2ijaLNE8RY14rTKbKvdrTny0JSwyoXK3IMaJNmiqQz1W44&#10;KEu1iMXygUAg0OMR0FfWjZv2MJ2JilCFFek1uwju5sfz5C9iMHnTGIirCmVuu1ZyReyk720jKEsd&#10;1xxpuPrqq4VVRDvq2MwUV22PsuBMgiuELJ988smQIUPuuOMOpKraAwjKUi1isXwgEAj0eASUdJpQ&#10;lk7DrfMjDnFfDH+KmRd7ktznFI1O7n5b7F563NYoGz744IN55pkHffz4448155PRMK1XxiIAIDGR&#10;aCUe6V9eSCuYmt8yfvyzDzywVzj213S9gVki6zVtoIKV2qMsrrWUk1bPn376KWGvzoiVd40u7TIo&#10;SwXoxyKBQCDQ6xBQH0GiKFRefmbsKExAF5LIKXoEZWkX0ccee0w3YK1n+vXrN27cOFNwRS4UGESg&#10;Ls18881HMUp18atf/erll1+2BZWxZ5999hVXXKEC5ZSgLEV/SgvbXgeG/ZgoObC9bL/99v+bunBV&#10;OUJ+WyVgsXggEAj0CgTcMelXHvrqUN7ZCL7SKwBryElgKoIrcgRm3kpwf/CDH6jCZQeiGpZ3yIAB&#10;A+TvWKJpqqfs1hg4cOCrr776P22M/BpyaLHRghHgBIOJHnroodx1a+MrDigoS8FXJTYXCAQCPQgB&#10;xln777//wQcf7Lcpfg868t5xqMpGdPTVG+/pp582Bd9zzz2feeaZ1Vdf3dkRjW6zzTY4DaeQUr9f&#10;mYX555+fMrR3nH6fOgvcVLTszjvv/Oc//ylJVNu5B2WpDbdYKxAIBHoDAgoiZB/oJ/yeRQOhGF2O&#10;wLBhw1S4XHrppZI+LgFtJneQdBTCLTRG3nz++efTO6Sj4jE1VJp0+WnFDtsigIN+//vfl3iVChQ5&#10;c6FrwCi0LDWAFqsEAoFA30VAEWl5aWjqeZvemfxf3klZjDvvfPDccy8fP/7Evgtcx2e+ySabPPzw&#10;w0Qq66yzzr333iviRcKCl9x+++0sXOlzWXpQrgiu+M2KXsc+AurQsjTvZ6k9LQvZ72uvvYa4qKOW&#10;JJIbqiHBF1GW5r3ocWSBQCDQhAhQV1x11VWpgMVrfVsEA/785z+LE4wePfq2225LJMY7ZBnEhry8&#10;/Dn11P+xeBOeTjMc0u67777ZZputscYaDoaJO9tWjISjPOcxaaMVV1zRpBywmApjD730BFqa4bDj&#10;GCpHQDKIYomhnNZFrG8PP/xw71S+emnJoCw1gBarBAKBQN9FQCWLbim0oiAQBrjssstkK2gsBAMU&#10;bXrWajKnP8vPf/5zT1b10qIC/tV38argzBnGH3PMMebfadlll1121KhRxx13HLKS3ll++eVpNlUS&#10;/fCHP/RnIoUxehACKL5aMGTltNNOU968yCKLtCnWq/BcgrJUCFQsFggEAoFAjoBZvo4tOt9qOCeI&#10;su2220rP83HZeeedNXDBXTjRXXDBBYstttgOO+zAhYK211qi4gFfINBnEVALdskll+y2225aF625&#10;5poLLrhgbVAEZakNt1grEAgE+i4CbrvSPZrGCW6jKYCYbbbZkiaUE/mss86q8duiiy6aACLsTQ7o&#10;MQKBvoyA2BhzHdZHQo/aMdbWHyMoS1/+CMW5BwKBQC0ISE8oYznssMNwFxLCOeaYg6GLXrXKW1RK&#10;q9eV2pA8ojFUFnHllVfStdR2g67l4Hr+Op5tMgh0Qu0O5UUGqEW5OlpGGiL0LvV8EFwCXjhJ5kyD&#10;goKnreHonIxSkbnPtj6LPuQV7sgls81dd92VyFoT6drKvqJiqEK0Y7FAIBAIBL5EQEpIoPvEE09c&#10;brnlTBz1meMl/81vfvO5555jPqGYUz6I8TznViW76l/wGBUx7NECxE4RwDbWWmstXfQSz/NbIz1/&#10;ejp6bYKOJsLcb7YuiIvnK6hpI9Jrq1iYQ24De+h0eg49f4GDDjqIzHyrrbbCM3yGabag/etf//qk&#10;k04SLPHBJkkhMEJrxBHbnO4rI0ZMu8ACc+64Y/n7eM/ee++tzZBaIXlSwuoaKoaCsvT8T1acQSAQ&#10;CHQ5AhS1LP+ZsabbrrpNXrqeqfJBvF6846b8xBNPePr279/fA9Vs9ayzzgrKUuCFgnn5M6+82rzA&#10;vfTZTSk19wmn09LPedCgQYrP+Q4feOCBJOeM4FTJ/fKXv+RHTNQ1OWUZMWIEvrjjVymLCI1twpP2&#10;1murlwTXlYMciaHKsYolA4FAIBCYhAB5ylJLLVV6ZHqBvqywwgqJrxg6z1lAqQu+khhMYFcbAqjJ&#10;hAkTztVVMssUatE7e3AKAJj9C2gJt3hfGk61eSSDakO43bV8gEVTDjjgABHErbfe2seY1x91ObUW&#10;au5PZjnIR+V7VE8n3Ci4Yl0XsQa+Yl9BWSoHPJYMBAKBQCAQ6FIEsJBjjz12p5124udhx1TP7FvM&#10;4CdOnOhf+i1orOh9pjh0LbU9Bbv0fHrOzkStZHDoToQPJT3l3WjMZehoUGSIaLm+/e1vV9URWmTl&#10;jDPOcNWIWjgY1cYvg7L0nE9QHGkgEAg0MQJULAQrWuRMPshvTVjlkoTW213AmwS8mrA08fl1z6HJ&#10;QWinwB43gUPybMZPXfvhhx8iLgxduMxB3vPPw7V7DrGX7hU7EQ7R74kAhaUK41onirjQEqUzRlws&#10;U/nZJzc5lf9aR1HG0BtVvm5pydCy1ABarBIIBAKBQFsE+LdK8HekKPS+KekUZpaC7Vy2ZJcC2TYI&#10;yKnJBOEo9Mv+Rf5pEAZtsMEGQiws+8Rd1LCccMIJUZZV4IdHDg5NBLLEHLSXXHJJxsSYtybbgl64&#10;y5tvvnnNNdf42E/enEsiT2yGAl0yqHRIxNESeeTqLugDDzxw+umnp5xpVSMoS1VwxcKBQCAQCAQC&#10;XYqAJ5xHnTk6yuJZuM8+++B2Q4YMMd0nZFlllVW4D7PK5drXpYcVO5siAlI/gotHHHFEefLowQcf&#10;vOuuu1zKH/3oR7hLDRBOLc5Ww2qxSiAQCAQCgcAUEDAHlbCgWDRJvf/++//0pz+RAkhzKCPypqCL&#10;B61egLx0Q4HR6QcpVdWuvPLK2g95BIqmCKvMP//8punQI4WWa2BQ1ul2YoEuQ0C8kFb30Ucf3XDD&#10;DdNOpfPmnXde0RrpPNeutiOJKEttuMVagUAgEAh0iABbuT333FPwXIMhAXBSFa9NLtVfSGQQIaqF&#10;ZnGB1hx66KHlwfPAtF0ECDa9z/aGt4egCxkEPLkMoy9e8zQrCSwCwO5FgGg3JZKOP/54mmg6pMRO&#10;GCpSHQmPoZvKm7EWkbMaDjXktzWAFqsEAoFAINAhAgIA5IrsK1Jhs0JQ/Yd/9rOfUWN46HrKupXL&#10;aNDbmnQGX6nkkySCYnjaoSniUvPMM4/fKeNQLgitZFOxTEMRuO6661wRn3NyXTm7UjQFTUdTFl54&#10;Yc2GVE3L8SUaWu0IylItYrF8IBAIBAJTQsCknyu5+zKOYjlGrm7iYioYjAetKSY2w/XcA3jttdcO&#10;KAOBZkPAB1VCx1HJY0pu+jyXjlCkkBjl5ptvluVp97BRlt133x0def7558vV0KS73BRtlsCFsLdf&#10;v35h2N9s1z2OJxAIBPouAvzOxVFYnLnvoynu+2ItZpmqipZZZhlNiBSIcv3vuwDFmTcrAqeccoqE&#10;pmosatlnn3126NChglsOVuOnUaNGyfUQY/ls089uvPHGk5/ESy+9NGbMGLlRlMWmUjBMhb8GFz7z&#10;/pTdGzx4sFbnNQAQUZYaQItVAoFAIBDoBAH36zTLPPLII6+99lqW55Qr6jwZcIm7KPLUUjFADASa&#10;DQEylHPOOScZ9wmWiLJoQqmAnOeQhKYP8JatY8EFF+TWn8xa2gwNtrBz3riXX3755ptvnv5LIr3H&#10;HnvohujDLwyDr2A2ir+qPf2gLNUiFssHAoFAINA5ApzNdt55Z8sJqCjMRF/eeecdykTvEB4ec8wx&#10;kRXqHMRYomsRkBIaNmwYkp084kREsJbhw4eLEUrl+K8e5kIs/qXInCUux+E2B0jIJRhDeys287vf&#10;/Q77KV9A0Ry//0TlbVkIp9rzC8pSLWKxfCAQCAQCnSOgItec0nK8tuhatIgTRU8diMxQmYiQKHa+&#10;lVgiEOhCBHAUrCKVYtmtAvL77rvv8ccf96Y/1ZmLuKTDEV9RqD95Q0RtFDV//s53vqMDlDrnlFEq&#10;cARlKRDM2FQgEAgEAoFAINCzERApSW2xOTLr6ylScsEFF5DNCpBQ14rBvPLKK0cffTSrockthR55&#10;5BGVQZNTmaIQCSu5opCM7QQCgUAgEAgEAj0eAdEUGlueb4p6pDWXWGIJf4q7kGHxv2Hf51+MELEZ&#10;77dpM7TiiisiNHoJCSJO2S+OPlfpEFlMVXiFlVxVcMXCgUAgEAgEAoFAn0NAeyysRTIoBWDoUUov&#10;JsdCef9+++2HuKg5SslQw/LlZc88ALEW1kRVQRmJoargioUDgUAgEAgEAoE+h4C+zanlZ6kUrvRi&#10;ciw4JW677bbaJfqd/usdWl0Ocn4rclZM5M1q+Uq+90SUYgQCgUAgEAgEAoFAIFAPApo/jx8/nvCF&#10;rctFF12kqihtjTsRHYyGFeqPOCtqB4211KBAD8pSz9WJdQOBQCAQCAQCgUBgEgJICSJCgWu0AUWS&#10;iL+LnBEFzHbbbbfCCivUgFokhmoALVYJBAKBQCAQCAQCgbYILL300hz9KXAnh4b1M0Guplo0vBMm&#10;TBCPqQG+oCw1gBarBAKBQCAQCAQCgUBbBDbaaKOxY8ey80dK2vwPR/G+XokahT7xxBPlrYsqxzEo&#10;S+VYxZKBQCAQCAQCgUAg0CEC6qLnmmsuWt3JGzVLGDFRZIlLyKIWWrF0DTgGZakBtFglEAgEAoFA&#10;IBAIBKpAQJsh/UEHDBjAaG6nnXbi/lLFyl8sGpSlBtBilUAgEAgEAoFAIBCoAgGmun/84x9XWmkl&#10;dv7agtZWrRyUpQrEY9FAIBAIBAKBQCAQqAEBdc4XXnjhQw899M9//nP06NEhv60Bw1glEAgEAoFA&#10;IBAIBIpEYJYsm7G97emqyICO2KU2vmKTEWUp8jrFtgKBQCAQCAQCgT6OwP5ZtulkEHCQW2ihhbxN&#10;1KK9+eQtFSsBLazkKkEplgkEAoFAIBAIBAKByhAYMSJbYIFsxx3bLP3GG2+8/PLLc8wxx+yzz464&#10;VLatrywVUZYaQItVAoFAIBAIBAKBQKBSBE488cTnn3+elkV5s1Ln2viKnQVlqRTxWC4QCAQCgUAg&#10;EAgEakDgH//4x7rrrnvssccOHDiwf//+Sy65JBFuDduJxFANoMUqgUAgEAgEAoFAINABApMlhlCW&#10;Dz744Oc///mNN95YD2oRZakHvVg3EAgEAoFAIBAIBDpBYOTIkUxvGeDedtttN91008033/zZZ5/V&#10;gFpQlhpAi1UCgUAgEAgEAoFAoFIEVl999U8//VRrIXXOb7311nvvvRdWcpViF8sFAoFAIBAIBAKB&#10;QJchsP7662vyvNRSSz322GMqhvypG1ENe48oSw2gxSqBQCAQCAQCgUAgUCkCN9xww5577rnjjjsO&#10;GjRI9dChhx76+eefV7py2XJBWWoALVYJBAKBQCAQCAQCgUoROOGEE4YOHbrmmmsOGTLk4IMPvuqq&#10;q2qrGArKUinisVwgEAgEAoFAIBAI1IAA7zgVQ2nFjz76aIYZZqhhI1YJylIbbrFWIBAIBAKBQCAQ&#10;CLSDwPgsu/2rbx9wwAEvvPDCPvvsM3z48LPPPnvfffdVPVQDduHLUgNosUogEAgEAoFAIBAItI/A&#10;iBEjFlhgAcqV8n+z6meAq1Bo1llnpcOdeuqpa4Avoiw1gBarBAKBQCAQCAQCgUAVCMw///yELGuv&#10;vfayyy5bG1+JxFAVcMeigUAgEAgEAoFAINCNCESUpRvBj10HAoFAIBAIBAKBQKUIhJalUqRiuUAg&#10;EAgEAoFAIBBog8Bzzz23zTbbTD/99FNNNZV/8YjzznTTTTfvvPNy5VcotP/++2+66aaF4BaUpRAY&#10;YyOBQCAQCAQCgUBfROA///nP66+/jpqoXsZaCGy//vWv+82hf5ppplHePNtss80888yFQBOUpRAY&#10;YyOBQCAQCAQCgUDfReCkk04aN27cnHPOmWItxvvvv69uaMyYMQWCEpSlQDBjU4FAIBAIBAKBQN9F&#10;4Nxzz/33v/+Ntfz3v//dbrvtZplllmKxCPltsXjG1gKBQCAQCAQCgT6KgHyQ5kFpNAKCiLI0AtXY&#10;ZiAQCAQCgUAgEAgUjEBEWQoGNDYXCAQCgUAgEAgEAo1AIChLI1CNbQYCgUAgEAgEAoFAwQgEZSkY&#10;0NhcIBAIBAKBQCAQCDQCgaAsjUA1thkIBAKBQCAQCAQCBSMQlKVgQGNzgUAgEAgEAoFAINAIBIKy&#10;NALV2GYgEAgEAoFAIBAIFIxAUJaCAY3NBQKBQCAQCAQCgUAjEAjK0ghUY5uBQCAQCAQCgUAgUDAC&#10;QVkKBjQ2FwgEAoFAIBAIBAKNQCAoSyNQjW0GAoFAIBAIBAKBQMEIBGUpGNDYXCAQCAQCgUAgEAg0&#10;AoH/Dxq20t6qu49OAAAAAElFTkSuQmCCUEsDBBQABgAIAAAAIQD55smu3gAAAAUBAAAPAAAAZHJz&#10;L2Rvd25yZXYueG1sTI9PS8NAEMXvgt9hGcGb3cQ/McZsSinqqRRshdLbNDtNQrOzIbtN0m/v6kUv&#10;A4/3eO83+XwyrRiod41lBfEsAkFcWt1wpeBr+36XgnAeWWNrmRRcyMG8uL7KMdN25E8aNr4SoYRd&#10;hgpq77tMSlfWZNDNbEccvKPtDfog+0rqHsdQblp5H0WJNNhwWKixo2VN5WlzNgo+RhwXD/HbsDod&#10;l5f99mm9W8Wk1O3NtHgF4Wnyf2H4wQ/oUASmgz2zdqJVEB7xvzd4aZq+gDgoSJ6TR5BFLv/TF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8sru57UFAAAaJwAA&#10;DgAAAAAAAAAAAAAAAAA6AgAAZHJzL2Uyb0RvYy54bWxQSwECLQAKAAAAAAAAACEAdoslWxY5AQAW&#10;OQEAFAAAAAAAAAAAAAAAAAAbCAAAZHJzL21lZGlhL2ltYWdlMS5wbmdQSwECLQAUAAYACAAAACEA&#10;+ebJrt4AAAAFAQAADwAAAAAAAAAAAAAAAABjQQEAZHJzL2Rvd25yZXYueG1sUEsBAi0AFAAGAAgA&#10;AAAhAKomDr68AAAAIQEAABkAAAAAAAAAAAAAAAAAbkIBAGRycy9fcmVscy9lMm9Eb2MueG1sLnJl&#10;bHNQSwUGAAAAAAYABgB8AQAAYUMBAAAA&#10;">
                <v:group id="Agrupar 232" o:spid="_x0000_s1027"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8" o:spid="_x0000_s1028"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53" o:title=""/>
                  </v:shape>
                  <v:rect id="Retângulo 226" o:spid="_x0000_s1029"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30"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31"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32"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33"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type id="_x0000_t202" coordsize="21600,21600" o:spt="202" path="m,l,21600r21600,l21600,xe">
                  <v:stroke joinstyle="miter"/>
                  <v:path gradientshapeok="t" o:connecttype="rect"/>
                </v:shapetype>
                <v:shape id="Caixa de texto 233" o:spid="_x0000_s1034" type="#_x0000_t202" style="position:absolute;left:5903;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E63107" w:rsidRDefault="00E63107" w:rsidP="00F80860">
                        <w:pPr>
                          <w:pStyle w:val="PhDCorpo"/>
                        </w:pPr>
                        <w:r>
                          <w:t>1º estágio</w:t>
                        </w:r>
                      </w:p>
                    </w:txbxContent>
                  </v:textbox>
                </v:shape>
                <v:shape id="Caixa de texto 235" o:spid="_x0000_s1035" type="#_x0000_t202" style="position:absolute;left:18140;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E63107" w:rsidRDefault="00E63107" w:rsidP="00F80860">
                        <w:pPr>
                          <w:pStyle w:val="PhDCorpo"/>
                        </w:pPr>
                        <w:r>
                          <w:t>2º estágio</w:t>
                        </w:r>
                      </w:p>
                    </w:txbxContent>
                  </v:textbox>
                </v:shape>
                <v:shape id="Caixa de texto 236" o:spid="_x0000_s1036" type="#_x0000_t202" style="position:absolute;left:30635;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E63107" w:rsidRDefault="00E63107" w:rsidP="00F80860">
                        <w:pPr>
                          <w:pStyle w:val="PhDCorpo"/>
                        </w:pPr>
                        <w:r>
                          <w:t>3º estágio</w:t>
                        </w:r>
                      </w:p>
                    </w:txbxContent>
                  </v:textbox>
                </v:shape>
                <v:shape id="Caixa de texto 237" o:spid="_x0000_s1037" type="#_x0000_t202" style="position:absolute;left:39344;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E63107" w:rsidRDefault="00E63107" w:rsidP="00F80860">
                        <w:pPr>
                          <w:pStyle w:val="PhDCorpo"/>
                        </w:pPr>
                        <w:r>
                          <w:t>4º estágio</w:t>
                        </w:r>
                      </w:p>
                    </w:txbxContent>
                  </v:textbox>
                </v:shape>
                <v:shape id="Caixa de texto 238" o:spid="_x0000_s1038" type="#_x0000_t202" style="position:absolute;left:47425;top:21253;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E63107" w:rsidRDefault="00E63107" w:rsidP="00F80860">
                        <w:pPr>
                          <w:pStyle w:val="PhDCorpo"/>
                        </w:pPr>
                        <w:r>
                          <w:t>5º estágio</w:t>
                        </w:r>
                      </w:p>
                    </w:txbxContent>
                  </v:textbox>
                </v:shape>
                <w10:anchorlock/>
              </v:group>
            </w:pict>
          </mc:Fallback>
        </mc:AlternateContent>
      </w:r>
    </w:p>
    <w:p w14:paraId="35014C4E" w14:textId="0E2E8C41" w:rsidR="00B72760" w:rsidRPr="009803DB" w:rsidRDefault="009803DB" w:rsidP="009803DB">
      <w:pPr>
        <w:pStyle w:val="Legenda"/>
        <w:jc w:val="center"/>
        <w:rPr>
          <w:rFonts w:ascii="NewsGotT" w:hAnsi="NewsGotT"/>
          <w:i w:val="0"/>
          <w:iCs w:val="0"/>
          <w:color w:val="000000"/>
          <w:sz w:val="20"/>
        </w:rPr>
      </w:pPr>
      <w:bookmarkStart w:id="28" w:name="_Toc63171686"/>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854FD0">
        <w:rPr>
          <w:rFonts w:ascii="NewsGotT" w:hAnsi="NewsGotT"/>
          <w:i w:val="0"/>
          <w:iCs w:val="0"/>
          <w:noProof/>
          <w:color w:val="000000"/>
          <w:sz w:val="20"/>
        </w:rPr>
        <w:t>6</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 Esquemático do circuito estabelece a tensão de comparação</w:t>
      </w:r>
      <w:bookmarkEnd w:id="28"/>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4255B15A"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2F5F4D">
      <w:pPr>
        <w:pStyle w:val="PhDCabealho2"/>
      </w:pPr>
      <w:bookmarkStart w:id="29" w:name="_Toc63157268"/>
      <w:r>
        <w:t>Isolamento e tratamento dos valores dos sensores</w:t>
      </w:r>
      <w:bookmarkEnd w:id="29"/>
    </w:p>
    <w:p w14:paraId="0E0B045C" w14:textId="60390BC8" w:rsidR="00DC24D0" w:rsidRDefault="002F5F4D" w:rsidP="00DC24D0">
      <w:pPr>
        <w:pStyle w:val="PhDCorpo"/>
        <w:tabs>
          <w:tab w:val="clear" w:pos="567"/>
          <w:tab w:val="left" w:pos="0"/>
        </w:tabs>
        <w:rPr>
          <w:noProof/>
        </w:rPr>
      </w:pPr>
      <w:r>
        <w:tab/>
        <w:t xml:space="preserve">Este circuito tem dois objetivos principais. O primeiro objetivo é isolar os valores lidos dos sensores do restante </w:t>
      </w:r>
      <w:r w:rsidRPr="00F80860">
        <w:t>circuito</w:t>
      </w:r>
      <w:r w:rsidR="00D25C9B" w:rsidRPr="00F80860">
        <w:t>,</w:t>
      </w:r>
      <w:r w:rsidRPr="00F80860">
        <w:t xml:space="preserve"> obtendo-</w:t>
      </w:r>
      <w:r>
        <w:t xml:space="preserve">se assim,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9803DB">
      <w:pPr>
        <w:pStyle w:val="PhDEquao"/>
        <w:keepNext/>
      </w:pPr>
      <w:r>
        <w:rPr>
          <w:noProof/>
        </w:rPr>
        <w:lastRenderedPageBreak/>
        <w:drawing>
          <wp:inline distT="0" distB="0" distL="0" distR="0" wp14:anchorId="017AD7DD" wp14:editId="0D34E3AB">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p>
    <w:p w14:paraId="083C7508" w14:textId="7FF6241B" w:rsidR="009803DB" w:rsidRPr="009803DB" w:rsidRDefault="009803DB" w:rsidP="009803DB">
      <w:pPr>
        <w:pStyle w:val="Legenda"/>
        <w:jc w:val="center"/>
        <w:rPr>
          <w:rFonts w:ascii="NewsGotT" w:hAnsi="NewsGotT"/>
          <w:i w:val="0"/>
          <w:iCs w:val="0"/>
          <w:color w:val="000000"/>
          <w:sz w:val="20"/>
        </w:rPr>
      </w:pPr>
      <w:bookmarkStart w:id="30" w:name="_Toc63171687"/>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854FD0">
        <w:rPr>
          <w:rFonts w:ascii="NewsGotT" w:hAnsi="NewsGotT"/>
          <w:i w:val="0"/>
          <w:iCs w:val="0"/>
          <w:noProof/>
          <w:color w:val="000000"/>
          <w:sz w:val="20"/>
        </w:rPr>
        <w:t>7</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w:t>
      </w:r>
      <w:r w:rsidR="0043305C">
        <w:rPr>
          <w:rFonts w:ascii="NewsGotT" w:hAnsi="NewsGotT"/>
          <w:i w:val="0"/>
          <w:iCs w:val="0"/>
          <w:color w:val="000000"/>
          <w:sz w:val="20"/>
        </w:rPr>
        <w:t xml:space="preserve"> </w:t>
      </w:r>
      <w:r w:rsidRPr="009803DB">
        <w:rPr>
          <w:rFonts w:ascii="NewsGotT" w:hAnsi="NewsGotT"/>
          <w:i w:val="0"/>
          <w:iCs w:val="0"/>
          <w:color w:val="000000"/>
          <w:sz w:val="20"/>
        </w:rPr>
        <w:t>Esquemático do circuito para os sensores a ser usados como componentes analógicos</w:t>
      </w:r>
      <w:bookmarkEnd w:id="30"/>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410EC1C1">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39316679" w:rsidR="00B72760" w:rsidRPr="00B72760" w:rsidRDefault="00B72760" w:rsidP="00B72760">
      <w:pPr>
        <w:pStyle w:val="Legenda"/>
        <w:jc w:val="center"/>
        <w:rPr>
          <w:rFonts w:ascii="NewsGotT" w:hAnsi="NewsGotT"/>
          <w:i w:val="0"/>
          <w:iCs w:val="0"/>
          <w:color w:val="000000"/>
          <w:sz w:val="20"/>
        </w:rPr>
      </w:pPr>
      <w:bookmarkStart w:id="31" w:name="_Toc63171688"/>
      <w:r w:rsidRPr="00B72760">
        <w:rPr>
          <w:rFonts w:ascii="NewsGotT" w:hAnsi="NewsGotT"/>
          <w:i w:val="0"/>
          <w:iCs w:val="0"/>
          <w:color w:val="000000"/>
          <w:sz w:val="20"/>
        </w:rPr>
        <w:t xml:space="preserve">Figura </w:t>
      </w:r>
      <w:r w:rsidRPr="00B72760">
        <w:rPr>
          <w:rFonts w:ascii="NewsGotT" w:hAnsi="NewsGotT"/>
          <w:i w:val="0"/>
          <w:iCs w:val="0"/>
          <w:color w:val="000000"/>
          <w:sz w:val="20"/>
        </w:rPr>
        <w:fldChar w:fldCharType="begin"/>
      </w:r>
      <w:r w:rsidRPr="00B72760">
        <w:rPr>
          <w:rFonts w:ascii="NewsGotT" w:hAnsi="NewsGotT"/>
          <w:i w:val="0"/>
          <w:iCs w:val="0"/>
          <w:color w:val="000000"/>
          <w:sz w:val="20"/>
        </w:rPr>
        <w:instrText xml:space="preserve"> SEQ Figura \* ARABIC </w:instrText>
      </w:r>
      <w:r w:rsidRPr="00B72760">
        <w:rPr>
          <w:rFonts w:ascii="NewsGotT" w:hAnsi="NewsGotT"/>
          <w:i w:val="0"/>
          <w:iCs w:val="0"/>
          <w:color w:val="000000"/>
          <w:sz w:val="20"/>
        </w:rPr>
        <w:fldChar w:fldCharType="separate"/>
      </w:r>
      <w:r w:rsidR="00854FD0">
        <w:rPr>
          <w:rFonts w:ascii="NewsGotT" w:hAnsi="NewsGotT"/>
          <w:i w:val="0"/>
          <w:iCs w:val="0"/>
          <w:noProof/>
          <w:color w:val="000000"/>
          <w:sz w:val="20"/>
        </w:rPr>
        <w:t>8</w:t>
      </w:r>
      <w:r w:rsidRPr="00B72760">
        <w:rPr>
          <w:rFonts w:ascii="NewsGotT" w:hAnsi="NewsGotT"/>
          <w:i w:val="0"/>
          <w:iCs w:val="0"/>
          <w:color w:val="000000"/>
          <w:sz w:val="20"/>
        </w:rPr>
        <w:fldChar w:fldCharType="end"/>
      </w:r>
      <w:r w:rsidRPr="00B72760">
        <w:rPr>
          <w:rFonts w:ascii="NewsGotT" w:hAnsi="NewsGotT"/>
          <w:i w:val="0"/>
          <w:iCs w:val="0"/>
          <w:color w:val="000000"/>
          <w:sz w:val="20"/>
        </w:rPr>
        <w:t xml:space="preserve"> - Esquemático do circuito para os sensores a ser usados como componentes digitais</w:t>
      </w:r>
      <w:bookmarkEnd w:id="31"/>
    </w:p>
    <w:p w14:paraId="115AC209" w14:textId="61D284B8" w:rsidR="00B72760" w:rsidRDefault="00B72760" w:rsidP="003F5702">
      <w:pPr>
        <w:pStyle w:val="PhDCorpo"/>
        <w:rPr>
          <w:rFonts w:eastAsiaTheme="minorEastAsia"/>
          <w:noProof/>
        </w:rPr>
      </w:pPr>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705EF786" w14:textId="3430A078"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DB242C"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32" w:name="_Toc63157269"/>
      <w:r w:rsidRPr="00612743">
        <w:rPr>
          <w:rFonts w:eastAsiaTheme="minorEastAsia"/>
        </w:rPr>
        <w:t>Sistema eletrónico para o controlo dos motores</w:t>
      </w:r>
      <w:bookmarkEnd w:id="32"/>
    </w:p>
    <w:p w14:paraId="307AB2F6" w14:textId="475DDAED" w:rsidR="00612743" w:rsidRDefault="00612743" w:rsidP="00B5701D">
      <w:pPr>
        <w:pStyle w:val="PhDCorpo"/>
        <w:ind w:firstLine="567"/>
      </w:pPr>
      <w:r>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6E2BF083">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5F7E336C" w:rsidR="007B6C09" w:rsidRPr="00B5701D" w:rsidRDefault="00B5701D" w:rsidP="00B5701D">
      <w:pPr>
        <w:pStyle w:val="Legenda"/>
        <w:jc w:val="center"/>
        <w:rPr>
          <w:rFonts w:ascii="NewsGotT" w:hAnsi="NewsGotT"/>
          <w:i w:val="0"/>
          <w:iCs w:val="0"/>
          <w:color w:val="000000"/>
          <w:sz w:val="20"/>
        </w:rPr>
      </w:pPr>
      <w:bookmarkStart w:id="33" w:name="_Toc63171689"/>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9</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Máquina de Moore</w:t>
      </w:r>
      <w:bookmarkEnd w:id="33"/>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30F19481" w:rsidR="00612743" w:rsidRDefault="007B6C09" w:rsidP="00612743">
      <w:pPr>
        <w:pStyle w:val="PhDCorpo"/>
        <w:ind w:firstLine="567"/>
      </w:pPr>
      <w:r>
        <w:rPr>
          <w:rFonts w:ascii="Arial" w:hAnsi="Arial" w:cs="Arial"/>
          <w:noProof/>
        </w:rPr>
        <mc:AlternateContent>
          <mc:Choice Requires="wpg">
            <w:drawing>
              <wp:anchor distT="0" distB="0" distL="114300" distR="114300" simplePos="0" relativeHeight="251786240" behindDoc="0" locked="0" layoutInCell="1" allowOverlap="1" wp14:anchorId="65304F48" wp14:editId="43B2CB94">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7"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1E7B2979" w:rsidR="00E63107" w:rsidRPr="007B6C09" w:rsidRDefault="00E63107" w:rsidP="007B6C09">
                              <w:pPr>
                                <w:pStyle w:val="Legenda"/>
                                <w:jc w:val="center"/>
                                <w:rPr>
                                  <w:rFonts w:ascii="NewsGotT" w:hAnsi="NewsGotT"/>
                                  <w:i w:val="0"/>
                                  <w:iCs w:val="0"/>
                                  <w:color w:val="000000"/>
                                  <w:sz w:val="20"/>
                                </w:rPr>
                              </w:pPr>
                              <w:bookmarkStart w:id="34" w:name="_Ref63089433"/>
                              <w:bookmarkStart w:id="35" w:name="_Toc63171690"/>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4"/>
                              <w:r w:rsidRPr="007B6C09">
                                <w:rPr>
                                  <w:rFonts w:ascii="NewsGotT" w:hAnsi="NewsGotT"/>
                                  <w:i w:val="0"/>
                                  <w:iCs w:val="0"/>
                                  <w:color w:val="000000"/>
                                  <w:sz w:val="20"/>
                                </w:rPr>
                                <w:t xml:space="preserve"> - Linha preta usada para os test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39" style="position:absolute;left:0;text-align:left;margin-left:109.7pt;margin-top:.55pt;width:160.9pt;height:184.3pt;z-index:251786240;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j+dYJBAAA4AgAAA4AAABkcnMvZTJvRG9jLnhtbKRW227jNhB9L9B/&#10;IFSgT5vY8jVR4yxcpwkCpLtGs4s80xQlESuJLElfsn9T9KEfkh/rGUqynWQXbbcBogxvwzlnzgxz&#10;8XZXlWwjrVO6nkXxaT9ishY6VXU+iz5+uD45i5jzvE55qWs5ix6li95efv/dxdYkcqALXabSMjip&#10;XbI1s6jw3iS9nhOFrLg71UbWWMy0rbjH0Oa91PItvFdlb9DvT3pbbVNjtZDOYfaqWYwug/8sk8K/&#10;zzInPStnEWLz4WvDd0Xf3uUFT3LLTaFEGwb/higqrmpcund1xT1na6teuaqUsNrpzJ8KXfV0likh&#10;Awagifsv0NxYvTYBS55sc7OnCdS+4Omb3Yp3m6VlKkXuhoOI1bxCkua5XRtuGU2BoK3JE+y7sebe&#10;LG07kTcjwrzLbEV/gYbtArWPe2rlzjOByUF/NBwNkQGBtcFw1J/ELfmiQIbo3Ek8jvvTccQOp0Xx&#10;y9fOn0/OKbZed32PotwHZZRI8NsyBusVY/+sLJzyayuj1kn1r3xU3H5amxMk13CvVqpU/jEIFWmk&#10;oOrNUomlbQbH5A878m8rnssK3GMmlU5ArB8rzlQzDceM2+rpD6v0G6ZqL2HYN6ziqVSW//jDbv5T&#10;+FzRUfX019OfmuXS8pQzvvYaZaQEkoyDRB+FRFE0MXHi7E6LT47VelHwOpdzZ1BDUEcg+/n2Hg2f&#10;AVqVylyrsmRW+wfli/uCG+gpDqVBiy2XwPRCwF9IR1McV1qsKdym2q0sAUDXrlDGRcwmslpJiNfe&#10;pjG0hU7jcZ+xIIYC5omz4jcAoPKfTqegFFjOhqMJziKu+PwMFhrBdHQWpI4D3kovCpIWwesQNVQ5&#10;6J+ttr/qFLcQnQEY6Z8Qz6LxqE8/YbathpNB/zweIDjS/YAU3gS2L4w4Ho3HbWHEk8loOBwHrjth&#10;IynW+RuJxJMBrMATbuCbO+ebGui2EOSypm+tKRHNKs0ENBR/awIcVTa6ruuygtGrvPynxhLSjdDI&#10;7bG2R522F1ztOFTNPOBraHxEUNvt1FyY3/2s0QuC3Gi+ifjARcfqUa8YxJPpJA6eeLKn9bjfxFOQ&#10;+j9ZdbpUKVFK5BLdi9KyDYeutoVqigm96NmuryTiAIssv1vtQv8N8dHMSqePYCIICrpwRlwr3HfH&#10;nV9yi9cJk3hx/Xt8slJvZ5FurYgV2n7+0jztR26xGrEtXrtZ5H5fc2pu5W2NrMOl7wzbGavOqNfV&#10;QgMpVIxogokD1pedmVldPeAhntMtWOK1wF2zyHfmwmOEBTzkQs7nwW565F19b9BZmxZBvH7YPXBr&#10;Wq2TTt7pTlc8eSH5Zm8j9znKMVOhHg4sQuw0gMaDFZ5RWM/e6eNx2HX4x+TybwA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Aj+dY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40"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8" o:title="Uma imagem com armário, interior, madeira&#10;&#10;Descrição gerada automaticamente" croptop="5470f" cropbottom="4903f" cropleft="5094f" cropright="7855f"/>
                </v:shape>
                <v:shape id="Caixa de texto 134" o:spid="_x0000_s1041"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1E7B2979" w:rsidR="00E63107" w:rsidRPr="007B6C09" w:rsidRDefault="00E63107" w:rsidP="007B6C09">
                        <w:pPr>
                          <w:pStyle w:val="Legenda"/>
                          <w:jc w:val="center"/>
                          <w:rPr>
                            <w:rFonts w:ascii="NewsGotT" w:hAnsi="NewsGotT"/>
                            <w:i w:val="0"/>
                            <w:iCs w:val="0"/>
                            <w:color w:val="000000"/>
                            <w:sz w:val="20"/>
                          </w:rPr>
                        </w:pPr>
                        <w:bookmarkStart w:id="36" w:name="_Ref63089433"/>
                        <w:bookmarkStart w:id="37" w:name="_Toc63171690"/>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6"/>
                        <w:r w:rsidRPr="007B6C09">
                          <w:rPr>
                            <w:rFonts w:ascii="NewsGotT" w:hAnsi="NewsGotT"/>
                            <w:i w:val="0"/>
                            <w:iCs w:val="0"/>
                            <w:color w:val="000000"/>
                            <w:sz w:val="20"/>
                          </w:rPr>
                          <w:t xml:space="preserve"> - Linha preta usada para os testes</w:t>
                        </w:r>
                        <w:bookmarkEnd w:id="37"/>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0</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40EAA00E" w:rsidR="00612743" w:rsidRDefault="000D4F14" w:rsidP="00612743">
      <w:pPr>
        <w:pStyle w:val="PhDCorpo"/>
        <w:ind w:firstLine="567"/>
      </w:pPr>
      <w:r w:rsidRPr="007B6C09">
        <w:rPr>
          <w:noProof/>
        </w:rPr>
        <w:lastRenderedPageBreak/>
        <mc:AlternateContent>
          <mc:Choice Requires="wpg">
            <w:drawing>
              <wp:anchor distT="0" distB="0" distL="114300" distR="114300" simplePos="0" relativeHeight="251788288" behindDoc="0" locked="0" layoutInCell="1" allowOverlap="1" wp14:anchorId="01072845" wp14:editId="3D38BDD7">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60C7A221" w:rsidR="00E63107" w:rsidRPr="007B6C09" w:rsidRDefault="00E63107" w:rsidP="007B6C09">
                                  <w:pPr>
                                    <w:pStyle w:val="Corpodetexto2"/>
                                    <w:rPr>
                                      <w:rFonts w:ascii="NewsGotT" w:hAnsi="NewsGotT"/>
                                      <w:color w:val="000000"/>
                                      <w:sz w:val="20"/>
                                      <w:szCs w:val="18"/>
                                    </w:rPr>
                                  </w:pPr>
                                  <w:bookmarkStart w:id="38" w:name="_Ref63089470"/>
                                  <w:bookmarkStart w:id="39" w:name="_Toc6317169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38"/>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42" style="position:absolute;left:0;text-align:left;margin-left:-.15pt;margin-top:128.6pt;width:277.5pt;height:65.25pt;z-index:251788288;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yd9q/Q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6lBtImXqjkDm5AFrg7xtTiJMd+59zYS65xa8NqVCL2Ao+0UOtZoJpWwDKl/37qPc3H&#10;wWI0YGtUAbPA/LXiBJDirMKRQ6RtG7ptLNpGtSqPFCwNUePUwjWxQNuibaZaldcoUOa0C4Z4JbDX&#10;LLBt88iihwEUOELO567tOXReXdWgl89y8uunzTXXdRPoFCQfVBtUPN6Jdz/Xx/ocGZfmLhnIr96L&#10;iHTqIMBdq7lBv1fUD2GxB+cFIoWF6CMbSSGkBsV60/tMhI/HVD1QhPtYx+ytAI8G07bOiML9/pfi&#10;WxYgqJHPUaPjBQGEIa4GUyIR7fogrl3RKrv450IAsUM3r1iV4J/Pi3Ef/8hgiFuVVP24dBm2r5GL&#10;nSSczoNN0HPEIl9577iWvSukk1d9lCmyBpiIvH5UR++q5DLKScJsWpYifbuFPuI6DbxyhfV3VTeX&#10;lklXX3cLG488t2O3wu2qKtstLvNK6adUTm66nf38JnSNt5nM/xFg2A+HFMUeDsPRJELHA6IZ8ZBo&#10;Rl4NCmH1z4QK8va3vxSH4OkDPHRX3ovwMAjxqYEMI0AMJ+Oo+dDobsA3QLwB4ttXDv9PQNx/jX+3&#10;WiLagYX7JCFQvQgWvgT2sPDX+k9dTbRX91bd8VYSoIZx1exbSYA4/iFfD/hx0lWqzQ+p9Ovndt+d&#10;z/3PvYf/AAAA//8DAFBLAwQKAAAAAAAAACEAeT8mvmWjAABlowAAFAAAAGRycy9tZWRpYS9pbWFn&#10;ZTEuanBn/9j/4AAQSkZJRgABAQAAAQABAAD//gA7Q1JFQVRPUjogZ2QtanBlZyB2MS4wICh1c2lu&#10;ZyBJSkcgSlBFRyB2NjIpLCBxdWFsaXR5ID0gOTAK/9sAQwADAgIDAgIDAwMDBAMDBAUIBQUEBAUK&#10;BwcGCAwKDAwLCgsLDQ4SEA0OEQ4LCxAWEBETFBUVFQwPFxgWFBgSFBUU/9sAQwEDBAQFBAUJBQUJ&#10;FA0LDRQUFBQUFBQUFBQUFBQUFBQUFBQUFBQUFBQUFBQUFBQUFBQUFBQUFBQUFBQUFBQUFBQU/8IA&#10;EQgDIAMgAwEiAAIRAQMRAf/EABwAAQACAwEBAQAAAAAAAAAAAAADBgQFBwECCP/EABsBAQACAwEB&#10;AAAAAAAAAAAAAAAEBQIDBgEH/9oADAMBAAIQAxAAAAH9U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nw+0Tz2VGJEYkRCVGJ&#10;EYkR+EqL0kR+EiMSoxIiEqL0kR+EqISohKiEqISohKiEqLwmReEyISohKiEqLwmReEqITIRMhEyH&#10;x7OhEyE8mQCdCJkImQCdAezoBOx/SdAJ0AnY/pOgE6DzxkMcZCDz1kMcZCL6Y+8V7VwKLd80iwMz&#10;mvqUOsyOa2/E32Ssxyaq7feXi1Hb/XmBsNM7zyuWLbC+vMbJ1TvdfveczucsfnO7zP5vdTafc1vW&#10;+vnDiXeawmO3O9wZWOTr97XpvP634qfttxd+zqJ2eB0tX9ytXXdRleS1bZEsvuTq9cvKi2uTnEos&#10;Vf0t5wHQ9lUehRrPA+9/V6vsspPha5E/mKx3ZL7sW2BTtLtKDdcHadpU9n75ZZLrVqfuMZ8+Y7vp&#10;rbZlo0rGtuqXUtBdeXW3E7fZ8+3Eqpvn3e9PUdxXWN9RbqX7geZTo917p1Ne6xx6x5X4np31Z8x0&#10;bMj6BVddRfcvDg9H9e5mukVcrcaONay6zolUlUVI+cHSXXE9I2FI77X9Lz6Td12r7Hrf6F/Nf6Vv&#10;vnPn55/Q/wCccseV9r4qoe+2XHbhVr75vjZ2zwZdT1zpHAPun7TY3Ln31D6H6uNK9kVN02XPGix7&#10;P+bbRW7Pj9JNhXew57I/QH5p3FZ1F/UbY1/U7jTYOH4t2ol1mcHvv55ysCXVVCTzGtuR3XYeI9Eh&#10;X3VuXa7yq7K60XMh2Rbfo9Y0WHV63VZ99PzSDZ6W94PeWCu26PY9k5hgY1T2nSajha/DfkfX3jab&#10;O42blssilr9UutJuuFyMzT77Zo7GquJS9zutdge6LKO+UjzPRk9V49n4566jdCpttxWqmg9mU9/6&#10;DV4ansNblYGdX9bHdqb2GTQ0Db7vlZceN9CqEqlq3n18WfNb3rXPLRW9LsdXg/Fb12Tj/HmyLYtb&#10;hfOqb1TjNm1s3mOeQbfVXHIZfROcdohX+9pWTiUf0Do36c/LX6muuIfm39I/mrPXzLs/GZaLuNrx&#10;656qz5auy76PbG7Vcfz5sI9hDfOd+Rrbc7emHts3lEhzjdv/AC9aNVIqdEsuJvjXDv8A+WrtokQS&#10;13cR52Jn1vLxmWjU633zb+hPz59aqRT1j3d5UiJov0bw7aaZfY+f1xGt71Q8vL3VuqbzRxbzr+Py&#10;vH30tL+LF9TK3Q9Hrc2G/wDSn57sFYjTbZ5V8hjfaxofjDbe75wuT3PX0+040ynr+xz5cvP0FUK7&#10;rI0zYbWu7n3HU2znn1q37DuX59+vJNl5Ra8aTWVn5sPu6Jd+vfnrZx7DBz8DPhdFhbzUWyRU1a86&#10;2ntfWuC77Hzj1JYkmHF+jOBbmPMsWNWtxjuyMGfT+ZXWrzalo/QPAfnF9yqCz+yItd79ynbaZvWe&#10;ZY+VX9Fd/wBVflD9XXXEPzN+mfzFlr55Fuddzv0vXR7T5Z4MGbjbYkWfgTZx7xqqzHJ5fodKixMb&#10;O5afB1myr2MUeXE6rFnh+nnx0Sj+5R4L9SGWraavHa5cufrtplq2GwrKfys+pz8CD02R9Yfui0zP&#10;cGf3zbZNf+pNJaqrH96pmN8zx47pfq5YFjyWlhu9X0WdhpH38aLKy67X/MijuFXxfnzd5s485lqt&#10;r9WPfX83ffsDqLZo9e2RN5Ai2RMLeaXKMe2UzP1Tttjajd7Idi+uZe7Kqw7nQYOu22+qgkwkydS5&#10;NbJFNceOW+n4SfciDIi32OyPnLXcsbQYu6rjuNV+8ZX38Rx+e2LSyQvPfjd7PzVT/roFW8262bGk&#10;0XOQ2u780v1n+Tf1lecN7+d/0P8Al/OLY6HLVqjqJGAru2zMfL9x24cewzJNTppM/cWvB1XF6fza&#10;H0/VuYa2PbX7+x0uXbFueTRMTz2RjoPU5KB4nfEXvmR5BsWGL87HBy1fBtsN+pHm3z3IgziY/wA5&#10;Efm369+fGP377sfcdVJBksvhmY2cfG+MjIx26/3bafLR9+e7p5pZZ8bCRNDsvjPRgS/E2O/5Z+lY&#10;5mO3/uFf+nzju98988zZH15jvew/HvmT84/wxyvMSYlY8XuOb9YX0zyvIsnHL5tlRsFnx2tw8nEh&#10;dDa6pYNBJ5zzcanHh9X1Lmu+0MrnMjQ2nSeSfLDqsfRZfXvnuud0e2cXzd1Dbv1N+Rv1za897+VP&#10;1X+TfVP3Fgu9dcc2qf67qEym/N+01c1L9Ezvv422vfW89urn5386bo/N6ru/IZ/iLcaWe5w2/FVr&#10;B91GuVjb2mdXtuK1GTZabU9lcKZssbZXfPXuOdZyeVi9UGRVZVjpXQmNOrVopUa66n794M7luV9U&#10;5V0OF1Fs491LkG2F0Wy0To2+splWytNFvO0YWbUpvMc57Bxzq8ToZ+e9J5JlE6Fualet0Ks1jzUx&#10;bzrkWRWZnN857Rxbrka+23Kunck9j9A2NL6Fth1ej7HTV3X5LHyYt15D6ywjsmP1aw5PQ6PsNunc&#10;z+Mcy60yr7nF+fvqGyLqLBldZsOP/MWj/Vv5lg9NgWap5Oi2i+viTXN2uvxPrbXSfHw1z+h83zcP&#10;fSdF01Xy9czHeWnGVk2rZXe14Lk1C/X3Aod7oP17+Pf2DLiyfkj9b/kX3Xdd3W7n7U9P0mu59Nru&#10;PYUeRy/2DLjl6X5hyOHsPGJVVtvu5b7HXzGPZa6v67W/F81tly2zpGXXN9bWLLWu0z+cqO721aov&#10;om30/wAePfPibzTYwy+jG8zY/cfjLxmG6fyLz1kfOP0bbXUD66pyHbB9i6FcJFZwSa8a3GRove34&#10;8mj4Vn4/cdFrxjB7fzLKPo5ug2DPRxmHqNV1T9K7FDvqOIbPC7zpteLY/cOVNeuyb1ZMtfHMHpPM&#10;4d/LHL7Gu8fzL89wtXR+Kdvt+B6VY+Y6+05Gj8u22sofpGH2njVp2xuu9b5fs7fgrN+YOj8Ureqx&#10;dnY7/otOFZVj00e31/x3quyqDk0311bTa8vwe+cOy0R7O6WDdA4zfIqvpse+dD5xubv530X87Wbk&#10;kC/+P2F+Pf2B7Nl/I3654Rtg8hvGR5U9bo6n0fB918+nvEGqwrnU6dlS6C18S6BB7jutxUsrbW1f&#10;VXH2B1dLju0nudEj6H8eZc5210+ctVKivrCRQvL59eZ0Hy+++eUHy+ePaIvnw9oy8+PKN5eoffKX&#10;0zT+bq648duMWUWW/wDPptsLExNjNqm3WSj/ABKoqT2Ol/ei16ByzcfGWjMttM8zj5dc3DVOt8lT&#10;l31XNuz6LzTZXPktmZaI7rU589OLzfpUcS8539dDabXnnnTITnMnRfPdVP1fQfjZG5tN0SDHdz74&#10;6HGxp+Va/v3Dn/zffjCTp+l1X2TS1HXX/F02FrqWQ31fP+iR5eudsOS9PwstGqvFf92xNNUukTxb&#10;XmmbeJPJHPfOg5GvdTv17wzudxxmR8/ftrycfkrz2JKIUz1CmEKYQpniFMIUwhTCHycQphAnECcQ&#10;JxAnECcQJxAnECcQJxj+ziBOIPMh6gTvECcQJxAneoE7xAneoE4gTvGOyBAnEPk71j+zjHZDxjsg&#10;Y7IGP5kjH9nGP5kjHZAx2QMfzJGN7kDGZIx2Q9Y3uQ8Qy+vfA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EADEQAAEEAQQC&#10;AQIEBwADAQAAAAIAAQMEBQYREhMUFRAhMSIjMjMHFiAkJTVBMEPAQv/aAAgBAQABBQL/AOAF3XJl&#10;yZcmXJlyZcmXNlyZcmXJlyZc2XNlzZcmXNlzZc2XJlyZcmXNlzZdjLmK5subLmy5subLmy5subLm&#10;K7BXYK7GXYK5suwV2CuYrmy5iuYrsFdgrsZdgrsFdgrsFdgrsFcxXYK7BXYK7BXYK7BXaC7RXYK7&#10;BXYK7RXaC7RXYK7RXaK7QXaC7QXaC7QXaC7gXaC7QXaK7QXcC7gXaC7QXaC7QXcC7gXcC7gXcC7g&#10;XcCY2L517alhne/YXn2VLlJ4RLUJJ9Qmos3JM/nzrzrC8+wvOsLzrC86wvNnXmTp71hFmiF3zpOv&#10;duhyExC16dedOvNnXmTry5l5ky8ydebPtZy8tdFqE1/MBsosnMRNcmXmTry5l5Mq8mVeVMvLmXlz&#10;IrcosWeNl/MBoczYNhuykvKlXkyrypl5Uy8qZeTKvIkXkSK9mJaw++NDnJZChyJzLyJE08iec9u2&#10;RdprtNdprtNWrZ14yzxM/vjQXp+LTE6aU08hpykOEpC3aV12Eu0l2kpswcZ+9JRZaaxJBbeZdhrm&#10;a5GuRrke3M1zNdh8Ll06olnZQf3xoLU4t2umkdMbrQ0xNd+P4hl/fu68GVZ/F2aOOuRPGeBydTHS&#10;38qWUuDgL44yOlZJdigrS2C9qzqKIpsbIxxPBBJZaDFXLM5VHmkg/BPlMpiCDTeMt5cmpWnltQS0&#10;pex12Lsdc3Ue0zhgr0janxJ4q1bjFrFexJSkiszZC9a0dkqjWcbaoxCRET1pvBfKkLR0LU0bmTKv&#10;jLVsJtO3mpSRCdJh2exm5LFfTmnLOYxp6ZykSIyEq1OzcaTshLtddrqCHy3h0vcM9Q40sdmLsAR2&#10;MTlTwxYcZctmLOicnUO/SnxksIyTle7KteGWeSxkMTYoTdjqtp3IXI9RYKxQxN2OPjwZkWRszBFo&#10;6SbDQaftSM0z77xpuvYh2YnElj8b7Fo9F3eySBorrgyB3ifRGKbPZEtE5ECyNWXHWwaSQc7UlxUm&#10;FCXIZnI4mzjWjcjOLSWQli1hhPUx5II3TCwuOQsZCfKaMOop8HLWx7OtEHtkvj+Ib/5Ulp946VXV&#10;uojytKTeQmi3XhyV20zrC7RItU0bgSTgR1rcdAa+POBYzIjhqOo8nDeyGmp2hbJ62jhexYKSXgoa&#10;ck76fzdnBT1te0jh1NkIreTq1f8AD5GOPriOtGV8a1eGnF5Nq1qKtjoNQZOzk5X4qOPuIqkmPsae&#10;1jfx0WZ1XXyOKrzD33MnGNWSs8g0M3LXKW000+Gy9fD4zP6rs25JPt+BQ0JDr4rJXaKq/wARXIrl&#10;7ybEEtXI4jI2gszJi2WmfG9pl9ZtJDl79m9a3F0EYvFSMoZsPr2/Sr5zUft48ZdjhnyU3nw1Ymgn&#10;k1RNJL3PyLVkeKjy2Vu3a8hMxcwQbO+Os2Iix2om6d1+LxZH/FTwJAOVxsmOWBzEGNqZfVNrJKy5&#10;yzdgJjF1QM43xusshUrZvNHlrsFzrhy1wsseLl9XfPNTS1K0reRa1qxQ5SxNYjlfgfaKrv8AmVr1&#10;uFT6pmtYrfcdE/7b4/iE/wDmHfihryyrJiQQ34g5afz8mnprWQnylsaNiGswF8Nvv8cdnGI5EMZm&#10;QxBLGLcDyWqZchSx1eSwgjMkQFG+PmlhsG7kUwFIrZl1M26cCZZalPQs2+BzgTxvUEpZreFu40uk&#10;xFSQyQ/0eKZN4VmzTNwelwZnt5W1kFicJdv04sfPKX2epEU8s5tWmqwSXYkEZSv4NhzydKbG5A9n&#10;dvosXFJcs2MHfpTSV5K/yLcn+Gx9glksRahxtowKBuLIP1w6avHiY8NdMU3PxI5ONuaCebI5uEcf&#10;ThqS2Ghwl6xLs9LIHsTs2zaZxU2YuHp7IwyT15aknUWzi7JvqnB2bi7iOFvyNncDaxta5KEi2UH7&#10;tnS2RqQni7METfo0Y/8Amvj+IP8AuyWIgpvW1dmqGSx/XzXQKBhAtOayqzVsn6Y8Q/TvSpyWMPl2&#10;EbWmIgntZWtPUg0jV5rIagxWGs2HEpetjfqBlo7UsWn7FG1iLtPN7e0x1jHRhckgObDtae3evXLQ&#10;UoPKtWJaePq6pzj5qbaPZmBRH0Saf1nJah1Hbxk9HDnUG9cjejB86d68dis9qwK0xODv+B1xEW0p&#10;qK/jjbUVCwpf3MTH41meB3y+OtRU8fbjqxRaVqDfy2Z1LXx0WpM0eYu8hW4qjbenaxmue6nqu7Dk&#10;pcZR8+W9g5akcNZ5Jf5WtCxMERVcnXwY6g1TLfrcmNM7Ouxaaz2Y4w6m9jQQCR1Zt2KPUF4YrN2e&#10;4WlmaEM3rTeLI2it3XNt+TLEZK1jbUOrpqVTU12LIZbG244mv2acihsV45bOQxLV4XaWSbUdHHw5&#10;rP3sjByW6EnZ8BrC5Ur5XUlPL4tv0aNLbN/Gvv8AeGjv2Tece0RqMyOqzF4w705ZKZWLEhydZcRK&#10;QUTODiWzyu9lBZkjB/q5VhcvDZw8YVFCwkFK3Zpk7u9CTjDAL8GfZO6EyjKSxLIpY2NugVHABN43&#10;AgIwj3J2EXIrEHTjsljJMbRs4soT2ddh8S/EnhZBEKOswqsOxWKdrxl+J2GTmuLut90JkDzu5PNG&#10;xP1MupkMbM+NovMFqudWSo8DS5Pw3GX9uw4+A32d91KO4xQCT9QrrFR/bn5DO3F4w7qhROdj+VpR&#10;VnS8tWv8dXI+pl1qIdni+kaolYFsjJZmQiRFkKNvb4lFcEwIQ+vHZMtuI6R/3nxrp98633Mfj/sz&#10;bHt8PE8pUp46+Bp2Imt5itHlc/LV8eSCPHtBfau9vhGij4uL8XcGkW2z2pcdcUpdsuMv5LHYu9P5&#10;i4AS6STUv7SnXC1mhxURZKzp+7RgasaFpWb85fmqGbjOVqqcdu3UsQV8vBPcnF45PhqhkDUZXreL&#10;J4NWZ6dqzcxkNkQc1hIC9rkfFbM4Rqvg3Kp1CAOb5Cv4+Mt0Jqr5HT1mhLwbbZUrdGTFX7IWJMPA&#10;dmay4jFFt2FmKkcjwbPQoCGLt0utQUSENSYyKnLiMVDZxljB2KtXBY+GVZGOQ6oB5FSAWjuWfKly&#10;F6nLWorZQ/rJkypUyjxuofpKtOUo7pzsfGqHOxcA4Z2cHfkCdwdflraNbguQpj2TLSr7ZtvjWn49&#10;Qeuk2kiKB+oXXQO32RxuD7KGaSvNYkKwo/wOE8sNh91WEfXRNsCjk2T7chLi/MHXKNco0ViQh33+&#10;OZKPIcaTXd5RyUsT2MnZtQ83XJ1ydc3TExt1sutnRR8WGRSBwdvvOwRxNJIGPwOUr4w8lYglv9gI&#10;5OSezJ1+RKjmORiMibHyww2pr1e1Vnu17b3dUHbrf0Y/JWMZNanOWQDeIzuzHMq96xUGSaSUxyze&#10;tsFPYOMpxinylmxWgtTVDnszWiHjJW7GjlfVM+9nVFm3F/1RPscgOJCHN4Lk9RGZSlHEUhxbjNJ+&#10;v7qcCGOI3AqmP3sZ3HRVMhUxEE+ByWJlxJ/FHHlZKfDdTacB4s63xnmF9TtHssuIDL8EDGzQmy6j&#10;RRziGYgsYqzhqdnL2DrW4oOXNqlyWtjLUfdLBQ7qpV3/AJgiq8c7l8RQhw3WLLrFdYrrBdYrrBcA&#10;XAE4AusFwBcAXAFwBcI1wBELi6CTgjDZBJsiiddJpnaRuhdKIXF/6d/oMW66hZSSc3AOb8Y1xBbA&#10;ybgLu+7/ANPFo2+j/wDid2ZEDO0c2ww5CThdsC9trLRlX1Az1AfnPx5y4tq3sb4FE5yCyO8RwzFN&#10;OdZpFk8rJk/nBGDtasRhWxRsWom+y1XM8Wo/eG8Nmx2v3kmsPv8A8+Ks7dOakiydvBEOIbL6l8zC&#10;WQddku31UVuWGOC7LEdiaaRO5uGy2dbJm3XWW3w2NsmPp7ilqSV5efFxx9wgKUhf6TNDjbNlrFWW&#10;q4mxM8bsUkMkSA+DvFyTYe64PyjL95oMXastYqS1DGRiaKjNOdjE26kaEXN2wlxw8coWMnN6+JtW&#10;hkxs8JSSNtWpzXHs4i3UjQA8hehu8SFwf5/bZh3RSu65kuZbdhLsJDy4ERCuwlzJcjQSuL/oXb+K&#10;GtmxaxJ/eyfiKPSOTjrm5RlB+vbd6mPlyIFWdldxJ0qnF2dvyW+YpijXnSOOn3/zI/ZatffPqDDT&#10;TtJpayw26klQwneMmdiZV4TkfPwyULum6EuTG5hbtOB/ib9tBG5pmdmuzlXifKTqvNNLFzMXhu1q&#10;suTydTxm+q6CULBWxg3TN9QvvkdM0o5jjvDzz1blVxUDT3rlga1o4iuR7bPh469XDPvcC5B0W9J1&#10;wdRW2svqas3Th63l38lJDTu24JL1X/ptFi8PXmlkWZgGtkdJ1YihhsvYbUsLlRwVYLt+S303LUZz&#10;UfugGDG40HklHNVgqZLSNUCGCQrLZqj2w9S6V9I0Ioy5fGPwUt0ItLRSNktJT1E7bPHxatLttHG8&#10;h1dNsKHTFeQcjhZsewG4O8jbWa4+v/8AbL+7bJ3iklbkUv0jfaWTJx4SR8mRPW1NEUuXsQWMi77/&#10;ABRwBTRwacglWT0nLVXFwfBfTLB+lapffOYPGPKVVwCSlERBqbCtKNiN4Dp/fbZUzAKeekjvZHSJ&#10;w1WzepvOxnxO35Wl8bHfk1DLV5LI/tLTGoZq8GprdWxkHrncUmOyETMbMn+qg8c8dFcgCDPyxzZL&#10;BZIaViK1Uoln7MdwK0z1bEVunZbNakFxWAytbx7+rIq8BmUh6dysVGUMvUxSzWXfIlRtPTtefjjj&#10;zmpmuAsVl6l2jY1HDWp2rJW7Gm8rDSIs1TxbZfLlkHo3Co2YsxQJZ3UrXBWIz1azTsaorxjcIpZ8&#10;DlQx8keoKeOHJ5J8lL8CHFifk7/fE0/Lt5Gy2NlxkNiZpMf2R6qodZxOwwTOxLSeNFxp2ytWaNKV&#10;wzlIQr5Om9K4m/YH9U37if6fGykZmj4sh2ZC3EGWnqfl3sja6r+LpSkJ03KDU1UdsO+2Ti/bWpfr&#10;m6JdNHTtXqVb6R6gdmx+Z2fJ1k7oDaSSyYk1eXrRWhZpfyUxfSb9kZCBlpvFe0j1Bdpy49/tSb8p&#10;lTqvbuWY/wC54ia2JcXXB0AuxLZAbgnAZV44rxxTMELd8a7wTTRk80C8WXhsgiKV/BndPj7DMvX2&#10;F6y0pIShKOrJMPrbKlpTQhDXOcvV2kWMtCOybF2l6m0jGSqUNeawPr7TKWrPDH2Lmidyfb40y7NP&#10;aoNYyeMh4ie3HVczeHEXXBMTStpoxlxmHx3jnUFgizpsNPU0jHkkdWUaTfqJu1BEci22+IgeSW5A&#10;dedBAcqLH2GrSQnEtHuzWjxDBeoxsCkJhDUUjNjsT/sYf2n+2f8ArmNP2huVal0K6bOwwjqDUDkM&#10;hPIddkMT2JYsdBQivVIcjXMOJYbEhFTeUDjvUXo2ZGbhp7CxXxykePdBalhbKORxcXWnaOMuUc/i&#10;48dfclsvsuRLk65EuRJx7F1uut1wJdZLrJdZLD42CvUkhhtR2IHrz6bgEoO8FqKjGDafb+/syRVJ&#10;Z7Ty1/8A2dsVatHcc1n2/wAnpiFjpRW2A9SSNJjNOjvftzRwzTTvLV//AFEcUNUJnNtRf7XSYAVY&#10;LkbvqKVpaGyH9P6RZt0TfhqzlUno32kgjzrCsjmzkDMZH2M4F1QmXaOnso1GWG+cLNnuLZfP9amN&#10;5pNP04zaCbyR1DQGrYxkHkX5Xhr2dQU9q0xdkmMjr42hLSa9DZi6J9JsLVKds5i1UXOxj70mNt08&#10;oNuEcxxWQzDmOVyL5GbFf7CD9ov05h+WSZyjKvrCzHFd1DJZKUylLiotmVedq9o6Q2zymRgr1z/E&#10;VF2y+JjKKhBkLnlWZHZwCWQQfclspIebNWFNPJxlkOc9lxWy2Wy2Wy2X1Wzr6rZ19V9VhZq96jbz&#10;lerXnJ55tPW442pnBjxz+QG2Wnw3vyBGNi5YCePj+dKEcweRH42fZnyGndho1JIaY58gPHae+l3e&#10;LyL88U4cdjF4jiLIxvWz+xZHT5DHTqXoqY51wLH8Vs6b6L6riuKikkhL21rjLNLO/FDuET7yBxUN&#10;qeuxZGybFuT7LDZBqMw6lrU4MneLIT15Hrz09TVRWfz3s322WFzUMdXJav7a57mWDvR0Ya+pK9et&#10;nLcN0dkDlG7XbCMzkTMsY216t9YHbdslgYvMfBQ7+jrosLVR4iNkWGFk+JFeoHaKh1MeMGRyxYMg&#10;xYCpccxi2IjQ4gGEMUG4YmPf1ELOOKg5Fia4r1cLL1MO3qYOI4iJ3fE1xIcXX5Piq/Y+Kg5FiIt/&#10;UQuPqInT4mFepjT4iPb1IL1Q7NigdepB16oV6kGd8QDN6iNhjw8bt6X6NiBXqAZ3xIinwwiPpRdg&#10;wguvTCgwoG/owAhwQO/8vDuWnYmdtPRu54CLmWnomKTTscbPpuJmLT0WwYCMmDBRGnwULO2noijL&#10;ACKfARuDYCMgHBQkwYGMnPBQxsOFiZzw8Qp8MAocNGS9GDr0wL1Ee7YQNnwYCPog4DiYzJsNE5Fh&#10;42M8NGCHBwOpNOxCDYWI2hwccrejjEhwsXKXAQgxYONm9HE4hiYXUeIgd6uJgCau3GBcWXBl1ius&#10;V1iusV1iusV1iusV1iusV1iusV1iuoV1iuoV1CuoV1AuoV1CuoV1AuoF1AukF1AuoV1AuoF1AuoF&#10;1AuoF1AuoF0gukF1AukF0guoF1AukF0gukF0guoF1AukF1AuoF1iuoF1AuoF1AuoV1CusV1AukF0&#10;guoF1AuoV1AukF0gukF0gumNdMa6QXSC6Y10RroBPCC6QXRGukF0xrojXSC6QXRGuiNl0gugF0Rr&#10;ojXSC6I10gmjFv8A4Ab/xAAxEQABBAIBAwIFAwMFAQAAAAABAAIDBAUREhMhMRRRBhUiMkEQM2Ej&#10;NHEkUmKBkJH/2gAIAQMBAT8B/wDenRWitFaK0VorRWitFaK0VorRWitFaK0VorRWitFaK0VorRWi&#10;tFaK0VoriVxK0VxK4n2XErifZcSuJ9lxPsuJ9lxd7Li72XE+y4u9lxd7Li72XF3t+mGYH3WBylZV&#10;iH1gBZLJNgl4wNBCjy7uX1MGlDPSkaD2T21Y28naTbWOc7iCE4VWt5nWlk70NdoMABQzEn+0Kpdq&#10;TRhz9ApjK728gAulB7Ix1wN6CvXK0cJMWuSOUm/j/wCLHZKCVurGtqL00o5M0n3cfGdOIUL6s/eP&#10;Sms0ow4dtp+Um320sfk2l/GxrShkqTnTNFD0rncRra6UPsp56kDuL9K3kntmd0daVbKvEg6vhQ2q&#10;cxAbpTz1K37iiv0JncWqaarBoyLJZLUuq/hR5OcO2VDkKUjQSulDI3whCwDQClfDC3k8LJ5GMMHp&#10;j3XzKx7qllK74/6/lCSv0+rrsjl6G9JklaRnNvhXclWbCej9y+Y2PdYzKsI42FWlgst5RrPtDbnZ&#10;YEbvNWUqi00Nc7SycLIZuDEFHQhmDXh2lZhFiMMceyGGgHfalha6t0OXZZKvHAxoYd/pUqQzwAuO&#10;ijAXVhAxyfyr03M3srGPdLWdyKtVYa8DuLtn9MdHDK1zJCqcLIIjGw9ihiq0nfyqtSOoSY1LVrtc&#10;6Uu2U/yqHAy6k8KhXirvLoimwwVpesX9ymTsk+07VqtBJN1JHK7x67uHhQ66g2q1as2USxnurFKO&#10;0/nIm4yvGdtCvRRT8eqdaWTEYk1Ggooa0oa/l3TO7CP4V+5LXDWx9lHOb1bjYKyDII4g2I/pSZXl&#10;h4ynumsjMAi39K+WVfOlHHHDGWR+FZiqwwu6Z7/pi+i7kyYrGRQRMIgPZfEX93/0vh7+9H+FlKUl&#10;viGu1pWMI9x+ko4OQFNw7wQ5rtAK20WI+kHaXS5wdIOT6LhB0Q5TYhzmgA90cFKAvlQjYA5+ir/K&#10;GqA0quwz1OJPlV63p4TGD5Xyn6CC7ZTcG4n7k3CFrSPyoKZrVzESoLdanthftQ2GTjbCji+Ujnvd&#10;5XyMk/cmYbpHbisdWbCXOa/alxgmk5PkVSiK0nJr9qzjzZm6xPZS4bm/bT2TMLo7JVepFFY21/cf&#10;hTWZG3hGD2WUsvjkYI+yt1zdYzZ1pSYjqkcSvk3/ACQxDXkadrSjHYj+FZfA36ZlxjtRdOIo4hr2&#10;8AUcJ3+5R4Zpbw5K6zoU+A/CqSPNDusS5zonjaGJbojflDBD/cosIxoIcVjqYpNLQV8Rj/VD/C+H&#10;f7z/AKQmZIeIKNZyljPkI8g0gBHHTO2T+VThlrfueFSnkfbcHHsuTHdj2TXD7VZox2dbPhW6ImiE&#10;YKqx+njEZVwOdHqHyvRXuW+SqNe2PU/lCQJ2pWlqOHgPkKvRjrE8U8Fqlu3C7+m3sqc8tr+nONKt&#10;Tiq74lWMdLNIXclUoy137LthXZLQPGBQuyDXfWNhBNpxslMv5UlB77In/Cu0nWXtI/Cswulh4R9i&#10;jDNFAGsO3L0Vn3QilfWLHfcqcLooyx/dZCnJK4cAsdVkgaQ9Rj6lLqM/Uoq0jZzNy7KWJtthiBTK&#10;oii6O1TriqCGHalyjIncNKtkWWHcfyg4p16Jr+BPdfEmjYaR7LBMMlhzR7Kjjpa8xe8oWGDsjGyT&#10;usgwxQ7i+5OmyYfxVL1MkJdMO6rUnQTGU/lWsfJak2HaCr4qavIDyQP/ABRcB5CEjT4T5o2D6kyx&#10;FI7i1Pkgi+86QMbvtXqYuXH8p+tcvwo5WvGtqWeOP6ZCmcCNtQng5cR5UnFree+yZIyTu0p80cfZ&#10;xTeHHkvUxPPTaU+RkI2VHZZJ3apbLG/S46TdHuFraDOKL2hdVq6rV1mFdZq2HhZ0kcNFM/tfP4WF&#10;/dftSjlGR7qu+KhthfsqGKvY+pvdCnDEQ4DugpcT1J+rtfETeErB/C+Gh/qif4WTzLonmKBV83Lz&#10;1KqVgu0FkpXxRcovuTpckH9T8rETT2Ii6yO6m0GFNuD1HR4q9aMddxb5VTLWg/v9SfM6Wk557HSw&#10;f1xkuKzbeTG8AsRG8WhsLKwzGwTrYVSCdtTv5UcE5m1o7WQjmdX0xYuGdhJcOyyMUxnPbarRytq8&#10;T5UEE5lHZZRkj4hxWKilY4uPYLIwzGc9tqvFK2oWHyoa03WHZZWOR8Y4rEQTNcXEdlfrTGcnW1jW&#10;PigDZfKb/hOd+AsnfdAelH5TcnPG7ZKpWBYj5q1ZFaPkpMhY3vksXkXWPpd5VmoLuuR8IM1FxVaq&#10;2s8ub+U/b+yfimA9z3VGk2vJzap5hCwyFTZOxIeXLSxGXfI/oyr4mH9VhXwyN2H/AOFkYnw2Htco&#10;IXyyBrVj4unxBWVy4oODGjZVXJesd1ANEKT4idHJxDVDYFyt1GpthnqegG9/dZSjLp8vLt7LGyir&#10;IXvCEbbdfbe21Rpim0tHdcGprGAp0W03bRor6P8Aart/0TOXFUsv6s64rIZRsc3GNqbaD6xnATcu&#10;8uA4q9cNVrSB5VLIOsycCFZyb4ZSwDworZfWM2k3LvLgOKvXHVQ0geVj8jJPLxIVnMzQylgHhY+2&#10;+1FzctbCMelm6z2y9YeChE557LF13V4PqWQrung+lSMdvusJTkDuq5XMr6WQxtChtNdB1fwocx1J&#10;eBarlz0cfPXdUb/rt7GirWWfWlMbQjyv0/5Klie08SFhKMj5xIfAXxP+4xYCzHWlcZFZsULX7o2o&#10;ZqMP7Y0m5OFp2Cso6C8Q8O0VQNeoPPdTV4Hykh3YqvkK9eHos8IXawO0b8BHdeppu/CbfrtGgvmE&#10;HuvmEC+YQe6+Yw+6+Yw+6+YQ+6uyV7kfBzlTbUqbIdsq3Xqzycw/SDqzKxgaU2lA0g9RXRBba0ct&#10;aVKKvVk6nPasV680hk5+VF6eOuYOXlCpWa7fUVx1e01o5a0qTa1STnz2rENaaQyF/lUbFepFwDtr&#10;5lB7r5nAfynZCs4achZpNOwF8xg12TL0Ou5Rs0ydkIXoAOytspWpOo4qO1VZH0x4UUVGKXqBWp6l&#10;mPi9U5KdUf01YjpWJC9xVe5WrMETU67Ud3cE3I12DQWetMtOaW/psrZWytlbK2VsrZWyuRWyuRWy&#10;uRWytlciuRWytlbK2VsrZWytlbK2VsrZWytlbK2VsrZWytlbK2VsrZWytlbK2Vsrkf8A3q//xAAq&#10;EQACAgIBAwMEAgMBAAAAAAABAgARAxIEEyExEBQiMjNBUQVhIEKQgf/aAAgBAgEBPwH/AL33/lf+&#10;F+ly/W5cv1uXLly/S/W5cv0uXLlyxLly/TkmsRgZz4nHw7rbGHjduxjDKpqBshNCFM47mbZLqcfG&#10;2Q/Oe2H7mVMiGhCzibP+5s8wo7PTToLM+Fl7pGORfMGLM3cRuovmKMhIgwLM2EgWkbqDzLyCbNFG&#10;Qi5iwgqNpkwCu0dcqxFyZPEfFlTzBu3icbFa/ONgWo+PIpqbMDNzF2bsJxsZY/KdBJmwurfGfO6n&#10;tsxFw7g1MWN9/lOik5GAjukbdOxnCN4+85n2jML6G6nGYlbPo2UqTEbQ2IeS7eYG+e84zWT6ZcjK&#10;82+exEFNkuZBTd5ictkHpnZl7iZGLtZnuHXtHc5PqgcmhUEzWF7TK7OO8LM41qFSPMV2CUBMX0CP&#10;4mR2IoxMjJ9MbM7eZjJF1OMSV7wx2cEieCJjxhu5mvSf4zjElu/pnLK3aWdrnXyeJZLWZjZi/f05&#10;OworM7MzW04P25zPsmYcgTzMfKCie7Uz3A/IiHU3Nqa4MgL7VMecJPdiNn2awIp+ZNR6V7jPs20G&#10;amuHlj9RuVtHybtcbE+XuBCpXzOr4qe7Ebk7ChMrk0KnV+OoEZ7Wqi5Aq6ReTQ8Q8uO5K+IuMHFt&#10;MSivlEOliJyNBPdf1DyP6hi7eRLKNZiZ9DPd/wBR+R3uYqbJZmRQMvaZPIJnW+Vz3cflEzLk6huc&#10;H7c5v2vTqCKZ2uF1mRlfxGrSUR4hiZSniY8lNcyHY3MdX8p1cVeJkq/jKg+Jue5aPkLwRceP/YzI&#10;qp8lj5GfzOoutRsistTGE8tH6J8ehyEioMoCazHkCCY2AazLVmgZPMtQ9/iZGBNiY3UDvMrBj2hM&#10;XvGdSutQNobM3tto7b+Z0+1xsdC5U0NXOB9BnN+1MmUOuoE6ZmxWYG2b5SsNTJoGGsdwy0ImYYx4&#10;jchXHif++msCk+IVI7mAMfE7jzND5g81CpEVSe4hv8zVquCz2hBHmBSfE73U0I7mUWhSoEMMuoWl&#10;GamamamameJxK73P95nuL2Me8neozMPM6jHt6dchNJwPoM5/2ph4+w2aNxRVrMyTAoZqaVh1qcpV&#10;Q0kTzOkdN5hxguLmXjpr2moGSpnsTjGibnII0mArrHZepCyazCV37zOynxMJXWOVOSOV1mCrmcgi&#10;YiusYr1LjOuswEA95yGXtMTJrMpBb4wwTDi27me3Vh2mRdTMabGouFT2mfFpEydOE/K47lxRg7Tr&#10;XMuTdaiLudYmBPFTk8fT5LP4/wCkzn/bEwEMgMdwqzM13OPx+r3MfD0xrBwwRZMZOnkqFDptOPkW&#10;wKnIGy0JejTJk6huWZZgaGjO/wC5jxdQ+Zk4/T/Mw4CVsmaU+sPHFXcxJvMuPQXEwhluMlPrDgAm&#10;LHvMuIIIvGVhcyoEavTacVwVozqACZn3aYXCt3iMAJy8obsImDcXCny1j8fVbmPH1DUyY+lE44cA&#10;xT0ssR1nMzKV1E/j/pM5qFlFRFy4/pjDK3mHAxmANi7VMu+T8QOwHiPhd22M6bzpPNckOJ50WnRa&#10;dJp0WnSadFv1MYfGbqZDkyeYjugqp8y+8OVz2qYy2P8AEyM2QVUTI6iqh3LbVDkc9qmPfH+JkL5B&#10;VRcmRBQEyK7tdTotOi36nSf8TTKZ0n/U6bTXIJ02iNlxihNHJuM+Vl1mMZENiOMmQ20V8qCgI2N3&#10;Nzp5J0nnBQqDfpUqVKlShKEqVKlSpUqVKlShKlSpUqVKEqVKlSpUqVKlSpUqUJUqVKEoSpUqUP8A&#10;vV//xABAEAABAwIEBAQEBAQFAwQDAAABAAIDERIEITEyEBNBUSIzYZEUQnGSIzRSgQUgYnIkQ3Oh&#10;sTCCwRVTosCD4eL/2gAIAQEABj8C/wDoA2q1Wq1Wq1Wq1Wq1Wq1Wq1Wq1Wq1Wq1Wq1Wq1WoWoWq1&#10;WoWq1C1Wq1WoWoWoWoWoWoWoWoWq1C1C1C1C1C1C1C1C3BahahahahbgtwW4LcFuC3BbgtwW4LcF&#10;uC3BbgtwW4LcFuHutwW4LcFuC3BbgtwW4LcFuC3D3W4e63BbgtwW4e63j3W4e63D3W4e63D3W4Le&#10;PdZGvHDNjkczL5TRfmJfuX5iX7yrnYman9xX5qf7ivzM/wBxVBiZa+ryvzEv3lfmJfvK/MS/eV+Y&#10;l+8r8xL95X5iX7yvPl+8rz5fvK/MS/eVQ4mao/qK/MzfcV+Zm+4rLESfeV+Yl+8r8xL95Xny/eV5&#10;8n3ledJ9y8+T7158n3lefJ9xQrNKa/1rfL96yfJ96LHSSxv/AEucV58n3lefJ9xXnyfcvOf9y81/&#10;3LzpPuXnSfcV50n3FV5sn3Lc/wC9b31/vV5MojrS+40VRNIR/cV5sn3LzX/cvNk+5edJ9xXmyfcv&#10;Nf8AcvMf9y8x/wBybASTTxVu1W533oBt7j2DiqXva4atqt7vdb3+63v91ud7rc73W53utzvdbne6&#10;vq4/uv8A+lr/APJMfKx7In7X50K3O91ud7rc73VGS2yV6lbyf3W53utx91uPutx904dB6r/9oMiF&#10;zzoAVq4OGoqtXLUrquq1K1ctXKmaFMye5VCKFdFH8RG6ISCrCeq1K1K1KIqc+OHH9HDoMqps0gox&#10;5yIKFDSoqnPxuE+My8IquZy2QgbQwUTMbyg+F36cyj+CRT9QotAiGtFQ27NZROP7JuMaG2F1lvVU&#10;ey09iiWNBpkjFHDVwFViWHJzKphlq6KviA7IN/h2AMRtIc6U1TosM3mOaK0JTo+UbmmhyXLlAD9a&#10;LotAunC0kMPdAiI291hI5XNdzM/Cn25CqD46XdCRVNfK8vkcdSoy22dr23VZ0QkmbYDpXqgBqViM&#10;UKFsG4IkxOyWHfGy/nMvFOnAGJoeT2U8rrYxGDUO1V3zByHVNwrI48Phx8kY19U+eCRo5fyHqvFD&#10;oKlUqqxNqEWvFCOJa3zP+UL22MPzKOCRzX+EHwp4jPhT3xxsfK4UD3itqY28CWd26mScPDKwfOCu&#10;VNk/VEM1AqsJKPFz3FtOxTIyA25wbVPaTcxoBvWqvhbc1NxEsrXAupaFGRuLc+DIZJnOjZo3oFgs&#10;Vhpb3ytBLFMbg3lNuNeqzzC6rqrhmFUG30VsRJm6dkBK5sbSNdVjYpMw2o4VYbT6J8D5TH4LrlS5&#10;hbdQG5PgefEzJEg6KAMN7ZorxXosPg5XBolqatRdIRbdRueqDa6rmeEM/uWGPMMhf6KM/wCZTxKq&#10;iGImdIG0Ar0UbsO4zMc2p9F8U/Jt1oHADvxg/wBPhy8UzOlwcaUQg+FELGvy7qpPBkjmOax2hPVR&#10;4dzfisPXZ1Cnj5F7nMPgl217JxEQaCdEzbKDEamN2h9UCJ4TlTNQYcBssnMLnH5U58UbafqHVSzE&#10;N5bDUtrmojgo2z1HivFLVM4fh3uJNFqEeW0vpn4QubhyLtCCo3YrDvjmArbSoKcWRRBv6o+qfLgw&#10;2bFV6jRRukIjxJAvjYMlWZz2s7sCHKlne9+l7QAomF7Y6nc45BT4dkjZCxv4Ra7cVC7EPucwUblo&#10;t2aDGVeewCa2QcuTWlcwpee/4qHQCV/iH0VscLCQ6lJNfqo7gLbhVY/BxhhZOcpG6AfRPYZ20f8A&#10;0rDRsk5McMYjLtbk51jWhx6DRRTOeJJXONY2nMBTjDPLMM/Kh1KFTRvRbk+flHkt1kOgTfhcQ+H/&#10;ALsk1suFFx8JdXIeqe8sYK/pFAo4TMMM+E1IHX1QsqWtFtx1PA5JrsVK2GFoJN3X0T4MFG6Mh2Uj&#10;j0XNxErpZLaVPZaqR4koW08PdB0bix7dCOiMOKb8aHOre93iA7KItY2MUzj1p+6JmJawjVgqoIie&#10;XyXFwcwa1UcvxD3Fjg61zViXlrRftyXRNhitxTC3ew0oVZPiHvjrXl1yXi4VovDjJMOwCvhcfZY3&#10;4p++KyNvAuiaHS16oVABpmAmPmJ8YrYE0iRs0R+dvRYiSQ3T/wCXH/5UXw5dhSweIsduUriS86u4&#10;ZZp3LcWO7tNFFFIW4jl/M81qjPWjT8vZTNNbn0oR0URke9vLZYAxR4pl0kkYy5mifE4m57qk+nZR&#10;XvsZcKlYqCHD2NLbYnXZj1QM2IfKQcr3VVHA1WiblQq34qTl9WXnNPwrrY/F4bO3bg3jH/pL1RtY&#10;91MzReJpGfVMI3FuafJHBFO8in4o0Tp53Ve41+iZK+F7InaPIyKORy4ZCvHxVC8LSVRrS53YBTiQ&#10;20z/AHQOoHRR4SPDxYOJmvK1d9V+HG59B8oqsmkq1woeyBiJDqdESdU0BrnZjJuqa0wytzrc+O1d&#10;1tPssN8RE6K7MXJ9ulV4SWnuE0DNxKjbiMO5heKt61VxYQNOAvYW17j+S5jHOb3T+XhS4R7ngIh2&#10;67JVTGzSEtbkG9E6fDwGSJm6hVojNfXJU6rlxi57sgE+KTwyMNHDspZYWGSOLe4dOFGAud6JreS+&#10;rjQZapkeJj5b7a0PZFZKOKNt0jja0d0YpcM9rx+6HMYWV78aDjXlOI7tFUcSYiIK7ioW/MAjVtf/&#10;AAgoseyMSQvyAbuTnDDPtaKk8HcnzfVROlpXK+mifYaMdQhYgSOF720p6qsbLguWyE3euSmZLQOZ&#10;UORNEV8PAGmS2viNEWOwr6g25dVy5Wljx8pV1MlmOGir00qqswz3DXJRTThoa46A1TR2brwCilMX&#10;MjeK1Z0XNkiLWd+EXFv+kEE52KcyOSmYcaJkGFje3lu30yK1WqBCgwGPwl8YOTwK0/ZYiRraHX8E&#10;UeEaXU6Jrv4eWskD/wARz1QFpcB4yzQlTMNvN5fgu7oMxsjZcRd4begU00rf8OwirjogBBzHuj/y&#10;QNE+jjQmtFuWqe58Bna4UNEMRGyGKMGr7hmsRTS5fj4uaCbsyOq/wshlh/U5tF/hADJSuafz5HOw&#10;1ejQM1FFG1xe5yxTJGNc7DN/RqoJJIuVy22ih4aFNczJwNU7/wBSwxmawUErGZJgZC4vDtW5JnOZ&#10;rk2ugKxMeLnGJMh/CaM7T/JFisVTlveQ3KpWIw0MAkjc2hfouq2qtqEGEYJWSHOIjVOifh34ed7b&#10;G3M6/VO+qweKmdy8PzMjRY6d0JfFLLe0tpnkv4iJY/hjJGGgfqPdRUc97iK6UFE2MeEWklx6KTDh&#10;t8+HcG225H1QmljDX2W+FaLaopYfDIw1BRd/EsM4yO2vjbkQocThwWxuZo4UIT2AsFG1q91oXMLs&#10;OBXKySqY25tXGmZRJdhT/wDmVu9w6hRQTj8V8d1WCobkpcLyWx4cmuniWiPh0W1Q4TCygxR+MRuA&#10;yWOwk8Iw07I7r+j+BbEbJa6rxGr6eI+qZH8QbWbcs1WaQyH1WIxUsjWQRDTqSoD/AA9tH1q7mN2q&#10;SV4HMeammS2raudg5OTLTdRQnHw86TeXRUUmIi2SAEV+iIlw02LqfC2E5hDkYSbDFpo5sxzTXSwu&#10;kjGrWmhK8P8ADMVG5woC9+VUxjWjxOGpWIw8UhdKxhDS0ZOd2QjxTg5jTk0NpRaLatqd8f8A4vCA&#10;WhopcE+GCGSIscHePqioeJ/0xwBdM5xGhKN2ayqjktquhcYndwnEvNXjxeqqGkt70VG3CvQKjgQf&#10;VVCMhJc7rVFjZHBh1bXJZmqrarm+y0WiuIJ6sadT9Fnqpcy0t8WRNShdUEknMLtwuY4td3C8Ujz9&#10;XLMVW0KhAb6rarA5waegOSzJogO6fiXHxiQMDVJiDIyQxloewVyqoWh2UjA6ruleFt5tHSqzzW0L&#10;NoVaVb3Xg19Eysl72ax3VcwcLc/orHu07lHUgcKtJB9ECcyQtFtWgWgRkfNyIBlc45VVj9e4Oqb8&#10;TaIL23XaIfDHDl1nj+FPh1yTvomkMa3JorTjmtvRacQ1x8Q0KodU6NrrHE7kyO6rsmlxQrOxtdMl&#10;JNzmOaxt3h46LRacH8HOgwTscM2vY00og/E4R2Drk1juwVI2l7+jR1UchwkrWDxOeW0p/wBGnVQc&#10;X/2NXf0VRpxrxFou9FiGSubHJfS0qEmRtLwmsieJGhlDaaJ7JHAEGmWaZd/FYojTNhanFk7ZGn5o&#10;25Les9FVVbkeo4YXEOxTmyRN8tgzT3Upcapj2BjMLmGvLATcmTYpzvjHbgG0FOi8Jz9VtXONbg8C&#10;2ix+FLQ2LDR3ixtXFY3CEBzY4L2mlCDTqhJNCbDo8aFbVpxZzq8uviprRS4d8Zlw7n3inhK5ErJ3&#10;x5G0vRGLYBhC0NyFSKaIgGreh7jjK+lrY83k9EcRy3cgC6+nRMkAvjlzaQo3ltbDon4zDXyYl40d&#10;oq9FgiA2l2tVjhJTzScwey/irIfCx7G7/wBSax7Q11PlNQVQKLFZkmTl0X4nLPjDDY7QlO8BkiaK&#10;mUacX4THB+Trm2JvLZZExtrB6J8LMGMa548smn7p7GYIYWjqOcHVqeybVt+e3umxj+Ex3HoXLc1T&#10;YtkfxU4da1vQfVNl5TInuFfhy7RMncBa91tFhmNhEfgKxL3xDKvi/ZYee0uZI2t1Mgp5CeZNE2rG&#10;f1JuIxMIw+ILqED5vVPirbXqoGE1tIFU4NHgNLfosWHi2sdSP5mYjCRCeZzqPu6BYdtjYncvxMb0&#10;PCdr8RyTb4Gh1LivxJC59xFpNaJgEohP/uE6IiaV0sQYD5m9bMlsWxbP91s/3WxZNWQ4Yf68ZgMz&#10;RqqTRenG1+nfhomyN3N0qKo1FKmpDcgtiM0ZcH6VWanf4QWk60z/AGTR6cLH6HuiAqhZtzWxbEG3&#10;utGja5BZ58NSjh3R3eK4SVzCfKWN57v8zqVIY6RvkFrnN1UUUkz3NjFBUrIlalalaqjte63heYED&#10;qFR2YXcILE4UuYecyjZQ6tV8MZoLuTyL6nb9FgcLOBPExpD3dM1M6KENjuyovLVBkOyYy7ws2+i3&#10;lUc4kJoJqGig9E109eVnoKr4bEBzmNkva6PJN5rpSA8PyaBUrEQvjpBM3wgag/y8zDSct5yqpKnJ&#10;z7yPVBzTQg1BTpiRzXavtFeD2wyuja/UDqr3vLndym4V8N5a+8SEq58z3H1Ks5z7ScxVQwvlcWRC&#10;muqvhkMbj2VZZHPPqnRONteqjc3xWU16oUYzJSseB+ILSeIX1Vozd2RbFK6MHUAqrnFzu5Qa3MlD&#10;oQncIi4GhGVVUAH6hYLmULJ3UoNVy42WNtBop5SwCUE0f1UTZi1xkZeLeOlVm231Cw7TrdxxVegb&#10;/wAIdk+3T+TJ63q/MtrTJRxXcy+MSVUkdeWGNuJ1XNeHNbW1WyZHuo3GGAtc3wuLf+VznEMe7eyl&#10;LT2UhbQj9SdMYL4DhrGSWXAOpqufyOXAzDWmS20OdTVYeeCeO9xzpnX0XmLzAvMXmLevMW9b15i3&#10;ret63revMW9Z8O4VW5hUOYXhzC0Vrsj3W4LeFn/PUmn1VS8UXYcNy3Fbiq6o/wA1XZnsso15S8pe&#10;UvJXkryV5K8leUvKVzfZFlt1dPRMI/geFeP13+KmlaKWkLGAOpQIO5TXUzoeqOJGAwY7RCM191dS&#10;lTVFQiXZXrosV8W5pwTs2NGv/avwqgeuqw7RVr4a/iV1Vz5Xud3JTW81wpmoeYM4mWV78XC4AnPM&#10;p8dwc53ZYenenHEubqKf8LllxDeyy04Z6KvGW17RKMrX6EKOWSd0TgwMoG5KeVmIE10dtFBA1oZN&#10;dRzQ3oqhAXvoNBVZ1To2Pox2rVuyOWaDXONoFMkG52jQcNOGSrTiHCIkHReQUGStsJzVGhXDDmio&#10;Wiq7PVY4nOVJWFh9Va5U1XjYW/UcPw8/RXCF1FQ1BC/rVWREhUlYWq1+itjZcr5IqN78KDMlF4hJ&#10;aEDK0tB0rwujiyTubGWBupVrdFSJlyvkiNnccAGipVRFWgrqqEUP8me5XP0XZarVarVF5da0dSh4&#10;qg5gharValdwrmnwoG1NDcHFZt5uV1tVMLRvKsDRnkg2mHBpTN5qnRmgLTQ04UXKuIMbagFa5rDz&#10;1uEuVPVUIz7L+v8AkyVNFhv7kOGL+o/44V2fVVB/+KLZBRZ5tVRwzGVaZI4cUcAA6vdYrRvKbcPV&#10;CWSOxvWvF3D0XmBXNeCa8A6h9ln7FcyfDGaP9ANKpsceA5T5Rk4S1t4xOlNBkKhN5LnFgO12hTcv&#10;8sJ0rxUg5IiIvv7hNmc0NlBoSBuULToTVcptcgMgnsxAvBFWl2o4RTzMvc958XZbLof0SDJTRt0Y&#10;VLM/O2uSphw9h6uCZMWtbLda63qmN6DNOw7WuLhSlFI2fxC2rHEZt4Q+Gpe6mWuiaaO5H6HaKVjB&#10;RuoCxWIkbcY2khEYdr2dz3UM7/MDrDTRNZJt1UkPJIe11BZ0WJjkrmwuDjwh/DrV9MloRH+h2lFN&#10;EzaDkp5nAOc1pIX4THs/qQnLmMkGR/qW4LcF3crncb3HlR+qA8bvVOLDd/SeEnMH4XVMs8unhQa0&#10;VcUDiJP+1qLmB4+quPjZ+ocNgWHMeIDwX+NwfQhZGorrwjjZir2uzMlTUeiyY3sshb9Ez6qctaJz&#10;JHk9pyqieVqsBHNB+DGRU10WJlw8YYyuWda+vHmymxv6eqaBE/PqSqx5+iIOqwv96HDGf3f+E1/V&#10;3+wVrfxHHoFmxzU79D+vYp8R1aUeEkrZW824fhO6hOndK4OLRSwZLGN+K5PMbrLomYeQsfITrEMu&#10;LqaLE84tZExlbn6KGPAuHw9tSB+rgPrw+Fdhon4eoqXHMqsDaiwVcCuXBCZZNbQg6bCysjZUlzyC&#10;sm58ImyYiPQeG7RGISw071zTTG65ojAyVkpthfq7sjKyeFzT6prYpLzW4kaJklM2nRMnEzA+mbHa&#10;hFkRa9xbbVug4NweMcYmNNzZdR+6+Gw4bO0HJ4CLnZkmqdFPlDJ8/wClF0WJhkadKZoNApG0+6jm&#10;Gdp07puMjxLLusUm5OZF8wtqOg4cnGSthmj0u0cuWwsktOg6p8rtzjVSQYnKCX5x8pTmwYiOZpG5&#10;qaweGFugTJm52nTum4lmIbf1ZIM09keZeKF47cOTipG4aRgpU6PTI+YHsH6Anyk3XGtU5kteU/5h&#10;0UnKnZJd6IGlkbdG8bne3EfpbmVHhm+KSgJCDi0Zq146JuIY2lfC6ndSF+cY1THM8sjJOnfpS4ns&#10;AqQtrnuQLqO+ia+2vyuFFJH06fTgUEf5Q06rTg49OArnRDCYbxWZF3qq3NJ7J7HDOiixDRT5XUWH&#10;/vTfpwxv96kc3cYBanE7nangfUgLEU0uTuFjc3eiLdHNKodFam3tLbhUcCi0OIB1HDFMABNOqgw8&#10;MLmYiJ9HvpkeA4Uw8nwwpW95pRGSSR0mHpmL9xWWR4aLT+T0VVqteGi0VFVuiu5Zt704UYLj6Lyn&#10;LynKi8py8lyteLXdlVjC4dwvJcr5GFre6tY0uPovJcrjC4AcPJcvJcjHI2h/SVdHBcPRflle+C1v&#10;dbQto/klHWmSOIbndQpqNU8frkyT3uzYOiY9uw6BGL/3IjGtKcM9XGiNPlaBwZKWnlk0rwuGvVeF&#10;pPFrWipqnNkbaeHhaXD0TH8o0XjaW/VP7ijkXtzaTdVVTidAmjq+QkLD/wB4Tfpwxf8AqFfDUpPE&#10;Mv6grZGlh9Vvr6BGStP0M/8AKLjmTmimRCviOqZbax1K16oh0LGyUykaiOy+IktD9KuXLliZiI+9&#10;MwiB5Ts2lZrESSkCOMVq/qmvwb30OrHBERPdG0/pNEKnKtc+Ecb5LMVXqVy2ObbStB0VBkOOq1Wq&#10;1VRr2Wi0/k0Uc2JaL31Ir0RY7DsfF0c0UcE+M/KaKSV4BocieiAitd6FNxDGcsuNHNQ+i5Zd4wOi&#10;fdEAbT4x1X7qNzzuW0PjPWmYUn7KVxNLCXLwUl7h3VMo2z8TRf8AauWCQ4KYOb4gw5gaofVMfJ1y&#10;RtAMf+4Uv7J/MNAKlfgtqf6s6ppa3l/iacDlx9UyVvylNnhN8fVvULy3LxP5MXXPVZCkbdoT3nxN&#10;Hy90yQZNOjeyMUhpHJ836Ss23j9QWTHIukfe75Y+yc92ZcpsRK24RDRfgxBvo5uSa9gtbJnb2UEf&#10;Rzwn4eODaaVAXxBja2VlDcBuTnUpU1osMTHzJZqmoVkkY5Tu7c2qSP8ASSFjZXCvKF1P2V0cNB/U&#10;MiojZZlomTRnTUdx2Qnwzqx9Yzq1bT7qsslkQ+UHVA6Mbk0LD/3pn0RWJ/1Cg5pLXdwhHPDHiqdX&#10;6rwRNgHZqq414Gqikr4Qc1HOw8+GmVEGhlhb/uiUyIPHNYc4+qcxzA1/6itfA3QLVWB5s/T046VW&#10;0KMZfhijctFfI653c/8AXZBPO2OaI+ESaOC5Ia0ub8zTqnyHVxqpMPK4Nu21VS1rh9Vy2ZtBqv26&#10;q9xa531T9rAG0AC/dMDy2rcwmxANH9VU4jMKSrgA4kZpwsa49M0KOBdej08K5ptLuuakcLGVbS0F&#10;fugHuaaZ6rlBsbf6q5p5bmPRZvAqeqcAI3k6VKoHBz76mn890byw9wgOYfqvG8u+vB7gLiPlTXkW&#10;1+Xh+HK5g7Aqhlcqk1PAtk8mTJ3onMiLJOzqK45NGgTJRqw1TZjTmHVjuic1ooCenBsWIdY+Pa4i&#10;oKsiY0FuhCLjqVLe6hcdE5jbcx1UBj1Az4VaS09wvNcvE4n68IP7go/pwm8BqXVW1wWjl4bllGaL&#10;ZX6LyithX4fMafQlZtdX1VBEsmODu4XivefUrxRkLNi8UZos2Gi2GizY6iyY5y8pxVeW4nsq2Or2&#10;W0ra8jss2OotrgxbXUVQ11FUByyDltdVbStHVWjlsctjlkxy2uQBa9fOtrl84WsizL6qniX+Yq1f&#10;RV8ZXzhHzCqfiV7Kjrws7x+6zD7e9VqaLIuI+qAaXqgLyU3J/urvEB9VUB9FXNZBypR3uqhrwfUr&#10;Y5ZMd+6JsdX6rJrrkRY6v1VCDcfVZtIVSxxb3QNhLVlG4heFlxWwrYarOMqpiIQfZkVsNFsJb3QA&#10;ZqtiFWWqrWXeqyZmj4NFaY81QxU9VtFPqg7l0b9VUR+6py81Tk1KYWxeOuSYPTjotAtAtAtAtAto&#10;W0LaFtC2hbQtoW0LaFtC2hbQtoW0LaFtC2hbQtoW0LaFtC2hbQtoW0LaFtC2hbQtoW0ey2hbR7La&#10;PZbR7LaFtHsto9ltHsto9ltC2j2W0ey2j2W0ey2j2W0LaPZbR7LaPZbR7LaFtHstoW0ey2j2W0ey&#10;2hbQtoW0ey2j2W0ey2j2Wwey2N9lsb7LaPZbB7LYPZbB7LYPZbR7LYPZbG+y2D2Wwey2N9lsb7LY&#10;PZbG+y2N9lsHstg9lsb7LY32Wwey2D2W0ey2j/6AN//EACkQAQACAQQBBAEFAQEBAAAAAAEAESEx&#10;QVFhcRCBkfGhILHB0eHwMLD/2gAIAQEAAT8h/wDvQX6XLl+t+ly/03+m5cv9dy5cuXLl/qv0uXL/&#10;APK5cuXL/wDK/wBN/ov9Ny/1X+i/W5cv0SazqfM6063zOt8zrfM63zOn8zrfM63zOpOp8zpfM63z&#10;On8zrfM6XzOl8zp/M63zOt8zrfM6XzOt8zp/M+6n306/zOl8z7adL5n306/zOv8AM6vzPsp9lPtp&#10;9lPvp9lPsp91Ov8AM+6n3U+yn2U+2n2U+yn2U+wn2U+yn3U+yn2E+8n3k+8n3k+wn2k+8n3k+8n2&#10;k+yn20+8n2k+09AfdT7ufdz7ufdz7efcz7ufbz7v1c77ufdz7v8AXbXnOd9/6a0o8H02hMda22mf&#10;+5jKKAgxZILA1kqhHsMiFsi6QUVk5gz5viKbkMXpHCswH1kV6S0X1RAApHRgEgO76BxdqsK8YvOH&#10;+qmKZppxgb00p/pkFbna8Fl9gfRoQa3c983/AMufb5Rse+WazmjPjk4dBnVP7bTDdPK8M6fpLQUS&#10;NGVv9yG38qfZYQKze98+1Rf+5PukyqLWrt3Fj+VLk7gSWWqwNHZCj+fN98mU2BO8Sw/PngvKfcIf&#10;6SYv5kW6tVLlEVHymfH5Jvaq0gNj5k/0yHv99HatxsQYLgFosu8pyXf2oG/zpZrEXDLVrmccV5TO&#10;1tpbBsawFhmi4PLPuWLb/Nnd+ce89zB/Iz7Bm85N3bcQg4lJFJA1LYL/AKYyZNMBh/rT/TSl/JMR&#10;5Zz1NvQc/N38yuWJvartBECSLP6dFgUdwwHshAukHoXgxrUvkCsst1pNEUWtCYP8UBdRQakPwkh9&#10;jHDFzr8SpzhIdaWENDa7wV5iC5jDojEUwGzl3RxEaKV3MsCnYxH7zfBaqWNe8q9gUZq51fCX/wAJ&#10;1fCDOh8SkWdHp4jhy9ocyuAqK2veES2EZIHIH7oJk5IUsIH53D5uoDMV5KUSmuw+a5IcEalDEr4B&#10;IaO4qllmJmwBUBLpB/ZBLxUHmJmUu5r2xxXyXNxbds8+6CLQWFmCKKsOtR7k1Xgt4mZDUiTt/E7f&#10;xGYASw2i8dAUyF6XPH0ApWYQtxM5/MnhFzRaqWeiDgqtEPtMfayhnD3G2FD8QuJWViiaqSVos88l&#10;xZM8VA1WNhCJDZZPeVmokCLmsSaYO9WOsY2jeCnDdQGToZWy7M2lItsZS8nHVoaDj5RFkwXy6qUo&#10;NveTeXU+Jf6GiskUYL8gyirg6nvFXDWm0KXCdgWcq6gby4KoII1RZHMvVyqVa1btzqOi4zdCLAUj&#10;BoanMagA3p6j4YAUvvEfvCL/AMeh3iIaHpi+H+/oZZI2Klcs1wHVtBEy86ZZZwiwV4MerdR/FnjZ&#10;uMy/eUKhhWkELpNsXWzaV2qbAYZaW/3DCiy5Df8Aco55VvzjAgqG/NDrGSC0qdJX+iWjLpMmQc2L&#10;ZMSvAinsSHNYwUdM/P0F57njaQpvTPUPo2jDz1L65igsDw3Zr5uCCA3S3MzUufa7Zl9OKgUm6ny1&#10;mfD0vMaxg/5FQgWkaP7qod3V3maOMwzlzKaG8DLIv/2EBADLbr+pwGrANcd8R1uDVRBm/qe/vAat&#10;hiHcSFwiHKA6umqTi4+r3YQ/JpAQ6T4uj2i3hK1zupoN021IcahGy7sXmBoGys7R3WMdFUlQYWNr&#10;v5hrHZrGWIpzWDoSDdeZ8lPpXURBWIAfBH6iqwiqpRV7YdoRXk6W/ZK2lFgafMoQcoWBCt5fZ1PE&#10;DfVIVGMRLyDhdpqPdGvEz7ypOHczuzSg9CP2BFshQzdKFYCgXiI3LGyGBmYQ5L3YqPujhcPDK3PR&#10;VWe0tSOxd+TqIArZdr2xq0jNBUXMeyF+IoEV3l5+Ji0BSzeshL7CgQrlcqnFhCodmwHIXLb4bC2f&#10;ymRQIJdFzklYzA4KAWni46doZ2ITRYd4egUgeB/UJxAL0Y5Uwl1uot2bemP4/lKF7po7WBp3L+Bw&#10;RDOAk5lKfRu9svafQ0tscEdfNM/JGPlMS7l1rBwTaGWiWQC1iyZk03CUfzOQyrIFGD1+XbebL0lP&#10;I3lsJ2ItISPiCIUnqoVaKzjFMtLawSiWRulxuwkOFcxqgK4gRYjA4iKtxesuQzwqWbxAYSTX53Zj&#10;pOKo9pbALZTeDmguCPXxiv1xEdR4RyMh0TzOTIkGF2Sst6eB7TUcKKz2hS26Gp/spZFBpJbziHdn&#10;vj1XED0t6Q9y51eiNk/O9xFxMLg7oKrS5S+iAkABi0EGAoFPkxOuAPUoaj7Ru63lypCcCsNQY79t&#10;YWS8yHWqsN6uYnejPns7+Es9W4oA1lzXJnjpKRVPYT8OJtEIcObXdomTdTUEW3O0e7K+0CGy5Smr&#10;aYBjxLtmhgYiHOaNi6inVpqERNt9yEigOkDgFsslw5qXxMEWwWOwoy4yqMosiImWkI5iL0lyYgaI&#10;9+6NSdq+l8TX8xiBp6K+r9xmv2wiULY6riOoMKAX7zYb31EGlXL4Gm2X92aDwuM4wCpFdZHaPVdt&#10;RMflAL/ZxKHFgK3tTKgK4MRxfQr37a8SiImaVCj6letpaynI+wyZlyqzq1LOv4mk7CB/MD3CqCu3&#10;mE8mrxcA0m7p6eyFmmUWK74lPuulaoM6w2Ik0DhzrBCEB/MsywpC+MtUEC64WFEjJUeoAwvIR+nT&#10;cfQ3blll8wQRFZ4FYyujmrtb2xNZfpo7BNrOsqnSOLZqVOMYCaompZ7lZeAF+6KYdi0vemlMFeZ+&#10;8SmAUXtHNsWK1RUsGHtuFGweNF3hMT7rmf3u4KZtYQj/ABieA8QR2FdNC/3Hblvu1THELslxclkR&#10;X11dYPmgXkNNkVAuwzmILTIt1xBbQNAfMN5n0Ri6TSmPaVBgMnELzGsSkdlvWZ1H3ZgwPKV8ozQB&#10;CU7gLoNAxZr0KWgkjAIAbwmECrFBxesAlmkE9BafACDkTCddO7mjKL0+IRkDVBthIAHHGZcqayhH&#10;+ZcDUQpMMMYEaGUGVgIWORp+Ln3sYSNPX9LzmCcUNi73l7QQnB9dy4RgSzyRv3hnAysjqEKcRx/5&#10;JjIEAF9a8T86ULmGno76v5YMCcQwh1loeZStaJFLQqu+kCS3FtYmPMFce6Xos2YS1Q8VUudFDNRA&#10;SkzhleJ3rZk6WLE81G5hdxjBoFrfcSzdNve40pfEXI1iBS7rYeZSjcK0Alwuw1NYjsVdMR3a8wiD&#10;aLTNU3dRuYoxVK3Q2hwHPxFGUSwXtGmTqpcQcGVvLYHZK2awDcthWnM41EYQuoI1VRYcEsqXvZ2Z&#10;lt/agXReNJjQbhEICbd8zpPZ2DqPcGkUcNPicn6HIdShU1B1CW1t+Z3IpVG8cwuVhGyzrfE+un8T&#10;oFrbUlsRLWjJYBsjLxJs7GdYqKuqNuyO/IlIggpFd0bv0k1Kyw1eY5w3aQDZ8SjQPiYHZhZOikb9&#10;o6hhtEqjIYeLuB5mT1wFZI1fLAeZpHWBew44jkw+JTh8QdE+Je3gT5jGcEUqHezxL1Bl84NbddYG&#10;2qFq4qCY80nhpX8wyRLlkDV49DE0gEZGCatqzGG3rDSM8fCNMDKO0hKhHCLiBEbhVxpyCgasd6Xu&#10;tpRarM9wsMcUHO7A1yEwwtxaWPeJlR9YJb6Gnid8aJvEAaw+am00gRygRRM1pN4QobXEZ3WANOeZ&#10;0HGjvHmGI/E3TtTPQ7QKXmKpAFjKxl7gMgZ4LaOJqhU4SdJQW8pxo5nh+Ca9JQqKcfwQpR98GC4Y&#10;PfAtJk/DWmyI5m/9siRLleIYImvZF0cpRosr3vLiy9eIojqwQqVLzQNVgHbdG32lbK1sB2ady7Dx&#10;YYaFxRcvdN5GJiL7YOki/wA4cvhex0lw1D0DDF5hkY8SptFQcydfeA9VXc05mDMGkKd0DP2yoQRj&#10;YL4uJoRzaUl0UN7OJWHAWeSk0n+nK+TqCjcPrMSBNgb51YtYMnF0RnW8FF4lByP4a4nQ+1emzCEV&#10;2ZUzlTeE84F3GG0TYv7ZLnSHGZGA3JXJ+GzPiviZ4AXR3M1iFN0mVKlVY6aPvGdE7I98HKxG5fxK&#10;+M4XHJWHmBZ/KB6AND+UcPu5hLCPMy1ljjQTaFANFR4gFb47TJaVHMqKcGXf23CVdz2S3KGva3hP&#10;iWU3TFvtDmq5vJp4j2UIWcJTGm7X3CvLFVa2mRmeMkJYovBWyZoumsRLCkle+2jMerzcC3fMbGxi&#10;9gilaVyzI/zPsoFtMJVOOyIvtUFeVIUm6SnmNSZY5zeY24B5n30z4D3nb+Z7f0s51CRrgTchJ4/q&#10;UG5ozIuwviVjxqdWOXaP7hhfcdwxgM02w54i7mqqx7951PmJQOtE4FHABtw6yr95ysStG0QDQK6O&#10;CECgW3dYxvmAl6KzeU28SyhBgrRU1gCt4hdLeJWPWs6S60lgDZekNMyMYXvPFMYMR3/5IYlTX65c&#10;RtE++2VEvfASuJSFsCrRERC5aplCyMvXlNJGlevmVDLS9xsG66QtYdbilttLHUQDLRlqVG8Bjglc&#10;c7Ej+yvWDM5oQy25apbBQ2QTkgqflR5Qbq89xLU+qq6LpJ7flG46cPGZZAktDD2muWAww9Te9oSC&#10;xLq9IurHR7Jg/FGaD0RXTS+EwB+ECUfwZt6VNgFUHo3eINso7sAaaGDO57dNEUy63EZIPdA+9xLp&#10;ryhIt1Cq7ZFqsTx6h/G2BFIC6w7Nl0gULM+Th4mwMvh0p0J0/idD4jxZm0/EU6PaPBnV+IfVn/Ul&#10;f+Z/wIN/mVr5Q4iL5CVRrfxKrnfxFN5eiTBNmQ9I/wCbP+rK1FzX9DakY0Ds7oZgDY3mwUaESvQ3&#10;eIlv+JfweIZQUdYr4Y6HW9YRqivSpWdIa6Em4vcxylnKY5zHKY5SjlMcoeU31wS2hNdJvwjUNss6&#10;+EU8BsXt2pYkADjEeAHbibQnMXpBzKuKFobRpB31jk+zc2ubBrBVxUW4EOuxM57QZJ08VLLJqhZp&#10;VWDe8YrVeerr6GI5RwMF9Q+CapXUUcwyHiaUY32h/GAZtsr99Y2NRzEOPiVGL02giBkfXJNgXm6p&#10;5xD0rbQDuAH0bAveEiTIFecRRY3qe4ANESy2O6xeGy7GOqx7GQE0mk7E7j7V4Ul+GANxfhiS3ihq&#10;8ejCVFa5m9F4gsHiJoqaZMss3Vu6iooORNJsfBzKxTmW/jhNoezxApFOlbwUQnTBH5h1GXxCXZqM&#10;vRUvDmWdhZGWLVHDmMTBq3Etve57SjxLdXyaS8Dj5PQibgAQ+I25jkkQbp1k0IWQvArVw8yw2gTY&#10;M77sfvZrwSig94SMWM2xMnWgAsi5xOj6bdyrQhrZbTiDlV+6P4abBHmxKlsx5M7cS3W2lkKewwk7&#10;sLqvMlZJkGbUYFrluoYgCOpGnageptrcJRoF+8Vt5gm0bzAN+0NZI/IxDaridwrFVoEMeIhWhhiE&#10;Tag0i5YHFoAF1bcS7b9CWN8cMwBC8EZXefwozmP9SNuAt4JpcPlLXE7QReqN9mbwG06O3DJMPb5t&#10;kpiyLCH6mm+VG50mS+ei9pwoS5dBqspRIdihU1TUUdbuYSszPyQkB4b5OmZQhqq8NyWhQ2PLMcCV&#10;c6XrM0ZNQIPhj8w79VbNYiRizlcTRkm6jvBzFCtrSasfEZYoMXLXMbJwxIdMGoNCMuOXiOuGBmSS&#10;+oEYAydFwSrmqzAERfFGOsuPknNQYSjZMa1GauWRQcwNPcptWZXZC0XdesgzMYNrzUPKS3r7lyJ3&#10;X5SlgfoFvggH2BZWs7RIANoiKsDnGcwyO2MTrTe4xfmBF0tHLdAVrEcCQaLa9GkoKKVVb94fRx/t&#10;7n/dmH98ocI2jxMGuccxV1scQxABLNRl9pfhKoTUaooXRTXXMZhKeIshCE8Ed6x9raAgWUYYiTrF&#10;6RWuDybTmxuRS1uoLM58arSupg61W5BT2pmxDSPCi00Nwa1v7xGhQsmlHPGYOp2+GtftGAt2so8r&#10;ha2l/wAzVxoKP9IitysMw6vhGUo1acaBOCaU18O8SRQ1uP2iK/HHSfAv4RRVStu1vE+wqLohZvZb&#10;RgrH3pWbgxYbxG1HaCOEk97ZgXoNkNsyyKmG6PExpMuaHXMdX0Oy9KyzzNii4ioJBxyvmbxTNgsJ&#10;XVUPyYgIhDglrT2la2NHyhKgZIhjqH3RyYWyrneDfYELVQMJGzA72BV5iW7uVfMy4oNX4lXiWor2&#10;gZtetvG07K10dx/VKmH+5m7g02RFHQjDNkhcZ5ti7zmLpzfxuRoZvoS1kycp3YG9r+jciPrC9h13&#10;CNrKwHRLzKk0pnDs9Mo/cA6u2JDqkvJWfuXiaD8RadQ1eS6vLCttkeg3I4A1Y48PMFUKMo6BLpgY&#10;LgC16PTBi9v+2Py1zKjSi6r58SgIGEd+0wFyrvzCVA+E5R7n4ldErKX7tKc66GRdoQobLzL6i6PM&#10;MIKaWzeC2aBVwygaSVUxt2MImwQ5PT0wAICF6R5ipMG3+Hofli2t/Xih3t6ZUTKda69MF0sYVplg&#10;7movBDoKsDzKwVpseUKLqUHgKx5gg6bAapvLT00mXgR0i9x/YlGMF+E1jcicwxI3X85GhIaizO8I&#10;mvsIl7pKSZep/E1I501ioyrhIWZTwyjys3oBGGanUodhbdVGGIRheZfL0MVrKvQvwWs5Ihim/syA&#10;H2rHieJ3IxXhHSVmao7zwldfPJHlTHqmU5iB/SXur4mIPklbV2PTUY+Zf7qVB/SIwWo6lL4S+t7q&#10;fQxestVGtkQKbw+ILTmhGFiKm7qBJqABa1oTXjWIBKEv0ehiaxtNvq4cxUJWHFuZSQdYWBzGkqcR&#10;N7Uy7isF8V/EKzqEQbQFx+JrSQ3cDeA3RZiqrWW0rKHMcLqhmo3NAAQsd3MWyoQ08dpgGAHRaIIp&#10;pwRTpKSMaAwoItQaajpClMYUTOJqd/EfBxzBjqvxuYB+HeUcNDHroVWOT8EenPwUwUV3WFIZI79v&#10;2nmaxrHGz2stxAU7vyjP2bMwTmEZBxAPG7zLzCxhae2KxrhLLoaBpc2peGAk16QdRCtRCWT0B4MW&#10;qIaCO9M1W+aqFKu6bzaxUv8AQc4E3IlErtRipjlKVidyd6d2VN2YIrrdDyvRdTGgcxXZi26LldIC&#10;IHhRvZs1jvWv8JiXBkYGZrpapOyC6SBpcv8ANmn1HhCbCg6rwkqoLvXgZ4JdBi5qPNy7x/shOggz&#10;V021nhxGtw2u6Yl35xhTPHcGjsCMOIHwI2GWaupypKz8kFr/AMxHDC2aBvWlIrAjd0xMmcBjqVkq&#10;1goaqzSADTxjmZBTk3IaW+k1eEmFp8RfgS92HF0L/LKjUYVZT5ITQgC2OTxKxvIu0ri921H3E0OJ&#10;Wi1awfl8PmEuiU2WQNJWvfvMh0A+LmeVxPDsO4BXuCftxtMrNJZ8TadI5LkYthed8Mp5EPJ0Qbyj&#10;8pMFHcrtmMMt/v0XHJz/AGklbQesIukUDAr9EmPiTLxI68UuNdvvDBjItJDdwoKGy5KimcnmMMbK&#10;lpuinG8Q9RErK74hQjc5UHfsCqwZyrfuVUxWjUNnHFsSjFoqBWtoVFq8HpKtHRl7PxQycdB4S5B9&#10;dT06L9GuOfpZudSuTOxlW1ZRzK5Mrkx6TLHyJc+WbHhNUEKH5c1iK6nUWUtizBdKSTdlRoZ5VVAO&#10;OxwtqJFqUpiv+6xaCjIYahcfMtVsdMYMkqiIRa3LWrYkUQjyK0wj1MurUx9PaGalrwtFxGrjQyiZ&#10;ACMNQFziuL5Chy2iJbQpQJpUgohnUxIKACGjLY6ncu0bBrLbzsY7Uzhk9zLg12jN8gMcpdYxq2hN&#10;Q8FHxGtE8Mtkcz6bvdYC3tW8PcJqL+JxKHEQdbKSKUnZl53iGVs7MS+iNnTdQeHiVGKnLiy6lqzF&#10;MPmVFHtrDJHBVRfmc53v1pgH+SI35F6SJkrXWXZzHXXi163max51xwFPeYYGzmxilJ5Zg43tybIK&#10;9H3ltwjuDgL1oTKlybKRC85jAj3CJMO9kYfUveOH92WHlMy1r8swUHhOZrN90qG72jlmXouJm8Ay&#10;xPwiT8N4YRDUR7p7DMBfpN5o3yZX4TvGolvRmxya3NBX+EXaLYA34saHGkDyzQXAhEGsjcGSGZJG&#10;IeJctMrFzakoZeS40QY2vWNiF3EC2jwsIX/LMw734U5lsmjtiZ+VNcHqOsHlWYDaEYw/DefK6oBI&#10;5yzosUajNrBvAa24lkDluL8JFEwOWajxnwnaisEBo8ly3lTVWIfEprCcoTOWoyWrioELaAKUDvrY&#10;5kDczPObjDb5VcDNgalsbKzcXCgIcMynRL3FB7zB0I0stsah28xiHnEWC+6Mhm+WG4e6VWYhvBam&#10;d3uZlteqmWlKl5WUTraWl6NxquZEXdyhZauVLLKNcswQDVthgqBpcVLCH0ubQ+J0vifRT6KfVT6K&#10;fTT6SfST6SfWT6yfWT6yfWT6SfWT6SfST6afUT6SfWT6yfUT6ifUT6CfVz6+fUz6qfVT6ufVz6uf&#10;Uz6v0N9H+ixnXf1+tPL+mNR/X+q1nWt9d6Go9da30vor6z0tl9M76uXf0T6yUY9MamZX9O1CHj9C&#10;pCUibHFR6hUlPQYx1FV/UhoA8CLv6koANCrmWsB6PSpX6alSpX6a9K/9K/TX/rX/AIV616VK/TX/&#10;AI16VK/VUr9FSpX6alSvSv8A70P/2gAMAwEAAgADAAAAE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CDBgDAABChvAACBADDA&#10;DCBTQTDBhPSSRABzQQxTCKDCDAAhhARvS97Z+SzXYABDPrAwyNyAlO5HuoGfEMCPUsyWN+qYItPn&#10;6nc+EdME1NpPUxeq3quAz0cOHCpUrXNJhaYEwXY30naQfFr965malP0iXpZcLRSJxgPP0YhszFvI&#10;9Nr3f1F/DE7rXvtSmk5o1zbLdM2vSvmEQpCuLsGyqeBck+lKQmzJDvbCwPdRZfLhJ8e5PrtsWPDJ&#10;6UoSsOicuVGkfdIQMvohOtC5f1IOjn1TTkRLqPfX9rKVwZHwyr1NkBhoQkuRcqdZBgSvTczVxLKa&#10;7d75WJvwLGyGOGSaIVwMCcW39NGFl3EfwFu+WbS5hiUFKCpdLLRVXtYWYrKS3eChtHubLKjvRUiS&#10;BGuQuhYvcgB0OMG99a8180C4CrpXdPp5KY9HxdUxd5KzCJZI+B6ykgsMMIgww0w88888w4404w0Q&#10;ww0AkMM800Icw80404w4o8wQwf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EACYRAQACAgICAgIDAQEBAAAAAAEAESFhMUFR&#10;cYGRobEQwfCQ0fH/2gAIAQMBAT8Q/wC9BbxNE0TRNE0TRNE0TRNE0TVNE0TRNU1TVNU1TVNU1TVN&#10;U1zVNU1zWzSzSzXNM2pph5U0s2ptfU2puTYm19S7tNz6mxNz6YiYSHlZnDLkI6mIS81Kd8xgluTf&#10;VEpSDzRACq6lLtlRLUucSxn64HXYKIEUHRCiw/RGOIaIuPgxEt19EcEBrmKqI9R3cGoHQvggkQL6&#10;7luYPRGg2d1HFoalxiOSiU9foi6o+oEcnGCVUHvgjxpdTppqpcEv1CaBfGJm0x8EFoJ4olYIvVdy&#10;4AU6JRi1qLzgahmFucEyXT6IRoB5xHkDeiAx59R0YjRLrnhiN9V+iMa76aPzEgCGiOgUIT4gwBJM&#10;wE1gSllzhMDh7ld0fmPhXu4BNPPmW5F8wJ86AlZauGWhUHMEOey2P4L/ALEeYLAtK8y132RRap7u&#10;WpZKzLXRdjU5ahuwI7lkVTMV62vEAa/Scr+MTAdmI/F2XPMBGYkyLUw2TgG4QW4gdTJj8BQs2TCr&#10;dOfiLA2OXmNaIPMJot/P8HhAXTDLEUp8411LmFYqiU1AAgPEuSJz3mGj6QX7n9QGicoDyYzcrtkw&#10;FheYRAzueoOZn9XuWmx5mYJmexCvmLL0rJ3CmQOYt+Ns1FMMGBEdLoy6UN58Q9RTL9MkBbEVcMwV&#10;FVf5mSl5rqJ6C8EEVB1H1cBiWFVcRRDUEWoMz5WI2FHmYAQ+2HhWMzF4ToIOuaj9/Rp+4ifBeZf0&#10;DHBBORfMXD9JftHtiurdKYhFmnPcatlxnMCyz2riK5/CWVF7riW1hzmVNFc3pf1KIFiMmZYhyOPE&#10;eZByKwYJcEN4gTGmX1InucL7Qq+EhZQHfczxEznMfcIZNZszKKXiOXY+4BWLPiGq9Rh+FL7juYEk&#10;bmHMvBqevMlY8eYZfIeoGi4QDKYO1r3FzA5Qy/BmZqhl1NqxjRU+9R4bo98xP4jjxCdq5QLibYLi&#10;ou+pRlv5is4cXMubOdjqVxjwTmc7+Jcu1P7R6aV/1FppFBSolNf4dygLu+KioWGqhnWWxF+QYJcm&#10;g27lEAXTD8Blyqe4eUXTFKJbht1YYmtJRSxZtjyShNqP/wCZYrC0j4xtDaTXiKARfMVDbHxCoY+5&#10;4a9sBaE1FwekQiYhxEPlz+olTzKevxEReK9QAJn6gPX4JlDj8wY90KBP9EYXVr/2Hwj28Ri5PxLM&#10;7MrMGDEevjc/27mepL9zlIOXcaakZSGRlEF6Yvmc9U6r+pRBvxUBAdTkZrvqYlwYzGCnDiZuxY7I&#10;HtiIdHOaiooHmJJJxWY1qiGoMGRlfcIWKVddx1wuBjsoPEfpTGpQyG8syyQ5CGQ+FiPYPHiNRVWo&#10;3JEcsp+ochFmFIXWHiGhf6RDxT+IN8rlmSk8RuKLG7yTuN6riKbpqXjYfmUuozxC8YxMmbylNTzi&#10;W13tFyLhNTrflZIdBC73fDPi0RH+ZggZVfuChasQ88P6lgFj0jlR8ZBph/FZHpFHI4+4A1sKEenV&#10;eJcKhqLVlF+SAkMy5ZHQ7JXKsO2M8EtKhIsu1z7nEGOJUxTLI01LmIZ1FG/kXiJwZYJJh1UxBGIo&#10;eMGWqWULlEVgFBljIxUX1L87TPFXEoFMZhRwRb3rmXKcL+oB1BaJUZFwToIg/WoVoUHEXuExA8rN&#10;cNLpjSclfmAHA/3M4/8A2nVhKWx+onMlzKUrXUIJh+ZQIX5xEwrI8g/RAD0E80F2WCVf8ExWzgAr&#10;IzMkdsZZzkmDOnMspa1/BCfoamN23FR5f8oQ6tRMfEmUVomktxCkgLEOFPKA3Klx9SpXq5TFkqzX&#10;4h4qEtgHunDPANVS3ypkvgly2ucROWb7eY4W2ORgiNFfiV5o+J1mwUmybpvm6bpum6b5vm2b5tm+&#10;bZvm9m2bZvm+bpum6bpum6bJsmybJum+bpsm6bpvm6b5um6bpulXDN03TdNsVeX/AL0//8QAIhEB&#10;AQEAAwEAAgIDAQAAAAAAAQARITFRQRBhcZGBkLGh/9oACAECAQE/EP8AfTpbbbbbYttttLbFtpbY&#10;tLFi0tsWLFpaWLHtixYtLHtpaWPbFj209se2LHtj2/dY9se2Id6neTzplJQwcE/uccrZDE8mQmC7&#10;MNOFl0pWiklmuz9lDIC/3EEcgzdf7m9HJDEjFcmWvGlvG4/uznduRie6kGq5Pu2CLk7a3+bd2jaC&#10;6ZcNz/zDbv8AuJKuod9bKwTwdWcrOurahOZj3Lg6vNGTt8xi/wDsNh5mE6kednbRTVGSSytAa/Ax&#10;3IOSRS5hMjdHMjEwuc4mWGwR7oCBhIKJszIOJkkifJAscQwTKsZdSe3tAA4WDcC6BdQntt0tDzuX&#10;nxC5whcWwYPdoPwYt2f7Vr8k807IGHXNrxpIP7sODJ3dE05DxLvFjnG/6zyC1G7ZlLB1PVpsW83Z&#10;6G1D/CcVOIfi7AEKjX6lhHURrojwHELkUSOOIBJZVHMFg4Oow6uGIFMWyLAeILjn2MyBiZLx4P2W&#10;rstvGw8TduLSy8Ec15bLEf3FEmV8wMhYyOjM/jH8EcwsYIM3H5YgHFzYnq/meP8AmzDcjptcjQV6&#10;tpnyADixfAxLtcoPeYzCi1mMrni/i5XHaT85doPMD05CG/LLmWX6Quu89WDiABP82QHJcewHPJeY&#10;K+i7L1ngnd2Lh1TCAvxcSgPhNlG44q2HIJ4ISORNlXeE70Zb5pfJOm6U4luXs8D+yO4JTUjjlwWM&#10;u1xkyHwwhr7YzLeVkBfso7fxIfkLr0jRx7SeQ5mNC4NsGPOdWzhzKZCNEwRYQ3iZ43IQ2SOMwj/E&#10;MWn4Pl+DFwWxPs+xzz0zx/U0OC4KJVPDLHEL/wBU+H8xB0x6ACvd8gQ+PUNXSSmewgbkN1QICHPN&#10;tBObYKY8dsU2fwYiV4yBGGI2EcctAdbDWpIveGGBywjyErwtvWTamgHWxDcyZq4hnbDjmM/OeAZK&#10;Y+y24cRv9NhcN21gBCOcLnkmg+2aO70EB+V0v3PP5IxfJYrFsfZQthDudPwYJt+QOfjyd305yvF+&#10;TfBBdShjYnNo04j4nHQwP1DJK0sBfCFuvUPOhCe4R3CLsTdeow7sTb3OjaDsaYZ3E8uwcP1mYMLs&#10;kkQZtm4u5OTbHwW4OyRrFydETkZinLdGLj9nuxdr2KxId5iT7wLP97A3MuYkA6F89ZTqTj1fXLP5&#10;a/I8vwMm4SPDAu+WWbBCMtLy23jMK5csuhpaOa2OcMQ05KnH6lnAnhPAduY2O/V0jZfss6T6m2w4&#10;/CnKH4hGrO4DqUdSDBJYsWLHljy/Vfqsefhjyx5Ys+WPLHlnyx5fqs+WfLHlixY8v1WPLHljyx5Y&#10;8seWPLHljyx5Z8seWfL9Vjyx5Y8v0X6rHljyx5fqgz/fT//EACcQAQACAgICAQQDAQEBAAAAAAEA&#10;ESExQVFhcYGRodHxscHh8BCw/9oACAEBAAE/EP8A70FJZKSkpLJZKSyU7lO5ZLJcuU7lkslksle5&#10;TuUlkuXLlyyU7lO5SUlJSUJZLly5ZKS5TuUlO5ZLJcuXLJZLJcQSvcp3KSkslkslkslkslkslJZL&#10;lhLJSWSyXKSz/wAupZKPMQSyWSyWSyUlkslkpLJZKSkpNTcg9stLg/cf+wF+gTuKP0KXc8URfvJ+&#10;tSjc3R9NL+30nN9l/wCGejj9Sn69BdTJk369Kfxp+lTF/Ql/4Ep/Cir/AFojwfCUGT+E6foJTn7K&#10;frUYL9Mn6rLeb4T9Qif4E6C+E/VII4+kj/ip2B8JX4vCD6+kn6pPKQ05+gn6bP1yP+Yn6hLD+pP1&#10;yU7L4T9bmT+nP0OPB9HP1eJfjwX8efr8s/Dj/kZ+lx5Po4f4uef+M/R5Zgc9ZU0/OIJ+HP0GfoM/&#10;WZ+gyz8WCfizyHxn6zC/P0Mo2Hwgz/UmH+jLvwYn+DE6sPhKeH4TgvfSXfgTBo+E/Rp+jwvr7KXb&#10;XbzQu5VqGkV+oZr3LqWt3/vCOmsY/JLBWLFl1zMFZujn+823sfzR6sUgPhmLCq6v/aFjX/1zEDAN&#10;7XrcUUf8HmdBH/W5s72c/mlKUXiqv5jdea9/6R5SX8n3l1UEi0m+Ygtrz+yIKQu3F95km8Wr6w40&#10;jr90ojRq+77ywOLjB/MbvkLT+4AQfQ/PBlBV/wA7lYrbr/SNywd/7S/SVPyYBRsOH88Uor8st+ZS&#10;SXWCWNNRWTJx/pMLaf8AW5tZXb/3E0sDxl/mZu/g/LDUFrH5ZWwzv/SLXyX5ox8dv3x68PDRj6xF&#10;C4xg1HOCwoBq9X+YRcLwD94Zanh/PAODfX54o8//ADzOjnX+kVl+9+WYqvPP55kX0/6xtD6GH7wZ&#10;osnWObZANS+4t1vl4x2oPAQd2cjnN5j9l7PySgWzwMUgAyC395t3DI2H3jWZ9kkCbjzCtVfr8k95&#10;hTwVJGWLCXYzxlPTl+8zntmGNNLvMML7zYhX1jgoc/8AGZwo2rk+8Mlg2c9LuCYdGADKr7lzYNXh&#10;fmDnd/xzADl8fml4yjm0t2M6T3LEXWb/AN4+nMJoLeeC34lAwoYZYUua/dCkzvb+aKZcgBSe8YMF&#10;E1p/mW5Fe6lcbDUgFdMtQxq71HiEgACML6kNPvGcg9Pn6yrNebnVl+Y0AqHvH5fqYIVd7wqIcKkc&#10;8QMI6xEXlBFYqpLGddSnNgi/K1o34mUpE9+U3Hwhe5SmZQdADF4bTDLQSVXujsGB6jPpLgLMiXs4&#10;ieVzwA7WLccLTHHlciFo8tcyrsm6DefcX8xNbeQ1X9pgyA4KX4hagpGVq4tdhVygu2OdTFyU0Dgn&#10;1GaEQMvYHmoX9qgVBNSb9yuRAKBWmM01A4WAKcji5ddkooFgveNTBVGaumYV18tZQ0pfRg6r0ssk&#10;zi5TbPCDvUpo0tOp8Jawls6Ry1KZDoWjEaStXz0FPtF0H6zK4uvc1W6NShoU74lXbWhPH7ILxLEZ&#10;WIWEUiyasqsKHzCmvqWVZ+pHeEH2nGHzeo5xsVBBFoYCnR7j0OMho4B95Q1mNVG1PtGZICjz4mak&#10;20ItjkDSYIvEXLFvRoTAdrP3rW/i5Y7uMAMr66toA0vb4geigcR6hTpe7p+IUon6IItC8dp4azAV&#10;BCDQPoTkuG606WxFN1nE4GRDYY1GX4oJdpur8owXwAgJloCsaCFSVBkN0WLvv+YMtBCBxNCmFBSE&#10;DDf8x29SlUKt6bh7m4Xs4cGTENQ+0AQNGN+JjhtjR+ItR7C6HsjpRzq5y6MpgUefT7qoGF2ZLyQ2&#10;DBegWgHG36sRKcAotbNarSzAlMwgWmO/pKYzYQMktXARxA8KG/kjU2cdldy9sVSbHmq45mG69td5&#10;X4icEGvRujTLelWO0x7Q+wQbzqpErhhi7ZpUGG73f2jd0yAAgKzFw0lBcl0OHkzuMARAPnn1Lo8t&#10;DrLoBLlsJI5AcZOybhwEG1QMGPrEYNArt1BS9hXtCstcRGMNO5xAhYEfBXzAJvIbS9zsAsChohWG&#10;sMGcDJrzDJX3DlW60Qwby4goYXHwM9DEXEssdL4zK1c3olou6NJNCY1VS5Ki+socYpriMLpOQBgl&#10;YKtBmUcyokqXLLVkcHqMeyRWHNPmOOk9hTZMq5pOok5ySF4PUSEAHlFCheTi45VTTlJ9YTXlwWAG&#10;xbO3Ur6e2Nu3rWIJvsngLKwr+InQjoDcNvpllxSVkKPGYugJ3l/2MdaSVG1rQdyzc3ESp/yItu1r&#10;LzA7z3DwctpsZCzCNMa0w63VSWq8s7uGkSJKGcMLlO2Uh8MDXWHcC4lonZHINGJWMnYw2U61BkdA&#10;SN0iAL3B+Gxm4eN+4ANeci2jE2s8y9BAusUDlq6ysONkfm3MHYbVHPEBaFEMWo1aEl+IT/NaF+VR&#10;ZShgqO2dO+YqjhgBeDfgQkVzTtSf5juVjNnE9HFdTT6DQQeVtKa4g4tmmXOeupWHFUcLzXmB24eP&#10;LM9q9BFBbVTEs9wvMe6utedw4M0ikwU5U1jE0YglUUAKLdxerMUksuLu9XdhAgT7ulXudyjFi8xG&#10;wVHY6T1LsgyobQneb+IPI2e7wB2oo1BUGrgBQA0ZX5lsFrmPljjZXtPBWfczswvwyjIwmxEPDbVn&#10;wupUDggMrNgclfWPSCkNxGhVZOpl9LcpU1igBQXEKftLsL+qd9E/OE4UuOLjgBQrXFsUr265pZlY&#10;d51HcMBO24dkygGhTDQqnqAWVdDDWCwCOZTzgF4NJoW9w9Rq/m/D27fMSqu762TEE4Cls4f+zLTX&#10;91hYfz8yi3dGPRVx6qXzkc8Um5yG+4IbkTWL9JZUAucHT9FIOS3cbTR676bYRZVfUt5XFQiowOcu&#10;lCR8g6IlKE7oRWpCYFQVQpY/WKf2mgFpbOcah7CtoDe/QxC2HLAT3i7jcxFbaWo6DIqXa9z4rKB6&#10;jkF8dnixG7w0aqE6Q54OQmiYV5fcJv6RvKB17loAOcGrh4TgwUUG8KqQmVM2quAphyNm5Q0Vse5h&#10;kCJjxmGkStRHr33/AMwBveTPBGr6li05X1MwUnUFQv3Eyioap+IWbaoi7sCR3GYMvXTwcHiVRQAM&#10;uApmEViFyWdrBUqESgXkaJwarxqYAWuKC245Pkws8X4gjs5armMCwpAHdEDUi7CBaD5xES1CxhHT&#10;71NaODHWrbHiXZKcJ7aMErJymRqtwlW4NJK89AW+VnJdRazbYW8xGbaCUXRTmJBbs7kAQZjaxMAz&#10;jceVQBtXXX/XDDONBMXQYycpUKmd8YRD5IZ5RtlmjLzfcpy4qIBkWg+4G16jBwIyEJxRm2GAzlKf&#10;F7hQtZ8Qyc31BF4xzxDbYVtvSV7GK11jFAyJfmIzmQPm/ioZVizMrF/hec0xfneIZbX3hpNvxClS&#10;s+jgvfhFummbEaT+oGKeNt9BxdxEVF4te0mIdiNRa02p4dXqDS6x31MAyWrNdyvqoxZeDqblbeBF&#10;4U4Yzm2qrguCxkZQuM6xoVx8sInxqh05ODzB7LkWl+IIArriWt0QKBagUH3lCQUUeY2KLW4fZ09A&#10;Xio2dvQrNG9M3xDoLXrIK0Q/J6Ej0OfTM4oEHUbKK0zzyOpVpIvdlvXW8TXzxHglHIY5VeL1AulI&#10;OGIvrS+YnE0O7pBTwVjwwRkIOFSjs36qBul6rTsuLFl0LzQfSXPrQQNlm4apiUpBAE1fk3EAxqlK&#10;Wr8xhKgA3hDnZ9YC9hxbdCcNcSxVkMx/k3EFPPqKik4I1QgKsAhlz4eAv3UvE9EIaLvXmBBwTUll&#10;hqGKGBummAFYBuEZOTUFSU6Ql9a/jJBpNx7LQ84ZxL7yolN47ghdykfuwdh4i8NYhGvbFe4qUtH3&#10;GKenJKtsqN2vxmFyRuxZUkEFcDqZrqt61e7bVnZiGkiRx3NCrbGBJWRQFOHcU/wROuFaKU5oSVT8&#10;l5EDFa15gEJ1odhfORqNyllcAxIYXAdUyygIaVM5M6S/cyvoVgLtjPjcZbg0yJB4asjauV2cxqLG&#10;8Ko0SxIF6owYV+tZe2pnlgiFez7VkqvFVU2ZLm0xgzYDTAyfB2O3W7ywJY6G5joS6GIEegRHQE/w&#10;g/h4aKu9OKGUezLBlg+W3fGICpFCpbtvXxEPY4oz943hrNNYjWsxA0jhfmPd63Hm0BxmExLBueOG&#10;n6w1UExQ7Lr6x9cdbJ4uBQ0wbNe5bJtMtQ2XWfMLOdd0ABwDfMKX/IvCFLxWeyKLKVoxj1NwT3ln&#10;IMChH6fZsttcWrj9J41SURpgvGyU+qaEu84MT4oKtA9gG6eoK3htaChwfBhQISMQUOryTOWLBDBf&#10;JQG+KlycSWAAPnKFeYOutRSkD20rN05gHEF2YXl3lAFKXw1mUqRGsQOKEoBcKcwvO4nTkFB48wN6&#10;wWICd6+ElG9WkNCsHLbiJrtWOuMDd8sTNCFsri+B5hpYsGas4Km0MM2jWXJPMcvH2yKtAzDcqcwM&#10;GqWWQB2uwiqNFo1v1AygnBIWLkENWoi0t1fMLArG0V0pt1zFu01xEFhD4OTTuBtCejmdevpBGPQL&#10;UArhRi1qYC0J4Dwaj5Fjm+JsuLzFS/gAp8mJbtFb1d0NQZFrmNWIHMrBXSVVoCU11MqrLuwDQ0Cm&#10;9Rm6zK0CBdIjywsfimqUuTUSXYRRLsLaJenrDBwWMZjdAHdAoNa3VRQqeMNUFdeZeIWQA1RsNZUZ&#10;gHRbXNYLavmIcu7dh9IjyrqhinUhWUFjI5iCbDDi1hBEtcBMK5SbDubnhEqrCjNVx0zDuH94ycJT&#10;JwkQzRwrqoRdVxKpcl1nctZDWJfwhmzsgacK2VOZ+VG2nxqMDjR0LTQNlhjxOS+WI6tMEEHSkHih&#10;v1H22riPhibHAaESHCDVtvNxOdKamLBpdZi5YNq1uL5ZbUN5jmg4qgMMj6YUS3djqUzkIlfe4qaQ&#10;eVziBDxgDAO3mt2eoUs/WLtsmIc7ZYZbCybbVXM/AXTfCIketeIlB3duobAjV01Kw0B4lIotpM+G&#10;G1Ac8juKoIUB2hpfLKzU5Rt6uOkwLGIl6qgQZs7HBiGk2IaNUU1fEEUpmDDL878TKReSq8+otrS1&#10;YvguiO45WTX+Y9LUekrFm0u3kQU0cGH7lun1nGuMVmKTHr4rtvYYboxGi5LzBj+4ZbfZByQFVKnk&#10;4isZ6MehbqKLahRa8TgPw1+rIeWq5R5eYkNBiy6lOTb0/EH39JiHELPSPxutVVAKG6uK4YGHdBhH&#10;shHkGJm4OF3N5kIGnKy3Vx35XiK4lz5HqEcgOG7OXUxGfOJRKhRlYByJMmVwRHBYCKNl5BKu0ekO&#10;LdWzEMcXH2OMoygVFFZlxsCBsDNXumWBoC+YbcV9JVWhkfRfqNZ5VXU0gFz2OoDUF+GoVV763Ctp&#10;Tba4SgVQHVSOQLHEG34UtoX9w3dZIjG6NRShY3/KBqlgjUAAwfg23ykQDLriW1APtQrajGUuNI8y&#10;xn7e5jqD945UCcJBs0HGIBWC2tSlAbslZY3bVXmCwNgA4xF5cmh21HhNGUCvxi/3KDxr2hU7Sm9j&#10;LnqYlMU7iqBpG+HEuCG1Hh8wEIOG2LCrp5A1L6svu9URCk3zL6IbYVS3UZwwjk1gVRjMdQsUhR7M&#10;MRE60NlM9uY6raMRQFCe7l+Cc/rHBSl1oTmhk6fcXlTkcHslQ2y15ggX2KJPhkSxpJWIsuqy6Jem&#10;h92ts2OyVxcGoj1zsQ5GWHqJyCobawbgB/2Qsgrw5l2lFtDXAtuIv+jfgWVarFcQYOvdgljYuSmD&#10;LWbcYIRTWlBqBZeOoWfL4IDAFAPJ7SrfEUQcB6eIigAqC7Fq2uLhsCwhVNMjjNGeYqmo1ZHTjDqB&#10;gPrBQFrdEpIGjVFoxt+J9nsQCbrzUUVVZXBTCrLTEpCkNbGx87hJ+LRSUQyaoUxBahiqx3GhS6lS&#10;I5+YSArLs/BGD+dRS2wLFYNLV/a4UlFag4JhOMdQJnMmA+8uQEugXS+XER36J15Bxw8XKQ5u3bDL&#10;FfeYahsO1dxYWLNSiKeU+LwbxkzcbO+tgi2u1WdjfYIUEqr57nOgnBFreKWLlwEaOa3FxxoE3Jsu&#10;t+fiWBaFLx6TcoJlfe6jrXuXrd1nKOTOF5cS8NFnY1s44SrnOQiRAGTe4qTUtJ3I32amzy5g0NXb&#10;VxgsCawt8EXEIT9aBg3s5McDHkgI41kz1HuTJ5zsXxmN4GrIqD+XzFOht2PFPufBKXMgbWbgo19o&#10;I6cvGoTnHdOvMomVqQWsTK0XZcdJ1gWLBeeI3gQ5/ChSrh6Ab9ksNag1BZbov0iyhAjHcoyfESjh&#10;waChS+eNZgVieVQ/UW2Hg3lS81XlnCT2hoc3O2YUCl2I2uHomsnlLdWKE3M12t3cxbdLXqC/REry&#10;gXwbJeLr5gRA00FflDA1axkZkCOauPqtDDEKajG79JSKuzIJEc/YgoqWzPlbPETUG3Q76EuMnkVf&#10;NcS1mNLGB1pY4S1VdmWL3yKAFlJ7NwbIC5Q7hzuq6YVVpAaW4svUxBacuvUC8IJEFz0AXua2fjbF&#10;ygfOFwmJsas8lEbUAFqtQQIo7puGyg4yglXKsSqpqw09yrBVliZuDmj6Rp2hnw1KsD3ouQ/Iri9Q&#10;SVvC2iFrdHvmLJ6TOcGU8pYmgeb5ic0nOG4jlNF20Q8ZkHHgqlWy+sQwgbDSQ5QBuNZGfiItwmNs&#10;EXgOIIg9cxHhWQRRyE69GnbLXtIVLdcFuK57fMQb+CBAh5KHyyz5peNW0my9wyiy7QPYUmSiy2h+&#10;kyPhQLV8BavzMOICosvdKFMQD/VFmDwXC6lQUCrTogqgLYIDTZpprGiueZShi4n1iVxcbIEnAZjI&#10;ScZE2s1ZCAFQLZV+ZUO4ANDY04Zj0uQPFYTJXVT2+pBPkY9DSnfkzErIWap1bCsCEWLdnIXe/MGG&#10;58HgtwSl26kmMpdRtoMMLURpTQ7qUTY19HQ5PcNbjHp4Oo0yLl4z8+ojAYNzzz44+JRKuYK9KeIl&#10;Taz6SwWRCgNX4ZenZuUOAryBmL2oos9VMviQIOU78x3uGSfLDzupGV6lVqwVORzcFpyttzG6BKqm&#10;VUUk0C6idPWD13UOiueArpwOpbsqC0uT5SAA4YgEo3kzHkxjIEpUM4gDvI3TAMGLYvcxLaYAdrB+&#10;N6nfMJywo04W5h6iOmG5HX4u9PrDrigImFJj6xLa4oa5QhVL+8ujH2jA06TZAFG0VqLm54qF5KOQ&#10;r4OMbjIjii5SkzyMQsnrQF0UVtK+YDSdVWxjdedTp69fumiDHYUQu80POZVr+JyKdKp+YgHnEzst&#10;A58tRkVEQ+PIpzEalwRIFwW4/ap3OdhoytHMF4Lq6lLm5KiZj4SGq07qNIVx3UQtwHsl4aqgY0+j&#10;mXW2fUvoxdxt8GBi0GNQIrk3BuoN1TDwAtwXCr2HBPEzaN3iOBBbF1D2J2vtYJA2xz7EyhHaPtHQ&#10;Q7nMkPz4YAmr5V1FCq6eH1DcXPcUXWZ4WjzLHH3jQFN8ygAFNzt44qG9vF7fSUdEFHwSqUDK4BO0&#10;xrG0LThGYzCtWFbwwehYBoPMZq1ybgzu7ln1Cu2UBhuNyLoWtyYgUONakO2IhGeDf9T6/wD7qNNc&#10;2c/5HDH/AF8Ss1tvv/JYun+f8hkpuN/5KC0X/eoALU/71AMMXd/5LMy5X/JaVcwbkPZVJ7Aef6g9&#10;wNwPY+LC3UH2toUVXXbUM5whoZW91UqOre0NNTRzOpUCFVr1mLRgpfCWIcbWLitilhjkN+LVw97E&#10;uNOkp+TA1CIXUVoWVV6UUu/ERYyLA4yx6iIRNbZLriLlMNrBG5w5lVVcfeLHkJVODbBhF/WoOLRO&#10;vJrVSu4HsNszd8RYg/hiswmcYWwLpVPRweLgqxtByr2yyLcAe4M1zCOUbHxOs5qbuXYOtQNoMUpv&#10;uAsX6hfllcx5MDzJHlbZTgvwDkzMN9SvVqC2utwTTaz4UvEWWhu2q+WU9zUCzSjEV9mEOi8V3B1G&#10;bnJu+y+Yqu8BTd135if1nEJBX5lY4q5SKIFxdTLQKwMe0d7mApo7IdORUwdO4sCpdNn5g/S2xb3n&#10;7MNnTTIkPYjKbruruUGnUqjsgXAEa6MfhLTqX8sBl7BgfTL6L89TO1eu6Ta/0wfUW1hUbZGdfqhe&#10;hKf7hCh3Vw4hdYETiWUiKVx8eZY74qN/MH3/AFR36lgGmsyvxD6vqkXzFh7tAD2MtDPuNpYAysw3&#10;EZsPJcOfFFS9fSJrqjEaOIpxKFZ4tg4BB8rm5QeRDJ2zfS0IexYfMl4jN5GLGHP8TXv88weubHCq&#10;9XKjZkaRhQURrAvDMGQKrVcygt2uTylwxX5XUC2AcACHFfgYFHKWCrO8WwRbc3ueL7oPpMTo2RXJ&#10;/wBxDhr5zFAU63GzWDq4nvpZmId+AiFqenxHDHHII3sgXmyUlZ20uy4uFmq73tjP979ZcH3ZfVGD&#10;miyDdp+x1M2miLS2erGPsAdpxBGNAB7l3HJkP8LiN0V6bMQ0gckQsPIy6VLBSPUypFRxHmWRZtuF&#10;XbuUHW27iSBWwsgtgU7mWuyzrjDFfkEwGWjo/SZyJGgM3BTXl0F+iLth39aTRhEFl4ZXA12+jGzq&#10;XJocF3cdjV+ZdqkWdK7SHuydkIYzW1y1hLFapB6x8StmkARpwJjMVYQTqKW0PYRjcNGeskoOw9RQ&#10;EJekfMohAaW4tBjDxBZKeAlKS5ZZ8NSi3to1SHP1wuB8CwLBJhoEDN50vEABVriMLymqWazcYBQV&#10;w6mQIk1jZnnzD9pVb4yjNJmcGS55lIDrUXWgzo6gU/eGKpBzcJYIV6yT3HVwIvBYN0O87mvT8kwR&#10;ZoxGsjRGYDBGgy7y8HmEgCps2bbnoSVNG9th39IyLoyXfhfaynwDBLaWceNSnNwtiwq5x94FHsuN&#10;Vo1FQtjRkLVi1dwmIjRZM7JWJleq/mogNhZoKXd5X6RtMW4t3Q4vzAKBwII+xDRUheSY+tviUwiG&#10;A5Pke5Tv1mhTgYMnXMcQeNsKw+LhZNLCHsYKXdwAknF1FE5cnMeSaD6stiCEooUU3k76j8INpdVA&#10;cCnJDFlpaAa+Lgd2Dtu4HzmvEtgwrwPYzXi4hfW1MDQ02P4uXCvbCqOOpx4Fh15Qlu23ZyuovUru&#10;4EoMlvEtyhlJHWGPMfzoaF8hLFJF6gvLU01ppRTfVRaJglvOfHmN4ChoFt35u7gZkC3asEPdZvrq&#10;+X0SjD7rZekHcP1PTbX/AE3FAUu0wkWAPJTCupMh226TQ3muIDFLxsWYWWvgNmyZdhS0u2x40VuU&#10;80BR4sXnZ8sUXbDSrigom31gyyo4RtcypY05ESAUr3+IGgFrEEytH8JdxFbRyF+VS1KjbDgBlao5&#10;jT5kah/XqXgeBwPfUW5GtppvBCR2UMKl61yX4ZYPD+I8vUs5sOG8RwQEYjebxeC5YRjMFdAY9wcV&#10;S04qN4BASdPg8PuAkF3rOFIwxGBXu42iL5iqrZidl7OfiURRKMyhS7ywKvHw2FKBx1cq3pQeAsqs&#10;NRqxxBt3/scasymy03HYOIAVFluLrzEsqC/C1WRg6+sS7Z8kwAXZxxDhFvUO3QoUvBaD/wBiWis0&#10;enzKN7ALS2uscx0bAIWKwHnm4xCxhLp7gTB5MxoFUp8CKLM9vlZA6M43ADY3FBsEizkkB4Khs4aj&#10;lWWpvm6t/DHUuszDCxv+JReLUryPshb/AAS85XVDsgdkLhJSnagWIz1Fqt0Ul1Rd3SauX8yCNdOc&#10;148RphLZUtrADuFJwKtGzSEbNq+q+a5H3Llw+8tmVHMnejkPZiD/AECmc5GwdkAsyJTKsG7aLfcu&#10;pznF9QuR7xJkGmnWd4ivPyV7DgrTiZhgAcBwHglSmC9pCWOUOQ6iTfo0DeHTFQtVrK78zBZCLKt5&#10;fZcCjwYBNYNOzcZfYQg586uYahVYh7hzBsIYfMP0BCApyneuIaue5a26fMQcgBT4w5QtnghM6VMM&#10;JXT5hhbZ7UravKwZHzcagEHsHL7heoFYGg8QWWsOZcwgCr2wPzLIvyKM8KK+sDzd2sPEBxBJTBTZ&#10;5g5RsA4H5YTd7XJ4r3AtvJodhO7uCJfcysrT5ZVf5dpug9QmwTLqPpjLvUGS/hmMUvu5WV/J8QMV&#10;95kfHPcJWhgBFkrafuW3WUGC92LV/MeuaqCQFriu5XTnzxfEWsRfHiMOAu+JoVW/cUzPJVwsrApi&#10;7QzG6htnlNdXXxK5WWyH4bilFBWAGE8nfmPts4Cnl5b+0pMqqTb/ALMVvv8Aghy9S0G0vsRzdC21&#10;tb4+sZ4CMZaajkLzAGEoPO0MgBTByBf3lRHNf3KQqAZeIj7aLGYKDDBUmKlsdZMGfKI7LIAurxFE&#10;CUMTf9xwEXg7gKwIUrnZMGkBdXkvMpC1po4IYn+qMV38QUcuAVhVrW/EQQpAzLkfUNWLCmu5cFRA&#10;CGouXXuYsTZrpKtg5YJGrXNEWBXwIVteDEErfziABgW/US6YdTDQbIABFwxYlPkQCpQOLqK4B8zQ&#10;Cd3lZuQGTOI+ZEYbwNJca5KyGU9EsGSLAqZatuTk5I0DRpW0S4C0JDpK1dTuLLZcCo4h0CVvKDBn&#10;WM1lJNJDtKiGnqIqTswbEVK6H0zC5BMraOZlBOsRRVkYcjF0NnmK3mFBkjbeDWQIo4wkyOyC8AhW&#10;X1uAIIF2nH1iq0dB6EG19+EoHHS5axoiLPUxrmOZLDLyLgri09UUfCpT+qeHmNODkvHmFhsuKlBt&#10;ZWp9kttR/ZHQV4CzAQ8jmAl2Lhq0PUrEF38QAztzCyXkoXn4hrLBOy44YUWlEayAzDlxL6Km2+J5&#10;tR58kdBCK7UeqdSJrxA2fzB8mA5uWlCFkpB3qCsM24Y3+MgDmN1DiF2t3sQDm0BS+YjBAK3X9CHO&#10;zc3t/NyqFBQEPoyjqiJMUvWaBb9yFE+l7it+f6I7HRF55/VKgUGC0dTlw/4jlDaoH1R6oOgnqKSj&#10;AWIqjuPvVVlVbnUl1KQwwthu/a4ldiiSXFt5pYoFg+hiyYD0X4RlFS7A1WAOMBvzLyHgV/d9cTS6&#10;vOTOfYJ9oT2KZOIQZ1kzdnI4+PmEVY+c/dzVGJqDpZe9RfisMCtvuWjcbbmHHaoAbBa3UZRbHVVm&#10;77l5qGg5jZm17WVKkRu42Xi9xFw3eY9gVu5Q1Bxe4goWPJ2SibvUz716mLBoXHlHbVXkY0Bc+Yot&#10;1dsXurTbQAz7iqeJVXFawdMN44tUKqj41j7Cyl+yAOAcK9lGoCtp8KXZ95XNXzeSXVVIdCy8nO5o&#10;K37RgBVnZBhiv9wQbGFHAufnUYKKxRGlTJ4Yi3F0Q5hy5aKwHyTM5qqjuzsrk1Ks59pN8XzKxdfl&#10;JU/ADWFqnzzMXpFSW2NMcUG+D2QdIAMMAXPyRaVuWE7NviUUANvtiYM4ZujXi8RvUTC79Z4Y67IG&#10;17WDuo5S5ebzALWtKYaQKG1NVxDmQ9rQ9zfe2HWvMV5RFouLPZiZqzQdzYOMxg9tVPUalQ0DrS/0&#10;Rtxm5xyvLiAsiKMuhLEV0AaNJRx58wJd4plF/K89VcVjDCEeFJhJeBpkoEFweC1Ewp9IvZFzaqw9&#10;yArLcp4gtoqOuRKucOlIg0DxcuY3T1gsSO+O7QC8BWd/MDU3tKtIaqzGYDYsNVth4jny3CAQO2Jc&#10;pQGD8FS6usXmLSsUG7C/tKSmpsFT65+IwnUnR5EnPcZsRq2I0vrqBGVQ1ynsmOPts9Z2A5HqOlEC&#10;2GnFwlLsZHt36i/FAas37cQXa5/vHau7/ill6f8AEwsVSm4WutsV2JCAeRGPabYb6FpT3cUL3K4o&#10;dXAcE6HnEItBs88YemVDVK5hQyjVMa0mhBToaNBLMHMvy3ClUSzUCbCYxMoXtIPNG1hDYMtel13R&#10;mKCJRoieNsGLzWpRDTZo9TM1BI28ZIPQpTtUVN6leIfzFoJpVqJL/wCqXtTFxzRN9RvpncS2OOCX&#10;vrHBFWZiKo23ZjuZjk7ZUi75ZYtcOmbfgzE/o5ZggmZsDfA7N8EKXImGnBOHEfi6YMWty2sqVIpX&#10;Vq2yyFF6L5XmccoVp14NTKk8gALOWDoBkgjFN9QvDpqrVWvKxRK1IL6bNQvnmoVMfCHg6lM4bW0Z&#10;iKUbSoMVcbYWyimFrpgtTSJxSa+ZU2MoBydwriki+AbuM6J6LY3eVjjbALPZOK7hSedwMK4dEdGc&#10;QUn1VRwNxzCQpY8VKvcInqhrmppu6K5HgdZljVfENjIKSsoEzQuJ3u7sqsRCVcxjUoBBS0eYOFdL&#10;Usuj2z6nczqK8iHxHeHHMVu0Bzl/Ihbi1jw1fzGCws6gy+LWDi8GLSj6xMINq2/eDM1K4FPLjQ4M&#10;5PEqq+UKe2R9xOHJlkBfKQ0KN18ypfbKocXjQoKYRh2cV0A+8ENM1Woy6ClDOAy48wMfAqXShXxw&#10;dxaF/cKtsMakGuYN/WDPqLj4ji/MtvnO2yN/aFWmH1KKVpP1iALdqlXbHNuzsqLWD4gAzm+8EDlP&#10;tDX0EZlv0CrkfeEQEO1R+0zSq2spX03CILyXxiPeMiW+YBQLTMHJEshlnIgU0Zqwy64UJqejEIcl&#10;XL9S2XbrhMmgHw+yCVhijpfFAaS2eJajHTdj1CXJ4pRlN2kRCNyMlFfpA11O7FeIwXbWSoEv8rgC&#10;4ZrGQQRpGekcfaXJM5un3qcnFhh6uKl1yYfWLFqQW284jOT4KsfaFoVkJtfGIXwyblfOoDKGaXp9&#10;YgChoWltvpDGV+a+cSukmqujAdIClWYpaVypHQkbR19IaEg22faoMd/eGVFW6EF1HYr6S0KNUi0f&#10;adrpFn9TTTGC6mmzSWELr00vDBd25ZUZq3Tw9RCqKyDRLgKY2n8EFpZKQofmBwK3lrcUrc4M2vgh&#10;qj6jHa6pLcw8v6WzT3iV8pvAktyOLFUDMJydV3Ua2vVGmvUFCRg5yeoBGMj2+0paTgtT7Q6hHt7x&#10;UvDhis9AqZlTioi9V3MWF50D1B971E+GIdIYBUN+ornhDM91Auy1ijywE9Wk+EqBMiuLDiAC76QC&#10;xy3LrdVGio7Mr4hwk4yQ+SXg65VvzBpw4bZepcYjRf6TvBEbNcNK3ZHkjiQ31jUXBq2ALtFM0aaw&#10;LHhuURA3MQJExbh9nj1HkdQsSwMOVJH7dQbCD4LOWeCYhBao+BD9/wBIL+I+ZxrAD2Sg8EQAjadp&#10;UjD3RiPDUY2xLyxeb/hLOb4Snj+M9N6Tj+1izlj1mKvs5Vr6OeZ+MeT6OBZPo4o/0Zd+HP1efpcx&#10;f0Zdv6OVj/Hhfp+MU7/WNH9OA9frP0+KfjyjX08f8vAb/jz9BnhPjP1WKN5fWWH9OfoM9x6xfk+M&#10;yf1YdAes/SI25+hlf4Ebf6k/Romr7Wfq0/ToFlvhMP8AWhwv4wr/AKkv/EgDZf3SL7+klNZPhMdY&#10;eqw/wkENfQS1vN6Rsv7CNIfay3bfCNdY+qwArB6QKxf6fiLtt/dJ+gx2K/WNO89YEpV1SUiVD4QR&#10;YT6RQV3tEt39FMFP0E9R1T8QE1/CCVB8glX4UXby90nb9N+IECx5EKBhOKQBQHikvKVOqTNYfwiN&#10;rex+IuUoeROgeqQ1h9filx8aP6lsVe0fiAt5fSXbY9fxHFxaxj/moE/1oaR/CHxbSJU1UrepSUSi&#10;USiUlJSUZRKJRKlJRKSiUSiUSiUSiUSiUSiUlEolEqU/8olEolEolEolEolEolJRKJRKJUolEpKJ&#10;RKSiUlJRKlEolOpUolEolSpRKJRlEpKSiUSiUSiUlJRKJRKQBKSiUSiUSkpKSiU/+9D/AP/ZUEsD&#10;BBQABgAIAAAAIQBMLwJl4QAAAAkBAAAPAAAAZHJzL2Rvd25yZXYueG1sTI9PS8NAFMTvgt9heYK3&#10;dvPHmBLzUkpRT0VoK4i3bfKahGbfhuw2Sb+960mPwwwzv8nXs+7ESINtDSOEywAEcWmqlmuEz+Pb&#10;YgXCOsWV6gwTwo0srIv7u1xllZl4T+PB1cKXsM0UQuNcn0lpy4a0skvTE3vvbAatnJdDLatBTb5c&#10;dzIKgmepVct+oVE9bRsqL4erRnif1LSJw9dxdzlvb9/H5ONrFxLi48O8eQHhaHZ/YfjF9+hQeKaT&#10;uXJlRYewiH0QIUrSCIT3k+QpBXFCiFdpCrLI5f8H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KTJ32r9BAAANhYAAA4AAAAAAAAAAAAAAAAAPQIAAGRycy9lMm9E&#10;b2MueG1sUEsBAi0ACgAAAAAAAAAhAHk/Jr5lowAAZaMAABQAAAAAAAAAAAAAAAAAZgcAAGRycy9t&#10;ZWRpYS9pbWFnZTEuanBnUEsBAi0AFAAGAAgAAAAhAEwvAmXhAAAACQEAAA8AAAAAAAAAAAAAAAAA&#10;/aoAAGRycy9kb3ducmV2LnhtbFBLAQItABQABgAIAAAAIQA3ncEYugAAACEBAAAZAAAAAAAAAAAA&#10;AAAAAAusAABkcnMvX3JlbHMvZTJvRG9jLnhtbC5yZWxzUEsFBgAAAAAGAAYAfAEAAPysAAAAAA==&#10;">
                <v:group id="Agrupar 136" o:spid="_x0000_s1043"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4"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5"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59" o:title="" croptop="26549f" cropbottom="26465f"/>
                    </v:shape>
                    <v:shape id="Caixa de texto 139" o:spid="_x0000_s1046"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60C7A221" w:rsidR="00E63107" w:rsidRPr="007B6C09" w:rsidRDefault="00E63107" w:rsidP="007B6C09">
                            <w:pPr>
                              <w:pStyle w:val="Corpodetexto2"/>
                              <w:rPr>
                                <w:rFonts w:ascii="NewsGotT" w:hAnsi="NewsGotT"/>
                                <w:color w:val="000000"/>
                                <w:sz w:val="20"/>
                                <w:szCs w:val="18"/>
                              </w:rPr>
                            </w:pPr>
                            <w:bookmarkStart w:id="40" w:name="_Ref63089470"/>
                            <w:bookmarkStart w:id="41" w:name="_Toc6317169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40"/>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41"/>
                          </w:p>
                        </w:txbxContent>
                      </v:textbox>
                    </v:shape>
                  </v:group>
                  <v:oval id="Oval 140" o:spid="_x0000_s1047"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48"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49"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r w:rsidR="00612743" w:rsidRPr="007B6C09">
        <w:rPr>
          <w:i/>
          <w:iCs/>
        </w:rPr>
        <w:t>array</w:t>
      </w:r>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1</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1</w:t>
      </w:r>
      <w:r w:rsidR="00611863" w:rsidRPr="00611863">
        <w:rPr>
          <w:szCs w:val="24"/>
        </w:rPr>
        <w:fldChar w:fldCharType="end"/>
      </w:r>
      <w:r w:rsidR="00612743">
        <w:t xml:space="preserve">) de forma a interromper a rotação quando este encontrar a linha preta. </w:t>
      </w:r>
    </w:p>
    <w:p w14:paraId="19EEFC42" w14:textId="34169E32" w:rsidR="00612743" w:rsidRDefault="000D4F14" w:rsidP="00612743">
      <w:pPr>
        <w:pStyle w:val="PhDCorpo"/>
        <w:ind w:firstLine="567"/>
      </w:pPr>
      <w:r w:rsidRPr="007B6C09">
        <w:rPr>
          <w:noProof/>
        </w:rPr>
        <mc:AlternateContent>
          <mc:Choice Requires="wpg">
            <w:drawing>
              <wp:anchor distT="0" distB="0" distL="114300" distR="114300" simplePos="0" relativeHeight="251789312" behindDoc="0" locked="0" layoutInCell="1" allowOverlap="1" wp14:anchorId="4C5F38F6" wp14:editId="44D7A91D">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60">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43107856" w:rsidR="00E63107" w:rsidRPr="007B6C09" w:rsidRDefault="00E63107" w:rsidP="007B6C09">
                              <w:pPr>
                                <w:pStyle w:val="Corpodetexto2"/>
                                <w:rPr>
                                  <w:rFonts w:ascii="NewsGotT" w:hAnsi="NewsGotT"/>
                                  <w:color w:val="000000"/>
                                  <w:sz w:val="20"/>
                                  <w:szCs w:val="18"/>
                                </w:rPr>
                              </w:pPr>
                              <w:bookmarkStart w:id="42" w:name="_Ref63089541"/>
                              <w:bookmarkStart w:id="43" w:name="_Toc63171692"/>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2"/>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50" style="position:absolute;left:0;text-align:left;margin-left:327.9pt;margin-top:.6pt;width:117.05pt;height:116.2pt;z-index:251789312;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gKUlqQMAAFoIAAAOAAAAZHJzL2Uyb0RvYy54bWycVmFP4zgQ/X7S&#10;/Qcr3yFt00IbUVa9ciAkbrc6dsVn13ESa5PYZ7tNuV9/b5yEFtjV7a4EYWyPxzNv3rO5+nCoK7aX&#10;1indLKPx+ShishE6U02xjL58vj2bR8x53mS80o1cRs/SRR+uf//tqjWpnOhSV5m0DEEal7ZmGZXe&#10;mzSOnShlzd25NrLBYq5tzT2Gtogzy1tEr6t4MhpdxK22mbFaSOcwe9MtRtchfp5L4T/luZOeVcsI&#10;ufnwteG7pW98fcXTwnJTKtGnwX8hi5qrBoe+hLrhnrOdVe9C1UpY7XTuz4WuY53nSshQA6oZj95U&#10;c2f1zoRairQtzAtMgPYNTr8cVnzcbyxTGXo3TSLW8BpNWhV2Z7hlNAWAWlOk8Luz5tFsbD9RdCOq&#10;+ZDbmv6iGnYI0D6/QCsPnglMjqfzi1kyi5jA2nh6Obuc9uCLEh2ifWfJYp4gh+NmUf553L6YjibD&#10;9vnoYhFSi4fTY0ryJSejRIrfHjBY7wD7f2Jhl99ZGfVB6h+KUXP7dWfO0FvDvdqqSvnnwFN0kZJq&#10;9hslNrYbnGI/HbC/r3kha0A/JehpD7l1mzgV9aDFV8cavS55U8iVM+A4ICXv+LV7GL46cVspc6uq&#10;ilntn5QvH0tu0O9xoC4t9sVCIG8I9g28OvLeaLGrZeM7NVpZoW7duFIZFzGbynorQS57n4UMeeqs&#10;+BsZkx6T8WzSaTIZJQkQwLHJCH2OGLQ5WcwWl1QV9ngrvSiHCocqOngcOMm27V86QyV853Uo5oc4&#10;ObkcL0YDJ5PZxWIxCzAOpALe1vk7qWtGBspA5iE83z84T/kcXSjRqqFvownjbpVmQh8ozd5El0hU&#10;uPDcADhG7yD/KU2HTiI1CnvKK1TXaXrN1YGzTDIPSWrwK5Tau5OumT/8oUmpBAHNdxkfsejlfSLT&#10;8WQ+x0/XpBOln0h1MZkC4Q6LoSc/CarTlcoIUcKW9q4ry/YcBGpL5WUf/JXXd/pwrIosf9gews0X&#10;WEYzW509AwiII9xizohbhfMeuPMbbvEugJl46/wnfPJKt8tI91bESm3//dY8+aO1WI1Yi3dmGbl/&#10;dpzuleq+QdNJAINhB2M7GM2uXmtUOsYrakQwscH6ajBzq+snPIErOgVLvBE4axn5wVx7jLCAJ1TI&#10;1SrY3fX00DwaXGqd+AnXz4cnbk1PdaLJRz3QiqdvGN/5dmxfQXS5CnI4ogiu0wAUD1Z4wGC9eiFP&#10;x8Hr+C/B9X8AAAD//wMAUEsDBAoAAAAAAAAAIQBYDI+2+VEAAPlRAAAUAAAAZHJzL21lZGlhL2lt&#10;YWdlMS5qcGf/2P/gABBKRklGAAEBAAABAAEAAP/+ADtDUkVBVE9SOiBnZC1qcGVnIHYxLjAgKHVz&#10;aW5nIElKRyBKUEVHIHY2MiksIHF1YWxpdHkgPSA5MAr/2wBDAAMCAgMCAgMDAwMEAwMEBQgFBQQE&#10;BQoHBwYIDAoMDAsKCwsNDhIQDQ4RDgsLEBYQERMUFRUVDA8XGBYUGBIUFRT/2wBDAQMEBAUEBQkF&#10;BQkUDQsNFBQUFBQUFBQUFBQUFBQUFBQUFBQUFBQUFBQUFBQUFBQUFBQUFBQUFBQUFBQUFBQUFBT/&#10;wgARCAMgAyADASIAAhEBAxEB/8QAHQABAAEEAwEAAAAAAAAAAAAAAAECBgcIAwQFCf/EABcBAQEB&#10;AQAAAAAAAAAAAAAAAAABAgP/2gAMAwEAAhADEAAAAd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BKCQAESESQmCUCYioiYkAAAA&#10;AAAAAAAAAAAAAAAAAAAAAAAAAAAAAAAAAAAEAEkCKoJU1CJgKZJRaUXX1tdLdzdt6te8z2e7NNWg&#10;AAAAAAAAAAAAAAAAAAAAAAAAAAAAAAAAAAAAAACEkSCAlElKqBSt6PaxVg614yVYXlTp2+boK9PL&#10;uEeXLca7dPM/ZZHnod3aoABAkCJESAAAAAAAAAAAAAAAAAAAAAAAAAAAAAAAAAgkESBAUeRbWXs6&#10;pZa16XuOg1OXgqp0qpokr5ZqjkyBjyiNvbhtjm5r9qtK59uWSpgJAAAAAAAAAAAAAAAAAAAAAAAA&#10;AAAAAAAAAAAAIhFlYNl2ZtrXjIeV6dzqxGNsE5cwNpcE9mjpOpxdqmzg5a5J5Kqoo8bs+FG5F04+&#10;v3m4uHvcS3V37I9irhg2JBAlEgAAAAAAAAAAAAAAAAAAAAAAAAAAAAAAAAFFs+hijnrD/j+fz6Ox&#10;483Oz/dty7+dwBhO/wCya9a5LEbX/wC/hWbMxdTE9UXxzWd76+Z53JxGVNnNI90cTlwx7GGK9C7s&#10;dexWzORtYswZuRp6He3JgqUSAAAAAAAAAAAAAAAAAAAAAAAAAAAAAAAACC09Qdy9BM6yhjnnz3Gv&#10;N6bF+qnW7lXFJqFb2eNebqvh7VGp5dPLxiqiuzs+v5HoLxo6Ke7upr9sJi4r113NwsYs9rmu2q9h&#10;rfxXlnm89VdqtEw1EgAAAAAAAAAAAAAAAAAAAAAAAAAAAAAAAQJCeL8/voJ8+864efho1M3Zn0nv&#10;zF21i0rqk8fWbaSwF1S58xWBpaHF6XBXSqLOTsUXEWxe1xXrGQ7l8/08HNx25m3Pi3EGObbot/rc&#10;m5njbXUvbQDUkAAAAAAAAAAAAAAAAAAAAAAAAAAAAAAAAAHkfPv6GfPrOuhNFW88RQXvn3UvsZu8&#10;PgYxy5iY8tzJWILPMjoefdet3/EvSzoe56nqR0bn7Vw5drrYv1/ly1hXqU7VIq1I5OPmM/bYap7W&#10;SwmLJRIAAAAAAAAAAAAAAAAAAAAAAAAAAAAAAAiQiYKdMtt9UM3EcXBb244+XjOJVQcmQMdxG5GD&#10;bJyNi459u1YrIl24v2YyouLq6/RlbAVlcekRDcRXQVTxjt+35W52bi/ajHGRyYmNSUSAAAAAAAAA&#10;AAAAAAAAAAAAAAAAAAAAARMBMSImDFOGcj2Ty1Ydi7dYA6TH883tVbvF2uKzh4+Wgns9dGXfRwfV&#10;i7n401/6kvp+dS3IhNkwgqoSTyVXMvhbuWj7OLkL3MKZkuezEtImJAAAAAAAAAAAAAAAAAAAAAAA&#10;AAAAAAAIABMBYNfc6fO9S+bNv7U8HiuRWkWO/otrIuv3B6XU1OGqms4Ov3OmlUxXLSppK5pklX3o&#10;6PayNdbWFtycEbcp6mHMy4zSxM3WjcWLcsw3JRNAAAAAAAAAAAAAAAAAAAAAAAAAAAAAAQQSiQDq&#10;WLkSws3uXjZt5ZTMNxTUrCurH0QsOXRSi87Rs4+h6HSqeWn3s23KL0tEo7fY2IXCuy+XfSueOuQk&#10;Ix3kTx5bP71vdrDKMxPSRIAAAAAAAAAAAAAAAAAAAAAAAAAAAAAAQSQkUyEWtdSLOvBURMKABLL0&#10;c+g2hedW50u/want7Jar7gc9evqDvjrjLa26mOMkdMJhUwBAq4uTgjFUY1vrOs2SazKJoAAAAAAA&#10;AAAAAAAAAAAAAAAAAAAAAACIqgAAAJgRIhIiYE2NfCNErx28LhH0st4jjyb0xdkHLJ1UOkkBMACz&#10;LzxLFhZ8xNnMqFESAAAAAAAAAAAAAAAAAAAAAAAAAAAAAAImAAACJiQAiQBEiCSMX5Rs2Lf96055&#10;by8pq7YkCJCaROGMzxFp3akiYmgAAAAAAAAAAAAAAAAAAAAAAAAAAAAAAETAiQIJiQgJBEgQEhAI&#10;4OxBgz0Yq46yZ61qXZ1zEwqQICZiSEimqAkAAAAAAAAAAAAAAAAAAAAAAAAAAAAAAETAIJQEhBIA&#10;IEwJQJRJHHyWqYJ4fOzjnV9d2J1mEwSiQiRMCUBE0laJAAAAAAAAAAAAAAAAAAAAAAAAAAAAAAFN&#10;UBASAgkEAAEhEkAY2yTgqWz9oscZKgTqQkRKAiRMCQKZgmqisAAAAAAAAAAAAAAAAAAAAAAAAAAA&#10;AAAhMEJAAEJCKoISImYIkESI63aRElAQkRFQhIhMBMimqCmu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xAAvEAABBAIBAgUDBAID&#10;AQAAAAADAQIEBQAGERJgBxATFCEgIjEVMDI1I7AWJEBB/9oACAEBAAEFAv8AZZc42UFc557hvNiD&#10;SjnbpZzyf8qkiZW7GQRIVoOWvba4UrADtPEWFFyd4gW0vJE8519yXpSW9uJPflRsUE4I1o4GIvKd&#10;sfjLq7j0US72KZdl9THfGJ5cZ9ufCZSbDJqX11l0xo8kcofa3OS7oYW3t4W5sPVRWvP9rifc1yK5&#10;32uVMXhERUVGLmoW3sp/Q8BINm2T2rKtBRlOQ03NyO2Jr/xwufzxUa1HfGKvUifGN4RP8ajRfkjn&#10;CSKT3MZ4WkQFiQCDI0rOz+ckzBRGmlSZSKJom9KvXxBJzUgT3COCqY0XOKzqVWriIvV0Zyq5wnKc&#10;ZKMria4b1KJv2o7l2AKWI+NLZJTs3Y9oja+Ox3azO8OzThSqrchTZHUrSKq54gF/6keQoni6ZI09&#10;QOPcj14+FcuN6sa1zGo3ryRLREa/7tMMr6JirnKJnHOOajFjWPz2Uq8IW568ujnsTmkeu6dHWHJ+&#10;5rq2WQ1aUiom7n9RiO+YBBvVtk9jYjIkk49YNIWVQSIKS4DYLHzQsx0U8gJ+kSiX/JrlwtZcjXJk&#10;oMEMvZ7OwK2z97lLfyK9lBsrJgRGYZnZFtMbX11fOQgp0v05Uq0hSK1xgty5tf1A+rtI+mcLhliR&#10;0k3p8KN/pOMTl3qLz6zuVKq56nwE7muLLUrX/KjT7pD164xnHBv5iMAGN7iQAw1wRnejpZ+bJzzw&#10;yRJLZYOx9rH6muV146ES0ox3ji0kwDkrpmU+mSJcoMVsKMT8WbX1t2T+XHOEZ9CYzE/i7EXpyuCt&#10;hNAz02eIw3lq0K5qCmj9R1k1ReHozEtHtYJlVbBWX2Pfp1UZPzW2JK4lVfwbhv6SBpY8dsVE+/He&#10;pniHQ+7GhuvG4T5RfNMZ8Yi/DvjHk5zw/o1R/OT4A7GHP0T73auZrqLRHSHRo0aki7DvsdpvDeUa&#10;w2Xse5TqqCfywEgkYusbigXRbAcoLEVW9LubIKqHYNYX1PVeF3WhEci5x9HuOlFc8zqih6iUwfTj&#10;riLgmucpScsv91iVb7nY51+/nPCn++7Htv6sqcLn4VfzQbOetNA2AMtE+ckD60nAfxOrY8wcrWHt&#10;x8CZHViEeqvXE61xsM5ci0PVkOsFHSDGZ1QhoOO1PhWNFl1sEeoHdbvNtE/C43PCf+97Htk5qzfn&#10;y58qq6CIVRswJLUfzlgzJcZrsJCazDzQhGSQNrEeEmKJExkfqeELBJErCFfHi8uEitQ9kOIC78RV&#10;9Q8kkkvPmmeEnzc9jzRKeHLE8JefJfLn5jyHxn6zuyMF1MkjlR+huwz2pLly/fIwckaS25UAWYEU&#10;JzcfF6khRJJEF6cdL3fYcF1lbSrg3PHkmL5+EX9t2RtghySPTpVPyvkvk13C0O0GgEr7IFiLdOI9&#10;00vqjjMfJNJNGCXVjlNkKMRXDAKOW92eLVMvdum3efxznOPJM55wQ+rI1TIlk8KE9C67HtpXsq6z&#10;R8hbMCCNxwqZxi+a/OVtwasLZIHa48mvPBMh+MixZE12u0jKWunWwK0V34gHkE9R3WrvoXziL1lo&#10;6iLRsr6JodkTsfcpfU5p2JmwxenCctaz5xMVMXyXyjyHxCQtpjy4oJNErqmVU9OxeIMUWT7GVZmx&#10;fz9KflWcujBeM2rHZZVMw7Qg7H2sBDTRaxJIWt1+Jd0+0apKoCxQEIewppVcdcVPjyX8p8eQylYS&#10;RIKVU/Y4xgucqqo9nJovDMAmUfEAVjYOcGO/1QdjS+I2yTJHBKh3oW0mMKYGto4FO27o4l7E2fUp&#10;VDLVisVUzjzXF8uc/P08YxvVgx40fz4b14o2uZblPFsWvTmmf11XY2xQfdR3tWRjmIGX5yYwpYds&#10;8P312EErMcmOxFxU+F8kT4+hE5xgs17S7DYc2Lw3mVYtd0axuFq64dTX5aQvW2AFRGi5QvRYPY0q&#10;O2UCge9QX3+GJ9O1eH4bBJcF8cqtxE4xflFxqYq+aJiCyqo5lxI1vw1jV7msRjc489pYsZ04jpEC&#10;jlI83YC/XKX9P2XZEX9L+rZ9TjbCC51+VVynJwuLjWquRKws59prMuqgdOCGpF1vwvcdkGvj1sb6&#10;rVnXDrOQAr2kiN7H2CAadF9lMtWfXt0EcyhOjVVU4x2UQwSbSFRR60paJbaFa1rqqw8OoqG2r9h7&#10;Ue2pkxmSLKy643aFhG95BsoZochExw8CNfU1Y8e0hpJYmbDrEzY9l1XTI2tJ+wYrQCs3qtlrNS+V&#10;Y9o7LqsXYgXGoWVQai8NZtqyq8LYMQjIoqbap07qk6kdDB+tPLaJftq+AH1sqYXsIPau1L6F1JYj&#10;5+nogTfs7pK4Zp8RZ8ztbdmJ02NP0SonSGb+ztVZLmWGu1DqiJ2ttYHHpLGxdKrDzl9yi8p3AcaG&#10;DTqhGGiukhrHKsLuECMj7ay8E0esmdJq+4HuQbb6d12UKLIszxIzIcf9te1dkP6FWEalk6rW9Au4&#10;dyloOHSRnWVgxiDb3DtkKZJstW1x9ST99O0yAYV3/g/+9pcfRxnH0ceXGcfRx/r2f//EAB4RAAEE&#10;AwEBAQAAAAAAAAAAAAEAEBFQIDAxQZBg/9oACAEDAQE/AfuYa4NDHRNN5uNJ5rhcY0g5kcIUuaqN&#10;BpIldUYTX9XNBY1E4ENLiqDzX8UqVFiLM/ox9Of/xAAhEQACAgEEAwEBAAAAAAAAAAAAARARUAIg&#10;ITESMEGQYP/aAAgBAgEBPwH9OLLLx/ZUNHWMsXO14qzmNPovDNiGM0xycy4o6wv2L9DFKwn2GvTZ&#10;TZWF+y0dQpuEpWIas6Ljs8dliwnlF7GjxOtuoWEaF7GJ4RmnZc97lxha2sYt1Xi2J5FiyV/0bF+n&#10;H//EAEcQAAEDAQQFBwoDBQYHAAAAAAEAAgMRBBIhMRMiQVFxIzJCUmBhgQUQFCAwkaGxwdEzQ/Ak&#10;U3Jz4RU0YmOCsEBUkqKywvH/2gAIAQEABj8C/wByzoJWE7r3aKl02i0u5tnZzj9lomwXItzGEU41&#10;VPR43kdF0Gzimu9GfYCaC67GNyuHk5uodvDs6XyPEbBm5xoAiyxtNsf1+az+qLY5GWZp/ctx95Wv&#10;aJXk5lz6r8WTheKFyaTvqVdfde3xCgs873wTswD3nAnfeCDLUas6M/3VRiOzRmnNSeZGM3lE2iTk&#10;+jEOa1UqcTkFhWirlxRqscO9blhR3erhBtFm2xO2cFHaLK7T2R3Q3cPsr8bqj5dmH6IaW7m7ot8V&#10;JaJThWjB1WretSke3bVVu+8rmXvgqV7iW4rOoWXxVK5LvXosrrsFpyr0X71fiddf1m5HitG8aKfq&#10;nbw7K3fxJOozZx3IaZ1Iz+U00HjvUrWAND3BuB2bVSqDcOKx96GsHeCxWK71/i3ELI6S9nXCioEH&#10;Nzaa1UE3N0jA6ngscRv3IaYF7Ot0h90HMcHNO0dkayOpuG0rAGzxHIdMqjM+quGNAmRinOqAg1uB&#10;3uK7t+xHWw4KgOXmxCrSizWsT4IdFBoKsV3O5T3IkOcMMRTNUFOBKv2fFhOtEcj9isNV4zYcx2OA&#10;fylofiyL6nuTGGTQbaR6lVe9IDiRTlW3loLREyzvyDhzSfonYAXsMslXKu2tFCN1VhtWoaPyLEa4&#10;b043Q3xWSAxWBVcwtyc1mXmY3MMcR3rPzZYncg6txw5rr1EI7QLj9j9juxdVSztr/jfknWpzxLJI&#10;73BMbKLrqXb7nZptHtka4XhddVHS8macFYpZMXmIE70SMhuWjvEyM51fh5iJXvZuczFUnZHbYz0g&#10;aIxutDbLhnJkv2eaG0fwPCpPo27BWVqrNPCe5j6lXYQZTvyHehLMRBFkB0j4Itaa06XmsQP4M7dE&#10;8cTgvmpJpjdjA/QRZZ3Os0AF5wi2DvcnSTXnP3udX5qSL8WENvGKXLwRLLz2MoHRk1cz7hB7HBzT&#10;t7E2i0OyY2qqdZo51NnFTwkage7DxUUJY82qPKQmuG5NERvtOOIyT5tEIg8AUDq0oFYjJhyd1UNQ&#10;vKZcMRaTj8B8kVhmqjArvVamu9YkniV9UMaYoY1O8nzsu4OZkUHltHEDLgvJsd8RwOmOkc7m+KuN&#10;kbf1iXl9GU7lqDW3lHazbuQiieDFoXFwcNq01nxPTj66EjQRXYdnYjyi3/JKAe+4MhL9CtLZXXbU&#10;c49j+8Ih0F+i/AujvTNNv2KKKtQ3AUyTt5Vss8gwlO34H2dUyMCt8hqb0cPFQ3BVjX1cPBauvxRD&#10;bOGNIoBUmnBaOTVDBQf1T5qckGEE71fmdcb8T4J9jdeimdyjGP2j9bOxHlAf5D/l5hQ1ZXLdwVLY&#10;5tDlabutXc9ULB86hcnVq5wN04Uchdo47kLZAauiGI3ha3O9n6bMKU5ixx4p0T8N2G1F0Ehae6M1&#10;Ku6Y50yzRke67G3N78ApXWcBl3nWifLwCcPJf7RPkbQ/m+CdNaJDLJo3Gp8OxFuG+B//AIrHzXon&#10;XT8DxQjmZpB1HHFv8JRdC0vY00xOPisaEbgsPmi2XW245p89laANrVdkGI3rMBZervVBidwTZLRT&#10;+FUHw825C7W93Jwp6U9poWnIHvKMch9PtDcoYjRrSmm1y8m3mQswaPNJ/JP07EWz+S/5erry0rhe&#10;2HitG/kpq/hnI8FgsKngn9+dVy0evlWqJglDxudsX4T/AAxRvFrKfvERgsAfALCN2O0qsrjwaqsZ&#10;dO9azyDVMpe4lADNDSPArk0c4oOtrm2ezu/JYeUepIrP+w2R3QZziN1Vq4cfPL/JPzHYi2D/ACX/&#10;AC9bQW0PuNHJzx4uZ3EbR8k2Iyi5QXZH7cEKux3IvfffXChxQbox7lIXPN0dZEguc1pxc1uAV5vK&#10;VywRBaL+wfdYUbVRg5bBRBugvO61aKjYybuJpsQ1QB7kHuIjZleKkkBEMbM5Z8PcpI/Jbbxr/fJR&#10;j4BGWeV00p6TzX1bR/IPzHYieNvOewtHuT45GmORhuua4Yg+tfjNN43rQTtvDc7NvBB4pJGemMlq&#10;0rvWgLzcjo57euVo44i1jsD1nblopNVjdm5RsAq7gq5SswLbuxDC/sx2IXC6LudVBrGubTN2zxRd&#10;UTubznnCMIthH9oWwZbGM/XctJbJS+mTBzR69r/kf+w7EyT/AJz5Sajq+qfMDu3IB7qg7+aVfjcL&#10;+2PapizKZjS5BkQDXgnGuJQ9LcXNAxxxomust6u+Qq2R3jowQdXrIMDabMlcedNI/wDJaa+/cpWW&#10;qYAg6tlhH6+KMYJs1j/dM28Vh64jghfPLSujjFSrXHJqSaGl12B53Yi0S7m4cVA27TVrlnVaOl26&#10;BQLu859RpBN0bRmFHKxzWW8YXhzXq7PE9lM6KjGPP8SaGsul22iDZniEPxqc3cAnOkkFjhu1vE67&#10;0W+S2GyxZaY84rSOOkeek/H2DI710vcGrR2eNumIF+W8au4o+VAMZYSxx6zqjHsRHZugBff9Pqnk&#10;mhOQVll1uVhvNqMxU/L6o+wvxnwWitln0wA2DWCzmi/ihH0KrYpozdztEwoB4J0Xk9vpdpODrRId&#10;UcFpbXO6d/efYDYEQ3X7wmuNRTGoUNomeHTc14GBv/1V7m3CHdiLSI26V7yBdGzDNcqHDuVo8n2h&#10;pbopaxP6UdR/RETC9CeZM3mu+xTIWMdJI7JjBecfBaG0Qugmu3rr8Kj16jA70C197inaR+qTXRsw&#10;b7LE0Qs9lhdNIdjfqmSeU3aZ9PwGGjR47V5QifQsiay7uw/QUo0hcLm/7qN/WaD2HjkdzJmXa/D7&#10;J8QZdoQ6qIP57Nu8J8M8bZYnCjmPFQURYrJFZ65ljcfejBamV6sg5zD3KkutZ3Hk7Q0YHuO4qhz/&#10;AOByvKOZrBppnOL37TQ0Hmmx5F0ckbG/FYgyBwcMRXhirIczomj4dh2SNaHPjPWu4fqiZM0G/IMu&#10;9QXjrXgd1MfUdFNG2WJ2bXioKdaLCx09krVzBi+MfUe2NRXxyTTEzRWbbaJOb4b1pbITboANe62j&#10;weG0IP0fosH72YEe4bVBZIq3Im0qdvmgxwfeaSdlWH7J0J1iQeU3OwwVz928tp8ew8kTua4UwU1k&#10;mN6WzOOLtor/APVE4dGVvrPtXk9ohtWZi6En2Kka+N0TmGjo3Zt9norJZ3TPGdMhxKbP5RuWqYZR&#10;Acm37oNaLrRgAPVhtwNNEQSN9FOIWmJ1L8YFAd4TaUuzRhww2/o9iIJAwXbULhIz/WSOrgHD5+uT&#10;QQ2wcycfI9ydDaITFJSo6r+BRBw7j6gZHG6WR2TGNqSorVM2jHuu3drD3+YAAk5AAJk/lRxhb/yz&#10;Od/qOxNgssLYIW5NYPXf8eG1Njc4F8D9FVhrtwx24EIapa2G0bdxOPz7ER+j/wB4ikD2HcgLdds8&#10;J51niNSeLvYWsvbV8UbpGO2tIVca7fPZbPanmKCR917xmE8Wa6Y8jO5v1UlmkLdE8Y6ufip7HLi+&#10;JxaTv71YyRUMvv8A+32JByK8paYgN1X62XVP0To4TcEjwY2A0JG9327I2iz5aWNzK8QpIp2aOVp1&#10;mlcfM0hXnOv2lgryjsH71cjusaBXcnvsEV6JwF+Zxoxp7yjJfNotbm3XSnADuA9i+R2DWipVGZiQ&#10;uII96FotBJEOtTv2dkjfGitI5swGPjvCLJrM9za4SxAua79d60lpP9nxbL7auP8ApQda53WwD8ul&#10;xvioGWeK5DIC3RswAwTmONwRat0K0064wHD2Tv8Aq/XjRSTOJcTvzUcfSzdx7LWCWt3WGtuTxdvg&#10;k5n4q2R5VuuHx9loqihIB8NZaV34cGNN7uy9jeR+aBkjaHC9XdgrKatvvjc3dUZg09/smsiZpQ7F&#10;oBxG8n3Ise4FzzeIGzsvPc5woVZJ2DNt1ys1rklrQ0pT3fXtE9h6QorZZXZREuAIxonNGGRaTjko&#10;w4UczUI4dorTfoyK488VeiNGUNS3McO9NmeSb73EF3HtCXHIYrTN5zsSN3co4+saNCjhj5kbbo7Q&#10;y613CteGKLn6xzXpb83YRju39oiwuFDQUKis+yR2sRu2oNaKNAoB2ikjY0ua4hzSOH9E6aVwLy27&#10;QZDtG1zmBxbkTs/3E3//xAAsEAEAAgEDAgUEAwEBAQEAAAABABEhMUFRYXEQIIGRoWCxwfAwUNHh&#10;8bBA/9oACAEBAAE/If8A571/xXL8l/S2n8dy5l8GH0jcPFl/wLURUXQzCBrACzJyQY/STp5Uhjxc&#10;S538Cm619R4dfa42dvJ/u/TDKZIOK8jWQWJ0yKt+O8Skif8AU3l2/TOniyjLoh1WMDzXQdlz6PeU&#10;YJp+WPrLbmpOzKCIV3UoqtxdXvcyTEaFp2rB7SmmuPTQaT3qZyMwmE7fuYhglmRJf8mn0Ncryu6a&#10;QRM7Q6cu0xcLeH6W71YW1BqUBl3VYJRw7rSyxkVpAaYV0F1GjrbcRz6yxT70QbYFXGnPD7dINEG0&#10;6/iTl8Q+K+k0ehNmEvyMPo9ajTOhHImVv0ud3Y+IlHS+gOKPmJlvSGPedCMAQPWBanTfc8wiUte8&#10;YjKf8VLgy2XmC1YHTVDSojF+8r3DWzEBYLTtdF6Qr5p6x8D99IqUy70upb/vea+Fwb8D6NuXGoXv&#10;nqflAV/13Gv2TgeI79CXTQEOnkZ2+8KX3nOkrCxtsmAr6zI0orbae7yZyTXS7dhKqty1NnxWt7xB&#10;IZxpccYKfQ2QycMEzmKiKKaa5c7QEsVYYOf1feDcex7HyD9Gswh0S+wR+4Gu910Jjjbafn/YlIab&#10;UFfvSWEBhHirmNw3gFzF4B3dlynoHW0nxpGyJ0s1FX6zBexKWlI4lpMxhl0DWMOob1m4xDDlhutS&#10;2rOEWYr2Jp/2Gm0LbQa6RLTbJybp/wCE1W/RTbrB8KlS/ojSUPCoNY5NvuqYch1ebr9pS4bhX5Lf&#10;vCD+WN8J3TAyMGAM/XSWyhkcGzi7l+kVDhTWDKJtPsM9e0WCRdDJNEMo1I8wSW2ff0jMr5slq0GL&#10;G6gxZX1uZJpMquGWz2dYyLmNSJT8j3mBWzRZeWgOjXtDJa0MMxX6cgq+v2i1ZtJ7fZhN/Lf0ITJo&#10;ICfaodjV+JhbktChQK9NOsUQr6SDqyjX7lW9DGiYihBuC/jL2cUQ0a46S9RyYS6oQo7pci+1Rlp3&#10;hUmrBg9SPiji6v2v0xNfhM+fFkVY3QdXfNkpqq1iRvYu30mx8YTX0GNUelVsxhWsFB83AdN3eOqV&#10;bMsvF7zPG/3x9GdfIdhUzxu06aDliw7YlA11vaiZga1csdrQBb7qCw7NdvaAjkgG8P8A0+0027Bl&#10;/RF5NvDnQmMdAG7+tYB+V9kw2MnXMovSDh6XaPsjw5GnftiFkBkuga73X4mK4hreDbPtLnOa2awM&#10;NGhsCqPnNkrpFBVRlB6EVtd9UowXE19pfvdJmdKzwircAcTOTcvXMhcvMpFe0yg0EHI7VCEtEy6m&#10;J6j8UYKod1gu+S1gF6q4YlS42Nr1gSaYsbJVg6kbKIiptF3A39eGG8dR5W5NofQ2KLtfYuVVjtj7&#10;PXaBWix5DlPtEhlU1cfSPZrg95qb3GgndHVTqXMq82IaA/pM8B99th6r7zBXKqVikqaw08F1IaUp&#10;bxCdoxDYl75hgHCiL8uIegx969IcsDTDNb9o8rQKHuq9e8FlagAW88pZFjBqeP3mdMLv0K3doCHI&#10;vhvQo57iH0Pvp/vj0a3HDFlu2r1kLkkXFwj7zEUmTZ/0lMupT1hDdvO9wJRTmaOnPSUbaJI71Wak&#10;3rgdYI2hwE3R8ERCwzA7az0ZUxpMtjQde85O7m1pHHq5WSbGGCddAE6ZYjoXRptLECp0RYgDB3do&#10;Ma9ILzuOjN6tftLdPegXTEPodhdQ/Ka264l+kvnfU17DeET39Ma72+kzhCsA6NvWDcgZTX0IunuM&#10;CmEhZ7qCtgc/2mQJqApmLEcOsFmH0eAQEu4Y+r4lblHAzmIs2+sAwDNlJka2ptMXI3gMilG+kAk7&#10;8SGvY2gN+LWYtNPnSV4jAdP8vVmdGANAmud/u/RAfqb5+claVEyzc0RERpuEXTuB4/3FyYVoZzd+&#10;6zCqrGm0at9AVbt3lSq+ZVd5pz0hl3led3qe5lTaOcUJt1Ur8S1Qs7H2l3PYZ6h0EXgnF8wJkFU1&#10;iggLWGsCCHW78bQ8QaA1uWqolr4PzF8Jh6Y7mqPp3lVbnY5AbRrAy7n3lhmZL1gt734Hhf0L1cD5&#10;xN/vDUl6RtcxprNYSD2gx0D36oXRQVl0w8ZuYxAZND8TK2rk2TvwQWo1RMz139Zu5LGq7ykDDsFn&#10;eVsrg9foP3h/Q3PlKq9GxKshE2nAWBffrWrrEonkKauvaHzAo1O3aCZJTQ9OWWV7rD+X+suSt1uh&#10;mzti5rlESvmF2XW00LjoedoLfH0Fb5qhMmcqCM37RgYRhRhhIa19J/sww5IKsOXHdKpF1915HSDc&#10;6zW46dpdUS0DXtKEmppbmmEpJDKUM9Adp3e5rbYYlYOxWRNxpSwwv/YdlT177Rm6EU0HnEI8C29+&#10;WIKnody+dX4gjcTgLEU9McI2T6tXZI6BpwR8Nhw5YsDN4zLvS8kPoRg9AToZSueo1FUf/ZzTMlaQ&#10;5jYN5rILsVVMGJgt8PU2mkoZdHbkj0YK1b6O2kvcsrQth/2LZMMJRt/7LQOjM+IWDc4ORjnEXAGs&#10;EX6S1zF0Dquzv0lDCV43Z+37I3erDaNr7/aFYGjnfyCrOxF8IjxeXWPOuVuG8Q6s62UFlO5D6HN1&#10;pcrrbBHJjVCtNHcxiXAl243Fc+xm4jSaqTjiVR64ipmpfhVn6NQEhUoB68MQOFSGPRl85NgrEr4P&#10;Ad4shsPN7kO1a+U49ekCUKGxG3F5izSq3MfeWZu3rNaZiYpvwesYGtRHQtC/mWLqCR9VRrTxgItw&#10;xoMhjtYfHi3/AL981N51Vv8Adj5EHtjgu66XGV4NAgCa9nXCPbFLqtusSbBXfpBZpNepgaRyY1nC&#10;LMGXLcMpmpivt2yyqt7gfpxHfNQvhVXdhCINQO9fttNF7hpAaAbS138Qbcx8GAqUsyu0tHQso161&#10;DWDrBNgQDztWq0U1wzOIDDk3/JcH6BfKytOmTYBftslDXwo1qsZ/2YD5TaKT3WOsDq1qbmn4HjFx&#10;6c08joMs2n6lOQdPBb6olBzN56U4NbmiKnoNYDxCNGz1g6BYfZIdgxLK5qXpHXOvjfEqWchiXdLM&#10;iDwrxyuOqzdhVyupyu1EywERhNx7ObQU25DQb1ht/k/9yU8Klf3z5hRpZLZ4cOM+sUWNIwuKv7kz&#10;dBO7J/sw9XQHabMHhbvqgudWkRuvxvKQYjsd9g9rmJWUvGNEi9JWsVR5joQYNYuapdeA7zXbwKtM&#10;by3vzLhgukLKrHqoXwBpKolXIwQq8PAXWWcPvPKq9MdCtpZzkDe4B+gXaEfI2Gj2lbhN7hzBk10F&#10;7+kATa+jgN3m86d+kMeIjlowHUYRcF6YXBnOoc6zrJzxMM1TUlEa5wLKLVpGLRCVG0Qc7/TD/UQ2&#10;JDQ6HX0Y5YWH16pGvwZPmMJC5unz/A6xoVU6qu19VXwrJQdDaBr1Q2gUKXqPXhiA0YJsXT4fC/79&#10;h5bCxSdR1i/lWRbGtbifCMEFgo0CGnkZpBo6OhXyafeVZSCiXWjmM9GfIzNj4cgTAm3DHWVc0NZd&#10;rY9I+6YHqpg95jKJzz1vL746QvAaOgJV+JlJ8fYStB1tFlGwjcCrt7eb9JYCjQgpmvb4QlSv79mX&#10;5GI1n2xbHps/eJUov2/DaGnmoGPEz+T7NYKyptjncimrDnYl2PeEuIk1B1FWM0HSXgaSE2B3wTnQ&#10;5SO3eoFXg3101i+/kxs7vsM9SbWWEO7y9WGPNTqwU5V6na5ZZY6UWzcDfSWSr3RvAR6Z+kPoB28a&#10;lMvpLuOtchQscX6e0tZTNgz4LzR0zA84T6IsFdkqQ3fdPxocwmqAxB0r1olME1xjqs+hHymAsdDY&#10;vGMMbwLf2DuStwMhpSp92HkuX46IxTKmqZ1hNS9/z0jqAASKBZnKYHrCX/fvnq/G/B8mWvQKwuKv&#10;o+V/kQUbYbFfMMs2OK1HZ/MJVqrZRhI/+Zijvhh7CVjCUgau41WDMB9LzQu3ZH+Q8mkvp4uTZJpE&#10;Vu0Ebu3S/SYlCdn7W+nkP71j415dJrKmefC/Bg4BK9vQYhMdrZNOwGXdW/bvCjvTNBJAuehV9yEV&#10;PdRBwaVj7z7Z0D+f3SYPgLsFk98QN+fNpNHhXDVFCXYaHuhNHoOWrPzOQJd1f59Av81XKmZr4V4O&#10;fdgWmVfmPfWKp69U2jo9LLC/aE48K8dYaRi4mdNqUfliISSvrGn2v2m30C+U8TD/AB1GW/NMSyF8&#10;+0LHtkos7cHpMEFFLy8hnYXDwrya+DBputWWuBWjWD9YPh1VXvpNofQD57leS/4SgXW+jM9ornA1&#10;/sLaBLsWPi3feECNnPl28DBGBK8D6AfK+Tf+HfpHwN6xYQpLaVLtxhI2WpfqRRfuTJGyNrV4aPk0&#10;leLN5z4V/fP8KY/iZpN4GIbOgM6dH4ile3P1GHCr/wDYuCTFqXrwdGd5fieXf6Af/wAlTGedmE4O&#10;ZOxsV6RJr0KHbgCGdQOweLrCXN/OHL/fvhr4B5L6fxHiKLPRegXtbUzoFvNmc6/vExvjoaG71fby&#10;nmvwdJeePA/vWV/E/wAWTRwr3vbTQgLss7Yl/D5gGAgaAebWGPOtHLNen98+G/lvxfNfkeJos+Qb&#10;pn3ExpWGyacOt4IeSr8Cazd8DPhdTWVli/vnw4/izt4V52pFiXB/AeJL4geDtKq398ypUqVKlSpU&#10;qVKlSvCpUqVKleCpUqZeCpUqFJU7p1MrwqNiV/8APY//2gAMAwEAAgADAAAAE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ONPBJEOGDN&#10;POKPNPFNPPPPPPPPPPPPPPPPPPPPPPPPPPPPPPPPPPLGEEGEHLKsYPFPFPOFPPPPPPPPPPPPPPPP&#10;PPPPPPPPPPPPPPFKGCHCNGu0QKhuFNDPFPPPPPPPPPPPPPPPPPPPPPPPPPPPPPPPIFHJKKP1Tuls&#10;pV5PEMPPPPPPPPPPPPPPPPPPPPPPPPPPPPPPPPMPPBmlkgrGb553bEwPGOPPPPPPPPPPPPPPPPPP&#10;PPPPPPPPPPPPGPCDrHyLzmL5Jlzx3hnLPPPPPPPPPPPPPPPPPPPPPPPPPPPPPPKOJNJJcFeGlJOa&#10;EVpcJNPPPPPPPPPPPPPPPPPPPPPPPPPPPPPPCDBTBliSghKONhS15+nFPPPPPPPPPPPPPPPPPPPP&#10;PPPPPPPPPPAHCMJLrOXQvJHia81QJDPPPPPPPPPPPPPPPPPPPPPPPPPPPPPPEMHMFLvjpSUfWb/D&#10;icHHPPPPPPPPPPPPPPPPPPPPPPPPPPPPPPLOEN90dApo4GmNHIacUCPPPPPPPPPPPPPPPPPPPPPP&#10;PPPPPPPPNPCF7v8AnArkQ2RvKuU8JjzzzzzzzzzzzzzzzzzzzzzzzzzzzzzyDCwjgYx1NCJfaFQD&#10;xiwTzzzzzzzzzzzzzzzzzzzzzzzzzzzzzziCwKizwF/eMOswjxrTZDzzzzzzzzzzzzzzzzzzzzzz&#10;zzzzzzzzRDzjQiDgJtufTxQCd9TjzzzzzzzzzzzzzzzzzzzzzzzzzzzzzwBBCAAAgBCjXEwzAybr&#10;DzzzzzzzzzzzzzzzzzzzzzzzzzzzzzzwBARAgCAyCiJfNjxxyCTTzzzzzzzzzzzzzzzzzzzzzzzz&#10;zzzzzwAQyDgASwwhw4jQAiDgxjzzzzzzzzzzzzzzzzzzzzzzzzzzzzzxAyAQDzzgjzQLiADyxCQj&#10;zzzzzzzzzzzzzzzzzzzzzzzzzzzzzzTgwzxByQwSqwjDxSRgCj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xAAfEQACAgMBAAMBAAAA&#10;AAAAAAAAARExECFQIEFRkGH/2gAIAQMBAT8Q/TmERz6JxPNRXrXJSGkkIQYhuCyMxxk+R2SFeETh&#10;YYyI3hfFTEyPD3h4nEYRDsSHxFYkRRIvMmxAlstxLMpkfIr14JSabeSLcRaXlNTg0JfY2lpD3eUi&#10;3EUBqmFZWhKHsjKRquKqGocol4Q9HhYokiRFIEfxxEPFCR6Y1FCEmyESheGjLfIZJoibFKEm0x+d&#10;Lkpug0dITNwPyQ+XYdR0ZPsPoRJLiOjYen+nH//EAB8RAQACAgIDAQEAAAAAAAAAAAEAESFQEDEg&#10;QVGQYf/aAAgBAgEBPxD9OEEU9EPR1y1AYrKqWQXBl6tj6Q5YMQag3qGG3RK+8jhY9cno6apqMqLG&#10;JaDGYXLi16io5l8AIlIKqg3pEHKVUIc9wlw5xwWJf2LbRLVnSqufDg8WXP4hmPUAYIaUce2W9pfy&#10;Zdy4sawFYJL0x7hzQiKjYg1LVRC2WBwRoxaRplg+BJlxBLmAdPEfNLC47JVzqDfD4XxmdJk0g9y5&#10;d81TcLRl0XBOkPBLJTSKlDwXPB/IWx8fcbIY1FXKgxMlPiw1fSFu3yNW9TBqHWwuULZsVU6XsUv9&#10;B//EACoQAQEAAwACAgIBBAMAAwEAAAERACExQVFhcRCBkSBQobFgwfDR4fGw/9oACAEBAAE/EP8A&#10;+e4NxY4x0wbiz+hZ+LuT8MYV/Qq6Lio8wa/1v/BbMt/oOuLvA1kVo1g3mHN/hyL3DRhtv4uJNncP&#10;fX4IndYExTBPyl/ofH4nz/wfzcY8Zs38htM2d4Nfw4twpg67lcHy3gFUPb4xed0NPId6fjBLW2Jp&#10;Pdyh8ZtMPzd/0P8AUsf+B3Bg1lM3cMBxVFy3m8m8Ri6nTL8P1l969ZNfiXBYuX7Q10FiEBsyRqMD&#10;r4B6HKPwUjwA4lYx5O5V1CqYUgKiQft3jlJL4wVQ0T42G3SKak8dw/L4/oef0uHP78s/PnLHAxuB&#10;rIZd5cpiXETrmWg9wAlv1gj4mORYA6dy79Ci34XT0mLMIJNP0n0DCgrFAzamnZNbTwmBxAICRb7/&#10;APfxgqsuhkeBh4tnf8oByAoV0X9ghwVwannglsu6hrx3uMyOgHgIEB8FXmRcBiARojxE7htHX4f6&#10;HmHPyuec6/4C63lrrAn4WY/gk13IZIZxmakVJzGGISwEu7QDa6Hdwdxdvw158wrLrxzO9viS6011&#10;/wDve4SMFaF/IY4VS8Gl/wDcwMXkgSJPWFWYXRNNhSxOXDMglFDHmP8A5P3lrJStXSKTU9bPrJ7T&#10;eRjq9fEUGhnBVsb+153dGkFO1CqhV+1sPI98YlhPGRq/in44mcfnz/wFZg38b/KVxJk/HnAF9YRp&#10;harozTCD8hVDr1W8XCsNNVKBNFatVVF5gQwXSKLxS072764w1sxEok3+a8GruYmmtMBW1I3/ADij&#10;hCWFRjQ0HrzjTioIXyVS68X3iFLFlHhEP8zBe/i7d8YRtZSADf8Alue+amaKkGxRUNF5x5MLcJva&#10;dUsdH6vMiYIlfaTTbyCSj1iQZzmY7fzCw2XZME9tYHpzS0yDErnl/wADfwE/K4flw2nXPrg7w7QX&#10;fxD+XxgBFp9gNokLNL162siZVaGcsGsdy/ZXTfObRb6u1USln1o9bxVopCDbyXsnP/OCUCiWXTzz&#10;/wB3C7AiICPPFn+snAINDy5/nEFEBgTl4fHHWA2iSabDdqb5r/OWJ/Gg3JsVQ7QJqq45drTws36+&#10;8IaYSklEek+N47iu8iF4TTbPnBdV2YhoxvTz31MPJvIxdBoeWBou3SSAmC8RMOGJfjKnS4W/Gd/4&#10;QsZl7iw95Syf5wiGgQRvQlTXQmCCVggtiNHkDY6XGJGVXrZXxbxfebxem356CFkAVPAxKwe/hZzv&#10;F+NYu/Q0X9ujV1k34YvR+Tm7zHTQAQRZL7GhlzaFSL/s76w7CN1Rp278/wA4uhBFkk9XGiz2cXz/&#10;AJ84NpMVlPenq628xW5QK46mvWNI7l5juzknrzlgadNDx/249wdzlKRHb4efvAdgq6eYQohvgwgi&#10;xUFcUn6QvvN/lVHiGX2IKP1iQPqG/wBFvoKfOajUfv8AELveKOOadMG/8AWf1JcWMYFPXkqazuGM&#10;qQbGMjbiiOa2wOF9qrJTpw63tL1tgTWgmCEexuaJOBKpdU3inlIB8AQk1qc9twkdEytBRQ2sNbmL&#10;ZlDgRS33Tvsh84PKcDaVvOfeBtDUKn2fp/8ADHYJQAWvTyzf7+LhNtILBS11Xu80Emze3r5fvBec&#10;CjaPhxAP0nRPn2n+8rMmDYo8ejfX9YLQCsBP355lAwgR4HmAYFNhL8795QEztGxPIDYfLcCQF0MD&#10;7Nb/AH+sYtLts8QDQ+SYLVX9B4RWfWKcNSTamxS92o7E0EjrDJvQi09bHw+MdOcw69flB8YCfOfL&#10;O/32X+mXJ6kqvAywfYpFuIu3xx8+MW6hTO99qBYgaVbhWned3FvDbFptjiKpih9KkVsC6Yx1hOB0&#10;QdvARd6g8MbLdxQsEQCjb35cTETSG/h+JgnzHCPNt7PizfcbLSlD7wAXFD5DUoSqb+8VejaPA0gC&#10;9HGVBy2YLJBS7RSa8YzcVAFmnR4EL4yaAlgtn21qEPeM0yi7AJtSRrWcxnJTStqH2lHfrHKdVIK1&#10;Ij9JruDCSaESAZQtSl3zTiIIhDthHljvsXGqSNg0iSNf3Au8E+84mtTqUIHibx3kj3p7nSMYa03G&#10;ERKlQ0MJpWFeeDNz3EllDG3B4Nr5YYAgowp5pJLpzpRakYyXyPpOJ4fpwybx5kH8BP795/o856jF&#10;lo8nCpXwXDT1xVdJXg1r2ejyoEeKMDoSgj5NeMLfLeei9ZEI14CHl5taoUi1gDat7c1gGgBH2LKg&#10;GpaohlBmrgCgeuVM0VXLI7ZXh2/vJXAtVheYGzmBBuZhChKPpHw4BOAdTzx95WG2qu+r9Z8KBr/6&#10;Ztm9Wh+/Xxi5ADgy1u53NmJAxNnkxRRQUFs3vOGDrx67cRdMdLzlYZuUDV6IxwrBf6Wt3aqr96x0&#10;HEFCmKgTA2FuzKugD2uuQdEWhPGLZWiEA8eJdHlyF8p3rtXxZP0TIhozkqjNgojd133NwagHigeE&#10;2AN9ijYdoAAYnvdb5uGNiZE85fj+/m3+kHowv/DUxiYNpl+IN1eLXq4QL6k7wg3yOySi5oIxIGPx&#10;zyQ394M0jaAXwKh+t4wany0nt51x1iSRA0QEdm9HK56ZldwyzxGg8pv3hr1E3iX5gC61gx07jdP0&#10;4Kam5gNtTjrGP1lQuKTXeETscYWv3goWa8/9YhEX2wohTbq4N+WiUe4c1Y/BhAAB2QIQcSzOvoYK&#10;CA+SKvvZj/tB6GIA8k6niYEhwrAqiJvDLN9wCify/wCxDsuzs5gGqIgjh5PnRy4BLAqql8B+bAN2&#10;+MoYgwrAxJKPoIa0cZQcph3+/hPxu9zf3hVzWynVnJoKbJXn+sjodJcFQ2LOec1iY266bBAsPlKl&#10;XFdclwhaevDTfnzi0kMHzPGuTKq1NJ2NPXVNckxJfVdr1aejt2utYl0CHkgwVCz+OYpkxsn+T7+c&#10;Yr4fXkwSBxE7jBiBeZ0oQy79YCPnjjxFh5y5d8sdFUHs65olWyTvw/uYqVJHC90xdEzpC6PXBxil&#10;UeByzyesGzSLAVVBLrCI7vX6xZ5l4+ZlfQtxSWL36PPcLf8AcOUNNQV0q49GzrwQcAGX1OtNJrE3&#10;cRaHjS4YHwTEm3NJrA1/fnBvjLcuCLrDrmsQJ+8Uo+gvrX/3gWgQaHZiyXrSEgJrp30usXRwrnkF&#10;INo/2GnGnOFTtmqVfs8cZmuNCk8QvfOErw0MJYBfEp45cJuVGrQep03o5gA2h1U8qd/xgrq1ETxD&#10;yYHEEWJt47itIvxjvTrJQEh7zwg34zak+XUxtvgh9vLh9Ztpt+PH+s3cM3sea85VA6Emp/nEsGpe&#10;n7xI+4ayD4Pev5xDXluM8TnVbrBiUCNMBK2vQQqUMn/cQ2xgSFFBTou8mTNH5I26qoqvSYMyA0OH&#10;z7wMbf6f/wCWWYd3vGn1nQ/v5zLFzuGtfi3b4M30jThdmjGoQCBvGHrnM4AVggBpE2f9/wCMRbsR&#10;RxyBDxsT67jWO+6AF9CUZsdjmA38V8APvzhrcNeKGj5GASS9FpZ6LNurzExCgw0ZRpLfE+nHTBoZ&#10;Dw8u3sPWJo5dNv4uIOwNFr4PJ+PGFAhQtrPPlMDBhwRf9Y0eAhQ/+1/OPIwJ/wDnPH6wGCBB4Hd7&#10;XfHDDeDR8JD7eOJhRwFL5/ZoxQGkCpLS+NsMZHUUKsDiG6qAPnEN4RUQbCEjASlDvUeGrtEjabJr&#10;uB3lN7TqrG8oj9FxBBuPTRl+n/vFAyi59MOf3+wwb+Jv8IUpuBiXNLNW/ZzYKhfX/eUsVgafO8s2&#10;lLf1ioEReHn/ANr+M4NEnrDBqREI1GsImGKwDM1uFPuZt0kCpfIp1PJ7nnCRIISO0Hx9EMRbRj1N&#10;t108PMmFq7ABikbQAd2oD7xxtkayyFDaeVxix1O5Y36Erls1gcSUKy3yeAWNvAIYAXIiEdRTXb6h&#10;3AgFWAetPEs7fjLlwFFFrYQ7I7+TKvMDUAlt0Ka1dFuGokCqvMRKNu9b1POH3Wjr4mvmdC/rCO85&#10;B1utLWAaDRdGBTYUgLm3SrvE1jRbXeJsNkO64YiPj40YhaSd1z7wNpKlwJmUYM3orPZ4YnHFCYcw&#10;vn++imBP6HC3VOw3g+CpleZWLwPETA3DP5MUI+DeIWIvB9GCsjTRHBN4Ca15xub8ECeP5QenOZcS&#10;/KQEGeBMcyYA0dE2tdS7lMOhWtILweY9mp3DZfBd0FWqCa891LhpKDYEroXnRTu8AnCwQo+Q7anN&#10;5b0HXkbPk1w7zACBdYKYXzwTwA7vG0KeTco1xOseYwOaQD4IiPg75d4fJyYatSPy7vnnAc+K2IYt&#10;vU413G4OENflBG+wdYoC2hufpnvuBEAAeDEt3H4wSOt/PnDHANhzKbAA0ncZ6EQw7MBPGIfP4gnM&#10;4/vz+XvcusOZ30xJpvgnDvsAKC3mKHvUogN8vjmK7KEC5SRoz9ayGnuuYwA/v1pyoJvQvx/+4o7Q&#10;NQGk/wDjzi+A3L6HmPs/W8FRgsHXtb/8pfOJ4MRhAi7to5voy4SDF1S6ENb8OzejJ+BJrQC6J2bZ&#10;CLoQVbXy8vwdyMlrWgijwezkcu7yNFF2b7q/LrGemhASHjAEM+HyzdHEwGxLWxq+aCYsVAmvqM/S&#10;GnGXIgEN6V9sxrsJ65lAVmSbd4MRhdhCypvJsCEXJjl0hKVYDRp2oa7dYVFgvduQkNnTWKmTD1h/&#10;fnJPOcw3v8cLj1787Bp+amG2og1ChNS2ITeLdmYAHQfVST3gq3gn359Oef7CfrCjXnUcYoFH/ONS&#10;6B85cSCYQph77OmIbCpfpfPsZb6GB2wH+XyriMdWifk0/eRBegIfIa17yDJEldogvAbfhy19tYsO&#10;lcs2fOzJbQLA4LtCCBdpswgHJtEL4Kku23ZiWzXEvVprb3EdKUVWY2gP1gbHbiCCrzfMUPjOaiKY&#10;4a1/+4xRAPmC+Dr4MMo4K3uasuBIS6jpVrJhgHW9Ls7wQN3R+XH+/cn3neY+vwfeOjBikIDrQjCA&#10;kW7prNdyUocfJrwujmJHRYOeRq9B2ECbxB1uz4ANPuc/3gJkNA/w94EaGUv03/WGMOPP1ghcUUVJ&#10;MLdN6piKqRmz3nmz7T/635wwjphsQ0qHRVP5MKxq3JbFs6Ow/DcRrRKtmhaDdOne7MOjushTSr3b&#10;Qmr3EDAUT8YQCGpqZrC2NC8+jHVt+sJpkTa/OElS5E0gXzkUYaPOTRN/eXLQNoClX4M3nUFARZTZ&#10;Z/7eOYzVFwUd67L9Yo1x4Qhayw6hsvhabmNTWDxs7HOX+sWeMXN9waf33x+8vrmWvrO5PWLx841B&#10;y87ehggzpvEDmD4UEKdUfb6wluzoDbUNLBTzuoXcpZNEfkTrb2Q3hIHq5vLv0D/vJQ9aRq7daHi7&#10;0xxhVlIIdxjJNFHKwpRlo9+/earUSZs4R5edZHWgLg+skoqZojA9GZywOjfg6AzZN7TgfrEEEXpz&#10;9ZXY38BaSbxkL49Y7TrFV3b5MCiFazdhDvl+v/vDGF4MasYBSgC7jjD13cNY0BbzIu9ZtOE3hGJJ&#10;BAOxeuI8BadNSbq6glIV3mwbaXzB/wC86Y1hp/fvH7znMQ6mB6c3jrfDC5CqrXgB0+ost5wLV4BX&#10;b5PWsRsGAja/6P8AHEFeCesVq3d+kkzetQONaiVFmlQ9ZV3kUGQn082pAI5IelAI4P0Wt6hjAQIY&#10;0Y+PeDMSJ3zionD7w1Hrm8VGANJjjVh6wtql9YGlmu4bjQLlWQn1jxXeXRv95EFs9Y1LoejNN81k&#10;fU7+Hrf/AF3HlAFajr6n/eFqAigUfg+8ku2gDTKyZxtd1wAbX5/xg8GsNhQ0AIXywwhdsCEUq7ux&#10;2FuY0fXVKgL52f5yw+cOGD/fv92cYs54xPnebzUJC0xGZYCNeHzh/hdxvEjTFcvcq35OJAPYgB6U&#10;62Bxw0XLjHWc9MesfAYlLxxWlDESum2yhoF0RVV3hXNnT6fvuQSaZP8AOFY865gKDcn+stHhyT4D&#10;5wBEN716zcqp6bcpaUHfcVDWFQ1Z84InA9uKaN0A9W+MIROgsBNrJxuYE2NuMugC6kMJowB43BgK&#10;zwEG0aQxcIAZ3pSQS3ZPo2TMeuS/n9gxKHJiARPFhR6V2AeOuNTC42qeAtQxTXnDCiyWzH+E/WKg&#10;apkfX3h/P1gT++jmrvFDF85clv4ZvQ0VND0jE+QyxRoedhcIb2KncivT7B6HDxwmcvOu4dx+8Qzv&#10;bN3zhm2PnlWmm8CJ7OHyGEusdAP8fW8RCarvEuuqrn6wsRN/9NMYprb4yjCCeMUG8U6ZtH8HxkKT&#10;+cQKISmu/wDt4UaHfnrxk+ahMywjH9h9DjlGJzBvRtTgHsxBw1AHEADQB65jDrhHn+MmCn1icXXW&#10;NSkB9TRjNjp6TGKAnS+RsxwFM0ghQ2KM9/wQ93muhmBP77sG5vNS6cPcRwbs3m8Dxm3xjImkgy6N&#10;g2JfpgaEZdyaOnhKVdYxHdnnv4+8+snvEv3kfN1YiIIlp5qtOIpcFewvha6dll3N4ls6COx0xiom&#10;3+THHYTRcQgYmkO5df8AsAHYMAq8Aq4ibzDJMgCLGyiLjtLyojiwnGziAVpdAUsDeB7M3IDw2NFN&#10;BqlMJ9mht5TqQtFdq5Qz9byo/GXBuUWYu8LD585ML2mKDrQqkhdQW1ZLkaLBuEA9iqDzxnJrx+Ev&#10;9+6+2O5kvnHbRv3iHHBBX+GR5BghhkJsKlNKo9w8k8yEwnSHwYdGoA8+M35y69ZXIvn8JeayGP7l&#10;iE9IRPIx8YZoKk+L39z+cgVRvR3+P4xAi9+O4fk7ZSRRK7kYK+MbOysSGrQGByIMuR+kltEqAQjz&#10;AwtzT+OMA+gxBKG1/S67YSIP8Cj4ZkZLzDxc8PjImC9awcOes3HvIZpI/wC8dR+ptXcpECSkBQVJ&#10;Qyl8pIyAWimAXX/Wad/v6kZcEmXPnH+cr4mIPd4gTx8ZJ+OtwPGGt+86wYfg7lM8UF/1Bbi57GIB&#10;Jo66CeEjikCND2/Lm+0Taf8An1kLe00Am34QD7LndxdhPyMFWiZJcfqZJFRdBFOs7p+xOS3mToUL&#10;ZvQBuHnRpBg3Ziqqxw1ifOb95zrmnWfS/WC9sN+z7x2cvxgYGUYgV3jZlE0ssaVOo6feOEyxt3R2&#10;80HBOBDRN3GPTJOb+HFTk/vvGJ6Fy6JniGdYTzj+sOcw2z8EOtnznelP3mng/eWbT+MA+T94G8A0&#10;cY5U4g6Hr6F07HosjvZAoiqYeQccOvu2KgivRCtOhLkxtpczqAJrQGtji3N6sYa0G5yvlMVCvLkq&#10;iNOoC7q6wf3lXbSF21uuvWbvCLMmHMQwMAxla5mwfZc5jvYkANKgeQfQ48pasragO3Tno9YLAtyI&#10;9E/SH6wIH/AOMkmRd/4wdzmbmayC/ONHWG946blzznnP24+gfsyvGvrEGu4ToZ8+c9+ceIvNesk+&#10;T/0wtjvYw2QFlFY68Y9PYqGhgVNWOw9MxGFJgoYh+Y3vA2cp/GCoumXWaH4XeOj9YITzJiZs56ci&#10;gtzhhOFH52fOWtErlfjrVefPa5NFN4c/Erh/fVrHeGsQnM37yFce46L7ykF+f6hn4W5u68Z09jkA&#10;BrPgLm2hhgSpwFWL585r+Zi2wIPAI+h5XDLY7IBYEFoS9BMMfh3vNjLDD9s2Zdese65g18YNw03z&#10;4wINzltUYdFQgGqjheLCJihJelYBwPLasVD/AIALnMuL4z7MNczU+crRMfk3DZ+UDLiT+h+MvzlL&#10;njWa91QVgr/Hf1juB9JTKT5o5hdDTQySE4oK/ATMFIwIPTzNvI/eFT5+HGmal7gemsYT18ZoSubH&#10;n+M2d/WEtz7xlTL/AH/jBuILci+cFvv5wXzgQ1MFsTXvDWRPi+fyBa7f6OvxjiMSY9Lh3CNuQg9E&#10;5gUKyACnXQ0Lgg9xQ+6igFm7JvEymXVTTfOgf3gzBAeX/GCpm3mA4tMzo3hR/CkwLWFEOHMNu/38&#10;u+fnzrDr+VjiPUzx+d+M1c7z8hLgpgRvFkh9Jm2ZfoAIHZbsKsAauPqO7AmxedDaPjqXl+BU9tWS&#10;X48YOsH7MGcOveGmsrM48/eKKP8AOevf9HB84Uy/37jHfx8/i/znN/7zzi/H4RuJXAh+bMTeuZA5&#10;/Q/GQ9bi2jangFc8K4YNFHOBf1jjIOro3T2ChrV64PcihKEv2u3IHO43Ft6ypvmFskxxKXLvBv5E&#10;B9ZQ/WT+/cZTBjRrAaPD1ggCrPK4fmTyy/0d1lncWbxZnTOO7/D79ZVQIKlZheAL6XNzNU7caK/7&#10;voTJxrQNrRfrB7HzgeZ38CLiGx851OTKcy1uGifkwrcp4yNUEluXWs+1/vqQ1iHfn8WGLr+j94l8&#10;4aMU+c6Ya251zdzv4IZbjsPeIyGybU1dpHvnnnCZhcBsRNGkPSDDvKDBIE+plnd5V+M6XzlVk37x&#10;IjnHNfGB1OZa/OPPxzPnDZvPQA8zb2xho/vvH4kwpxyfn6bz73+NsHVlx3/OJRzv49J+G3J7zY0u&#10;SB6DwrWgIWylZTIRN7JrcEElkagsuGHV+Xzj6n7yOsEmOnc+sN6uJScwUvrAiOLuzWKaDM0ZPWVD&#10;DWOkQHzlhEaKbw/vvJ95cWR84u7lpipzIvfxUZIe8W8xy/rFTP5ZFN9znDxj38KZrw4gkuLG8k0f&#10;IOvB9Zx8/O/yuphrB339Yu9YvF8Z7/X+sjfrDQt1gpdh943r+WD3r85oxRWUtLdTAn99Fn4dnxl+&#10;/wDGfbPtj8vw+2fbOMN1uCkXOu5Pn8OcIO598/X+PxaOzOl/I07/ABiMPnk/j5Dd58HFLf8ATKU2&#10;HqYRkff4WCzNsCH/APPX/9lQSwMEFAAGAAgAAAAhABT6RhXgAAAACQEAAA8AAABkcnMvZG93bnJl&#10;di54bWxMj01Lw0AQhu+C/2EZwZvdfJCQxmxKKeqpCLaCeNsm0yQ0Oxuy2yT9944nPQ7Py/s+U2wW&#10;04sJR9dZUhCuAhBIla07ahR8Hl+fMhDOa6p1bwkV3NDBpry/K3Re25k+cDr4RnAJuVwraL0fcild&#10;1aLRbmUHJGZnOxrt+RwbWY965nLTyygIUml0R7zQ6gF3LVaXw9UoeJv1vI3Dl2l/Oe9u38fk/Wsf&#10;olKPD8v2GYTHxf+F4Vef1aFkp5O9Uu1EryBNElb3DCIQzLNsvQZxUhDFcQqyLOT/D8o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3gKUlqQMAAFoIAAAOAAAAAAAA&#10;AAAAAAAAAD0CAABkcnMvZTJvRG9jLnhtbFBLAQItAAoAAAAAAAAAIQBYDI+2+VEAAPlRAAAUAAAA&#10;AAAAAAAAAAAAABIGAABkcnMvbWVkaWEvaW1hZ2UxLmpwZ1BLAQItABQABgAIAAAAIQAU+kYV4AAA&#10;AAkBAAAPAAAAAAAAAAAAAAAAAD1YAABkcnMvZG93bnJldi54bWxQSwECLQAUAAYACAAAACEAN53B&#10;GLoAAAAhAQAAGQAAAAAAAAAAAAAAAABKWQAAZHJzL19yZWxzL2Uyb0RvYy54bWwucmVsc1BLBQYA&#10;AAAABgAGAHwBAAA7WgAAAAA=&#10;">
                <v:shape id="Imagem 144" o:spid="_x0000_s1051"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61" o:title="" croptop="19880f" cropbottom="19397f" cropleft="20657f" cropright="20277f"/>
                </v:shape>
                <v:shape id="Caixa de texto 145" o:spid="_x0000_s1052"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43107856" w:rsidR="00E63107" w:rsidRPr="007B6C09" w:rsidRDefault="00E63107" w:rsidP="007B6C09">
                        <w:pPr>
                          <w:pStyle w:val="Corpodetexto2"/>
                          <w:rPr>
                            <w:rFonts w:ascii="NewsGotT" w:hAnsi="NewsGotT"/>
                            <w:color w:val="000000"/>
                            <w:sz w:val="20"/>
                            <w:szCs w:val="18"/>
                          </w:rPr>
                        </w:pPr>
                        <w:bookmarkStart w:id="44" w:name="_Ref63089541"/>
                        <w:bookmarkStart w:id="45" w:name="_Toc63171692"/>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4"/>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5"/>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2</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5567ECC3" w:rsidR="007B6C09" w:rsidRDefault="00B5701D" w:rsidP="00B5701D">
      <w:pPr>
        <w:pStyle w:val="PhDCorpo"/>
      </w:pPr>
      <w:r>
        <w:tab/>
      </w:r>
      <w:r w:rsidR="007B6C09">
        <w:t xml:space="preserve">Os motores são controlados por meio de um </w:t>
      </w:r>
      <w:r w:rsidR="007B6C09" w:rsidRPr="007210C2">
        <w:rPr>
          <w:i/>
          <w:iCs/>
        </w:rPr>
        <w:t>driver</w:t>
      </w:r>
      <w:r w:rsidR="007B6C09" w:rsidRPr="007210C2">
        <w:t xml:space="preserve"> </w:t>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007210C2" w:rsidRPr="007210C2">
            <w:rPr>
              <w:noProof/>
            </w:rPr>
            <w:t>[3]</w:t>
          </w:r>
          <w:r w:rsidR="007210C2">
            <w:rPr>
              <w:highlight w:val="yellow"/>
            </w:rPr>
            <w:fldChar w:fldCharType="end"/>
          </w:r>
        </w:sdtContent>
      </w:sdt>
      <w:r w:rsidR="007B6C09">
        <w:t xml:space="preserve">, podendo estar parados, a rodar no sentido horário ou no sentido anti-horário. </w:t>
      </w:r>
    </w:p>
    <w:p w14:paraId="56C716C3" w14:textId="6E2E541F" w:rsidR="007B6C09" w:rsidRDefault="00B5701D" w:rsidP="00B5701D">
      <w:pPr>
        <w:pStyle w:val="PhDCorpo"/>
      </w:pPr>
      <w:r>
        <w:tab/>
      </w:r>
      <w:r w:rsidR="007B6C09">
        <w:t>Para isso, na máquina de estados existem duas saídas por cada motor, sendo que uma controla o movimento no sentido horário e outra no sentido anti-horário.</w:t>
      </w:r>
    </w:p>
    <w:p w14:paraId="2EC121D7" w14:textId="025E1803" w:rsidR="007B6C09" w:rsidRDefault="00B5701D" w:rsidP="00B5701D">
      <w:pPr>
        <w:pStyle w:val="PhDCorpo"/>
      </w:pPr>
      <w:r>
        <w:tab/>
      </w:r>
      <w:r w:rsidR="007B6C09">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r w:rsidR="000D4F14" w:rsidRPr="000D4F14">
        <w:rPr>
          <w:i/>
          <w:iCs/>
        </w:rPr>
        <w:t>Forward</w:t>
      </w:r>
      <w:r w:rsidR="000D4F14">
        <w:t xml:space="preserve"> </w:t>
      </w:r>
      <w:r w:rsidR="000D4F14" w:rsidRPr="000D4F14">
        <w:rPr>
          <w:i/>
          <w:iCs/>
        </w:rPr>
        <w:t>Right</w:t>
      </w:r>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r w:rsidR="000D4F14" w:rsidRPr="000D4F14">
        <w:rPr>
          <w:i/>
          <w:iCs/>
        </w:rPr>
        <w:t>Forward</w:t>
      </w:r>
      <w:r w:rsidR="000D4F14">
        <w:t xml:space="preserve"> </w:t>
      </w:r>
      <w:r w:rsidR="000D4F14" w:rsidRPr="000D4F14">
        <w:rPr>
          <w:i/>
          <w:iCs/>
        </w:rPr>
        <w:t>Left</w:t>
      </w:r>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r w:rsidR="000D4F14" w:rsidRPr="000D4F14">
        <w:rPr>
          <w:i/>
          <w:iCs/>
        </w:rPr>
        <w:t>Backward</w:t>
      </w:r>
      <w:r w:rsidR="000D4F14">
        <w:rPr>
          <w:i/>
          <w:iCs/>
        </w:rPr>
        <w:t>s</w:t>
      </w:r>
      <w:r w:rsidR="000D4F14">
        <w:t xml:space="preserve"> </w:t>
      </w:r>
      <w:r w:rsidR="000D4F14" w:rsidRPr="000D4F14">
        <w:rPr>
          <w:i/>
          <w:iCs/>
        </w:rPr>
        <w:t>Right</w:t>
      </w:r>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r w:rsidR="000D4F14" w:rsidRPr="000D4F14">
        <w:rPr>
          <w:i/>
          <w:iCs/>
        </w:rPr>
        <w:t>Backward</w:t>
      </w:r>
      <w:r w:rsidR="000D4F14">
        <w:rPr>
          <w:i/>
          <w:iCs/>
        </w:rPr>
        <w:t>s</w:t>
      </w:r>
      <w:r w:rsidR="000D4F14">
        <w:t xml:space="preserve"> </w:t>
      </w:r>
      <w:r w:rsidR="000D4F14" w:rsidRPr="000D4F14">
        <w:rPr>
          <w:i/>
          <w:iCs/>
        </w:rPr>
        <w:t>Left</w:t>
      </w:r>
      <w:r w:rsidR="000D4F14">
        <w:t>).</w:t>
      </w:r>
    </w:p>
    <w:p w14:paraId="193739E9" w14:textId="77777777" w:rsidR="00B5701D" w:rsidRDefault="00B5701D" w:rsidP="00B5701D">
      <w:pPr>
        <w:pStyle w:val="PhDCorpo"/>
        <w:keepNext/>
        <w:ind w:firstLine="567"/>
        <w:jc w:val="center"/>
      </w:pPr>
      <w:r>
        <w:rPr>
          <w:noProof/>
        </w:rPr>
        <w:lastRenderedPageBreak/>
        <w:drawing>
          <wp:inline distT="0" distB="0" distL="0" distR="0" wp14:anchorId="363EB224" wp14:editId="207F865E">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7EA96700" w:rsidR="00B5701D" w:rsidRPr="00B5701D" w:rsidRDefault="00B5701D" w:rsidP="00B5701D">
      <w:pPr>
        <w:pStyle w:val="Legenda"/>
        <w:jc w:val="center"/>
        <w:rPr>
          <w:rFonts w:ascii="NewsGotT" w:hAnsi="NewsGotT"/>
          <w:i w:val="0"/>
          <w:iCs w:val="0"/>
          <w:color w:val="000000"/>
          <w:sz w:val="20"/>
        </w:rPr>
      </w:pPr>
      <w:bookmarkStart w:id="46" w:name="_Toc63171693"/>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13</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Diagrama da máquina de estados</w:t>
      </w:r>
      <w:bookmarkEnd w:id="46"/>
    </w:p>
    <w:p w14:paraId="7F17004C" w14:textId="4DBE5106" w:rsidR="009B4B80" w:rsidRDefault="007B6C09" w:rsidP="009B4B80">
      <w:pPr>
        <w:pStyle w:val="PhDCorpo"/>
        <w:ind w:firstLine="567"/>
        <w:rPr>
          <w:rFonts w:ascii="Arial" w:hAnsi="Arial" w:cs="Arial"/>
          <w:noProof/>
        </w:rPr>
      </w:pPr>
      <w:r>
        <w:t>Na figura seguinte,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r w:rsidRPr="000D4F14">
        <w:rPr>
          <w:i/>
          <w:iCs/>
        </w:rPr>
        <w:t>array</w:t>
      </w:r>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r w:rsidRPr="000D4F14">
        <w:rPr>
          <w:i/>
          <w:iCs/>
        </w:rPr>
        <w:t>array</w:t>
      </w:r>
      <w:r>
        <w:t xml:space="preserve"> de sensores estiver sobre a linha horizontal. Quando o </w:t>
      </w:r>
      <w:r w:rsidRPr="000D4F14">
        <w:rPr>
          <w:i/>
          <w:iCs/>
        </w:rPr>
        <w:t>array</w:t>
      </w:r>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05BFF27B"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001C7790">
        <w:fldChar w:fldCharType="begin"/>
      </w:r>
      <w:r w:rsidR="001C7790">
        <w:instrText xml:space="preserve"> REF _Ref63096255 \h  \* MERGEFORMAT </w:instrText>
      </w:r>
      <w:r w:rsidR="001C7790">
        <w:fldChar w:fldCharType="separate"/>
      </w:r>
      <w:r w:rsidR="00854FD0" w:rsidRPr="00854FD0">
        <w:t>Tabela 2</w:t>
      </w:r>
      <w:r w:rsidR="001C7790">
        <w:fldChar w:fldCharType="end"/>
      </w:r>
      <w:r>
        <w:t>.</w:t>
      </w:r>
      <w:r w:rsidR="000D4F14" w:rsidRPr="000D4F14">
        <w:rPr>
          <w:rFonts w:ascii="Arial" w:hAnsi="Arial" w:cs="Arial"/>
          <w:noProof/>
        </w:rPr>
        <w:t xml:space="preserve"> </w:t>
      </w:r>
    </w:p>
    <w:p w14:paraId="0A050EF0" w14:textId="5EABDEDC" w:rsidR="00B5701D" w:rsidRPr="00B5701D" w:rsidRDefault="00B5701D" w:rsidP="00B5701D">
      <w:pPr>
        <w:pStyle w:val="Legenda"/>
        <w:keepNext/>
        <w:jc w:val="center"/>
        <w:rPr>
          <w:rFonts w:ascii="NewsGotT" w:hAnsi="NewsGotT"/>
          <w:i w:val="0"/>
          <w:iCs w:val="0"/>
          <w:color w:val="000000"/>
          <w:sz w:val="20"/>
        </w:rPr>
      </w:pPr>
      <w:bookmarkStart w:id="47" w:name="_Ref63096255"/>
      <w:bookmarkStart w:id="48" w:name="_Ref63096249"/>
      <w:bookmarkStart w:id="49" w:name="_Toc63171901"/>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2</w:t>
      </w:r>
      <w:r w:rsidRPr="00B5701D">
        <w:rPr>
          <w:rFonts w:ascii="NewsGotT" w:hAnsi="NewsGotT"/>
          <w:i w:val="0"/>
          <w:iCs w:val="0"/>
          <w:color w:val="000000"/>
          <w:sz w:val="20"/>
        </w:rPr>
        <w:fldChar w:fldCharType="end"/>
      </w:r>
      <w:bookmarkEnd w:id="47"/>
      <w:r w:rsidRPr="00B5701D">
        <w:rPr>
          <w:rFonts w:ascii="NewsGotT" w:hAnsi="NewsGotT"/>
          <w:i w:val="0"/>
          <w:iCs w:val="0"/>
          <w:color w:val="000000"/>
          <w:sz w:val="20"/>
        </w:rPr>
        <w:t xml:space="preserve"> - Tabela completa para determinação da lógica completa da máquina de estados</w:t>
      </w:r>
      <w:bookmarkEnd w:id="48"/>
      <w:bookmarkEnd w:id="49"/>
    </w:p>
    <w:p w14:paraId="1EAC4D7D" w14:textId="5E709985" w:rsidR="009B4B80" w:rsidRDefault="00B5701D" w:rsidP="000D4F14">
      <w:pPr>
        <w:pStyle w:val="PhDCorpo"/>
        <w:ind w:firstLine="567"/>
      </w:pPr>
      <w:r>
        <w:rPr>
          <w:noProof/>
        </w:rPr>
        <w:drawing>
          <wp:inline distT="0" distB="0" distL="0" distR="0" wp14:anchorId="20BE6999" wp14:editId="57528CE7">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03D7A430"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854FD0" w:rsidRPr="00854FD0">
        <w:t>Tabela 2</w:t>
      </w:r>
      <w:r w:rsidR="00314D52">
        <w:fldChar w:fldCharType="end"/>
      </w:r>
    </w:p>
    <w:p w14:paraId="386DD346" w14:textId="3FF30F8F"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793408" behindDoc="0" locked="0" layoutInCell="1" allowOverlap="1" wp14:anchorId="58B26111" wp14:editId="14F46212">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7F027A5A" w:rsidR="00E63107" w:rsidRPr="00E31484" w:rsidRDefault="00E63107" w:rsidP="009B4B80">
                              <w:pPr>
                                <w:pStyle w:val="Legenda"/>
                                <w:rPr>
                                  <w:rFonts w:ascii="NewsGotT" w:hAnsi="NewsGotT"/>
                                  <w:i w:val="0"/>
                                  <w:iCs w:val="0"/>
                                  <w:color w:val="auto"/>
                                  <w:sz w:val="20"/>
                                  <w:szCs w:val="20"/>
                                </w:rPr>
                              </w:pPr>
                              <w:bookmarkStart w:id="50" w:name="_Ref63089778"/>
                              <w:bookmarkStart w:id="51" w:name="_Toc6317190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0"/>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3" style="position:absolute;left:0;text-align:left;margin-left:70.85pt;margin-top:.85pt;width:122.05pt;height:79.95pt;z-index:251793408;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jylCCAwAAPAgAAA4AAABkcnMvZTJvRG9jLnhtbKRVW2/bOgx+P8D5&#10;D4LeV9tpk6VGnSFL16JA1xXrhj0rsmwLsy5HkmN3v36UZKdLm2GX8xCHoiiK/MiPungziBbtmLFc&#10;yQJnJylGTFJVclkX+POnq1dLjKwjsiStkqzAj8ziN6t//7nodc5mqlFtyQwCJ9LmvS5w45zOk8TS&#10;hgliT5RmEjYrZQRxsDR1UhrSg3fRJrM0XSS9MqU2ijJrQXsZN/Eq+K8qRt2HqrLMobbAEJsLXxO+&#10;W/9NVhckrw3RDadjGOQvohCES7h07+qSOII6w1+4EpwaZVXlTqgSiaoqTlnIAbLJ0mfZXBvV6ZBL&#10;nfe13sME0D7D6a/d0rvdvUG8hNrNzzGSRECR1rXpNDHIqwCgXtc52F0b/aDvzaio48rnPFRG+H/I&#10;Bg0B2sc9tGxwiIIym8/T9HSOEYW9LM3mp4t5BJ82UKEX52jz7mcnF+ev/clkujjx8e3D6TU0kn3C&#10;yv4/rB4aolkogfUYTFgtoJciVhvCB4JKhhykqlAGOwGhYO7xQm54qzwCk96C8ghss9Pl/AyjY9Bl&#10;i7PXcKGHbpYuZvPZQf4k18a6a6YE8kKBDXR9aEayu7UuQjWZ+Iutanl5xdvWL/zGpjVoR4AhfcMd&#10;G50fWLXS20rlT0WHXgPI2zym4yU3bIfQSssp1a0qHwEBoyLvrKZXHO67JdbdEwNEg6xgeLgP8Kla&#10;1RdYjRJGjTLfjum9PdQUdjHqgbgFtv91xDCM2hsJ1fYsnwQzCdtJkJ3YKMg0g7GkaRDhgHHtJFZG&#10;iS8wU9b+FtgiksJdBXaTuHFxfMBMomy9DkbAZU3crXzQ1LuecP00fCFGj1Xx/XGnpn4i+bPiRNuI&#10;8rpzquKhch7XiOIIN/T26kJzmsNvHAggvWjyXw9OOOU6D1scvuK3fAhivnb6VcyXb3nL3WOYw5Cz&#10;D0ru7jn17e0XP/IF8I58uRGkZgJ4EvgwmcVD0I2c3ir61SKpNg2RNVtbDd08sic5NA/Lgxu3LddT&#10;Y3t5zA0K9mxeHoEnzuJLRTvBpIuPi2EtcfCy2YZrC22SM7FlJTDspgzhA5cM/QgBAidAdoY52nix&#10;Ap6MephT+40Q8VOQPh1PH7Tt36sSBi+BwofuOTpSs/N0eRq4T/Kjc3U5O1vGsbofjn88HPYcJ/lP&#10;SD9FDQ3pRfiF1gxPFEgHb+CP62D19OivvgMAAP//AwBQSwMEFAAGAAgAAAAhAK1J6jGQBwAAfCgA&#10;ABQAAABkcnMvbWVkaWEvaW1hZ2UxLmVtZtSaT4hWVRjGz4zjqKH2pZZaOo2Tk6O2GCn6h4N3/Eeg&#10;1WQFSYnmjP+gKCStIPKTFgVtFFy00AiKaNtKJKtRpEWrFm6ije0kSCwXBS3s+d3vPvMdL/ebb9J7&#10;o1545pz3vO957nPf99z73aSOEMIrgm1ck712NB5aEMIvt4XQu+nJzSF0hHcGQniiIwQt3WD1GSE8&#10;2hXCrM4Q+hWPbeDajPDBW11BBOEBoVcQ3eqOpCMs0bwmdNbGf2LbrgzkviSMCOT2JV1htuZYTzJr&#10;Yr5cHF4fTDpTLsmQ1dctS2ZMxLqSMDFfpuhMoU9g73VZ0Rr3WBNszunXAvvm6CKLsjk5i7O56MK8&#10;bK5yhLuyuYagcnpvMI9KV/dc4foW/akJ2HShSGd8rVhDj/Lxbec02SdUwXkzujqkBVjXf4VjhTRR&#10;N7Rh322/Ix3dF9ZdZ2Ku/8aDF8JWxcYEckAi3CnYhjXhDCwLV72ksb6u6cTz5mo8s77ObPG9tY1T&#10;b32sDwisxlrJs74ki9U1oi8RsDL1cW2MumDWx7r1odW1JM+15Lmx1rpy2DMuoLUuYGVqdS1//Pn3&#10;lNtaWbdWNFgredbK3FrJscaVKVPDP5qtl9F3roHltbJurei2vnwt0TcuoK8u4A9nYxn6plpL68vX&#10;b0ha6sIzAoZ/VEBnGfqoE3az9UPPuIC+uoA/LNyqvm3ieF3iqN9vNC2ysy5qCL0bwsv6nT4QdoeD&#10;+ntzdmzo/ZG3xXn40Fc7/jzS5FiYTXl3YEn6N4QflpzZTX4I76b70DczizFE+vqK9F2599pQ5+Zo&#10;Qzb1t8PI6JWe01p7LFsfzMZH5nYcYupx5eUzaft8/7+OrexGf7qovA8v11/ETzK+M7sbvI6zPnY4&#10;/cmfeB9xW36uKfs8+dw/e54TXhA4q+Tx7p2fzTWk5hhx3gOxiS+1ES2uD2vSC8/Q3LzbNWffPiHP&#10;61h73sEbeOE+JUwTPhUWCHDYHOP+JtO7Kbz2JlpdG/ZvEzijcOfP6DEXOZR7Rlef/X70D/V0V8/H&#10;6Rm8dOHkTs7iTgTJetO/+j7s8Rm9lIRwKcmf0Ujf/+6MUm/6CpYKC4X7hAEh7q1j7Xo7GN54nN66&#10;n12a/1v9PC7Bp3U928gnn6d9RQN2+8oTQ+kzfPXK9sY7p5H/T/vZ8+Dk75zwdLnvnKtPNfgOZKMf&#10;B9bz7xzulV6CHQL9HBXy/XSsfT/3DNHPfoF3V8x/Uj78nwl5fsfa8Q+Hi3/N0n7z58/jasU4j2uF&#10;/Hkk1o5/MLyq/zJs8sf6qQEc1CfP71g7/jWhvhd+6g1OCXBSkzynY+0414falpna36om6xSjJiNC&#10;vibE2vGvCcN3T1YTOKjJiBDzU5Op8A+G48da8VMDOKjPiBDzO9ZO/4bw/IXJ6vOseKnPWI5/qXxi&#10;7fjXhBNHWumnBnCMCnl+x9rzf/RFfGZ4VuCkJnlOx9pxbgxDX/IcrRAWCdMFTB8J6eizxLrnc/SZ&#10;2Sd/diNv4t8nHO+Kcrn+4mbuDb/drf49wFq6tS8287POe4Prw3+/sCSba7jBvIe8e4SakH0CXX84&#10;8zlLrJmHGmPssZmH2FaBetvM53GaAuy9lf828PVi3cxBrBvfubE257Yab0Wb+8OzhF28eDEdrYN1&#10;96db80UCvSLPZ4G5c9Do2jOPjTzzEnMPneNa4FN/58a1cK77Yx8+1m6lFr5erG08u4C14XMd506m&#10;zXur0pZIC2ZtieZT1UYuVpW2esre1IY/VW3eW5W2RFpWCXHdhuQX9dS5jGsF+2ibL5R93urijLXh&#10;t9LmXEa02S9Dm98L3eKNzTVi3e8C4n4XqMdTehewx1zo9buAM4K5N8x5pzt3sueNXAw+3ttl9wZe&#10;YG3MW2lzbquxCm17Im3owi+qG5qIFY2sla2NnuwTr+uGNvwibVpOjT02cqv6Hf5W3NyzteG36qlz&#10;8yP7q6jbOfFSA2vDb6VNodRcM+9FVxXPAtdBi7XhtzpvDWWNeyEPYy/aRoWyzxu8sTb8Vtqcy8h3&#10;YOxXpQ0trhvX2ysUPQvEyC0aWSu7bvQl1oa/v4U2LadGjs1ayzpvM3UFf1d2a+7fmzK/PRPxbhPc&#10;D3zuo1/gOzf+vUnkk8vIWWHEpxfzhbL7URcn/NaG30obMXIZ0cZYlrYV4qL29CA21yjuDfGyvgX8&#10;Lvb947e6f+cycv/26U0Vz/E58XYK1obfSptCqfk58d4qtaEl1rZfvvsVn+mGsua72feBtrKeY7j8&#10;feceWhv+XqFIm3PzI3yg7OeNftKjWBt+kTalpkYc896vtVqVNnhjbfhF2tBC7JtstF+VNvoTaxvP&#10;/CJtzs2P7Adl95Tr0B/X7XzmF2lTKDXyMe/lOahCG33ZI1gb18Mv0uZcekqO/ap6Cj/f3bE2/CJt&#10;Wk6tUbXGs0BuVdqoU6ztfOZPRZv3VtVT99B1G5c2+lWkzbn5sYxnYYWuyW/2LCE262B9QOAbp1vw&#10;+pwp/Htw/PvONeDA/G/A1n9Oa/Rpi1ATsOlCn8AezstmjQ8JaOH/v1uVhLBcc3glZR1/GmjO2bNE&#10;qAns6UyaGuZqbYGA1QTmfwMAAP//AwBQSwMEFAAGAAgAAAAhABCLWNLdAAAABgEAAA8AAABkcnMv&#10;ZG93bnJldi54bWxMj8FOwzAQRO9I/IO1SNyo41ICCnGqqgJOFRItUtXbNt4mUWM7it0k/XuWExxn&#10;ZzXzJl9OthUD9aHxToOaJSDIld40rtLwvXt/eAERIjqDrXek4UoBlsXtTY6Z8aP7omEbK8EhLmSo&#10;oY6xy6QMZU0Ww8x35Ng7+d5iZNlX0vQ4crht5TxJUmmxcdxQY0frmsrz9mI1fIw4rh7V27A5n9bX&#10;w+7pc79RpPX93bR6BRFpin/P8IvP6FAw09FfnAmi1cBDIl+fQbA5XywUiCPrVKUgi1z+xy9+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dI8pQggMAADwIAAAOAAAA&#10;AAAAAAAAAAAAADwCAABkcnMvZTJvRG9jLnhtbFBLAQItABQABgAIAAAAIQCtSeoxkAcAAHwoAAAU&#10;AAAAAAAAAAAAAAAAAOoFAABkcnMvbWVkaWEvaW1hZ2UxLmVtZlBLAQItABQABgAIAAAAIQAQi1jS&#10;3QAAAAYBAAAPAAAAAAAAAAAAAAAAAKwNAABkcnMvZG93bnJldi54bWxQSwECLQAUAAYACAAAACEA&#10;jiIJQroAAAAhAQAAGQAAAAAAAAAAAAAAAAC2DgAAZHJzL19yZWxzL2Uyb0RvYy54bWwucmVsc1BL&#10;BQYAAAAABgAGAHwBAACnDwAAAAA=&#10;">
                <v:shape id="Caixa de texto 160" o:spid="_x0000_s1054"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7F027A5A" w:rsidR="00E63107" w:rsidRPr="00E31484" w:rsidRDefault="00E63107" w:rsidP="009B4B80">
                        <w:pPr>
                          <w:pStyle w:val="Legenda"/>
                          <w:rPr>
                            <w:rFonts w:ascii="NewsGotT" w:hAnsi="NewsGotT"/>
                            <w:i w:val="0"/>
                            <w:iCs w:val="0"/>
                            <w:color w:val="auto"/>
                            <w:sz w:val="20"/>
                            <w:szCs w:val="20"/>
                          </w:rPr>
                        </w:pPr>
                        <w:bookmarkStart w:id="52" w:name="_Ref63089778"/>
                        <w:bookmarkStart w:id="53" w:name="_Toc6317190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2"/>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3"/>
                      </w:p>
                    </w:txbxContent>
                  </v:textbox>
                </v:shape>
                <v:shape id="Imagem 161" o:spid="_x0000_s1055"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5"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854FD0" w:rsidRPr="00854FD0">
        <w:rPr>
          <w:szCs w:val="24"/>
        </w:rPr>
        <w:t xml:space="preserve">Tabela </w:t>
      </w:r>
      <w:r w:rsidR="00854FD0" w:rsidRPr="00854FD0">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45B5F809" w:rsidR="00B5701D" w:rsidRDefault="009B4B80" w:rsidP="00B5701D">
      <w:pPr>
        <w:pStyle w:val="PhDCorpo"/>
        <w:keepNext/>
        <w:ind w:firstLine="567"/>
      </w:pPr>
      <w:r>
        <w:rPr>
          <w:rFonts w:ascii="Arial" w:hAnsi="Arial" w:cs="Arial"/>
          <w:noProof/>
        </w:rPr>
        <mc:AlternateContent>
          <mc:Choice Requires="wpg">
            <w:drawing>
              <wp:anchor distT="0" distB="0" distL="114300" distR="114300" simplePos="0" relativeHeight="251795456" behindDoc="0" locked="0" layoutInCell="1" allowOverlap="1" wp14:anchorId="78BC2E89" wp14:editId="7E631272">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2B25E83F" w:rsidR="00E63107" w:rsidRPr="00CA1A85" w:rsidRDefault="00E63107" w:rsidP="009B4B80">
                              <w:pPr>
                                <w:pStyle w:val="Legenda"/>
                              </w:pPr>
                              <w:bookmarkStart w:id="54" w:name="_Ref63089356"/>
                              <w:bookmarkStart w:id="55" w:name="_Ref63089346"/>
                              <w:bookmarkStart w:id="56" w:name="_Toc63171903"/>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4"/>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56" style="position:absolute;left:0;text-align:left;margin-left:115.15pt;margin-top:1.3pt;width:166.35pt;height:76.95pt;z-index:251795456;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GKpiDAwAAOggAAA4AAABkcnMvZTJvRG9jLnhtbKRVXW/bNhR9H7D/&#10;QOi9keTGdizEKTxnCQJkrbG06DNNURJRieRIylL263dISU6cpPvoHixfkpeX5557Lnn5oW9qcuDG&#10;CiXXUXqWRIRLpnIhy3X05fPNu4uIWEdlTmsl+Tp65Db6cPXzT5edzvhMVarOuSEIIm3W6XVUOaez&#10;OLas4g21Z0pzicVCmYY6DE0Z54Z2iN7U8SxJFnGnTK6NYtxazF4Pi9FViF8UnLlPRWG5I/U6AjYX&#10;viZ89/4bX13SrDRUV4KNMOgPoGiokDj0GOqaOkpaI16FagQzyqrCnTHVxKooBOMhB2STJi+yuTWq&#10;1SGXMutKfaQJ1L7g6YfDso+HnSEiR+0Ws4hI2qBIm9K0mhrip0BQp8sMfrdGP+idGSfKYeRz7gvT&#10;+H9kQ/pA7eORWt47wjA5S9PZYvk+Igxrq+Vyfp4O3LMKBXq1jVW//v3GeDo29uiOYLRgGX4jU7Be&#10;MfXPisIu1xoejUGafxWjoeZbq9+hqJo6sRe1cI9BoCifByUPO8F2Zhg8Jx2UDKTfNbTkDTh/74nx&#10;e7zbsIn6pO4V+2aJVNuKypJvrIa4UTbvHZ+6h+HJifta6BtR175M3h5zQyO8ENIb9AwivVasbbh0&#10;Q9cZXiNNJW0ltI2IyXiz5xCRucvHulrDfgdAgKOZdYY7VnmzAIhxHiU8LgTETyB9OhZaI/vuN5VD&#10;kbR1KvTXm1pL56tkthj0dBRcMk+TOVreC+4ivZin88DUpBtQaqy75aoh3gB0oA1H0MO99biBb3Lx&#10;yKXyBIZ8ankyAUc/E3LwqEcTSfjewb1mJ74xesX4f2rdh4pqDpQ+7HMVnU8q2lLRU5Jz4kCEgprO&#10;fdaju29f4vpfFBoylMnPD4ifaBm72HMKbb7RyclqsVyOxKbz5Hz1P4m1qhb5JE7P+LY25EBxYXeV&#10;cHys2onXdwrwlI63XL/vw822mijYq/wRDBiFciMBq9mNwHn31LodNbj3MYm3zH3Cp6hVt47UaEWk&#10;UubPt+a9P2qK1Yh0eEfWkf2jpf76qO8kqo2QbjLMZOwnQ7bNViHTNKAJJjYYV09mYVTzFU/cxp+C&#10;JSoZzlpHbjK3bnjN8EQyvtkEp+EWupcPGndXGkTtef3cf6VGj3L3+vioJj3R7IXqB99B5hs0XyFC&#10;S3heBxYhcj+AtoMVHihYJy/g83Hwenryr/4C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AL&#10;xiqYgwMAADo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57"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7" o:title=""/>
                </v:shape>
                <v:shape id="Caixa de texto 164" o:spid="_x0000_s1058"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2B25E83F" w:rsidR="00E63107" w:rsidRPr="00CA1A85" w:rsidRDefault="00E63107" w:rsidP="009B4B80">
                        <w:pPr>
                          <w:pStyle w:val="Legenda"/>
                        </w:pPr>
                        <w:bookmarkStart w:id="57" w:name="_Ref63089356"/>
                        <w:bookmarkStart w:id="58" w:name="_Ref63089346"/>
                        <w:bookmarkStart w:id="59" w:name="_Toc63171903"/>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7"/>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8"/>
                        <w:bookmarkEnd w:id="59"/>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854FD0" w:rsidRPr="00854FD0">
        <w:rPr>
          <w:szCs w:val="24"/>
        </w:rPr>
        <w:t xml:space="preserve">Tabela </w:t>
      </w:r>
      <w:r w:rsidR="00854FD0" w:rsidRPr="00854FD0">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Ja e Ka, relativo a B0; Jb e Kb, relativo a B1). Para este efeito, determinou-se a lógica do próximo estado, em função das quatro entradas da máquina de estados, simplificada através de mapas de Karnaugh. Resolveram-se quatro mapas de Karnaugh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854FD0" w:rsidRPr="00854FD0">
        <w:t>Figura 14</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rPr>
        <w:drawing>
          <wp:inline distT="0" distB="0" distL="0" distR="0" wp14:anchorId="485FBC37" wp14:editId="39C78B50">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131E32B7" w:rsidR="009B4B80" w:rsidRPr="00B5701D" w:rsidRDefault="00B5701D" w:rsidP="00B5701D">
      <w:pPr>
        <w:pStyle w:val="Legenda"/>
        <w:jc w:val="center"/>
        <w:rPr>
          <w:rFonts w:ascii="NewsGotT" w:hAnsi="NewsGotT"/>
          <w:i w:val="0"/>
          <w:iCs w:val="0"/>
          <w:color w:val="auto"/>
          <w:sz w:val="20"/>
          <w:szCs w:val="20"/>
        </w:rPr>
      </w:pPr>
      <w:bookmarkStart w:id="60" w:name="_Ref63096199"/>
      <w:bookmarkStart w:id="61" w:name="_Ref63096194"/>
      <w:bookmarkStart w:id="62" w:name="_Toc63171694"/>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4</w:t>
      </w:r>
      <w:r w:rsidRPr="00B5701D">
        <w:rPr>
          <w:rFonts w:ascii="NewsGotT" w:hAnsi="NewsGotT"/>
          <w:i w:val="0"/>
          <w:iCs w:val="0"/>
          <w:color w:val="auto"/>
          <w:sz w:val="20"/>
          <w:szCs w:val="20"/>
        </w:rPr>
        <w:fldChar w:fldCharType="end"/>
      </w:r>
      <w:bookmarkEnd w:id="60"/>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61"/>
      <w:bookmarkEnd w:id="62"/>
    </w:p>
    <w:p w14:paraId="2DA45BB1" w14:textId="48235BEA" w:rsidR="009B4B80" w:rsidRPr="009B4B80" w:rsidRDefault="009B4B80" w:rsidP="009B4B80">
      <w:pPr>
        <w:pStyle w:val="PhDCorpo"/>
        <w:rPr>
          <w:sz w:val="8"/>
          <w:szCs w:val="6"/>
        </w:rPr>
      </w:pPr>
    </w:p>
    <w:p w14:paraId="437D8CCB" w14:textId="4C97C097"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Karnaugh. Os resultados obtidos foram os da </w:t>
      </w:r>
      <w:r w:rsidR="00314D52">
        <w:fldChar w:fldCharType="begin"/>
      </w:r>
      <w:r w:rsidR="00314D52">
        <w:instrText xml:space="preserve"> REF _Ref63096311 \h  \* MERGEFORMAT </w:instrText>
      </w:r>
      <w:r w:rsidR="00314D52">
        <w:fldChar w:fldCharType="separate"/>
      </w:r>
      <w:r w:rsidR="00854FD0" w:rsidRPr="00854FD0">
        <w:t>Figura 15</w:t>
      </w:r>
      <w:r w:rsidR="00314D52">
        <w:fldChar w:fldCharType="end"/>
      </w:r>
    </w:p>
    <w:p w14:paraId="4C7E2683" w14:textId="77777777" w:rsidR="00B5701D" w:rsidRDefault="00B5701D" w:rsidP="00B5701D">
      <w:pPr>
        <w:pStyle w:val="PhDCorpo"/>
        <w:keepNext/>
        <w:ind w:firstLine="567"/>
        <w:jc w:val="center"/>
      </w:pPr>
      <w:r>
        <w:rPr>
          <w:noProof/>
        </w:rPr>
        <w:drawing>
          <wp:inline distT="0" distB="0" distL="0" distR="0" wp14:anchorId="0ED3B214" wp14:editId="3738451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76213271" w:rsidR="009B4B80" w:rsidRPr="00B5701D" w:rsidRDefault="00B5701D" w:rsidP="00B5701D">
      <w:pPr>
        <w:pStyle w:val="Legenda"/>
        <w:jc w:val="center"/>
        <w:rPr>
          <w:rFonts w:ascii="NewsGotT" w:hAnsi="NewsGotT"/>
          <w:i w:val="0"/>
          <w:iCs w:val="0"/>
          <w:color w:val="auto"/>
          <w:sz w:val="20"/>
          <w:szCs w:val="20"/>
        </w:rPr>
      </w:pPr>
      <w:bookmarkStart w:id="63" w:name="_Ref63096311"/>
      <w:bookmarkStart w:id="64" w:name="_Ref63096306"/>
      <w:bookmarkStart w:id="65" w:name="_Toc63171695"/>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5</w:t>
      </w:r>
      <w:r w:rsidRPr="00B5701D">
        <w:rPr>
          <w:rFonts w:ascii="NewsGotT" w:hAnsi="NewsGotT"/>
          <w:i w:val="0"/>
          <w:iCs w:val="0"/>
          <w:color w:val="auto"/>
          <w:sz w:val="20"/>
          <w:szCs w:val="20"/>
        </w:rPr>
        <w:fldChar w:fldCharType="end"/>
      </w:r>
      <w:bookmarkEnd w:id="63"/>
      <w:r w:rsidRPr="00B5701D">
        <w:rPr>
          <w:rFonts w:ascii="NewsGotT" w:hAnsi="NewsGotT"/>
          <w:i w:val="0"/>
          <w:iCs w:val="0"/>
          <w:color w:val="auto"/>
          <w:sz w:val="20"/>
          <w:szCs w:val="20"/>
        </w:rPr>
        <w:t xml:space="preserve"> - Lógica de saída</w:t>
      </w:r>
      <w:bookmarkEnd w:id="64"/>
      <w:bookmarkEnd w:id="65"/>
    </w:p>
    <w:p w14:paraId="2A15DF06" w14:textId="475ABFD5"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B65D64">
            <w:rPr>
              <w:rFonts w:ascii="NewsGotT" w:hAnsi="NewsGotT" w:cs="Arial"/>
              <w:noProof/>
              <w:sz w:val="24"/>
              <w:szCs w:val="24"/>
            </w:rPr>
            <w:t xml:space="preserve"> </w:t>
          </w:r>
          <w:r w:rsidR="00B65D64" w:rsidRPr="00B65D64">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r w:rsidRPr="005A6D94">
        <w:rPr>
          <w:rFonts w:ascii="NewsGotT" w:hAnsi="NewsGotT" w:cs="Arial"/>
          <w:i/>
          <w:iCs/>
          <w:sz w:val="24"/>
          <w:szCs w:val="24"/>
        </w:rPr>
        <w:t>MultiSim</w:t>
      </w:r>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04C06D90">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E63107" w:rsidRPr="00E82EBA" w:rsidRDefault="00E63107"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E63107" w:rsidRPr="005A6D94" w:rsidRDefault="00E63107"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E63107" w:rsidRPr="005A6D94" w:rsidRDefault="00E63107"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E63107" w:rsidRPr="005A6D94" w:rsidRDefault="00E63107"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E63107" w:rsidRPr="005A6D94" w:rsidRDefault="00E63107"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E63107" w:rsidRPr="005A6D94" w:rsidRDefault="00E63107"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E63107" w:rsidRPr="005A6D94" w:rsidRDefault="00E63107"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59"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6/h84gcAAPg1AAAOAAAAZHJzL2Uyb0RvYy54bWzsW+lu20YQ/l+g70Dw&#10;fyLeEoXIgescDeAmRpIiv1cUKREluexyZcl9nPZR8mL99uBKoiRHUQLZSBQgMo89Zmfn+GZ2+Oz5&#10;siys25Q1Oa1GtvvUsa20Sugkr6Yj+8+Pr54MbKvhpJqQglbpyL5LG/v5xa+/PFvUw9SjM1pMUmZh&#10;kKoZLuqRPeO8HvZ6TTJLS9I8pXVa4WVGWUk4btm0N2FkgdHLouc5TtRbUDapGU3SpsHTF+qlfSHH&#10;z7I04e+yrEm5VYxs0MblL5O/Y/Hbu3hGhlNG6lmeaDLIEVSUJK8wqRnqBeHEmrN8a6gyTxhtaMaf&#10;JrTs0SzLk1SuAatxnc5qXjM6r+VapsPFtDZsAms7fDp62OTt7Q2z8gn2Lu7bVkVKbNLllM1rwizx&#10;CAxa1NMh2r1m9Yf6hukHU3Un1rzMWCn+YjXWUrL2zrA2XXIrwcMwjEI3wA4keBd4rtd3NPOTGXZo&#10;1e9JPw49tS3J7OVa79ADfbq373iyTa+dvCdoNCSZG0O7WSPEsbvGwdFrXKN1fZ27KCXD064z3l5n&#10;/OOtExagu07x6FiZffj9hBFsVnrefJuef5iROpXmoxH6q3UAdqbl2RXJl8SapBaH+FJLvJGsk82F&#10;rlt8+RuF9prnDR7uUHnXjQaDwLMtKDeunUGslbtVC9eP3aAP5RMK7Lm+H8kGRn/JsGYNf53S0hIX&#10;I5vBckuDSm6vGw6q0LRtIgio6Ku8KPCcDIvKWozsyA8d2cG8QY+iQsdF3QwV3eKKL8dLZe+0nDTD&#10;MZ3cYa2MKu/Q1MmrHERck4bfEAZ3ACGDi+Pv8JMVFJNRfWVbM8r+2fVctMfu4a1tLeBeRnbz95yw&#10;1LaKNxX2FewQ1pDLmyDse7hh62/G62+qeXlF4cGwc6BOXor2vGgvM0bLT/CEl2JWvCJVgrlHNm8v&#10;r7hyevCkSXp5KRvBA9WEX1cf6kQMLXgpWPxx+YmwWu+DkIy3tJUkMuxsh2qrNuRyzmmWy70SjFZc&#10;1fyHVCtbLG101yx7DkRn0yyLRw+lxr6YWRjsl2vuJ3bX3E/ob4pv1/2cRI39lmdbaiwXIPYAWv9V&#10;ajzwBrHSYmEKNR9aHY6wJ8J2SBWOnHgQCj49qAobu3RW4QdX4aAVxxY9ek5wtAq7URT3Jfgkw1b+&#10;BIRcaaHjD6I9EFL7nn36u+ppZLervxpLbtupcHuRUgu+C0QO3MB3wUYJcldUbkHH7fXt6blnfXWe&#10;DPFfhxO42oIZXw670IvPhTtToVt50BglYX/N6yfK7+TjvMj5nYzi4HsEUdXtTZ4IgCFu1hGLQe1v&#10;SjJNSyAVCdrbZqoTvFeeXNPkr8aq6NWMVNP0sqmBIzR+6W02l7cbM46LvBaoQiCBTzmfSa/Xekbx&#10;Ui8WnrQTfu3glwrtXtBkXqYVV7EqSwvCESg3s7xu4L+HaTlOJwA7bybSkpFhw5L3oNjCFH3Pj5Qj&#10;ajhLeTITxlYsoSVTsUkgG2u8+INOELgRuGDpxw8KyfyBLxxZV96M1KwQ14GgTMCtNWiGgSQAE0Qr&#10;ACbpx61QrJP4SBMGvU/553+r6bwQMFdHQsY/SqDRgsQ2pDTxrOvA17mRArdeGPmO3pfWMLnxoO9G&#10;WnER2noD5xtdY0OLfCJEUfBT5kLSq4JZtwQYkCQJBErBNVLUM6Ie+w7+aYdsekj3vDZYBws3/K5I&#10;xRRF9T7NgIoB9T0pP2aE7TmbGUHEIEkJ984pBxQjZ1iEGVsRvWdshSV0e9E1lekb01mh+3s7mx5y&#10;Zlpx07nMK8p2rawAJ/XMqr0GrJo1KyD7Q4YHCWePK0A4hVFwYfJUsLFuFPBUmwENmu83CoEXAQAD&#10;DYuIN+g7MXAzeqzQSj8M/b62Ca4HAxGcbQLU8WwTHnvK4Oe0CXtzYq6JMb8ymA48HzhA58QACdyo&#10;E08PYDOAY3U87TqRxLTHoy+T+Do+JaZzLm3y5of0efwn9Hgmvbbh8cxuH+TxfCf2nRDyKjyeE8TI&#10;WW56vCiO+y4CZBG+unEcBoHEyccL9BpwPaNgDc/PKPj7J8l/To9n0scbNqGbOr4fBQNJQ9l9Vwe8&#10;K/Qb43gXRzzSFvhIZLiDNsxqMxPtYc6BqYWzLThHxKc4MPs5bQHi1B0RsU7fH5gmC50oQJ5MR8RB&#10;3/Ulnl3ZBD+IfR9WR+KDKPbDc0Qs0m7niPgcEX/VMfrqsOpUaXSB6pV96B41481m1uzQihGkjmPf&#10;uyeprk77HlV0bLDR+bT5NKfN65K+7/o0B0ni+GePBsgg94hiC8TT3iBQ/jKOUR/VSQ8hlkZFaKsA&#10;j6LcwgCCswKcXgFOJOimCHjL1OtaYAMHDzX1gd/3PVcljvwAKBBHpZtHJXHo+lAEVVj0KBKhxq2d&#10;Jf00kn4i6TaFJFf4GmH5+T9qsVRU6lf5JEfJKWozSGEJYV2hmqtK17xvFghYGQpCfm+rQ3Tpux97&#10;kTfQoh7Gnoh3NkQ9iL1+mxcJQudLJXQNZySfzjiorVAWQpk+9t9dE6vKLzjJi5fVxOJ3NSpCOMtR&#10;CFOkgoy2HkPwelUQu6sI4ICD+t0n/AekJ099ws+Xbeopu/+EX3BIi6G8WisCO8mxtKlV2bK83XqV&#10;Qy2vG7pOP9Apew8lKqqodhWSw+y6cQRso0zvowAZBk+dTe9pTK9E1vi8SBoI/SmU+H5p/V4qxOqD&#10;rYv/AQAA//8DAFBLAwQKAAAAAAAAACEAacjWtUqIAABKiAAAFAAAAGRycy9tZWRpYS9pbWFnZTEu&#10;cG5niVBORw0KGgoAAAANSUhEUgAABLcAAANICAYAAAA1mw1MAAAAAXNSR0IArs4c6QAAAARnQU1B&#10;AACxjwv8YQUAAAAJcEhZcwAADsMAAA7DAcdvqGQAAIffSURBVHhe7f1/qFX3nS/+v8/3869OqZdc&#10;0U6gNKiVCJdEW6QkMyZyGUKDjlL6SUHTDDpTBiVK0UESkvnGooSvYUiDMsw0ofEHNAxFq2SQodh4&#10;r3IJU025F0OqYq+kRglChlz96/7j97zeey9dHs857uP+tdbajwcs16/t2vvs9V5rr/3c7/d7jd0a&#10;lwAAAACghv4/7TEAAAAA1I5wCwAAAIDaEm4BAAAAUFvCLQAAAABqS7gFAAAAQG0JtwAAAACoLeEW&#10;AAAAALUl3AIAAACgtoRbAAAAANSWcAsAAACA2hJuAQAAAFBbwi0AAAAAaku4BQAAAEBtCbcAAAAA&#10;qC3hFgAAAAC1JdwCAAAAoLbGbo1rTzfWhQsp3biR0vz5Kc2b1144QTwmLFzYGgMAAABQfY2uuXXz&#10;ZkpPPpnSokUpbd3aCre2b2+vLDl2rPWYHTvaCwAAAACohUaHW/v3p3T6dEpnzqR06lRKu3aldOlS&#10;SteutdbHOMKu1atb8wAAAADUS6PDrRMnWuNokhheeimlw4fvNE2M6TfeSGnbttY8AAAAAPXS6HBr&#10;5crW+KmnUtq3r9VMsezRR1u1up57rr0AAAAAgFppdLj1wx+m9MQTrenNm1N6/PGUTp5szYcVK1Ja&#10;urQ9AwAAAEDtNDrcmjUrpePHU9q7tzV/8WKrFtfZs615AAAAAOqt0eFWiIBr06aUrl5Nac2a1rIP&#10;P2yNByGaQkaYVnRiX7hwobU8xlURr6VKrwcAAADgfhodbpXDo+hE/uWXW9ODdP58SsuWtTqvL8Tr&#10;WrSotbwqjh1rvaYdO9oLAAAAAGqg0eHWrl2twCaCmwiUtm5tLV+7tjUehgjbilDrgw9SWriwNT0s&#10;UaNs+/aUVq9uLwAAAACokUaHWwcOpHTwYErvvtsKupYvb9WkilpcZbNnt5os9rsmVQRJEbaFo0db&#10;HdpPFCFcDGVTLetFE8KoUfbGGylt29ZeAAAAAFAjY7fGtafpgwihIjSLcC06tz99OqUNG1J6++32&#10;A9oi+Pr+91P6/PP2gnHvv9+q2bVxY0rvvNPqNyyCubjjY3SMH9t86aX2g9tiO/G4yUx2Z8jYVoR7&#10;IV5nhHzlJpQAAAAAVSbc6rMi3JqoCKoKRYB140arE/yiuWLUzirCrKiFtm5dqxlh1LaKWmgTmzVG&#10;E8yoqTaZ6UKr4nUKtwAAAIA6EW71WTnciqZ/X/96Sps33xsijY2l9MQTKb35Zms++geLWl5FCBbr&#10;ixpf5eBropnW3CoItwAAAIA6Em71WREalZsiRjh18WJKZ87cCZwivAoRLpW9/nrr8UVtrfg/sb3J&#10;miQGNbcAAACAUSLc6rMiNNq7N6VNm1rLIoCKuxNGTa1Tp1rLippbxXzUyoomikX4VTRNXLCgFYxN&#10;1iSxG8ItAAAAoI4afbfEqlq1qhVSRbPDCLpChF8xf+hQK8iKuyr+4z+21oXizooRbMX/7WWwBQAA&#10;AFBXwq0+izsRRm2ohx9uL2j7539uLS/CrajVdfRoq9bUW2+1wq6i/61C9NkVXnihNe6l4nVG7S0A&#10;AACAutAssUaKOyr2ukkiAAAAQF2NXLhVdNw+zL96pq8h7oAYgVbR59Zkd0kEAAAAGEUj1SwxQqUI&#10;lGIoAqZBe5DXcPVqq6liNEt8//32QgAAAABGp+ZWESqVTbasn6rwGgAAAACaZPDhVqfVlTowlmb2&#10;0qsabs3UrfG/nPuQGAIAAMBIGE64NaTgofzUwwq2hvkaRoY3FgAAAEbGSPW5VYRLg84+ys83rNcA&#10;AAAA0EQjFW6FCJSGFWwVBv0aAAAAAJpq5MKtQVI7CwAAAKC/hFt9ItgCAAAA6D/hVh8ItgAAAAAG&#10;Q7jVY4ItAAAAgMERbvWQYAsAAABgsIRbPSLYAgAAABg84VYPCLYAAAAAhkO41SXBFgAAAMDwCLe6&#10;INgCAAAAGC7h1gMSbAEAAAAMn3DrAQi2AAAAAKpBuDVDgi0AAACA6hBuzYBgCwAAAKBahFsdEmwB&#10;AAAAVI9wqwOCLQAAAIBqEm7dh2ALAAAAoLqEW9MQbAEAAABUm3BrCoItAAAAgOoTbk1CsAUAAABQ&#10;D8KtCQRbAAAAAPUxcuFWhFcxTEawBQAAAFAvIxVuFeFVDBMDLsEWAAAAQP2MTLg1MbwqB1yCLQAA&#10;AIB6Grs1rj09GJ0kSUXqdB9jaWYvfeLTCrUayo4FAACAkVHdcKsPL6u8WflHg9m5AAAAMDJGqs+t&#10;yDsi95B9AAAAADTDyN0tMUItwRYAAABAM4xcuAUAAABAcwi3AAAAAKgt4RYAAAAAtdX4uyVeuJDS&#10;jRspzZ+f0rx57YUlZ8+2xkuXtsY0gDsGAAAAwMhobM2tmzdTevLJlBYtSmnr1la4tX17e+W4a9dS&#10;WrgwpWXLUvrBD1p5SARhAAAAANRHY8Ot/ftTOn06pTNnUjp1KqVdu1K6dKkVaoV/+IeULl5M6fz5&#10;lD76qLVsw4bWGAAAAIB6aGy4deJEaxxNEsNLL6V0+PCdpokRdIWo0TVrVms6wjAAAAAA6qOx4dbK&#10;la3xU0+ltG9fq5li2YsvtsZvvZXSoUOt6YMHW2MAAAAA6qGxHcpHmPXMM3dqYy1YkNI//3NKK1a0&#10;5ov1n3/emg/vv9/qh6tX4jmi2ePEzuyLTu5nz+7t8z2oxnWqr0N5AAAAGBmNrbkVTQ2PH09p797W&#10;fPSvFbW4iiDntddawdd/+293+tx69tnWuFci2IoO66M5ZCGePzq5j+XDduxYKweKDvWj032d6gMA&#10;AAB109hwK0TAtWlTSlevprRmTWvZhx+2xm+80RpHjap43JIlrQCsnyI4KkKtDz4Yfq2tCLeiE/14&#10;XdHp/hNP9D7gAwAAAOinxoZbUUOqqIUUAdbLL7emC9FMcZDiLo1RYyscPXqneWRZvOaiZllhqmW9&#10;qGH19tutofDQQ/0P+AAAAAB6qbHh1q5drTApaidFGBTN7sLata3xq6+2xrt3tzqUP3Kk9X/64csv&#10;U/r+91vTUVNq1arWdCGCryefbDUPjCFqdBXh1T/+Y6u2VzwmnDzZmv/lL1vzZfGYIgybONxPPF+8&#10;BwAAAAB10ugO5X/1qzv9XT3ySEp//dd3NwWMoCiCrS++aIVe69a1V/RIhEqT9a0VzSTLHcxv3JjS&#10;O++0OpmPJpLFa4zAKV5j9BUWd3KM17d9e6tJZfTnNbFZYwR5777bnpmg3O/XROXO96P55nSPrQUd&#10;ygMAAMDIaGy4VQXlcGvbtpS+/vWUNm++N0CKPzf6u3rzzdZ81DKLoKkIwWJ91PiKJoTl4GuiqLkV&#10;/2cyU90JceJdJc+cacBdE4VbAAAAMDKEW31UhFtFMBUinIp+rcohUvy5oej0vvD6663HF7W14v/E&#10;9qL55EsvtR9U8iA1t6LGWtEcMfoCm9hkspaEWwAAADAyhFt9VIRbe/e27toYIoBavbpVUyvuUBji&#10;zy3PR62saKJYhF9F08ToBD+CscmaJD6IaJK5fn1rumj22AjCLQAAABgZje1QvqqiZlSEVNEMMIKu&#10;EOFXzEfYFEFWdIQfHckXijsrRrAV/7cXwVbYubM1jmBt8eJWGBdDNFUEAAAAqAM1t/ooamDt2JHS&#10;Cy/c3dwvAqy33kppzpw7zRXLTQpXrkzphz9sdS5fKJomTtUkcaaif66iNtlERXPI2lJzCwAAAEaG&#10;cKsmijsq9qpJYqMpPwAAADAyRi7cik2HYWYfM3kNUcMqAq2iz63J7pLIBMItAAAAGBmD7XOrSHWG&#10;pMg8YhjWS5npa7h6tdWEcdu2lN5/v70QAAAAgGxwNbcmJjnTPW2RAPXQZJvsw9NMqwqvYSR4UwEA&#10;AGBkDC/c6oGxNLOXPuxgaapwa6Zujf/ljdWLHSLcAgAAgJEx2D63iiTnfk/Zp3CivNlB5x/F8w3z&#10;NVRer94QbywAAACMjMH2uTXkwCGePnKPQWcf5ecb1msAAAAAaKLBhlsVEIHSsIKtwqBfAwAAAEBT&#10;jVy4NUhqZwEAAAD0l3CrTwRbAAAAAP0n3OoDwRYAAADAYAi3ekywBQAAADA4wq0eEmwBAAAADJZw&#10;q0cEWwAAAACDJ9zqAcEWAAAAwHAIt7ok2AIAAAAYHuFWFwRbAAAAAMMl3HpAgi0AAACA4RNuPQDB&#10;FgAAAEA1CLdmSLAFAAAAUB3CrRkQbAEAAABUi3CrQ4ItAAAAgOoRbnVAsAUAAABQTcKt+xBsAQAA&#10;AFSXcGsagi0AAACAahNuTUGwBQAAAFB9wq1JCLYAAAAA6kG4NYFgCwAAAKA+Ri7civAqhskItgAA&#10;AADqpXrh1lTJUw8U4VUME59GsAUAAABQP9UKt8qJU49DronhVTngEmwBAAAA1NPYrXHt6cGYLkma&#10;QaA1lmb+sic+rVCrYnq1Q+xYAAAAGBnVCrdCEXD14WWVn1r+UUG92il2LgAAAIyM6vW51cdQIjYd&#10;uYfsAwAAAKAZRu5uiRFqCbYAAAAAmmHkwi0AAAAAmkO4BQAAAEBtCbcAAAAAqC3hFgAAAAC1JdwC&#10;AAAAoLaEWwAAAADUlnALAAAAgNoSbgEAAABQW8ItAAAAAGpLuAUAAABAbQm3AAAAAKgt4RYAAAAA&#10;tTV2a1x7ejDGxlK631N28pgOXbiQ0o0bKc2fn9K8ee2FbcW6wuzZKS1c2J5h8Hq133tYfgAAAIBq&#10;a2zNrZs3U3ryyZQWLUpp69ZWuLV9e3tl27PPprRsWUq7drWGX/6yvQIAAACAWmhsza19+1LavDml&#10;M2dSWro0pd27W9OxPGpwRfgVNbW2bUtpz572f2K41NwCAAAAZqixNbdOnGiNi2aHL72U0uHDd5om&#10;RtAVvvrVlM6ebYVdAAAAANRLY8OtlStb46eeatXWmhheffxxa/zuuyn94AetWlwnT7aWAQAAAFAP&#10;jW2WGGHWM8+kdPp0a37BgpT++Z9TWrGiNX/sWEqnTqX093+f0qxZrY7kL17sbWu2eA3nz9/bmX3R&#10;kX1VOrCPmmshmm8OlWaJAAAAwAw1tuZWBFbHj6e0d29rPoKrqMVVBDmrVrX62orHhRdeaI2L9b0Q&#10;wVZ0WB/NIQux/ejkPpYPW9RUixwoaq7FEB3wa54JAAAA1Eljw60QwdWmTSldvZrSmjWtZR9+2BpP&#10;9JWvtCf6KGpsFaHWBx8Mv9bW//k/rfflo49S+sUvWrXc3nqrvRIAAACgBhobbkUNqQiTQjQJfPnl&#10;1nQh1pVraRUd0Eetqn64du3Oto8evdM8sixez8SaY1MtK/62bkTttahVVtReC3/4Q3sCAAAAoAYa&#10;G27t2tUKk6JvrQiDtm5tLV+7tjXesaNVi+rQodZjjhxpNWEsBz298uWXKX3/+63pDRtaoVJZBF/R&#10;JLBoHhg1uorw6h//sfU64zEhmhLG/C9/2Zovi8cUYdjEYTrx/957rzX9t3/bGgMAAADUQaM7lP/V&#10;r+70d/XIIyn99V/faQo4cX30uTUxdOpWhEqT9a0VzSTLHcxv3JjSO++0OpmPcK14jRFwRZgVfYUd&#10;PJjSunUpbd+e0htvtPrzmtisMUK6uPvjZMr9fk0U/2/btpTmzm29jqE1l9ShPAAAADBDjQ23qqAc&#10;bkV49PWvp7R5c6ufq3LYFH/uE0+k9OabrfmoZRb9XxUhWKyPGl9vv3138DVR1MCK/zOZTu6EON22&#10;B6JX+70h5QcAAAC4P+FWHxXhVhFMhQiQ4s6NZ87cCZzizw1Fp/eF119vPb6orRX/J7YXTS5feqn9&#10;oJIHrblViCab0TxzaG+9cAsAAACYIeFWHxXhVvTlFXdtDBFArV7dqql16lRrWfy55fmoORVNFIvw&#10;q2iauGBBKxibrEnigyhqaBXbin6/osbY0N564RYAAAAwQ43tUL6qol+vCKkiRIqgK0T4FfPRuX0E&#10;WdERfnQkXyjurBjBVvzfXgRbITrVLzrdj+eO1xCvBQAAAKAuhFt9NHt2q6nhww+3F7T98z+3lhfh&#10;VtTqOnq01XTwrbdaAVPR/1Yh+uwK0fF9rxw40OqoPpoyxnPHayhqmAEAAADUgWaJNVHcUbFXTRIr&#10;SbNEAAAAYIZGLtyKTYdhZh8zeQ1xB8QItIo+t4Z2J8NB6NV+72P5AQAAAKplsM0Si1RnSIrMI4Zh&#10;vZSZvoarV1tNFaNZ4vvvtxcCAAAAkA2u5tbEJGe6py0SoB6abJN9eJppVeE1VFqv3gxvKgAAAIyM&#10;4YVbPTCWZvbShx0sTfZ8D/K23Br/yyunF29kr3bIoHcsAAAAMDSD7XOrSHLu95R9CifKmx10/lE8&#10;3zBfQ9/06g+p2nYAAACAyhtsn1tDDhzi6SP3GHT2UX6+Yb0GAAAAgCYabLhVAREoDSvYKgz6NQAA&#10;AAA01ciFW4OkdhYAAABAfwm3+kSwBQAAANB/wq0+EGwBAAAADIZwq8cEWwAAAACDI9zqIcEWAAAA&#10;wGAJt3pEsAUAAAAweMKtHhBsAQAAAAyHcKtLgi0AAACA4RFudUGwBQAAADBcwq0HJNgCAAAAGD7h&#10;1gMQbAEAAABUg3BrhgRbAAAAANUh3JoBwRYAAABAtQi3OiTYAgAAAKge4VYHBFsAAAAA1STcug/B&#10;FgAAAEB1CbemIdgCAAAAqDbh1hQEWwAAAADVJ9yahGALAAAAoB6EWxMItgAAAADqY+zWuPb0YHSS&#10;HvUxYYpNh8k234+nvXkzpfPnU5o/P6V589oLx124kNKNGynNnp3SwoXthUNWvKaJr/W+evXGVW07&#10;AAAAQOVVr+ZWkT71QZF5xDDxafqVh0SwtWxZSocPtxeMO3s2pUWLWsurIAK4J59svaatW1vh1vbt&#10;7ZUAAAAAFVatcKucOPU45JoYXpUDrn4FW5OJ2lFFqPXBB9WotbV/f0qnT6d05kxKp06ltGtXSpcu&#10;pXTtWvsBAAAAABVV7T63InWaZphk0ZTDdAYVbEVYFLWjwtGjKa1Y0ZouRA2qqNUVAVhhumW9Cp9O&#10;nGiNo0lieOmlVk2zomliPE88XzxvMT2ZWF48bqLiNU/3fwEAAABmqlrh1sSqVfcZJlmUh6iBNHG4&#10;evXukCum47GD8uWXKX3/+63pDRtSWrWqNV2IcCf634pmgRGArV3bCoRmzWrV9Hr22fYDx731VmtZ&#10;NHmcqAifJhumsnJla/zUUynt23dvOBVBVzxfvLb4G2I6apwV4dqFtDC/n7E+hvg7jh1rrQsxXfxt&#10;P/hB6/8WYV1sI5pExvJQXgcAAABwP43sUL4IsdasaY3DkSMpbduW0htvtOYH9VdHqFQ0QyyLsK3c&#10;aXu85ieeaDULjMAn+r2K17tnT0q7d6f08sutMCvCnxguXpz8b4gg6d132zMTlPv9Kosw65lnWk0T&#10;w4IFKf3zP9+pWRaB1+bNd15P8TcV8/vGNqffbdib3n67ta0IsuK9j+cr/pYI9Ir1zz/fCtQ2bUpp&#10;48aU3nmnVWts1uyxtHBB64/qKuDqsvwAAAAA9VHtZoldKMKVYoh+pCLYiuaAw8o9Igzau7c1HcFO&#10;oahVtXx5azqCrxCvNXzve63xv/97KyyKYCu2NZlvfasVhE02TCVqhx0/fue1xfajFtfE2l7PPdca&#10;L13aGhdB4Q/T/vSNb7RqYEWwVfbb37bGjz3WGsdzxf4o/v4ItiLUK2qhzZ3bev6iVhgAAADAdBob&#10;bk30la+0xv/n/7TGgxY1l6KWU4Q6UTMqapJNDI8izIoQLoYI55YsaS2Pmlrxf/7pn+70j/Xd77bG&#10;E0WYVGxj4jCdCJ3itUWwVtR4+/DD1vh+nknHc3gWd1icGBz+8Y/tiWlEjbHi9T30UOv5i/6/AAAA&#10;AKbT2HDr+vVWeBTDyZMpvfdea/lf/mVrPGhFzaVQ1HiKPqhCUdvphRfu1DSLsOj111vLQ6yLEGjn&#10;ztb8xM7oC9GXV7GNicNU4j0qmgFGU8mpanl98kl7oq0IwU6nJ/J0PPfE/rqiNlqIPscKxX4pRM2t&#10;4vXF3xzPH4EeAAAAwP00NtwqagPFEB2wx3wEMEWTv2GKEChqYsVrij6yIsiJ1xahTgRx0cdV9GkV&#10;zRALRdPE6ZokPqh4j6IT+3gtEToVoVt0al8WwVq8vqihFV58sTVekC7mmmix7rXXWsvOnWuNowlj&#10;hFfF33boUOtv+7d/a62PppDxPsTyEK/jH/+xNQ0AAABwP43tUD7ConJtpQhWoh+picv7LWpE7djR&#10;qnlVvkNivJ4I3ebMudPR+v79d5odTnx8KDqS/+CDqWtuPYh47l/96s778sgjKf31X9+pPVV0KB/P&#10;+6//mtKlS61gq3gNF8YWpf/fhvPpiy9aHcVHLa24Q+WBA63mjhP/tgjN1q1rTYeiE/zDR8bSvr23&#10;0g9/2Pp/D0yH8gAAADAyRibcClMtr4t4/WHQuU0RbkVgVXQmf5cu99dtVdsOAAAAUHkj06F80RdU&#10;1JSqm6j9FQFT6HWTRAAAAIA6G4kO5cv9SJWbw/VSUauqH6LvrWjSF31j/f3ftxcO0MMPt2q8FR3f&#10;AwAAAFRFI5slTuwIPUSNrQi2etlXVdlIt4Tr1R9fte0AAAAAldfIcGsYRjpPqVooNdI7AwAAAEbL&#10;yPS5BQAAAEDzCLcAAAAAqC3h1iSiVVsM/dLv7QMAAACMiuqFW0NOfeLpo7umGPrxUvq9fQAAAIBR&#10;Uq1wq5z2DCH5KYKnQq8DqH5vHwAAAGDUVOtuiX1IesbSzP68iS9tupdb1snjJntMsWymf3onr2lg&#10;On2T7qdq2wEAAAAqr1rhVihSniGFE+WXN5OMpNPHPuj2K61Xf0jVtgMAAABUXvX63BpyKBFPH9lI&#10;v/KRfm8fAAAAYJRUr+ZWqEDyEy+hnxoVbPVqf1VtOwAAAEDlCbfonnALAAAAGJLqNUsEAAAAgA4J&#10;twAAAACoLeEWAAAAALUl3AIAAACgtoRbAAAAANSWcAsAAACA2hJuAQAAAFBbwi0AAAAAaku4BQAA&#10;AEBtCbcAAAAAqC3h1iTGxlpDv/R7+wAAAACjYrDhVg0SnXiJt261hn683H5vHwAAAGCUDC7cKic5&#10;FU11iuCp0OsAqt/bBwAAABg1Y7fGtaf7a0gpzlia2Z838d2YGEh1Y7JtFctm8vbcGv+rOjKgXduz&#10;N6lq2wEAAAAqb3DhVigSnPs95RDDifJT9+Nl9Hv7tw3yPezVc1VtOwAAAEDlDbbPrRoEDvESIxvp&#10;Vz7S7+0DAAAAjBJ3S5xEhE79DJ76vX0AAACAUSHcAgAAAKC2hFsAAAAA1JZwCwAAAIDaEm4BAAAA&#10;UFvCLQAAAABqS7gFAAAAQG0JtwAAAACoLeEWAAAAALUl3AIAgA6NjY1NOgAAwyPcAgCADt26dWvS&#10;AQAYnrHxD+PBfhrHL1v3e8pOHkN29uzZ9lTL7Nmz08KFCwf7Hk7yXBcuXEg3btxIixYtSrNmzWov&#10;bbl582Y6f/58e64lP278tc9kO6HY1vz589O8efNaC2f4esri/Vy6dGl7DgAAAKg64VbNRTX4BQsW&#10;pCVLluT5c+fOpblz56ZTp08P7j0s7a8IkZ599tn8Gh566KF05MiRtGvXrvTSSy/l9eHYsWNp9erV&#10;ac2aNe0lKb3++utp4aJFD7ydu9bP8PUUiu359RUAKJtps0PXEgAwWJUNt86eOXN3bZy2qWrgxPKQ&#10;ay2NkLjY2rt3b9q0aVOej5pMjz/+eLpw8eL93+deKe3TeP+3bNlyz+t59dVX07p16/Kyffv2pd/9&#10;7nfp7bffzvO3zXA78bcfPHgwz8f+jzIRtbjKIVkn2wmHDh1K69evz9MuSAEAAKA+Ktvn1rJly9Ir&#10;r7zSnmuJYCICjFhXDraixk0s37FjR3vJ6Ir3pajFNQwXL15Mjz76aHuu9XreeOON9Omnn7aXpBxs&#10;PfbYY+25yXWynbB48eI8LkLNCD7LOtlOBFs7d+7MQRkAAABQL5WtuVVU/i6/vJMnT6annnoqbdu2&#10;Le3Zsyddu3Yt/cM//EMOK0I0Tzt8+HCeHhVReynej+eeey7Pf/LJJ7kGUn7XBrVrS/t07dq1uWlk&#10;7JOnn376rhCy8OSTT6bt27enr33ta3f6CAsz3E5s48MPP0xvvvlmeu+99/L08ePH7+q7q5PtRDmK&#10;GoLR31YEp2puAQAzbYo4FdcVANB/la25FYFNiECr8K//+q95/N3vfjePI8iK0KJ47Kg6evRo7kcq&#10;hqiBVO7LatAOHDiQ+62KIYKrjRs35pp1ZadPn87r4/VGjbt4zESdbCfKQWwrthPl4Ec/+tE94VUn&#10;25nY9BUAIEKp6YZOHhMDANB/lQ23onZPKAKtECFOiNo1IZqbnTlz5natpVEVfUpF0BdD9D01Z86c&#10;9prBi3ApatXFxVzsm2984xs5WNq9e3deH7WkInyLvrHi9UYzwnfeeSc3DSzrZDtRiy/WxXauXr2a&#10;a6yVw9Bwv+0AAAAA9VbZcCuakIUi0IrQJvpP2rBhw+3aOStWrEhLly7N09xR7ih9kCJwKjr2D7Fv&#10;4q6EsQ9ffvnlvCxqSUUYVTRFjH0ZYdeXX36Z50Mn24kwKxT7P7Yb2/n444/zfOhkOwAAAEC9VTbc&#10;itAjgqwItCKg+PWvf52Xr1q1Ko+Z2pUrV9pTgxW1saKZYXT8P5VYVw6cwvXr19tTLZ1sp1B+TDfb&#10;AQAAAOqpsuFWiJpZ4d///d9zh+GhqNHFHZcvX86doccQ/UlF87xhiP31xBNPpGeeeSa/juL1RDPA&#10;ogZeNEOMwGnfvn15fXQKH/1mRcfvhU62E7Ww4jFbt27N62N7D7IdAAAAoN4qe7fEeEw0K5s/f34O&#10;KCK4mOpuiBFaRD9cU61vsnKYE6K/rajdtmr16vu/z70yYZ9G/1nR99UXX3yRHnnkkdwnWtF8METN&#10;rZ/97Gfp0qVLef2Pf/zjVqfuM9xO1Mh66623cl9asf6v//qvW80dZ7idQryuHTt2jFwZAgBmLu6m&#10;OOjLaABgcpUOt0J0LB/BVjh48OCk/UmNcrg1pU7e517p1XNVbTsAAFMQbgFAdVS6WWL40Y9+lEOr&#10;GFauXNleerfZs2fn9cVdFAEAAAAYDdWtuVVHVfr1bpC1l3r1XFXbDgDAVFxvAEBlVDPcqqOq/V2D&#10;fD29eq6qbQcAYCquNwCgMirfLBEAAAAApiLcAgAAAKC2hFsAAAAA1JZwCwAAAIDaEm4BAAAAUFuV&#10;DLfG4u4zMzDTxwMAAADQDGpuAQAAAFBbwi0AAJgh7QYAoDqEWwAAAADUlnALAAAAgNoSbgEAAABQ&#10;W7UKt9xFEQAAAIAyNbcAAAAAqC3hFgAAAAC1JdzqBc0fAQAAAIZCuNWtcrAl5AIAAAAYqLFb49rT&#10;A9FpJ++Tvaz4vzNdfj89/+MH+3ZOLf72Qb2WXj1X1bYDADCFqa4/AYDBG3i41YkHCbFmsrznxp8n&#10;q9JbGa9pUK+nV89Vte0AAExBuAUA1aFZYi+MX9i04y0AAAAABki4BQAAAEBtCbcAAAAAqC3hFvTY&#10;hQsX0tmzZ9PNmzfbSyYXjwEAAAC6I9yCHolQa+HChWnDhg1p165dafbs2Wn37t3ttXc7duxYWrZs&#10;WXsOAAAAeFC1Crdmekcad7BhkJ599tm0ZcuWdOrUqXT48OF048aN9O6776ZDhw61H9ES86tXr27P&#10;AQAAAN1Qcwt65OLFi+nRRx9tz6U0a9as9MYbb6RPP/20vaQVbO3cuTMdPHiwvQQAAADoxtitClZv&#10;Ghsbm1Gtq5k+fqZi+70w0Lc6XvOgnq9Xz1W17czQ2rVr07lz53Kg9fTTT+dwa6Jr166lefPm5f62&#10;olliBQ8/AKikXl2PNZnrCgBGlZpbHYgLhV4MNNuBAwdyc8MYor+tjRs35r61yiLYAgAezGTXV4bW&#10;AACjTLgFPRI1tfbs2ZMvMM+cOZO+8Y1v5KBrqk7lAQAAgO5pljhDM60SP7S3d5BN83r1XFXbzgxE&#10;c8PoQD7ullgWNbci4JpYDjRLBICZGeT1Xh15fwAYZZWsuTXTD+ZBfpDHc81kYDScP38+LVq0KN28&#10;ebO9BAAAABgEzRKhB1asWJGeeOKJ9Mwzz+TaWlEzq6i1dfTo0fajgEG4cOFCPgbvFzbHYzpxv+3F&#10;8lgfNTgBAIDBq2S4FV8Q4otCeQjTfcEoP25Qovr3ZAOj6dSpU+lHP/pRDrV27dqV56PvrVWrVrUf&#10;cUd0OL9mzZr2XKslZT8HGAXxGRFNgzds2JCPwTjOpurzLo7TaBo8nU62F9uJ5bF+/vz5+tgDAIAh&#10;qGSfW9u3b09vvPHGXV/+Dx8+nL80vPzyy+ngwYNp3bp17TUpnTx5Mj311FP5C8jbb7/dXjriItEY&#10;1K7t1XNVbTsD1O+XHNsvq9nbAx2JIGrLli1p06ZNeT5+CHn88cfTq6++etdnxqFDh9L69evz9HQf&#10;gZ1sL37QKD6TIgyL5snRTHli/3tA9+J4G/Rl69q1a9ORI0fStm3b0n/8x3+kxx57LG3evLm9tiVe&#10;U/G4QlzDxrXrIA3j/QGAqqhkza0PP/wwLViwIF8UFEP43ve+l8cTLxb+x//4H3k8WQ0ZoBVmlYcI&#10;uyYGXlB3Fy9eTI8++mh7rnUH0/ih5NNPP20vaQVbO3fuzIHU/XSyvbB48eI8LgKtuLkEUH/RIuCR&#10;Rx7JgdF3v/vdvCzC7giuYtnEICnmi3UAwGBVLtyKX8ZPnz6dlixZki8qyn2YxBeHCL3il7Fy08R3&#10;3303j59++uk8htvpTZ+HSRY90DBocd0dwzCeG/olvlT+zd/8TW4qWHxGxI8eL730Up4OK1euzDWs&#10;ikBqOp1sL2pzbN26NX9eRa3j6Hsvam8B9bd06dI8jhpRb731Vvq7v/u7PB9iWdTWKoKsiT+8Tpwf&#10;pqLrjmKIc+B04jEAUDeVC7eiOUeIACu+MEQfJvv27cvLQnTQHX7zm9/kcYRf8et6fKGIX9XhdnIz&#10;gGGSRQ80DEs8t4CLpjhw4ED+jIgh+sHauHFjDqbK5s2b1566v062F7U54geZ6HMranVFv3s+i6A5&#10;9uzZM/5ZeSu98MIL6de//nV7aXx+3qpUgDWd6F/wBz/4QT5PxfDss8+mJ5988q4figtxjrtff4QA&#10;UEWVbJYYv4RHyBUdcsd09G1Q/MpUVAuPdeHEiRN5HF8ogJkTcNEUESoVX0TjZg7f+MY3cjD1oJ28&#10;32978eNK9PcY6+JL7tWrV3NfXtEPJFB/8eNq8QPr1772tTyeKGpv1UH0HxjnqRg++uij9Pnnn6f9&#10;+/e317ZEs+04xwFAHVUu3Ioq4PFloui7pAizil/LVqxYkcfxC3kofjWLpibAgxFwUXcRNJWb2sRn&#10;STQfPHr0aL4RyUx1sr0Is0LRdClqhUVTxo8//jjPA/V3+fLl3AQxaj5FkBVhV7QuiGUxlDuRL+Zj&#10;XGUR3Ef3H2Uz6Y8QAKqokjW3yqIpyERxV8QQfQLERUQ0SZxJUxPgXgIu6ixq+0ZfV5M1s3kQM9le&#10;+THXr19vTwF1F53HF7U3I+yOa81YFvPloTDZsqqIkK7ocyuCrLh+Ltc6m0l/hABQRZULt+LX8vjg&#10;Lb4sxJ0TQ/mOVcVdEaNPrvDcc8/lMVRBXByWy/BEsTzWR1kHeiNq9cYPHc8880zuMyaOsRhHE5uo&#10;bdWJ4tgMnWwvamzFY4oO5aNGR/S/VZdmSjBs5c/C4vqP/ojzVtHnVtTQilqm5R+Q/UgMQN1VLtyK&#10;ZobRkeVrr72W+y356U9/mj+Ai+aIobgrYnyJCP/1v/7XPIZhilArmtNGzcK4eIyLxol9/cSX41ge&#10;6+NmCQ/aFxBwr+iLMfpfjOMsjrGYj/6wih9EyuI4jM+WsmhmGP+v0Mn2jh8/nvviivVRMyJqfA3q&#10;S2LUtOznAP0W13tF9xLF9R/9Ue5zK65X5syZk55//vn2WgCov7FbFaw7HV8kYvjiiy9yNekf/vCH&#10;99x9Km65funSpfzh/Pbbb7eXclt8MxnUru3Vcw3yNfdBBFtx8RhNFkLUAnn88cfTq6++mtatW5eX&#10;RT8c0Z9FzMfFZTR7ajV/WliZP73mu6E+4o0O3mweUL+P1aKIFhRVei0+E/fu3Zs/N6PmY9xAaLrL&#10;0nh8FZv8VcVU70/5fS7ED8hxQ4yJj4/acxEyep8BqJtK9rkVv4pHYBW/LsUH8WS3VY8+EGK9YIuq&#10;uHjx4l3NZ6Pcxo0PPv300/aSlqI/i+KmCTdu3MhjRkg5NShPQ4XEd9vyEEVVcWUQys0V6Y8rV660&#10;pwCgGSrfoTzURTRx+pu/+Ztc67DobyuC2rjDWmHbtm23++eJ2ofRX0/U3qqa4ktst8OkCw2tN7ls&#10;sscYGjtMsuiBhkErh1zQL08++aSm+31Q7lA+rlPWr1+fa3MBQFMIt6BHDhw4kDubjiH689m4cWO+&#10;gCz77ne/m/uKiwv3qNUV/flMVjNx2Mq1NboZJl1oaA2FydYZGj1MsuiBhmGJ5xZw0S/xw0/UzI8m&#10;+y+//HJuwk934se36Mojrj1iiGuT6GC+3EyxMFl/hABQB5Xsc4seiG8eg9q1vXquQb7mPotfRv/t&#10;3/4tX5jHhWTU3oomFvFLdHRIHXdZK+Y/+OCD9NRTKyrxpzdoF9SDN5wuDLv4KL506359bk3sy1Kf&#10;W9Pz/gAwytTcgh6IoKr863KEVxFoxS+jEXCFuBNbiHUh7qgWv45+/PHHeR6gTuI7dARc0Klosj+T&#10;mlhLlixpTwEATE+4BT3QuuPhott9bU2n/Jjr16+3pwDqR8DFTOzfvz/t2LGjPdfy8MMPt6dais/I&#10;GB85cuSe9dNZu3bt7WFitwB1En97NM+s+98BAIMk3IIeWLFiRe4c/plnnskXokWHrdH/VtTeClFj&#10;Kx5TdCgfTTCi/624eK2C+IKqNQMA/bJ8+fIcWJ08eTIdOnQoL/vWt76Vx4XiMzLG8ZkZN2bpVNSU&#10;js/URx555J7t1slbb72Vvv71r+e/J64lBFwAcH/CLeiRU6dO5Q7i4yI0+tmK+ehfq3xhfvz48fSN&#10;b3wjr487F0WNr2ieOGyCLQD6LX7kiX4mI7yJgCs+I4vPwKihFU31161blz8jv/rVr+bPzJmI7S9e&#10;vDgHQ1X4bH1Qf/jDH3I/Y/H3vP322+ndd99trwEApqJD+aYaZFrRq+ca4YRlmH+6YGuIvPl0oUrF&#10;R1FmEKbqMD368fr973+ff0yKWl8ffvjhpHcCrIuofRZ3jCxMnJ9KIzuUj5NLcIIB4D7U3IIR5gsp&#10;AHV348aNdO7cuTz92Wef5XHdFX2PRQ23qnRfMHBFsBXK0wAwCTW3mmqQqUWvnquGFy5jqXfv8SCP&#10;xOKtdvQP2SCPUxqnSsWnl6fvW+NnVpqll3t0qsvW6IA9amxFX5Zxd+I6N0uMmmgbNmxIDz30UL7x&#10;TDTPnDVrVnvt1KLmVi/4VKIyXCMBMyDcaqpBfuvxBb1r/X4LJ17v2l0V4dihC1UqPooyg3C/ZnfR&#10;JHH+/Pm1DrYKcdOZzZs3537IVq5c2VEzS80SaRQfLMAMCbeaapAfCD58utbrt7C4FizYPRXl2KEL&#10;VSk+ijGD0sjwZgoR1BUWLVrUcc2tRr4/TjKjyX4HZki41VSD/EDw4dO1eAt7zS6pAccOXahK8VGM&#10;GZRRCrcehHCLRrHfgRnSoTxUQHx293oAAACAUSDcAgAeiB/WAQCoAuEWADBjgi0AAKpCuAUAzIhg&#10;CwCAKhFuAQAdE2wBAFA17pbYVIP89uGbDjwYx87QlW+3H2bPnp0WLlzYnrvj5s2b6fz58/e/JX/s&#10;0w6Mpd7s90EWn+JPU2QZFndLnJ67JdIo9jswQ8KtphrkB4IPH3gwjp2hiy+DCxYsSEuWLMnz586d&#10;S3Pnzk3Hjx+/HWJduHAhh1pr1qxJR44cySHXZAFYNsB92u+niu2XKaoMm3BresItGsV+b7zih8PJ&#10;LF269PYPkDFdKJaVf2y8du1aunr1al5248aN29PT/hhJIwm3mmqQHwg+fODBOHaGLr4M7t27N23a&#10;tCnPx4XW448/nrZs2XJ72dq1a9PKlSvz/L59+9KJEyfS4cOH87p7DHCf9vqpYntliiZVI9yannCL&#10;RrHfGy+CqmXLlt31I2MhrrOefPLJdPr06RxYRVAVIdb8+fPz+vK1W1ynxY+PEWrF/9u8eXM6c+bM&#10;XaEYo0GfWwDQFhdP5QusCLvigmn58uV5PsYxH8urIK79ezWE+B5RDAAA/RY/KEYoVR5Cce1V1O76&#10;7W9/m8chfmgsxHVZmDdvXh4zuoRbAIy0y5cv518PYzh06FC+SIpfAUNxQRXV20PxK+BU1egHqRxE&#10;9WqAJjh58mQ+hjdu3JiP6WhaHPPFUDh27NhdyyauB2B4ouZW+PDDD/P41KlTeRw1vYpAK2pzhQ0b&#10;NuQxo024BcBIO3r0aNq1a1cedu7cmfvWio7ly/TbAPUQX3ReeeWV9PLLL6d169alf/qnf8pNWmL+&#10;+vXreVz41re+dc+yF198sT0FwDB985vfzOPf/e53eRzXaxFsvfDCC3k+frgoanM99thjecxoE24B&#10;MNLK1eHjQmnOnDnp+eefb68F6iSaqvzkJz/JtSxXrFiR/uVf/iXXvIz5hx566K4+WKIJSyyL9bt3&#10;706vv/56/j8ADE65Bn0MRW2s4uY977zzTl528eLFHGx95zvfycv//d//Pd8IKBRNGBltwi0AKIna&#10;HkV196IGV3GhVYwn1uwCBiM6TY9hKl9++WV7qiUCrPvVvHzttdfSf/zHf9zuqBiAwSnXoI+h3LdW&#10;1KYPRT9cEWxFJ/QhmqBHx/FB5/EE4RYAlFy5cqU9dedXw6KPrWJcLAcGK+4GGMNUIVf8eh/9bN1P&#10;1NQq7NmzJ/34xz/OIRcAgzWxQ/lVq1a116R8t+rw05/+NI8j2IofLJ544olcoyt+jCwCMBBuATDS&#10;ytXho4Pp9evX51tMF+JXxOjDJ9bHuLwORl4ETPcZiiCq26GsHHKVxa/3X/3qV3MAHZ3DR6fycXfT&#10;mC5uFhFD/Nofv/rHsnhM1PCK2lvl0KspivNbMUTz6+nEY8pivip3iAVGy6OPPprH0SQxAq2iJu4z&#10;zzyTx6GoyQVj4xcG7o/URHGxN6hdO8jngiZx7AzdxDujRX9b8Yth+VfDsG/fvtyXT/yCuGnTpvbS&#10;SdinjJoBlvkIsorL1iLUmuoyNgKc6Ei+aKoyMbCJpsUxXL16Nc/H46LZcfyfutbMLL8/ZbE8OmFe&#10;smRJno8+aubOnZuOHz9+T5PNCPhXr15913bi/0cYOLRmP7GvB1TGqBD7vfHivBzBVPxoONW1VQTr&#10;RVcQ8WPjSy+9lKfjx4mnnnoqT3/wwQe3+0uM67XNmzengwcPpsWLF+dlBU0Xm0+41VSD/EDw4QMP&#10;xrHTPPYpo2aAZb4ItILL13tNF26VvzzGl8XHH388NwUqf6GM5pxRczWUtxNh3/vvvz+80M95dTTZ&#10;740XP0Ls2LEjdxI/8UfFsqhd+8UXX+Q72xYBVZzHipv/RKAVtW9DBPTvvvtunp6o6LeL5hJuNdUg&#10;PxB8+MCDcew0j33KqBlgmZ8qvKGl03ArRK3Vck3UCLZ27tyZXn311RxwlbcTTTWL2hJD4bw6mux3&#10;YIaEW001yA8EHz7wYBw7zWOfMmoGWOaFW9ObLtzatm1beu655/L8J598kgOsaJJZ1HaIJpkxXTQT&#10;qtT77Lw6mux3YIaEW001yA8EHz7wYBw7zWOfMmpmWOYjPJk/f/7tUCVE85K4E2ksj75VYnrRokX3&#10;9Acl3JredOHWxD63YvrAgQP3vMfCLSrDfgdmyN0SAaCG4rq/nwP0QwQnE/s9ee2119LWrVtvB1vx&#10;mBjTO+Vb7Uc/N3HzjKK/GgBoAuEWAPTCEBKh+FG7X4Owi0GI/pyOHj066Z376J9169alI0eOtOcA&#10;oP6EWwDQrXL605AkaKqwC3ol7moVd7+KO/FNFmxFDaMY6L0rV660pwCgGYRbQPUV36qbNjT5bxu1&#10;YaLJHlMaJlk042HQyiEXdCv6dlq9enVufrhw4cL20juimeKGDRvSs88+m+/sF/1y8eAuX76c3/MY&#10;IlSMDuXjDooA0BTCLaAeylVImjI09e8a1aEw2boJwySLZjwMSzy3gItu/O53v8v9akUn55MFW2H5&#10;8uXp1KlT6aOPPsodoP/qV79qr2Gm1qxZky5dupR27dqVhwi3oinopk2b2o+4I/o9i8cDQN24W2JT&#10;xTePQe3aQT4Xo6mpZcyxQxeGXXwUX7IZFoS4c1+IWkObN2/OYctLL72Ul4Xibn1nzpxJS5cuzcu2&#10;b9+ew5noI8pl69QaezdJJ5vRZL8DM6TmFgAwY/Gdo51TwIxEc8OoNfTBBx/kPrdOnjzZXjO5r3/9&#10;6+0pAIDJCbcAgAci4OJBPPbYY3m8YsWKXHPrqaeeSteuXcvLCjdu3GhPpfTee++lRx55pD13r7jj&#10;YvTLFePogL6YrqvoXyxqq8XfEU0IAYD7E24BwJDFF/JojjVZp9mxrOgIuhh0rk1TRJPEJ554In3/&#10;+99vL2l55ZVXco2uffv2pdOnT6cf//jH7TX3+t73vpeuX7+ex9FnVLGsrt56661cWy1qtUW4JeAC&#10;gPsTbgHAkESoFR1qRzOtqMESX8wn1jj5zW9+k/sgKjqDjuHq1avttVAv0Vn5ww8/3J5r+Zd/+Zf0&#10;0EMP5RCn6NA8ai4dOnQodz4fd1ScN29e+9H3imMo/n/4+c9/ng4cODBlR/V18Ic//CE324w+x95+&#10;++307rvvttd0JvreKvo2A6olDs1+DjDKdCjfVHF2G9SuHeRzMZqaWsYcOyMvvoBv2bLl9l3LokbW&#10;448/nl599dW0bt26vCxqrsQX/PiSW1al4qMoj7AB7vzpOkyPY2n16tXpq1/96l0d1Ffdxo0b06pV&#10;q9LTTz+dg+yYjuaIhw8fbj8i3TM/lSLQKt6jyncw33699y0/AyxjVEhD93u//6zisCo4dBglam4B&#10;wJBcvHgxPfroo+25lGbNmpXeeOON9Omnn7aXpBxsFX0UAZNbsmRJ2rNnTx7XpRlfvM4I406dOpVD&#10;7a997WvtNel20+NomhnhVqfKYVZMV7YGV/l1VfU1Qg3FKaA8xOHlEGNUqLnVVHEWG9SuHeRzMZqa&#10;WsYcOyMvvrSeO3cuB1pRcyPCrYmefPLJ3EQrvvhGk62iuVWVik+8ll4Z/zrenqIperlHJ7tsjdqN&#10;mzdvTnv37s21IOMYiWMqakFVWXSiH8d0HPdFE+UQ09FUOZpaRl9ix48fn/TcMNFkNbUeJNzyqQST&#10;G0vnx/+drsnz2fFhaWsyi/lF48Pdx+8wPrtH5ZJz4jlP1DFahFtNNcgz2KicLRmeppYxx87Ii9oZ&#10;r732Wv4iHuILbXwhL38pLy7Uoh+iI0eO5MdEE8UqFR9FeYQNcOdPFt6ECIPi7opF+BvzMT1dP11V&#10;VwR2cdyvXLnydtPl6RTniuI9mur9qoz2671v+RlgGaNCKrDf4xhasGBBrhEa4seouXPnTho4R03M&#10;aBpdPubi/585cyb3n1cY5p/V1EOpOPeFiee86dbRPMKtphrk2aupZ0qqo7mfxo4dbou7IP7bv/1b&#10;vkNadBof/QZFzY74Uvv666/nL+0RhsWX9oMHD6b169dVovgoxiNugAWg8mFND8X5oLBo0aIZ1dwq&#10;vszV4r3qpPwMsIxRIRXY73EsFTVCQ9EvZrmvzBA3v1i/fn2eLh938bn9/vvv366VGYb9ZzXtcJrJ&#10;58IofYaMKn1uAcAQRHAVNUwK8ctuBFpHjx7NAVeImifRkXRxYRxfcKMmx5dffpnngWaK80ExdBJs&#10;lcWXN1/goPfiWCxqcRUi2Nq5c2f+0WmiF1544a5gqwri1BABVxPMNKyKxxbhP80k3AKAITh//nyu&#10;kVF0HD2ZWFcOwEL0wQMA9N/ly5dzTcoYIsiK7gHKN3mIZsPxOb148eL2kjuqeufWJgRcD1oLS8DV&#10;bJolNlUctIPatYN8LkZTU8uYY2fkRWfxoegw/rPPPst9dkTtreh3K2p3zZ8/PzeLWL58eXrvvfdy&#10;/1xXr14dXz5v6MVHEWaQhUCTkunV8v3ppPw40YymCuz3OKYm9rkV0wcOHLinRmWEX8uWLbvvMViV&#10;4lz3w6qb853PkuYSbjXVIM9YdT87Un1NLWOOHcbFL8Fxu/8vvvgiPfLII+m55567q/PZ+EX4Zz/7&#10;Wbp06VJe/+Mf/zg3Vxx28VF8yQZYEHwhmZ5wi0apwH6PY6rc51bYuHFj/ryOLgPKhFuDJdxiMsKt&#10;phrUGSueJyhG9FPdP4Gn0tS/i4EYZvFRdLltgIXBF5LpCbdolArs98nCrfgx6qmnnrrnWKtbuBXq&#10;emj14lzn86SZ9LnFg4szYqE8DUBj1fViGAC6deXKlfYUUDVqbjXVIL59CLQAHshY6s35eZCf4MUp&#10;31UDdxlg2umX9umpuUWjVGC/xzG1bdu23F1AKPrFnFibK9S15lZv9XyDU+r2XOfzpJmEW001qDNn&#10;cVZUjOinKl0J9FJT/y4Got/Fpzi9FxRVJjXA81i/voxEv3Y3btzI03EDh+jTLsSX1bLyuuIuprNn&#10;z87LJntsrIu7opbFHVIndkTdK8ItGqUC+718V8QwZ86cfLOXGCaKc8KOHTvu6YtroioV57oeWr04&#10;1wm3mkm41VSDPFvV9cxIfTS1jDl26EKvi09sr0zRpCMDPI/168vI7t2708svv5zWrFmTb/N/5syZ&#10;fFOHuJvp559/nu+OFndJ27JlS66tsW/fvnTixIl0/fr1/P/ffPPNtHXr1nseG3c4/cEPfpAfM3fu&#10;3Lz+F7/4xV03jOgl4RaN0tD9XpU/q+5vbzfnO8FWcwm3mmqQZ6y6nx2pvqaWMccOXYji02uKIzM2&#10;wPNYP7+QRA2NqHERnUV//PHHOcSK2ljvvfdebpL0ySefpD/5kz/JNTbibmkx/uY3v5l+/etf5/97&#10;9erVex4b63//+9+nP/7xjznoiiZNsWzhwoXtZ+0t4RaN0tD9XpU/q+5vr3CLyehQHgBqKK7Lej3A&#10;qIpaWBFmHTp0KD366KPtpSkdPXo07dq1K33729++3RTpJz/5STp16lTasGFDrsFVNFWc+NgIscrN&#10;l4plAEDvCbcAABhpp0+fzsFU9JG1YsWK9tKUmxdGja7oQ+vatWt5WfTPtWfPnhxwlU32WICqaUKl&#10;uKh5FTWwZkqtrWYTbgEAMLIiiHriiSdyX1rbt2/Pw82bN3PzwsuXL+caXb/61a9udxQdncIfO3bs&#10;rk7kp3psbDuWx3qBFzBsTQi2CjMNuARbzSfcAgBgZP385z9PDz30UB4XzQijD60IqC5dupRrdMX0&#10;ww8/nNfFfHQaH+MXX3wxL5vqsb/97W/z8lgW0wDD0qRgq1AEXMUwUXmdYKv5dCjfVHFwD2rXDvK5&#10;GE1NLWOOHaDuBnge8+VkerV8fzopPz4rR1ND9/uw/qxROYziPFjmM2O0qLkFAADAaIpApINhbOzs&#10;+HChvKg03BwfYn2MJ1vfGgateN5RyXgizCoPjBbhFgAAAKMrgpBJhsijFi5YkNauWZPWrNmVFix4&#10;Nj3xxJPpxo2btx92/vyF8UfNzutjHPOlTdw19Fs5SCtCrUE8L1SBcAsAAAAmUdwJNYaPPvooff75&#10;52n//v3ttSnt2LEj7d27N6+PccwPylRhllCLUSTcAgAAgPuYNWtWWrJkSXsu5TurHjlyJC1fvjzP&#10;xzjmY/lUJgZS3QxBmAUtwi0AAACYxOXLl9PZs2fzcOjQoRxerV27Nq87f/58Hi9atCiPly5dmsfF&#10;8onKQVSvBqDF3RKbKqL8Qe3aQT4Xo6mpZcyxA9TdAM9j7pY4PXdLpFEGud+nea44rhYsWHC7tta5&#10;c+fy9IEDB3Itrgi8li1bdtexF//nzJkzt4MuYDDU3AIAAIBJlPvcunDhQpozZ056/vnn22uBqhBu&#10;AQAAQAfWrVuXmyaG2bNn5/G1a9fuGhfLgcERbgEAAEAHrly50p5KaeHChXlc9LFVjIvlwOAItwAA&#10;qIXoy8Yw+QD0R7lD+WPHjqX169envXv3ttemtGvXrvTKK6/k9TEurwMGR4fyTRUXORXohBF6oqll&#10;zLED1N0In8ciUHIZ3aVOyo/PytE0yP0+zXMVd0UsRH9bq1atykPZvn370okTJ9LKlSvTpk2b2kuB&#10;QRJuNVVFPhCgJ5paxhw7QN2N8HlMuNUDnZQfn5WjaZD7XRmDRtAsEQAAAIDaEm4BAAAAUFvCLQAA&#10;AABqS7gFAAAAQG0JtwAAAACoLeEWAAAAALUl3AIAAACgtoRbAAAAANSWcAsAAACA2hJuAQAAAFBb&#10;wi0AAAAAaku4BQAAAEBtCbcAAAAAqC3hFgAAAAC1JdwCAAAAoLaEWwAAAADUlnALAAAAgNoSbgEA&#10;AABQW8ItAAAAAGpLuAUAAABAbQm3AAAAAKgt4RYAAAAAtSXcAgAAAKC2hFsAAAAA1NbYrXHtaZpk&#10;bCylQe3aQT4Xo6mpZcyxA9RdQ89jY/F39YDL7PvopPz4rBxNg9zvyhg0gnCrqXwg0CRNLWOOHaDu&#10;nMfoRiflRxkbTYPc78oYNIJmiQAAAADUlnALAACmEE0UZzIAAIMn3AIAgClEDx4zGQCAwRNuAQAA&#10;AFBbwi0AAOjAZM0QYwAAhku4BQAAHZisGWIMAMBwCbcAAAAAqC3hFgAAAAC1JdwCAAAAoLaEWwAA&#10;AADUlnALAAAAgNoSbgEAAABQW8ItAAAAAGpLuAUAAABAbQm3AAAAAKgt4RYAAAAAtSXcAgAAAKC2&#10;hFsAAAAA1JZwCwAAAIDaEm4BAAAAUFvCLQAAAABqa+zWuPY0TTI2ltKgdu0gn4vR1NQy5tiprbNn&#10;z7anWmbPnp0WLlzYnoMR4jxGNzopP8rYaBrkflfGoBGEW03lA4EmaWoZc+zU1tj4vluwYEFasmRJ&#10;nj937lyaO3duOn78eJo1a1ZeBiPBeYxudFJ+lLHRNMj9roxBI2iWCAAPYMuWLenw4cN5+Oijj9Ln&#10;n3+e9u/f314LAAAMinALALoUtbWKWlwAAMBgCbcA4AFcvnw5970Vw6FDh9KRI0fS2rVr22sBAIBB&#10;0edWU2mnTpM0tYw5dmprsj63YvrAgQP63GK0OI/RjU7KjzI2mga535Wxgbt27Vq6evVqe+6OuEHP&#10;/Pnz0/nz5++6Wc/NmzfzsrB06dI8DhcuXEg3btzIy4rpMjf8GS3CrabygUCTNLWMOXZqK8KtvXv3&#10;pk2bNrWXpLRx48b0xRdf5D64YGQ4j9GNTsqPMjaaBrnflbGB27dvX9q8eXN64okn0kMPPdRemtKy&#10;ZcvSiy++mEOpWHfq1Km8/NixY2n16tV5+syZM7cDruLHxgi2ovZ81KJfs2ZNXhdiPrbjhj+jQbNE&#10;AOiBdevW5YsoAADu780337x9c54YXnrppRxCRWB1+vTp9qPS7ZArfPjhh3kcgVb4sz/7szwulLf3&#10;wQcf5O289dZb7bU0mXALAHrgypUr7SkAAB5UUUsr+jUNR48ezYFXOHHiRB7//ve/z+MVK1bk8WSK&#10;dVHbi+YTbgHAAyh3KB/V5devX5+bKgIA8OD+y3/5L3n8ySef5P65Ll68mAOvaGJY1JIvanMtXrw4&#10;jycT/zfMmTMnj2k24RYAzFD053Dp0qW0a9euPES4Fb8qlvvgmkp07dHPAQCgDiK8Kn4ojCE6jg/f&#10;/va38/jkyZPpt7/9bZ7+7ne/m5555pk8HU0Si+aJ5Q7mQ3l7r7zySl72t3/7t3lMs+lQvqniG45O&#10;GGmKppYxx85I6vduj+2XKWL0lfMY3eik/Chjo2mQ+10ZG7ipOpR//fXXb9/dsOgsPmpsvfHGG/lO&#10;iNG88KmnnkoHDx7MNebjx8boWyuUO5SPu1hHba+YjueaN29efgzNpuYWADRIXJ+Xh7hmjwEAoEom&#10;dihfBFshgqkIqKJmfIRg0dF83E0xRLAVVq5cmcdlsZ2PPvooB2MRdhU1v2g+4VaTFd9o+j0M8rkM&#10;ozk0tYw19e9q6DDJogcaBq0ccgEA1EERZEXAVTRHjIArgq7Co48+2p66WzzuF7/4RZ6Oml9F31s0&#10;m3Crqco/2/d7GPTzGUZvaGoZa+rf1dBhkkUPNAxLPLeACwCog+985zvtqbuni6ArFAHYZKIvrugX&#10;NXTSJyr1J9wCgBEh4AIAhu3hhx/OzQ5nz57dXnKvRYsW5cfEUA6x/uIv/iIv27BhQ66hVYjHxPKy&#10;F198MT8uRCf0NJsO5elefFNSjOinppYxx85IqsJuV/ToGYWJbnRSfpSx0TTI/a6MQSOouQUAIyau&#10;4eNaHgAAmkC4BQAAAEBtCbcAAAAAqC3hFgCMIE0TAQBoCuEWAAAAALXlbol0zx1G6LemljHHTuWd&#10;PXu2PdUSt6xeuHBhe+5e8filS5e251rzcSvr8q2qq7Tbe1lz61bqcGPKfLM4j9GNTsqPMjaaBrDf&#10;i8/4pcuWpbNnzkz5GX/z5s10/vz5ez7PgWoRbtE9Fx30W1PLmGOn8sbG99GCBQvSkiVL8vy5c+fS&#10;3Llz0/Hjx++5wD127FhavXr1+C69s0/j/58Zv2AuB15V2u0Dfy3KfPPYp3Sjk/KjjI2mAez34jP+&#10;wsWLae2aNZN+xl+4cCGHWmvG1x85ciSHXNP9yAUMj2aJADCNLVu2pMOHD+fho48+Sp9//nnav39/&#10;e23LoUOHcrA1UVw0xy/BVeT7IgCjLj7jw1Sf8Tt27Eh79+7N62Mc80A1CbcAoEPxS25Ri6sQwdbO&#10;nTvTwYMH20vueOGFF/zCCwA1MPEzPpojRm2t5cuX5/kYx3wsB6pHuAUA07h8+XLulyOGCLLiwnbt&#10;2rXttSmtXLkyN1tYvHhxe8kdL730UnsKAKia+IwPk33GRxPEEM0SQ9HFQLEcqBZ9btE9bVvot6aW&#10;McdO5U3W51ZMHzhw4J4+t+LCeNmyZeO7dPp9WoXdPrTXoMw3j31KNzopP8rYaBrAfp+sz63yZ/xk&#10;n+uT9aUJVIOaWwAwjXKfW1FDa86cOen5559vr60f3xMBoKXc59YgPuPjM7hXA3A34RYAzMC6dety&#10;s4U6iothwRYAtGzavLk91VL+jC9uCHPt2rW7xt3cKKb4DI5xt4OwC+4m3AKAGbhy5Up7ql4EWwBw&#10;x10fie10qPwZX9wQpuhjqxh3e6OYIpjqVjnoKrYp5GKU6XOL7vnGRL91UsZ8mjMAY+no+L+rx4e9&#10;48OmWFRydnxYNj7c/3w4yFNmcWhU4jTt86J57FO60ennuzJWDcUHyogaS0+M//vc+DDx8//B9KtY&#10;F7tpFA+b6BOtTNQxWoRbdM9FB/3WSRmrYzl07FRe+a6IIfriWLVqVR4mir46duzYkfvtmE6/d3ts&#10;v6xSRUyZbx77lG50Un6UseoY5L4YwHPFZ/zhdhPE6FB+qs/4ffv2pRMnTuS7I2/a1JtgK/T7TxyV&#10;Q6ccaE2MNqZbR/MIt+jeqJw5GZ5Oylgdy6FjZyT1erfH9soqXaSU+eaxT+lGJ+VHGauOQe6LEdjv&#10;g/gT4zlCU9/KCK86jTNm8ljqSZ9bADBgcbHZqyHEtVoxAACE4tqguF5okpmGVfHYck0umke4BQAD&#10;VFxo9nIAAOolPr8HlbUM8rkG4UFrYQm4mk24BQAAAA3WtIALJhJuAQC1EhfnvRoAYFQIuGgy4RYA&#10;UCtFS4QYdzsIuwCgPrrtGF7TxOYSbgEAtVMEU90qQq5iEHIB0GS9+vyEqhm71U3sCSHOjooR/dRJ&#10;GatjOXTsMGL6cTHdr0OoeK0O0ftwHqMbnZQfZaw6Brkv+vxcZ8+ebU+1zJ49Oy1cuLA9d694/NKl&#10;S9tzvTOs4h3P23t92eikuo0wuq39RTUJt+jesM7KjI5Oylgdy6FjB7rW78PIYXof3iC60Un5Ucaq&#10;Y5D7os/PFeHGggUL0pIlS/L8uXPn0ty5c9Px48fTrFmz8rLCsWPH0urVq8dfTu9fzzCKd90PqV4E&#10;U8KtZtIsEQBgCnHtG18EYgCgObZs2ZIOHz6ch48++ih9/vnnaf/+/e21LYcOHcrBFtURoVQ3fWYJ&#10;tppLuAUAMI24Bi5CLgCaJ2prFbW4ChFs7dy5Mx08eLC9pP7ic0yuQ1MJtwCA2hpk6CTgAmiOy5cv&#10;5760Yogg68iRI2nt2rXttSmtXLkyXbhwIS1evLi9pN4EWzSdPrfonjMl/dZJGatjOXTsQE8M+lBy&#10;6JZ4M+hGJ+VHGauOQe6LPj/XZH1uxfSBAwfu6XMrwq9ly5aNv5zevp4GvZ1D8SDNCzVJbDY1twAA&#10;ZiCui+OLAgD1Ve5zK2pozZkzJz3//PPttc3RxGArREg1k763BFvNJ9wCAACgGob068G6dety08Sm&#10;iLexqcFWoQi4imGi8jrBVvMJtwAAZiiukSe5jgagG+UT64BPsleuXGlP9V/8af3KWmLbxfZHIc+J&#10;0KoYymFWEWgVA82nzy26V5w9oV86KWN1LIeOHeiJYR1K8by9NH5Z7jzGaOmk/Chj1TGIfdHrE2sP&#10;jY2fpXup129l8dY5XBhVwi2656KDfuukjNWxHDp2oCeGcSj15Tmdxxg1nZQfZaw6BrUv4nlCH5+r&#10;fFfEEP1trVq1Kg8TRX9cO3bsyH1z9UKv3sbibSo4TBh1wi2656KDfuukjNWxHDp2oCeGcSj15Tmd&#10;xxg1nZQfZaw6BrkvGrjf408KD/JnFf+3zGEBd9PnFgDADPiuDcBMFZ8b8Rky0yHE/y8PwN2EWwAA&#10;HYovGb5UAPAgJgZUMxmA6Qm3AGiU6Bvj7Nmz6ebNm+0lk4vHlHXyfyaK/zNxO2XXrl27Z7sxPd3/&#10;YWYGGTYJtgAAqkm4BTDCytXd6y5CrYULF6YNGzakXbt2pdmzZ6fdu3e3197t2LFjadmyZe25lpg/&#10;f/58e2568f/jFtPxPDHEdCwr2759e5o/f/7t11Ksj+eY+NxUn2ALAKC6dChP91zx02+dlLE6lsMK&#10;vObiJcQ41PlQjmBry5YtadOmTXk+akg9/vjj6dVXX03r1q3Ly8KhQ4fS+vXr83T5IzD+//vvv5/H&#10;hQjMIpiaN29ee0mrNlaEVmfOnElLly7Ny+JxixYtysFV/P+J88VzxvMV/9/Hb2/0+zAa6LFRgXPC&#10;jNXxNVMdnZQfZaw6Brkv7HdghtTcAiBfP8YQ15Ix1NHFixfTo48+2p5LadasWemNN95In376aXtJ&#10;K9jauXNnOnjwYHvJHS+88MJdwVaY7NbfV69ezeMIrwrx/6KG1u9///s8f+PGjTwutrd48eI8DhGU&#10;xWPpXj+/+xTHQnFsAABQXWpu0b1+fruA0EkZq2M5rMBrnuolxPJQp7d07dq16dy5cznQevrpp3O4&#10;NVHUmopwKfq8iqaB9/sIjG2uXLnydm2wEDXCojbXmjVr0osvvphWrFjRXnNHPOaZZ55Jy5cvT889&#10;91zaunVrnt6zZ0/7ESNqvGCNpd4Wql6X0aGW/QqcE2asjq+Z6uik/Chj1THIfWG/AzOk5hYA94jr&#10;yRji2jKGOjhw4EBavXp1HiJ82rhx4z39YJWbF06l6PA9huvXr6fLly/fng8RmkVzwzlz5qSnnnpq&#10;/P0Zy/1rFetDPCZCrQjaopbW6dOn8zx3yla3Q7GtbhVlvBjK2wcAoB7U3KJ7xbcB6JdOylgdy2EF&#10;XnOnLyEeF+ryFkfQ9G//9m/p5ZdfzuHSSy+91F7TEuunqrkV/WVFc8Rw5MiRtGDBgrRkyZI8P7GJ&#10;YgRh0ffWv/7rv+Yg64MPPsg1uSJUi5AtmidG0HXy5MkchEWTxk4CtsbqQZnvpiwW/7esUmW6B+/P&#10;wNXxNVMdnZQfZaw6Brkv7HdghoRbdM+HD/3W1IvfCrzmmb6EeHyo2lsdzQ0jSJrYZ1YRMk38qJsu&#10;3CqbrFniZJ3Mh6i9denSpRyA7du3L504ceKuMCxqeJU7oR9JPSrzRTl8EFUru3fp0fszUHV8zV2K&#10;Y3kyLqkfQCflZwTLWGUNcl/Y78AMaZYIQMfiOjOGuOaMoSqimWB08B41qfrtl7/85V1hV1k0VSxE&#10;k8bCIF7XKCnK4YMM0K0IsSYbAIDhUXOL7vllhX7rpIzVsRxW4DV3+xLi/4cqvPVPPvlkHkcNqq99&#10;7Wvps88+y7W2jh49mlatWpXXFTqtubV79+7cJLH8/6OW2Pz589OGDRvSunXrci2uDz/8MG3evDmH&#10;bFF7rHjM3r17c0fy//iP/5jXnTp1qr2VEVXH43SQnMcYNZ2UH2WsOga5L+x3YIaEW3TPhw/91tSL&#10;3wq85l69hNhOmGpb91vfK4cOHcr9W33xxRfpkUceyZ24T9YMsOhXa2IfWp2Kmlj79+/PTQ9DBGV/&#10;9Vd/dVdTxXiOn/3sZ7mpYqyPOytG/1vFe9EvlT4MKlDmK62O78+I7NOpmiJOxeV1hzopP84b1THI&#10;fWG/AzMk3KJ7PnzotyZe/MbrDUN+zb1+2yb7s8rPUbfd1A/9fg+KfVCo1PutAEyvju+PfUo3Oik/&#10;ylh1DHJf2O/ADOlzC2DQ4oKtUJ5ugLgOjSH+rGIoX5sW6+ifYh8UQ7EfAACgqdTconsTv71Cr3VS&#10;xupUDmeYNIyl/v5d/Xrbij9z4vZn+OdP69b4uzMovdwPwyiqlThE6nScDkMd358G79OZNkWcikvt&#10;aXRSfpw3qmOQ+8J+B2ZIuEX3fPjQb028+I3XG4b8mvvxtk3808rPUbfd1A/DfA+G/v4rANOr4/sz&#10;wvs0wi+X0V3qpPw4b1THIPeF/Q7MkGaJAMPQwAu2uA4trkXLf15Ml9cxPMW+AACAJhFuAdCVqUKt&#10;sunWMVgCLgAAmka4BcAD6STUopoEXAAANIlwC4AZEWoBAABVItwCoCNCLQAAoIqEWwBMS6jVTLEv&#10;Y78CAEDdCbcAmJRQCwAAqAPhFgB3EWqNlmJ/92KYdGF5AACAPhBuAZAV+YNQa7QU+7sXw6QLJw4A&#10;ANBjwi2AESfUGk3FPgcAgLoTbgGMOKEWAABQZ8ItgBEm1AIAAOpOuAUAI0aTRAAAmkS4BQAjRLAF&#10;AEDTCLcAYEQItgAAaCLhFgCMAMEWAABNNXZrXHsaHoxvTPRbJ2Ws08dAF8bS+fF/F7ZmJnV2fFja&#10;mpzGIE+ZRbF3mq6BOn6e1vE198jY+N/uMrpLnZSfES5jlTPIfWG/AzMk3KJ7Pnzot15d/FatrDp2&#10;Ki++vC5YsCAtWbIkz587dy7NnTs3HT9+PM2aNSsvKxw7diytXr16fJdOv0/7vdtj+2WKWI3U8Zww&#10;wucx4VYPdFJ+RriMVc4g94X93mjXrl1LV69ebc/dsXTpnR8IL1y4kG7cuJEWLVp0+5qrWDZ//vw0&#10;b968vOzmzZvp/Pnzedns2bNvTxfrGR2aJQLANLZs2ZIOHz6ch48++ih9/vnnaf/+/e21LYcOHcrB&#10;1jDE9X95iO8C5QEAoErimmrZsmVp69atadeuXXn4wQ9+MH4dM5YDrPDLX/4yP+bMmTN5Pjz77LN5&#10;2aZNm9pLUr4mi2W//e1vc7AV07F9Ro9wCwA6FL8cFrW4ChFs7dy5Mx08eLC95P4mBlLdDEGYBQDU&#10;zZtvvnnXD4ghAqxQXG99/PHHeRy1vS5evJinjxw5ksfhd7/7XR5/85vfzGNGl3ALAKZx+fLldPbs&#10;2TxEkBUXVGvXrm2vTWnlypX5V8bFixe3l0yvHET1agAAqLOi6WERYH3rW9/K4xMnTuRx1MwK0V1E&#10;iOuy8N//+3/P44ULp+sTlVEg3AKAaRw9evR2lfmoobVmzZrcp0NBnw4AADP3ySef3P4Bcd++fXnZ&#10;3r1787i4vipqaZ06dSqPX3311TyO/1vU5oprMxBuAcA0yn1uRQ2tOXPmpOeff769FgCAB/FP//RP&#10;t39A/OlPf9peeseGDRvyOK6/4sfGJ554Iv3lX/5lXnby5Mncx1aIWvQg3AKAGVi3bt1dfT0AADBz&#10;5T63IsCK8Grz5s23mxw+9thjefzrX/8619B65plncvPFeNw777xzuz+u5cuX5zGjTbgFADNw5cqV&#10;9hQAAL3y3HPPtadaitCqqNX1ne98J48j5AoRhIWlS5fmMaNNuAUA0yh3KH/s2LG0fv362/1BAIMT&#10;t4iv0lDV1wRQV19++WUeF32bLlq0KI+LTuaXLVuWx0XIFaIWFwThFgBMIToovXTp0u3+ICLcij4f&#10;Nm3a1H7EHXEhpkNT6K9bt24ZphgA6qbcoXxcY7388ss5rCrufFg0QQwxLu6oWIRcoajFVVb+YbIY&#10;bt682V5LU42Nfxj6NKQ78UuhYkQ/dVLGevWYQXLsAGV1PCcM8DVHzSSXrVOr5fvTSfmp43HRVIPc&#10;F/Z7o0WQ9e6777bn7ojQ6sUXX7wdYoW4i+KJEyfS2rVrc7+nhe3bt+cfIOPxK1asyMui364dO3bk&#10;6Ylef/3126EZzSTcons+fOi3Xl38Vq2sOnaAsjqeEwb4moVb0xNu0XeD3Bf2OzBDmiUCAAAAUFvC&#10;LQAAAABqS7gFAAAAQG0JtwAAYBLRgXH0ZRUdF2/cuDF3bBzz5aH8uGKIeQBgcIRbAAAwQdw6/pFH&#10;HsmdtH/3u9/NyzZt2pTWrFmTl03svD3mi3UAwGAJtwAAYIKlS5fmcdTEeuutt9Lf/d3f5flQ1M4q&#10;gqzDhw/ncWHi/LBFUFce4nb5k7l582ZeH2MYdZ0eN4V4DDA8Y+Mfyn5eojvjF3jjV3ftGeiDTspY&#10;rx4zSI4doKyO54QBvuYIlIZ12Xrs2LH0xz/+MdfcilBrqvBqunX9Nt37E+sWLFiQlixZkufPnTuX&#10;5s6dm44fP55mzZqVl8UX90WLFuXaZ0eOHEnnz59PCxcuzOv6ppPyM8Ayxn0Mcl9UYL93ctwU4hyx&#10;evXqKY9BoP/U3AIAgAmif60Ywte+9rU8nqhOfWtt2bIlB28xfPTRR+nzzz9P+/fvb69NaceOHWnv&#10;3r15fYxjHkbd/Y6bcOjQoRxsAcMl3AIAgElcvnw51974wQ9+kIOsCLuiVlMsiyGmC8V8jKsuap0U&#10;tVFCNEOM1758+fI8H+OY1zwR7ph43IQItnbu3JkOHjzYXgIMi2aJdC8u4hQj+qmTMtarxwySYwco&#10;q+M5YYCvOUIjl61Tm+79iXXbtm1Lzz33XJ7/5JNP0vr169PVq1fTvHnzcl9By5YtSzdu3Ljd3Cr+&#10;z5kzZ273PdYXnZSfTh7DYAxyX1Rgv9/vuAnXrl276xhyjoLhEW7RPRcd9FsnZaxXjxkkxw5QVsdz&#10;QhevOb4Mzp8///aXxPsRbk3vfuHWxL6DYvrAgQM5zJrsi7lwi3sMcl9UYL/f77gpE27B8GmWCADA&#10;wMUXwejHhsEo9x0UncfPmTMnPf/88+21wGQcN1Afwi0AABgx69atu91n2OzZs/M4mliVx8VyoKV8&#10;3ADVItwCAKASIlSJ5j1FuEL/XLlypT2V0sKFC/P4/Pnzd42L5UBL+bgBqkW4BQDA0G3fvj39+Z//&#10;edq1a1fui2v37t3tNfRC3PkxgsMYjh07ljvG3rt3b3ttyu/7K6+8ktfHuLwORtX9jhuqJfpJKw+M&#10;Fh3K0704cShG9FMnZaxXjxkkxw5QVsdzQhevOb54xJfETZs25ZpaMS46at63b1/avHnz+KbvbDse&#10;77J1atO9P2vXrm1PtUS/QatWrcpDWbzvJ06cSCtXrsz7o+86KT9dlDF6bJD7ogL7vdPjJkR/XDt2&#10;7NCP4BCUQ6yJ58Dp1tE8wi2656KDfuukjPXqMYPk2AHK6nhO6OI1l8OtcPPmzfSb3/wm/fGPf0w/&#10;/elP08WLF8c3fWfbwq3p1fL96aT8dFHG6LFB7gv7nQ7M5LznM6T5NEsEAKDvIryK2g2TiZpb0Xn5&#10;nj178vzq1avzGAAmM9OwKh4b/4fmEm4BANB3+/fvz812yh5++OE8jqZw4dSpU7km19e//vU8PxPR&#10;hKgYom+cuooQMPofq/vfAdAvD1oLS8DVbMItAAD6bvny5fkW+idPnkyHDh3Ky771rW/l8Z/+6Z/m&#10;cayLQCeaJc7Uyy+/nAOhRx555PZ26+itt97K4V78PfFeCLgA4P6EWwAA9N3SpUvTBx98kMObCLHO&#10;nDmT5s2bl9etWLEi978V66L21n/7b/8trVmzJjdX7FRsf/HixTkYKrZbR3/4wx9y7bX4e95+++30&#10;7rvvttcAAFPRoTzdi6qdihH91EkZ69VjBsmxA5TV8ZwwwNc8VTOU6Mfr97//fb6DWdyu/8MPPxzM&#10;nf76JGqfle+4NnF+Kg/aTGfGYp+HXjxXJ+VngGWM+xjkvrDfmUIvznUDO18yUGpuAQBQWzdu3Ejn&#10;zp3L05999lke1130uxWihluEW5URgUOhPA0AQ6bmFt3zywr91kkZ69VjBsmxA5TFOaGBevlXTXXZ&#10;Gh2wR42t06dPp6tXr9a6WWLURNuwYUN66KGH0vXr19Px48fTrFmz2mun1qtOkn0qMa1BXbc09HzY&#10;ZIPcY2puMRnhFt3zBZ1+66SM9eoxg+TYAepugOex+30ZiSaJ8+fPr3WwVdi3b1/avHlz7nds5cqV&#10;HTWzHNiXtdjnoRfP1Un5GWAZA6qvF+c64VYzCbfonosO+q1XF79VK6uOHaDuBngeG6UvIxHUFRYt&#10;WtRxza2BvT+92u+dbGeAZQyoh27Od4Kt5hJu0T0XHfRbry5+q1ZWHTtA3Q3wPOYLyfSEW8CoEG4x&#10;GR3KAwAAAFBbwi0AAACgFqLmVdTAmim1tppNuAUAAADUxkwDLsFW8wm3AAAAgFopAq5imKi8TrDV&#10;fMItAAAAoHYitCqGcphVBFrFQPMJtwAAAIBaK4dZAq3RI9wCAAAAoLaEWwAAAADUlnALAAAAgNoa&#10;u6UxKt0aG4sGzu0Z6INOylivHjNIjh2g7gZ4Huv0blcnT55Mb731VpozZ05asWJF+va3v5127NjR&#10;XpvS4cOH8/jYsWPp3XffzdOxbO3atben66jT96cnerXfO9nOAMsYAPWl5hYAAI1w7dq19Morr6SX&#10;X345rVu3Lv3TP/1TunHjRp6/fv16Hhe+9a1v3bPsxRdfbE8BAHWi5hbd84sa/darX3arVlYdO0Dd&#10;DfA81knNpEOHDqU//dM/zTW2QoRds2fPTrNmzco1sybWyoplBw4cyDW9vve976WFCxe219SPmlsA&#10;jDI1twAAmLkIHQYsApwYpvLll1+2p1rmzZuXg63pvPbaa+k//uM/0vz589tLAIC6EW4BADAz5YBp&#10;gCFX1EyKYaqQa/ny5bn21v3s3r27PZXSnj170o9//OMccgEA9STcAgCgOxE0TTMUYVQ3Q1k55Cpb&#10;unRp+upXv5qbF0aTw40bN6abN2/m6SNHjuRxDGfOnMkdz8eyeEzU8IraW+XQqynOnj1713DhwoX2&#10;mrvF+xTrY1w22TIAqBp9btG9uLBUjOinTspYrx4zSI4doM7iHBYGdB6LIKu4bC1CrakuYyPAiY7k&#10;I+wKEdCURT9cMVy9ejXPx+Oif674P3Xtd6v8/pTF8gULFqQlS5bk+XPnzqW5c+em48eP326yGe/X&#10;okWL0po1a3Lgd/78+dvvQ/z/CAOL9zKL978X+72T7fTquQBoNOEW3XPRQb/16uK3amXVsQPU3QDP&#10;Y0WgFVy+3mu6cGvv3r1p06ZNeT5qYT3++ONpy5Ytt5dFbbaVK1fm+X379qUTJ07c7nw/Qq7333//&#10;7tCvV/u9k+306rkAaDTNEgEAqIUIbwRb3YnaWkUtrhBhV9TWiv7KQoxjvmiK+MILL9S2NhsAo0PN&#10;LbrnFzX6rVe/7FatrDp2gLob4HlsqppJtExXc2vbtm3pueeey/OffPJJWr9+fW6SGX2NRZPNZcuW&#10;5SaZRTPF+D/3NEUs69V+72Q7vXouABpNuEX3XHTQb726+K1aWXXsAHU3w/NYBCnz58/PoUohaghF&#10;H08Tl08k3JredOHWxD63YvrAgQM5zCrCrfL/FW4BUDeaJQIAMBARohR9ORVee+21tHXr1tzBO/0R&#10;/WvF+x5DdB4/Z86c9Pzzz7fXAkD9CbcAABiK3bt3p6NHj9515z76b926dblfrVCEinG3yPJY2AhA&#10;nQi3AAAYuGPHjqWXX34534lvYrAVTRWjuVzUMqL3rly50p5q3Q0xRNPQ8lgn8gDUiXALAICBiuBq&#10;9erVOUiZGKJE6BW1hnbt2pUWLVqUnnzyyfYaHtTly5fzex5DvL/RofzevXvba1N+r1955ZW8Psbl&#10;dQBQBzqUp3s6+qTfetXhbNXKqmMHqLsZnseio/INGzakd955J3dyPlnNrI0bN6a//du/zZ2ZR9gS&#10;/XRFCBZBl8vWqU3VofzatWvbUy3R39aqVavyULZv37504sSJtHLlyrRp06b20in06vOrk+306rkA&#10;aDThFt1z0UG/9erit2pl1bED1N0Mz2MRwISoGbR58+ZcY+ill17Ky8pOnjyZPv744xy2RN9Qcee+&#10;iXf0425ThVt90avPr06206vnAqDRNEsEAGBgouZW1Az64IMPcp9bEWSVRTPEv/mbv0lffvllrkUE&#10;AHA/wi0AAAbmsccey+MVK1bkmltPPfXU7Tv0RTPF06dPp1/84he5Rtfy5cvz8unEHRej6V2M4/8X&#10;03UVnelv3749/x3RPxYAcH/CLQAAhiICrCeeeCJ9//vfz/Pz58/P4w8//DDX6Irw636+973vpevX&#10;r+dxdERfLKurt956K33961/Ptdoi3BJwAcD9CbcAABiINWvWpIcffrg91/Iv//Iv6aGHHsohzqxZ&#10;s3Jzxehr69ChQ+n1119P27ZtSzdu3Gg/+l5xt8X4/+HnP/95OnDgwD13YKyTP/zhD7nZZnSo//bb&#10;b6d33323vaYz0fdW0bcZAIwKHcrTPR190m+96nC2amXVsQPU3QDPY9N1mB5h1urVq9NXv/rVSTuo&#10;r6q4M2TctfDpp59Ov/nNb/J0NEc8fPhw+xGtux2W56dSBFrFe9TXDuZ7td872U6vnguARlNzCwCA&#10;WluyZEnas2dPHtelGV+8zgjjTp06lR5//PH0ta99rb0m5X63QjTNjHCrU+UwK6bV4AJgVKi5Rff8&#10;oka/9eqX3aqVVccOUBbnhAbq5V812WXrvn370ubNm9PevXtzc76oxfXGG2/kWlBVFp3oRx9h0RQz&#10;OsIvmlLGdNxRMppaRl9ix48fz4+5n8lqaj1ouHXfrwe9+vzqZDu9ei4AGk24RfdcdNBvvbr4rVpZ&#10;dewAZXU8JwzwNU/VzC7CoOiTK4KiCIhiPqbnzZvXfkT9FIFd9FG2cuXKHNrdTxFkFe/RVO9XT/Rq&#10;v3eynV49FwCNJtyiey466LdeXfxWraw6doCyOp4TBvia+xrWVMzZs2fbUyktWrRoRjW3JoZcfdGr&#10;/d7Jdnr1XAA0mnCL7rnooN96dfFbtbLq2AHK6nhOGOBrHqVw60EM9P3p1X7vZDsDLGMA1JcO5QEA&#10;AACoLeEWAAAAALUl3AIAAACgtoRbAAAAANSWcAsAAACA2hJuAQAAAFBbY7fcU5luuUUz/darW4VX&#10;raw6doCyOp4TBviax8afqx+XrRcuXEg3btzI0/Pnz0/z5s3L02fPns3jQnld/J8we/bsvGyyx8a6&#10;8+fPt5e0LFq0KM2aNas911v9en8m1av93sl2BljGAKgv4Rbdc9FBv/Xq4rdqZdWxA5TV8ZwwwNfc&#10;r/Bm9+7d6eWXX05r1qxJR44cSWfOnElLly5NTz75ZPr888/TkiVL0rlz59KWLVvSpk2b0r59+9KJ&#10;EyfS9evX8/9/880309atW+957PLly9MPfvCD/Ji5c+fm9b/4xS/ytvtBuAXAKBNu0T0XHfRbry5+&#10;q1ZWHTtAWR3PCQN8zf0Mb9auXZsOHz6cTp48mT7++OMcYkVtrPfeey8999xz6ZNPPkl/8id/klat&#10;WpU2btyYx9/85jfTr3/96/x/r169es9jY/3vf//79Mc//jEHXZ999lletnDhwvaz9pZwC4BRps8t&#10;AABGWtTCijDr0KFD6dFHH20vTeno0aNp165d6dvf/nYOtMJPfvKTdOrUqbRhw4Zcg6toqjjxsRFi&#10;Ff8nFMsAgN4TbgEAMNJOnz6dg6noI2vFihXtpSk3L4waXdGH1rVr1/Ky6J9rz549OeAqm+yxAMBg&#10;CLcAABhZEUQ98cQTuS+t7du35+HmzZu5eeHly5dzja5f/epXObgK0Sn8sWPH7upEfqrHxrZjeawX&#10;eAFA/wi3AAAYWT//+c/TQw89lMdFM8LoQysCqkuXLuUaXTH98MMP53UxH53Gx/jFF1/My6Z67G9/&#10;+9u8PJbFNADQHzqUp3s6+qTfetXhbNXKqmMHKKvjOWGAr3mgHabXkA7lARhlam4BAAAAUFvCLQAA&#10;AABqS7gFAAAAQG0JtwAAAACoLeEWAAAAALUl3AKgNi5cuJDOnj2bbt682V4yuXhMJ+63vVge669d&#10;u9ZeAgAAVI1wC4DKixBq4cKFacOGDWnXrl1p9uzZaffu3e21dzt27FhatmxZe25ynWwvthPLY/38&#10;+fOnfD4AAGC4xm6Na0/DgxkbS0kxop86KWO9eswgOXY6FkHUli1b0qZNm/J81Kh6/PHH06uvvprW&#10;rVuXl4VDhw6l9evX5+npPt462d7Y+P45ePBgno8wbNGiRen8+fP5/0Jf1PGcMMDXHMeky9apDfT9&#10;6dV+72Q7AyxjANSXmlsAVN7FixfTo48+2p5LadasWemNN95In376aXtJK9jauXNnDqTup5PthcWL&#10;F+dxEWjduHEjjwEAgOpQc4vu+UWNfuvVL7tVK6uOnY6tXbs2nTt3LgdQTz/9dA6jJop+sebNm5f7&#10;yIpmidN9vHWyve3bt6cPP/wwvfnmm+m9997L08ePH5/0sdATdTwnDPA1R80kpqfmFgCjSrhF91x0&#10;0G+9uvitWll17HQsmg2+9tprOYwK0VfWqlWr8jBRJ+FWJ9s7efJkeuqpp9KaNWvSkSNHbjdRhL6p&#10;4zlhhM9jI91Mslf7vZPtjHAZgyaKa7Do5mGi6P6h+AExfrC8evVq7vM0frgsL4v+UMtdRMR1X7Es&#10;picqb4Nm0ywRgMqLi509e/bkL5JnzpxJ3/jGN9Lq1asfuJP3+20vLqAi2Ip1hw8fzhdT0ZdXBF4A&#10;ADyYCLbiR8gf/OAH+aY9MWzdujUHVHEzn/Jjfv7zn+f58A//8A95WYRgheIHzZ/97Gd5PqZjKLZb&#10;3BQoauPTfMItACotgqbo0L2wdOnS9NJLL6WjR4+ml19+ub20c51sL8KsEOtC/OIXNbg+/vjjPA8A&#10;wIOLG/vED4gxnDp1Kj3xxBP5h8a4TisCrPiRsRDXaYWihtYnn3ySx//lv/yXPA5xvVZsN4YIuKKm&#10;vh8om0+4BUClxa93cZET1dh7YSbbKz/m+vXr7SkAAHrpoYceyuO4eU/8qLhgwYLcLUSIwCtuBhTL&#10;QvSDGv7n//yfefztb387jyfzF3/xF3nsB8rmE24BUGkrVqzIv+Y988wzubp6/FoX4/h1r/wr3nQi&#10;pCp+5etke1FjKx4T1eRj/b59+9Lp06dzR/QAAHTn8uXL+RqruA6LICtqXRX9af3Zn/1ZHkdt+9/+&#10;9rd5+tVXX83j3/3ud3lcXLeV++Ca6LPPPsvjr3zlK3lMcwm3AKi8qK7+ox/9KF/8RPXymI+q6pN1&#10;KB99NsTFUVk0M4z/V+hke3FnxOiLK9bHBVjU+Lpfh6TR73E/BwCAJohgKq6xYoh+UMMjjzxyu9Z8&#10;/BgZ/v3f/z1fp4W//Mu/zD8+vvPOO/lxUZtr4jVf1LQvQrNoilhsO/4vzeZuiXQvvnEpRvRTJ2Ws&#10;V48ZJMdO4/R7l8b2yxSfhqnjOWGEz2PultiDv72T7YxwGYMmitApOn3fu3dv2rRpU3tpyjf1ib5P&#10;i+XF47Zt25aDsLlz5+aQq3hc3MU6bvZT3k6cl0MEXkWTxgjPXnzxxdt3YqS51NwCgJqI73flIa7h&#10;2tdxAAC1VfSNVShu6hPBVtTQiu4kwne+8508jmArLF++PI8LRYfyUeM+RBBW3CiIZhNuAQxTkU4Y&#10;hj5MsmjGw6CVQy5gsMYPPQB6JDqSD+W+saIJYgRboQi1ojZXWXFnxYmiH66o1RU2bNiQxzSbcAtg&#10;WMpVcAxDHyZZNONhWOK5BVwAQF2UO5SPvrFeeeWVvHzlypV5HIraWqEItaJ5YYReIcbTNTeM5orx&#10;mLgpUNwciGYTbgFAAwi4AICqK278c+nSpdsdyr/11lu5eeHEm/dEba14bPS7VQ6x4qZAsfy5555r&#10;L2mJZRNrdkXn87E87rBYdFZPM+lQnu7FtynFiH7qpIz16jHQhSoUMcW8xuq480a5wPnb2zNd6GQ7&#10;o/w+A9AxNbcAoEHiO2B8FwQAgFEh3AIAAACgtoRbAAAAANSWcAsAGkbTRAAARolwCwAAAIDacrdE&#10;uucuNvRbr+6mpKzSZ1UqYvFaeuVW6uXGHINTquM5qqHn1bEeHUCNvczu1X7vZDsNLWMA9JZwi+65&#10;6KDfenXxq6zSZ1UqYpUs7o7B6dXx/bFPR1Ov9nsn21HGAOiAZokA0DC+CwIAMEqEWwAAMIVoojiT&#10;AQAYPOEWAABMIXrwmMkAAAyecAsAGiQqjvh+DQDAKBFuAUBDCLagvyZrhhgDADBcwi2g/nyxgHwY&#10;CLagvyZrhhgDADBcwi2g3srBlpCLESXYAgBglI3d8nMT3fKtin6browJtOiRsTRZGTvbHhdmjw8L&#10;W5OTOjteVJe2p8fnzp5NixYtSrNmzWov6a2i+NfmFOzzYnp1fH/s09HUq/3eyXaUMRiqaHpdl8hg&#10;YjNxUcdoEW7RPRcd9Nv9yljxQXa/cqisMkNxkbRgwYK0ZMmSPH/u3Lk0d+7cdPz48XsCq2PHjqXV&#10;q1ffdSEV///MmTNp6dI7gVc3iqJeqF1xdgxOr47vj306mnq13zvZjjIGQ1X1cKscaE18ndOto3k0&#10;SwTqz4cVfbRly5Z0+PDhPHz00Ufp888/T/v372+vbTl06FAOtiaKYGz27Kjt9WDimqw8RFEvDwAA&#10;o6oI3ophovK6ctBFMwm3AKBDUVurqMVViGBr586d6eDBg3m+HEZdvPhCWrRo4V3LZjKEuFYrBgCA&#10;fqtDEFQEW50ScDWfZol0L04SihH91EkZ69VjoCQugrZt25aee+65PP/JJ5+k9evXp6tXr6Z58+bl&#10;ZdeuXcvT0b/WsmXL8sUTU3AMTq+O7499Opp6td872Y4yBgNXDo5mGiINQjevqYp/D70h3KJ7Ljro&#10;t07KWK8eAyVxATSxz62YPnDgwD19bgm3OuAYnF4d3x/7dDT1ar93sh1lDAZOuEUdaZYIANMo97l1&#10;4cKFNGfOnPT888+31zIM8V23VwMAEJ+JPhSpN+EWAMzAunXr0pEjR9pzDEPxg2uMux2EXQBQH93W&#10;vIr/K8hrJuEWAMzAlStX2lMMUxFMdasIuYpByAUAUD/CLQCYxuXLl3N/WjEcO3Ysdyi/d+/e9lpm&#10;YizFr6V3AqRuh34QcgHA3aKmU1UGmIoO5elenGQUI/qpkzLWq8dAydq1a9tTLdHf1qpVq/IwUfTH&#10;tWPHjtw3F4PT78N6oKeNOp6jnFdHU6/2eyfbUcZgICI4KqKBqaaroBevp2p/E70h3KJ74yeH8bND&#10;ewb6oJMy1qvHALUyiMM6niP0/fRRx3OU8+po6tV+72Q7yhgMRF3CrdDNaxJsNZdmiQAA04hr4BjG&#10;r4cBoJEEPtSdcAsAqK1Bhk4CLgCAahJuAQB0SMAFAMMVtcyieeFMaZLYbMItAIAZEHAB0GR1CIBm&#10;GnAJtppPuAUAAADUShFwFcNE5XWCreYTbgEAzFBcI09yHQ0ADFCEVsVQDrOKQKsYaL6x8R1tT9Od&#10;uLpXjOinTspYrx4D1M6wDu143l4avyyv3znKeXU09Wq/d7IdZQyADgi36J6LDvqtVxe/yio00jAO&#10;baeTNm/EaOrVfu9kO8oYAB3QLBEAAACA2hJuAQDMgIokAADVItwCAOiQYAsAoHr0uUX3XOnTb73q&#10;k0NZZQYuXLiQbty4kRYtWpRmzZrVXtpy8+bNdP78+fZcy2SPo/8GeVg7hUzCmzKaerXfO9mOMgZA&#10;B4RbdM9FB/3Wq4tfZZUORKj17LPPprlz56aHHnooHTlyJO3atSu99NJL7UekdOzYsbR69eq0Zs2a&#10;9pKUXn/99bRw4cL2HIMyqMPa6WMK3pjR1Kv93sl2lDEAOiDconsuOui3Xl38Kqt0IAKqLVu2pE2b&#10;NuX5qKX1+OOPp1dffTWtW7cuL9u3b1/63e9+l95+++08z/D0+7CO7Qenjik4r46mXu33TrajjAHQ&#10;AX1uAUDJxYsX06OPPtqeS7mp4RtvvJE+/fTT9pKUg63HHnusPcew9PM7b2y72L7v1QAA1abmFt3z&#10;ixr91kkZ69VjGHlr165N586dy4HW008/PWk/Wk8++WTavn17+trXvpZmz56tOWKH4hDstV4f0sVr&#10;dKrokPPqaOrVfu9kO8oYAB1QcwsASg4cOJD704ohgquNGzfmPrbKTp8+nddHX1zRkXw8hvu7lcby&#10;d9ReDHl77XE34ntzeShvHwCAehBuAUBJ1NTas2dPiorNZ86cSd/4xjdykLV79+68/tq1a7kj+bhb&#10;4uHDh/MdFd9555106NChvJ7+KodQM1UOscrbKQ8AANSPZol0r/h2AP3SSRnr1WMYaRFcRVg1sZlh&#10;cXfEqT4yoynjypUrb3dCzxR6dAzGZh6UU0CPOa+Opl7t9062o4wB0AE1twCgLWpjRTPDuEPiVGLd&#10;hQsX2nMt169fb08xCPE990EHAACaR80tuucXNfqtV7/sKqt0IDqLD0WH8Z999lmutXX06NG0atWq&#10;XLtr/vz5ae/evWn58uXpvffey53PX716Nc2bNy//X6bgGGwe+3Q09Wq/++wGoEeEW3TPRQf91quL&#10;X2WVDkX/WSdPnkxffPFFeuSRR9Jzzz2Xli5d2l6bcs2tn/3sZ+nSpUt5/Y9//OMcbEUR66faF1/H&#10;YPPYp6OpV/u9k+0oYwB0QLhF91x00G+9uvhVVumzfhex2H5Z7YqzY7B57NPR1Kv93sl2lDEAOqDP&#10;LQCoifh+Vx7iO18MAAAwytTconu+WQE1N5Z691E4jE/V2lRsUAOjeezT0dSr/d7JdpQxADog3AKq&#10;r1cXvy6Q6bNhFrFaFG/HYPPYp6OpV/u9k+0oYwB0QLNEAGiA+O4X3wEBAGDUCLcAoCEEXAAAjCLh&#10;FgA0iIALAIBRI9wCAAAAoLaEWwAAAADUlnALABpG00QAAEaJcAsAAACA2hq7Na49DVBNUQXlfqeq&#10;Xj0GulClItbLmlu3Ui835hhsFOfV0dSr/d7JdpQxADog3AKqr1cXvy6Q6bMqFTHFnYFQ0EZTr/Z7&#10;J9tRxgDogGaJANAwvgsCADBKhFsAAAAA1JZwCwAAAIDaEm4BQINokggAwKgRbgFAQwi2AAAYRcIt&#10;YDTEt35oMMEWAACjSrgFNF852BJy0UCCLQAARtnYrXHtaYBq6uSb+3SPEWjRgbE0Wfk52x4XZo8P&#10;C1uTkzo7XgyXtqf7ryjaPskZGsnqaOrVfu9kO8oYAB0QbgHV14uL31gfnPKYgbHxcrNgwYK0ZMmS&#10;PH/u3Lk0d+7cdPz48TRr1qy8rHDs2LG0evXq8SLWvzJWFOOC4szQdXJ+pnl6td872Y4yBkAHNEsE&#10;RoMLYx7Qli1b0uHDh/Pw0Ucfpc8//zzt37+/vbbl0KFDOdjqtfhOVx6iGJcHAABAuAUAHYvaWkUt&#10;rkIEWzt37kwHDx7M8xMDqW6GIMwCAIDpCbcAYBqXL19OZ8+ezUMEWUeOHElr165tr01p5cqV6cKF&#10;C2nx4sV5vhxG9WIAAACmp88toPqiCsv9TlW9egyUTNbnVkwfOHDgnj63IvxatmzZeBFTxhghzquj&#10;qVf73Wc3AD2i5hYATKPc51bU0JozZ056/vnn22sBAIBhE24BwAysW7cuN00EAACqQbgFADNw5cqV&#10;9hQAAFAFwi0AmEa5Q/ljx46l9evXp71797bXAgAAw6ZDeaD6etXhrE5pmaHyXRFD9Le1atWqPEwU&#10;/XHt2LEj980FI8N5dTT1ar/77AagR4RbQPX16uLXBTJAbzmvjqZe7Xef3QD0iGaJAAAAANSWcAsA&#10;AACA2hJuAQAAAFBbwi0AAAAAaku4BQAAAEBtCbcAAAAAqC3hFgAAAAC1JdwCAAAAoLaEWwAAAADU&#10;lnALAAAAgNoSbgEAAABQW8ItAAAAAGpLuAUAAABAbQm3AAAAAKgt4RYAAAAAtSXcAgAAAKC2hFsA&#10;AAAA1JZwCwAAAIDaEm4BAAAAUFvCLQAAAABqS7gFAAAAQG0JtwAAAACoLeEWAAAAALUl3AIAAACg&#10;toRbAAAAANSWcAsAAACA2hJuAQAAAFBbwi0AAAAAaku4BQAAAEBtCbcAAAAAqC3hFgAAAAC1JdwC&#10;AAAAoLaEWwAAAADU1titce1poKHOnj3bnmqZPXt2WrhwYXvujps3b6bz58+nRYsWpVmzZrWXVsDY&#10;WEr3O1X16jEAdM55dTT1ar/77AagR4RbMALGxi8MFyxYkJYsWZLnz507l+bOnZuOHz9+O8S6cOFC&#10;DrXWrFmTjhw5kkOuyQKwoejVxa8LZIDecl4dTb3a7z67AegRzRJhRGzZsiUdPnw4Dx999FH6/PPP&#10;0/79+9trU9qxY0fau3dvXh/jmAcAAICqE27BCIraWkUtrhDNEaO21vLly/N8jGM+lgMAAECVCbdg&#10;RFy+fDn3vRXDoUOHcni1du3avC6aIIZolhiWLl2ax8VyAAAAqCp9bsEImKzPrZg+cOBArsUVgdey&#10;ZctS+XQQ/+fMmTO3g66h6lWfHPrtAOgt59XR1Kv97rMbgB5RcwtGRLnPreg8fs6cOen5559vrwUA&#10;AIB6Em7BiFq3bl1umhhmz56dx9euXbtrXCx/IPFLawzd6sU2AAAAaCzhFoyoK1eutKdSWrhwYR4X&#10;fWwV42L5jJUDqW7CqV5tBwAAgMbS5xaMgOg/a9u2bem5557L85999llavXp12rt3b9q0aVNetnv3&#10;7nT8+PH05ptvpq1bt+bHFutmTBAFAM2mzy0AKkS4BSOguCtiIfrbWrVqVR7K9u3bl06cOJFWrlz5&#10;4MFWoQi4uj3FdLodF8gAg+e8Sjd8dgPQI8ItoBlcIAMMnvMq3fDZDUCP6HMLAAAAgNoSbgEAAABQ&#10;W8ItAAAAAGpLuAUAAABAbQm3AAAAAKgt4RYAAAAAtTV2a1x7Gmios2fPtqdaZs+enRYuXNieu1c8&#10;funSpe251vyiRYvSrFmz2ksqyO3EAQbPeZVu+OwGoEeEWzACxsYvDBcsWJCWLFmS58+dO5fmzp2b&#10;jh8/fk9gdezYsbR69erx68g7p4b4/2fOnLkr8KocF8gAg+e8Sjd8dgPQI5olwojYsmVLOnz4cB4+&#10;+uij9Pnnn6f9+/e317YcOnQoB1sTRTAWtb0AAACgaoRbMIKitlZRi6sQwdbOnTvTwYMH20vueOGF&#10;F6ZtxggAAADDolkijIBoVrht27b03HPP5flPPvkkrV+/Pl29ejXNmzcvL7t27Vqejv61li1blmp3&#10;atC0AWDwnFfphs9uAHpEuAUjYLI+t2L6wIED9/S5JdwCoGPOq3TDZzcAPaJZIoyIcp9bFy5cSHPm&#10;zEnPP/98ey0AAADUk3ALRtS6devSkSNH2nN9EL+0xjAIg3oeAAAAKke4BSPqypUr7ak+KIdN/Q6e&#10;BvlcAAAAVI4+t2AETOxQ/rPPPkurV69Oe/fuTZs2bcrLCj3pc0vIBAB0Qp9bAPSAcAtGwNq1a9tT&#10;LdHf1qpVq/IwUfTHtWPHjtw3V1eKgGsQp5hOn8sFMkBvOa/Sb8oYAB0QbgGjwwUyQG85r9JvyhgA&#10;HdDnFgAAAAC1JdwCAAAAoLaEWwAAAADUlnALAAAAgNoSbgH9ER3AxlAVVXotAAAA9IxwC+i9cpBU&#10;hVCpaq8HAACAnhm7Na49DTTU2bNn21Mts2fPTgsXLmzP3Ssev3Tp0vbcAxAgAQC94usKAPch3IIR&#10;MDY2lhYsWJCWLFmS58+dO5fmzp2bjh8/nmbNmpWXFY4dO5ZWr149fh3Z5amhCLiqcoqp2usBaII4&#10;tzqvAgBDplkijIgtW7akw4cP5+Gjjz5Kn3/+edq/f397bcuhQ4dysNUT8WWnSl94qvZ6AAAA6Anh&#10;FoygqK1V1OIqRLC1c+fOdPDgwfYSAAAAqD7hFoyIy5cv5760Yogg68iRI2nt2rXttSmtXLkyXbhw&#10;IS1evLi9BAAAAKpPn1swAibrcyumDxw4cE+fWxF+LVu2LDk1AHBf+twCACpAzS0YEeU+t6KG1pw5&#10;c9Lzzz/fXgsAAAD1JNyCEbVu3brcNBEAAADqTLgFI+rKlSvtKQAAAKgv4RaMiHKH8seOHUvr169P&#10;e/fuba8FAACAeqpUh/I3b95M58+fz9OLFi26q6PrYt38+fPTvHnz2kvvmGp99C1048aNNHv27LRw&#10;4cL2Uhgt5bsihuhva9WqVXmYKI6ZHTt25L65AGBaOpQHACqgMuHW7t2708svv5zWrFmTrl+/nk6f&#10;Pp22bduW/v7v/z6HXMUd3KKmyaZNm9r/647J1hfLQgRfwi0AgB4SbgEAFVCJZolFsBUBVNQWOXXq&#10;VPrggw/SpUuX0m9+85v2o2Ymap8UwVZsS7AFAAAA0DxDD7eiOWEEW1FLqxxArVixIgddkzWbup9r&#10;167lZo3h6NGjeVsAAAAANM/Qw60zZ87k8de//vU87taXX36Zvv/97+fpDRs2PFA4BgAAAEA9DD3c&#10;+vjjj9tTvRG1wKK/rvDOO+/kWlwAAAAANNPQw62vfOUr7aneiSaO0bF8mKzzeQAAAACaYejh1uLF&#10;i9tTvRFNEffs2ZNDrQULFqQjR47kuyYCAAAA0DxDD7eWLl2aQ6if/vSn7SUt0dF8hFJx18OZeOyx&#10;x9pTKb3xxht5vHXr1jwGAAAAoFmGHm6F999/P128eDFt3LgxB1onT57MgdSyZcvS1atX249quXz5&#10;cn5MeYggbDLRmXwEZ9EH17Fjx9pLAQAAAGiKsVvj2tNDFR2///znP79998QItv7qr/4qzZs3L89H&#10;Da4dO3bk6Ylef/31PI71L7zwwl13SIyg7K233kpz5sxJb7/9dnspAABdGxtLqRqXkgDACKtMuAUA&#10;QM0ItwCACqhEs0QAAAAAeBDCLQAAAABqS7gFAAAAQG0JtwAAAACoLeEWAAAAALU18LsljsVddQbE&#10;jSABAPrI3RIBgAoYSrg1iKcc1PMAAIws4RYAUAGaJQIAAABQW8ItAAAAAGpLuAUAAABAbVWiz63p&#10;Opmf7OV18nh9bgEA9Jk+twCACqhMza0IoiYO05np4wEAAABoHs0SAQAAAKgt4RYAAAAAtVWZPrcm&#10;exndLI/pTty7FQAAOjbJNRkAwCA1Otya7DEAAAAANIdmiQAAAADUlnALAAAAgNoSbgEAAABQW0MN&#10;t6JfrBimUzymPAAAAABAqESH8v0wqOcBAAAAYHg0SwQAAACgtoZSc2tQ1NwCAAAAaLaBh1sAAAAA&#10;0CuaJQIAAABQW8ItAAAAAGpr6OHWtWvX0tmzZ9tzLRcuXLhnWeHmzZt5Xfy/suL/xHoAAAAARsNQ&#10;w60IpObPn5+WLVvWXtKyY8eOe5YVzp8/n9cdPny4vaSl+D+xHgAAAIDRMJRwK2pX7du3Ly1atKi9&#10;BAAAAABmbijhVtSu2rx5c9q2bVt7yfSiueFUzRSnUvyf8qDJIgAAAECzDCXcmj17djp69Gjas2dP&#10;e8nUdu/enZsbvvfee+0lLZcvX74ruLp+/Xp7TcuuXbvysHXr1vz/NVkEAAAAaJ6xW+Pa00MxNjaW&#10;x+WXsXbt2nTkyJEcgK1evTpt2LAhvf3223ldBFkRVC1YsCAtWbIkLwvx+HDmzJm0dOnSPB22b9+e&#10;3njjjbRmzZp7+ukCAAAAoN6GfrfE6USwFX7yk5/kcdmWLVtyWFUMEV5NFEFYBFvh9ddfz2MAAAAA&#10;mqPS4VbhQWtcRZPEsHfv3rRw4cI8DQAAAEBzVDrcij6yokZWdD5/7dq19tLOxN0YT58+nZsv/vCH&#10;P2wvBQAAAKBJKh1uRW2rojnhP/zDP+RxJyIIi0AsRPPFCMmiieJMAzIAAAAAqu3/+f+Oa08Pxf/6&#10;X/8rLV68OP2//+//216S0qVLl9JXvvKVvOw//af/lB566KEcTv3Zn/1ZXv/ZZ5+lP//zP0+LFi3K&#10;86H4P9/97nfT//2//zc/Jrb7v//3/06nTp3Kw3/+z//5rv8DAAAAQL0N/W6JAAAAAPCgatGhPAAA&#10;AABMRrgFAAAAQG0JtwAAAACoLeEWAAAAALUl3AIAAACgtoRbAAAAANSWcAsAAACA2hJuAQAAAFBb&#10;wi0AAAAAaku4BQAAAEBtCbcAAAAAqC3hFgAAAAC1JdwCAAAAoLaEWwAAAADUlnALAAAAgNoSbgEA&#10;AABQW8ItAAAAAGpLuAUAAABAbQm3AAAAAKgt4RYAAAAAtSXcAgAAAKCmUvr/A7ozuNVWZEq+AAAA&#10;AElFTkSuQmCCUEsDBBQABgAIAAAAIQD79r2i3QAAAAUBAAAPAAAAZHJzL2Rvd25yZXYueG1sTI9B&#10;a8JAEIXvBf/DMoXe6iZqU0mzEZG2JxGqhdLbmB2TYHY2ZNck/vtuvbSXgcd7vPdNthpNI3rqXG1Z&#10;QTyNQBAXVtdcKvg8vD0uQTiPrLGxTAqu5GCVT+4yTLUd+IP6vS9FKGGXooLK+zaV0hUVGXRT2xIH&#10;72Q7gz7IrpS6wyGUm0bOoiiRBmsOCxW2tKmoOO8vRsH7gMN6Hr/22/Npc/0+PO2+tjEp9XA/rl9A&#10;eBr9Xxh+8QM65IHpaC+snWgUhEf87QZv+ZwsQBwVJMl8ATLP5H/6/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y6/h84gcAAPg1AAAOAAAAAAAAAAAAAAAAADoC&#10;AABkcnMvZTJvRG9jLnhtbFBLAQItAAoAAAAAAAAAIQBpyNa1SogAAEqIAAAUAAAAAAAAAAAAAAAA&#10;AEgKAABkcnMvbWVkaWEvaW1hZ2UxLnBuZ1BLAQItABQABgAIAAAAIQD79r2i3QAAAAUBAAAPAAAA&#10;AAAAAAAAAAAAAMSSAABkcnMvZG93bnJldi54bWxQSwECLQAUAAYACAAAACEAqiYOvrwAAAAhAQAA&#10;GQAAAAAAAAAAAAAAAADOkwAAZHJzL19yZWxzL2Uyb0RvYy54bWwucmVsc1BLBQYAAAAABgAGAHwB&#10;AADBlAAAAAA=&#10;">
                <v:group id="Agrupar 198" o:spid="_x0000_s1060"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1"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62"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63"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E63107" w:rsidRPr="00E82EBA" w:rsidRDefault="00E63107" w:rsidP="00510A43">
                              <w:pPr>
                                <w:rPr>
                                  <w:sz w:val="18"/>
                                  <w:szCs w:val="18"/>
                                </w:rPr>
                              </w:pPr>
                              <w:r w:rsidRPr="00E82EBA">
                                <w:rPr>
                                  <w:sz w:val="18"/>
                                  <w:szCs w:val="18"/>
                                </w:rPr>
                                <w:t>Lógica de próximo estado</w:t>
                              </w:r>
                            </w:p>
                          </w:txbxContent>
                        </v:textbox>
                      </v:shape>
                      <v:group id="Agrupar 202" o:spid="_x0000_s1064"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65"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E63107" w:rsidRPr="005A6D94" w:rsidRDefault="00E63107" w:rsidP="00510A43">
                                <w:pPr>
                                  <w:rPr>
                                    <w:rFonts w:ascii="NewsGotT" w:hAnsi="NewsGotT"/>
                                    <w:sz w:val="18"/>
                                    <w:szCs w:val="18"/>
                                  </w:rPr>
                                </w:pPr>
                                <w:r w:rsidRPr="005A6D94">
                                  <w:rPr>
                                    <w:rFonts w:ascii="NewsGotT" w:hAnsi="NewsGotT"/>
                                    <w:sz w:val="18"/>
                                    <w:szCs w:val="18"/>
                                  </w:rPr>
                                  <w:t>Entradas</w:t>
                                </w:r>
                              </w:p>
                            </w:txbxContent>
                          </v:textbox>
                        </v:shape>
                        <v:group id="Agrupar 204" o:spid="_x0000_s1066"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67"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68"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71" o:title="" cropright="4742f"/>
                            </v:shape>
                            <v:rect id="Retângulo 209" o:spid="_x0000_s1069"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70"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71"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E63107" w:rsidRPr="005A6D94" w:rsidRDefault="00E63107"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72"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73"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74"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75"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E63107" w:rsidRPr="005A6D94" w:rsidRDefault="00E63107"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76"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E63107" w:rsidRPr="005A6D94" w:rsidRDefault="00E63107"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77"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E63107" w:rsidRPr="005A6D94" w:rsidRDefault="00E63107"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78"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79"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E63107" w:rsidRPr="005A6D94" w:rsidRDefault="00E63107"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6062BEF9" w:rsidR="009B4B80" w:rsidRPr="00510A43" w:rsidRDefault="00510A43" w:rsidP="00510A43">
      <w:pPr>
        <w:pStyle w:val="Legenda"/>
        <w:jc w:val="center"/>
        <w:rPr>
          <w:rFonts w:ascii="NewsGotT" w:hAnsi="NewsGotT"/>
          <w:i w:val="0"/>
          <w:iCs w:val="0"/>
          <w:color w:val="auto"/>
          <w:sz w:val="20"/>
          <w:szCs w:val="20"/>
        </w:rPr>
      </w:pPr>
      <w:bookmarkStart w:id="66" w:name="_Toc63171696"/>
      <w:r w:rsidRPr="00510A43">
        <w:rPr>
          <w:rFonts w:ascii="NewsGotT" w:hAnsi="NewsGotT"/>
          <w:i w:val="0"/>
          <w:iCs w:val="0"/>
          <w:color w:val="auto"/>
          <w:sz w:val="20"/>
          <w:szCs w:val="20"/>
        </w:rPr>
        <w:t xml:space="preserve">Figura </w:t>
      </w:r>
      <w:r w:rsidRPr="00510A43">
        <w:rPr>
          <w:rFonts w:ascii="NewsGotT" w:hAnsi="NewsGotT"/>
          <w:i w:val="0"/>
          <w:iCs w:val="0"/>
          <w:color w:val="auto"/>
          <w:sz w:val="20"/>
          <w:szCs w:val="20"/>
        </w:rPr>
        <w:fldChar w:fldCharType="begin"/>
      </w:r>
      <w:r w:rsidRPr="00510A43">
        <w:rPr>
          <w:rFonts w:ascii="NewsGotT" w:hAnsi="NewsGotT"/>
          <w:i w:val="0"/>
          <w:iCs w:val="0"/>
          <w:color w:val="auto"/>
          <w:sz w:val="20"/>
          <w:szCs w:val="20"/>
        </w:rPr>
        <w:instrText xml:space="preserve"> SEQ Figura \* ARABIC </w:instrText>
      </w:r>
      <w:r w:rsidRPr="00510A4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6</w:t>
      </w:r>
      <w:r w:rsidRPr="00510A43">
        <w:rPr>
          <w:rFonts w:ascii="NewsGotT" w:hAnsi="NewsGotT"/>
          <w:i w:val="0"/>
          <w:iCs w:val="0"/>
          <w:color w:val="auto"/>
          <w:sz w:val="20"/>
          <w:szCs w:val="20"/>
        </w:rPr>
        <w:fldChar w:fldCharType="end"/>
      </w:r>
      <w:r w:rsidRPr="00510A43">
        <w:rPr>
          <w:rFonts w:ascii="NewsGotT" w:hAnsi="NewsGotT"/>
          <w:i w:val="0"/>
          <w:iCs w:val="0"/>
          <w:color w:val="auto"/>
          <w:sz w:val="20"/>
          <w:szCs w:val="20"/>
        </w:rPr>
        <w:t xml:space="preserve"> - Desenho da máquina de estados</w:t>
      </w:r>
      <w:bookmarkEnd w:id="66"/>
    </w:p>
    <w:p w14:paraId="57E694F0" w14:textId="7D076675"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854FD0" w:rsidRPr="00854FD0">
        <w:t>Figura 17</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r w:rsidRPr="005A6D94">
        <w:rPr>
          <w:i/>
          <w:iCs/>
        </w:rPr>
        <w:t>clock</w:t>
      </w:r>
      <w:r w:rsidRPr="005A6D94">
        <w:t xml:space="preserve"> como entrada. O </w:t>
      </w:r>
      <w:r w:rsidRPr="005A6D94">
        <w:rPr>
          <w:i/>
          <w:iCs/>
        </w:rPr>
        <w:t>clock</w:t>
      </w:r>
      <w:r w:rsidRPr="005A6D94">
        <w:t xml:space="preserve"> é um sinal em forma de onda quadrada com um </w:t>
      </w:r>
      <w:r w:rsidRPr="00E736CA">
        <w:rPr>
          <w:i/>
          <w:iCs/>
        </w:rPr>
        <w:t>duty</w:t>
      </w:r>
      <w:r w:rsidR="00E736CA">
        <w:t xml:space="preserve"> </w:t>
      </w:r>
      <w:r w:rsidRPr="005A6D94">
        <w:rPr>
          <w:i/>
          <w:iCs/>
        </w:rPr>
        <w:t>cycle</w:t>
      </w:r>
      <w:r w:rsidRPr="005A6D94">
        <w:t xml:space="preserve"> de, idealmente, 50 %. Dá-se uma transição entre estados sempre que, a cada pulso de </w:t>
      </w:r>
      <w:r w:rsidRPr="005A6D94">
        <w:rPr>
          <w:i/>
          <w:iCs/>
        </w:rPr>
        <w:t>clock</w:t>
      </w:r>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rPr>
        <w:drawing>
          <wp:inline distT="0" distB="0" distL="0" distR="0" wp14:anchorId="17D321D2" wp14:editId="6537E2BC">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72">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2AA7DC89" w:rsidR="006017A3" w:rsidRPr="006017A3" w:rsidRDefault="006017A3" w:rsidP="006017A3">
      <w:pPr>
        <w:pStyle w:val="Legenda"/>
        <w:jc w:val="center"/>
        <w:rPr>
          <w:rFonts w:ascii="NewsGotT" w:hAnsi="NewsGotT"/>
          <w:i w:val="0"/>
          <w:iCs w:val="0"/>
          <w:color w:val="auto"/>
          <w:sz w:val="20"/>
          <w:szCs w:val="20"/>
        </w:rPr>
      </w:pPr>
      <w:bookmarkStart w:id="67" w:name="_Ref63096355"/>
      <w:bookmarkStart w:id="68" w:name="_Toc63171697"/>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7</w:t>
      </w:r>
      <w:r w:rsidRPr="006017A3">
        <w:rPr>
          <w:rFonts w:ascii="NewsGotT" w:hAnsi="NewsGotT"/>
          <w:i w:val="0"/>
          <w:iCs w:val="0"/>
          <w:color w:val="auto"/>
          <w:sz w:val="20"/>
          <w:szCs w:val="20"/>
        </w:rPr>
        <w:fldChar w:fldCharType="end"/>
      </w:r>
      <w:bookmarkEnd w:id="67"/>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68"/>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astável. O condensador </w:t>
      </w:r>
      <w:r w:rsidR="00E736CA">
        <w:t>C1</w:t>
      </w:r>
      <w:r>
        <w:t xml:space="preserve"> carrega até 2*V</w:t>
      </w:r>
      <w:r w:rsidR="00E736CA">
        <w:t>cc</w:t>
      </w:r>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V</w:t>
      </w:r>
      <w:r w:rsidR="00E736CA">
        <w:t>cc</w:t>
      </w:r>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rPr>
        <w:lastRenderedPageBreak/>
        <w:drawing>
          <wp:inline distT="0" distB="0" distL="0" distR="0" wp14:anchorId="7D486C6F" wp14:editId="2C0233B2">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73"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60835647" w:rsidR="006017A3" w:rsidRPr="006017A3" w:rsidRDefault="006017A3" w:rsidP="006017A3">
      <w:pPr>
        <w:pStyle w:val="Legenda"/>
        <w:jc w:val="center"/>
        <w:rPr>
          <w:rFonts w:ascii="NewsGotT" w:hAnsi="NewsGotT"/>
          <w:i w:val="0"/>
          <w:iCs w:val="0"/>
          <w:color w:val="auto"/>
          <w:sz w:val="20"/>
          <w:szCs w:val="20"/>
        </w:rPr>
      </w:pPr>
      <w:bookmarkStart w:id="69" w:name="_Toc63171698"/>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8</w:t>
      </w:r>
      <w:r w:rsidRPr="006017A3">
        <w:rPr>
          <w:rFonts w:ascii="NewsGotT" w:hAnsi="NewsGotT"/>
          <w:i w:val="0"/>
          <w:iCs w:val="0"/>
          <w:color w:val="auto"/>
          <w:sz w:val="20"/>
          <w:szCs w:val="20"/>
        </w:rPr>
        <w:fldChar w:fldCharType="end"/>
      </w:r>
      <w:r w:rsidRPr="006017A3">
        <w:rPr>
          <w:rFonts w:ascii="NewsGotT" w:hAnsi="NewsGotT"/>
          <w:i w:val="0"/>
          <w:iCs w:val="0"/>
          <w:color w:val="auto"/>
          <w:sz w:val="20"/>
          <w:szCs w:val="20"/>
        </w:rPr>
        <w:t xml:space="preserve"> - Implementação do Oscilador</w:t>
      </w:r>
      <w:bookmarkEnd w:id="69"/>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r w:rsidRPr="00E736CA">
        <w:rPr>
          <w:i/>
          <w:iCs/>
        </w:rPr>
        <w:t>duty</w:t>
      </w:r>
      <w:r w:rsidR="00E736CA" w:rsidRPr="00E736CA">
        <w:rPr>
          <w:i/>
          <w:iCs/>
        </w:rPr>
        <w:t xml:space="preserve"> </w:t>
      </w:r>
      <w:r w:rsidRPr="00E736CA">
        <w:rPr>
          <w:i/>
          <w:iCs/>
        </w:rPr>
        <w:t>cycle</w:t>
      </w:r>
      <w:r>
        <w:t xml:space="preserve"> de 50 %, aproximadamente.</w:t>
      </w:r>
    </w:p>
    <w:p w14:paraId="17A25EE5" w14:textId="77777777" w:rsidR="00430145" w:rsidRPr="007043BA" w:rsidRDefault="00DB242C"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DB242C"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DB242C"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DB242C"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7E24CC77"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811840" behindDoc="0" locked="0" layoutInCell="1" allowOverlap="1" wp14:anchorId="747430D2" wp14:editId="6B85EEA1">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4"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2CEF9417" w:rsidR="00E63107" w:rsidRPr="00E31484" w:rsidRDefault="00E63107" w:rsidP="00430145">
                              <w:pPr>
                                <w:pStyle w:val="Legenda"/>
                                <w:jc w:val="center"/>
                                <w:rPr>
                                  <w:rFonts w:ascii="NewsGotT" w:hAnsi="NewsGotT"/>
                                  <w:i w:val="0"/>
                                  <w:iCs w:val="0"/>
                                  <w:color w:val="auto"/>
                                  <w:sz w:val="20"/>
                                  <w:szCs w:val="20"/>
                                </w:rPr>
                              </w:pPr>
                              <w:bookmarkStart w:id="70" w:name="_Ref63090188"/>
                              <w:bookmarkStart w:id="71" w:name="_Toc63171699"/>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0"/>
                              <w:r w:rsidRPr="00E31484">
                                <w:rPr>
                                  <w:rFonts w:ascii="NewsGotT" w:hAnsi="NewsGotT"/>
                                  <w:i w:val="0"/>
                                  <w:iCs w:val="0"/>
                                  <w:color w:val="auto"/>
                                  <w:sz w:val="20"/>
                                  <w:szCs w:val="20"/>
                                </w:rPr>
                                <w:t xml:space="preserve"> - Resposta do Oscilador de 1 kHz</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80" style="position:absolute;left:0;text-align:left;margin-left:0;margin-top:23.7pt;width:313.3pt;height:158.4pt;z-index:251811840;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Q6FisQMAAFoIAAAOAAAAZHJzL2Uyb0RvYy54bWycVk1v2zgQvS+w/4HQ&#10;vbHlbwtxCq+zCQJkW2PTImeaoiyiEskl6cjZX79vKMmNkxbb9hBlSA6HM2/eI335/lhX7Ek6r4xe&#10;JenFMGFSC5MrvV8lnz/dvFskzAeuc14ZLVfJs/TJ+6vff7tsbCZHpjRVLh1DEO2zxq6SMgSbDQZe&#10;lLLm/sJYqbFYGFfzgKHbD3LHG0Svq8FoOJwNGuNy64yQ3mP2ul1MrmL8opAifCwKLwOrVglyC/Hr&#10;4ndH38HVJc/2jttSiS4N/gtZ1FxpHHoKdc0DZwen3oSqlXDGmyJcCFMPTFEoIWMNqCYdvqrm1pmD&#10;jbXss2ZvTzAB2lc4/XJY8eFp65jKV8lsmjDNa/RovXcHyx3DDOBp7D6D162zD3bruol9O6KKj4Wr&#10;6T9qYccI7PMJWHkMTGByvJwvlinwF1hDoels0UEvSvTnzT5R/tntnMxHs+Wk3zlNJ2maUlaD/uAB&#10;5XdKxyqR4a9DCtYbpP6fUdgVDk4mXZD6h2LU3H052HdoquVB7VSlwnMkKNpHSemnrRJb1w5egD7u&#10;Qb+r+V7WbDam6mgHObVbOJV0b8QXz7TZlFzv5dpbUBuCi1icuw9oeHberlL2RlUVcyY8qlA+lNyi&#10;z2lkLC12pUIXr3j1DbRazl4bcailDq0InaxQtdG+VNYnzGWy3klwyt3lKZqOCyDgPOuUDpQwz7wT&#10;f6MAUmVKxKNS0vkSfUYO6XwxTxjkOVqkEQ74ByeDKKnxVF1fUIuUBy/ZrvnL5DiEH4KJdf0IL8/Z&#10;NU7H42Hk/IldgN75cCtNzchARcg6hudP9z60ROxdqLBK01cbgrtdpZmYNKXZmaiBhIUrz/fYY/QG&#10;/Z9SdWwqUqOwLwg26Qm24erIWS5ZgCoNm02oE50zKZuF4x8GWo2Uovk2315nJ4FPp7MpLnUS8mg5&#10;naBniMOzXuqT6TJdTEad1NPFbHSu159G1JtK5QQnnUJQbyrHnjiY05QqyCgAEOSl13ea8LUossJx&#10;d4wXXzrvkdiZ/BlAQCXxHvNW3CgceM992HKHdwH8xFsXPuJTVKZZJaazElYa9++35skfjcVqwhq8&#10;M6vE/3PgdL1UdxotR8jQG643dr2hD/XGkEjwiloRTdJIqHqzcKZ+xBO4plOwxLXAWask9OYmYIQF&#10;PKFCrtfRbm+pe/1gcbe1twAB++n4yJ3tiE4s+WB6UvHsFd9b35bra0iuUFEMBGyLIphOAxA8WvEB&#10;g3X2Qr4cR6+vPwmu/gMAAP//AwBQSwMECgAAAAAAAAAhAJTTDNB01QAAdNUAABQAAABkcnMvbWVk&#10;aWEvaW1hZ2UxLnBuZ4lQTkcNChoKAAAADUlIRFIAAAPOAAACCggCAAAAfXmBGQAAAAFzUkdCAK7O&#10;HOkAAAAEZ0FNQQAAsY8L/GEFAAAACXBIWXMAACHVAAAh1QEEnLSdAADVCUlEQVR4XuydB3wUx92/&#10;Sf5v8ubNGydvSXEcJ2+cxHGc4h53xw0XBNiOC+6AMdWmG1MMpvfee68C0UTvvYPoKkhIAvXKcZLu&#10;Tlf5f3WzOp/vtGcJ38Qz+Pt89iNm9mZ2Z2fndp5bfrdX74VH/t7rgV/F3vUdLly4cOHChQsXLly4&#10;RHGp99zDf//siTvinr7FbIl99BdL7/vJsru+G1KTCxcuXLhw4cKFCxcuEZZ6zz/+yMAen+xcuzJ8&#10;2bE6bvPcpasHz479oMOyB24KqcmFCxcuXLhw4cKFC5cIS73nHn/48/7dYw/Fxh2K27F3xx4/u3fv&#10;3rFlx8bYjQtnLJy/bv7KGZ/HPvpfITW5cOHChQsXLly4cPlml6N9mp8a0+3kyM5Vy6iuxwa2iXv4&#10;RyFlrnvZ0PiO3W1fXPX4/4js8vu+v+XN+3e3fj5Q4CuXes898XCbYc1nHJ8xKWHSrOOztu7duiVu&#10;y8Z5G9fOWDtz2cyRh0fOPjZ7yoJWix//T6POPTdv/7jh1pif+rM3rX/jwfX1/2v53V9sUd6y4f2G&#10;B7q+ceCTNw50fX1Pq/q72zdGet/Hz69/6j9CStZu+e6KR/6w5f2/rbyves19N21855n9nf+5LeYn&#10;QcW4cOHChQsXLly4KLesfeaX+zq+Unh898VVs5Lnj06aP+r0uJ7JC8aseeoXISWve1nX4HdnpvY/&#10;0r/lqsf/N/bu7+744KnE+aN2t34upFiEpd4L/3ik94BuW/ds3bRv0/BDw+dOnhs/JX7j/I0Lty0c&#10;emro6gOrt+/Zvnp632WPGfa5/IFnMnPOXprTdf0/kL396NxZxzrdFXfvF1uUt2xs2vhw7z5ZJ7cn&#10;D3nrcO8eqetmnBn03ol58xIHvrj63v8XUrgWy/fXvtQmZdPgXa8/sLfLC+se/s6alxqfnTvweL9R&#10;F9d13/BIvbDyXLhw4cKFCxcuXFRZ9rR7MTV2yuHPmh7q/vbBT988NqB1Rvz8s5P6RFG1odcbXvpT&#10;4pzhxwa12/HBk+nxC3a3a7D8vu+HFjNf6r34xKOD+/XdvXP39vjtC+YuGLZp2JK9S9YeWDsxYeKq&#10;g6t279m9Z8+erVNHrHj0v0WF5X9/Lj3ryMWp/Q53+PuKe/50fNHCE13vXfngf2149Z6tb96/8YVf&#10;rLjn+6ue+u36l/+y5Y37Njf85fJ7vhv3+C83v/HA1tf/subRH8U9dnP8C7/f+M+7N7/029X1b9v6&#10;1gObG9+28oF/i733R/EN/7r1rXvWPWXsqMYl7pHHE3ctOtjgu/GvvHJ2ds/t9X+wrnnn5Blt4x/+&#10;Hl5dft9Na2Pu2PTPP8c/8d+rn/rt5ib3b33zjyvv/vc1L9yx5a0HNjb41eonfh7/zE+X343t/DL+&#10;mZvXvdI+bfeUY93bp8VPONz0d1vatj89+LU1j/75zPZ1u1+ganPhwoULFy5cuFz/svqJ/93S5D7I&#10;XvCyofEfl99bpW1ff9nXvlHC8I6BbPyzt1zevCzKqo3l7u9ufu3uS9virqQnHfikyfJ76+DZWOo9&#10;/9gjvT/8dM2oNfGT47eu3rrqwKqpJ6ZOSpi07NCy3bt279m1B8vWKV9W7Yubj7d9NmFCzx2NH/Gr&#10;9pM7uvfJiO18bOiniXMG7Hntrj2Dp2Vsnn5y6ri8PeN2PP2T1TH3HOzT6fysOacGvrarc9dLe5ad&#10;Hds9ZeXitAV9jg7unLRi5qH379v0Ycvz8wednNzn/OA3V/793/z7+m7svd9bfq9IG0uQar+aum1t&#10;RuyYxOm99zb/24p7vovyq55+7GzcopRprXe+0+j4uAGnx7Q/tnTBiY+ePTlleMLQtntbPLSjXYuz&#10;Y9+Nf/A7mz7ocm7s25teb5+2Z86pYQMu71t+vteT6//5ZMK0sSkLliRNeW7NPVRtLly4cOHChQuX&#10;61/Wx/zh8GfvH+37YfCyp+2LKx64vtDf0KUG1d4Se3by59FV7eX3/2B/19fTVs9Jj59/bvpAfH4I&#10;KRB5qffCo4+Me3VE8sfJKR1TknomHV52eO+mvXvX7T078OyFzhewJHdP3tt7wopHglV70/6GN23t&#10;0ObsgE9OLF14ovcbZ1ZOS/jnb2Lv/8+dn3VL6Pr8vuHTzoxotOahu87sij/Z4tdr338769Axa9bF&#10;9OntD/T8JGXWhxse+8nufiOSBj8Te/dP9nw+/NTQ5kdmxJYVZFxNTyrbN37N4z+Mvet7a954I+Pw&#10;gZIzK4988NcV1c390l3teX13t3wnae2YnS/83P/qd1c/+8Sp+cP3vfLjte+0yTmbaE0/b0lPSZvU&#10;/tyyJUlDX1zz+M+3tG6bOPmDdQ99Z3OrXkmTm25+o33azjEHWjY5P+fTrU9+d9NHHU70aRz/7K1H&#10;l6zb/1p0Pm9x4cKFCxcuXLhwkbGEq3bl1ZLsnWtW/0N8pTAayz3/tq/TP1PjZmxpcn/cgz86O23g&#10;uemDVj5Shy/11av/yMOfdBw0e/axZcsOrxp/ctVHqXEt0o/0Pb+0d+KcOccWLDi6dsbx5e/Oir3P&#10;UHhDtZ//7qrnHjo2dWFh4raTPV4+MX/a+U73rHn+9gPDPjvy4ZP7hk89DbV94C+nd6471f6+YzMn&#10;n2j3zI6eg85N6HCw1yfJ095f//CPdn0+NHHAk7F3/XhP76Gnhrx3YPSYC1Nbbnru5tWP/TjW/EuW&#10;4QEkm9t3PzXo5dUPfd9Q7XlD9770o9WvNEmcP3B3kz+ir1c+/J+r6t9+YPKCS0sHHPy0VeKMDlsa&#10;/HR33/EXpgjVHr3/w1fPz+uzq+GPd/YfmND9ufj6vz4wfcWxNreH7JoLFy5cuHDhwoWLOsvuNs9d&#10;WDzh0KdvieVY/9aJs4eFlPmay+bX702aN2p7syfg3MiueermM1P6HerdLLhM5KXec48+0qProMmT&#10;E4YPPzN69Knp04/37Jm0fPmhfv3OzZ59vHfvxMmTT0zuMnnZQ9V3te9/4PT60Tueqhd7zw/i329y&#10;YePiIx/8bf1brycu6Hd22oCTA95Y/9it2z/peqjLQ6vuu+3QrOEH371tV4+uibOHn58z6sRnr+9s&#10;89bxvi+seeA/tn7U5liHe2Lv+uG2dm0Otn8k/uUXTs0anThr4NlBr6188N8D7QtZVjx417HZn+96&#10;5rtrXnjiyMD3Nj35/bgn/3psdKdtL1R9fFn5j7sPDm6z/fkfLn/o//b175E4Z/CZyX0Otn92f7+u&#10;5+cOTuj9yoZGfz86pm/SzL6Jcyac6ttgfcNXT85qt/Wfdx2bNCJp6Cubmz1/fEz/c1P6nh3ZLP7x&#10;HwTvlwsXLly4cOHChYtSy+p//GzXh8/sbvO8sbR+buNLfwop8zWXNU/+fF2D3y2/74tgh9X/+OmG&#10;xn8MZL9yqfoJm8H9+sbGHh4x4syECSdXrz44cOA5qPaoUafXrz/Qp0/i9Okn5n8+IRCrHXvXd4Pi&#10;p5H+XuzdVXHSy+/9/vL7vr/8Hv+TQO7+N//K78Si5N1V2aqXUBKv3v3/qssg7S9jJKo25S/2peDs&#10;sOW7VdsUCbEdLP7PGeErq7bmb1J126r2EnuP2Mv3/M3AS/jr33VVU6vbUFVSbJALFy5cuHDhwoUL&#10;l+tc6j3/xKMDOn8UO35+7w9XD24ft3LK3BFdlg9pHze2e+zaGXN6Nl+LlQs6dFv+EH8tkgsXLly4&#10;cOHChQuXOiz1nn/0oV5P/Cn2iVvmPvDr+X+/NfYftyx6+FdIL3rkV8uf/OU8/8qlD/9v1b3nsMpc&#10;uHDhwoULFy5cuHAxW+q98OhDPe6/JWQtFy5cuHDhwoULFy5cvuZS74XHHx721gsHuzXhwoULFy5c&#10;uHDhwoVLFJd6Lz75+OL5c31eLxcuXLhw4cKFCxcuXKK41Gvw1D+WLJh/jRBCCCGEEBJV6jV4Oli1&#10;vTZLUcaFC8nJyRcv55ZZLbmXCyscdktxqc3pNop8Ne6K0vyL2ERyclZRmdsrVnod5aWlRRbrldLC&#10;EqvLWBkJr9tpKcm12Pz7dVZkFV2tsBQXFl2t3uD1gWZcLSoAhZZyh9dnrJWJz+20lRaUiOO4ds1V&#10;mpVncXhExo/XYbWUlAY6ihBCCCGE3CBUqfbShQuM3LWKk6tmdWrdpd/AwZMWrk5KTFi1eFtSxtnY&#10;yYtOXLIYRb6aKwfmD+vUvEPfgYOX7EmxucRK24W9i+ZOXH38yJHt+xOLLbnnTqRYHR6fuey6ruZu&#10;WjJy7qECpMsS1/ecty0pYd+23Wcrau/8NVCRvG/LoqVrNsTHx28/Uur4WtuqHZ7SyyfmDZ510ui/&#10;nEWtP1uZdDXouG3nt6ycOW9nUaWRJ4QQQgghNwb1XvxSAEn5wbmThs/cdbXKj30+r7vSXll0+dj0&#10;/hP2p5b6vC57BbC7IwhyFcXbxw+cNnNnqbMq4/P5XJWOioqi4/HjR/dbllXmcjqduSnrBnw8+nRO&#10;GV71V6kJR+m+pRN6jdt51Vt+YM7kyetPWCvdTid27nO7HBXlFXaH0+2qdLnh616nvdLlxb8efzZC&#10;88pOb45ffzy7oqJw+8pVx7OsXo8bDRIbQaKystLl8fpb7cULVVn/S4G0F2kk0Q6P1+sWyao9G5uv&#10;AU/Rxf1jOgw/WCKylyY2aD77ZKnX63HYbeXltkqX9Xjc7GFj4vNsbqej0mGzVVTYXJ7IPUwIIYQQ&#10;QjQgJIAEqj36445Dl65cu/tIwqW0Q+Pbjt13Xqj25cQNC4b2HTDg06GxqVeM4jVTvHVsz64fDVy0&#10;cmdS7pXyKymLRvTv279f70/b9e03b9fG+NlzY+eN6Nrg4ZhP5uyIpMXeyktHVgwdMOJ40vnp02fu&#10;TirKOrdpztSN+UXp68YP7duz/8ipK3avnzhj49ErxcnTP/ls3rmKosyEVduO2L4UnhGCodrl9uJd&#10;K1cduVx0OXHfmmXxh8+mZKcd2RS/YUN83Jrtp0or3aW5qXu3btq0cdPJ1Jzi3PQ927Zu2rBp9/6E&#10;S5eTN65evWX7ruSMS6cP792wbv2uQwmltgh7hGrv6f922+GL1vqZ2fK+l6YnFF5O2DZuwMD+vQbM&#10;Xbtj86IZUO0Ll/eP6tBrxJBhn3XvMDv+/Ne7eU8IIYQQQr556r3wZE2qvapKtS8mbu3+bNctZ/yq&#10;fXJXnwZPPfHk8zFPP/L48P1G8ZqpUu1PPhq02K/amScWDh26LCPv0pbp3fr2m7txybwhQ5cfO7m2&#10;X7uRCVlXI96B9jmLz82fPHbR4hXT5yxILXVmHF08tPfcU/tnv/B/f376uecff63lnCWTew1bdnRL&#10;7PChHd7rufHAtmUL1++3R4oEh2rHjh03bc6s+XGbD5U4ytJObF6/4XBxafbOxUv2nMm8erV437Kp&#10;Oy9aT+7euu/0xYoKm7OyLHHf2vFjJ0ybNm3S7EX7922ZPHP5uayrrrK8HasXL9l+zlLu8EQK+oZq&#10;7+3/zheq3er+l6YdyVg+uNXjDz3d+LmnX+nSb+aYcVDt5IubPmnSfc/5y2mHV40ZNiS51KhPCCGE&#10;EEI0pV6Dp580CSBxF10MUu0jm3o07Lz88Pn8oqKS8shhxcXbxg+YMn17kd3j8XozD80dOXn71UrL&#10;sZXDhxmqvfJMytahnSekFNkjqjZku+JI7MQeXT4Zt3iP1eUVqn1i+5zmjYccyyssKrHYKvNiB3Xr&#10;PXDKtiP7Jr/TfvjcWduOX44YfAHVXrvmQGppma3S5fZdc1xM2LZj19nystwtc5cdTsuv9LjOrJ20&#10;OfnK0a2bj6bmur1er6v8zM4tG46ct5SXl1eZd6UlKyl+0dTNx9Ks5fZLh+Kmz1+WXmIEpNdEDQEk&#10;Mw6lLx/Sf+LKA4U4iKsFh2Nn+VV7c//WI5OLKvIS14zo/dm5YlGeEEIIIYToSr0Gzzy15IuvRZYf&#10;XTprwoL9Vr9qF2fs6v/q5zvPn5w/csaRi2k7J/bo2HnAhElTFxzIFKVNKNk1rW/HFp+MmjB58Y6z&#10;+Rn7h3T4eNDoMf26fthvxJJtK5eOHbcuJfPUiI4fDV956CtUG9p+fn23jz5eujfN7fVdSogbN2z5&#10;pcvHxn/U/NPPR09etPpM1pXE+GHtek5KybWcXfRxt8FLUoojWC8oP7dj89ZTudUxJo6MM7v37k8s&#10;d9svn9i0Zs2WXds2roo/WuJ1ZaceW79mw549exMv5eWmnli2dM2OXXsOHj+TnXHhwP592zZuOnLm&#10;fPK5hD27d2/cuD3raoTPHp7ijMNTe044atylzpr5ZvuFpwrObp3V8aOekydPXrRx25ZFc8ZP2Zxy&#10;cWOHF9/uP2rciD7tp8eeLxfFCSGEEEKIttR78ekng1TbU3GlpKi03H9j2OeuLMvPyCuz20oLSyoq&#10;3R7HlfTkxHPnzqXklYnSJrjLinJSzlZxIbvE5XIWZaefT0rKyMkvLrhSZrlSWHi10uXMv5SceKnw&#10;K1Xb66woyisos7tQ0GmzFBVY3B53WXF2UtXW00vKK53lpXn5pU6Pt7KsMDe31PkVj8zz2MusVpur&#10;OuLDW2kvKy93VB2vx1FaVJCXm3/VDln3edyVlmJsMPdKmd3jcVlLipDOLywpt1ry8vLyC0psdtvV&#10;K8W5uXnFpWURvyeKbqwozi2qjr12lmRml9rdHmdFdlpVJ124lFtSVFxUbC3M2jKgxYDtx84kpaRG&#10;UndCCCGEEKIJ9Ro8+3SQapNvjCu5O0Z1nZJhiXxXnhBCCCGEaEOVai+aP89Nvmns5XnJp1KtdpeR&#10;J4QQQgghmlMvpv4zc2fPKiOEEEIIIYRElXoN6j+zcP68SkIIIYQQQkj0OH78eJVqz5s920oIIYQQ&#10;QgiJHoWFhVDtZ+fMmnWVEEIIIYQQElXqvfjsM1RtQgghhBBCok69mOfrz509Gymr1WrEb0vjypUr&#10;eXl5+Cv2Hcy/YO/YC/ZeWlqKRGFhYWpq6oW6kJaWZmyI6E9xcTEGg3/o/SvGHnaBPebn51/3HsXQ&#10;NTK1A3vJycmxWCxGvnageahV45s0hNofBbaWnZ1tVCOEEEK+TdRr8BxUu+oJJJWVlRW1BuWhDjab&#10;zcjXgvLy8pSUlHXr1gWEI0Bd945NYe9GptZkZmauXbv28uXL2GNCQkL//v2H1IWFCxfWqZEA+3K7&#10;3UamduTm5tapCrqiqKjIyNQOVCkpKUEnGPnaAVtCrTqdcVRB2+x2u5GvBfBCfApyOBxGvhagCgZD&#10;narAEQ8ePLhlyxb/6Lta19OKPcJ6jUztQJ/v3r177969Yo916hOAbly5cmVGRoaRrx0w5ri4OPSn&#10;ka8d+FS5YsUK7FE0NQIYDLU5EBz7iRMn0BKjGiGEEPJtot6Lz9WfM3sWpkMACcYUWxswix8/fhzl&#10;8/LyjFVfBaZ8yM38+fPDVRu7hm3XflPYAibvrKys2jcY7Nq1a9asWZcuXcIe0fhx48adPHny7Nmz&#10;586dO3/+PP4KkD5z5oyRqQYrs7Oz0c6CggJjc7Vg9erVUMA6ddHOnTvrVAXtOXbsGPoBjm6s+iqw&#10;FxxRampqnXoPBnbq1ClILaobq74K7OLIkSOw0tpXSUtLO3DgABy99v2cnp6OHoD+1r4KPgItWrRo&#10;zZo1Yvg5nU6MZ+O1WnDx4kWMkBoP6vz5EiP1ZdC2KVOmYARidxB9CCiqiy3kzJ59oEMHUcwMDNeJ&#10;EycmJyeLYyzMyckcPvzIgAHiVTMwlqZPn46DrbGpZqxatWru3LlIiM5Ba82AZ9fm5GKYzZw5Mz4+&#10;3qj2ZXDiMHTFvgghhJAbj3ovPv9cQLUhUsbqrwIzKDxVuJqx6qvAnLp9+/YIql37TWGCP336NFQ7&#10;uMGZV69Otdmw7PD/J3g4+/btC1ZtuEtJSQm8Nhw4hJEKAs2GIYn7wbUEMoeKdeqi3bt3owr0xVj1&#10;VcBKExIS0LbwXjUDe4G0wYO/smGbNm2aOnXq3r17sRcYLVQbPY/qxss1AZtElXXr1qFKZmYmVBvl&#10;kTZergmUmTFjxuLFi5FGFag2qmBH4tWvBMMAZxNVan9q8EkGuwtRbZEOwTZjRsW8ediHkfeDIYRP&#10;aDWeo7ZtK43Ul0EPoFuCVRutFT2Z0qHDnt/8xl/KFPS8UG1xjKV5eWcaNTr85JPiVTP27NkjVDty&#10;/4eAbglWbZvNhvem0OJgUAA9gC2HbDwxMfHo0aNGxg9O5fLly1HYqBkEXkV53vAmhBByA1OvQZVq&#10;z1ZHtSdNmvRSEG+88YYQlGDCVRvW81Sq6/uv+rD8/pXkjRsTxfpgwlUbe/Rb9JeAW1RWVhqZarAS&#10;zQ5R7cOHDzdv3hyNHD58eI3iVaNqb9269fXXX3/ttdfmzJkjZCsAsoqoNtyubdu2w4YNW7ZsWZ8+&#10;fc6cOfOVqp2RkfHJJ5/069cPVcaOHbthw4baqHbv3r0//fRTiC9ODVBKtR0ffVSxeHHFnDn2AQOM&#10;VX4iqHZMjCs19eq77zr37PnS5z30QLhq23v3PvjSS0d///tj//EfO1566VzbtpfPnBHlQwhWbWuL&#10;FgdiYg7/4heHf/rTwy+9dLpnz/yMDKPcl/n6qi2aijT2GwIag27HloM3jpUPP/zwc889d+LECWOV&#10;/926evVqvMfRY0blagoKCjZu3IieMYoSQgghNxz1Yl58Ply1d+zYAVUCBw8eFGtCwOwbotqDBw/+&#10;3e9eqV+/frMv86c/3dew4cdwNchQbVS7TZs2+/fvv1gN7A2TNyoGz+jBqg1tmjJlyqtvv1tvVma9&#10;emLZ+OijbSFw8CGjgp8a72qH3MAWWYi1yArESuwooNqQBhwINHHIkCFDhw4dNWrUu+++C+X17+cL&#10;QlQbPoeS8NeBAwfiLyq2bt06KSlJvArQRVFRbTQVQi/OYDBHjx5F+7GXyKp97ty5CRMmYAzs3LkT&#10;LYTn9ezZMz4+PoJqp6WljRkzZv369dC7Z599FluAbcO5I6g23B09sGrVKiRQANYFw5s5cyZOE6p8&#10;HdXG1jA8cIJwUgSTJ0/GsQQK1FK1yxctcr7/vvOf/3Q9/7yxyk8E1W7QwNWunQOe3bev3T/QDNCk&#10;cNXe06nTmcce23PLLdv//d9THnvszJtv4lyK8onZiZsSN+2+sFtkg1V7y6uvnnn44d3/8z97f/IT&#10;VE9t185y8aIohrOAM4WRj3ONt0aIaqPBWINNidvJZoSrdo2fwLGvY8eOYcti4+h/nIXHHnusXr16&#10;//Zv/9agQYPA2yGg2oH+D4A14n9OjDwhhBByw1Gl2nPnfEm1ManPmjVw8eIGixc3nDRpWLt2Ldu1&#10;+9D/94OJE8dDUzCtYiYOUe2//OUv//7v/xw5ciQ8NZhbb/3bTTc9BfNDrVqqNuTJU82JEydgDzDa&#10;4Hk6WLWhjz169Dh16kyfwetHjdo3bNiuYcPgiKfHjx+/ZMkSo4Kfr1RtpOEWaEmN/o1mB1QbzoQj&#10;xUeCzKSkK1OmXEhMXLduXZ8+fYK9GQSrNowEWgmFhYJkZGTAdBMTE9EbUNLMzExRHl0UotooI7oL&#10;zoq/8FH4FhK5ubnCUEG4ah84cOC3v/3t//7v//73f//3f/zHf/zXf/0X0j/60Y/efvttiBf2Yqba&#10;Ymv9+vXD4aDb77jjjnvvvRc7QlfPmTOnRtVGFXyOGjBgwJYtW/AR4p577vnhD3+IA0SVhQsX1qja&#10;WIOOwoHjjAROK1bCd+FkwaqNwfaVnzrCVRtjBi1ZsWIFqgvgc5MmTVqwYIEogzXhqo39QseDm+p+&#10;5JGy06ftI0aYqTZ2hAYHfyqAamdkQEOtPXs6MjK+MFpsNly1SwoKruTlXWjbduett1ry8q7gDF65&#10;UlhSOHz38L7b+k4/NH3SgUlLEpaUXCkJVu2S/PyS9PSzL7544PHHUf0K+sf/QQVDpWXLljjdN910&#10;U4cOHdDIENVGgffeew8fb/r374/2i64I5ytVG/vC3xDVxgl95plnMMZw9gHa8PTTT+MSgZdCVBv9&#10;FugxrKFqE0IIubGBar8wd84cv2kbqt2kSZP09Ed8vrE+3yiPp5ndPsJu72a3j7Lbmy5b1mPx4kXQ&#10;GszEIaoNLfvBD3ZAcK99md/85rkf/WgIPAy1aq/akKeDBw8uX7586dKlmIl79ep1+PDhc+fOYSMo&#10;g6k6oNqQOXgVskgnJaWcOJF08WI65HX06NFQK//mDcJVG7N+ZWWlMGnxF8rYqlUrbD/EtvGZAX4W&#10;UO3evXt3794949ixlKVLC557rmDXrr27dsFjcHT+XRkEqza2CRMaM2ZM8enTiWvW5O/dm3/kCIz2&#10;rbfeQreI8ji6ENWGx2DXSKA61qMA7AdrkECnIY0C4ar9wAMPYF/Z2dkbN2785S9/GRcXBz1q2LDh&#10;a6+9FqLacGIcl6iF9dgU+h89ic2iqbfcckvjxo3FJ4GLFy8K1UYicA8YVXBSPv/8c2wHabg1hgE+&#10;dKGTkcVKodqQ9eDbxsjigwpOKF4yVvkRVYIDSLB3tAetEj5XI+Gq/dRTTyEdvHGksQUR1oJsjaqN&#10;wxw+fPihQ4fEyioKC10PP2wfNMjRpYuxxk9AtdGBGJzr168PNA+q/Y9/uHbutPbr99V3tUUL9/Tv&#10;X/DEE/5SV7MLsz/Z8MnmpM1Z6WmZCSfST52YdWRW3Om4k6dOBlQbxUry8na1amV5+21RC8TExEBt&#10;v/e9733nO9+pX7++6PZw1W7fvj22gJ5Hx+K9gM9IonowkVUbVV588UUkQlQbfzHGQhAv4VQGq3bn&#10;zp2xC3F+sYaqTQgh5MamXoMXnp8XptoZGYO93p4lJd1zc3vl5nY8darXwoXPzZrVqlOnX7Zv32Tm&#10;zOmYaGtS7f01qfYLP/rRyLqqNspACJ566vZevZ7p1athr15P9erV/M4771yxYgUaiXk6WLU//fRT&#10;+F9KyoXFiw889NDEUaO2jB8/oVWrtzt3bjpt2uSpU4fu3bsXVb7yrjbo37//v//7vzdt2hQuBckw&#10;1jocMHI0KaDa/fr1Q8m8efOKmzWr+NOfrnbpknT8eLNmzRYtWlR1PNWEqHbbtm1nzpxpGT++qGXL&#10;qx9/fHXgwIMHDkDQd+7cKcqji0JUW1gvEhAX/EVanCNsDS0RBhmu2s8880y3bt1QcseOHdDl+Ph4&#10;rMRBtWjRAp2GWgHVXrVq1Zw5c9CZWIO2jRo1Stwsx+Gjf/bv3y82CLBeqPbatWsnT56MnaIKTG7c&#10;uHFQLhTABmfMmLF161ZRHkBehfPh7MOtT+BjUFISNA5VAp8uQkCVkFht+CI+1WCPsGS0IbA+QIhq&#10;T5s2DZ+yxEshoG3Dhg1DokbVRgJHhA8YOB2BUX31/Pmy3UYUR4CAaiONzwboBPiiyE6fXpGefrVj&#10;R8fx418dq402i1fBFcuVpOykKQenxB9ZkbBs2a4hQzZ07bq5V6+j8XFxx2KPnTgWrNoh4DNVo0aN&#10;/t//+3/f/e53X375ZXE6QI2qLV4COO/oWLwjcI5wFMZac9XGAeKj7//8z/88++yzyArVxiEAFIsA&#10;9o7+wXtcNB6fLXGtWLZsGbKAqk0IIeTGpl7MC8/XdFe7Y0ZG36FDW3722W3duz81cGDjpUsbxMa+&#10;Ehf3wsqVz06d+mbv3r3DVft7Nx1p26MHhCaYn9/15o9+NKquqg3lgii0bPnUtWsbr13bd+3aumvX&#10;0t955y8vvvg89gvfClbtXr16paSkZGRkbtp0on79GT/72dA//rHRsGFNV636YN++9XPnvtyuXbtt&#10;27aFqzaq+0X6C+DQ3/ve937wgx+8//77kAljrf+eN5odUO3Vq1cPHToU7ngpMfHqkCEZFy7g0Lp2&#10;7RqwHEGwakM4sPcJEybAeGA2OEBsPzY2FsoeCDtBF4WoNo5LVIfawlqwHrWQgCyK+9PYbLhq40jR&#10;Pyg8YsSI+++/XzzOGW3DUaP9qBVQbfTAxo0bcdQ9e/Zcv349doeS8EgIKzYiFE0QUG1UhzIOGDAA&#10;VVAXO8KrFy5cgDChkwPjAQRUG9s5evTooEGDUAVdh5VGiTDCVRtgm9gyrHHIkCGwPfSA8YKfENV+&#10;8MEHA/fpQ0CHwPOQMFNtgI3j2NEV4rNN+ebN9lGjxEsBglUb4GziMwYaJvabmnp1+PCq/4gIBj0Q&#10;WbVTclKmH56+fl/s/gnjodoHNpxdu8a6YU3B0TlzzqxdezIhwUy1sXdIM8z197///f/+7/+i94wX&#10;vkq1AY4Rpjt27NjZ/h+xEtSo2tgvyvzhD3+oV69esGrjVXHpiADe2tg1EqLxOAXYyG9/+1t8LsWW&#10;qdqEEEJubKDaL8z98tcihWrPm/fSvHn1MzObBS3NL11qdvHiu4MG/WzBggXhql3vx0X1fjWzXr3+&#10;9er18//1L3ft+dFN4+uq2rAZCGLLlk9fujR9z57Be/Z027Nn3vHjnw4a1A8yEaLaEDioHiwN7N59&#10;8oknpvzkJ2Mff3zb0qXDfb4reXnjFi5s/tZbjWu8q+0X6S8Qqv2Tn/zk448/howaa/2g2QHVhr5A&#10;+4YPHw5Xjl+7duXKlU888UTr1o9arYerjqeaYNXG4UOVunTpAmVZunTpunXr0Id/+ctfxoxpAgsS&#10;5VEmRLWxBj0jEtg7/sJ+sCawvkbVFkDCvvvd73bv3h2FjVV+kA2otsgGEAUgjiCQFQSrdjB4CZ2P&#10;fsPJFdkAOB0B1faXNUDn45TVCD544DShTLBqC7ASJ33w4MEohvMoVBhEV7UBenLy5MlQQDS7NqoN&#10;sHdILXwXA/L8eWu7dqGP/KtRtWcemZlRkFFypWTknpF9tvXZcGDFvrFjk7ZunTq1omdPB5bPPrOv&#10;WpoH1U7wD9dw1Uaz0RXoeYylkSNHokzwjzJ+pWoD8b86aI+RN1FtHCyG7g9/+MMQ1cZpwolA4RpB&#10;LYD+DA4gEaoN0BiqNiGEkBueeg2g2mF3tY8e/aBHj5tPnXolIwOG3RSSHRDujRvff+ONf2IerUG1&#10;v+P83m2bfvuXLr/+9Yd33NH+r3/tctMjfev9+5Uf/WhinVQbEzN8evny5c2bP5GZOW337kG7d3fb&#10;vXvu8ePdzVTbf1e76lYxWLZs/223ra1Xb9aIER327l23b9/H+/YNaNr0nzXe1Q4OIEF65syZHTt2&#10;fOihh4YNGwbPCKzHXzQ7oNrg4sWL8Gy09p133hk4cOCqVdNnz360c+e34cqiAAhWbcG5c+dgRU39&#10;jBkzZu3aoePGPda9extYLF5FF4Wodm5urtgjjgt/kRa/94GWQ3FQ/itVu0ePHka+GtQKqPaZM2dw&#10;aoLBCercubO4vR1MQLU3bNjgt+Iv+OCDD959912jXBBoc0C1jVV+Vq1a1apVK3ROOHFxcWaqHQAF&#10;4IK9e/dev349zmOIajdv3lwYbTjnz58Xrlmjapft2VOlt/4lt3XrjObN7T16VL77ruu554o+/njf&#10;s8/mtGolXs3r1+/s8eM4RydPVn39USwdO5a+/XbKp59WtGvneOABNzSyfv0DH3xwWbzao4dtwoRQ&#10;1d6burf/9v69tvRamrB026E1R2bN2r9s++TJFfPnVxw/bkUHZGVdnTnTtnFjeULCl56rLYBDz5s3&#10;b8WKFfi7aNGi8A8YEVQbbzeb/7ce8dYTawKgW2oMIMEA6Nat2w9+8INg1caWxcax923bthljqBqc&#10;GryEUxmi2v/93/+NYYMOxBqqNiGEkBubejEvvhgeq92mzWszZ76TkfHh5ctN0tM/vHSpaXp6y8uX&#10;38zI+KB167sh2ZiJa1Dterb/+vngt9/rd999GyZO3BUfH//3f/yj3ncu1Um14WGTJ0+eNm0a/PXt&#10;t+/Kzx9z6tTgU6e6nDq1JDm5w+DBNah2nz59oBHZ2dmwAejdpk3HHnmkV/Pm81euHLFu3bL167vu&#10;3Dm6adPXw1UbewyYtEhgDZqHdkKgsYvAengJ1gerNoArQFghQNimxVK0ffvK++6775FHHgn8/jas&#10;BdUDXSTAdiCywH8DMn/hwmm33357gwYNcAjoohDVhi4HPAl7x6ZgTugueLZQK7wartr4GPD555+3&#10;a9euXr16aE/Xrl1XrlxpvPZl1Yb8TfkyUHOos1E0iIBqo9movnTp0mbNmqGXxo0bB5GC4BrlgjBT&#10;7bVr1w7s2XP3yJEbu3YVyyX/U1mgv/iog95DlQiqDXD46EAUhveHqDaOvXHjxqJYCPBOfH5Doua7&#10;2nl51uTkkKVi8WJ7nz4X9+6d0rv3jH790vfvx8rLJ06c9cfn4CyF1bDu2lXWtGnl/v0ZgwbN6dZt&#10;7PbtSViJcztlSqhqH5w69cy5I4mZ57YNGrC9f/+DcXsnjbdu2VIeuF1usaDbr27bVnbiRKhqo2+H&#10;DBkCT4Vnr1u3LjBggqlRtTF4xHjGOw4tESWDMVNtgK4eOXJkjaqN04ePWzcHgQ+TFy5cwEshqt2y&#10;Zcv+/fujvDhlVG1CCCE3NlWqHXJXe86cOT//+c9vv/0Xd9zxizvv/An+/ulPP73jjpvvvPO/7rjj&#10;5xMnDsXciZk4RLX//Oc/16t35cc/7vXcc0P/7d8cM2YU79+//9FHH61XL+Wmm8bVXrUDQOxat37n&#10;xIn106YNmDat97Rpo+Lixgwc2D9EtY8ePdq5c2dM/PAt6KCw2K5d3zl2rK3V+mFBwamCAkhzq6ZN&#10;Y8JVG5YA5/DrdBXCuSFeaMn48eNRPrC+srISfhai2iGgVfic8Otf//rWW2/FseN4g1UbMjRs2DBo&#10;cYsWLUS4S69evfASegP7+vGPf3zPPfdgPWwMVWo0pxrBIYSrNo7ulltu+X4QsG3jtS+rNrI4NU88&#10;8QROHz4sPfTQQwsWLIis2qh+5swZnFn/Xfm1t9122/Dhw3FQRrkgIqj2iKFDL585k3H8uFiKc3PR&#10;/t69e9911134sIEq2JFR+qsIUW0AscMHABwdVgowTtBL+Egm/k+gZtWuiUAACQ4BUogxA8vHcYUE&#10;kAQTHEACGUXnoOtwOOEBJNmJiXOfeWbqPfecXbcuNSFp4kT71q1lX47BMUDPB6s2jgiH8/LLL+Pd&#10;FBsbazYmQ1QbbcDhYzCLV82IoNoCKDv+hqg2mnTu3DmMYXy6E09BOX/+vL94qGrjsxD6ULyENVRt&#10;QgghNzY1qDbmP0zJZqAMplXMxCGqHR8f/957bd5774NmzVog0aJFm5YtWzZr1uy991oNHDhc3MSq&#10;q2p/+OGjZWXzLJYVFssMiwXz+pj+/fuEqDZmekzk7dq1a9WqVevWrfEXPP3031ev7hcf32Hlyvlr&#10;1rTfvHnw++/XcFcb1YVJB/4CId9oDyRDrAF49StVG6BhMJU777yzR48esLdg1V65cmXjxo0/+ugj&#10;6Phjjz0GvR45cmSTJk3Qb2h/z549//CHP0yYMAFdhCpfU7WxEq01Tpif4A3iRASrNmwYbZg5c2b/&#10;/v3h2cuXL/9K1RbbX79+PTx72rRpkOO6qnbfIX3jTsXNPjJbLBdyLsAI4YU7d+7E+UUV7Mgo/VWE&#10;qzaOa+HChfh0Mbuazz77DD2MkqLAdag2QJPWrVuHDxjocHzYqI1q48DROfB+9PaUKVNCVHv9+rLk&#10;c/mZF/KWLikbP75i/fpys4MOUW20Hx3+zjvviOd4iDLhhKh2LflK1RaEqDbAKYBtP/vssw0bNsRL&#10;yIr16Ldg1Q4Ga6jahBBCbmyqVHvOl1W7NmAmDlHtrwRTb51UG9M23LR5EBD3Bg0aHD16FJN3QLWN&#10;0l+mS5d2r7/+YPPmDzRv/hb+Nmny9w8/bPqVqh1IiIdti6wAafjNV6q2ABsX304LVm20Gbb3ySef&#10;LFq0KCYmBoY6dOhQfCo4ceIEWgIJg5PB3kICSL4SiE64akcGJyJYtXFcZ8+e/dOf/iS0GA34StUW&#10;a2DMsFgk9u/fX1fVHjB0wO6U3RvObRBLZkEm5LVp06b9+vWrTQBJMOGqLcD6DdWISIYA16fagsOH&#10;D3/66acYhLVRbQFOUNu2bSHcIap94IC1bdvKpk0rly4tP3z4Sw8HDCFEtdE5ePd95VCMimoD9KTx&#10;iS0IjJkQ1RbgQ3XIDzmhtVBtFENLjMrVYA0+5lG1CSGE3MDUa+C/qw3Thath+jxfO2C6MFfoFwzJ&#10;WPVVQJ0xi8+bNy9cCsXea78ptBN6l5KSgm0aq2oBlGvmzJkB1YZPQFZgAJAJrBF/AbwfcoAm+TXD&#10;WIks/KxOXQRWrFiB7YvjQsWBAwfu2LEDInvo0CE4KIwN7R89ejTUExa+bt06ZDdu3AhrhFqJLXwl&#10;qAKBw0HVqQoagL8A2djY2Gefffa+++5777330Ej0Ej4PiJLBoMFQKzirqAVat26Nikhs2rSpW7du&#10;YmUwqILTdPHixZBOwx7Hjx9vZL4MFBaqLSI0jFVfBU7lwYMHIW21rwJPxcdL+J84ufgcBRs2Xvsy&#10;SatWpYQ1FY1E+cTERCP/ZfbuTezVK9XIVINOmzRpklBtgIEHHw305FeCiuJ3Ro187cCphMUiUfsd&#10;gWXLlqFzAp8P0VczZszA3sPBycWBiDdRBPCBdsmSJRjeRrUvM2rUqClTpohuIYQQQm48DNXOysqC&#10;F2Jirj3iab5GpnbANqBZgUjNANnZ2dBNo1DtmO1/ZN60adOMfC2YPHny4sWLcaRij/A5IdO1BMZQ&#10;1y5C8/DpwsjUjunTp0NKjEztQJWVK1camdqBKjh3UCgjXzsgTDjpRqZ2LFq0aMGCBUamdqAKTpOR&#10;qR0LFy4Uvypae+D6W6t/befEiRPG2lqD3dWpK2CTEydOPHy46lmQcFN8TMWnPuO12oEG4zBx4ox8&#10;LcBO8Y5DLSNfO1Bl+fLl4v+L8Bd+v9ME9NuePXvWr19f9R8H5qDAWD9GtTDwYcl/HgghhJAbkHox&#10;DRpAtTGnpv9LgONeCfvvbOwd4muUkAk8OxCZYBh0rUEVYyvkhiCv+ul4OTk5xiqZZGRkiJgTjH+8&#10;C4y1SoLmBcKEInD27Fl8+MRntq8EH9L2B/3yKCGEEPLtoUq1582da+QIIYQQQgghUcK4q23kCCGE&#10;EEIIIVGi3osvvDBgwICq33YjhBBCCCGERI8q1V68aJGbEEIIIYQQEiUqKipKS0urnkCyZMmSa4QQ&#10;QgghhJAoUVlZ9Tsb9WJiYpYuXWqsI4QQQgghhHxtvlBt3tUmhBBCCCEkilC1CSGEEEIIkYKh2g0b&#10;NqRqE0IIIYQQEkV4V5sQQgghhBAp8GuRhBBCCCGESIF3tQkhhBBCCJGCodoNGjTgXW1CCCGEEEKi&#10;CANICCGEEEIIkcIXd7UZQEIIIYQQQkgUYaw2IYQQQgghUvhCtZctW2asI4QQQgghhHxtDNVu2LAh&#10;VZsQQgghhJAoEh3V9vl8Nkvu8TNJ5Q6Xscq/0mW7kpxwaMuWzSeS0u0er3+lq/hy8r4d23YfPF5Y&#10;bvf6RFlCCCGEEEJuNL5Q7a/zBBKXzRI7/P0n3u+eVlhhrLp2zV1ZvG7WsM/6j1y8Ys7ovk3n70/z&#10;eJ1Zp9f379J57MxZc0e3/WTq8ryrDso2IYQQQgi5IYmGajsrji747O9/+uVjLUfmXA3c1XZf2jnz&#10;45a9d6UWun2+9G2jP+owMfVS8th3nu8188BVn89XtLfLS03jTuS5q252E0IIIYQQcqNhqHajRo2u&#10;S7V9roqihNWT2rfr2a7lh12nbrha6REveMsz5vd4v9uo1fnlVWsubh74TrNe21ZPeuahZjsvO6pK&#10;FOz+KKb+7F2XnUYNQgghhBBCbii+UO3riNX2uMpO7Vr0WfeB6/bvHdCh9ZR1J5z+gGyY9tX0fZ80&#10;eXVc/Bmbf8XJuR1ebzti3pA2jzabk+OuWlN5Pva1595deTrf5b1WUVGxpnakpqYWE0IIIYQQIgG7&#10;3V7lqdHDUO3retifL/vczj7dO83ffa4sZ0evFp3WHrnkNlTblXU89oN33tt4vtSf9cX1adB+7NIJ&#10;nV/5YOEFsSZjw4CGzQaezi9DBYvFMrp2rF69OiMjI4sQQgghhJBoA8+sqPjim4dfny9Uu+4BJK6z&#10;O+Z3aNr0k159OjV78cGHnmk9almBVXwUcOecXPXxh023JFmQqSza2/X1JiuPJc/v9Wrb2PSql21Z&#10;iz5v1WvWrlJ73cJHWrdunZeXZ2QIIYQQQgiJHhcvXrxy5YqRiQZfJ1bb57SXlxaBrNVD33u72+iT&#10;mUUu4662z5Z1rG+bN8asPVVcmDq6W6suM3YVl1kPzOr4WOuZmZayfWtntuox7lDmVU8dnz/y3HPP&#10;Xb582cgQgo9tbnd+fr6RIcQPRgUulC7XF88eJcRqtUb3ThW5AYAD8f4dCUGian+N52rnxfVuNm7h&#10;AYvDdy03vl2Tloezq+K4L5+K7/jq0/c89kLbeXvyKzw+n89emrFgwFuP3v335zsM3Z5a6q77c/6o&#10;2iQEp9OZmJhoZAjxg1GBCwWubkaekGvXCgoKSkpKjAwhfvDpizMICUGpu9oBfB6P2+P1+qDOPq/b&#10;5fb6b237vF6P2wWQr5ZqlKxa4/J4/KXrDFWbhMC72iQc3tUm4ZSVlfGuNgkBDsQZhIQgS7W/5k/Y&#10;/MugahNCCCGEEElIVO2v88Ps/zKo2iQEj8djsVR9+5aQABgVZWVlbrf/waKE+LHb7Q6H/1cdCKnG&#10;5XJxBiEhULWp2uRLMFabhMNYbRIOY7VJOIzVJuFQtana5EswVpuEI2K1eVebBMNYbRIOHIgzCAnh&#10;WxqrvWHDhlZ+brnlFqo2IYQQQgiRgUTVXrJkibFOPXDMOHLw2GOPUbVJMB6PJ7pvCXIDgFFRXl6O&#10;v0aekGvXbDYbY7VJCC6XizMICUGiavMJJERHnE5nUlKSkSHED0ZFVlYWrm5GnhDGapOaqKio4AxC&#10;QpCl2tf1w+zfAFRtEoLL5crMzDQyhPjBqIBX8bnaJJjS0lLMdkaGED92u50zCAlB4l1tfi2SEEII&#10;IYR8m5Gl2l/vh9n/dVC1SQher7esrMzIEOIHo8JmszFWmwSD2Q4YGUL8uN1uziAkBImqzQASoiN8&#10;rjYJh8/VJuEwVpuEw+dqk3Co2lRt8iXcbndWVpaRIcSPy+UqKipirDYJxmKx8P4lCcHhcHAGISFI&#10;jNWmahMd8fl8Xq/XyBDiR4wK/DXyhPjDijgkSAicQUg439K72rm5ucf8PPjgg1RtEgyukna73cgQ&#10;4gejwul0cgYlwbhcLv6AKAnB4/FwBiEhyFJtxR/2d/LkyVl+7rzzTqo2CQZGlZycbGQI8YNRkZ2d&#10;zVhtEkxhYWFpaamRIcRPRUUFZxASwrdUtX3V1K9fn6pNgoFUXbhwwcgQ4gejIicnh6pNgikqKoru&#10;9EluAKDanEFICIzVZqw2IYQQQgiRAlWbqk2+hNf/BGUjQ4gfjAqHw8FYbRKM0+nkQ2lICG63mzMI&#10;CUGiavMnbIiOYPpMSkoyMoT4wajAhYIBJCQYPlebhFNRUcEZhIQgS7X5a5FEU1wuV3p6upEhxA9U&#10;Oy8vD3+NPCHXrsGzLRaLkSHEj81m4wxCQqBqU7XJl/D5fDQqEoLX63W73QwgIcFgSPC3+kkIuEpw&#10;BiEhMICEqk0IIYQQQqTwLb2r7fF48LkTPPvss1RtEgxGRUpKipEhxA9GBZ+rTULgc7VJOBUVFZxB&#10;SAiyVDsmJkZl1d6wYUNLP7/61a+o2iQYSBWfikpCwKjgc7VJCHyuNgnHZrNxBiEhMICEASSEEEII&#10;IUQK39K72gGo2iQEn8/Hm5ckBK/X63K5+LVIEgy/FknCwVWCMwgJQaJq8ydsiI7AqNLS0owMIX6c&#10;Tmdubi7+GnlCrl0rLi7mw/5ICDabjTMICYGqTdUmXwI6xR8gICFgVGRlZfFmFQmGP2FDwuFP2JBw&#10;GEBC1SZfwuv12u12I0OIH/GfwgwgIcG4/BgZQvx4PB7OICQEfi2Sqk0IIYQQQqRA1aZqky/hdDqT&#10;k5ONDCF+MCr4XG0SQmFhIQNISAgVFRWcQUgIVG0NVNvjctlLSyuKiriELG4J6gOp0uIHCCrLy0N6&#10;g4tYHFar0UfRQxfV9rpcIb3BBYutpMQt4SutuvyETaXVGtIhXLBUlpX5JISEafETNpAKW3FxSIdw&#10;wWKX8+FZomqr/LXInJyco34efPBBxVW7vKDg3LJl8596aspf/8olZLm4davRTdHD6/U6HA4joySQ&#10;hsLz5zd36hTSG1zEsrlLF6OnogdGBWxb5Vhtn89XnJKSGBcX0htcsMx76qnL+/cbPRU9XC6X2+02&#10;MkriKCvLOXYsvlWrkA7hgmV7r16wbaOnoof6M0hpevr5uLhZDz8c0iFcsCx49lmjm6KKLNVu1KiR&#10;yqq9devWzn5+85vfKK7axyZPHvWLX6z94IMtnTtzCSwrmjQZ+uMfQyyMbooeUBbFn5Vblps766GH&#10;5v3jHyF9wgXLkB/+cPnrrxs9FT0wKjCD4q+RVw+0b3GDBiN++tOQDuGy4o03Rv/yl2mbNxs9FT0w&#10;JICRURJ8wBj0/e8vev75kD7hMuH221e//77j6lWjp6KH+jPImmbNRv70p+tbtw7pEy5zH3987K9/&#10;bXRTVGEAieoBJFDtWQ8+eCU93cgTP1kHD0743e9kqLbL5bp06ZKRURKh2ocnTDDyJIjRN98sQ7Ux&#10;KgoLC1V+3IRQ7Wl3323kSTW4VkhSbcydVgnRSlFEqPbpBQuMPKlmRZMmklTb4XAoLhVQbVwobMXF&#10;Rp5Uc2DEiHG/+Y2RiSpUbaq2lshTbafTmZiYaGSUhKodAUmqjVGBC4XKsdpUbTPkqbb6z9Wmapsh&#10;T7UrKioUn0Go2mbop9qNGjWiakcFqnaNyFNtr9eLa6WRURKqdgQkqTZGhd1uV/n/hanaZshTbXwA&#10;U/y52lRtM+SpttvtVnwGoWqboaVqL1myxFinMFRtTZGn2upD1Y6AJNVWH6q2GfJUW32o2mbIU231&#10;oWqbQdWWBVVbU+SpttPpTFe7t6naEZAXQJKXl8cAEh2Rp9olJSUWi8XIKAlV2wx5qm2z2eBVRkZJ&#10;qNpmMFZbFlRtTZGq2klJSUZGSajaEZCn2llZWVRtHZGn2oXK/4QNVdsMqbHais8gVG0zqNqyoGpr&#10;ijzV9ng8GMFGRkmo2hGQpNoYFZhBGautI/JU2263q/zpC1C1zZCn2i6XS/EZhKptBlVbFlRtTZGn&#10;2upD1Y4AY7WNPKlGnmqrD1XbDMZqU7XD0VK1FfwJm/QwHnvsMaq2jshTbbfbnZuba2SUhKodAUmq&#10;jVFRWlrK52rriDzVtlqt5eXlRkZJqNpmyFNtOJDiMwhV2wyqdnQYG8Yf//hHqraOyFNtJ5+rrTPy&#10;YrVxoVA5WoCqbYY81eZztfVFaqw2n6utKfqptprP1UbjQnj22Wep2joiT7UZq601jNU28qQaeapt&#10;t9vxGczIKAlV2wx5qu12uxWfQajaZlC1ZcFYbU2Rp9rqQ9WOAGO1jTypRp5qqw9V2wzGalO1w+HX&#10;ImVB1dYUearNWG2tYay2kSfVyFNtTHWM1dYUxmpTtcPRT7VjYmIUjNUOh6qtKfJUm7HaWsNYbSNP&#10;qpGn2ozV1hfGalO1w9HyrjZ/LTIqULVrRJ5qezyewsJCI6MkVO0IyLurbbFY8NfIqwdV2wx5ql1W&#10;VgavMjJKQtU2Q+pdbXwGMzJKQtU2gwEksqBqa4o81VYfqnYEGKtt5Ek18lRbfajaZjBWm6odDlVb&#10;FlRtTZF6V7uoqMjIKAlVOwKSVFs8l4Z3tXVEnmqXl5fbbDYjoyRUbTPkqbbT6VR8BqFqm6GlajNW&#10;OypQtWtEnmozVltrGKtt5Ek18lSbsdr6wlhtqnY4+ql2o0aNVFbtXbt2febnt7/9LVVbR3hXm6pd&#10;I/JitXlXW1N4V5uqHY7Uu9rFalssVdsMBpBEGbwTUvw8+uijVG0dkafawOfzGSkloWpHgLHaRp5U&#10;I0+1caFQ/FpB1TZDaqy24qOCqm0GVVsWDCDRFKl3taP7log6VO0IyIvVLi8vx18jrx5UbTPkqbbN&#10;ZnM4HEZGSajaZshTbZfLpfgMQtU2Q8sAEqp2VKBq14g81WasttYwVtvIk2rkqTZjtfWFsdpU7XD0&#10;U+2YmBiqdlSgateIPNV2u91ZWVlGRkmo2hGQpNoul6uoqIi/Fqkj8lTbYrFYrVYjoyRUbTPkqbbD&#10;4VB8BqFqm8EAEllQtTVFnmqrD1U7AozVNvKkGnmqrT5UbTOkxmorDlXbDAaQyIKqrSnyVJux2loj&#10;SbXdbndZWRmfQKIj8lTbZrPZ7XYjoyRUbTMYq03VDod3tWVB1dYUearNWG2tYay2kSfVyFNtxmrr&#10;C2O1qdrhULVlQdXWFHmq7Xa7s7OzjYySULUjIC9Wu7i4mLHaOiJPtTHVlZWVGRkloWqbITVWW/EZ&#10;hKpthpaqHRsba6xTGKq2pshTbZ8P0uI1MkpC1Y6AJNUWo0Llx+VStc2Qp9qKDwlA1TZDnmqrP4NQ&#10;tc3QMlZb5V+LnDNnzgN+brrpJqq2jkhVbcWflUvVjoAk1cbc6XK5VJ5BqdpmyFNttx8joyRUbTPk&#10;qbbH41F8BqFqm0HVlgXvamuKPNVmrLbWMFbbyJNq5Kk2Y7X1hbHaVO1wtFRtxmpHBap2jchTbZfL&#10;lZmZaWSUhKodAXmx2vAqCLeRVw+qthnyVBuejdnOyCgJVdsMeaptt9sVn0Go2mbwa5GyoGprijzV&#10;Vh+qdgQkqbb6ULXNkKfa6kPVNkOeaqsPVdsM3tWWBVVbU+SpttfrLS8vNzJKQtWOgCTV9ng8drsd&#10;f428elC1zZCn2g6HQ+X/6ABUbTPkqbbb/wx+I6MkVG0zeFdbFlRtTZGn2pg7k5OTjYySULUjIC9W&#10;Oysri7HaOiJPtQsLC0tLS42MklC1zZAaq634DELVNoOqLQuqtqbIU22Xy5WWlmZklISqHQF5qp2b&#10;m8tYbR2Rp9rFxcUWi8XIKAlV2wx5qm2z2RSfQajaZuin2jExMVTtqEDVrhF5qu3z+RR/gBdVOwKS&#10;VBujwuPxqPwQZaq2GfJU2+vHyCgJVdsMeaqNIaH4DELVNoOx2rKgamuKPNUGVG19kafamEGp2jpC&#10;1aZqhyNPtcXHciOjJFRtM3hXO8qkpKTE+7nnnnuo2joiT7WdfK62zsgLIMGFgrHaOiJPtflcbX2R&#10;GqvN52prCu9qRxmo9ho/d999N1VbR+SptsvlSle7t6naEZCk2hgVeXl5jNXWEXmqDc9mrLamyFNt&#10;u92u+AxC1TZDS9Xmr0VGBap2jchTbfX/+4+qHQEGkBh5Uo081VZ8SACqthkMIKFqh6OfavMJJNGC&#10;ql0j8lQb06fKcQKAqh0BSaqNUeFyuVQOzKVqmyFPtd1+jIySULXNkPq1SMVnEKq2GQwgkQVVW1Pk&#10;qbbT6eTD/vRFXqw2H/anKfJUmw/70xd5qs2H/emLfqrduHFjBpBEBap2jUhVbX4tUl/4tUgjT6qR&#10;p9r8WqS+8GuRVO1wtFRt3tWOClTtGpGn2j6fz+VyGRkloWpHQF6sttvtZgCJjshTbY8fI6MkVG0z&#10;pAaQKD6DULXNYACJLKjamiJVtRWPv6RqR4BfizTypBp5qo0hAYyMklC1zZCq2orPIFRtM7RUbQaQ&#10;RAWqdo3IU20GkGgNA0iMPKlGnmozgERfGEBC1Q5HP9VW/AkkFosl08/jjz9O1dYRqaqdmppqZJSE&#10;qh0Beaqdk5ND1dYReapdVFQU3ekz6lC1zZD6tUjFZxCqthlU7Sizd+/egX5+//vfU7V1RJ5qe71e&#10;u91uZJSEqh0BSaqNUQHbVjlagKpthjzVdrlcfNifpshTbY/Ho/gMQtU2g7HasmAAiabIU22fHyOj&#10;JFTtCMiL1RYYefWgapshT7UVHxKAqm2GPNVWf1RQtc3gXW1ZULU1RZ5qu1yuzMxMI6MkVO0ISFJt&#10;jIr8/Hwnn6utIfJUu7S0FLOdkVESqrYZ8lTbbrcrPoNQtc3QT7VjYmKo2lGBql0j8lQbOsWvReoL&#10;vxZp5Ek18lSbX4vUF34tkqodzrcmgKTqP168rkq79arl6lWrw+kO/o+Yqtc8bntFmcViKbc5vP6X&#10;qstftZaVOz2euv7HDVVbU+SpNoYQn6utL/ICSNzuL12OVIOqbYY81eZztfVFnmp7+Vxtbfm2qLbP&#10;4ypKPTR5UI+PO3Xs8EHL9oMW5Vx1GK/huua8emjd7F6fdOnc7aNevTttPp/r8bqLMw5P7t+tQ+cO&#10;n3ZpPjJuZ0mFs06zIVVbU6SqtuLTJ1U7AvJUGzMoVVtH5Kk2hgQwMkpC1TZDaqy24jMIVduMb4tq&#10;uxzWvSsn9Z2wLMfmrkg79FGTzssu5BuvXXPnHFnxabsea45edHorz6z8rMNn8y7npc/p9Ga30Wtz&#10;bA57+up2TdpuOlvorsulj6qtKfJU2+Vypavd21TtCDBW28iTauSpdklJicViMTJKQtU2Q2qstuIz&#10;CFXbjG9NAInA63HYK5L2xDV/s8uGTGM0+OzZy/p+0GVQbK616uFK6VsHv9usx65Ns168/41NqRVV&#10;JYr2to95ZtaOy866fJ6kamuKPNWGTiUlJRkZJaFqR0BerHZWVhZjtXVEnmozVltfpMZqKz6DULXN&#10;0E+1GzZseP2/FlmWs2XFlA/febXLmFVXKkTMk6/80uFeb786YuWJcr9Jn1nU9Y3WQxaP7PDgm5Mz&#10;/XeaXBdWvfV8k9gTeS7e1f4WIE+1PR6P1Wo1MkpC1Y6AJNXGqLDZbCr/vzBV2wx5qu1wOFT+9AWo&#10;2mbIU2232634DELVNuNbptruypKC5MXDW7XoPjXPKv7H1pWdsPLDt95Zc7JQiHT8wJdaD5s/seur&#10;70w7LX5CIHvb8Ji3PzuWc9Xjq/oxyNG1449//OORI0fEGwMfRrOyskpKSrz+n6vIycnJzs7Gerxz&#10;CgsL8VJ5eTmyKCCKIW2325HGq+IrU6gCkMYWRDFRBT2CdEFBAdK4OiOdl5cn/jNaVBFPvEez8RIK&#10;I415Hen8/Hyo9uS77048cACNEZf13NxcpMvKypAWW8YpxB5dLpeogpagDdgdsqiCbFFREdLi/zpR&#10;EWmsgTegFtJoDOoiLYqhhagiGiMOEz2DPaIYNotaWI82oBheKi4uRhaHiSr4izTWYD1exXEhi/Ko&#10;hbrYAraDl0TPoOWoInoD+xXtRzFkkUYt0RhxmKIx2DKq4IiQPr569Zjf/CZxxQocL7Kiz0tLS5EW&#10;HYiKos1IiypIiw4UVdDDSIsOFD2DsyBOB9I4O6LN4jBFZ4oti8PEUWCP2G+gCtJinIizKQ5TdKCo&#10;IsYJstgsqog+Fx0Y3BgUQxprAn2OLNajithydlLS5HvugWqjN8Q4CQwtnBdkxZZF+8UIxAjBehwm&#10;1uPQRBXR/uAOFI0RhykaI04NXkUaJbFl7DR4aIlTIy4i2Bf2iDYEqgTGiaiCAYAqgQ4UbcZxIYu0&#10;aAy2IHpDDADRGHGYaJ7YMqqgmKgiionDxAAY/rOfCdUW703sF2WQRRUgekaMEzG08N4XxZBGY0T7&#10;0UWiSqAxojdEY8SW0VSkxThBNjC0UEVcT8SWsa/gDhRp0RvYHXpDjJNAByKNARD83sQuUEwcJnaN&#10;tGiM6EB0KdqJNrucTqj2hDvvRDZ4BGKbqCIuboH3phgnaAkQbRYdGGgMqqAY0qIxKCYOE61CVowT&#10;cZiiMSiGKuKNhqNDP+MlbBlZtB+1xAgUHYh9YY9oJ9KoIvocuwtUERcK0YGiZ/Aqyosq2LgoJqpg&#10;18FbRhpHIdosqlw6cGDEz352aOFCvCR6RgyAQAciHRgnomGiz0VviMaIy6YYJ9gIylT1uf8wsR5Z&#10;MU7EltFyVBfjRFTBYYoOFCNQtD/44hY8TlBFtB8JZJHAS6Ix4kolegYHHqgixgleElXQM2gA+uTY&#10;qlUDv/c9qDZ6pqovcnJEFXGYwR0oxkmgA7Fe9DmySAcaI3pDDADRGBRDGuNTtBndgo1jU4Fxgm2i&#10;mBgAKBaogg2KDsReUEVcT0QxMbRQEetxaKJKVeurf7FVVBGNESMQjUF1sWVRBR0SPE5E+8U4Qc8v&#10;aNxYqDbaKaqI9oveQBVsTfQ5Tg2qiJ7BRlAGfYg0jlQ0RhwmBgCqiFMj3mhYI9qMKti46HMxTsSW&#10;xTjBGqRFz2CDgfcmqog2B3cgGoMqKIY0miraLA4TaRDYMqqInsFGAlVQEt0C1caFIvX0aazES2IE&#10;Bt5Bop1Io6S/+cY4EXsRjRFvB9GYwKnBepxQ0WbxRhNXLTFORAeiZ0Q7RRUk0H5RTPSMOEwxAkXP&#10;iD5HVjRMtFkcpmiM2DKKIR1ojBhaoooYJ2LLOEzR5kAVHGbgvQnVHnXLLUgHdyD2FfzeRAKIwxRv&#10;Z/GuF4cZuFAEvzfRZpVU2+d1lFus5faq75n4XInbpjRrNfRScVXv4wxmnVj+cYsPtqdUjQaP41y/&#10;V5+ft+fMnE9f7bSq6kLgdRetG/Rhx/EbiiqqbjuhZ9fVjnvuuefMmTPiHKPpGAdi9KOP0H3iDYPR&#10;gENCGgWQRVciLa6SogpeRRnUQhWcFaTRy6KYGKPYviiGNM4r0uh07AJZlAdiy2g2XgpuDIpBtafe&#10;e2/6iRPIitGDlUiLoSy2jKEm2oy0uOIgjUSgCg4KaTHgUBFprEEjURJp0RikRTG0EGnRGDHgcBSi&#10;GKoApHGkKBbYMgqgiigmquBV0YGiCuoGDlNUwfZRRfQG1iCNNohDQxpVRDFxmDhAUQxpHBHS5zZt&#10;Gvt//5cYFycOU/S/KCY6UBwmNhiognRwB4rGiA4UPYM1aKS41AYaIw5T7EVsWRwmzi/2iP2iCo4U&#10;62s5TpBFGlWC+zy4MeIwRRW0IVAl0IEFaWlT77tPqLYoJqoE+lz0hmi/GIHibAaPEzRGtD+4A0Vj&#10;RG8EGiOKIY2Sos3iMNGZSIstiyrYl+iNQBWkg8cJWouXxKkRPRNoM9KoEnxqghsTOEwMDBQLrhLY&#10;MrI4wJE//7lQbTG0An2OLaNtov3B703RGByaqCLaL8YJ0kBsGdtJSkrCX6RFY7BBpFFStFlUEZ0p&#10;Bm3gMEWbxV5EzwQ6EMVE+9HyQBW8iiooiTQ2HjJOkBanJjC0RJsxZUG1J/3lL0iLNosq2CaqiDZj&#10;DdYH+hx7AaLNojdEz4hxguaJKiiDNovDxHpkA1tGFTEAxJZFFTFOkBVbFu0Pfm+KdxDagDReFe0X&#10;40TsRbRf9IboGXFqgKgiiokqojPFlgOHKdostnz5wIGRv/hFwvLlgS2Lwwx0INLYiBgnSKMKDgRt&#10;FsWCGxMYAGLL+CvKICGKBQ4z0OeiCjYo2ix6I3iciA7EdrAeryKNV0X7RTEk8JLoc/F2EAMAW8Z6&#10;vIq0GCd4SfQGegYvofDZDRuEaos2A1EFiUCfiy3jpOAlcWpEz+BVlEEW6UBjxGEGNwbFkA70uegW&#10;bCowTsTQEj2DNYEq2KBoMxqPKqLPRTHRM6IxeFVUEW1GMWSRBqIxojfQGFQPbBnrA+NEVBE9I8YJ&#10;tr/o5ZeFaqOdYi+i/aKYqCJOrugN0Ri8ijLYkagiionDRGOwHtuH24mH/QX6HFsGIi3aLLaMZqAK&#10;1iAtegYbFG0WVUSfiw4MNAZVUAxpNAZlAqdGVBGNER0YGCdiy0iLPodqT/rzn7MvXMBKbE2MQHE2&#10;sS/RTqRREonAOBENE43B9pHGyRKNCa4iGiOqiMaILQcOU7RTbFmkAx2IYsHjRFTBBnGMyCItBgB2&#10;KnpDNEacGhQTVURjxNDCeqTFlsVhok9QXYyTQM+IQ0MVqPboX/1KFMNLogOxLzQSbUAaexFtFuME&#10;VQKNQctRRfQMXsV6UUWME5VitT2OY/ET+42ce6Gg0n01Y/HIzwZP3WSxV/UX1Nuavr9nmybTt6aU&#10;Xc1dPqZL6yErsq9c2TG5zbOfxhVU2M/uWf7RJ4O3JhbUKXoEMIBEU6TGavO52voiL1YbFwpxyVYT&#10;BpCYwVhtBpCEIzVWm8/V1hSo9rfga5H4rJ97bkG/j5r846mnnmj86bjY1LyrnvzNPVp2PZF/zecs&#10;P7dzXtvXX/zHi680G7cyqdBe9WHu8slRXV9/7sn6Me37xR6/ZHN76/osLqq2pshTbXxgFZ/ClYWq&#10;HQFJqo1R4XA4xM0VNaFqmyFPtTHbufz3NZWFqm2GPNXGVULxGYSqbca3Q7W/CajamiJPtX3+//o0&#10;MkpC1Y6AJNXGqBAYefWgapshT7UVHxKAqm2GPNXGkFB8BqFqm6GfavOH2aMFVbtG5Km22//NHiOj&#10;JFTtCEhSbYyKQJyomlC1zZCn2larVQRoKgtV2wx5qu1wOMT3MpWFqm2GfqrdsGFDqnZUoGrXiDzV&#10;Zqy21jBW28iTauSpNmO19YWx2lTtcLRU7et/2N+/EKq2pshTbY//6/lGRkmo2hGQd1fbarXir5FX&#10;D6q2GfJUu7y8XDzqQVmo2mbIU23xdAsjoyRUbTO0jNWmakcFqnaNyFNt9aFqR0CSaqsPVdsMeaqt&#10;PlRtM+SptvpQtc3QT7UbN25M1Y4KVO0akafajNXWGnl3tUv8j/418upB1TZDnmpjqmOstqZIjdVW&#10;fAahapuh5V1tlWO14+Pjm/v55S9/SdXWEXmqzVhtrWGstpEn1chTbcZq6wtjtana4fBrkVEGnzst&#10;fp566imqto7IU23xC09GRkmo2hFgrLaRJ9XIU21IFWO1NUVqrLbiH8Co2mZQtWXBABJNkafaQPFn&#10;5VK1IyBJtf0PUK7CyKsHVdsMeaqt+JAAVG0z5Km2+qOCqm2GfqrdoEEDqnZUoGrXiNS72nwCib7I&#10;u6tdVlbGu9o6Ik+1bTYb72prCu9qU7XD0U+1+RM20YKqXSPyVJux2lrDWG0jT6qRp9qM1dYXxmpT&#10;tcOhasuCqq0p8lTb7Xbn5+cbGSWhakdAkmq7XC5cKPkEEh2Rp9r8tUh9kafacCDFZxCqthlaxmrz&#10;YX9RgapdI/JUW32o2hGQpNrqQ9U2Q55qqw9V2wx5qq0+VG0z+LVIWVC1NUWeavMJJFojL1abTyDR&#10;FHmqXV5ebrPZjIySULXNkBqrzV+L1BT9VLtRo0ZLliwx1ikMVVtT5Kk2Y7W1hrHaRp5UI0+1Gaut&#10;L4zVpmqHwwCSKJOSkrLGz913303V1hF5qu12u7OysoyMklC1IyAvVruoqIix2joiT7UtFktZWZmR&#10;URKqthnyVNvhcCg+g1C1zWAASZRJS0vb5Ofee++lauuIPNUGij8VlaodAUmqLZ6VC4y8elC1zZCn&#10;2ooPCUDVNkNqrLbio4KqbYaWASSM1Y4KVO0akafaXq+3oqLCyCgJVTsCklTb4/E4HA78NfLqQdU2&#10;Q55qY7ZzOp1GRkmo2mbIU2232634DELVNoOqLQuqtqbIU23GamsNY7WNPKlGnmozVltfGKtN1Q6H&#10;qi0LqramyFNtt9udk5NjZJSEqh0BSaqNUVFcXMxYbR2Rp9qM1dYXqbHais8gVG0zGKstC6q2pshT&#10;bfWhakdAkmqrD1XbDHmqrT5UbTOkxmorDlXbDC1Vmz9hExWo2jUiT7W9Xq/id6qo2hGQF6tts9kY&#10;q60j8lQbsx1jtTVFaqy21Wo1MkpC1TZDP9Vu0KABVTsqULVrRJ5qY+5MTk42MkpC1Y6AvFjtrKws&#10;XN2MvHpQtc2Qp9qFhYWlpaVGRkmo2mZIjdVWfAahapvBu9qyoGprilTVTk1NNTJKQtWOgDzVzsnJ&#10;oWrriDzVLioqomprijzVttlsFy5cMDJKQtU2g7HaUQZvBlwlwZNPPknV1hF5qq0+VO0IMFbbyJNq&#10;5Km2+lC1zWCsNlU7HP1UOyYmRmXVXr9+/Qd+brnlFqq2jshTba/Xi09iRkZJqNoRkKTaGBW4tOGv&#10;kVcPqrYZ8lTb6XS63W4joyRUbTPkqbbH47Hb7UZGSajaZjCARBYMINEUeaqN6ZPP1dYXeQEkuFAw&#10;gERH5Kk2n6utL1JjtflcbU2hasuCqq0p8lTb5XJlZmYaGSWhakdAkmpjVMCrINxGXj2o2mbIU+3S&#10;0lLMdkZGSajaZshTbbvdrvgMQtU2Qz/VbtSoEVU7KlC1a0Seavt8PsX/U5iqHQFJqo1R4fF48NfI&#10;qwdV2wx5qu31Y2SUhKpthjzVVn8GoWqbwbvasqBqa4pU1Vb55iWgakdAnmpj+mSsto7IU20MCZUf&#10;tQ6o2mbIU21cJRSfQajaZlC1ZUHV1hR5qo2rpOKPaqJqR0BerDYf9qcp8lSbD/vTF6mx2nzYn6Zo&#10;qdr8YfaoQNWuEamqnZSUZGSUhKodAX4t0siTauSpNr8WqS9SVVvxGYSqbYZ+qq34w/4CULU1RZ5q&#10;qw9VOwKSVFt9qNpmyFNt9aFqmyFPtdWHqm2Gll+LpGpHBap2jchTba//CcpGRkmo2hGQpNoYFS6X&#10;i7HaOiJPtd1+jIySULXNkKfaHo9H8RmEqm0GA0iizPnz59E88Le//Y2qrSPyVNvpdKakpBgZJaFq&#10;R0BeAEl2drbKMyhV2wx5ql1YWMhYbU2RGkCi+AxC1TaDX4uMMgkJCdP9/OlPf6Jq64hU1U5NTTUy&#10;SkLVjoA81c7NzaVq64g81S4uLo7u9Bl1qNpmyFNtm82m+AxC1TaDqi0LBpBoijzV9nq9DofDyCgJ&#10;VTsC8gJIYNsMINEReartcrkYQKIpUgNIFJ9BqNpmaBmrTdWOClTtGpGn2upD1Y4AvxZp5Ek18lRb&#10;fajaZvBrkVTtcKjasqBqa4o81WYAidYwgMTIk2rkqXZRUREDSDSFASRU7XC0VG2VvxYZgKqtKVJV&#10;m8/V1hd5qp2VlUXV1hF5qs3nauuL1K9F8rnamkLVlgVVW1PkqbbPB2lRNyQXULUjIEm1xajAXyOv&#10;HlRtM+SpNsaDykMCULXNkKfaGBKKzyBUbTO0/FokVTsqULVrRKpqu1wuI6MkVO0IyFNtt9utsldR&#10;tc2Qp9oeP0ZGSajaZshTbXi24jMIVdsMqrYsqNqaIk+1cZXMyMgwMkpC1Y6AJNXGqMjPz3c6nUZe&#10;PajaZshT7dLSUsx2RkZJqNpmyFNtu92u+AxC1TZDS9Xm1yKjAlW7RuSpNnQqMTHRyCgJVTsC8mK1&#10;caFgrLaOyFNtxmrri9RYbcVnEKq2GfqpdkxMjIJ3tfuH8bvf/Y6qrSPyVNvr9ZaXlxsZJaFqR0CS&#10;amNU2O12lUMwqdpmyFNtzHYq/0cHoGqbIU+13W634jMIVdsMBpBEh5wwnnjiCaq2jshTbfWhakdA&#10;kmqrD1XbDHmqrT5UbTPkqbb6ULXN0E+1GzduzFjtqEDVrhF5qu10OtPS0oyMklC1IyAvgITP1dYU&#10;earN52rrizzVttlsis8gVG0z9FPtDh06bNbhLgJVW1Okqjafq60v8lSbz9XWFHmqzVhtfZEaq83n&#10;amuKfqrdqVOnLVu2GOsUhqqtKfJU2+v14lppZJSEqh0BebHaDoeDsdo6Ik+18QFM8ce6UbXNkKfa&#10;Ho9H8RmEqm2GfqrdsWNHqnZUoGrXiDzVVv8HCKjaEZCk2hgVAiOvHlRtM+SptuJDAlC1zZCn2uqP&#10;Cqq2GVRtWVC1NUWearvd7pycHCOjJFTtCEhSbYyKkpISlW9hUrXNkKfamOoUf9YEVdsMeartcDgU&#10;n0Go2mYwgEQWVG1NkafaTj5XW2fkxWrjQsFYbR2Rp9qM1dYXqbHafK62pmip2lu3bjXWKQxVW1Pk&#10;qbbX68UINjJKQtWOgCTVFvGXKv8KN1XbDHmqbbfbHQ6HkVESqrYZ8lTb5XIpPoNQtc3gXW1ZULU1&#10;RZ5qqw9VOwKSVFt9qNpmyFNt9aFqmyFPtdWHqm0GVTvKLF++/GU/P/3pT6naOiJPtd1ud1ZWlpFR&#10;Eqp2BCSptsvlKioqYqy2jshTbYvFUlZWZmSUhKpthtRYbcWlgqpthn6q3aFDB5VVG1Om3c8zzzxD&#10;1dYRearNWG2tYay2kSfVyFNtxmrrC2O1qdrh6KfafAJJtKBq14g81fZ4PIpPn1TtCEhSbbfbbbVa&#10;8dfIqwdV2wx5qg2pstvtRkZJqNpmSI3VVnwGoWqbwQASWVC1NUWeaqsPVTsCjNU28qQaeaqtPlRt&#10;MxirTdUOR0vV5g+zRwWqdo1IvatdVFRkZJSEqh0BeXe1LRYL72rriDzVLisrs9lsRkZJqNpmyFNt&#10;OJDiMwhV2wyqtiyo2poiT7UZq601jNU28qQaearNWG19Yaw2VTsc/VS7c+fOVO2oQNWuEal3tRmr&#10;rS+SVBujgrHamiJPtRmrrS+M1aZqh8NYbVlQtTVFnmqrD1U7AozVNvKkGnmqrT5UbTMYq03VDoeq&#10;LQuqtqZIvavNWG19kRerjesa72rriDzVLi8vZ6y2pshTbafTyVhtTblBYrU9lRWlQVy5aq10e43X&#10;/rXY7XbRhqeeeoqqrSPyVJux2lrDWG0jT6qRp9qM1dYXxmpTtcPRT7WDn6vt9TjyU8/t2LA+dtaw&#10;Zk3ff8/g3ZbtO02aG7th4+Gs0jK3z+cTpf8lrF27VjTi5ptvpmrriDzVdrvdOTk5RkZJqNoRkHdX&#10;u7i4mL8WqSPyVJu/Fqkv8lQbDqT4DELVNkNv1S4rSt8Zu3rVylWbT2V7PAGj9laUZh3ZuXFVXNz6&#10;tcctTve/UrUDMIBEU+SptvpQtSPAWG0jT6qRp9rqQ9U2g7HaVO1w9Fbt8pL0I3uP5lucIhuCz+d2&#10;Vrq8/9q72gGo2poiT7W9Xm903xJRh6odAUmq7fF4ysrK8NfIqwdV2wx5qm2z2RwOh5FREqq2GfJU&#10;2+VyKT6DULXN0DtWuyht16A2Ldu0+PDjsSvOnL9QYLF9M1pdE1RtTZGn2ozV1hrGaht5Uo081Was&#10;tr4wVpuqHY6Wqh24q+2uLM/NSNqyYHT3vv27t2vR6uPe0xetTCpQ4mYAVVtT5Km22+3Oy8szMkpC&#10;1Y6AvFjt0tJSxmrriDzVtlqt5eXlRkZJqNpmSI3VVnwGoWqbobdq+/H5vB63y1l4KWn/xtVjO8b8&#10;5e/Pt+s5M6W0wnj9G4KqrSnyVNvnx8goCVU7ApJUW4wKYOTVg6pthjzVVnxIAKq2GfJUW/1RQdU2&#10;Q0vV3rp1q7HuCzACvV5nRdbJrbNnTB/Wb+T0DSe+2e9vU7U1RZ5qe71exe9UUbUjIEm1MSrsdjtj&#10;tXVEnmpjtnM6a/4OkiJQtc2Qp9put1vxGYSqbcYNcFfb67SVlZbkH1gzo1PT999967Xu45btOZZ8&#10;1eH6Zj/9UbU1RZ5qY+5MSkoyMkpC1Y4AY7WNPKlGnmozVltfpMZqKz6DULXN0E+1g59A4rJfzUg8&#10;Mrn1Uz+95bd/f7jhuPWn3VUPHFHif1io2poiVbXxrjAySkLVjoA81c7Ly6Nq64g81S4uLrZYLEZG&#10;SajaZshTbZvNpvgMQtU2Q++72oWp2/t+2KJrj/6Ttpx3eb6Zn4cMISEhYbqfO++8k6qtI/JUW32o&#10;2hGQpNrqQ9U2Q55qqw9V2wx5qq0+VG0z9FZta+HFw7tPFJbVHNPmqixOP5dlc3/x2zb/AvLy8k74&#10;eeihh6jaOiJPtcUTlI2MklC1IyBJtTEqbDYbY7V1RJ5qOxwOlf+jA1C1zZAaq634DELVNkPvAJLy&#10;kvQNM6b079lzyKoTNnuly8BRcPHYvLH9e/UcEbvmuMX1L1XtAAwg0RR5qu3kc7V1hrHaRp5UI0+1&#10;GautL1JjtflcbU3RW7XxMc+afznh0IFt8QsG9O/fz6Dv0NFj49bvOHQ4+YrD9U2FlVC1NUWeauNT&#10;4KVLl4yMklC1IyBJtTEq4FUQbiOvHlRtM+SpNuZOq9VqZJSEqm2GPNV2OByKzyBUbTP0DiAJ4HGU&#10;Fxd9QcmVq9+cYxtQtTVFnmr7fD63221klISqHQFJqo1R4fF4FPkyd41Qtc2Qp9peP0ZGSajaZshT&#10;bfVnEKq2Gfqp9ssvv7xs2TJjncJQtTVFqmqrHJILqNoRkKfakCqqto5Qtana4UhVbcVnEKq2Gfqp&#10;dqNGjZYuXWqsUxiqtqbIU20nn6utM4zVNvKkGnmqzVhtfWGsNlU7HP1Uu2HDhuGq7fN5y0pyk88n&#10;pedZyqwlJZar/9rnjtQAVVtTpKo23hVGRkmo2hGQp9p8rramyFNtPldbX+Spts1mS0tLMzJKQtU2&#10;Q0vVDgsg8V1N2zt+UM9Xn3zsiY7LDx1YMnrclIT00m/WtanamiJPtdWHqh0BSaqtPlRtM+SptvpQ&#10;tc2Qp9rqQ9U248ZQ7cLYjg16zdqzY16fZ7rE5Zamz+7bs/+cXd/I97dzcnIO+3nwwQep2joiT7W9&#10;Xq/dbjcySkLVjoAk1caowKVN5cBcqrYZ8lTb/9Ral5FREqq2GfJU2+PxKD6DULXNuDFU++KwBvdP&#10;3Xn58KIq1S6w5i8Z8VmPaZu+kf9+O3LkyFg/f/zjH6naOiJPtZ1O54ULF4yMklC1IyAvgASfzxlA&#10;oiPyVLuoqCi602fUoWqbITWARPEZhKptxo0Rq+04OatDmz4zF47u9Firmds2zuvQvs3ifenf7ENx&#10;GECiKVRtqnaNyFPt7OxsqraOSFXt0tJSI6MkVG0zqNpU7XC0VO0lS5YY66pxlecf3BQ7vOenHT7p&#10;PWTY+LV7Tl2xf8OPn6Rqa4o81fZ6vfAqI6MkVO0IyAsgcblcDCDREXmq7Xa7FX+sG1XbDHmqrf4M&#10;QtU248a4q+1/3qTbVekQVLo93m/8MbVUbU2Rp9rqQ9WOAL8WaeRJNfJUW32o2mbwa5FU7XD0U+2Y&#10;mJgw1U4d9o8///h/fnnvg48+8cQTD95z580333zH3Xe17Dv/9CUrrFsU8vm8HpcTOl5Z6fJUuXiw&#10;jFf9jITL6YSnO11u8ZJf392VlY5Kp9Pjrd5KraFqa4o81XY6nYo/FZWqHQF5ASS4UDCAREfkqTaf&#10;q60v8lSbz9XWlxvja5Glq7o1eHvQ0gJr1Ve2rZkJI/v2GB+/e93gDzqO3lDicFVZstdbUXJpW9yM&#10;kYOHjRu7aN+xTKfri/+e83ldRRmnV86fNnz4kPlxay9b7ajgtBcf2xo3YcyI8VOnH0zLqvTU7X94&#10;qdqaIk+1XS5XamqqkVESqnYE5Kl2bm6uyv8vTNU2Q55qFxcXR3f6jDpUbTOkxmorPoNQtc3QT7Ub&#10;NWoUptoXBj5z3/T9xtn1VBSvmTSix/TN5+IHvNt+eoatEqrtsVv2Lhv+fpdee89cOL5yXrsPByXk&#10;fvFOcJQkT+rzydBZqy9cOrdi9DuDFh60OcpOrB7Vvv3nm46fTIjv26L76MS8sjrd2aZqa4o81fb5&#10;fIo/wIuqHQFJqo1R4XYb/5OmJlRtM+SptsfjUTl8H1C1zZAaq634DELVNkNL1Q4LICnfO65F64Gz&#10;ExIzc3Jykg9vHTKg76xN+2L7vdN2aFyR/652ZUXB5lXzF+5LwcRhzz7R8fWP5ibnGrU91mNLBnTo&#10;NPpk9lVc2zK2D/+w9dBTp/d0ffHFiRtSHChQvK9zo1cWHchx1uVrKlRtTaFqU7VrhKpt5Ek1UlWb&#10;X4vUFKo2VTucG0O1r1UWp61dOmPU4BGjRo0aO2ra6l3HUk5vn9h/5I6UPJf/XjSGaJn16lWH2+d1&#10;J26b837znvuyjca5S5InfPRmr2nbih1VdxHS1vV984PPN8wb/PCTXY+V+B9jkrOtZYMG8/ZlU7W/&#10;DchTbVwlMzIyjIySULUjIEm1MSry8/MZQKIj8lS7pKQEs52RURKqthnyVNtutys+g1C1zdAyVrvG&#10;J5C4XZW28ioqbHaXx+t1O+02hzv0SST29H0rOjRvPybueLkhzp7C85s+fPXV2bvSnP6ihya0aNJh&#10;7MSe7zzTfYPVv6bs+JyXnm254UKR23utsLDww9rxq1/9avfu3eKrLVarNSUlJTc3F59KHQ4HukY8&#10;HROzbFZWFl4SV9W8vDyk8bdqp2VlSONVlMHRoUpqairmY4/HI4pZLFU/0YPtIy2cvqKiApvFWxG7&#10;QDYtLQ1V0CFIo9koJhqDLYtiUO2Jf/vbiR07kBW/QZWeno60OG3FxcWoUlBQgDaj65FGFbQE6UuX&#10;LiGLKshmZ2cjje2jCioinZOT43a7UUtUQXmkRTGbzYYqRUVFSIvDxIGLxoiHW2E9jhQHgpewHWRx&#10;mKiCv0hjDdbjVZRBFuVRC3VxmMEdiO2jCoohjf2K9qMYskijimiMOEzRM9gyquCIkN6/bNmoW29N&#10;XLFCVEGfoxZkCGn0Caqgomgz0qIK0qIDkcBL6GGkxakRPYOzgEYii7o4O6KYOEzRmeLUiMPEUYg2&#10;owqOFOvRBpxivCS2LA4z0IFIi3GCLDaLKqLPMd7wEsYe1ovG4MCRDgwAoXdYj6EixknGmTMT77oL&#10;qo3eECNQDC2cOIwNZMWWRftFB2KEYD0OE+txaEjjiJDGxjMzM5EVHSjOpujAQGNEMaSxQWwZOxWH&#10;ic7ES2KcYPuogp7BHtEGrEdJrMdholV4SVTBYaK6GIGiZ9C9OC5kkcZegk+NGADYPtLiMNE8DCcU&#10;w2ZRDOsD40S80TAAhv/0p0K10VdYj/2iPLKogjOFY0fbxKkRPVNaWopNoROQFkGWaH/we1M0Bgd4&#10;4sQJcZjYMqqgqUijE5DA1oKHlnjWsuhA7AttxnlHGq+Kzgx0IHpDDACxZdEzGCfB7000BsXEYWLX&#10;SIstoyKqoEtFm11OJ1R73B134EjFOBFbxjZRRYxA8d4MjBPsBYg2iw4UPYNxgipoHtJojOhzcZho&#10;FbJinIjDFAMAxQJV0Jk4+3hJVBF9Lt7C4myiSdgj2ok0qoj2B3eguFBg+6giegbjBMVwRpDGxsWW&#10;xWGKzhSDVhwmDlz0OapgL5f27x/+s5/tnjULL4mzKQ5TjEBx2cdGgt+b4tSIYsGNQTGksV+xZbwk&#10;3k1oWGCcIIsThOri4oY3GtZjg6LN4r2JLgqME9EzGLpYL941qCLaLy476Hy8JBojOlA0JnBqkMbG&#10;xaAVvSGu4eiT/UuWDPze96DaaKroQGwKVUT7xcUN20EVDABUCVzcsB4bQRlkkUYVcaEQVyoxtMRl&#10;UxwmxifGEtqMKjg07AVZMU7EG030DIoFqgTGiagi+lxcw0UVMU5waEijMWg8SopxIt6b4tSISRA9&#10;g+oohrSogg4RfS6qiM4U4wQdOOfFF4Vqow9FFdHnwe9N0edoEqqInsGrOC4cHdKBQSsOEwMAVbDl&#10;c+fOnT9/HuuxBu0E2Cw2jmNBWoyT4Pcm1iAtegYbDH5vijaL3hA9g7+ogmJIi8Zg4+IwsQsg2owR&#10;iCqiZ1AsUAUl0S1Q7XF//OOZw4fFYYq3sBhaOEx0LEAaJdFg9Dl6FVmxF3GhQJOQDjTGf5TGe1OM&#10;E/HeFENLjBPRgegrtBntxC5QBQlkxcUt+B0krlTivYlOwPBDVnSgaLM4zODGoBjSGFr+tqSJoYUq&#10;2JEYJ2LL6BNUF+NEVMEGxaGhClR7xM03Iy3em6JnsC+ccfQz0ji6qhNTfWpQJfDeFIcZaAwOTVTB&#10;xrELdKM4j9ECu8Zx1XxXO+v0/DaNXnv1pecfa/D6u2++Uv+Z10csPVjVu1/grbQX7Fk24r2YVyes&#10;OlpY7q52cFfW8di2TZtvTa7qMvTnnI5P91m4aXrXf7ZfUdVZKHBmUbfXP5mcXmJHDTTibO14+OGH&#10;k5OTxYlE9+E8YXjhTKCbcDLElQhdiZ5CGgWQxcaRxt9AFbyKMuL8ISvSohj6OlAFxQJVUBK7QBZp&#10;ELzl4MagGFR72v3355w7h6yoIvYiigUaI9osqiAdaLOogoMSxZBGRaSxRrRTVEExpAOHGWg/igU3&#10;JriKaLPYMg4T6/E3uIpoJ9ajlkgHVxFtFlvGfpFGG4KriGLBhym2LA7zwo4d437728S4OFFFNEwU&#10;Cz5MvBqogrTojeDGBFcRjQGiSnAx0TOiMeIwUUW0GWmxF7Qh0IHIBg4T6cBhogyyogrqYguimKgi&#10;2oxigSqBNiMNRLGSzMzpDzwg7moHtizSos1iyyIdPAKD24wqIi2KiQ4MbnOgMViPV5EOtBkrkRXp&#10;wJZRRfQMiokti7Ros6gi0oEORDrQZqSxF5EOrhIohjSaJxoTXEW0OXCYI3/xC6Haogo2gjLIiirB&#10;bRZVgseJqII0iiGLNBCNEVWCGyOqoGRgy8iKtBgnYsuoItosqoh0oANRrMY+RxmUFFVEmwPjBGlR&#10;DGtQJdAYKDBUe/Jf/4q0aHOgZ1BFFAtUEe0UjRFp0RuBxgSqoDHBxZAGopg4TNEzKIY0moo0Sgb3&#10;hmi/KCYOUwwAvBpcRbRZVBHpQAciLRoDRJXgYqIzg4uhedhjoM8vHzgw6uabz61ZE6giGhPoDaRF&#10;nyMrqog2i8MMHifiMEUVUUxUAcFbRmFUD2xZVBFtFlsW6eAOxN9Am1FFpEUxJAKNEYcZaEygSqAx&#10;WIksdoeXUCxl27aB/rvagT4PriLaLKqIwxTFxF4CbUY60BhRJbgxWIM0NoIygWJiL8EdKA4TxQJV&#10;UFK0WVQRPSOKBfc5Xg2vgjQI3jL+onqgGNajpNiyaLNIiz7H36WvvipUG7VEFdFm0RtiL4EtIy16&#10;RhxmoIooJg4Te8H6wKnBeqxBGRBcRTRGVEFhrBdtDq6CLNYD0RizwxSNAaKK2EuN4wRpNBVplEQC&#10;qo0LRbHf1FEl/DCBqILyQLQZCawPPjXBjQGBKkiLKuHjBGtEO5FGSSSQDXQgionGYE2gijhMZEUV&#10;rAy0WTRGtBkviSpIAHFqsD5QTFQJ7/NAm5GAao+59VZRLFAFf0U7kUZJJECgSqAx+IsqgT4ProLd&#10;yVLtmh72lzPhjQd7zNi5P3bIs93j0pIPjez96YS1J6t6tJrK8pzVE/u++8+PF207W2rHMRjr0Rv5&#10;Z9Z/3Pqd+DPFaP6Vs/Pee7PLwYtZS/q9/t7cRJw3e+GZYZ3bTYg/Xe5/kEntYQCJpsgLIAF4hxgp&#10;JWEASQTkxWoLjLx64MLIAJIakRdAoviQAAwgMUNeAAlQfFQwgMQM/QJIalLts70fvm/+kZKcI7HN&#10;G49Lc1j3L5ozfMrmoLPtO7dt9pvPPzd25cFLl7Oys/NKrTavq7yooKgqeLskZUq35j0nrjl6ZN3r&#10;L78/+UB2pdNxYe3Ixxp323ry7LQx/dqMXHG5PNjOawVVW1PkqTY+lSYnJxsZJaFqR0Dew/6y+cPs&#10;eiJPtQsLC8V/NCsLVdsMeapd4Q+PMTJKQtU248aI1bau7NGo58zdWZcOD3u/5aojSWumTxw9b2dV&#10;rI2BM2n/ir4fBfhswZaT9uLDU4ZNTPH/SkB5YeKiMZ936jFw4bFL9qr/HLjmrrQmbJjUs1PXwQs2&#10;pF2puuFfV6jamiJVtRW/UFK1I0DVNvKkGqo2VTscqjZVO5wbQ7WvFSfvGzt+4tnsvIRN4z7v2HvA&#10;0Bn70vL8zvyNQdXWFHmq7fV6xVc6lIWqHQFJqo1REQgZVBOqthnyVBuzHT6DGRkloWqbIU+13W63&#10;4jMIVdsMLVU77CdsCg8t3Zx+xeH1YlLwOCusF44f2Z2QXhXK/s1B1dYUeaqtPlTtCEhSbfWhapsh&#10;T7XVh6pthtRYbcWhapuhn2oH/1qkx2XPy0w6dXJZq781mrbpcIKf4wd2jun+SY9pW6K587pD1dYU&#10;eartdruzsrKMjJJQtSMgSbVdLldRUZH4JruaULXNkKfamDvFw++UhapthjzVdjgcis8gVG0z9FZt&#10;Z0XpsR0rZs3oHXPbw52GTpruZ9rUyROnzdt3PpcBJJGhateIPNV2Op2JiYlGRkmo2hGQF6uNCwWu&#10;bkZePajaZshT7YKCAvEAY2WhapshNVZb8RmEqm2G3gEk4olIPl9FTlLG1cqqxxAGI8p8U1C1NUWe&#10;aouoXCOjJFTtCEhSbY/Hg0ubeFarmlC1zZCn2vgApvJ/dACqthlSY7UVn0Go2mbofVfbUZZ/fOe2&#10;+DXhbDmRnPON3CbauHFjGz+33norVVtH5Kk24HO19UWSahs3BvhcbQ2Rp9qKDwlA1TZDnmpjSCg+&#10;g1C1zdBPtWNiYoJUu+DUvl2boLeh7DyVmveNfH8b7wRB/fr1qdo6Ik+1Xf7f5jUySkLVjoC8WO3C&#10;wkKVHzdB1TZDnmozVltfpMZqKz6DULXN0DuAJIDX48xPP7dvdxX7DhzPLLjq9jKA5CugateIPNVm&#10;rLbWMFbbyJNq5Kk2Y7X1hbHaVO1w9L6rXY07a8+cTp07DRg8ZuLEiUN6d+8xZNz+C8Xf7H+0ULU1&#10;RZ5qezwexX+WgqodAXmx2mVlZW6328irB1XbDHmqbbPZFI/KpWqbIU+1XS6X4h/AqNpmaKnaYT9h&#10;kz3tnceHrDpnc1bZta0wbc6I/oMW7/tmH/VO1dYUeaqtPlTtCEhSbfWhapshT7XVh6pthjzVVh+q&#10;thk3hmpnjH7575N25Hj8QSMua17s+CGfz935zUa6UbU1RZ5qu93u3NxcI6MkVO0IyIvVLi0tVflx&#10;E1RtM+SpNqY6xX8XkKpthtRYbcVnEKq2GTdGAIkrbf2olp16zJgXt3bt2rnjhnzad9DWs/kMIIkM&#10;VbtG5Kk2Y7W1hrHaRp5UI0+1GautL4zVpmqHc4N8LdJTaU06sTd+9Rqodvz6rafTcuyub/iZOFRt&#10;TZGn2h6Px2KxGBkloWpHQF6sdnl5OWO1dUSeatvtdofDYWSUhKpthtRYbcVnEKq2GXqrdkHKlqE9&#10;Bmw5fCHvSrnb4/Eq8ChSr9eLuRPwYX+aIk+1q4an2s/KpWpHQJJqi1EBjLx6ULXNkKfaig8JQNU2&#10;Q55qqz8qqNpm6K3aZYUpK6eM+LDB3+9s1GbM6Mnr950tLLni+EbvZx87BoOt4o477qBq64g81Xa7&#10;3UVFRUZGSajaEZCk2hgVFouFd7V1RJ5ql5eX22w2I6MkVG0z5Km20+lUfAahapuhpWp/+WuRnrKC&#10;S4nnTiyf1Pfdl197t1nzccv2nku5XO76ZqauwsLCs34efvhhqraOyFNtxmprDWO1jTypRp5qM1Zb&#10;XxirTdUORz/VbtSoUdgTSKqptJ5dP/6Dph+0at1/xeEL32ykG2O1NUXqXe38/HwjoyRU7QjIu6vN&#10;J5BoijzVtlqt8CojoyRUbTPkqTYcSPEZhKptxg3ytUifz1Oak3po28ZFEz7v+vnwCdOXHUjK+WZ/&#10;6ZiqrSnyVFt9qNoRkKTa6kPVNkOeaqsPVdsMeaqtPlRtM24A1XZc2LV02MDerd589b1W3SfNnLfv&#10;XPYVq40/zP6VULVrROpd7cLCQiOjJFTtCMi7q43rGu9q64g81Wastr5IjdVWfAahapuhZQBJQLWL&#10;Mw8O/7hFw8fvf/DDYVt3HLiYd/WbFuwvoGprijzVZqy21jBW28iTauSpNmO19YWx2lTtcLRU7SVL&#10;lohVV/PPbVi++vi59LwrNtUegkPV1hSpd7UZq60v8u5q40KJv0ZePajaZshTbcZq6wtjtana4eit&#10;2j5f1UOsvUo+aZKqrSnyVFv9p6JStSMgSbXFqABGXj2o2mbIU23FhwSgapshT7XVHxVUbTNukK9F&#10;KghVW1PkqTY+FpaVlRkZJaFqR0CSamNU2Gw2/DXy6kHVNkOeajscDpVjigBV2wx5qu12uxWfQaja&#10;ZlC1o0xRUVGin0ceeYSqrSPyVJux2lrDWG0jT6qRp9qM1dYXxmpTtcOhakeZTZs2feTn1ltvpWrr&#10;iDzVdrlc2dnZRkZJqNoRkKTaGBX4fA7hNvLqQdU2Q55qY6pT/P4lVdsMeartcDgUn0Go2mZoqdqm&#10;P2GjEgwg0RR5qq0+VO0ISFJt9aFqmyFPtdWHqm2GPNVWH6q2GVRtWVC1NUWeans8HovFYmSUhKod&#10;AXmx2uXl5YzV1hF5qm2321WOKQJUbTPkqbbL5VJ8BqFqm6Gfagc/V1tlqNqaIk+1nU5nUlKSkVES&#10;qnYEGKtt5Ek18lSbsdr6IjVWW/EZhKptBlVbFlRtTZGn2i6XKzMz08goCVU7AvJiteFVjNXWEXmq&#10;XVpaitnOyCgJVdsMeaptt9sVn0Go2mbwa5GyoGprijzV9vkgLV4joyRU7QhIUm0xKlR+XC5V2wx5&#10;qo0hofi1gqpthjzVVn8GoWqboZ9qx8TEMFY7KlC1a0SqaqscJwCo2hGQp9oul0vlGZSqbYY81Xa7&#10;3SqH7wOqthnyVBtXCcVnEKq2GVre1Q78WqTKULU1RZ5qO/lcbZ1hrLaRJ9XIU23GauuL1FhtPldb&#10;UxhAIguqtqbIU22Xy3Xp0iUjoyRU7QgwVtvIk2rkqXZpaanVajUySkLVNkNqrLbiMwhV2wyqdpTZ&#10;u3dvfz+/+93vqNo6Ik+1fX6MjJJQtSMgL4BEYOTVg6pthjzVVnxIAKq2GVJjtRUfFVRtM7RUbZVj&#10;tXHYW/3ce++9VG0dkafaXq/XZrMZGSWhakdAkmqL+EvGauuIPNV2Op0ul8vIKAlV2wx5qu3xeBSf&#10;QajaZuin2o0aNeLXIqMCVbtG5Kk2ps8LFy4YGSWhakdAXqx2Tk4Orm5GXj2o2mbIU+2ioqLS0lIj&#10;oyRUbTPkqTY8W/EZhKptBgNIZEHV1hSpqs2fsNEXfi3SyJNq5Kk2vxapL1K/FsmfsNEUqrYsqNqa&#10;Ik+1geIP8KJqR0BerLaXz9XWE3mqjSGhckwRoGqbITVWW/FRQdU2Q8sAEqp2VKBq14g81caF0qnw&#10;gyYAVTsC8mK1+VxtTZGn2nyutr5IjdVWfAahapuhn2rHxMRQtaMCVbtG5Kk2rpJ8rra+MIDEyJNq&#10;5Kk2A0j0RWoACZ+rrSkMIJEFVVtT5Km2y+XCu8LIKAlVOwLyVDsvL0/lm1VUbTPkqTY822KxGBkl&#10;oWqbIfVrkYrPIFRtMxhAIguqtqbIU20GkGiNvFhtfAZjrLaOyFNtBpDoizzV9nq9is8gVG0zeFdb&#10;FlRtTZGq2vxapL7IU22MCqq2jshTbUiVyuH7gKpthtSvRSo+g1C1zaBqR4elYfztb3+jauuIPNVm&#10;AInWSFJtjAoGkGiKPNUuLi6O7vQZdajaZkgNIElLSzMySkLVNkNL1Y6NjTXWKcP2MO677z6qto7I&#10;U23oFL8WqS/8WqSRJ9XIU21+LVJf+LVIqnY4WsZqL+WvRUYDqnaNyFNtoPh/ClO1IyAvgERg5NWD&#10;qm2GPNVWfEgAqrYZUgNIFJ9BqNpmULVlQdXWFHmqjQuly+UyMkpC1Y6APNV2u90qexVV2wx5qu3x&#10;eBirrSlSvxap+AxC1TZDS9Xm1yKjAlW7RuSpttPpTE1NNTJKQtWOgLwAktzcXAaQ6Ig81Wastr5I&#10;jdVWfAahapvBr0XKgqqtKVJVOyUlxcgoCVU7AvJUOzs7m6qtI/JUu7CwsLS01MgoCVXbDKmx2orP&#10;IFRtM3hXWxZUbU2Rp9perxfXSiOjJFTtCEhSbYwKh8OhcrQAVdsMeaqND2CKhwpQtc2Qp9oej0fx&#10;GYSqbQbvasuCqq0p8lRbfajaEZCk2upD1TZDnmqrD1XbDHmqrT5UbTOo2rKgamuKPNV2uVzpavc2&#10;VTsC8gJI8vPz8dfIqwdV2wx5qs0fZtcXeaptt9sVn0Go2mbop9oxMTFU7ahA1a4ReaoNneJztfVF&#10;nmrjQsFYbR2Rp9p8rra+SI3V5nO1NYWx2lFm5syZd/v50Y9+RNXWEXmqzYf9aY0k1ebD/vRFnmp7&#10;/BgZJaFqmyFPtfmwP33hXW1Z8K62pkhVbcWnT6p2BOSpNmZQqraOyFNtDAlgZJSEqm2GPNVWfwah&#10;apvBu9qyoGprijzVdrvdig8JqnYEJKm2y+UqKipS+WYVVdsMeaptsVisVquRURKqthnyVNvhcCg+&#10;g1C1zdBStflrkVGBql0j8lSbsdpaw1htI0+qkafajNXWF8ZqU7XD0U+1+QSSaEHVrhF5qu3xeDCC&#10;jYySULUjIEm1MSowg6r8/8JUbTPkqbbdblf50xegapshT7VdLpfiz6WhapvBABJZULU1RZ5qqw9V&#10;OwKSVFt9qNpmyFNt9aFqmyFPtdWHqm2GfqrduHFjBpBEBap2jchTbZfLdenSJSOjJFTtCMiL1S4o&#10;KOBztXVEnmqXlpYq/j9gVG0z5Km23W5XfAahapuhpWrzrnZUoGrXiDzVZqy21jBW28iTauSpNmO1&#10;9YWx2lTtcBhAIguqtqbIU23GamsNY7WNPKlGnmozVltf5Km22+1WfAahapuhpWqrHECSn5+f4Oeh&#10;hx6iauuIPNVWH6p2BBirbeRJNfJUW32o2mYwVpuqHY5+qq34E0gOHDgw1M/vf/97qraOyFNtt9td&#10;UFBgZJSEqh0BSaqNUYELJf4aefWgapshT7XLyspsNpuRURKqthnyVNvpdCo+g1C1zaBqy4IBJJoi&#10;T7UZq601jNU28qQaearNWG19Yaw2VTscxmrLgqqtKfJU2+PxFKt9DaJqR0BerLbVauVdbR2Rp9qQ&#10;KrvdbmSUhKpthjzVdrlcin8Ao2qbwbvasqBqa4o81VYfqnYEGKtt5Ek18lRbfajaZjBWm6odjn6q&#10;HRMTQ9WOClTtGpGn2m63Oz8/38goCVU7AlJjtV0ul5FXD6q2GfJU22q1VlRUGBkloWqbIU+14UB5&#10;eXlGRkmo2mYwgEQWVG1NkafajNXWGsZqG3lSjTzVZqy2vjBWm6odDlVbFlRtTeFdbap2jfCutpEn&#10;1chT7bKyMt7V1hSpd7UVn0Go2mZQtWVB1dYUeaqtPlTtCDBW28iTauSptvpQtc1grDZVOxyqdpRx&#10;uVw2P8888wxVW0fkqbbH47FYLEZGSajaEZCk2hgV5eXlfAKJjshTbbvd7nA4jIySULXNkKfasAvF&#10;ZxCqthn6qXbDhg1V/rXIw4cPj/Zz++23U7V1RJ5qM1ZbaxirbeRJNfJUm7Ha+sJYbap2OFTtKGO1&#10;WrP9PPHEE1RtHZGn2ozV1hqpsdq8q60j8lSbsdr6wlhtqnY4VG1ZMFZbU+SptvpQtSPAWG0jT6qR&#10;p9rqQ9U2g7HaVO1wGKstC6q2pshTbY/HE923RNShakdAaqw2/hp59aBqmyFPtW02G2O1NUVqrLbi&#10;MwhV2wyqtiyo2poiT7WdTmdSUpKRURKqdgTkxWpnZWXh6mbk1YOqbYY81Wastr5IjdVWfAahaptB&#10;1ZYFVVtT5Km2y+XKzMw0MkpC1Y6AJNXGqIBX4a+RVw+qthnyVLu0tBSznZFREqq2GfJU2263Kz6D&#10;ULXN0E+1+cPs0YKqXSPyVFt9qNoRYKy2kSfVyFNt9aFqm8FYbap2OFp+LZKqHRWo2jUiT7W9Xm9Z&#10;WZmRURKqdgQkqTZGhc1mY6y2jshTbcx2TqfTyCgJVdsMeartdrvLy8uNjJJQtc3QUrX5BJKoQNWu&#10;EXmqzedqa428WG1cKHB1M/LqQdU2Q55qM1ZbX6TGavO52pqiZay2yqqdlJQU5+euu+6iauuIPNV2&#10;u91ZWVlGRkmo2hGQF6tdVFTEWG0dkafaFotF8f8Bo2qbIU+1HQ6H4jMIVdsM/VS7cePGKqv2+fPn&#10;l/n561//StXWEXmq7fNBWrxGRkmo2hGQpNpiVOCvkVcPqrYZ8lRb8SEBqNpmyFNt9WcQqrYZWt7V&#10;Zqx2VKBq14g81cZV0m63GxkloWpHQF6sttPpVHkGpWqbIU+1XS6Xyj8gCqjaZshTbY/Ho/gMQtU2&#10;g1+LlAVVW1PkqTaMKjk52cgoCVU7AvJitbOzsxmrrSPyVLuwsLC0tNTIKAlV2wypsdqKzyBUbTOo&#10;2rKgamuKVNW+cOGCkVESqnYE5Kl2Tk4OVVtH5Kl2UVFRdKfPqEPVNkOqais+g1C1zdBPtRs0aPB1&#10;VNvntqedPXEqvcAV9D+2Pp/HWph5cPvG2Nil2w4cLbE5qwo6y9JOHVwTt3zNho0p+SVub90i56ja&#10;miJPtdWHqh0BSaqtPlRtM+SptvpQtc2Qp9rqQ9U2Qz/V/lo/YeO2ZRxe0bFFi9nbklyeL1S78mrm&#10;knEDB46ZvnZT3PShLaeuP+WorEjaNfezbr1nxa5YObNbl+FzLhbZ6iTbVG1NkafaXv8TlI2MklC1&#10;IyAvVtvhcDBWW0fkqbbT6VT5oTSAqm2GPNV2u92KzyBUbTO+PartrawoTFg/s9Uzv//bIy+vO13g&#10;+UKc7efXju7w0eDDGaUen+/i1uGt2406f+FYv5eeH778VIXX5y3c3fmlN5YdyXHVZTakamuKPNXG&#10;9JmUlGRklISqHQF5ASS4UDCAREfkqTafq60vUgNIFJ9BqNpmaBmrfR0P+/O6KjOO7Zw1fsL0Pq+9&#10;2Wn42TxrwLQ9ltTpnd7pPmFDkb3qB9subhrwdrPPtiwd9dhj7Q7k+e8r5O9sG/PcnN1Zzrr8oBtV&#10;W1PkqbbL5cK7wsgoCVU7AvJUOy8vD3+NvHpQtc2Qp9rwbIvFYmSUhKpthjzVttls6WrP11RtM74t&#10;X4vEbOEot165UrhnxkfdxsfmWSsDpl2SsuPj11+dsiXJ4V91bHrbNz4eNb1f8yc+ji3yu7Xt1KJ/&#10;1m+29nyBm3e1vwXIU22fz6eyUQGqdgTkBZC43W4GkOiIPNXGkFD5t/oBVdsMeaqNq4TiMwhV2wz9&#10;VLtRo0ZLliwx1tWVitRJbWMGztlzxR6Y2FxZx2PbvN9sa5JFyPey3s90mbFqatdXP1qeKdakre3d&#10;sP2IC0XlXt+1rKys+2rHTTfdtHHjxry8PGwBHXHixImMjAy8Vex2+5kzZ06ePIn1eNtcuHABL4nn&#10;OmVmZopiSONQkcarKANFQ5VTp06hC3D9FcWK/aMZ209ISBAPALJarUifO3dOPHrz9OnTqILtIJ2d&#10;nY0q+fn5SKMxKJaYmAjVHv+Xv+yNj0e2oqICL6Eu0oWFhUhjy6iCTwtos8PhQBpV0BK0AbtDFlWQ&#10;TUtLQxrbR5WCggKksUaoA9Lnz59HXbQ5NTUV2bKyMlTJyclBWhxmSUkJugL7Fc+RxXocKQ4EL2EA&#10;IYvDRBX8RVp8oMerKIMsyqMW6mIL4j9bsU2sx/ZRBftCGo0R7UdLkEUatURjxGHihCKNfaEKjgjp&#10;bXPnjvzVrxJXrMDxIiv6HP2AtDibOEz0EjaINKqIPhcdiCrIittRogNFz2ANzgXOCNI4O6KfxWGi&#10;M5EWWxaHifOLPaLNqIIjxXq0ISUlBS+JsykOE8WQxoEjLcYJsugKVBGxv+guvCTehKIxOHCk0RjR&#10;59gssliPhoktYyyO/+tfodroDTFosV+sLy8vP3v2LLJiy6L9RUVFeEl0IP5iPQ4NaRwR0th4UlIS&#10;sqIDxdnMzc1FlUBjsB6vIo1+w5axU3GYNpsNWxCDVvw6GnoGbUYbxJaxHmnxc3riHYR+QHU0CelL&#10;ly5hPboXx4Us0qiC84U2i94Qg1Y0Br2BNJonGoPNYkdYj6ElxokYWhgAw376U6Ha4r2JpqI8sqiC&#10;M4VjR9vEe1P0jBgn4j980VTRfhFqiYYhKxoj3g6iMdgyqgSGFvoZLwUPLfEWxl+sx2GizTjvSKOK&#10;6BnRgThf6A0xAMQHftEz6CscF0oijY2jzSgmegPdhTSagbR4o+GiJNrsrKyEao+5/fbAOBFbxjZR&#10;BcWQRgdiPQ4T5ZEV703RZnGlEj2Ds4kq4o0WGADB700xTtB1qCJ6BsUCVdCZGCd4Sbw3RZ+LESg6&#10;EE0SbUYaXY003g7oDVEFjRFXWnGlEkMLBx783hSNMd4O/qEltizeaHjriT4X781L+/djVGyaOBEv&#10;iXc9TooohrToGZyR4PemGNviLSyGlmiMeKNhv2LL4jCxHlkxTsQlCKcevREYgVgfGCfivSkOM7gD&#10;xThBPyON9yY6Ge0JvDcDjUFhVBFDCwcePLTQLXhJ9AY6E1XQJ9tmzx7wve9BtXEUogOxHhsUhyku&#10;buIdFHwNxzDAeowTlEEWaexFnE1xasTQEpdNbARpMaFgOOG0YuPYC9JinIihJQYA9hWogsMUHSiq&#10;oItQS3Sg6BmMk8AbDUck+ly80cR7U5wa8XYITCiBKjiJYpyIoRV8Dcf2Zzz3nFBtNBtlUFL0eaAD&#10;sTXxdhBXKtEzOJuB9yaaLRojDhNDC1XEqRFvNAwJ0eeogo2jwUiLESjOJpqBKuIajg7EeuxXvDdF&#10;FTEAxJVK9Awag73j0JAWFwogDhODAYgti0uQ6Bm0GXsRVXASMU6g2mNvv/3Qjh1oP14SI1AMLRwm&#10;2olmI40qaDAQ13AxaMXZxLyMKmgSqotTg2JYjxMq2izem+KqJcZJ4BKE4wLibCKB9otiwe+gQAci&#10;jQ1ixCIrOjD41IjGiMsmzi/SGFr+Jp8WQ0scixi0YgRiAKA6jihQJTBO0DNQ7RE334x0cAdiX4E3&#10;Ghoj+hx1kRVvZ3E9EVcq0TN4NVAFb3z0M45IHGC0QJ+gk68zgMSPz5mx6+O3P158KCNwT/vaNXfu&#10;qTUft3x/4/lSHFh51rp2L7+/5WzGwt6vt1qc6vX5nNbUad0+HLr4iLWyys5xkHgT1oYnn3wSVw2U&#10;Ry1sGT2Ic48zgbQYBFiPrEhjZVVT/Gn8DakCkAYiLYqJLeMv0uFVkK2qUL1lUSy4MQCqPeOBB4qq&#10;Z98aq4itBW8ZiAaIYiId0hiUEVtDGsVCqgSKIR2yZaRB8JZF9UCxQBUgqgRvWaSx/eAqIi1eQplA&#10;lZA2B7acsXfvuNtuS4yLE8Wq9vHlKoEGBNJ4FQlkxXqRFlsOroI3nrg2ia2JYsFbDjRG7BRpgPU1&#10;VsHfwJZFFWQD6ZAqgS0HqgReCk5bsrJm/v3v4q52YMvBVcRewreMv3gpUMW/f6MBwWmzw0QadQPF&#10;RDqw5eAGIC2qANGAQJXgLYdXCS4m0sFbxhqUCRSrscqo6rvawVWQRVoUC1QRWw5vDNJia1UVqreM&#10;SyouuMJmRDEg0mJrolhwWhTDmqoWV3egSIdXCWkMyiCLNECx4CpIh7e56iWPB6o99W9/q0p/uTGo&#10;IooFqoiXsB4EigWqiMYEqgQXw/pAOqTNIVUCW8NKZEWx4C2D4DQSyAanxUvhVQINEMWCGyOKiQaA&#10;qgou1+UDB0bffHPy+vVIiyoR2lxVobrNwXsJrwKgSpjFRVoUE1VQGNUDWw6uIvYSKBa85eAqSANR&#10;LDgtqoQUE+ngBiCN9Sicvnu3uKsdaADKiCogpErwlgNpIKoEFxPpGhsjXgpOB1fB3+Aq4iWkAdKB&#10;KiFbDqRBSBWkRQfiL6oHiokqYmuiWMiWY19/Xag2amE9Xq1qcS3ajDLIIg2CiyGNl7B9CBCsNFAF&#10;+DdcQ58HtzmwF/GSqBLYcnCVwJaxJrhYcFoUw19RLLgKElBtXCiu5uUhjSqiWPCWQXAaCWSD0+Il&#10;0YDgKoEGiGLBjQmuAqoq1HSYNbYZZZCtquAvFlIlUCyQDrwUnBZVsH1UD6kiXsJ6qPbYX/9aFMNL&#10;gcYEV0EaiCpYGUibHSbSWClRta/3CSSVadunvPRe1z0XSvzdYysuLK50X6vMPzf6k6aD5m09c3pf&#10;j3atB6w+XWavOLm839PNRhxKuhA3b1y7QfPOF31xG7yWMIBEU+QFkIgbG0ZGSRhAEgF5sdo5fK62&#10;nsgLICnic7W1RWqstuIzCANIzNAygOR6Vbv83OZZfQctTC/2z2oFW3q26ZpQdS//miXr6MgOb7/w&#10;avMRO1JsVZ9GrrntV3bN//TVFxq2GDbvbHHV/xfUFaq2pshTbfWhakdAkmqrD1XbDHmqrT5UbTPk&#10;qbb6ULXN+Fap9r8UqramyFNtnz/S3cgoCVU7AvK+Fin+u9DIqwdV2wx5qu3m1yK1RerXIhWfQaja&#10;ZlC1ZUHV1hR5qg2jwrvCyCgJVTsC8gJI8viwPz2Rp9rFxcXiW27KQtU2Q2oAieIzCFXbDP1U+2vE&#10;av9LoWprijzVhk4l8SdstEWeamdlZal8s4qqbYY81S7gT9hoizzVruBP2GiLlqp9vU8g+ZdC1dYU&#10;eart9T8Oz8goCVU7AvICSHBpYwCJjshTbZcfI6MkVG0z5Km2x+NRfAahapuhn2o3aNCAqh0VqNo1&#10;Ik+11YeqHQF+LdLIk2rkqbb6ULXN4Nciqdrh8K52lCkrK8vz88QTT1C1dUSeajudTvFke2WhakdA&#10;XgBJdnY2A0h0RJ5qFxYWMoBEU6QGkCg+g1C1zWCsdpTZs2fP535uu+02qraOSFVt8QNvykLVjgBV&#10;28iTaqSqtvghOmWhapshVbUVn0Go2mbop9oxMTH8WmRUoGrXiDzV9vp/It7IKAlVOwLyYrVh24zV&#10;1hF5qu2q/sE5ZaFqmyFPtdWfQajaZjCARBZUbU2Rp9o+/w/VGhkloWpHQJJqY1RgBsVfI68eVG0z&#10;5Kk2hgQwMkpC1TZDnmqrP4NQtc2gasuCqq0p8lTb5XIpPiSo2hGQpNoYFYWFhSo/boKqbYY81cbc&#10;abVajYySULXNkKfaDodD8RmEqm2GfqrdqFEjqnZUoGrXiDzVdjqdiYmJRkZJqNoRkBerjQsFY7V1&#10;RJ5q87na+iI1VlvxGYSqbQbvasuCqq0p8lTb6/XiWmlklISqHQF5sdp2u13l/xemapshT7XxAYzP&#10;1dYUeartdrsVn0Go2mZQtWVB1dYUeaqtPlTtCEhSbfWhapshT7XVh6pthjzVVh+qthlaqjafQBIV&#10;qNo1Ik+1nU5nutq9TdWOgLwAkvz8fPw18upB1TZDnmqXlJRYLBYjoyRUbTPkqbbNZoNXGRkloWqb&#10;oZ9qK/6wP0yZFX6efvppqraOSFXtpKQkI6MkVO0IyFPtrKwsxmrriDzVLuRP2GiL1FhtxWcQqrYZ&#10;Wn4tUmXV3r9//2A/v//976naOiJPtT0eD0awkVESqnYEJKk2RgVmUMZq64g81bbb7Sp/+gJUbTPk&#10;qbbL5VJ8BqFqm8EAkihjs2GYVfHkk09StXVEnmqrD1U7AozVNvKkGnmqrT5UbTMYq03VDodfi5QF&#10;Y7U1RZ5qu93u3NxcI6MkVO0ISFJtjIrS0lI+V1tH5Km21WotLy83MkpC1TZDnmrDgRSfQajaZlC1&#10;ZUHV1hR5qu3kc7V1Rl6sNi4UKkcLULXNkKfafK62vkiN1eZztTVFy1htqnZUoGrXiDzVZqy21jBW&#10;28iTauSpNmO19UWearvdbsVnEKq2GVRtWVC1NUWeaqsPVTsCjNU28qQaeaqtPlRtMxirTdUOR0vV&#10;5nO1owJVu0bkqTZjtbWGsdpGnlQjT7Ux1TFWW1MYq03VDoeqLQuqtqbIU23GamsNY7WNPKlGnmoz&#10;VltfGKtN1Q5Hy69FUrWjAlW7RuSptsfjKSwsNDJKQtWOgLy72haLBX+NvHpQtc2Qp9plZWXwKiOj&#10;JFRtM6Te1cZnMCOjJFRtM6jaUSY9PX2bn/vuu4+qrSPyVFt9qNoRYKy2kSfVyFNt9aFqm8FYbap2&#10;OFqqtspfi9y7d29/P7/73e+o2joi9a52UVGRkVESqnYEJKm2eC4N72rriDzVLi8vt9lsRkZJqNpm&#10;yFNtp9Op+AxC1TZDP9WOiYlhAElUoGrXiDzVZqy21jBW28iTauSpNmO19YWx2lTtcBhAIguqtqbw&#10;rjZVu0bkxWrzrram8K42VTsc3tWmaodD1ZYFVVtT5Kk28Pl8RkpJqNoRYKy2kSfVyFNtXCgUv1ZQ&#10;tc2QGqut+KigaptB1ZYFVVtTpN7Vju5bIupQtSMgL1a7vLwcf428elC1zZCn2jabzeFwGBkloWqb&#10;IU+1XS6X4jMIVdsMfi1SFlRtTZGn2ozV1hrGaht5Uo081Wastr4wVpuqHQ6/FikLqramyFNtt9ut&#10;+JCgakdAkmq7XK6ioiL+WqSOyFNti8VitVqNjJJQtc2Qp9oOh0PxGYSqbQZVWxZUbU2Rp9rqQ9WO&#10;AGO1jTypRp5qqw9V2wypsdqKQ9U2g7HasqBqa4o81WasttZIUm23211WVsYnkOiIPNW22Wx2u93I&#10;KAlV2wzGalO1w6FqR5mNGze283PrrbdStXVEnmozVltrGKtt5Ek18lSbsdr6wlhtqnY4/FpklCkq&#10;Kjrv55FHHqFq64g81Xa73dnZ2UZGSajaEZAXq11cXMxYbR2Rp9oWi6WsrMzIKAlV2wypsdqKzyBU&#10;bTOo2rJgAImmyFNtnw/S4jUySkLVjoAk1RajQuXH5VK1zZCn2ooPCUDVNkOeaqs/g1C1zdBPtRs0&#10;aEDVjgpU7RqRqtqKPyuXqh0BSaqNudPlcqk8g1K1zZCn2m4/RkZJqNpmyFNtj8ej+AxC1TZDP9WO&#10;iYmhakcFqnaNyFNtxmprDWO1jTypRp5qM1ZbXxirTdUOh1+LlAVVW1PkqbbL5crMzDQySkLVjoC8&#10;WG14FYTbyKsHVdsMeaoNz8ZsZ2SUhKpthjzVttvtis8gVG0zGKstC6q2pshTbfWhakdAkmqrD1Xb&#10;DHmqrT5UbTPkqbb6ULXNoGrLgqqtKfJU2+v1lpeXGxkloWpHQJJqezweu92Ov0ZePajaZshTbYfD&#10;ofJ/dACqthnyVNvtfwa/kVESqrYZ+ql2o0aNlixZYqxTGKq2pshTbcydycnJRkZJqNoRkBernZWV&#10;xVhtHZGn2oWFhaWlpUZGSajaZkiN1VZ8BqFqm8G72tEhMQw+V1tTpKp2WlqakVESqnYE5Kl2bm4u&#10;VVtH5Kl2cXFxdKfPqEPVNkOeattsNsVnEKq2GfxaZHSYFMYdd9xB1dYReart8/kUf4AXVTsCklQb&#10;o8Lj8aj8EGWqthnyVNvrx8goCVXbDHmqjSGh+AxC1TaDd7WjAybLEOrXr0/V1hF5qg2o2voiT7Ux&#10;g1K1dYSqTdUOR55qi4/lRkZJqNpm6KfaMTExfNhfVKBq14g81Xbyudo6Iy+ABBcKBpDoiDzV5nO1&#10;9UVqrLbiMwhV2wwGkMiCqq0p8lTb5XKlq93bVO0ISFJtjIq8vDwIt5FXD6q2GfJUG55tsViMjJJQ&#10;tc2Qp9p2u13xGYSqbYaWd7X5sL+oQNWuEXmqrf5//1G1I8AAEiNPqpGn2ooPCUDVNoMBJFTtcBir&#10;LQuqtqbIU21MnyrHCQCqdgQkqTZGhcvlUjkwl6pthjzVdrvdiksVVdsMqV+LVHwGoWqbwQASWVC1&#10;NUWeavNhf1ojL1Y7NzeXASQ6Ik+1i4uLGUCiKfJUmw/70xeqtiyo2poiVbX5tUh94dcijTypRp5q&#10;82uR+sKvRVK1w6Fqy4KqrSnyVNvn87lcLiOjJFTtCMiL1Xa73Qwg0RF5qu3xY2SUhKpthtQAEsVn&#10;EKq2GYzVjjI2m63Ez5NPPknV1hGpqs3nausLvxZp5Ek18lQbQwIYGSWhapshVbX5EzaaQtWOMrNn&#10;z77fz0033UTV1hF5qs0AEq1hAImRJ9XIU20GkOgLA0io2uHop9qNGjXiE0iiAlW7RqSqdmpqqpFR&#10;Eqp2BOSpdk5ODlVbR+SpdlFRUXSnz6hD1TZD6tciFZ9BqNpmaKnajNWOClTtGpGn2l6v1263Gxkl&#10;oWpHQJJqY1Tg0qZytABV2wx5qu1yuRQPFaBqmyFPtT0ej+IzCFXbDP1Umz/MHi2o2jUiT7V9foyM&#10;klC1IyAvVltg5NWDqm2GPNVWfEgAqrYZ8lRb/VFB1TZDS9VmAElUoGrXiDzVdrlcmZmZRkZJqNoR&#10;kKTaGBX5+flOPldbQ+SpdmlpKWY7I6MkVG0z5Km23W5XfAahapvBWG1ZULU1RZ5q82uRWsOvRRp5&#10;Uo081ebXIvWFX4ukaofDWG1ZULU1RZ5q+/hcbZ2RF0DidrtV/n9hqrYZ8lSbz9XWF3mq7eVztbWF&#10;d7VlQdXWFKmqrfj0SdWOgDzVxgxK1dYReaqNIQGMjJJQtc2QGqut+AxC1TZDP9VW/LnaAajamiJP&#10;tV0uV7ravU3VjgBjtY08qUaeapeUlFgsFiOjJFRtM6TGais+g1C1zdBStVUOIDl//jyaB/72t79R&#10;tXVEnmpDp5KSkoyMklC1IyAvVjsrK4ux2joiT7UZq60vUmO1FZ9BqNpmULWjTGJi4nI/VG1Nkafa&#10;Ho/HarUaGSWhakdAkmpjVGAGVfn/hanaZshTbYfDofKnL0DVNkOearvdbsVnEKq2GVRtWTCARFPk&#10;qbb6ULUjIEm11YeqbYY81VYfqrYZ8lRbfajaZjBWWxZUbU2Rp9oulysrK8vIKAlVOwLyYrULCwsZ&#10;q60j8lQbc2dZWZmRURKqthnyVNvhcCguFVRtM7RU7SVLlhjrFIaqrSnyVBs6xedq64u8WG1cKFSO&#10;FqBqmyFPtRmrrS9SY7X5XG1N4V1tWVC1NUWeanu9XlwrjYySULUjIEm1MSocDgdjtXVEnmpjtlP5&#10;PzoAVdsMeaotvtdhZJSEqm2GfqrNH2aPFlTtGpGn2uIJykZGSajaEZCk2hgVAiOvHlRtM+SptuJD&#10;AlC1zZCn2hgSis8gVG0z+LVIWVC1NUWearvd7tzcXCOjJFTtCEhSbYyK0tJSlX8EjqpthjzVtlqt&#10;5eXlRkZJqNpmSI3VzsvLMzJKQtU2Qz/V5g+zRwuqdo3IU23GamsNY7WNPKlGnmozVltfGKtN1Q5H&#10;S9VWOYCkrKwsx88TTzxB1dYReart8XgUnz6p2hGQd1fbarXir5FXD6q2GfJUu7y83G63GxkloWqb&#10;IU+18bG8WG2LpWqbQdWOMocPHx7l5/bbb6dq64g81VYfqnYEJKm2+lC1zZCn2upD1TZDnmqrD1Xb&#10;DC1jtVVWbXzuLPfz9NNPU7V1RJ5qM1Zba+Td1S4pKWGsto7IU21MdZhEjIySULXNkBqrrfgMQtU2&#10;g3e1ZcFYbU2Rp9qM1dYaxmobeVKNPNVmrLa+MFabqh2OfqrNh/1FC6p2jchTbY/Ho3ikHVU7AozV&#10;NvKkGnmqDalirLamSI3VVvwDGFXbDKq2LKjamiJPtYHiz8qlakdAkmr7H6BchZFXD6q2GfJUW/Eh&#10;AajaZshTbfVHBVXbDMZqy4KqrSlS72qXlpYaGSWhakdA3l3tsrIy3tXWEXmqbbPZeFdbU6Te1VZ8&#10;BqFqm0HVlgVVW1PkqTZjtbWGsdpGnlQjT7UZq60vjNWmaoejpWrzJ2yiAlW7RuSpttvtzs/PNzJK&#10;QtWOgCTVdrlcuFDyCSQ6Ik+1+WuR+iJPteFAis8gVG0z9FNt/lpktKBq14g81VYfqnYEJKm2+lC1&#10;zZCn2upD1TZDnmqrD1XbDKp2lDl48OBwP3/4wx+o2joiT7X5BBKtkRerzSeQaIo81S4vL7fZbEZG&#10;SajaZkiN1eavRWoKA0iiTF5e3nE/Dz74IFVbR+SpNmO1tYax2kaeVCNPtRmrrS+M1aZqh8O72rJg&#10;AImmyFNtt9udlZVlZJSEqh0BebHaRUVFjNXWEXmqbbFYysrKjIySULXNkKfaDodD8RmEqm2Gfqod&#10;ExND1Y4KVO0akafaQPGnolK1IyBJtcWzcoGRVw+qthnyVFvxIQGo2mZIjdVWfFRQtc1gAIksqNqa&#10;Ik+1vV5vRUWFkVESqnYEJKm2x+NxOBz4a+TVg6pthjzVxmzndDqNjJJQtc2Qp9put1vxGYSqbca3&#10;6q6212W/mpWRlpqWXlJW4f3Sp0Ofx2UvyrmckpKSXVjq9la95PN5KyxFGWkXLl7KKXe66vpZkqqt&#10;KfJUm7HaWsNYbSNPqpGn2ozV1hfGalO1w9FSta/rJ2y80OztSyb37t13wMCeo5asKi7/Ym7zeuzn&#10;9q4aOWhA/0GfDR816EBm6bVrHmth0pKJQz7v9/ngAZ/M3nGsrLJut52o2poiT7XdbndOTo6RURKq&#10;dgQkqTZGRXFxMWO1dUSeajNWW1+kxmorPoNQtc34tqi2x1l+fM2Mlm377cwsKS843q9jh4VHco3X&#10;rvmuXNjV5+NOc7aetHnKDs1v33XY6qIrBfHD237Ua0ZKydUrZ+e0aPbp3tRSt9eoUBug2ie2bFnf&#10;rt26Vq3UXOY8+ihVOxyh2guefTaku74Ny6p33hn5s59RtWsEqj3utttCeuzbsMS3bDn217+maoeD&#10;a8Xg//iPRS++GNJjN/CCwSASSxs16v+d71C1w4FqT/jDH1Y3bRrotG/PMvEPf6Bq1whUe8iPfhTS&#10;XVFZFjVpkn3qlLGbaPC1AkjK8s+N79F55LKjVbeybZenffx62/kp4qVrlYUbx3bs1GdOWonDd+1a&#10;xvahTT/4/OCeFW898c/YYwVVT7st3tep4Yvz9mQ563JfG6q9qHXrZS+9tLRxY2WXrV27lqn961P/&#10;eoqSkjB8QzoqKsvihg1nPv10yEoFl5R164y+IEFg7gzpqKgsGBVz6tfH35D1qi2bOnQwOoJUg2tF&#10;SC9Fa5n3/PPzX3ghZKWCS8bOnUZfkGr2jxgR0kvRWhbFxKg/g+BC4bBajb4g1SSuXLlUjg3OfvbZ&#10;rGPHjN1EA0O1r+9rkbknt3Rt1TU+0a+VV1IHt3iz86o0/yvXKvNOD3n/tf4LD1g8VfHYyXE9X2s5&#10;ePXkHn9/bnCS3X8fO2PDOy+8suhIrquOqp167pzDYlF5qSwr8yr8faxvBK/bXWm1hnRUVBZrYeGp&#10;w4dDViq4uBWOG/4GcVy9GtJRUVkwKtLOnbtaUBCyXrUFbwqjI0g1uFaE9FK0lssXLuSmp4esVHDx&#10;qP3dzW8EZ0VFSC9FaynJyVF/BsGFwuetSwDAtwO3wxHSUdFakk6eLC0qMnYTDb6OaruObZzY5tOh&#10;aUUV1675Ki4d++i1lvMSRQCJK+vEirdffX3F8Vz/Fx99W4e8+X6PycM7v/zShKN+CfUV7p3Q8IXO&#10;uy6XIpuVlfXX2vGf//mfd9xxh5GpNT/72c+MVK35y1/+8otf/MLI1Jo//elPt956q5GpNb///e9v&#10;u+02I1Nrfvvb3/7hD38wMrXm17/+9XV04K9+9as///nPRqZ2oDxqGZlacx19fuedd958881Gptbc&#10;fvvt//d//2dkas3vfvc7nCwjU2uwoz/+8Y9GptbgTGE4GZnagT7H8MPQNfK1A3vBvoxMrUEHYgQa&#10;mdqBhqED6zpocVB4d9R10GJU4KDw18jXDuwFB1XXoY6uwHEZmVqDKqhoZGoNxlJduwIjtq6DFmcK&#10;fV7XQYveRu/VddCi/PX1OVpY16GOHV3HmbqOPkfDrmP4ofxvfvObuh4UTtN1XMrwNry+Sec6Bi0u&#10;SnU9v+A6rurouuuohQ68jnkHHVjXbr+Oaya4vknnOqYP8Mtf/rKuww/8/Oc/N1K1BuPh+s7UdUxV&#10;6MDrGOqwl127dlW5apT4Wqp9YtOkz4dNybE4fT5P+sFl7XqNyCwWP3vryjq+vH2LD7ZfqLpn46nM&#10;HN60/uQtR+Z0e7XTqqpnxfvclh1j27QcEZdfVrfvLV3f1yLxlvDW8RNhRUXFY489ZmRqzdmzZz/6&#10;6CMjU2tWrFgxadIkI1Nrhg4dumnTJiNTazp27Hju3DkjU2tatGhR15+utdlsqFXXbr///vuNVK0p&#10;KCh4++23jUyt2bdv3+DBg41MrZk1a1ZsbKyRqTX9+/c/fPiwkak1nTt3vnTpkpGpHRi0HTp0KC8v&#10;N/K1A3vp3r27kak1e/bsmTx5spGpHT6fb+HChRs2bDDytQMDafz48afqGDaXn58/YsSIun7bCW+N&#10;sWPH1rUDt27dOm/evLo+WBBjadu2bUamdrhcruHDh585c8bI1wL0eVxc3MqVK4187XA4HDi5R44c&#10;MfK1A5eIkSNHZmZmGvnakZKSMnr0aIvFYuRrB4bfjBkz6vq1Vwy/9evXG5lagyttXYcfBm2vXr3y&#10;8vKMfO3AcO3ZsyemZCNfOxISEgYOHGhkak18fDw60MjUGrw7tm/fbmRqTevWrXGVNjK15plnnjFS&#10;tebKlSv169c3MrUG7/o333zTyNSadevW4cJuZGoH1A3vXyNTa+bMmXMd36Pr0aNHXQctiImJqetz&#10;DzHF3133L5xgqD/55JNGptYcPHiwXbt2RqbWzJ8/f8qUKUam1nTr1u06hnoEvlDtup9OX/K+ZZ/0&#10;G3wut8xxNWfe2L5jl++rMCKvfaUpu7q0abLowCWH4+qRpX3e7jL9YnHxutHvNxy6s9zpyj69uVPH&#10;XiuPZznr+F8iVO0AVG0BVTsAVTsAVVtA1Q6Gqh2Aqh2Aqh2Aqh1Almo3atToOk5neU7SzJH9Boyc&#10;PHb8wG5jF58vKPeWpW2N35yLqaq8YMuswd37DBk7ccQ7nYZuv2j1eJwFx9e2/vCjEROn9RwwaNSq&#10;o5a6B6Rdn2rjLVHXn4NCv2CCNzK1Jjc3F95sZGoN3hIwPyNTa65PtVetWlXXCQBgbNTVP9CBy5Yt&#10;q6tqjxo1ykjVmutT7YsXL8KQjEytOXTo0MmTJ41Mrdm8eXNGRoaRqTWrV68uLS01MrXj+lS7pKQE&#10;866RqTVpaWl1HbR4Dx47duz8+fNGvnY4nU54VV2l+fpUG+/f3bt319V1kpOTjx49WtehjrGEikam&#10;dsDmd+zYUaeDuj7VhsLu37+/rtKMgbdz5866Pri6sLAQCmK324187cDww7zrdld9wb72XJ9qY8at&#10;60DCEMKOrHUMxMfnDQhcXT8/ZGdnb9myxcjUmutTbbw78NHIyNSa5cuX17UrQF0/yQN8wrkOqbo+&#10;1UYtXNiNTO1ITU29Dns7fPgwPk0ZmVqD81vXQQuuQ7VxhcGV1sjUGgz1iRMnGplag2n0OvzqyJEj&#10;uJoZmVoj8a72dXwt0ut1X8lNPbBt88bdhy+WVFQ9ts+efXTfERFFUllRePrgzk3b9pzOsbj805DX&#10;XZl74ei2TZv3nrpQYq/bVVJwfap9Q3J9qn3jcX2qfUNyfap9Q3J9qn3jcX2qfaNyfap9Q3J9qn1D&#10;cn2qfUNyHap9o6KWav/roWoHoGoLqNoBqNoBqNoCqnYwVO0AVO0AVO0AVO0AEgNIqNp6MWXKlN27&#10;dxuZbzFU7QA2m61fv368VgKqtgCqvXHjRn4mF1C1A0AjriNk9IaEqh3ggw8+wCRiZL7dSFTtJUuW&#10;GOsUhqodoKysrK4BjjckVO0AXq/3ypUrdQ0aviGhagug2pg7OX0KqNoBMHfwv78EVO0AxcXFnD4E&#10;VG2qNvkSVG0SDlWbhEPVJuFQtUk4jNWmapMvQdUm4VC1SThUbRIOVZuEQ9WmapMvQdUm4VC1SThU&#10;bRIOVZuEQ9WmapMvQdUm4VC1SThUbRIOVZuEI1G1tfg+MlWbhEDVJuFQtUk4VG0SDlWbhPNtV21M&#10;n3X9hXByY4PhO3XqVCNDiB+LxbJhw4a6/twmubE5cODAdfxaNbmxyc7Ovo7fmCQ3NvDhuv6wcWQM&#10;1dbludoul8tXx59YJzc2GA91/SljcsODUeF2u3mtIMF4/BgZQvx4vV7OICQETB/Rfe6hZqpNCCGE&#10;EEKILmj2tUhCCCGEEEJ0wVDtmJgY/kwrIYQQQgghUeSLu9oq/lqkz+dxWNNP7YtdPGf+/CXbjySX&#10;O93GS/4XrYUZezetmTdvTvy2ndmWcq/P53ZVpCbsiV00f0ns8oSLWQ43f2X0hsXjKju3a/mMXWlG&#10;vgqfx1V+6czBZYsXLlqy6HBimt2NQeG5WnBx98ZV8+fPWbttZ26ZnSG8NyRet/3A2lkzZs+dN2/e&#10;4qVrz2YWuarjcn1eV2n2uS0rlsxftGj7kYSrTrzgc1YUntoeP3vevJXrN1zIL8FAMUqTGwW80x3W&#10;0nN7diyfN3dO3LrjGcVOT+As+1yOK8lHdixbNH9p3MrTuaUYAF5PZVHmmU3LlyxYvGjnsdPWSobw&#10;3oA4rHkHNq9cMB/XiXmzpk+eMGPe0ctf/Ea911uZm3Js5dJFCxYt2H86qazqIuK1Xbl8YNOaBfPn&#10;rtq0LbvCaRQlNxA+tyM/5Xjc0pnz5i9cv+Hg5SJ74FsduDDYruYe27F+HgbAho0XC0qhFV6vMyv5&#10;yMolCxYuWXTw3IXywGRjgtIBJF6PM+NIXNePu0yL27RhzuQ2bQZuTcoPHJDjavaKyYP7j5q+efem&#10;eeM6TVixr8zhzDyyuGen7nNXr9u8bNBnQ8cmZOACapQnNxI+r/vCvsVNHv/NC+MSjFVVKz0Xj8R/&#10;3qPv3LWbtm2YM3DIgMNpJZVXLy8dN2Dg2Jmbd22cP7rV2BUHbW6OiRuQypJjn7735vRVO/bt23fw&#10;cEJWUZlHfND2+azZCSM6tP58SuzmTQuHDum9eF+6zXZlx7wRbXuM3bBnW+ycQYOmLS9x8GP5jYav&#10;suzwmvmD+06KX79p9qTuXYcuu2ytFC95nVdPxE/r0vnzBWvXb1jQ67WuU7OuVhanHx3RtdOAGSs2&#10;b5w3cHDfNccuuTgobjhcdkvq2WP79+/bvXPbqG4fvPZRv1OFduO1a9dK03b16/zJ1OXxOzfPHTm0&#10;56aELMfVS7Ejenw2dOr6nRuXj2ry6fS9ZfwIdsNRcWn/p61aDVwSu3lz7Kiu7frO2F5U/ZHKXWnd&#10;sWhMz35j1u/aumxG7zHz1uRZK6+m7+j9cccpy+O3r5s6ZHCfbadyIt/XVVu13ZVpx7cu33rC5vM5&#10;CxIHtuwybPv56veEM23v3M6teu1JLfb4fOk7p3zUYWRKTtLImAd7z0uo8Pl8VxKGtmo2e1OiPffU&#10;mFHrT55PmDZl/JT4A+l5uVtXTB8yaMzSgwWOL26RE82wp+/v1Szmt7/5Y5+dJcaqa9c8ztyZPdoP&#10;nbvT6nQ7rTmzerUZGXc0edOEDm36HbhYgnGStXd8y1ZDLpbYLh1YtzL+8JZ1sYMnzNycmHPx9J4p&#10;YwYPHrb4dIGxKaIdFQeHvNdhbl5l6Ocon7d854SuDVvNL6i6yVkQP+qTFn2WJxzb3OatjtsuFvo8&#10;rtyT67q17Lo5w12YdHzztqNH96wfMmzYwt1nsjITl0wdNGTkzJ2n8iu/4p4FUZHyrOP9u7VZsv+i&#10;y+MryzmzZePBgnIxf3pK0vb0eqf56PgkTC6+or1v/v7umcfytkzs8V7XRYVYY89bMbBTu9Fbii2W&#10;veu2HD6TEr948shZy46mZZ/fGzdm2ODJi/fkX+X8oTeW1M0d32u94WxR0P9oFS3v+Er74RtKnW6f&#10;o2jliI6Dp649EjfujVe7704tcft8tsQprz3V4mh2+YWDu1ZtSNi5ZdWISTM3JBWWpJ+YMXbg8PHL&#10;EvKNDRG9uLhlzJMfT7XivV9ZsnNmvw+6zrx41XjpStaubm+1WH0iBwqReyKuR6d+B1IvLGv2eKth&#10;26vK2y4v6td2+Kwdlvy0xTPXH0k4OXfG+OGLNiYVXjm8aeHwwSPmbEgssQWptrqx2i7b5eSEJVNG&#10;t+0wdF9qiZjyvBUFq4e0aD8oNq+i6qNE2tYxTdsMOLpu1N1/bLIj138xLT7at/nrk+NPnlzU6Wf3&#10;t1sUv3vNqjnNP3jq7U+HL10Rv2BorwdfGXW62F+ZaIbrStq+8Z+0GThw8POvfbQ/r8JYjZk1afXH&#10;H3ReeyLb7fU5r2ZN6fZ+v+mr53d/t/PINfm2qlN9ecfwt5v3OZueObHZ3f/sMD1+6/YpI1vWf++d&#10;wRPmr9+4eeDr9dtNOlwmtkU0o2Jj5/se//CTAUP79ek1Pn5nclm1HbuKE3u9+96InZlVGXveqmHt&#10;3ui+KHbygObdp+dande8rpzjKz9q1mbtBceGiZ3eadM/dsOetWtmN3nv2c6DpsRv3DyxX98ug5dm&#10;XP3ivhfRA489eevIl55s0P3zQZ936z5o+rILBeXi+V0+Z8XJ1RObNO1/tMh/fzJvZ+Pbbhsdf7xf&#10;yw/GbU+tWmPLWdKv5ftD1l9MPtrmzdf6Tly9dee2IQNavtqm/bR5K9YsW9zy/W6xxy9VlSSaUn5h&#10;dJvGny/cb3z48uO6uPbVR/+56HguZpBr9sKlg1v2HDRxZMc2Hw6Lz/PPILaTY57/R5Mdpy+M7/pm&#10;o3ZT127dOW1c+8fffW/QmHnxa9YMaNOm2aj91YZGdKI0YfUrjZrOWbF519qFQ7p9On7VMWv17ZXE&#10;Je2atBx70Z/PObq4w0fdt8VPf+L3z8Um+091eeac3k37Td14esP4h558e9ScjRu3rOnU8sEXP+4/&#10;f8nqZZNHNXql+4ZzBRVCtRs1aqSuajuuJOxc2P79mI+GLMgrFzcSvOV5p/q++/zQuFN2/8fRY3N7&#10;Nvt0/JJ+r93x9rxC/8XUnry+XZMWCw8ej+32z6e6bSgos5dmJfR46+HW4zcVlrsubRtz10PtDuRb&#10;qdq64bHkJozt123ozI17V01o/MHAoi+ulJVnlvf7oNOIMzlWXCdt+an9MVfOmdv5jYZj151z+MfJ&#10;ydkd3uo4LSlzT/sH7hq/OaO80pYQ2+OpV1psPpVV6fau6/yn13rFX/Fvi+hGyd6Z49YfSsy8nLF/&#10;+fROnfvuSin2Xyp9BWfWv/VW+4M5VmRcJRenftKu5YQ1w7u36D1rW5nL43M7k7fMb9aiz1FL9szu&#10;LQbP2JxvrSwrPtvylScmbzztcPkOLRvVodfYpJIvPtERLfBUFK/r9+KTjbttPnwh7eSWHi1eGh53&#10;zFYVpn+tsrxg+ZjuHwxYccU/AVScXPiXWxrN2Lrmg6Yf782s+tkjV3HqmPbtuiw8eP5EbMv3Ou5P&#10;KbI7rGundX+vy+DEvPLygtTPWn0wfW9iVWWiJfakxd3uf71fcmmQaF+rTF7R55GXPz9dWI4ZxH0l&#10;c2Kn97oNHNmmecsxGxKFaWTHtnrkxX4Hzu/t8/47ozZcLKu0nVk98K/1m207n28vK1058P0XO8UV&#10;+bdFtMJ+ZtXMfz73Tu+R04f3/rj1x30OZAbuw1rnfHBfmwl7y/355PWT2nYasGBk69/VH3CxouqD&#10;ujP/7PC2749YsWPzpK6NWow9ddnisBdOaf7n+t0WZlkqCxLWvP7864uPZJSpHEDiM7jm8zrObp3y&#10;YcvPT1wS9xw9pZm7uzVpEHfK70U+b9zwd/suWD233T/emHvRv8Z3eefE5l17Hzu2s91Lrw88UOLz&#10;OLOOLn63UZOVic5rvtItw9v8+qVhl0p5p0ozKq2FS8d92nn0ouwrV/bMHtRpUOwVe+C/cct2T/mo&#10;57hledaqN0BJ5olOnVqsjF/Q/u031p2zVL3u867o9/yn8/Zmbhv71/tbHC6+ds2WtbDHGy0Grsor&#10;8/q8iW1v+d8P557mpy8dMa4Ufsov7uv9SacVxy77R4Yv/dD8Vp8Oz8eo8PmuXk74vFeH6buPjOv2&#10;/rztSW4PLgz2vXGj2w2fV5G5vXOLtov3pzu914oSJr35xsen893XfIULBrZr8/lc+Ld/20Qb7Fey&#10;xrx/xycz9/vnSHf86He6zdpU7o8atF+9NH945yFxJ6vK+XwXVvf6v3cnHNu/oMOngy5fwQThs2Qe&#10;7d6jy/Kjl47N7/l+j9n5Nq/TcnHa522GL9xf6fblp6x74+XmGxN4V1tTfL6cg+/XbzhgT86Xvwtd&#10;vmdCyyYDVxRX3dHzWbPP9O702vg5M7p26bop0X//0ufd2vPOxsN3J+2Y/07TXgfh1I6CFQNbNBm8&#10;2VrpLS853fuVBm9NP1F9M5Rog6MwqdfbzcbuSrS7fVcuJQzu137yDr9JVpEz6Pnbxu/2h5b6fDvn&#10;fdZj4oyln7/xwqBt9qpvcvhKUnZ+0rHpmp37R3ds+dGsg7h+OHJ3v/f3eyccdlzzlSesGHrvP1rv&#10;TC52qKzaBWlHDx5LrnD6fN7Kc9tmd+w08myuzf+K15J1pHfzFxYdKfB6PdbLW3q2ar/5dMbaz56L&#10;mXTG4/U5rZmLh3QYNGXjuf1xL33Q53QJrpS203Gjnnuj/6lyvIcuTuzwdovJhyziVifRB7slc9X4&#10;Qe3btG3XttVj99z+aIM3useeNl675jg8t0u3MQuyrlR6Pa6jawb07D/33MmtXZq/GpdQhHFyNXN9&#10;+9c/2HI+Z+vY1g93Ww+7duWe7P3eu58tPXrVfc2TtuKen9+94gJNW0dcuad3bzlZ9d++Xpc9acvU&#10;dp27Hcwo87+9fVnHl7f6dGDVqHDZT+9Y0Pvz8edLLNP6NJux+YzT7S0vTp05pPvcTScztk1o9cnQ&#10;45euYBspc1o0bjcju/Ka70rimC7NRy09WO7ktUIznNa8uR2f7DJl91Wv112eOrbdKwMWH6jwhxU5&#10;rDlLx37Sd8lhr9dXaUmd3K3d4HXpacdXd+j++cUiO8ZJwpY5nw+adqHYMr/Pe/2W/P/2zvSryute&#10;wP0D+q1r3c9dt9Nqmw9Jb5s2uSs3yyZphmaos4jzhAgBFFRUFAURHMAZRRARGQMo4ISCCKKgTDIP&#10;IiIo8zweDme6D+yTIxFp0FhQ1+/5wHrfffb723v/9j6+zz6+B7IGDYbehznudraBqRXcXu8l7V9i&#10;61FsvhkJrxvGweL4vR/Ndy/v1JhLzGiyg+y+cQtt6Nbqtb25Ce5OTr6ZmVc3uDjF3W01GAw9dVcX&#10;/O+XZ8s6UkJ9VuyM6DEadS0VXqtXbTmbr9Hp20svLvlmbliZ3EFePzqrs1Y42eU97DAa9a3Vt3e5&#10;rQu59cj8mql9/+z/9kmqZQH0N+f6uTqFX81LPbD0gy3xvYM6naY9LXyrs+uxvJw0h29dInIe6YzG&#10;9luB7/zPsuudJmN/Y4Kv4wzHE/c7DeZntV/NvxZZdSvKwX79udSSspwre7a6Ho/J6hvoaaqv79Ma&#10;dN313+1a7uIbdTs7zd3FwTPiVtuArumqz7tfrb+aWxJ35vCqLUeyH7fdidq9YktIp0av7W+K8Foz&#10;b2fiAHfPyuu2S5cHZT3UypvitWWw9/4WG6vga2V6g76/q6WlvUenN3XkRjq5uMVdz7uTGmy9xDnl&#10;fre27X7g1qWbDsfdzk7d5GDnEZff3l3pZ/315uQuk0lXlxNrZbU6Juex3qQvD1vzXx/5PBz934nC&#10;a4PuwfldH/5jzaXcyoIr59bPmOcefK2xo6OltVOrN2nqCzY5rDmRlJebdcXdw/P09TKdyZR+ervT&#10;rqC8krKokzuc94RVt9cn7bXZ4BleN/xdt2b/eW/bB+VoTYbWovMOK5fG3H44JKb92qHvL0vytbfd&#10;lJiZmbjbzXqNV9795tb6R20DJsNgz52zh5a67EsvKI0K9nPcE17bo+15VOTubH/i4p3czEtu2z0j&#10;Myq02vwt06dHZzexK6++HWa7yin9XpvRpD/vt8J+d3iT/NK31xNDb32wu5P9sZQ+9a426Ae6mlta&#10;hv+t6CuInDXPNur63YyrofOsHRPKOjSt9/x3rHU5dC4775bHxnWb40q6e2pPezj5ROVyZXPZ1VUr&#10;HM4X1On0Q4XnD3y9bHu1/O/Xa8hQa5XX+gXbwhLuFeVE+W129Qx40NHT1tTYMzBkMBrzApYu3nQ8&#10;Kz/bf8+mDQfP1nSyDwv5v89WnMsqTr0YssTW7VJlS9n1ECcn7/wG/k0YSDv67V9WhfSYjH0NJT7O&#10;y1xOZ3XrR/0Jm1dQtfVD3cUXglznz5k11/b4+eyuQZ2pPcvXbUdu3fC/cb0tlSc97ectsvW5WNA2&#10;sr6NLPeLu1fOnmfrHZzfPGjS9Rdcig2/lK8xGLX99RcCDoamPSRqS9XNPf7BpQ3y/bfXmMG+0ohD&#10;x4vr+ox6TWFSQFDEtU6NyWjQFV07vW6x1XRH79QG8y9k6m0uCdhmO2/xGr/kku4hk66rKsTb/+bw&#10;ry0ZrM2/tN8vrLxJYzL150V6Lzt1V10ivI7UXgi0nT7TerFrVHpJj15TmRFzNDiRd7nRaGyqTN66&#10;2GrOqrXBGZU9I4+VaHsbEo5snT97lt2R+Kpe1kLz9dPHYq4UjTx8VB1kuyaxiM3YUEPx5QNHA0vq&#10;5d+K1xKjpvt6xN5l862dPUKKmrt0/XXhXhtCioZf0va1pIV7L501x943rKipb+QxRd2j4ivbls2f&#10;Y7M+NPP+8Dppzz62K6i0RWM0Dtbkxxw/HDX8eImp+1LIvvBrhZof+026wqvJUFdDbHh4avlj8/wN&#10;dRddPOJ/8rwygtq8cJcF8+at25Wsfr/C8B2kKMjNdp71Cu/EnH6dYbDr0aXQM9dLm1Dtxso0/6Ph&#10;VY29Bv1gYUqY15lkdYnw2tFRW7zLY9mMmbNdfULKm/uMXSUh+7xTi5p0Bv6taD97eMN8q8UbT6fU&#10;fv+dncd5p7+dO2eB657Uun6TfrA662poZCrWaTJ13Qj23ZdQwfLoaigNOn70QlEzpa/0L/sTBEEQ&#10;BEEQhNeXV/oBEkEQBEEQBEF4fZFPtQVBEARBEAThP4KotiAIgiAIgiD8R3ii2lFRUeYyQRAEQRAE&#10;QRB+Mk+e1X51/1qkIAiCIAiCILyGiGoLgiC8ARgNusHOlubHP6Slrbu7q7NP8xN/M52+t62p3/z7&#10;M59gNGi623uGDPJbxwVBEMbliWrLs9qCIAivLcbetqrIPdtsli9fOOeraR9+OnfBkuXLbfYejYuP&#10;Ck0rG/nL0i+KpiXXy3lNdr351IK2vyTY/XDO415xbUEQhPGQr0UKgiC8UTTkRLqu8y2q78W/jQbd&#10;QG/vgNZg0Gn7ert7urraWlraOjo1g5qu9rbW1tae/kH1qfRgf/fweWtb78hfL3+Cvj1p24KZgWUE&#10;02kHOlpbW1pa2ju7tTqDSa+9GbvfJzTZ/If3BEEQhDHIp9qCIAhvFKNVe6DnYcJRv8T89p7arIPb&#10;N3ru2Ofrs2ejs53vkeDD+/bt3LbJL/BsTYdG01wZcchjm5eP9w4Xr8Cr9V1P/ur4QM01q69WJz3W&#10;DPU2Zyac9Ni2e4+31w5Pz+j08oEhY2tJkr3D1uymfnNtQRAE4YfIp9qCIAhvFKNVu6+j7Ng6m4Br&#10;jR0VF1Z+8/XWY5ea2jrivK3e/9wps6q+Jvf8lm8dYzLvpngtW7ruUH51Y2Nlmo/N4r2xhd+782BB&#10;jPcntke6NEPtFenrbZxji+o7WhsLM69czCzt05oGGws2WM86cLPNXF0QBEH4IaLagiAIbxTjqbbz&#10;qtWxt2qpcDvMZaHjkeY+Q9/j27vWrgw6FbLyo2kOB8/lFpaUFuZGeC1c7nK0rmcklrE79YjLcs9E&#10;jc7Y21S8e8XKleuOpJeW3ntQ16PR8bpuoObQypn2p8tGaguCIAhPY1btL774QlRbEAThDWA81d5o&#10;a5dwZ/i7jXfCXJa5BLT2m8yqfeLEnP97b7rdVt+Dhw8fOrTfd0/ExZsdAyOx9J1XDjiu8rk8qDca&#10;DNqWmqLY4/v37d65erH1/rjb/TqTTlt3zGa2TVDhSG1BEAThaeRZbUEQhDeK51bt80n+1h9vP5XV&#10;3qfT6Yb6Olu7+zR6w0gsY8+NE65fO4UMDA1/sbK3p1czpNNpuzLO7HTcGvK4xzTUUea56KsdF5pG&#10;aguCIAhPI59qC4IgvFE05se6bz5c0qBUu+LkZsfgtKaOe0nb1jpfzG2gQm60m51bcBuqXZ/ju8nh&#10;dPK99vyYtStX7T0VHRsduWHOP3xjb3V+/8XI1ryoT6zdKnu03TV5e7ds8giOTYyJ2rvVbXf0ze4h&#10;Y0/VjVULbePvd5trC4IgCD9EPtUWBEF4oxjoeFRcVNU1oEO1ddruB0X5D1o02p7G4rt3G9qHnwtp&#10;ryvOK34wqDPpBtorCvNrmnqMRlNDRdb5hHNnz8anZlT1qUCK/vu+82dvSW026XWdj0oT44frpGTc&#10;be3Tmgy6gktHXTxDmwd+4p/IEQRBeGN5otry1yIFQRCEMRhas0/OtPeo7jCfW9BpHp7c7hGT+0gv&#10;v1ZbEARhHJ48QCKqLQiCIDyL/rLr8TVj/uKkXttQmFHUpRXRFgRBGBezav/zn/8U1RYEQRAEQRCE&#10;l8iTB0jCw8PNZYIgCIIgCIIg/GTkWW1BEARBEARB+I8gD5AIgiAIgiAIwn+EJ6otD5AIgiAIgiAI&#10;wkvErNryJ2wEQRAEQRAE4eXyRLXDw8M50Wq1Q1NBe3t7TU3NwMAAfTAXTS79/f0PHjxoa2ubwiS0&#10;trZWVFRoNJqpSgIwCy0tLVPVATLPFDARHE/tSmhubp7ClaDX62l6qlq3QBLKy8vN/1QIgiAIgvD8&#10;IDYI3vADJGfOnOGks7MT9QbclxdAFT51qupMHC7p6OgYfSEBKTGfdHVlZWWdOHGivr4ezzMXdXWp&#10;FoHKXKv6CqMvnDhqFOaTri4VzRLq4cOHx48fv3nzpqVQ1R9p8OUkAYhsaZEIT4W6cePGzp07Gxoa&#10;KFQlvKT6CVyoLlFY4jwXRFBxzOc/7BIwC9euXcOxzOcveyUAEdSF/LSMThXSE6bgyJEj3d3dlpXw&#10;VDXqPJUTVW3iqIDmk+8HaAnFSjh69ChJUG1RQrmqA2rUo09HYjw3RFbBYfToVAmWb2l9Crly5Yqb&#10;mxvjFQRBEAThxXjw4EFTU9Pwp9pPqXZoaOjatWtnz57t7e2NBCAfNjY2rq6u3HpTU1MtTjBBkAYC&#10;JicnZ2RkNDY2EsHBwQGzNL88jmqvX7/eysrK0dExISHh1q1b33777YYNGzZu3BgQEPD48WNzpQlT&#10;UlKybds2fjLmgoICpJZQQUFB9IdXx6o22Th37tyqVavmzJmzZ8+eqqoq+rNu3TqSsH379vT09JGo&#10;zwc9/+677+gDCYyLiyPUjh07GJp6daxqFxcXe3p6zpgxw97ePiUlhZe++uorroJjx45VV1erahOH&#10;Ufj7+yuP5JQ07t+/PzAwUL0KY1WbibOzs7O2tmbUJAcPtrW1pQPu7u5paWkv4Jp+fn6Mi5XAT5YB&#10;s0C02NhYlfmxqk0nt27dShLIf3x8PJlfvXr1SA5cyefoBTNBSMLy5cvLyspqampYCT4+PoQiCSon&#10;Y1WbMUZHR9PozJkzDxw4cP/+fRcXF3rOVayo0ct44kRERERGRpaWlvKOUx1wcnJydnZWr75Sqs3w&#10;BUEQBEF4Mbibc6//2eeff/6Uaj969AjpwUgQUwpxTSogGXl5eRgPzqeqTRCa2bt3L3Y4a9YszAmF&#10;/fTTTy9evGh+eRzVLioqQm3xcsqTkpLQ0IqKinv37uE31DdXmjC5ubkLFixAlc6fP5+ZmclACIUz&#10;IXy8+sxPtWn39OnTa9aswclIzr/+9a87d+6QhKtXry5dunQk6vNBzzdv3nzw4EH8HrnE+RgXvVKv&#10;jlVtOkP+58+fT5+5hP589tlndAAIxQ5EVZs4uN2WLVvYPKgZZDi/+tWvPDw81KswVrVZCcwXV5Eu&#10;ZoeVwG6BDlCNbdgL7HlwyuvXr9OHnJwctnOEJRpDI+FkfqxqU1heXk4SCgsLqUYqGPtIDu6zEWJq&#10;VLWJQxL+9re/sRovX77M2JliQhFWzfszP9VmmFFRUQsXLuRVZufrr79mDXAV26Tp06ePRH0+WIeM&#10;/dChQwRnCAyQnSRCr14dq9psCdjwMF6gafJgOY2JiTFXeh54KzFkNdHstnl7EoqJVq8qUG02OeYT&#10;QRAEQRBelOEHSMLCwkarNpSVldnb26tjBCsyMrKurk7prxI1tGPlypWcooMIx+9+97v09HQkwNXV&#10;de7cuSgaV2G01Jw9e7anpycG8/Of/xzFoQSx+FHV5pQ7/d27dzlGSXft2kVDNIpp4cqqTnh4+O9/&#10;/3t0HGt56623vvjiC5SUyn/6059QqNDQUESEQeG1dACp3bhxI12trKykEM9AtRkRccaqtiI+Pp46&#10;6hjVzs/PJwk0t2jRIlUINGpjY1NSUvKXESIiInAXTIgk0NC0adOoQyvu7u70nA78+c9/vnDhgupA&#10;SkqKlZWVijNWtRVseDIyMjggIbRFB4BQFjHiVcZLTk6ePMkssDegAilFKNEpBuXl5UW1ffv27d+/&#10;H2kmyNtvv11bW4tocvrvVRswY5JPr5gdnIx2ic9cU6hUG1lEhVkt7FtmzJhBH7iEgVBC0kiCn58f&#10;GUAfSSa7FBL4i1/8gnXy3nvvUZnlR2JJCJkfq9pAf0iCaosRbd++fSQHdSw/loSqgwoTCnvevXv3&#10;H//4R2yYlZCcnMzyOHXqVGBgIDsEqgUEBHBKZmidZUmuOCUUzanFP1a1FURGRtUxwRkgV7FX+fLL&#10;L1UhsH9ggCg4PXn33XfPnj1Lz1HqZcuWsaN4//336RKiT7dRbd4C77zzjnoXMBdsd1UQGKvaxOFC&#10;8sl6ZhmQ8Hnz5lECTCs5UdUYwlOMLVQlbBKYPpYoUxYUFMQ7hVBMLh4/EmkYUW1BEARBeCn8uGpz&#10;x8VQkQMHB4czZ87goxRyv0d6kKTVq1c7OTmhcb/97W9xaww7MTGRmzdXZWdnU/Ojjz5Sqv3JJ5/g&#10;EJS8gGrTAfyVC7HMqqoqVQdLwFpu376NeSAKmzdvdnR0xObRQUaEudJbBsUxTolqe3t7K/nG27Bz&#10;/EkJzQRVe8WKFXSAwRJWFcLf//53fAWdojn0BXtDebHbhIQETPoPf/gDdcgSVynVpg8MjVbIEh6G&#10;mqs4E1HtX//613QAyExBQYGqwIWc8hO9YxboCR3AwOLi4g4ePIjX0ijVmCy6p1Qbt2OwlDBZlFha&#10;/FHVpjKGqpIQHR2t5gvfZSDV1dU0xAqhD0gkuSU4rTPvzD7zyNRjmUuWLKHw008/RcHRXyJwih+j&#10;oeRkIqrNclVJYLrVrg8wZjYzNEpNxs5LQE/YZYGbmxsLkmqUYNuoNgcskk2bNuHKhCKBamVOULVZ&#10;S1zFYgsJCVGFQOZZ/3SP4CwAVgtNMzQSxc7kN7/5Db1lqZBApdo+Pj60QmLpRk5OjjnK+A+QMKK0&#10;tDQOeOstXLhwZLtRx2BZpaoCS8Lf359EYdKkkQGSOjY5vE34ie6TaqqxVNiIMqfMApczXjYqhOId&#10;xDBVKBDVFgRBEISXwjO+FgmjVZv7MV7IAVKFIii/4X7v4eFRWFhoY2ODtqKViBq3eRwahygpKeE+&#10;jWrjFh988IFSbW7tI/FeRLV9fX3pIf6BsCJkqg4OcfjwYVTb1tYWS7h06VJycjKXUBgeHo5tMC6s&#10;RQklekTHzp49i6kj0FiLxWYmqNpK8Wluzpw5qhBQbXKFZqG22MmFCxfQGrJBo4z9rbfeogOcsiFR&#10;qq20EitSHy4SVsWZiGp/8803qhCtROPUMRdyys+PP/6YhuhGbm4uzkcS0H2l2swLObeoNqEiIyM5&#10;YGrgzp07KtSPqjazoD74RA2ZfaW/rIp169aRQ2W39CE4OJhcMR04LpOrVJu0LFq0SKn2559/TivU&#10;IQloKPMycdVmr6LKKbR8qo1q0x/WyYYNG1gJrC7mlzyw72IzQ7dRbWLSQyYa1UZ2WdI4rnpsgwlV&#10;G8gJqrYyYxY520hVCPSHaWVoZICeEJ/tBEng3VFaWopqk3bGzowr1WaFjB6+OcrEVJstHOsZmHqW&#10;n6rAWEg4b0mGQxrZDjERCDRizRaIeWRzRTWac3Z2VqrNbofVxf6QUCy/iooKFQpEtQVBEAThpTCu&#10;aq9du1Yd408YJAdKqiyqzd0afwoICPDz8+OmjosgbTt27EDNkTbKkQxHR8e//vWv6FFYWBj3e+Uo&#10;BBn9+dl4qk0o9dkteoedKNXGqCxfJUSw/P396SrxAwMDkUs4ePAgTeMNISEhOBbln332GUaydOnS&#10;qKgotAN7xjjpMPpFK8QZT7WxJVdXV3WMvijVZozW1taqEAheXl6O2dAoQegnvfLy8iIJ586dQ3fo&#10;gJ2dnZWVFT3He+gSikb5yZMnyQ/VVJzxVBtHV1sLujp79mxViLyyZ1DHqBKnxMSfGBRNk1vaojNI&#10;NglksLSCX+J25IHKVFPXMilMojqGZ6o2eseFSrUZHR5JIRbLhRbVRnDJIblVK4FNGopJBVYOYyQz&#10;+CsrYfr06StXrszMzGRpUYFskARi0g2C/xvVJgmqLRyaq1Q5hRbVZippjl4xUhJOo/ykhM0YJfzk&#10;KiJPmzaN8g8//BDFZM2zQtj50GEWpEr7eKqNdzKJ6njWrFk0xAECPfrBD/qD5iKyBCT5THRMTAzZ&#10;poRuM3wK2ROyw2GVqhWC2jJZrNjRb72JqDZbO1VIwi2bLlSbVDPjv/zlL1mic+fO5SV2hkwf7xGl&#10;2kRmbVhUm8p0hoXK5fRHvc0VotqCIAiC8FJ4xm8ggcbGRvVhKuTn59+7d48DpIdCJSUcZ2dn43+c&#10;xsfHq2deuZGjjOqGjRCgGtzj8QwMu7q6GrFQjkIQpa2KZ6o2YbEEJVhcSx+QD3pIo/iQqlNcXKxc&#10;nLB4XlxcHMdERt3YA3CMM1GOEhEqNTVV9ZkDegtU+/eqzagtz4Wj+01NTRwwTKWbCkZHruh5+Ago&#10;L4VUOD/ytTNGgQWSE4Lj6GQjLy+PHj569IgO0GFLzsdTbexKjZdy7EcVMorKykp1zKuccoDnEZOm&#10;qUn8iIgIGmI4pJcZoQNkiTzQVctTK2Rm9KMLz1Rt5pELicPkMgvqN58QnwtVV6nP5oew5CEhIYE+&#10;1NbWUpmeqGcbuAS1JTPp6ekIHzknseSBbFCZPYOaZZp4pmoTiiSothiRWkJAoaWrBFcDYYDMuHJH&#10;RByZtqwE+kCiOGUHRR845nKMnz5QqCZiPNVmCHReHTMLDJ8DJovZV4VABQZCHAKyEtiAUch4k5KS&#10;aIhorDe6R1ru3r3L2Okw74j79+9zOvqt9xNVm8jsZ2glMjKS+hRSB8lmGbi5uZFtttZKtdkbMEGs&#10;z2PHjlGfXYeKrxDVFgRBEISXws/WrFmDfKAyo+/3k8kzVXsyGU+1J5PxVHsyeaZqTxrjqfZkMp5q&#10;TybjqTaWzNaIAxYJ2wlViBCrjRbg8Zg9a/jy5cuYNA6N+rPB8/X1ZS/ERojNBi6OgnPAJgHRDwoK&#10;wvWZd+qrzaEKBaLagiAIgvBS+NnixYtjYmK4KyPcU0JYWBhyQ1dycnLMRZNLdHR0eHh4bW0tEqOe&#10;sp18cKDU1FR2O5mZmeaiSScwMBDXxMnM55MOdogs9vT05ObmmosmF1YCFksS6urqpmol4L5TKPoW&#10;RLUFQRAE4aUw/Kz2qVOnHjx4EBERMfIQxGSDXalPMW/cuGEumlzOnTtXNfIVPWw7NjbWXDq53Lx5&#10;U32enZKSYi6adNSjz1im+XxyYfmlp6errydmZGSYSycXVoJ6Qob1MFUrobi4mCSoh6OmkDNnzkRG&#10;RpIKQRAEQRB+CsPPagcHB3d0dHCDnxLav//zkxyYiyYXy8Mz/OTYXDq5WD7FnKokgCUJ5vNJ59VZ&#10;CUzHFK4ERN/b23vTlJKYmDhVj/EIgiAIwptDV9f/Ax+PMpssPkfaAAAAAElFTkSuQmCCUEsDBBQA&#10;BgAIAAAAIQDJmk7d3gAAAAcBAAAPAAAAZHJzL2Rvd25yZXYueG1sTI9BS8NAFITvgv9heYI3u0ka&#10;o8RsSinqqQi2gnh7zb4modm3IbtN0n/verLHYYaZb4rVbDox0uBaywriRQSCuLK65VrB1/7t4RmE&#10;88gaO8uk4EIOVuXtTYG5thN/0rjztQgl7HJU0Hjf51K6qiGDbmF74uAd7WDQBznUUg84hXLTySSK&#10;Mmmw5bDQYE+bhqrT7mwUvE84rZfx67g9HTeXn/3jx/c2JqXu7+b1CwhPs/8Pwx9+QIcyMB3smbUT&#10;nYJwxCtIn1IQwc2SLANxULDM0gRkWchr/vIX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kOhYrEDAABaCAAADgAAAAAAAAAAAAAAAAA6AgAAZHJzL2Uyb0RvYy54&#10;bWxQSwECLQAKAAAAAAAAACEAlNMM0HTVAAB01QAAFAAAAAAAAAAAAAAAAAAXBgAAZHJzL21lZGlh&#10;L2ltYWdlMS5wbmdQSwECLQAUAAYACAAAACEAyZpO3d4AAAAHAQAADwAAAAAAAAAAAAAAAAC92wAA&#10;ZHJzL2Rvd25yZXYueG1sUEsBAi0AFAAGAAgAAAAhAKomDr68AAAAIQEAABkAAAAAAAAAAAAAAAAA&#10;yNwAAGRycy9fcmVscy9lMm9Eb2MueG1sLnJlbHNQSwUGAAAAAAYABgB8AQAAu90AAAAA&#10;">
                <v:shape id="Imagem 63" o:spid="_x0000_s1081"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5" o:title="" croptop="7727f" cropbottom="1844f" cropleft="108f" cropright="1171f"/>
                </v:shape>
                <v:shape id="Caixa de texto 64" o:spid="_x0000_s1082"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2CEF9417" w:rsidR="00E63107" w:rsidRPr="00E31484" w:rsidRDefault="00E63107" w:rsidP="00430145">
                        <w:pPr>
                          <w:pStyle w:val="Legenda"/>
                          <w:jc w:val="center"/>
                          <w:rPr>
                            <w:rFonts w:ascii="NewsGotT" w:hAnsi="NewsGotT"/>
                            <w:i w:val="0"/>
                            <w:iCs w:val="0"/>
                            <w:color w:val="auto"/>
                            <w:sz w:val="20"/>
                            <w:szCs w:val="20"/>
                          </w:rPr>
                        </w:pPr>
                        <w:bookmarkStart w:id="72" w:name="_Ref63090188"/>
                        <w:bookmarkStart w:id="73" w:name="_Toc63171699"/>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2"/>
                        <w:r w:rsidRPr="00E31484">
                          <w:rPr>
                            <w:rFonts w:ascii="NewsGotT" w:hAnsi="NewsGotT"/>
                            <w:i w:val="0"/>
                            <w:iCs w:val="0"/>
                            <w:color w:val="auto"/>
                            <w:sz w:val="20"/>
                            <w:szCs w:val="20"/>
                          </w:rPr>
                          <w:t xml:space="preserve"> - Resposta do Oscilador de 1 kHz</w:t>
                        </w:r>
                        <w:bookmarkEnd w:id="73"/>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854FD0" w:rsidRPr="00854FD0">
        <w:rPr>
          <w:szCs w:val="24"/>
        </w:rPr>
        <w:t xml:space="preserve">Figura </w:t>
      </w:r>
      <w:r w:rsidR="00854FD0" w:rsidRPr="00854FD0">
        <w:rPr>
          <w:noProof/>
          <w:szCs w:val="24"/>
        </w:rPr>
        <w:t>19</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Clear dos Flip-Flops J-K utilizados são ativas a nível lógico baixo, isto é, se ligarmos esta entrada ao </w:t>
      </w:r>
      <w:r w:rsidRPr="00E736CA">
        <w:rPr>
          <w:i/>
          <w:iCs/>
        </w:rPr>
        <w:t>ground</w:t>
      </w:r>
      <w:r>
        <w:t xml:space="preserve">, ocorrerá um </w:t>
      </w:r>
      <w:r w:rsidRPr="00E736CA">
        <w:rPr>
          <w:i/>
          <w:iCs/>
        </w:rPr>
        <w:t>reset</w:t>
      </w:r>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815936" behindDoc="0" locked="0" layoutInCell="1" allowOverlap="1" wp14:anchorId="1D0F6869" wp14:editId="0C2094D2">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658C25D4" w:rsidR="00E63107" w:rsidRPr="00E31484" w:rsidRDefault="00E63107" w:rsidP="00430145">
                                <w:pPr>
                                  <w:pStyle w:val="Legenda"/>
                                  <w:jc w:val="center"/>
                                  <w:rPr>
                                    <w:rFonts w:ascii="NewsGotT" w:hAnsi="NewsGotT" w:cs="Arial"/>
                                    <w:i w:val="0"/>
                                    <w:iCs w:val="0"/>
                                    <w:noProof/>
                                    <w:color w:val="auto"/>
                                    <w:sz w:val="20"/>
                                    <w:szCs w:val="20"/>
                                  </w:rPr>
                                </w:pPr>
                                <w:bookmarkStart w:id="74" w:name="_Toc63171700"/>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83" style="position:absolute;left:0;text-align:left;margin-left:74.35pt;margin-top:70.5pt;width:324.3pt;height:2in;z-index:251815936;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0678w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wddFtbWT8BEFqGPmMUvebw4B0x9p5oaCxQ&#10;YtAs7Wf4aTp5qCI5SBFqpf7zrX2nD6mF0wgdoFFVkfljTzSLUHcrIOmuq42CHoXtKIh9v5EQKvAV&#10;vPEiXNC2G8VGy/4r9NC1ewWOiKDwVhXZUdzY0C6hB1O2Xnsl6F2K2DvxoKgzPQL75fiVaDWkxdHk&#10;kxxpRcpX2Qm6Aeb13sqG+9SdUBzwBoqvLhWnJfwNDRCkM67//aCAW3bvYAvDpv9HNnqiv+3VhxAv&#10;3/KO2yc/dyBm55R4vOfUsdwtnpfNbCyb257sWA/l4mk+qoVLQEdO7yT9ZpCQm5aIHVsbBXQeiih+&#10;qe6XL17cdlyNzHbyEBsk7NV8eAOeMHuuJN33TNgwTDXriIVJblquDNCkZP2W1VBitzUQiMIgtzAe&#10;lObChqI1VjNLW5fGBmrlN/A91Mt04J0++eki+k5fcK0AJ0DB88aKc5ziZGysi2WeYz893tsUvFPB&#10;DS+CV55uwxz5EQkH4IThPRFu7lL0kkE/EuFg8PzPhAtUmxXLRbYIdB5nEC7SdJnDuR/FSTbPC6/x&#10;3/MNPuv8bBs+Qd134/O1Z+XpQ3n1FwAAAP//AwBQSwMECgAAAAAAAAAhAPccaZOHCwAAhwsAABQA&#10;AABkcnMvbWVkaWEvaW1hZ2UxLnBuZ4lQTkcNChoKAAAADUlIRFIAAAGxAAABoQgGAAAA7waKKgAA&#10;AARnQU1BAACxjwv8YQUAAAAgY0hSTQAAeiYAAICEAAD6AAAAgOgAAHUwAADqYAAAOpgAABdwnLpR&#10;PAAAAAZiS0dEAP8A/wD/oL2nkwAACp5JREFUeNrt3dGW2jYYhVGUxfu/snvRQhmHmQEk2TrS3jdd&#10;SVfJVBny5ZeNXLZt2y4AEOiPJQAglYgBEEvEAIglYgDEEjEAYokYALFEDIBY3SNWSrHKAHRhEgMg&#10;logBEOta+wL77UKnWAFwlGuLFxEuAM5QtZ14m8JKKW7gAOBw1ZPY4xRWSjGVAXCYqoh9F6z9VPb4&#10;Y5EDfmRXZy6d/8yvith3k5fpDDqa/Q95f17whupJzJQFb6qNkPcZ3DW9JgZLECEYxtUSwM5vkRIh&#10;GIaIsR6RgmmIGPMRKViGiJHru1iJFCxDxMixj5ZYwfJEjHGJFvALEWMcogW8ScQ4j2gBlUSM44gW&#10;0JiI0Y9oAZ2JGO3d4iVaQGfdIvZ4MLCT7BchXsDBukXsFi0BW4B4ASexnchnHq93iRdwEhHjPaYu&#10;YCAixmvECxiQiPEz8QIGJmI8J15AABHjb6WIFxBBxPif6QsII2KIFxBLxFZn6xAIJmKrMn0BExCx&#10;FZm+gEmI2EpMX8BkRGwF4gVMyqNYZmfrEJjYn14vvG3bPVwCdhIBAyb3xxJMSsCABYjYjAQMWISI&#10;zUbAgIWI2EwEDFiMiM1CwIAFidgMBAxYlIilEzBgYSKWTMCAxYlYKgEDELFIAgZwuVxELI+AAdyJ&#10;WBIBA/hCxFIIGMBfukWslHJ/HMvjY1n4aDEFDOAJj2IZnYABfMt24sgEDOBHIgZALBEblSkM4Fci&#10;NiIBA3iJiI1GwABeJmIAxBKxkZjCAN4iYqMQMIC3idgIBAzgIyIGQCwRO5spDOBjInYmAQOo4hR7&#10;AGI5xf4spjCAarYTAYglYmcwhQE0IWJHEzCAZkQMgFgidiRTGEBTInYUAQNoTsQAiCViRzCFAXQh&#10;YgDEahaxx2Om+LIwpjCATppErJTiaKnnCyNgAB1VR0zAADhLVcQE7MfFMYUBdHatfYH9dbBn18Ue&#10;f070AGilKmL7ID2bzJac1kxhAIdwiz0AsZpGzFbhxRQGcCCTGACxRKwlUxjAoUQMgFgi1oopDOBw&#10;IgZALBFrwRQGcAoRAyCWiNUyhQGcRsQAiCViNUxhAKcSMQBidYtYKeX+CJZnj2eJZwoDOF23iG3b&#10;dj8Q2MHAAPRgOxGAWCL2CVuJAEMQMQBiidi7TGEAwxAxAGKJGACxROwdthIBhiJiAMQSMQBiidir&#10;bCUCDEfEAIglYq8whQEMScQAiOVRLADE8iiW39hKBBiW7UQAYokYALFE7Ce2EgGGJmIAxBIxAGKJ&#10;2HdsJQIMT8QAiCViAMQSsWdsJQJEEDEAYokYALFEbM9WIkAMp9gDEMsp9gDEsp34yFYiQBQRAyCW&#10;iAEQS8RubCUCxBExAGKJGACxROxysZUIEErEAIglYgDEEjFbiQCxRAyAWCIGQKy1I2YrESCaR7EA&#10;EMujWACI5ZoYALHWjZjrYQDxTGIAxBIxAGKtGTFbiQBTMIkBEEvEAIglYgDEWi9irocBTONa+wKP&#10;R0o5mQOAI1VFrJTyJVz7HwNAT1XbiYIFwJmuLV7ktqU4fNRcDwOYSpOI3eJ1207cP3rFdTMAemh6&#10;TezGdTIAjlAVsf3UJVYAHKl6OzEmXK6HAUzHiR0AxBIxAGKJGACx1oiY62EAUzKJARBLxACIJWIA&#10;xJo/Yq6HAUzLJAZALBEDIJaIARCrW8RKKffDgfePZgGAFrpFbNu2++HApx0S7KYOgKnZTgQglogB&#10;EEvEAIg1b8RcDwOYnkkMgFgiBkAsEQMglogBEGvOiLmpA2AJJjEAYokYALFEDIBY80XM9TCAZXgU&#10;CwCx5n4UCwBTc00MgFgiBkCsuSLmpg6ApZjEAIglYgDEEjEAYs0TMdfDAJZjEgMglogBEEvEAIg1&#10;R8RcDwNYkkkMgFhOsQcgllPsAYiVv53oehjAslwTAyCWiAEQS8QAiJUdMdfDAJZmEgMglogBEEvE&#10;AIiVGzHXwwCWZxIDIJaIARBLxACIJWIAxPIoFgBiZT6KxZ2JAFxsJwIQTMQAiCViAMQSMQBi5UXM&#10;TR0A/MckBkAsEQMglogBEEvEAIh1rX2BxyOlNjdcAHCgqoiVUr6Ea//j5tyZCMCDqu1EkxcAZ2p2&#10;Taz7FAYAO9cWL/JsW3H/72+EDoBWmtzYsQ/TodfJAFhW9Y0dj/+8XExaABynKmKHBsudiQDs+LAz&#10;ALFEDIBYIgZALBEDIJaIARArI2LuTATgCZMYALFEDIBYIgZALBEDIJaIARCrW8RKKU8PCP7ghdyZ&#10;CMBT3SK2bdv9gGAn2wPQg+1EAGKJGACxRAyAWCIGQKyxI+bORAB+YBIDIJaIARBLxACIJWIAxBIx&#10;AGKJGACxRAyAWONGzGfEAPjF+I9iAYBveBQLALFcEwMglogBEEvEAIglYgDEEjEAYo0ZMZ8RA+AF&#10;JjEAYokYALFEDIBYIgZALBEDIJaIARDLKfYAxBrvFHufEQPgRbYTAYglYgDEEjEAYokYALFEDIBY&#10;IgZALBEDINZYEfMZMQDeYBIDIJaIARBLxACIJWIAxBIxAGJ5FAsAscZ5FIvb6wF4k+1EAGKJGACx&#10;RAyAWCIGQCwRAyDWGBFzZyIAHzCJARBLxACIJWIAxGoWMUdLAXC0JhETMADOUB2xUsprZyMCQGPV&#10;EasOmNvrAfjQtceL7rcXH39sagOglS4RewyV7UYAenGLPQCxmkXMtAXA0UxiAMQSMQBiiRgAsc6N&#10;mM+IAVDBJAZALBEDIJaIARBLxACIJWIAxBIxAGKJGACxukWslHJ/BMvTJz/7jBgAlbpFbNu2+6HA&#10;DgcGoAfbiQDEEjEAYokYALFEDIBYIgZALBEDINY5EfMZMQAaMIkBEEvEAIglYgDEEjEAYokYALFE&#10;DIBY5z2KBQAqeRQLALGO3070QWcAGnFNDIBYIgZALBEDIJaIARBLxACIJWIAxBIxAGKJGACxjo2Y&#10;DzoD0JBJDIBYIgZALKfYAxDLKfYAxLKdCEAsEQMglogBEEvEAIh1XMR80BmAxkxiAMQSMQBiiRgA&#10;sUQMgFgiBkAsEQMglogBEEvEAIh17fXCj49fKaVcfMwZgNaOeRTLvz9htQFoynYiALFEDIBYIgZA&#10;LBEDIJaIARBLxACIJWIAxBIxAGKJGACxjomY0zoA6MAkNqDHcyexZtbLmlmz7w0dsZoFqF28M39t&#10;a2bNrJk1s2avMYkBEKtsW/sLVsZuAC6Xy2XrfE/EtfcXXUr5+H/irP921V/bmvm6/drWrPV/21t1&#10;xB6/yM1diAAcqGo7cV/oZ8Wu/RvEkr8p1syaWS9rZs1e4saOAXmjWDPrZc2s2WuuAeuwDFuz9Wtn&#10;3XyPWbPz12u/Q9dz/URs4N94b5j31s5dsb7HrNn563X0+onYILwxPn/TWLv31sv3HD3fi0f/ZbIq&#10;Yvsv+Nmbwhvl828GrFNrpor310v43//eOtI19QuflT9Y3l8v68dR70ffX+OxnTjwG4af+TgHIGKD&#10;uE0Uti7oxdaYNZtx/bqcnQgAR/BhZwBiiRgAsUQMgFgiBkAsEYOOHIUFfYkYALFEDDp59tk/oC0R&#10;g05uH8H0UUzoR8QAiCViAMQSMejMNTHoxwHA0JHrYdCXSQyAWCIGQCwRAyCWiAEQS8QAiCViAMQS&#10;MQBi/QMGD2vthRgTYwAAACV0RVh0ZGF0ZTpjcmVhdGUAMjAxOC0wOS0yMFQwNzoxODowMiswMDow&#10;MPHw/JAAAAAldEVYdGRhdGU6bW9kaWZ5ADIwMTgtMDktMjBUMDc6MTg6MDIrMDA6MDCArUQsAAAA&#10;AElFTkSuQmCCUEsDBAoAAAAAAAAAIQA9FXC9FB0AABQdAAAUAAAAZHJzL21lZGlhL2ltYWdlMi5w&#10;bmeJUE5HDQoaCgAAAA1JSERSAAAB4wAAAQAIBgAAAICnHhQAAAABc1JHQgCuzhzpAAAABGdBTUEA&#10;ALGPC/xhBQAAAAlwSFlzAAAh1QAAIdUBBJy0nQAAHKlJREFUeF7t3Qu0VGX9/3FRIAK8gHLkfoK8&#10;EBKswATSlCzt4l1jlaYsKLLASlCTLrJAxEB/kqtIF+u/NMELlYJgtbKlKSoeTRRUCBNJCwsUgaNc&#10;5b7/5zs+e86e53lmZu89e87ee/b7tdZ3rXP2c5k5nDnzYWb2fp5DHAAAECvCGACAmBHGAADEjDAG&#10;ACBmhDEAADEjjAEAiBlhDABAzAhjAABiRhgDABAzwhgAgJgRxgAAxIwwBgAgZoQxAAAxI4wBAIgZ&#10;YQwAQMwIYwAAYpa6MB45cqTTrl073zV16lQ10nFOO+0055BDDimo0aNHq1Z/9PFSO3bsUK0AAASX&#10;ujD+xCc+YQ3EYnXDDTeokY6zbNkyo10C26833njDGC8FAEAlUpcktjAsVd4wFrY++/fvV62ljRo1&#10;yhj7wAMPqFYAAMJp0TDeu3evs3bt2oIKSg/DcqWH8VVXXWX0+exnP6taS9PHSR08eFC1AgAQTouG&#10;8X/+8x8jzIL429/+ZoyfM2dOyZK3pr0aGxuNOVq1aqVai3vppZeMcV26dFGtAACEl6owvuSSSwrG&#10;9uvXT7UE0759+4J5pN5//33VanfhhRcaY959913VCgBAeKkK4/r6+oKx3//+91VLMPfcc0/BPFJH&#10;H320arXT+x922GGqBQCAyqQqjPWxCxcudD788ENn+fLlzqOPPuq88sorqmdpcsKWPpdUsRO5nn76&#10;aaPvl7/8ZdUKAEBlUh3G8mpWPyY1YsQIZ9++fWqU3aBBg4xx8rmwzRlnnGH0BQAgKlVJlWeffdaZ&#10;O3euUbNmzTJCzdZPSievevWx5er1119Xo00vvPCC0b/YW896v86dO6sWAAAqV5UwllWt9AALWjr9&#10;5C2/9cEHH6gZTLb+8ra3l7z9rfe5/fbbVSsAAJVLTRh3797d6DNlypTcpUpi5cqVTteuXY0+cqyY&#10;8ePHG/3nzZunWj9y8sknG30AAIhSasJ41apVzoIFC3Jz19XVORs2bFAtzWQBjtatWxtzbdmyRfUo&#10;9M477xh9pbz0toEDB6oWAACiUZUwnjx5ci609JLrgm3hZquw3nrrLeM2HnroIdVq0vtKbdq0Kdd2&#10;3333GW3FTvICACCsFn3PtdKzqf3YuXOncRs//vGPVavpwQcfNPpff/31ubbjjz/eaAMAIGo1F8a7&#10;d+82bqPU4iCyXrbeX0rox77xjW/kjgMAEKVUhnFDQ4P6yrR9+3bjNm677TbVaieXKuljJkyYYBxj&#10;32IAQDWkIoxtJ1rNnz9ftRZavHix0fe1115TrXbr1q0zxuh1+OGHq94AAEQrNa+M9XFS+vaF8r2t&#10;nx+2cd4q9+oaAICwWjSMN27c6Jx//vkF5deAAQOsISnrRsvCHrb1o6WWLl2qZijta1/7mnW8WwAA&#10;VEuqUsZ2DXGpGjZsmBpZnqy8ZZtDasiQIaoXAADRS91Lvg4dOlgDU6+hQ4eqEf7J2tS2uZ588knV&#10;AwCA6KXy/deZM2c6HTt2tAanXBtcbMWtcubMmWOdEwCAaiJpAACIGWEMAEDMCGMAAGJGGAMAEDPC&#10;GACAmBHGAADEjDAGIia7hI0cObJsjR8/3pk6daozffr03J7be/bsUTNUZsSIEfk655xz1FEASUYY&#10;AxHr1auX9Xp1vzV48GBn3759arZgZs2aVTDXkUceqVoAJBlhDESs0jB2q7GxUc3oj7yybtWqVcEc&#10;hDGQDoQxELGowvjQQw9VM5a3e/du63KuhDGQDoQxEDFbGP/jH/9w1q9fb6158+YZ/d164IEH1KzF&#10;zZ492zpWijAG0oEwBiJmC+PNmzerVjvZi9u2TWifPn1UD9PWrVudNm3aGGO8RRgD6VBRGMtJJmkr&#10;90nK1pb0QjqECWMhn/nq46Rs5CQvW1+9CGMgHTL1yvjqq6/OP0kB1RI2jPfu3WuMk7KxhfEjjzzi&#10;9OzZs+AYYQykA2EMRCxsGK9YscIY97nPfU61FvKGcadOnfLvnBDGQDoRxkDEwoTxyy+/bIyReuaZ&#10;Z1SPQhLGffv2dbZt26aOfIQwBtKJMAYiZgvjMHXssceqGf0jjIF0IoyBiEURxl27dnX279+vZvSP&#10;MAbSiTAGIlZJGNfV1Tn333+/mik4whhIJ8IYiJgtjLt16+Z07tzZOO6WtO3YsUPNEB5hDKQTYQxE&#10;zM8JXLKzk95Hys+KW6UQxkA6EcZAxPyEsZg0aZLRT0p2XgqLMAbSiTAGIuY3jEV9fb3RV+rNN99U&#10;PYIhjIF0IoyBiAUJ4127dhl93ZIVuYIijIF0IoyBiAUJY7Fs2TKjv9Qpp5yievhHGAPpRBgDEQsa&#10;xuLMM880xkg1NDSoHv4QxkA6EcZAxMKE8YEDB4wxbgVBGAPpRBgDEQsTxkLWmdbHSV144YWqR3mE&#10;MZBOhDEQsbBhLIpdfywbSfhBGAPpRBgDABAzwhgAgJgRxgAAxIwwBgAgZoQxAAAxI4wBAIgZYQwA&#10;QMwIYwAAYkYYAwAQM8IYAICYEcYAAMSMMAYAIGaEMQAAMSOMAQCIGWEMhNS/f3/1VfTSOjeAcAhj&#10;IAT3cXTdddepI9Fx537iiSfUkei4c7dt21YdAZAEhDEQ0EUXXZR/HEX9WDrmmGOqNveSJUuqNjeA&#10;yhDGQAAHDhwoCDSpMWPGqNbK7Ny505j7wQcfVK2V0+eWApAMhDEQgPv4ad++vTNp0qRIH0/uXFID&#10;Bw6MdO65c+fm51u/fn3+6/3796seAOJEGAM+nXTSScbjx/3+3XffVUfCefvtt/NzbdiwIXfM/X7b&#10;tm2578OS8e5cZ599du6Y+/2zzz6b+x5AvAhjwCf3sbNw4UJ1xHFuvfXWSB5T7hzeeb7whS9EOneH&#10;Dh3UEcfZvXt3JHMDiEam/hIJY4TVuXPnoo+dSh9Td911V34OCUmvSudet25d0Tnc48uXL1dHAMQl&#10;U6lEGCOMP/3pT/nHzcqVK9XRZoMGDcq1fepTn1JHgnHnvvjii9WRZt26dcu1XX755epIMO7cXbt2&#10;VUeaff3rX8+3A4gXYQyUsGfPnvxj5pxzzlFHCz311FOhH1flTgL71a9+FXrua665puxYt/2xxx5T&#10;RwDEIVOpRBgjKPfxUu4x4/bp16+fOlLeG2+8kR/3s5/9TB01uX0mTpyojvjjjrvyyivVEVPv3r3z&#10;/QDEhzAGinjrrbfyjxf3DOdiVq9eHfix5favq6tTR+wWLVoUeO7PfOYzvse4/eRnABCPTIbxTHmC&#10;uv56qgbq/5rq+iqVG1JSfrh9ZRWtcp577rlQc48aNUodKc3tL2+hl9O9e/d8fz9s/1ZR1P9rqqYv&#10;KL2QCZkL46ZnHKrGalFTuWFSjfK7MMbSpUvzY8px+5144onqSGnyNnbQuf30dfnpv2vXroK5o6wh&#10;TdX0BVWs9u1TvwXUqqbfcsbYHuhUqmtKU9me4KOooMtRuuMuvfRSdcQ0bdq0fL8g3DG33HKLOmKa&#10;PHlyvt8///lPdbS8AQMG5MYMGTJEHTG581ajejdV0xdUkdq3Z4/6LSSXfMzx0EMPOStWrMj9xw3B&#10;NP2mAURlzpw5Tc+dHwVMMW775z//eXXEn7Fjx/qeO+jJXn//+99Lzi2fmbvtla42Bn9efPHF/L+5&#10;nNWfNIsXL3Z69OiRv4+26tWrl/VywCCWLVtmzFuLCGMgYu4TRmNjozrSrNKTCEuNPeGEEyKZ+8Yb&#10;b1RHmrltYedGcEkN4/fee8/p2LFjwWOiXNXX16vRwR122GHGfLWIvywgYk8//XTRJw33+Lhx49SR&#10;YKZPn54b//GPf1wdaebOPXv2bHUkGO/62F6rVq3KH9/HZ5ctJolh7L2mPmi1adNGzeKf99I7b9Ui&#10;whiImJzw5T5prF27Vh11cjs9VfpksmPHDuscRx99dMVzC3eOH/7wh+pI8zF5NYSWk7Qw3rx5c/7+&#10;2GrYsGHOhAkTnE6dOlnbpbp06aJmK++oo46yziFViwhjoApsTxzu9x9++KE6Eo47z3HHHaeONB9r&#10;aGhQR8IZP358fi4hK3N5v0fLSVoYH3roofn741a7du2M9dTFwYMHnW9+85tGf6lyl9s9/PDDTqtW&#10;raxj3apF/IUBVXDgwIH8E4f35Kgonki8a2WLKOcW7lyXXXZZ/us+ffqoVrSUJIXxnXfemb8vbh1x&#10;xBGqtThZb10fV+zV8T333GP0LVa1iDAGqsT2NltU9HmjnNt7eVTUc8O/JIWx7VWxX25/+cxYzq5+&#10;8sknVUsh29vbEtz6MalaxF8ZUEXeJxD5XDcqsu2hd+6ePXuqlmh45z755JPVUbSkJIWx9/EgFeSz&#10;X78fy+hhPHr06Nxx7zG3ahFhDFRR27Ztq/YEUs0np6BLZCJ6SQnjBQsW5O+HW1/96ldVa3TcMJZV&#10;6byfQ+u3LVWL+EsDqkyePGQt6qi5lyLJyTLVIHPLNoyIR1LC+Hvf+17+frg1d+5c1RqdYjuX6bct&#10;VYsIYwBIoKSE8XnnnVcQhFKPP/64aq0+/balahFhDAAJlJQwlmVbvUEoJUtUthT9tqVqEWEMAAmU&#10;lDA+99xzC4JQauHChaq1+vTblqpFhDEAJFBSwvjKK68sCEKpm266SbVWn37bUrWIMAaABEpKGMs2&#10;ot4glDr11FNVa3l33XWX8/rrr6vvgtNvW6oWEcYAkEBJCWPhDUKpIJs+eHddOu2003LLXQbhvV23&#10;ahFhDAAJlKQwtm2ZuGTJEtVanFzSp4+TDVOC0MdL1SLCGAASKElhvGjRooIwlGrdurVqLe5jH/uY&#10;MW7MmDGq1R99vFQtIowBIIGSFMbCu02nW7Jmte1t53/961+5Pbf1/rIbU1D6HFK1iDAGgARKWhjL&#10;GtPeQNRLNkapq6uzbirh1qOPPqpm8882Ty0ijAEggZIWxuL9998vCMUgJctqhmGbqxYRxgCQQEkM&#10;Y7F//36nvr6+IBzL1R//+Ec1OjjbfLWIMAaAqM2Y4Thjx6pvwklqGLvkPtmWyvTW/fffr3qHZ5u3&#10;FhHGABCl666TBPmoKpD0MEa0CGPUvDvvvNMZNmxYvhobG1WLP/K23IoVK5xrr73WueCCC5zbbrvN&#10;+d///hdq60KZa/Xq1c5PfvIT54tf/KJzww035ObyQ+7DhAkTCqoatmzZ4syaNSsfBN7q0aOH09DQ&#10;4OzcuVP1hoEwRgiEMWravn378k9obr333nuqtTQJWwk8fby3gpwdeuutt1rncGv+/Pmqp90f/vAH&#10;Y0yUbAs0lKpevXo5mzZtUqORRxgjBMIYNW3o0KH5JzS3/ISxBPExxxxjjLXVxIkT1ajibPfDVldc&#10;cYUaYapmGJ9wwgnG3H7rN7/5jZoFOYQxQiCMUbNsW79J+Qnj6dOnW8cWq7fffluNNMlJLLYxxWrl&#10;ypVqZKFqhfERRxxhzBu0xo8fr2YDYYwwCGPUHPnM88gjj8w/kelVLox37dpljJGFDLZu3Zpr/+tf&#10;/2q0y+pExeh9ZZH9N998M9f26quvGu1SNtUI4759+xpzSslSh1OnTlW9PrJ582bnoosusvaXkt15&#10;0IQwRgiEMWrG3r17nXHjxuWfwIpVuTCeN2+eMUYWO/CyvXK2PWEuX77c6CdPsl5PPPGE0eff//63&#10;am0WdRjLbejzSfXr10/1sJN/Z+9OPN7KFFnaUX7msLVxo5rIjjDOlqZHBFAbvKFQqsqFsbxy1cfY&#10;6H1GjRqlWpr17NnT6KeTM6z1Pl/5yldUazO/YSyv4NetW2eUrm3btsZ8csyPDz74wBgr9aMf/Uj1&#10;qHFNP2skVQJhnC2lHw1AinhDQUregn355ZeN4+XCWO8va+7a6P2OP/541dKsXbt2BX369OmjWgp5&#10;+7il8xPGu3fvzi3Gr/eTS6i8bGeZSz311FOqR3m2BR86deqkWmvcrl3yS6usrrpKTWZHGGdL0yMC&#10;qA3eUPjtb3+bOxY0jG2L4X/nO99RrYWOPfbYgn6yXZzO2y4ln7nayGe0el+dnzC2bVl3zTXXqNZm&#10;69evN/pJBVFs44DM4zNjhMBfDmqGPGn98pe/VN99JGgYy4lVev877rhDtRb69Kc/bfTV6e1XFXk1&#10;NHDgQKOvrlwY27asu/rqq1VroXvvvdfoK690g9LnkMo8whgh8JeDmhY0jOWyIr3/Y489ploLnXrq&#10;qUZfnd4+efJk1VLo4osvNvrKWd1epcLYdvZ4qcuNfv7znxv9Z86cqVr9098dkMo8whgh8JeDmhY0&#10;jJ955hmjf0uE8ciRI42+cimRV7Ewlj1k9eNyVnkpc+fONcb87ne/U63+2RYLyTzCGCHwl4OaFjSM&#10;H3/8caN/XGGs309bGB933HHGsdGjR6sRxdmupZbLtYLilbEFYYwQ+MtBTQsaxs8//7zRP64w1jdj&#10;sIWxreSz7HIOHDhgjJMlO4PS5zjxxBNVS4YRxgiBMEZNi+Iz42IrS0V5ApfsJqX31XeF8hvGUi+9&#10;9JIaVZxchqSPC0Iuo9LHL1iwQLVmmPeypwoQxtlCGKOmBQ1jadP769fouvTPauXyJJ23XerSSy9V&#10;LYVs60PrgoSxVDkS9vqYpUuXqtbybNcZQ5H/SGn/mQqKMM4W/npQ04KGsdD7DxgwQLUU0vt98pOf&#10;VC3N9AU4/M4lpSsWxrIoycaNG43jN998sxpZXO/evQvGyDKXfvZpliUxveOk/vznP6tWRIEwzhbC&#10;GDUtijCWstH7XHLJJaqlWZcuXYx+Otsr1CFDhqjWZrYwluU2XfX19Ua7hGY5sgmGd8zZZ5+tWuzk&#10;82Z9ydDTTz9dtSIqhHG2EMaoaWHCeOzYscYY/WQq2cNX72N7wrz22muNfu6OTa5Vq1YZfdasWaNa&#10;m9nCWKe3y2fR5TQ2Nhrj+vfvn/tMWPfOO+8Yr/YPP/xw1YooEcbZQhijpoUJ4//+97/GmPbt2+fD&#10;ybaUpKxBXYzet0OHDrmNFoRs96i3S9n4CePLL7/c6CM7R+l+/etfF9SYMWOMcVLuUqCy9KXtMiYp&#10;fa5FixblxqAyhHG2EMaoaWHCWNgWsyhVDQ0NaqRJ3va1jSlWsqWijZ8wFvo617admLzt5UrIrk+2&#10;NludddZZuTGoTBrCWO6X93cvFcT27dudH/zgB8Yc3/72t41Fb1qKfESk35+gFQZhjJoWNoxlW0Pb&#10;Gc62uuCCC9So4myLc9hK3h4uxm8Yy+VFej95u9xLby9VgjAubv78+VUp757Zspa4rU8UVYnzzjuv&#10;4Hcv5Zcsv6qP1eumm25SvVsOYQxUQdgwFnKiUrlXtT/96U9V7/KuuOIK6xxu2fZD9vIbxqJ79+5G&#10;X/kPhktvK1WCMLaz/fxprDDuu+++0HPNmjXLOtZWU6ZMUaNaBmEMVMG2bdtyK2h5K8xbftOmTctt&#10;+C+rbsmmDnfffbdqCUYCUXaWklfTMpe8srj99ttVa2ly8pT+sxQjb/HpfVesWKFaHaOtVAlZPtPW&#10;ZivbZ9S1SD8LPc01aNAg9VP5IwFpm0eqHPmbtI2Tj4aKfTwk+2+3FMIYAFIki2EsZ97L9fS2Odwq&#10;59xzzzXGrF27VrU6ua/19jPOOEO1Vp8tjOVEy2ojjAEgJP1JO61VjlxB4PdExHL0/l27dlUtzfTV&#10;3WQxmpZCGANACslnp2kuP2wnahWrUmznHrzwwguqtZls56n3s7nsssucL33pS/k6//zzVYvpu9/9&#10;bkFfKRvCGACQSHoYy5UGclmS95hbpchle3p/2wmVGzZsMPo9/PDDqrWZvpyr3K9i/GzsIghjAEAi&#10;ecP497//vTpqf5u+FLl+WO+/Y8cO1VpI7zdixAjV0owwBgBkhqzs5j0b36WHllQpw4cPN/oXWz9d&#10;7ydrr+taKoxPOukkZ+DAgWWrEoQxACAUPbSkSunRo4fv/nq/bt26qZZmLRXGfqsShDEAIJSggRSk&#10;v95PdkDTEcYAgMwLGkidOnXy3V/vZ7sEijAGAGRe0EDSw1NKlp210fv16tVLtTRrqTDmBC4AQGLp&#10;oSVViiwpq/eX7Tlt9H6y8peOMAYAZJ4eWlKl3HjjjUb/rVu3qtZmmzZtMvrNmDFDtTbTw1j2Ci9G&#10;gtrbV8qGMAaADJK9sN3SQ6BYecfEyXbfSpHVtvT+stSmbsmSJUY/2/XItre9i5Gg9tOXMAaAGiU7&#10;Ff3lL38xnuSrUXI7Ui3Bdvul2HZsGjdunGptJsf0fjZ9+/b11U+0bt3aV1/CGABqiG195ThKtuiU&#10;LTWrwXZ75dh2u/LutS0ndOntffr0Ua2FZLcpva8tOG37mkvZEMYAkHLy9upZZ51lPJknpebMmaPu&#10;aTRst1GO7S1oeQv5kUceyb2it13+9Nxzz6nRhWbOnGn0bd++vbNmzZpcuwT7zTffbPRxy4YwBoAU&#10;69+/v/EkntS65ZZb1L2ujG1uPzp27Ggdays5C7oU2xhbnXLKKcYxG8IYAFJI3gbWn7yD1PTp0/Pl&#10;9eKLL+b77NmzRx39iHeMd66gVamwc8or1qOOOso63lu2a4t1v/jFL6xjvSUneh08eNA4bkMYA0DK&#10;TJo0yXjiLlazZ8927rjjDjWyvFJhXIrcjvd2y1UlKp2v1H9kpk2bpnqV9/zzz+fentbnaNOmjbN4&#10;8WLVy7y/NoQxAKSM/qSt17333qt6Bhc2jL1ku8O6urqC+6TXmWeeqXrHR64rfvXVV51XXnkl93VY&#10;sgPU2rVrc58Ze08KSwPCGABCsoWb1OrVq1WP8KIIY6/BgwcX3EdvIX78FgAgBNnsvprBFnUYi9de&#10;e63gvrqF+PFbAIAQbNfL3n333aq1ctUIY+G9v24hfvwWACCkaoZatcJYFgDx3ufhw4erFsSJMAaA&#10;CsiZttU427ZaYeyS+7x9+3b1HeJGGANAAlU7jJEshDEAJBBhnC2EMQAkEGGcLYQxACQQYZwthDEA&#10;JBBhnC2EMQAkEGGcLYQxACQQYZwthDEAJBBhnC2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kIRxUxLnijCufYQxACSQN4wPEsY1jzAGgATibepsIYwBIIEI&#10;42whjAEggQjjbCGMASCBCONsIYwBIIEI42whjAEggQjjbCGMASCBCONsIYwBIIEI42whjAEggQjj&#10;bCGMASCBCONsIYwBIIEI42whjAEggQjjbCGMASCBCONsIYwBIIEI42whjAEggQjjbCGMASCBCONs&#10;IYwBIIEI42whjAEggQjjbCGMASCBCONsIYwBIIEI42whjAGgAt27d8+HZtpq+PDh6qdA3AhjAKiA&#10;LeTSVEgGfhMAUIEZM2Y4EydOTGXNnTtX/RSIG2EMAEDMCGMAAGJGGAMAEDPCGACAmBHGAFBFgwcP&#10;tp7F3BJ1+umnq3uBpCOMAaBKFi5caA3Jli4kH78lAKgiWzi2ZLF6VzoQxgAAxIwwBgAgZoQxAAAx&#10;I4wBAIgZYQwAMVqzZk3o2rJli5oFaUcYA0BMhg4daj0DOkh961vfUrMhzQhjAIhJ586drQEbpHr3&#10;7q1mQ5oRxgAAxIwwBgAgZoQxAAAxI4wBAIgZYQwAQMwIYwAAYkYYAwAQM8IYAICYEcYAAMSMMAYA&#10;IGaEMQAAMSOMAQCIleP8f/H2I7Rki7TeAAAAAElFTkSuQmCCUEsDBBQABgAIAAAAIQCW59AA4QAA&#10;AAsBAAAPAAAAZHJzL2Rvd25yZXYueG1sTI9NT8JAEIbvJv6HzZh4k20BLdRuCSHqiZAIJsbb0h3a&#10;hu5s013a8u8dTnqbN/Pk/chWo21Ej52vHSmIJxEIpMKZmkoFX4f3pwUIHzQZ3ThCBVf0sMrv7zKd&#10;GjfQJ/b7UAo2IZ9qBVUIbSqlLyq02k9ci8S/k+usDiy7UppOD2xuGzmNohdpdU2cUOkWNxUW5/3F&#10;KvgY9LCexW/99nzaXH8Oz7vvbYxKPT6M61cQAcfwB8OtPleHnDsd3YWMFw3r+SJh9HbEPIqJZJnM&#10;QBwVzKfLCGSeyf8b8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wAdOu/MDAABwCwAADgAAAAAAAAAAAAAAAAA6AgAAZHJzL2Uyb0RvYy54bWxQ&#10;SwECLQAKAAAAAAAAACEA9xxpk4cLAACHCwAAFAAAAAAAAAAAAAAAAABZBgAAZHJzL21lZGlhL2lt&#10;YWdlMS5wbmdQSwECLQAKAAAAAAAAACEAPRVwvRQdAAAUHQAAFAAAAAAAAAAAAAAAAAASEgAAZHJz&#10;L21lZGlhL2ltYWdlMi5wbmdQSwECLQAUAAYACAAAACEAlufQAOEAAAALAQAADwAAAAAAAAAAAAAA&#10;AABYLwAAZHJzL2Rvd25yZXYueG1sUEsBAi0AFAAGAAgAAAAhAC5s8ADFAAAApQEAABkAAAAAAAAA&#10;AAAAAAAAZjAAAGRycy9fcmVscy9lMm9Eb2MueG1sLnJlbHNQSwUGAAAAAAcABwC+AQAAYjEAAAAA&#10;">
                <v:group id="Agrupar 241" o:spid="_x0000_s1084"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85"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658C25D4" w:rsidR="00E63107" w:rsidRPr="00E31484" w:rsidRDefault="00E63107" w:rsidP="00430145">
                          <w:pPr>
                            <w:pStyle w:val="Legenda"/>
                            <w:jc w:val="center"/>
                            <w:rPr>
                              <w:rFonts w:ascii="NewsGotT" w:hAnsi="NewsGotT" w:cs="Arial"/>
                              <w:i w:val="0"/>
                              <w:iCs w:val="0"/>
                              <w:noProof/>
                              <w:color w:val="auto"/>
                              <w:sz w:val="20"/>
                              <w:szCs w:val="20"/>
                            </w:rPr>
                          </w:pPr>
                          <w:bookmarkStart w:id="75" w:name="_Toc63171700"/>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75"/>
                        </w:p>
                      </w:txbxContent>
                    </v:textbox>
                  </v:shape>
                  <v:shape id="Imagem 243" o:spid="_x0000_s1086"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8" o:title=""/>
                  </v:shape>
                </v:group>
                <v:shape id="Imagem 244" o:spid="_x0000_s1087"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9"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r w:rsidRPr="00E736CA">
        <w:rPr>
          <w:i/>
          <w:iCs/>
        </w:rPr>
        <w:t>reset</w:t>
      </w:r>
      <w:r>
        <w:t xml:space="preserve"> aos </w:t>
      </w:r>
      <w:r w:rsidRPr="00E736CA">
        <w:rPr>
          <w:i/>
          <w:iCs/>
        </w:rPr>
        <w:t>flip-flops</w:t>
      </w:r>
      <w:r>
        <w:t>, tal como mostra a figura 10.</w:t>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r w:rsidRPr="00E736CA">
        <w:rPr>
          <w:i/>
          <w:iCs/>
        </w:rPr>
        <w:t>reset</w:t>
      </w:r>
      <w:r>
        <w:t xml:space="preserve"> dos </w:t>
      </w:r>
      <w:r w:rsidRPr="00E736CA">
        <w:rPr>
          <w:i/>
          <w:iCs/>
        </w:rPr>
        <w:t>flip-flops</w:t>
      </w:r>
      <w:r>
        <w:t xml:space="preserve"> estará também a nível lógico baixo, o que resulta na ação de </w:t>
      </w:r>
      <w:r w:rsidRPr="00E736CA">
        <w:rPr>
          <w:i/>
          <w:iCs/>
        </w:rPr>
        <w:t>reset</w:t>
      </w:r>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r w:rsidRPr="00E736CA">
        <w:rPr>
          <w:i/>
          <w:iCs/>
        </w:rPr>
        <w:t>reset</w:t>
      </w:r>
      <w:r>
        <w:t xml:space="preserve"> estará a nível lógico alto durante o resto do tempo de funcionamento, não provocando um </w:t>
      </w:r>
      <w:r w:rsidRPr="00E736CA">
        <w:rPr>
          <w:i/>
          <w:iCs/>
        </w:rPr>
        <w:t>reset</w:t>
      </w:r>
      <w:r>
        <w:t xml:space="preserve"> indesejado. </w:t>
      </w:r>
    </w:p>
    <w:p w14:paraId="4D1BBCAD" w14:textId="77777777" w:rsidR="00430145" w:rsidRDefault="00430145" w:rsidP="00430145">
      <w:pPr>
        <w:pStyle w:val="PhDCorpo"/>
        <w:ind w:firstLine="567"/>
      </w:pPr>
    </w:p>
    <w:p w14:paraId="1E97EADE" w14:textId="06ECCF2D"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r w:rsidRPr="00E736CA">
        <w:rPr>
          <w:i/>
          <w:iCs/>
        </w:rPr>
        <w:t>bounce</w:t>
      </w:r>
      <w:r>
        <w:t xml:space="preserve">) quando o contacto se fecha. De forma a garantir que a mudança de nível lógico se faça sem oscilações, torna-se necessário implementar um circuito de </w:t>
      </w:r>
      <w:r w:rsidRPr="00E736CA">
        <w:rPr>
          <w:i/>
          <w:iCs/>
        </w:rPr>
        <w:t>debounce</w:t>
      </w:r>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854FD0" w:rsidRPr="00854FD0">
        <w:t>Figura 21</w:t>
      </w:r>
      <w:r w:rsidR="00314D52" w:rsidRPr="00314D52">
        <w:fldChar w:fldCharType="end"/>
      </w:r>
    </w:p>
    <w:p w14:paraId="293E2E2A" w14:textId="77777777" w:rsidR="009803DB" w:rsidRDefault="009803DB" w:rsidP="009803DB">
      <w:pPr>
        <w:pStyle w:val="PhDCorpo"/>
        <w:keepNext/>
        <w:ind w:firstLine="567"/>
        <w:jc w:val="center"/>
      </w:pPr>
      <w:r>
        <w:rPr>
          <w:noProof/>
        </w:rPr>
        <w:drawing>
          <wp:inline distT="0" distB="0" distL="0" distR="0" wp14:anchorId="09426116" wp14:editId="58F9F95B">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80"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p>
    <w:p w14:paraId="5B56381B" w14:textId="6076D08F" w:rsidR="00E736CA" w:rsidRPr="009803DB" w:rsidRDefault="009803DB" w:rsidP="009803DB">
      <w:pPr>
        <w:pStyle w:val="Legenda"/>
        <w:jc w:val="center"/>
        <w:rPr>
          <w:rFonts w:ascii="NewsGotT" w:hAnsi="NewsGotT"/>
          <w:i w:val="0"/>
          <w:iCs w:val="0"/>
          <w:color w:val="auto"/>
          <w:sz w:val="20"/>
          <w:szCs w:val="20"/>
        </w:rPr>
      </w:pPr>
      <w:bookmarkStart w:id="76" w:name="_Ref63096407"/>
      <w:bookmarkStart w:id="77" w:name="_Toc63171701"/>
      <w:r w:rsidRPr="009803DB">
        <w:rPr>
          <w:rFonts w:ascii="NewsGotT" w:hAnsi="NewsGotT"/>
          <w:i w:val="0"/>
          <w:iCs w:val="0"/>
          <w:color w:val="auto"/>
          <w:sz w:val="20"/>
          <w:szCs w:val="20"/>
        </w:rPr>
        <w:t xml:space="preserve">Figura </w:t>
      </w:r>
      <w:r w:rsidRPr="009803DB">
        <w:rPr>
          <w:rFonts w:ascii="NewsGotT" w:hAnsi="NewsGotT"/>
          <w:i w:val="0"/>
          <w:iCs w:val="0"/>
          <w:color w:val="auto"/>
          <w:sz w:val="20"/>
          <w:szCs w:val="20"/>
        </w:rPr>
        <w:fldChar w:fldCharType="begin"/>
      </w:r>
      <w:r w:rsidRPr="009803DB">
        <w:rPr>
          <w:rFonts w:ascii="NewsGotT" w:hAnsi="NewsGotT"/>
          <w:i w:val="0"/>
          <w:iCs w:val="0"/>
          <w:color w:val="auto"/>
          <w:sz w:val="20"/>
          <w:szCs w:val="20"/>
        </w:rPr>
        <w:instrText xml:space="preserve"> SEQ Figura \* ARABIC </w:instrText>
      </w:r>
      <w:r w:rsidRPr="009803DB">
        <w:rPr>
          <w:rFonts w:ascii="NewsGotT" w:hAnsi="NewsGotT"/>
          <w:i w:val="0"/>
          <w:iCs w:val="0"/>
          <w:color w:val="auto"/>
          <w:sz w:val="20"/>
          <w:szCs w:val="20"/>
        </w:rPr>
        <w:fldChar w:fldCharType="separate"/>
      </w:r>
      <w:r w:rsidR="00854FD0">
        <w:rPr>
          <w:rFonts w:ascii="NewsGotT" w:hAnsi="NewsGotT"/>
          <w:i w:val="0"/>
          <w:iCs w:val="0"/>
          <w:noProof/>
          <w:color w:val="auto"/>
          <w:sz w:val="20"/>
          <w:szCs w:val="20"/>
        </w:rPr>
        <w:t>21</w:t>
      </w:r>
      <w:r w:rsidRPr="009803DB">
        <w:rPr>
          <w:rFonts w:ascii="NewsGotT" w:hAnsi="NewsGotT"/>
          <w:i w:val="0"/>
          <w:iCs w:val="0"/>
          <w:color w:val="auto"/>
          <w:sz w:val="20"/>
          <w:szCs w:val="20"/>
        </w:rPr>
        <w:fldChar w:fldCharType="end"/>
      </w:r>
      <w:bookmarkEnd w:id="76"/>
      <w:r w:rsidRPr="009803DB">
        <w:rPr>
          <w:rFonts w:ascii="NewsGotT" w:hAnsi="NewsGotT"/>
          <w:i w:val="0"/>
          <w:iCs w:val="0"/>
          <w:color w:val="auto"/>
          <w:sz w:val="20"/>
          <w:szCs w:val="20"/>
        </w:rPr>
        <w:t xml:space="preserve"> - Circuito de </w:t>
      </w:r>
      <w:r w:rsidRPr="009803DB">
        <w:rPr>
          <w:rFonts w:ascii="NewsGotT" w:hAnsi="NewsGotT"/>
          <w:color w:val="auto"/>
          <w:sz w:val="20"/>
          <w:szCs w:val="20"/>
        </w:rPr>
        <w:t>debounce</w:t>
      </w:r>
      <w:r w:rsidRPr="009803DB">
        <w:rPr>
          <w:rFonts w:ascii="NewsGotT" w:hAnsi="NewsGotT"/>
          <w:i w:val="0"/>
          <w:iCs w:val="0"/>
          <w:color w:val="auto"/>
          <w:sz w:val="20"/>
          <w:szCs w:val="20"/>
        </w:rPr>
        <w:t xml:space="preserve"> do botão de pressão (quando premido)</w:t>
      </w:r>
      <w:bookmarkEnd w:id="77"/>
    </w:p>
    <w:p w14:paraId="05CD82D8" w14:textId="77852117" w:rsidR="00430145" w:rsidRDefault="00430145" w:rsidP="00430145">
      <w:pPr>
        <w:pStyle w:val="PhDCorpo"/>
        <w:ind w:firstLine="567"/>
      </w:pPr>
      <w:r w:rsidRPr="00430145">
        <w:t xml:space="preserve">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Trigger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C72E18">
            <w:rPr>
              <w:noProof/>
            </w:rPr>
            <w:t xml:space="preserve"> </w:t>
          </w:r>
          <w:r w:rsidR="00C72E18" w:rsidRPr="00C72E18">
            <w:rPr>
              <w:noProof/>
            </w:rPr>
            <w:t>[5]</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81"/>
          <w:headerReference w:type="first" r:id="rId82"/>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78" w:name="_Toc63157270"/>
      <w:r w:rsidR="00ED26D7">
        <w:t>Simulação dos circuitos eletrónicos</w:t>
      </w:r>
      <w:bookmarkEnd w:id="78"/>
    </w:p>
    <w:p w14:paraId="477BA304" w14:textId="6266733A" w:rsidR="008A43C9" w:rsidRDefault="00C60AA5" w:rsidP="008A43C9">
      <w:pPr>
        <w:pStyle w:val="PhDCabealho2"/>
      </w:pPr>
      <w:bookmarkStart w:id="79" w:name="_Toc63157271"/>
      <w:r>
        <w:t>Controlo dos motores</w:t>
      </w:r>
      <w:bookmarkEnd w:id="79"/>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71552" behindDoc="1" locked="0" layoutInCell="1" allowOverlap="1" wp14:anchorId="662D0132" wp14:editId="08DFF353">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3257BF79" w:rsidR="00E63107" w:rsidRPr="00CF544F" w:rsidRDefault="00E63107" w:rsidP="00CF544F">
                            <w:pPr>
                              <w:pStyle w:val="Legenda"/>
                              <w:jc w:val="center"/>
                              <w:rPr>
                                <w:rFonts w:ascii="NewsGotT" w:hAnsi="NewsGotT"/>
                                <w:i w:val="0"/>
                                <w:iCs w:val="0"/>
                                <w:noProof/>
                                <w:color w:val="auto"/>
                                <w:sz w:val="20"/>
                                <w:szCs w:val="20"/>
                              </w:rPr>
                            </w:pPr>
                            <w:bookmarkStart w:id="80" w:name="_Toc6317170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88" type="#_x0000_t202" style="position:absolute;left:0;text-align:left;margin-left:0;margin-top:265.75pt;width:453.5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ugNAIAAG0EAAAOAAAAZHJzL2Uyb0RvYy54bWysVMFu2zAMvQ/YPwi6L3Y6JO2MOEWWIsOA&#10;oi2QDj0zshwLkEVNUmJnXz9KjtOt22nYRaZI6knvkfTitm81O0rnFZqSTyc5Z9IIrJTZl/zb8+bD&#10;DWc+gKlAo5ElP0nPb5fv3y06W8grbFBX0jECMb7obMmbEGyRZV40sgU/QSsNBWt0LQTaun1WOegI&#10;vdXZVZ7Psw5dZR0K6T1574YgXyb8upYiPNa1l4HpktPbQlpdWndxzZYLKPYObKPE+RnwD69oQRm6&#10;9AJ1BwHYwak/oFolHHqsw0Rgm2FdKyETB2Izzd+w2TZgZeJC4nh7kcn/P1jxcHxyTFVUu2vODLRU&#10;ozWoHlglWZB9QEYBUqmzvqDkraX00H/Gnk6Mfk/OSL6vXRu/RItRnPQ+XTQmKCbIObue5/nNjDNB&#10;sfnHWcTIXo9a58MXiS2LRskdFTDpCsd7H4bUMSXe5FGraqO0jpsYWGvHjkDF7hoV5Bn8tyxtYq7B&#10;eGoAjJ4s8ht4RCv0u35Q5dNIcofVibg7HHrIW7FRdOE9+PAEjpqG6NIghEdaao1dyfFscdag+/E3&#10;f8ynWlKUs46asOT++wGc5Ex/NVTl2LGj4UZjNxrm0K6RqE5pxKxIJh1wQY9m7bB9oflYxVsoBEbQ&#10;XSUPo7kOwyjQfAm5WqUk6ksL4d5srYjQo7DP/Qs4ey5LbIwHHNsTijfVGXJTfezqEEjqVLoo7KDi&#10;WW/q6VT88/zFofl1n7Je/xLLnwAAAP//AwBQSwMEFAAGAAgAAAAhAB15NXPgAAAACAEAAA8AAABk&#10;cnMvZG93bnJldi54bWxMj8FOwzAQRO9I/IO1SFwQdULbQNM4VVXBAS4VoRdubryNA/E6sp02/D2G&#10;S3ucndXMm2I1mo4d0fnWkoB0kgBDqq1qqRGw+3i5fwLmgyQlO0so4Ac9rMrrq0Lmyp7oHY9VaFgM&#10;IZ9LATqEPufc1xqN9BPbI0XvYJ2RIUrXcOXkKYabjj8kScaNbCk2aNnjRmP9XQ1GwHb2udV3w+H5&#10;bT2butfdsMm+mkqI25txvQQWcAznZ/jDj+hQRqa9HUh51gmIQ4KA+TSdA4v2InlMge3/LxnwsuCX&#10;A8pfAAAA//8DAFBLAQItABQABgAIAAAAIQC2gziS/gAAAOEBAAATAAAAAAAAAAAAAAAAAAAAAABb&#10;Q29udGVudF9UeXBlc10ueG1sUEsBAi0AFAAGAAgAAAAhADj9If/WAAAAlAEAAAsAAAAAAAAAAAAA&#10;AAAALwEAAF9yZWxzLy5yZWxzUEsBAi0AFAAGAAgAAAAhAGfn66A0AgAAbQQAAA4AAAAAAAAAAAAA&#10;AAAALgIAAGRycy9lMm9Eb2MueG1sUEsBAi0AFAAGAAgAAAAhAB15NXPgAAAACAEAAA8AAAAAAAAA&#10;AAAAAAAAjgQAAGRycy9kb3ducmV2LnhtbFBLBQYAAAAABAAEAPMAAACbBQAAAAA=&#10;" stroked="f">
                <v:textbox style="mso-fit-shape-to-text:t" inset="0,0,0,0">
                  <w:txbxContent>
                    <w:p w14:paraId="41EA289E" w14:textId="3257BF79" w:rsidR="00E63107" w:rsidRPr="00CF544F" w:rsidRDefault="00E63107" w:rsidP="00CF544F">
                      <w:pPr>
                        <w:pStyle w:val="Legenda"/>
                        <w:jc w:val="center"/>
                        <w:rPr>
                          <w:rFonts w:ascii="NewsGotT" w:hAnsi="NewsGotT"/>
                          <w:i w:val="0"/>
                          <w:iCs w:val="0"/>
                          <w:noProof/>
                          <w:color w:val="auto"/>
                          <w:sz w:val="20"/>
                          <w:szCs w:val="20"/>
                        </w:rPr>
                      </w:pPr>
                      <w:bookmarkStart w:id="81" w:name="_Toc6317170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1"/>
                    </w:p>
                  </w:txbxContent>
                </v:textbox>
                <w10:wrap type="tight"/>
              </v:shape>
            </w:pict>
          </mc:Fallback>
        </mc:AlternateContent>
      </w:r>
      <w:r>
        <w:rPr>
          <w:noProof/>
        </w:rPr>
        <w:drawing>
          <wp:anchor distT="0" distB="0" distL="114300" distR="114300" simplePos="0" relativeHeight="251669504" behindDoc="1" locked="0" layoutInCell="1" allowOverlap="1" wp14:anchorId="649584CF" wp14:editId="128673C6">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2816" behindDoc="1" locked="0" layoutInCell="1" allowOverlap="1" wp14:anchorId="04E613B4" wp14:editId="4B142462">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6AD445FD" w:rsidR="00E63107" w:rsidRPr="00DC24D0" w:rsidRDefault="00E63107" w:rsidP="00DC24D0">
                            <w:pPr>
                              <w:pStyle w:val="Legenda"/>
                              <w:jc w:val="center"/>
                              <w:rPr>
                                <w:rFonts w:ascii="NewsGotT" w:hAnsi="NewsGotT"/>
                                <w:i w:val="0"/>
                                <w:iCs w:val="0"/>
                                <w:noProof/>
                                <w:color w:val="auto"/>
                                <w:sz w:val="20"/>
                                <w:szCs w:val="20"/>
                              </w:rPr>
                            </w:pPr>
                            <w:bookmarkStart w:id="82" w:name="_Toc6317170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89" type="#_x0000_t202" style="position:absolute;left:0;text-align:left;margin-left:0;margin-top:421.3pt;width:453.55pt;height:.05pt;z-index:-251633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4UMwIAAG0EAAAOAAAAZHJzL2Uyb0RvYy54bWysVMGO2yAQvVfqPyDujZ1USVdWnFWaVapK&#10;0e5K2WrPBOMYCRgKJHb69R2wnbTbnqpe8DAzPHjzZry877QiZ+G8BFPS6SSnRBgOlTTHkn572X64&#10;o8QHZiqmwIiSXoSn96v375atLcQMGlCVcARBjC9aW9ImBFtkmeeN0MxPwAqDwRqcZgG37phVjrWI&#10;rlU2y/NF1oKrrAMuvEfvQx+kq4Rf14KHp7r2IhBVUnxbSKtL6yGu2WrJiqNjtpF8eAb7h1doJg1e&#10;eoV6YIGRk5N/QGnJHXiow4SDzqCuJReJA7KZ5m/Y7BtmReKCxfH2Wib//2D54/nZEVmVdLagxDCN&#10;Gm2Y7BipBAmiC0AwgFVqrS8weW8xPXSfoUO1R79HZyTf1U7HL9IiGMd6X641RijC0Tn/tMjzuzkl&#10;HGOLj/OIkd2OWufDFwGaRKOkDgVMdWXnnQ996pgSb/KgZLWVSsVNDGyUI2eGYreNDGIA/y1LmZhr&#10;IJ7qAaMni/x6HtEK3aHrq5JaJLoOUF2Qu4O+h7zlW4kX7pgPz8xh0yBdHITwhEutoC0pDBYlDbgf&#10;f/PHfNQSo5S02IQl9d9PzAlK1FeDKseOHQ03GofRMCe9AaQ6xRGzPJl4wAU1mrUD/YrzsY63YIgZ&#10;jneVNIzmJvSjgPPFxXqdkrAvLQs7s7c8Qo+FfelembODLLExHmFsT1a8UafPTfrY9SlgqZN0tyoO&#10;9caeTuIP8xeH5td9yrr9JVY/AQ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0bkOFDMCAABtBAAADgAAAAAAAAAAAAAA&#10;AAAuAgAAZHJzL2Uyb0RvYy54bWxQSwECLQAUAAYACAAAACEAabiisOAAAAAIAQAADwAAAAAAAAAA&#10;AAAAAACNBAAAZHJzL2Rvd25yZXYueG1sUEsFBgAAAAAEAAQA8wAAAJoFAAAAAA==&#10;" stroked="f">
                <v:textbox style="mso-fit-shape-to-text:t" inset="0,0,0,0">
                  <w:txbxContent>
                    <w:p w14:paraId="3C15D0A7" w14:textId="6AD445FD" w:rsidR="00E63107" w:rsidRPr="00DC24D0" w:rsidRDefault="00E63107" w:rsidP="00DC24D0">
                      <w:pPr>
                        <w:pStyle w:val="Legenda"/>
                        <w:jc w:val="center"/>
                        <w:rPr>
                          <w:rFonts w:ascii="NewsGotT" w:hAnsi="NewsGotT"/>
                          <w:i w:val="0"/>
                          <w:iCs w:val="0"/>
                          <w:noProof/>
                          <w:color w:val="auto"/>
                          <w:sz w:val="20"/>
                          <w:szCs w:val="20"/>
                        </w:rPr>
                      </w:pPr>
                      <w:bookmarkStart w:id="83" w:name="_Toc6317170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3"/>
                    </w:p>
                  </w:txbxContent>
                </v:textbox>
                <w10:wrap type="tight" anchorx="margin"/>
              </v:shape>
            </w:pict>
          </mc:Fallback>
        </mc:AlternateContent>
      </w:r>
      <w:r>
        <w:rPr>
          <w:noProof/>
        </w:rPr>
        <w:drawing>
          <wp:anchor distT="0" distB="0" distL="114300" distR="114300" simplePos="0" relativeHeight="251680768" behindDoc="1" locked="0" layoutInCell="1" allowOverlap="1" wp14:anchorId="6EE2075F" wp14:editId="5EC498F1">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85888" behindDoc="1" locked="0" layoutInCell="1" allowOverlap="1" wp14:anchorId="623CB001" wp14:editId="372C517C">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3F0B07E1" w:rsidR="00E63107" w:rsidRPr="0005378C" w:rsidRDefault="00E63107" w:rsidP="0005378C">
                            <w:pPr>
                              <w:pStyle w:val="Legenda"/>
                              <w:jc w:val="center"/>
                              <w:rPr>
                                <w:rFonts w:ascii="NewsGotT" w:hAnsi="NewsGotT"/>
                                <w:i w:val="0"/>
                                <w:iCs w:val="0"/>
                                <w:noProof/>
                                <w:color w:val="auto"/>
                                <w:sz w:val="20"/>
                                <w:szCs w:val="20"/>
                              </w:rPr>
                            </w:pPr>
                            <w:bookmarkStart w:id="84" w:name="_Toc6317170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90" type="#_x0000_t202" style="position:absolute;left:0;text-align:left;margin-left:0;margin-top:184.5pt;width:453.5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mZvMw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XYleYDqgtwd9D3kLd9KvHDHfHhiDpsG6eIghEdcagVtSWGwKGnA/fyb&#10;P+ZjLTFKSYtNWFL/48ScoER9M1jl2LGj4UbjMBrmpDeAVKc4YpYnEw+4oEazdqBfcD7W8RYMMcPx&#10;rpKG0dyEfhRwvrhYr1MS9qVlYWf2lkfoUdjn7oU5O5QlNsYDjO3JinfV6XNTfez6FFDqVLoobK/i&#10;oDf2dCr+MH9xaN7uU9brX2L1Cw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ABZmZvMwIAAG0EAAAOAAAAAAAAAAAAAAAA&#10;AC4CAABkcnMvZTJvRG9jLnhtbFBLAQItABQABgAIAAAAIQArAGX43wAAAAgBAAAPAAAAAAAAAAAA&#10;AAAAAI0EAABkcnMvZG93bnJldi54bWxQSwUGAAAAAAQABADzAAAAmQUAAAAA&#10;" stroked="f">
                <v:textbox style="mso-fit-shape-to-text:t" inset="0,0,0,0">
                  <w:txbxContent>
                    <w:p w14:paraId="1B2ED9C6" w14:textId="3F0B07E1" w:rsidR="00E63107" w:rsidRPr="0005378C" w:rsidRDefault="00E63107" w:rsidP="0005378C">
                      <w:pPr>
                        <w:pStyle w:val="Legenda"/>
                        <w:jc w:val="center"/>
                        <w:rPr>
                          <w:rFonts w:ascii="NewsGotT" w:hAnsi="NewsGotT"/>
                          <w:i w:val="0"/>
                          <w:iCs w:val="0"/>
                          <w:noProof/>
                          <w:color w:val="auto"/>
                          <w:sz w:val="20"/>
                          <w:szCs w:val="20"/>
                        </w:rPr>
                      </w:pPr>
                      <w:bookmarkStart w:id="85" w:name="_Toc6317170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5"/>
                    </w:p>
                  </w:txbxContent>
                </v:textbox>
                <w10:wrap type="tight"/>
              </v:shape>
            </w:pict>
          </mc:Fallback>
        </mc:AlternateContent>
      </w:r>
      <w:r>
        <w:rPr>
          <w:noProof/>
        </w:rPr>
        <w:drawing>
          <wp:anchor distT="0" distB="0" distL="114300" distR="114300" simplePos="0" relativeHeight="251683840" behindDoc="1" locked="0" layoutInCell="1" allowOverlap="1" wp14:anchorId="3B090A3F" wp14:editId="3A3EC628">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88960" behindDoc="1" locked="0" layoutInCell="1" allowOverlap="1" wp14:anchorId="1ECE74A6" wp14:editId="1544CAA5">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1DCA0E12" w:rsidR="00E63107" w:rsidRPr="0010146A" w:rsidRDefault="00E63107" w:rsidP="0010146A">
                            <w:pPr>
                              <w:pStyle w:val="Legenda"/>
                              <w:jc w:val="center"/>
                              <w:rPr>
                                <w:rFonts w:ascii="NewsGotT" w:hAnsi="NewsGotT"/>
                                <w:i w:val="0"/>
                                <w:iCs w:val="0"/>
                                <w:noProof/>
                                <w:color w:val="auto"/>
                                <w:sz w:val="20"/>
                                <w:szCs w:val="20"/>
                              </w:rPr>
                            </w:pPr>
                            <w:bookmarkStart w:id="86" w:name="_Toc6317170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91" type="#_x0000_t202" style="position:absolute;left:0;text-align:left;margin-left:402.35pt;margin-top:311.3pt;width:453.55pt;height:.05pt;z-index:-2516275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TZlNAIAAG0EAAAOAAAAZHJzL2Uyb0RvYy54bWysVFFv2yAQfp+0/4B4X+ykSlZ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t7MKDFM&#10;o0YbJjtGKkGC6AIQDCBLrfUFJu8tpofuC3So9uj36Izgu9rp+EVYBOPI9+XKMZYiHJ3zz4s8v51T&#10;wjG2uJnHGtnrUet8+CpAk2iU1KGAiVd23vnQp44p8SYPSlZbqVTcxMBGOXJmKHbbyCCG4r9lKRNz&#10;DcRTfcHoySK+Hke0QnfoEiuzK/gDVBfE7qDvIW/5VuKFO+bDE3PYNAgXByE84lIraEsKg0VJA+7n&#10;3/wxH7XEKCUtNmFJ/Y8Tc4IS9c2gyrFjR8ONxmE0zElvAKFOccQsTyYecEGNZu1Av+B8rOMtGGKG&#10;410lDaO5Cf0o4HxxsV6nJOxLy8LO7C2PpUdin7sX5uwgS2yMBxjbkxXv1Olzkz52fQpIdZIuEtuz&#10;OPCNPZ3EH+YvDs3bfcp6/UusfgE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GHlNmU0AgAAbQQAAA4AAAAAAAAAAAAA&#10;AAAALgIAAGRycy9lMm9Eb2MueG1sUEsBAi0AFAAGAAgAAAAhAHceYN7gAAAACAEAAA8AAAAAAAAA&#10;AAAAAAAAjgQAAGRycy9kb3ducmV2LnhtbFBLBQYAAAAABAAEAPMAAACbBQAAAAA=&#10;" stroked="f">
                <v:textbox style="mso-fit-shape-to-text:t" inset="0,0,0,0">
                  <w:txbxContent>
                    <w:p w14:paraId="0FF722DF" w14:textId="1DCA0E12" w:rsidR="00E63107" w:rsidRPr="0010146A" w:rsidRDefault="00E63107" w:rsidP="0010146A">
                      <w:pPr>
                        <w:pStyle w:val="Legenda"/>
                        <w:jc w:val="center"/>
                        <w:rPr>
                          <w:rFonts w:ascii="NewsGotT" w:hAnsi="NewsGotT"/>
                          <w:i w:val="0"/>
                          <w:iCs w:val="0"/>
                          <w:noProof/>
                          <w:color w:val="auto"/>
                          <w:sz w:val="20"/>
                          <w:szCs w:val="20"/>
                        </w:rPr>
                      </w:pPr>
                      <w:bookmarkStart w:id="87" w:name="_Toc6317170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7"/>
                    </w:p>
                  </w:txbxContent>
                </v:textbox>
                <w10:wrap type="tight" anchorx="margin"/>
              </v:shape>
            </w:pict>
          </mc:Fallback>
        </mc:AlternateContent>
      </w:r>
      <w:r>
        <w:rPr>
          <w:noProof/>
        </w:rPr>
        <w:drawing>
          <wp:anchor distT="0" distB="0" distL="114300" distR="114300" simplePos="0" relativeHeight="251686912" behindDoc="1" locked="0" layoutInCell="1" allowOverlap="1" wp14:anchorId="44C5529F" wp14:editId="0B1ED4D1">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r w:rsidR="00776EAE">
        <w:rPr>
          <w:i/>
          <w:iCs/>
        </w:rPr>
        <w:t xml:space="preserve">duty cycl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13536" behindDoc="1" locked="0" layoutInCell="1" allowOverlap="1" wp14:anchorId="1AA2C29F" wp14:editId="38D7043B">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7446E675" w:rsidR="00E63107" w:rsidRPr="002E1C84" w:rsidRDefault="00E63107" w:rsidP="002E1C84">
                            <w:pPr>
                              <w:pStyle w:val="Legenda"/>
                              <w:jc w:val="center"/>
                              <w:rPr>
                                <w:rFonts w:ascii="NewsGotT" w:hAnsi="NewsGotT"/>
                                <w:i w:val="0"/>
                                <w:iCs w:val="0"/>
                                <w:noProof/>
                                <w:color w:val="auto"/>
                                <w:sz w:val="20"/>
                                <w:szCs w:val="20"/>
                              </w:rPr>
                            </w:pPr>
                            <w:bookmarkStart w:id="88" w:name="_Toc6317170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92" type="#_x0000_t202" style="position:absolute;left:0;text-align:left;margin-left:402.35pt;margin-top:514pt;width:453.55pt;height:.05pt;z-index:-251602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nNAIAAGsEAAAOAAAAZHJzL2Uyb0RvYy54bWysVFFv2yAQfp+0/4B4X+ykStZacaosVaZJ&#10;UVspnfpMMI6RgGNAYme/fge2267b07QXfNwdB9/33Xl522lFzsJ5Caak00lOiTAcKmmOJf3+tP10&#10;TYkPzFRMgRElvQhPb1cfPyxbW4gZNKAq4QgWMb5obUmbEGyRZZ43QjM/ASsMBmtwmgXcumNWOdZi&#10;da2yWZ4vshZcZR1w4T167/ogXaX6dS14eKhrLwJRJcW3hbS6tB7imq2WrDg6ZhvJh2ewf3iFZtLg&#10;pS+l7lhg5OTkH6W05A481GHCQWdQ15KLhAHRTPN3aPYNsyJhQXK8faHJ/7+y/P786IisSnpDiWEa&#10;Jdow2TFSCRJEF4DcRI5a6wtM3VtMDt0X6FDr0e/RGaF3tdPxi6AIxpHtywvDWIlwdM4/L/L8ek4J&#10;x9jiah5rZK9HrfPhqwBNolFSh/IlVtl550OfOqbEmzwoWW2lUnETAxvlyJmh1G0jgxiK/5alTMw1&#10;EE/1BaMni/h6HNEK3aFLnMyuRpAHqC6I3UHfQd7yrcQLd8yHR+awZRAujkF4wKVW0JYUBouSBtzP&#10;v/ljPiqJUUpabMGS+h8n5gQl6ptBjWO/joYbjcNomJPeAEKd4oBZnkw84IIazdqBfsbpWMdbMMQM&#10;x7tKGkZzE/pBwOniYr1OSdiVloWd2VseS4/EPnXPzNlBltgX9zA2JyveqdPnJn3s+hSQ6iRdJLZn&#10;ceAbOzqJP0xfHJm3+5T1+o9Y/QI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NUz8ec0AgAAawQAAA4AAAAAAAAAAAAA&#10;AAAALgIAAGRycy9lMm9Eb2MueG1sUEsBAi0AFAAGAAgAAAAhAMu7SWjgAAAACgEAAA8AAAAAAAAA&#10;AAAAAAAAjgQAAGRycy9kb3ducmV2LnhtbFBLBQYAAAAABAAEAPMAAACbBQAAAAA=&#10;" stroked="f">
                <v:textbox style="mso-fit-shape-to-text:t" inset="0,0,0,0">
                  <w:txbxContent>
                    <w:p w14:paraId="431497FF" w14:textId="7446E675" w:rsidR="00E63107" w:rsidRPr="002E1C84" w:rsidRDefault="00E63107" w:rsidP="002E1C84">
                      <w:pPr>
                        <w:pStyle w:val="Legenda"/>
                        <w:jc w:val="center"/>
                        <w:rPr>
                          <w:rFonts w:ascii="NewsGotT" w:hAnsi="NewsGotT"/>
                          <w:i w:val="0"/>
                          <w:iCs w:val="0"/>
                          <w:noProof/>
                          <w:color w:val="auto"/>
                          <w:sz w:val="20"/>
                          <w:szCs w:val="20"/>
                        </w:rPr>
                      </w:pPr>
                      <w:bookmarkStart w:id="89" w:name="_Toc6317170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9"/>
                    </w:p>
                  </w:txbxContent>
                </v:textbox>
                <w10:wrap type="tight" anchorx="margin"/>
              </v:shape>
            </w:pict>
          </mc:Fallback>
        </mc:AlternateContent>
      </w:r>
      <w:r>
        <w:rPr>
          <w:noProof/>
        </w:rPr>
        <w:drawing>
          <wp:anchor distT="0" distB="0" distL="114300" distR="114300" simplePos="0" relativeHeight="251711488" behindDoc="1" locked="0" layoutInCell="1" allowOverlap="1" wp14:anchorId="29AC510F" wp14:editId="2BCA2F04">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14A03C"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00776EAE" w:rsidRPr="00773B58">
        <w:rPr>
          <w:i/>
          <w:iCs/>
        </w:rPr>
        <w:t>offset</w:t>
      </w:r>
      <w:r w:rsidR="00E25630">
        <w:rPr>
          <w:i/>
          <w:iCs/>
        </w:rPr>
        <w:t xml:space="preserve"> </w:t>
      </w:r>
      <w:r w:rsidR="00776EAE" w:rsidRPr="00773B58">
        <w:rPr>
          <w:i/>
          <w:iCs/>
        </w:rPr>
        <w:t>control</w:t>
      </w:r>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r w:rsidR="000C27DD" w:rsidRPr="000C27DD">
        <w:rPr>
          <w:b/>
          <w:bCs/>
          <w:color w:val="FF0000"/>
        </w:rPr>
        <w:t>Amp</w:t>
      </w:r>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717632" behindDoc="0" locked="0" layoutInCell="1" allowOverlap="1" wp14:anchorId="7B8B7EBD" wp14:editId="067A6F4B">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88">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3A79F216" w:rsidR="00E63107" w:rsidRPr="00491E91" w:rsidRDefault="00E63107" w:rsidP="00491E91">
                              <w:pPr>
                                <w:pStyle w:val="Legenda"/>
                                <w:jc w:val="center"/>
                                <w:rPr>
                                  <w:rFonts w:ascii="NewsGotT" w:hAnsi="NewsGotT"/>
                                  <w:i w:val="0"/>
                                  <w:iCs w:val="0"/>
                                  <w:noProof/>
                                  <w:color w:val="auto"/>
                                  <w:sz w:val="20"/>
                                  <w:szCs w:val="20"/>
                                </w:rPr>
                              </w:pPr>
                              <w:bookmarkStart w:id="90" w:name="_Toc6317170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93" style="position:absolute;left:0;text-align:left;margin-left:-.15pt;margin-top:18.45pt;width:453.55pt;height:512.2pt;z-index:251717632;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9ddgMAAC4IAAAOAAAAZHJzL2Uyb0RvYy54bWykVcFu2zgQvS+w/0Dw&#10;3sgy7CQVohReZxMEyLbGpkXONEVJRCWSS1KW06/fR0pyEidFt92D5SE5HL5584a8+LBvG7IT1kmt&#10;cpqezCgRiutCqiqnXz5fvzunxHmmCtZoJXL6KBz9cPn7bxe9ycRc17ophCUIolzWm5zW3pssSRyv&#10;RcvciTZCYbHUtmUeQ1slhWU9ordNMp/NTpNe28JYzYVzmL0aFulljF+WgvtPZemEJ01Ogc3Hr43f&#10;bfgmlxcsqywzteQjDPYLKFomFQ49hLpinpHOylehWsmtdrr0J1y3iS5LyUXMAdmks6NsbqzuTMyl&#10;yvrKHGgCtUc8/XJY/nG3sUQWOZ0vU0oUa1GkVWU7wywJUyCoN1UGvxtr7s3GjhPVMAo570vbhn9k&#10;Q/aR2scDtWLvCcfk8ux0NjtfUsKxdrqcLd4vRvJ5jQq92sfrP3+wM5kOTgK+AxwjeYbfyBWsV1z9&#10;WFPY5Tsr6Bik/U8xWma/duYdymqYl1vZSP8YJYoCBlBqt5F8Y4fBE+3pfGL9tmWVaAkmQHHYEZyG&#10;LSykdKf5V0eUXtdMVWLlDMSNlgveyUv3OHxx3raR5lo2DbHaP0hf39fMoNBp1GxYHFNFZxwp6w22&#10;BtVead61QvmhDa1okLVWrpbGUWIz0W4FVGVvi4iQZc7yv4GYoO3SRXoWYGPSW+F5PaUwwRzyd1Ab&#10;2fZ/6QJQWed1RPvzakvPF+9nUW0HzYBQ6/yN0C0JBnACWgzPdnfOBzxPLgFoo8JX6UDisBpmItEB&#10;5miiDKFdcJW5iVGMXnH6U90aSwVoIewz2Swm2ayZ3DNSCOLRa5qki8Ds6Bz6lfj9HxodOLayywa8&#10;U/ccte3pfL5cTq35ZvPOz9C6/5NNpxtZBCoDqaEA68aSHcMd3dfSiyhpiOO513cKEBIdEgqW32/3&#10;w2V2YGGri0eQAN3Hm8kZfi1x4B1zfsMs7nq8Cni//Cd8ykb3OdWjRUmt7be35oM/iopVSnq8HTl1&#10;/3QsXBjNrUK5w0MzGXYytpOhunatkSquW6CJJjZY30xmaXX7gGdtFU7BElMcZ+XUT+baY4QFPItc&#10;rFbRHu6dO3VvcFsNfR2I/bx/YNaMIg8K+agnQbHsSOuDb2xLs0K7XcvYCIHYgUWoPAwg7mjFRwnW&#10;i1fv+Th6PT3zl/8CAAD//wMAUEsDBAoAAAAAAAAAIQDFbGZ+zyMCAM8jAgAUAAAAZHJzL21lZGlh&#10;L2ltYWdlMS5wbmeJUE5HDQoaCgAAAA1JSERSAAACfwAAArgIAgAAAIrBDKAAAAABc1JHQgCuzhzp&#10;AAD/yklEQVR4XuydBXwURxuH9yx3Fw8JSSC4uzsUKwWK1KhAqbt+daHupU7d3aHQUqC4Q3Ep7gQC&#10;JMTdzr7nMnBcLnaaXMIO+YXL3uzszDuz85/XFRaLRZKLTAGZAjIFZArIFJApUI0UUFbjs+RHyRSQ&#10;KSBTQKaATAGZAlYKyOgrrwOZAjIFZArIFJApUN0UkNG3uikuP0+mgEwBmQIyBWQKyOgrrwGZAjIF&#10;ZArIFJApUN0UkNG3uikuP0+mgEwBmQIyBWQKyOgrrwGZAjIFZArIFJApUN0UkNG3uikuP0+mgEwB&#10;mQIyBWQKyOgrrwGZAjIFZArIFJApUN0UUFQZbYMKtmIuKfxpKikZGRknTpwYNGhQdfdafp7rFFi8&#10;eHHr1q31en1AQIBGo1Gr1cqSorArrrcq3yFTQKaATAGZAu5QwAXeV2AwDxEfBBK780z5nhqiQHFx&#10;sbGk2E5RVZ69aqin8mNlCsgUkClQxyngAvoKSthwV0bfWrc0wF0kFjborXX9lzssU0CmgEyBOkMB&#10;l9HXNnLBASO2rDO0qPMDEYyvTYZR58crD1CmgEwBmQJ+SwFn0dde+2v/2W8HJnesLAUE1ys09/Ik&#10;yitEpoBMAZkCNUgBZ9G33C7KWsManDlXHy1UBjb1gau3O8g8KjqNydf9hwJuT7F8o0wBmQLVQIGq&#10;0ddBUCmzTdUwK848YsuWLdicO9Tcvn17enp6Rbfb5o4K9ienSmTRDtNdlm92sAOwsdfyh+qkgDOQ&#10;78yikuvIFJApUG0UqBp93ehKYdb+eTMXHUgusN1bePK/OX/NP5Rd1kY6bevCVfG5FrMJiyC+Nacc&#10;3PLvliPn7qzq8WdvrKqeFXCKT+7euGH/aWvVouzt61Ycy87at2L+3PVHz6U4NubuXDZ76fYTReaU&#10;lbPmbDh0Dt5MmfHL58zeejKPvhZlHlu1YNWB7EInnuqrKrGxsWvWrs3MzLQ9YNv27Tk5OSEhIZU8&#10;0iVxRbkI7QweOwMGch0vUqBchYL9YUuct1yafV8tXLldmQIyBUoo4BP0te4FqUlHE08WCFiz5O4/&#10;FJ+alG0wlzXRMuZn55k15lM71m/enUx/6rfuOaBnC72z02NJPrB549YEkzP1FQH1G0Rb0o4mF0q5&#10;ibszVK0bhyryskyFp3YezDlzf0H24V17UgzFxWbJbMjIPZ14INUgvjKePHnk2NEMo9lizE3asntv&#10;dqZBWaMOV3FxcT179ly3bp1gdrdt25aTnT1gwAB8eZ0hRpV1bDu1bdcui7vlssJeBBW5KZcoUJFG&#10;XwbdKle7XEGmQPVTQPXCCy9U/lSHXdi2HfCqF5SUJk2aOLRQlJ+alpJrUOlDIyJDdarC5OPxhcXa&#10;PFVU2+ba7MTkHCk4WFuck5yYlK8PVyYdOKWM0ifv2Z+Yk1ukCw2TcpJSigLDFMmHTuQUZx/afbBA&#10;F6XJPvLfnsPpxaqI0GCVUspLjd+168CplGJ9WNHRLXtOZuXkaULj6gVlnz6ye/fBxDRDRGxoQUpS&#10;0omEY4l5QdHh2rOgr9LrFTnpx08lHk8tbNe1c2hAYdKhk4qooKIsXYOGISqpOGnvnlR9ZFRAaHSc&#10;NvVIkjk0RKMIjQrXmvJSjyclmcyBEbFxcTH1GzdpWJyYqmwQG6kPqP45sz0RNlcfGLhn797ExESD&#10;wdC/Xz9iaFTUn8OHDwcGBmq1WqJtUE1VUuxDbdibr9tPumjQQWpt2+hlAHYJIH1aWUyT7bdtJYiZ&#10;tc2v7KdQg++s/GiZAjYK+IT3lSxmZUhc48D8kylZkmRKSsoMCa0fGqyWlKaMhIMH41MRMednHN+/&#10;J6FAUikkhUqtscZfCtCHaDV5KfH79yUWSXl71q7deigrWJv339rFmxKMIYHm+O3/HcosKMpL2LXt&#10;mBQaFlKUsPd0oS5Qa71RpynIOLJ7xwllWGhgwbE9p3OyTuzatCtRpdOpS/Hb2rjWjc0njlpiuzcI&#10;KiGCQhke00KbvS+lSJIKEo9mhrZtHGyAlbaYJW1Yg4ignLSTRRYpL/10gSKqYaTWZBbs/Nn/a3op&#10;NYqLY8PdtGlTh3btKoFel7pZ9rxVnSpM+Vlep4A95JfFZpfWhlxZpoBMAW9RwDfoK1lMBmXDdk0L&#10;j59MTk9OyyuMjovTmKziYaUKtsv6UCvkqoFeK8zpQqJiYupFxTRrGROqUCqJgUgFrT6iVcdOrbv1&#10;iLOYQhq2btepZ5t6ypzU3MKM00eOJxw7dGDPiaSsbHVsw6jIqMbt4sKLMhKPJiQcPXRw36mUtNQc&#10;pVIb1aRVx9axhuNb58yY8cfMlccLECJbMk+dtOg16QnHc8+ydNqgiPr1A08npJ08eEDfun248gzA&#10;mg1SVOOGqvyc06lZp06cimzRRm8xnNMQe2sGPGiHzqDrJXjklRMm/Lt+vb0O2INWz9xaiczDZmkl&#10;YneIsKNyqVkKiImwKYDtZRLC1l2WP3v+UsgtyBTwIgV8hL686yZFcMOW+uTNO/YVBLZuECiV7AAI&#10;vcxE6EA8qiwuLOTPMxBo3TgsilKdUSjVWi1XLCpVgFYF0JgBZsJSm82KkJi2w8eOv2zC1Rd3aVhc&#10;DCJa2zGbleENO140bvxlV1x5UcdY+FdAHLwNbdx93JVXTrhicGO9xlKQvP9oTlTPgZ20R/ccyreq&#10;vdmT1LqoqEhDwtp1ibHtGwdJZ8DXei4wB9ZrGm46vGfdUUPbFuGKkvODvxQ6joUzut4+vXujA+7e&#10;rdu69esrMXh2r9/2bJNtZ7eHGRHBQy41SwFmRAQysxXbCcnB9kosAxmJ3Xsd5LtkCniRAj5BXyCy&#10;xIRZGde+mTElL6ZlfayWjEaDwaSJiK5XlLpv9YaNWw8kFlv3AIu1pkUVFKRJP7Zt69FU671WsW7J&#10;9ZIje0kF65D5wmhWBEXH1VMlrlu+bv2GjbtO5AYF6XMSd6w7kBzcIC7ElLCW6xs370vMUpS0Y73N&#10;pts0FR/YtdNcr1nzyMhWnTpn7F4Tn12ktPZUCopuqDcrQxtEBEsqwUKUdMBghP1t3cySkh/TtoGK&#10;51u7dMaQzGz9WJOcsIBezKxQ3zLKhg0bdu7ceePGjdnZ2Z6vD5v6sKylVUUcXs3Cz/n89IpmpCJD&#10;aM+Xh9yCTAGZAp5ToOocR/b2NfZiRsx84LTS0tIGDhzo0A9jcU5WpimkfniAwpSXnqetF6qWijOS&#10;MjWR0cHq4tSkxPQ8Q0BQSHhAYHCkLicxIyA6Wm/MTkw8XRwYGxdszilQhUUGZCdm6aLrB6qMWafT&#10;FeFRoVqUr+nFAaERwQHFuaknEzOMkkJXr1HjUHNS4slcdXSrhmFF2cknT2caFaqgyNgoVVGeRR8e&#10;pj93vjAbU5OT1GENw7lmMWekJkpB9dR5uZbQyFCtsign16LT6TTqotyMvOKAsAh1VlKOPiZKr7Tk&#10;p+eo64UGSKac1HRzYHhYIEbFxuyUbFV4WJDGinw1Uk6dOlW/fn0HC+fk5GSrKZa+HJvxRYsWRUZG&#10;8m1QUBADFZmO7NMc8dnGGNnb1tkWgFU+UZLeyqaYdDDFqhE6yA8Vx0txzrQlreJMJiZX2NbZJlpU&#10;EJVl0skUkClQgxTwCfrW4HjkR1dEAefR16YmtFciCgwmxEdhYSE7uCy69OeVBrIWFRW1adOmQYMG&#10;fLYhscBgmzzIn4cg902mQJ2ngIy+dX6KzwzQSfQVsOog8OCiSM+wfv36YcOGwTefL1SrtePcvXs3&#10;ANy0aVOgF2N4kc7ZnjmW2d9aO7dyx+sIBXyi960jtDnvhyEEywKMhdJBFlfWlkUB1paYWliLTVlQ&#10;Wzov91OmwPlAARl9z4dZdnOMAn0dAmu42ZZ8W7VTANAV0CvQt9qfLz9QpoBMgcooIKOvvD7Kp4C9&#10;ZtcGwzKxahEFhB247fBEz23CjFo0CrmrMgXqKgVk9K2rM+vlcckbt5cJ6vvmwF0b+vr+afITZArI&#10;FHCNAjL6ukav86q2vbMvAxdc1HlFgVo92LIm67V6OHLnZQrUMQp4B30dYjLIf/oVBVxdsmVRVmZ8&#10;XaWh1+tXdO6p5Dxk743tkEJDPkV5fYLkBmUKuEoBjzyOyO6ekJDQtWtX+WV2le7VWZ+dd+bMmbgJ&#10;9ejRgzRHlUfbsDezsg/jjAyzuLh4x44dw4cPL+NxZCrMyzepg4KskUFFsRQV5JmUOr22dJILyWIo&#10;KjQpNLqAs7mYzEXZOcW6kJAA75wDS9PVUJBjUIdYo6NI5uLcAsKpKA35RQrCjSjPhpqwGAvziiz6&#10;IJ25IL9Q0obozyWJMhblFZk1gfoAU35mVoFJpQsKC9LVVIiK+Pj448ePE9rMPpcG04FbUe/evcsu&#10;p70lma+IgMaME1xF5LYSjr/2ia2qcx3Kz5IpIFPAngKeou+xY8cGDRrEu22LoSPT168oAGqSW/Dr&#10;r79u37599+7dfYO+aat/X3w6psu4IR0EOhlzji/7c7Gxy+iR3eJKpzwsPrRu9enA9r06hmYlF4Y1&#10;iAooOLVlW1KTXj2itU6RzWLKS0nMC2kYbRfDrMIbLemHFm5K7Dn8gvqaor2rl+c2790sf+/8fzMv&#10;uPSi5hHieYbja+YuTQgaM3Fo+rL5m7LrX37JADJNWo8P5uxNf848GtF73AXNTm3bfDgtt0gK7ti9&#10;b8tYfY0AMKeirVu3FhQW9uvbVwDwzp07U1JTLxg0qNyMzgJ9ibYhDlsy+jq1vORKMgWqkQJeQN8L&#10;LrgAWeV///3HBiH7g1bj3FX9KJjXPn36HDx48Keffmrbtq3v0Hf9jDVJwZq2fUe3rwcPa06JXzt/&#10;0fEW/Yb26+KIvofXr00Oat+1Re66RUldLx8UVfUgStUwG44un3Wkw5UXEnfbmXJ6z7JDyt49o46u&#10;O6gf2L9VxsGtm//do+5z0UXtY63MdsGxuYs3GfLr9b9mQOaKtftTU2MGXNYvzgrMxrTtv8/ZE928&#10;S7/+jU3GsPBAKWn72qPKJr26NLay0jVUAOC8/PwB/fuT1Jkgr3yoKPKJjL41NEXyY2UKOEsB76Av&#10;T/v555937dolo6+zhPd9PbjeCRMmDB06lHnxNfpu/Gt9UZOYgOLIbv2aaw2ZuzZuTDbqg0Kbde6g&#10;3rc+qenA7pHq9P+WH4we1L1w67qkwCjFiYMHTmVqm3e5sE/DU5sTYi7oZti9I12pTj0aXxzRtEvT&#10;0AO7d2SYgtr3HtIuOsCUfXTVql1ZBn2bfq2L9+3YeShV3bT90H69Yi3Hlq3enWsMatO/T8t6eTuX&#10;7c5QBcR17tY+JsRGXXNhxp6N/+4rjOjds0fTSG3ivk0HkwsMeUEdL+oRq1ac/m/9AZXKuL+g/RV9&#10;M5evTg0PNaYF9byoU4hUdHjtquO6EE2mvsuFXUNLuOSjG7dk1WvRuVW0c7jvqwlG2rx7z57GjRv3&#10;7dOnXK5XPFhGX19NgNyuTAEvUcBr6Dtjxowffvhh5cqVXuqY3IynFEAUsWDBghEjRlQD+m74a0tQ&#10;946GU4ejuwyun7Pt32OBjXQpyaamXdsbN8yLb3fpsIaapFW/b2t82YWK7WsTA9u0a5C9ZU1y25ED&#10;4nTJq/7Y1eKK4cUbFm5MjBw1ql3ytuVb8puMGdih8NC6TZmNRg+N+e/vVYbW3Rsrk/Zl6jq3CNi7&#10;KqHZqMFNAzM2zN6g6NCtkeXU7uzwPm0U//6zt+nwke2iFHnZecUmhS44JCQwQCFZEncs3ZrcYPDw&#10;jiFKU+LejYeyYxoGHEoOH9KvSfamf+Oj2oYlrD3V5rJ+oG9e4y6BKduktqPa6w4u31TYqoXp6AFl&#10;9xGgrznz+N4dCTltuvaNDa4RwfO5xQCsbti4kRjOoK9Ib1VukdHX0/dHvl+mgI8p4DVbF8H1ns+J&#10;3vxt7NUZ4YiIWLqwevUCA1NPxO85lN64Y3Md7kkla5ckOyWLTKlW2UydlBqdRqVUk1IKEyCrxYBE&#10;Rkd9y06tI0MiIuo3bBoaFhwSGNYoJrQor7CgIKvIkHFq/4GEDCWGT/qSG/UBquL8zMLi9JMH95/I&#10;1qg1aoUiODgyOiZQY84+tHP71i07jyVnE96pOO14fGqRypx6+CSJF61YZTGZY9t2NB7eeSQ+SQqr&#10;FxN2NqOzxaLUaGMaNc45un/fvtP12zQLIZ10yRCyj+3eczK/Reeah150vUmnT187aRKqXNI5s+R8&#10;vD/IzcsUkCngKwp4DX191UG53VpBAdIwKHWxceFZR9bvNzRvHqwUKZmVCq1KXWDgc35Wmskk2fhG&#10;q5V8SbodO05SWM6L0NLWH2v2Z4sUEKBVqBt3Hz7iopEjercOItGjmWYlrgcoA5r1upDrF/ZsqdNY&#10;pTgW8FYb02voiNEXD+3cLEolFSfs3a9uO3Roz3qpuw9nSibr0yxmVWBsi6AT/+5JjYhuHKQmbeIZ&#10;EpstqrD6sdrM/zYnhzSLCSZFtKRQKnJObDpS3K1/70ahNcz1Ar1p6ekDBwywmq9jQKfXA8CcsWrF&#10;ApE7KVNApoADBc5D9FW0Gjzxg0/+mvvHz6/dOiBSV5og2sgxL0zfuH7dv6Ks/eOeoW3P1ggc+eBn&#10;y/58pX0paZ+y2+XPL1n2xZCoclLqnj+rDQZWMknaqMYxQXHtO0RZUbVEGBKgjW4aY1z116y/1h9R&#10;WaxMMLwu3wRoY4Ms+xcu3pqaYyL7DjVLrlsJZstWa71EImZ1RM++DQ8v+vOvP2fNWrmzwBQdoT++&#10;ZNG6U3lRffvF7v1nJtf/Wr23wACTbeOtzxA+dd+6Paa47nFBusgOzYNPbdx9wlrH2jFVZMuOLcPC&#10;o6MDLBwJrMy3+G1R6+tFR7ds1zwyqKSzMO6F6aeTUw4vmT37r1mzFm2NN9RQvGQ8jlJTU+3NrKw2&#10;dHr9tm3bzp9lJo9UpkBdooDX9L5//PHH999/v3TpUv+mjqb55c/M+3Tihs9e/WaDdN+Uqa32/e+i&#10;e2amG8+yPxGt3571V8NZj9z304aSS6bC3LwCg2AvFAEDHts156kV9ze745dMMUylrumDP694IvDL&#10;7le+firP7+JALVy4cOTIkb7X+1rMVoa0BP1gJEtQlOQMfCpBNFNxsdGiVFmlzOgpz143kwIAz1+N&#10;9UrJdbhlqxDa7kZragBFSatGQ7GJ9pSqAI1aMvGHhMERX+CDbGVdleoAtdJitojKtsIjzAoB7laJ&#10;s5HnAOcWgba2rtJ5640WmMgStzkr333me2J7WT+aTEbr07ms4kE1Y3QlEkyJ7Lz2BeGzvQew7StZ&#10;7+vfG5HcO5kC0vnG++raRGiXfPzEXS/+sHr+D4+/93nomIdGhJ/jf1UadZjCcOT4wXQiiVhL9lno&#10;te7Wxf/Omnc4f9Bl10ecXTkx7YbdODrg83dnJvkf9Fbj6rbyiGdwTzCwJazkGZBTqALwNtWoqSNY&#10;THEdONaCmSDKmesEgrBet7tRaWNn1RprGzRibcF6oxV6KWrk0tbrKisyleF9ecQZ6BXIaWV8z/bK&#10;ekV09cyNJUMQ3PcZypVUVvLrzNMJWFFD0EuHRKCMsnNaLvRW49TLj5IpIFPATQqcb+ibs+rnp//3&#10;8uyiEjZVAXMVUa+B3aam0SjCdI26THzx8x9+/unLF27s2rR0sIhDX361Oqj7mOGNxb4d0GTEza1P&#10;LF18KL6G5JFuzrp8m0wBmQIyBWQK1CwFzjf0lQqKECOXYG9U1xvvvKXJ0TV/E2HwbNGqWoVE5atT&#10;Fv3w6cezT/b4YMbnV/ePs5+hvdO/2a/qOPjCjlYGSR9+1YQOq3+fte14Uc3Oovx0mQIyBWQKyBSo&#10;XRSo++ir0IW07TmYoBNDhwxq1zBQTE9AXK87v5wzpdvReyY9dzT3nNVodsK8Szu2HP/AD2vX/Tvj&#10;tfum7Gr++A1Dou2IZMle9fPy/EuundheL4UOe+aGVqf+WbLSroHaNftyb2UKyBSQKSBToGYoUPfR&#10;VxkU1X/cdTdRbrh2YNswyKxtOei9mUs/7Hn0icvu/3lnoj3hLZgIFRmEt4xUnJt0OEfXCC9Wuyrm&#10;gsUff5zVbkSv1o3GXTIod+v8hVsyambq5KfKFJApIFNApkCtpUDdR19T2tHvXrzDir633vP18kR9&#10;u+HvfDvjnuC/b7lk4vsbdxeXnrmYC+6bNvWeTvVKrur1bTo2NKTkFJ2TTFsvJ59YtuxY1GW3P3Dz&#10;kIgVM97fl1drJ1/uuEwBmQIyBWQK1BAF6j76liKsttkNj0+794KUR+94ef6Rgqj6lHAdjjABQfXq&#10;hWE5a840DLrl1efvH984pv5Vj714R9u9733zT3LpgELGlIN//bKy332PDFWu+OznUqxzDU1itT5W&#10;DuVdreR292GVBKF0t0n5PpkCMgW8SYHzy99X3bDLlKkfj2mlKCo2nXVQ2f3KiAd2d7vhvQfbv/bE&#10;s9uO50X3uP7VV29rH6y0GPZ+8tpzvy5JKkvvoI6j333zhXqrn7hqql/HtfaFvy8JJWUvF2++gt5u&#10;C8ckg8FANiRchGNiYuQMg94msNyeTAHvUOD8Ql/v0Kz2tOJ19CWPZIcOHUJDQ2UO2G9XAVOzaNEi&#10;wlKOHj06IiJCRl+/nSm5Y+c5BWT0rcsLwBfo26VLl4YNGxYVFZUb/KEuU7M2jI1Y1zC+X3zxRV5e&#10;3oUXXiijb22YNLmP5ykFZPStyxPvO/Rdv379kSNHKkrtXpdp6q9jsyaZsFgGDhyIZOLbb7/Nzs6W&#10;0ddf50rul0wBKwW8hr7k9/38889JTCDT1X8oMH/+fMSPXozzjOQZ3jcuLm7VqlVE9ib0vyyC9pPp&#10;Li4uBm4ffvjhnJyc7777zg30FTmm5OL/FJBfOv+fI2d66B305b2dNWvW6dOnDx065MxT5TrVQ4Hb&#10;brutZ8+evkDf1atXc9768MMPq2cg8lOcocB11133448/ZmVlOY++NsTlQ7l7ugzJzlDed3UqmhTb&#10;dRmJfUd8X7fsBfQdPHgwryjvfGxsrK+7K7fvEgVQAZILaPfu3WzKbdu2teakCwwUZjgIja1pgkqK&#10;SOon9LjWJLmkISopGM3ymd8UcunAXdl4X4G+H3/8sTUPkVz8gwI33ngjuOsM+lqlXiVFzLjofrlA&#10;K6Nvzc5tueBaLvTKMFyzM+XG0z1F34SEhAEDBrAvV/T2utEn+RYvUgBMPXbs2K+//tqmTZvzCX3V&#10;IVExEUFqc3FucmJaqZgqqsD6sZGB6rOe7mZDQUFBTmZGgaSvFxEeFBggvrAYchJPpRtKPiuUusj6&#10;IQUZ6XmkNjxXFEERkTpzQUZWnp8cQJxEXxv0sl/bQ2/lMOzFNSk35R4F7EHXHmtlPtg9etb4XR6h&#10;L6ds0ohmZmaePHlS9u6v8bmsqAMAMIekbt26nSfoq1Cr+l/x/pOPDQzNSotsqF/90UvPfrMwzRaw&#10;LHLgi+8+PjAu6AzDF9ysX4uCp8Z0/jzo6V2/3JO5b292CStYeOTv++74IL6kUkDYgM83/d3o9zuu&#10;fHFWli30SkD/GXv+ifr7tnEPz/STcGfOoK9geW2Mr+3QLGQYAoDtf8scVc2+12IuxCzY/xaSKvsr&#10;tj9rtsPy052ngEfoi2XH5s2beZjsfOI8xWukphAst2jRArFznZc8h8RdvuTQ99uf7H/n+7tbXjRl&#10;3teXvzdp9Odr08ulfMSlH6x7LvrusRP3DX1v1SMhl/e+bVfZegpNvwcWLLvv1EUX3b726BkYb3nt&#10;Z8ve6/POyGEf/JdVI3Na9qEuoa/YrIWKgc8oF/gTDLYxxPYY7CcDPA+74YC7TAovMr8Ft2P71gGG&#10;z0NC1cYhe4S+ZJ/H0gonB5SCtXHw50+feWOXLVsWFRUVEhJS59E3ILBtvwHhB9dvSMyVtNGXLd/0&#10;9ryHxr06a195093u5WV/X7D5vuGPL+r5v+9/H5/Sa9RjGWi9y1Rt0P2GeavfmH/Z0OeW7C+RPjd7&#10;dv7Su7TftB/+arbfLKMq0Veo+e13baHj54oD7ytDr9/MavkQa5tHhwmVZRX+M3FV9sRT9E1MTOzd&#10;u7eMvlUSumYr8IquXbuWqNbnA/qeIbU6JK5RzPjbP35hxM7rJz62+Gg57jSNL3195ZcXPNNu+C/p&#10;xouenTXj9p5LD55uGqHQxK985YEXZyScY2oV2qYP/rD0puzHB9w1K88kKTtOXj7vs9Ovtb36i1M1&#10;O7P2T3cVfQXoCvbXhr72n6kgW13V7Pw6SJttKgObsaQQa5UVTddst+WnO0OB8yzLgjMkkevUDQo0&#10;6fO/F6ZdfUmjvQdPZuSHlDOmgNixlww3L/ttegZWWVpD4t6FS6a9d0uvXgOu+yz3gi9nvdIs+NxN&#10;lqITqxctiRl2e4+GaknSDR41qnX+P2/9mlzrSGVjagXo2qBXmLhzjKbYPog/5eIPFLCfHY5KtmOT&#10;bRJr3VKUOyyjr7wG6gIF2l7y4LSS8vJtQwM1JSM6svSJm8YNv+Seo70fe/PeC62JnUuX2J5X3Dim&#10;3u+fzTJaueKCFV9NueaWd9Ycw+Bq76dvfHmowbjb+9q/Haadi2avLO7x2GUtpYi2l101NmPF77vy&#10;a6XCxabrFZu4rQhOV/C+9kW4nMml+ingMBH2pyUOBDatgW3i6sKbfD6NQZY8nxezXeclz9Gdhgxs&#10;bU3LXJi4c+mmw8Umm5xZf9HrKz7v+sfoq986kGs/1yGXvDzv/aErx497cdc5O+azFZpet2LV2/89&#10;0vCBP+ydiXRXv7/4lTZLr38p9Ytfb/ngurHfrEn0q+hQVUqehZRSDNJmbCX29KNHj546dcrm822j&#10;lCx5rtkNoqxnEaDboEGDZs2a8RW2V0KXby+IllW/NTtlzj/dy+hrUxo53wO5po8oYNMG0X6dR197&#10;GtYfMXXxex3funb8zzuRKDe+/48lN596bew93yfaOesGtRw6ff7Ph54f88Cv/1nvDez84q/TB+y+&#10;bfRTa6nV9Z5vFz7b6dkRvb/cXWpy1Bc+s+3bSYf3pzUvWnzV5JcP+Iux85lOVo6+IriK/dZsY3P5&#10;sH379qZNm2IZ4KPVKDfrLQokJyfjwd+xY0egl1yf/KYIfbCDAthbT5Tb8REFvIm+TD8xZhGJyA5I&#10;Ppot55tlFghrpdfrBe9yXqGvNrzPKz9+1Fu9fPqMfYpeF97ZT/vybffP2GYYcumFisOrVuwkYbOy&#10;/0PTf78m99aJdyyOF6E49INvfu3txy7c9tt724tb33DriO0f3n/3BxvKEDz26VVHXrmgYNr1wx/5&#10;6T8/CbJh66RL6GvjfUVEMzIStmvXTkZf51+xmqoJ+hK9jkSfvNScqChgsMBdGX1ralLce6730VdE&#10;MZQFVu7Nh1fu4j3Mz89nCgDg8xB9raeNkPYX33R57yitpfDE0t//WnckxaRscOXdkxX//TFjTTx+&#10;km37DW2Sf3z9jsM55yge0HLEldcObKtWFB/bMfubWeX4/VK3ydAbrm5vWjB7+q5TIhCWHxXn0dem&#10;QRS6TNCXYOCgb3R0tB+NR+5KeRTAyZPJInQdoKvVagX62kTQsuNvLVo13kdfFkQl6Os5Kper1aBZ&#10;4zlVn2v0hzdUKiS1qkIDNA/7XJEaxsNmGWRFLQv0pcJ5i76urYC6UttJ9BULTwCwsKQV6Nu+fXsZ&#10;ff1/LYC+hFtv3bo126zYbAFgGX39f+LK9rD60BepCDEpt23bBnPsNqVIG9C/f3+HqJZajWroy4ty&#10;8k1KW/BeVx5AELeczIJ7xrZ7eEyH3MJSDA2HSoQ8KSkprG9XmjxXl62NDOdk5bN3iYYUiOi3bNnC&#10;y+Nes9xFbO1+/fqVe9CR0ddtqtbqG11FX1sKDTAY9EWYKaOv/y8AJM/sosStYyMVgkaKjL7+P3E1&#10;jL5paWnYC3Bq4213g1iAFljYo0cPByzUapQDnl/00X0XB2vVbtig6gPUPy7fa8rPfOWa7jkFjujL&#10;MTM8PJyM5W6wqgIFOavSZwf05SBCNkbyDrlNij179nTt2pXXr2zHZPR1Y3XVgVucR197ybNwZmU5&#10;yehbK9YA6Lt161ZsnrHq4PUX7K+98XMlUrFaMcDzp5M14O9re/Pd+FDRxMC/or0yuvtDT0rCmJdf&#10;3Oin/S2VLCZPWq7xNSokljXeDbkDNgogGaqcGmK92ddxcqHKRPYrCghj9bKzSSfdYBL8amjnVWeq&#10;VfIseN9WrVqVy/ApVWqVwkKknYr4V3hfTujl8r4DX1g07a5RQWV5X4USfS7AbE0TR1xys9FcpnV4&#10;319W7rMUZr18dfm8b1hYWAW8r1KtUYHaZhO4X06vBQ/KWbUi3hfTifJIwatlUdB2SeOUsu1DCrJL&#10;1SDvu2LFCt7zwsJCGYD9Z7+oV68eK41JIcsvGVAuvPBCtB4irLcwz7HFKRQbt5A823jfTp06lbV5&#10;ppYFk/lSZ9OSS2WPqyUbv50tAkpls/X9q/hc6z7pSnWLgdBFqWyvrD0qyRph5vUvbwgWCGB91+hl&#10;DfAhYvjMFO5e5GlFz2UjCFsluoAhQ4aUJRH7CUor3MOw6hAzS7GXPNtm2X3yyndWCwX8BX15OfKT&#10;j50qCm3eKIIUHuWO3Q30NRWkpebqYmKCJYs5L/GEObJxqEZyaN1N9FVqdOqc/Rv3ZUiq6BYdmkVp&#10;i4sdIx+5g75KTWDhzlenru537eg4U3ZGQbFFoW7YulNskNI++H8Noi+Q37Bhw6KiIk+U1tWyts/T&#10;h2BS8M0333gJfQv2r1q+NSfm8jE9dQK9LIW7Fv11QNtp5JBOwaXxLC1+657j+h6D2yqyC9TBwQHm&#10;1C2r94R07demXoBzM2EqyC5QBQUHWJP3VFVyTyxbf6zNgP6NAhUp+zbsLqrfs4lh8dz9rYcP7xQX&#10;UtIvS+7RTf+sO9n90nGhx9cv3WkaMe6C6EDRtPnUhnkrk8IvumRA4bY1W46cNusjOvcb0jIywBfn&#10;hKpGYuVW/9uxIyc7GzMOoVNLTU1dv2FD7169YmJiKkLfJk2aCJdCGX2rpLDfVvAP9FWodOrUrx+7&#10;75v9rT79/dX2mvL5X1fRlyNt9oHpH3+cdOuHjzbI3/LxfZ/3ePODfhGSA3PtDvoqVAH58X/8tWj7&#10;6m1pmoDYpq37XzF5RPMwY+lzg8voq9QEkQahcOuUpxa172344vXFkT2aBuSf1HV74qX7+wWaz3W8&#10;ptB3x44dnTt3hrsCff12TZ/PHWPJwdGSzwrDAm/wvvl7lq/bn5TaZMQVPetbgcGUs2fG7xtDW3Qf&#10;NKxraGmwSj2yaWd8cL/hsdtmbIy7dFRTJzH33GxlrJ+5PmrUxa3swmtXMpWZB5ZvK+g6uL1xy6aj&#10;DTt3j7LEL5u+QdGr9+Cu7YLgY03ZW9au3LO3qN/1lwTHb9u44WDY0LFDm0dYGyw+Me+vVQXKuAsu&#10;6xNYoAoJCUjZt2lvWljfgW3ct4H0eM3B/mbn5Azo35/EcbC2pOIuF3p5juB9ZfT1mOQ134BfoK9C&#10;rZcOz5zy+4nw4/+E3frTA71DCkti7zoUV9EXaZMl7/icaS+pJ311pfL7h2fGPvvIKC1SqNLFdfTl&#10;sGDZ+81rn8Z3feH1yc3Uxv1L333zE/X/vrq1GSy2XeOuoa9CLWVseu/Vn04WZ+w41eTBu5qu3dj6&#10;nU+vjdj+xZC3M798dVIoc3W28RpBX9SK7BH79+8/efKkHFCl5t/d8noAI8XUYA+PqeCIESM8ljzn&#10;71n2b4peYy6K6zu0VaBkOLl51U6DNjg/pPOFrdO2Hgnq0ClGV5iw67CicUt9+u49CZZ6YcV7Nh9S&#10;t+zQq1tL5YlERfNWIXmJKZmFOVlpWQZtm3atM49uTchSNurQu32sXjJl7dmy81SWpUGrZsGGU5tX&#10;75OatunapXur+oU71+84nato0KpD++a6+M0HMyWDpl6zDi3qn2OMTTm71208ZdHVi27apU0jQ8a+&#10;TasPFYU1aNulQ9N6+rxT+/87fTrvYEHzMUP1R7ceSs0tNMb2G9E5TGFO37VhS7FFE29sO35wA+uJ&#10;wnxy36bjxU37dIl1huv23bzv2LmTlHHIkDt17BgbG1vRg2T09d0UVHPL/oC+ioBAxX8/frRS1XOw&#10;ZsnruwZ898JITYGhrD2P6+irCDBlL/7l5W0xT1yb++hv+qceGNPeYnaUD7uOvkiHC+ZOed9y0+3j&#10;m0cWG5T64D0vD/xj2IKnCMtvb8ztCvqqVJojX9340NEBj1/T4fhXv54aO0736dO/GRpHqrKlXk9N&#10;e+7CZibzubZrBH3Z07EA50guy5yr+S116XEAMBpELO35wGR5pvcFfdfmxnXQJv6n7zGmjfb4itWn&#10;m7RWHz+g7HFR4x2/r40aPb5dWPbWOauUPYc0Lj6wK17TtkvwzgU7IgYOat9AsfefddpBw2Mzti5Z&#10;k95xSI/A5K3rTgf37NohPGvX6uORY8d3SNmw7pgitnmkdDojJzQ2ImntLl3PgR0a6ZK2bkrSNmoa&#10;Wnwq09S0XfTBOcuL2w/q1ap+sF6NzhldMuElYLzzkzYtXVvQc9zghlopL233li0F0THFGdoW/dtF&#10;Hvlve25ISP7uhHpDBwcd3RRvbFgvf19h64u710/fuPJQvXahJzYktxs/JDJ5x8LNR3Vxnft0aBqq&#10;q1nwleB6p8+Y0bhx44tHj64kVrOMvi69Dv5cWfXCCy9U3j+bEZ2DgS4CLiSQubm5cXFxwvSGFcMG&#10;LQKvlG2TbwsKCrKysrANKWWYp1Bri0/89dfyNEV4vYj8nb9tazp+TFNtOcJnWsD1lgjjDu3zJn6z&#10;4vDoXq0CHP19FQpdgPl0Stp/O45lRXcd3icuPBA1i0PfNCrlzmOpkrFoeMcGxcZSoA/IsYsJ0wa7&#10;uzCQDrVk/bN6X2CHrm1DtKbktauWFUaOGtohCHVTad4XfjEvL48+21snMRBIl56eHhkZeYYUSo0q&#10;dfO3ayLve3pSnyaqbRtORjRQpKuHvvHxM9eOqr/88/9ajO4WoTjXOC2gHOKAbG+pYXsy3wrzV5tr&#10;FlcSEhLYiIV/gkN4WGGmYXvhy51xYaHDm49tDt2GtZKLf1IAfpcJ4sXE4g89hphuMeMO9jg22ysm&#10;lzcLZ19WSOm3w5B8NMFcr0mjSPPJU0XmrGOGmHZx6pzTqVKDlmEp+5KCW7eK1FLnpDK2Sagp7XSG&#10;tnmHqPQDKTHdOkfrDIkHT2qaNAvMTy3QNOjWvWVooCHjhLlVn/Yx9dUpu06GNotJ2b/nWHJKRlpq&#10;WrGuZcuYohPp9Tp3aRiYs/+/fSfT0tLT0jIMuiZxITkJOXF9esYF5+1au2b9lj0peQGxjeppTAX7&#10;t2/JUemLLNpGUSHGgpSE44bWvVqe3n1cFaxIOZ0R17ZlzsFj2ubNAzJPZRjC27QLj9+dHKDIyFSF&#10;N4vVJh7OiGzTLCw0qnnzZvqU3ZuP58U2itHWiOK3hOJC13vRiBHsOQcOHMC0otxdlJrsJ7DImILa&#10;wkzaIk3aXuRKwNuf0eh861uNWfrZCI25YWbCgfijW/b+t/afBQfzo5L/3XpC6ZTpRZWThdWltkm7&#10;LgF5Py8patQ6PNJOdlvlvZVVMBYXdZ786siAnbNn7E4+vfy3mWk3PnltE43kvv8NZwK899JTc81a&#10;RW5WUk6GAdVyUL0GjRvF1ddnJKTk4hPlUZe9drOc/NUfsr1W2Qcv2qJbFKqwqIb6jM3/nghpGReq&#10;VIgTJgEOi0qkMYY8Q7Hp7Oq0SMStlJTW4/e5BSv0FHCtVtNi7i6xRJb4w6Jr0uvC8ZdeftXogY3C&#10;1MUGxObcp1Ja9M37XsT1K0f1axAWYHVZsJpTh3cdPGrCVZcP69dKL0k5B7acDO5zQZ8404n4xHyj&#10;1aYZ22d9VNuIrE3bdxWFtIvWmmxnac4ZAWGN46S9q/fnRcXEYRJGF6QCQ7Gk0gTooxs1DDHlF7v/&#10;9nr6cqWkpqLK7dWzZ1RUFHYVnJnWrV9fpf+Yp0+V769pCtQ4+ipUUsH+PbvUHe7+4vvvvv/h86cu&#10;7RC/eE2iKeCMt41nBLKYjMEtYjU5TdvUi9DX01ldJTwvqH3NJ2e89uLnK9bM+XHlnj1b/z3897tP&#10;PrbgsKRxm5wWozm0y8Q+mY/dcv2dL36657RZpyo6uPD9OyZOuu7632LvvriVWllzm4PnJJNbqK0U&#10;ANFMJktAUGS9sKiY+iGhAch+wVdgN6hFc+1/yxYvWbMlOasYByThwSRJoaGBqRtWbTyeWQDScqoU&#10;vqnW8dt9wjffoAxs2Tk2deuqxYsWLVyz7XROYFR4zpY1aw+e1rTrFn1q/fIlfLF2Z2pusaLMe1tw&#10;et/qY6Ye7RuFhDdvFlG4dcfBQqvzOR1T1G/fOjBPEdcKAyvrBSvWlyQsVil19Zs0DVcHREXpCEtr&#10;PSKY8/ZvXLFo4cJl24+HNmobds7fp1onCynFpo0bcSWwmVl169YtFABet65a+yE/rNopUPN6X4Vk&#10;zsvOLLCE1K9nzc1QnJORmSWFNYzUWv33ShWX9b4ldytUloKUbFOALihUV6ZJawXX9b5YcxWcPHL0&#10;dK4xNKpJw0hLYnxCVpEU17pzTFCpJ7ii96UjKpUhZfueYwp9cFhw/agwc9Kxk1lFRouqXvtuzQOt&#10;PsDnqFFTel9snnv16uV23M1qX97n6QMRRSK9RI+IysMzva+5KC/frNHrA1RmgwHvXQTYJgMm75I+&#10;WKc0FqSmZ5vVAXqlOiA4SG0pKixW6oO0pvyMjHxLcFiICsN4faDKVFRkVAYGai2mooJ8sy5Er7IY&#10;8nKKA0KCNApzXmZGnnWRa8PCwzXGrPQcoz4kIlgn5dJGsdGi1kWEBZoKiqyeSHZHW1NhbrZRFREM&#10;DyxZDPlZhRZUwkWFZl2wXmW9UKwK1GKDYXVhCg5SFBcYLGrGgOM/EWLUWoRUxfm5Rl2ItjArM7fI&#10;qAoIDI8IqSHwlRBjoCMgooDDYsVqHdVG2RUs633rzFvtNrPmNQrguB8UHhUdEYBDDRbDASGRsY3L&#10;gV63n2cxKfT164VUAL1uNWsxK/SN2nbu3atHm6YRen291p178NkBel1v2WQKqN+jV5/umHk2qRcY&#10;EtW6a4/effr06dnSAXpdb9mHd9irmuTPNUsBH0yzUhsUDPTSMtnsgF7rIVGjCwJ6+aTWR0XHRNeL&#10;CAkP0aqVKo0euwKuawIjoqPqBWo02uBgrQpk1gcFWjWqSpU2COi1nog1QaFAr7XVoPDIaJi+qHCd&#10;WlLpwurXjyxpWxkcUXI9MixArdGHlIJeax90wQJ6SxoLDA8JIt8PPS2xN+GCtRvU0odyo0KjwzHW&#10;6stLMnqN1vpYhTIgKDRQpVDxdOvDaw56rVRUq8tCL9fLhV4fTLHcZI1RoObR13p6PSMislKhRNLl&#10;FQHxOZpag+54vUmjEcUMR2mODNZPcAaeS7UtJmtDVp2eGTqIZvnbCy37ZoEh0OPYjhmIXGqcAtjx&#10;+WaS5VZlCsgU8AkFagB9PeEPKqIB6iUVp2x3f0q0VhXS15MOV2586EnLPlkOrjRK57HAYtO3j/CO&#10;SFwu1U8B4VAgW7q6sn7lujIFapgC1ar39TzDIB5NBEQtJ8PgS4tyCuQMg2cWk9A384fX8/va632F&#10;gxnoi/NDRbHdPQ/KUW4oeWIH4yfmyauDyMLBu8zWmud9Ltfe2PNmyyWF6DZf4cuHrFJMhPf0vp7Q&#10;WL7XJxSQ9b4+IWtNNFp96GvbJjzJwuHgsGijGJtpxdkZqqSrBd4X1rkil55Kdr0qm66ow2LH9AUp&#10;aLma0beS9ItEG/bEcYKBBKM71GrtCcVEnUzP338i01BpZqrKpsYiRYXpuzetZx86W9SHmwfGPJkX&#10;joYcR8qyoYRf5rBS5YKpqAINCvupcvvGRUgto6/b5K1FN8roW4smq/Kueh99RcJnT/avOkPcmhqI&#10;QF+moHp434rQl26sXr0a+HSP7eN2gJA8pqRzsc8EFarXPDtj+9+bEtu3qO/ekctgMO1LSN75xrhC&#10;Q6k80/ST3DLw944BYVyZSIKoDBo0yCEKCi2vWbOG6XCPFDwf8CasDfnB7BNF2/olo68rU1S768ro&#10;W7vnz6733kdfdge3t5g6Q9YaHwizQP6TGkff9evXk7PdPX0kTOSJEyc4zAHA9ugbotc8M32bPjTy&#10;xuHtCopc9oJGwpFbZLh92ty1L4wsKh3PlHVLyCEe2rp163KTYFY5rbRAYjjS/JVFX0jRrl07914N&#10;7hIRgGX0rXIK6nwFopJt3rxZzrJQBybam+grpKluB9nhdA9aVBRfrQ7Q2qUhIEgs1w/B+UbYsm2w&#10;x+e1a9eSvZUwOkKAiXwCt11hHyTE4wIYxAwKqTgIJAJMivhWCE7L1ftWwvsCOW3btnUbfUnnwJIo&#10;i77PTt+m0IVdO6RdQZmsjlXSB/TFwfTBzxZWhL6E5GzZsqXb6EsK6p49e5aLvoB6uehL3GKy0xIB&#10;oqLOc1dSUhLz5VP05ZxErKUqCShXqEEKsBKOHz/OGpPRtwZnwVuP9jL6ut0tIWYEGGT0FTSsyNfe&#10;PQr7IfoSSVOvUxsKyKdRvrk5K8Fl9FWotFq1oaiISEZ8UuK0ZSwlW4Z67qOvBUdSuqwym4oL8gtJ&#10;2F52LkRAGJfQV6kwZyYnZprCW7eKFQlmTYYi4lnYt18N6Lt3714OZ0QOl3VG7r1i1XAXm2R8fPz0&#10;6dNHjhzJTMn5fauB5j59hIy+PiWv+43XbfTFOSwvYevfyw51GT2uY7TOLnPxOYq5jL4Klbr42KpV&#10;ie0G9Kgfpjm9acUpXfOO7ZqpLaUSOruHvhZJHRRasPH7X+btT4xofsGk60ZFmnLLRgZ2HX0VAaqC&#10;FdO/+Te1Rb8maet3njBaFHHdhl8+clCostB2LKk29O3YsSNCDigvY7D7r64P7hTefUzKjBkzyPI5&#10;atQoGX19QObqbrIWoK97cktXCVnJdmMVzbranCv1yw0uUqfRV6FVF2+c+/FTzy0d/867dwzroDIa&#10;yvK/rqOvOkB57PsHXo+445UJXQy/vPyRsfekK0Z1Jt+T/Wy4g74KdWDRiZ8//2WPpX6X9lEF8XsO&#10;G6InXX9TqzCzQyQUl9AXYT9rW6PMX/Xnz1tPWk7sPli/b5+OYVkrNqQPv/b2UV0jjGeNwqoNfRE+&#10;Hzp0iCiVcjBRV95gn9flSISouU2bNn/88YeMvj4nd3U9oBagLy4r7inhnKehSMFWbn0269TcorzC&#10;Uju48y1XXhPI0WlUMWFnYubZV67L6Etaq9yEP3757khK7qmQrs/eNTlSU048L5fRF6lygC5pxj0f&#10;Ft367kUFn/25qdPIO/s1VRWXYn3dkTyrtaqTa//6dWHi2Ccf7BGmMlsOfXv/t6aLrpo4tp2ysNS5&#10;wXn0hVFXZGyZ9tQ7C+PT8vN0o264zHg0e9DkCf118W/8uW3guOvHtA+1GYVVG/rC++7evfvXX389&#10;depU9Zx6vfUq1eF22P1IOPj444+jmJN537o00f6OvmzBGzduBIB9pw+mcbxisFMt15cDdOz59D/6&#10;AK1K4/3k25g57T2Rtu/t8YTSdQi2VYfR15pT8sjK7388dvMTPV+4768rXnp4UANd2VCgbqCvpNRK&#10;h76476uQp662LPn3yLDbn20eUGgszVa7wfuCvsdWzlmwK+fy+26PLszThWX8/Ng3OX3GTL6ko7vo&#10;q9Trs2e//uxqadxzj164fdbXmxI1adsWbU43h2vMoR0ue/DBSW1DJNuRpDrRFwXw77//Pm3aNOww&#10;6tJOV6vH0qVLF+yckc/JvG+tnkeHztcC9N20aRMen6Xz258bBSuSr2yCsqKiItDU+WM7Ncnwdfr0&#10;6YrQV6tRDXxh4ecPjA3WajwP5OxA/QC1asJrf8575AK8aM4f9AVW9/351N2fnh46MnL7D6u7Tf39&#10;xTGNDWUsft1BX0kpKZPm3P1C+sVDI4qbj79uoDK/2GHW3EBfhVJjzNw9+8fftRfcc2n/Bulblv30&#10;Z/ygO6/qXl+HMs5+Tp3lfRWqQHPCVx/P1vW49PqLolf+/tOmE+bkFNXEh24d3Dz7i0e+Kug9duKY&#10;doqiM4x19aPvBx98QIqkurTT1eqxkH8QJoQhyOhbq+fRofMeheurNkLY/F6E94utcB3Dv/fff3/c&#10;uHHjx4/n9/Lly/Fzdagm/hS9LfuVMy5S+UUGhx8CNZAYzcUfc9l2yoZbqjaq1tCDlBZzyuYVG3tO&#10;uKpvh+G33dXn3+Ub08k6453emFVSoy4Dc/78ZX5E996BhnLUyW48x2I2aCI7jZs0+tiXv63Zs3fR&#10;/F9jL5zQs1GQA/S60DJnxqDgSEP68QMns/OK4/ftSIYAxuK8vPy8xKT47OxCHfn0Kgk97sKj6mDV&#10;Eu+4s6VCk4xzNXxrtlEHCSwPqXoo4KVNr3o6W/opIvbehyXlvvvu+/TTT4cNG3b77bevXLmS6/Z1&#10;BX+MKgtXTvfCHThKDBSKjLTUUwnxLv2cTjzpPFNeExStlmcqlaaUXQdDbnz0rksvu+zyS++4adjJ&#10;nXvSpRJnYy8Ui8IY0f+akeH9W3fQFXsHfDFLNh2YP+2WW1+ctfVorkWZdXL75y9Pevb7LcWKAHc3&#10;dnOhIWrc1cOT1r55yfirF6Y1bB0RHpH371M3XzHskinpLYdePryFVGT0AjnqYBP6nje8txZO8EzZ&#10;uu9o4oIX++rOobCyy+Ozjh/aQ8r6krL8nTuGas/QQdnlile37Vs0sUWwPWEa93944+E19/RtVAep&#10;JQ/JjyngpT2vJkaIshbt1LvvvvvNN99cdNFFBLl96KGHHn744QkTJsABA8DCjJnf1Ny2bRupcn/+&#10;+WeiTHje2aAQ7bP33zK2T2uXfiZd1Jucp54/vXa3YDYqooa88Mr10cb8vILcImW3J395oV+Yyehy&#10;0KryyWA2mUNbXHL/53c3KCh0dPV1k3CWYpOq1UX3/vzXP8vXv3tR8xa3v7t+8bzZz1/dNcBS7DZ/&#10;ajEUGxsNfPPrmf/M/efrN564buIVD777/aIF8+YumPHy7YPDi0tH4XKz53XytoIt3z/Yv9fZMvzG&#10;OQfzjEWKc8tHoendudnRv16+4EyVIQ9/vrzoDCXMO9Yt3VnQ78n7u50jjUrX/7qbmiRu23AssU7S&#10;Sx6U31KgtqIvIPrKK6+8/PLLX3755dChQ9HdIkAmWtYDDzzw3HPPTZo0acmSJYCuVcIXFETEpYkT&#10;J/7vf/978cUXScTm+WQUFRqvuP7W+6e87NLPPY+/YDL5xHba8xFVbwsWAmid0ZdaP3o7f7G1zdL6&#10;WM+HZ439VdJVaywwa7pot3HX1peSqGLW/NAlDYoirp1/6gg3J0jZrOclIxrt+mL67nPqfaWifpAu&#10;NTXRmuSrbEncsnDN9ibjbm9/9itdyMC7Jzde8Osfu5K8dFpzcyzybecdBWor+rK99u3bd86cOcOH&#10;Dwd6hURXmFA9+OCDzzzzzF133bV06VK0whht3XzzzbfeeiuoTAp0r8h+i4uMoy+76p4nn3HpZ/Id&#10;9/radcoP168IY+l2qWhEOGG7nc6ZGysnlNu9rXx1edKsV9atHy4Pj7qkr3/V/yYXLJq97ljOuXYU&#10;irCQBu3HPPfrvOXLV0z/cPLQ0sEzs/7+4c8jQUMmDjpzR8joW/oU7Fm5ccNZ/tijHsk3yxRwngK1&#10;GH0HDx7cu3dvkvk4bEwA8P333w+nCwYjkUYcDSv81FNPwfV6gWEpIS1YX1hQmJfj2k9+XqHzE1M3&#10;anLa4MTjdiF5cNkp45wFC5qQnLP7eNqehHQ3fvYlpOdXrFUlnLXbHebGcv3WmE0PSeHF1Vs3lhaj&#10;CGo88uruplnzl6fYSZQUUguN5eixHV9PvW/y9a/tHPHWV6/dO0hjN+acTX8uOagcOfEqq6pYGXTj&#10;5IEHF/08d8t5927WmWVQewdSOzyOGjdu7Kq+Fn8VUJm9W2BzRXsi37Jjkjakco+j9+4a6SOPo8lv&#10;z5n/6OC66nG0b98+ENRtvg0ZLM5mkZGR9nbp+Eb/tTnhp2UHzWp3PbDN5uaxoW9M6uHg5iQWw8GD&#10;B93uMCsNsz4iRjkY99EgAaTKnhSd3zigAG9BdHR0ueITzzMMijjPRNsQ/r61weMoaOwXKz9rtnj0&#10;JVN2Vwidiu7PL51z4bbLL3lkU+Y5Yne9dcb8Z0MfGDpqVuSjuxY9uuzuHvdOP+X8XFR/TdnjqPpp&#10;Xg1PrB3oyxbsKvo6STux4Vbp7/vp/8b4An21+Pu+/tc/ddTflykQZyAn56LcaiK8rf1X/KFVK/HD&#10;9qRZVKtkOirbAr31PK5LuUc9z0khNMPljvp8RN/oy5dv/fTIy0Pu/Hx/xdbhig63/jH3/qzbLrll&#10;2fFzlFPpe8/cNSt+ymVzmz/748Ssi4beuMu/I4vI6OvJy+6399YC9CXIC/yTVzyFyt1tic5Bjrzu&#10;3btXFOuq73PzLWalL2JdKSTFsZSs3W+Oq72xrpCIVpRhsPJFL1DZW7oAv33BnOyYh9SAjJgcYvYv&#10;6EnYVFhtwmU0aNBAJJQUEWmE4lmQXaSSFLkjKbWN91UMeXruD1ckXzH45i15pWisaX/Tj2+Nmv3U&#10;pF93cD1g8ve7Xo+bednlU7baqYYllf6qL9Y82Xjfycje2tlXj3ppu5PTVFPVZPStKcr79Ln+jr4M&#10;XmSZ9SkV4EsqQXeYpELX88g62WGNWhWqt1dLnbmvVkSaZNcmD7F73K3ACffudZK2tagaK9wGjW50&#10;G2KCuLZjUJ1HX03c6F8Wfhv529XDX1ktyKXS1mvTpkHa8UMpxZ0/WTq7X8qPT70xI3zoTS/e2fPz&#10;u65+b/4Jhx2kQe+756z7pGfOPxd3uHJBohf8INyYNedvkdHXeVrVopq1AH1rnJpwC9Z/Pivl+pf4&#10;P/oKegjluqu04S7kGZyrbG7ZrrZQl+pDDUwFgUyYVDeIWZYUdR59I5p3nzCmy74vf15z9lgcFDP4&#10;2ecvW/3VG/O2nlYGd7vzxfuHNQmVzKfmfvfmD/NPliWRIqLpTY++ekH2bw9Mm5vj9+bOMvrWpffd&#10;Nhb/snn20CXDR7cDMcCL737K7XZtWW1eQYvaMli5n35CgYyj2776+Hsb9NKrvNOrnrznYaCXz+bc&#10;7Z8+cuvVV1119TUPlAu91LFkHPv26etueaMWQK+f0FzuhtcpUDXjUuL7f0ZLZB9vGXUpiqXExETc&#10;fiqyKHa+uyAQOVVghmRRpCAapK5Xr57zBKy8JnL1tWvXYtQaEhIiFIFYsaEIFLFwBfwL2btQB4oZ&#10;FzJ/ERmbKcYVZ8eOHUQQ8jz5q8z72s+XzPt6a53X1XYq4X15kVHqC92Z7V2Wd1F/Wwnlzoi/oK/Y&#10;9/2NZDXbHy++QrUIfYXVsa8XQ0VhT1iCASphUO2j1agoNBgNJou9JkNG35p90fz/6Q7oO3LkyNjY&#10;WEIJkVEG6HVAX4bjxa3D/4njhz2snP62b/0Iff2QiHWmS7UFfVmXOMWmpqb6lPKgO8bA5b4hGpVy&#10;Z0Lm2t2JxSUxVbxbOF5qFYoLu8W1jAkx2mVU9Df0JRz6m2++iXDLu8OXW3ObAq1bt969ezdH0hkz&#10;Zvz333829BXW7Db0tddhuf0s+UavUKDs9mJ/RXyW0dcrpPb3RmoL+oKLx48fJxWVQ4QNB/rar2NX&#10;uWTuRV0ycOBATJPKTluoTvPMjO2r92f27RhnMHo58K9Wo168+cjNg5vcc1HbXDtvY79CXzZ3vI+I&#10;P4NZnL8v6/OmfxEREddccw1CZlt+35iYGHhfoUKS0dcPF4ID+p6B27MneqHmk9HXDyfO+12qXehL&#10;/BPiOlUkHAahcXNCD82CRvJGgUtzXtQGKXbt2kVos3LRN0Snee6P7Zrg8JuGd8gv8jL6ButVb8zc&#10;0iZCAfrax/rwK/TF/AKS+ii4jfdX9nnTIhYYrHl43+3bt48aNcoefZksEcvlzJ5ewgKfN4Tx04E6&#10;cLo29BUfZPT102nzRbdqF/oSOKJRo0bloi9WY1999dXUqVNbtWoFcwbuzpo1C86gqKiU1wgMMQwB&#10;uxJA7sAcQ4o9e/b07NmzIvR9/o/tZm3I5CHtC+ycvNnddOW5ZVc+WQX5xfau6kE6zXuzt3Sqr77b&#10;L9G3YcOGRLIUmUhclSj4YtHKbdooYHOOJ3k5yVKRPNujL1aQwurKJnmWSVfjFDin3D17GLKfHRFQ&#10;r+rXrHpsnmucWHW7A3UAfdmABPROmTLl66+/JoszXNrkyZNBix9//BEAxiRbTCI1sesmtxVm3jfc&#10;cAOcnD2WuIG+KrXqVMLx1Yv/cXWRXDR+QkRklA2A/Rl99+/ff/LkSSJkybjr6ixXQ33bpIg8qmPG&#10;jAF9WdjlOi/IjG81zEglj3AQMtsr422fZfSt2Tmq1qfXAfQFUMnlDPR+//3348aNYw/iyA/ikjsS&#10;zzcSA6AGE+wyWxLc7XXXXTds2DCSQDN2D9FXH6hbNOfPh268wtU5++mffzv37mc4y5f7OfpymoGG&#10;ro5Rru9TCtiWru0D8h4+x8XFsc7t0deetZIB2KeTUmXjYi6s3G0FRTht+pz3VSiRiViMRt+GiqyS&#10;HOd5hdqOvqACEuYnn3zy/fffHzt2LJGhxIQKAJ44cSJ5MpYsWRIcHMxqh4G79NJLYY6BXiTSDmFK&#10;3eB9aTM/L/f0qROurqKGjZtp7cJX+TP6YmmFML+iHEquDlyu7y0K2KMvn1m9LHUMF0Bf4W7EKyAc&#10;9+1ZLhl9vUV/99pxOAk5hFXgW2FX4Vv0RX+Un3k6JS+wcaMwhdlHDpRWDbZQYvt58TwmidsDrO3o&#10;y8ChHrsPO44DGYUM5/LLL4cDfv311wHjm2666frrr3/jjTdQDJeNEO4G+oozrKo8G+nKZ4QYJfZs&#10;t5+jL5nEoqLOycndXmzyjV6kgFg/4rcIBo45OmoCwftyKsV8wT5/hg2DZQ2CF2fB+absz0A2Izih&#10;lWf6+C3s4zg2+Rx9NSrTtrkffbu10xuvXRyQV+wL/pfx4B6K0MzPj3sQnRempk4JdQB9K3kBGB3i&#10;uJdeeknkEiYQAQJqki+Ve4t76Ov861dJTRl9vULG86qRsuibnJws0BfQTU9PhxoAcFmxs4y+NbJO&#10;7GHIXuoMs4slqbCPs5pw6nS+RV9kzjqNefs/n/ywrdOrL4/S5BQYfMD+svIwAmSp+bPKimnApKVf&#10;v3415chRt9GXdcwAETuL940zpk00XfYNdAZ9LbrQ60rbPHvlTQZ93529uWOUn9o8y7yvV2bZu42I&#10;mK+2QuPwvvv27QN9uXjixIlu3brZaxm9+3S5NW9RAGUBSWwR3QkAFmjlI8mzMiAoe+HLL7w1Z3N6&#10;VkpagT6uYWjHa6d+eFt/pcXLPpSgL/EBCImMQazfHvfEjk+4OBl9xWpmvyg3xxHr8tixY+R3wvul&#10;In9fD98H5gLWoU+fPhV5HD0zfVuWSXvVoLb2HkcePlTcHqRTfzJve/+mgfeObOeH/r4O6OvnwiSv&#10;zIj/NyJwVzieCMkzvK9AX14QbA/x/fX/Ucg9XL58ebNmzTAdFZoC0Mp36FvCgpiMSoVxx4Ivfv6v&#10;wwvPX6QtIEO9933ABfqSV9wl9FWoAgIDteiKTcWFBUUGe420RVJqtWqzwWD0HqfOjo9VC6dUGX0r&#10;R1+hRzh06FC50OjFd5i5KFcLEBig/nXd0S/m75O05UTC8kIHioxPXNllZOeGhYZzx1C2VH/IMOiA&#10;vsK21gtDlpvwgAJiCngdBPryWUieCZUK+rJsRo8e7UHz8q3VRIFly5ZxYEI+J2KTkYrbt+hL61a9&#10;75wPvtna5c2pFwfk+kTv6wb6KpRqU/q2H75ekGJWNew77uoL2gXYTMIUSo05fcP6I/Vat28eHWjx&#10;EgD7Hn1VumC95myAG4vZUJBfaLLbOWuL5FmwxdWgHa88y0KA2odGfEUGEyoYP8yyYI++7PVYsbFN&#10;yABcTdtzBY+B/tjtw11Y+ZkSDljwvgiHhIZFRt+anSAnnw764qINi4jGF96X+AQ+R1+lwpJ1Oj4h&#10;K6R9u2ilyUtQVnq4rqMv5tGHf/jfx4k9BneMTFi6u9Hz918SEaY+A7RKtb5o9ysvzWt/1XXjesQY&#10;i70jJ/cx+kLmfZ/c8tLyvDPhJoJjBjw89dFuwVjcniFWLUJfJ1dzXarmh7wvuzyWjCh0KkJfr8il&#10;yzbOARLXGQ8nt6KdxvM+l0sNz5tlvBXRmeuYVglWyR59Be9LShIZfT1cLdVzO+hL7HrmUYRxFdlj&#10;faT3PTcipUqjVpqL7eRs3h2t6+irkizbXrvop77TXxgdF2nKy1co8jZN/+zdmRsLDdE3vPv2oJzZ&#10;/7vn3ePaqEumfDFlVGODXS4at3vuY/SlXwVJh09kn+V2VZqQBk0bBhFk4myP/RN9kW36s62c29Pt&#10;xo1E7OKd5FzsFV6TlwKnZ5hX9miRzlk4htrMc2zaRJG5mYJmxIH3BX05oVfUH3GXGyMVt9ATOim8&#10;xWwF1CX3YloOUnmz5B4Ek0VKo4oK1ZV7N95oZT3QnB+CcNMsi7WChp5MHKSoSNUihBBCTeiAvjwU&#10;4wkZfZ2fwRqsCfoiwBDoy/sIEvsWfW321vYGe14fv+voa7WP/ferOz5dq+k4+KIhg/s0z1vz2mPr&#10;ez52cUT8sm+Wtvzml+G/vjy35aVXj+7ewOylLDe+R1+k6SqbtNSqISp9/vdD9AV6gRyvr4fa2yAw&#10;CUB6sonbxu5r9KX9rVu3IvYUIXvcKAAh0N6lSxd7CNdpVMv2JN3wwdrWTSPds7qAb96XkLbnrXHB&#10;OhSlpfrFg4g86slpj/GSnINu20O42H+wE3TbpANSsCljEFvuaUZGXzdWlx/esnTp0rCSwgrkKIxj&#10;va/QF9xl0bBY2V45GPKKom3mqV7ZWRwo6wb6Sgp1UEiINv/U3JnvvvO98p7bg7/+an+H3rEWo7Je&#10;w6E339Lw+9f/aX3p1aO6xlpVkBZTcbFJqQnQqMzFhQaLSqPTKopxnnJlhn2KvjaGhh6Jg07Zrvkb&#10;+toYIFeoWMfrevHtqB70xa+aE4Mb3CSrEcYalg4vAAf0nbf9xK+bkt+9dXBuoTtKHxjfK1/7668H&#10;B4YHBTi8B5z2cE3s1KmTe7b0gqRNmjRxyH3JdZIOCaGie6TAbhknokrQt6zkGUGFkDzLvG9NbQos&#10;BqZAyCRs5ciRIxzOhE7XoQj0ZZGIvJACfb1vXQIY8EYlJSUR7oDn8RheUV42AqTVFKVKPVehtqSv&#10;n/bd8nRzxOgrrx4YF1wQqI0Li5v81Ifvvf36Ew+MjLaYTSfTUvKK1eq8dT9+/+PcPZZg1fGV0z/8&#10;cGVOsL7oyOI3p8xM1KpLicxqbmDiaBwfH4+dML460NmLm7ivh2UTisgfatGs2VYFYAMA8NvVIu4q&#10;d3UhMTaazPlF/Bjc+8EwqaJ1C5Hd67AYaSVzVCEprJ2x2ipXVCohRSWjEF9VqBQoSFi9eM3h1HPp&#10;mY3pR1YvW3U0u+yBJnvf2s0JOba5sGQd37Vx2+F8n5i6m1IP/bf1cJq166biQ//9eywr9/jWNcu2&#10;2QVwNRfHb1nx766TxVLW1mXLt8ZnnyNCfsrW1ct2njoTYtaQemD1hj3nOu7rrapM+5y61qxZg97d&#10;9s3hw4cPHT5ciQhEzJe95sL76Ms6A3rB3ebNm9evXx/1MrZeLVu2hN0GgL1ioeARqS1mVVgDafkL&#10;48aMGHLRU8ZRF40dft0VF+Q9MKrPwEFDrn76j9TgzmNGBfz56q1T5x3JS05MTMmVVIqCjNMJCRkm&#10;IlYXpB87lFykULqnlvKo52VuRmZFEA8mFVJ36NCBgzkH/FOnTnmikPNuD+XWzkcKKJRosDXnNCFe&#10;oYFCRZgCXjuLhJbFGt3JK62ewTFJqQ7QWTVyAd51ijQX52dkFSoDtCIRtU4bUA0bh8lYkH7oyOET&#10;x88Geys6emDfgd3Hs0t5VoqRF6efOl2gMCXv27xpxymU7SEN23Tp2ETvNHHTjm7bsOmIwam5UAaF&#10;hxQm7UsulAxp+45m1osNljISM5MPbj1yVgFlKDi2Zf2+lIxco1ScEZ+UEL8n7YxpgTkl8cCurYcz&#10;8kseZck/sm/fwcPpzj3Xqc65WqlFixbt27cn4aMI7APXe/DQoYEDBsBqOt+U99EXQQpAi1SKFOhI&#10;SBDLHDx4EKN58qUDzBwWahqAibbZ6M6PZ8+dO3fOP388eUl7pTlo4K2vzVkwZ87cud88OVqXl9fy&#10;0il/zF7w0PD2wx549OHreymyjW3G3/3qq+PDsvN1Ha5876c7mhTapX51ntherQkx8T1A+oETN9Yr&#10;UJhjF2uCE4+/iBm8Ol65sVpBAavWyZC5beXSXafylF6DSIXKknt8376kdJBMVZR2/OiBQwUWbwGZ&#10;QhuiyTq08c9ff50+e22aMkiLXaY3aI2APX3vn6++teDQwY1/zfj9119/m7NsfYZR612AL9tTcjGE&#10;1gsy5OSmZ1rhyZiVnKoOiK4XrlWYi3Iz0jPyYHWNRdlpKVlGSUn2TENBRuKJxKTE+MOns0zGovwc&#10;hP6GrNMpmVmpRw4cPJ1tMGQnHTp48NjpDJErx5CXevTAwUNHTucZshITkk4nJRw8lWFF8pyUIwcO&#10;HDqaXCxZinKzUk+diD+WZMdGK/RRcY3CdCcOHdh24HSLzu20KgtHqsgozYlDKSVcuTnz2Alz8xZR&#10;cPWSQhfEUch0+lSeVXpQnJOanR/SoGFQiSwh9/TJoqDw6Hqhdnal3pgwF9tg423Xrt3mzZuJpHT4&#10;yJEhgwe7BL08zcvoKzQ6MLuInRMSEgRjzhU+gxbwwXz2hTcnbbpSONpZnUrJCyJyQNHJEi/TM8X2&#10;97kPJZ9K7rB+cuVZ1roisraLk1tZdVrjcMNkQ1IwGCUEDvj8TktLA305/XAG8gWdvTgEuak6SQHe&#10;kNwTq19+8LmfF27OV1oD2nih4IUfULz77x+WrT+gCLAcWv3HvH+2Ga3mx563rdAojAeXzvjou8W7&#10;44/s3rLip68+354ieYyQCnjpwKAglHxBqvQlv//02z/rDx/etejP3+atO6XwMoPtSARUZ8qwBnE6&#10;Q1IKYl5LamJ6QGBUZLhOoTSnH9v9364TYHJBxpFt6/fnSmqrYYuhsCC/qKggNyu3KDflwLaNh/Kl&#10;3B1Ll6z972hG4sF1a1dt3HcyLfnY1n83HkwvNBhS927edTIrKzth3+7EtMK8wqKi3MycwuL8pD1b&#10;9yRmZWcd37svIy/92PZVq7efTM01lJojbZPWjQ3HdqaFdmtp9biRcHsPb9ROn7wbxJaMKQdPqju0&#10;rIfBKEWhC46NDM9Lji+0SIWZp7OKwpo2DC45N2QeTsip37BJiAZdgOcLwKMWEDoihpm/YEH3bt2Q&#10;bbjalnfeDvunYgjAmgN94cYEAIA9sOeIQ0EFWwp0VztaSX2gCMYfPttvy+7du73L9Av0BWhpNjEx&#10;EapCagiO2JnPQDLfepHCclMyBZykAPb2CTs21x9+sfb0qsPJZo6dTt5YWTUAQhXbt2dk/IlDuSkZ&#10;2Yb88G6Do1ReCBuPBqkw89Ci39e2nvS/l15++bXX7m6Te3TpH5tz9AHu91uh1KlyVn/7wuXjxt/w&#10;0BcJsKLhbSfc9tjUl54a3bvB8YwM0gH6GDUsJqO6YavY/MSU9JyslMz0iLimOovVitya77VEIwCz&#10;AdfLGC1mRWB4g2Yt4ho06dCrZXTJdWsFpSYwtmWXnkMGNzRkmSPb9R04rGOUKj05syjz5L5DJzIy&#10;0lMyk04mq1q0bRzboG3ftg0M6cf3HT7J9eTMpPj4NFKChTZs069nq4CkXQv/nv3332uO5RXRbEF2&#10;FohflJElpOLAZ4AuPLqBJjEhJz1+n6Vx2yis/ku+MmMD2yBaZchNzsg/nXA0sFnbEMloMRsTD+8q&#10;CGlaP1yNfUCNoy+6XqPJNG7sWFwA3PDg8D76chZA+yhiSQs9M1yvyECJiYGDh5/nbyag3rZt2169&#10;euG9gAmlfxb61r9/f7fdM8qlEiiLqBlSC+i1vjAlACyMzCFLudw29BdTw722tKAiAZZ4Cnfxp68D&#10;PXo+73ILfkkBpWQ8uelf6bYHrgzOM+04fMLsJe2vyaho0Kbl6RMpSUmJSYd3NW4dZ/GSN2BRkVER&#10;1LBX9+iitIxCS3CTlk0NKekG90VVCk2Aef+q72csLbz79c9fe/TyGPj2rG1vPzKx/+CxXywtHDqg&#10;tbka1FZmoyqicWPl6R17dqUrWjQLU5vPBAOwCnWJoaokDvDZBYRVWFl/ZaVSGxZmzYKn1QSFaIFp&#10;szpApTTiASLpI1v2HjR46MVXjO8eV1TMGci6y5sNUnB0y76Dhgy/+IqxXQnSrtAFqHmENqr1oOEX&#10;Dh/es6E+AHn2/n0ndR36tDDv2X2cL9HiWyS1NrJ+rPnkv2uPhrRtGaGyHUwsJkVw/bggy8mDG/Zm&#10;NmkXqzebiF6cEr8v6dju1XPmrjl+ct+WrfE1+BbA8h04eLBP794AUJs2bVatXl1Jcpdy++ll9GUi&#10;MMImVC+/4cxYw4ABWznqSfZ6xM64HnndvFMkbPLzIhI6erEAn0LXS8vCgpTfEAFqgMciMKxAU4Gy&#10;fOYrkqKQbYMJQl0BR86M8OJt2bIFwTWt4baIDoMK//zzD7juzhakUBPLxcuryotUk5vyKQVUmqIj&#10;q+fsy9qxZfXp3f9t2XSo0OQV5heBo8HQsv+ItKP/ndyXbRnXubnF4H6oDzsSWKTAsAYN445vXHaw&#10;WKczZyXt3ZMdd2H70GJbmDiX6aUwFqekqRoMvmxw15jYmCitqagwtOsDr3+3dOW8J8ZEb/pjXa7O&#10;A8baie4gfjAajEazslnHuNRDSREt4jgTlVzRhIaHGHOP79y7f9+BhGyTGfQzGQhwYo1sn5tyZH9i&#10;ZgkSA9TW6yXHG/7kg3UnsYYUMVt0kfXDlCn7dh+Njz96Ir1Qqw0ozIzfeyJdW79+EMZbe7kefyqj&#10;AJzkNnYlpVobxKZvjYNrPnFgV642tk3juI7dOqZuWZWQZwAemMfg+g20hnxDcGg9jabkJACXbmHC&#10;+SqmdePcY6cDm8cFWPMGGMyK6AuuuOqaCZddPrZ/w5i2vXo2c4IePqmCjwnQO3TIEOFBbtUBt227&#10;9t9/XQJgL++T7PhE9GAThw0nnSFGQATQweA5OjoaxxjE0e55xVVJv1rhslLlKJyvwHixKsdNEGUD&#10;EV/BYAG9BPLmMw6CfGvVnSgU0BygRR8sdNXMwhdffLFo0SLw9ZNPPvnll1/mzZt33333vfDCCxjQ&#10;v/vuuz/99BNS6x9//JFl5DL6KlTKvD0//7gyzVQqjrHz43KmpuDO/b+4TD1nBu/XdRRqjWHXkoXq&#10;JhGp+7Mad47ZdWBvYi7+AV7ptMlY3HDAeP3Cn74s6jkqxuCaw31FPQCoVCENx9/6oGrlHyu2ndq8&#10;8OOk+mOvHdtOUTrzimsDUCl1GkvhsZP5qqDsY/tPlbyGGsyeA9TFuRkpRSZYPvfF2k50JSAwtl3X&#10;liE8I6L18MEXtKkPr6tv1q1Tg0BlYEzrti2ji3NzlA069u/UVMv17p2itZp6Tdu0bKjPLzDoIxq3&#10;7dBYLwW26NEpxqrH1DXu1LFJvQCO7vWbt20ZF6bVNexzQfdwKZddAp/siIatWzcLK8wvDghu3ndg&#10;l2BTjvV6kSm8UavWzeuXCsUCHfQRzdq0pFVVeLOu3RsojepGnTs2idBIysCWXYcM79KIlRJcv1mb&#10;NrE6RXDrnqTipOMN+g4Y1qs5brXq2Dbtm8ecySIqqSPa0U9vGd45QdWyVQYNHGiv60UHDAC75G/i&#10;/UiTLDWgl10ep2PYX5gwmCqscNnNhUGQ13lft0hX62+CjLgbYeCGRzUUZtbhcYFeSA36AsmM0Gp1&#10;mZ6OdffIkSPhejn6UHnmzJkLFy789NNPv/vuO+KfcXZDT8x1KmDGhefS008//corr9x+++3MIM0i&#10;vRCx9GCpd+zYgZC/fBE6jiABes3pvyY9cODF7x5opbEUW10kvUxnRoRBGQy6n9uUQTGOnhw63YjA&#10;4DnJqifaBqMrFUJHqdEW7Xzl6ZkDHpoypn19jWHLE5e+3+KZF6/uFI57r/2ghNUCcpey0Tb+2X7i&#10;h/VJU28k2saZoOV2N2pUBYueufjXSxd+20dbPutLtI3r3p7790ODyo22gXKO5W0/I6yi3ENzn3/+&#10;ux0HFZe8/EqjjTe+t7l5v+FXPnTn5DhdvjDxFYXTHuwOvES50TZ4U2w51gihqUjaNu3lqUsSzQ3i&#10;osLq9escuOGnxccjQjWB0cPveeP2/iEam8oaUrAxcjh2PtoGLzhZFpAm8kry4suRJj1/X6qhBaJt&#10;sP3CFLHHuh/rirUrdmQEA/C4mPn07t3bAfBZUuzUfCuMrYAEHkyxiUOrYbTnwyOYAgyeRdRQEBGa&#10;I1LmIpBsU7QzX5CdXXLJkiVslxyMYHnZSoYPH3706FGcwQieB9fLJK5fv/6KK67YuXPnM88889hj&#10;j911112oqwX0Vom+WJ8W56cdO5xSnLH6pQ8TbplyZePQek2aNAoOsGp2vFjYLhkjPeekWSPA5sxY&#10;6CSmcGzHdNK9yErOPKWSOjWDvtao8Ya8QkVgoNrqsoO4MyffpNVry/gduYu+1gcYc42qEKSY5Y/e&#10;VfSlFYuxICM916LRBocGKw15ObmFUkBQWEiQSlFq4TqPvtZTL+mr87PgDdWBIXq1WmkpyskrRJ6q&#10;DQyPCNOa7VBdRl8Pl3ptub1c9K1aKmQfyFAM1RbAuaKRw5ax+7PXc/xHHY1MHO7KZoRVW+jl//2E&#10;yPC4bLWwreAoJyGQmCtc59yDUQB4zO6PJgaQZlKoiX6XChMmTEDXy6lo/PjxAwYMQCYBKr/44ouc&#10;kDjFE7eWM/WqVaucRw48O3MTt/zwxmtTP5yxa/fSz99+c9rP/5zIUah9IxpiIMJqzD8LfbOGg/CG&#10;Q4z/L0L7HloUmqBAzRlvWbOkCQ7Sec3lt+Q5PCCYdKDepIpCHRgZG1M/MkynUgbow6KiYyLDHKHX&#10;1edhiKQNDIuOiY0IJqxgQIA+JKp+dGxMTHhwgD30utqsXL+OUaBq9HVAXBv0lkVlB9I46GLrGOH8&#10;ZDjMAop2olyhXCeeichEBu+FeAqpsghvwrELOQRABVs8YsQIBMswvh9++CEfJk2aBPp++eWXr732&#10;GkwwqPzss88OGzYM7e8jjzzivHTXZLDUaz3unb9nz/7xueFDbvti5l+/Tf1fh0gLFh1+QSgcRrUl&#10;sYy05fha4mNBHi6/6Gft74S9Xqn8mOOejdEHequStPUl3itnP3lh0dLPkkbPFBFp0ged94ya8t01&#10;SgH3N50q0bdGx3UePVy857aAscKzCwb36quvRiKNueGVV16JEII6fAUAY4eFOgBmFwaXP8WNtn2B&#10;D0LOzFcuERFfhLycgjwsMSyGXHSz+XxwqQGfVSYwYd7u9++5bsyYMZfe9dza4ybkk+oSrpnIhWql&#10;6ejGP7+avosYR+6/DD7re/kNKyB2EfN4tpCSr7ppLVadJ6VcKAIDiwymgmKj2z/F9tra0uTzpLfi&#10;3nKnw0ekqOY1JT+u+ilQtdWVw/FNrEKxQWNaRRCrsnrf6h+G/EQoICyckTajcWSCAFdhksdFPmzc&#10;uBFLDZFsCrW/kI4KQ2h7VYL9mV0AszN633P0t5iKis0BWo2PrDqF3pdVB6/vnGBcpQtJm/ngu0c6&#10;X3nnVU02rtus1nS/8ILAnRv3Z5vV0U1bNa0vLf/mtV/3tLz7oUva1a+n8UbwOpQsGMRBZ3QuznXS&#10;pfWrDAjKWvDyS+/M3XI2kG/09W98cEu/BpybREO+1vsyQCLbYNDnvHTEYYSQBeuE1q1b29OH3CUb&#10;j6Te8/m6gEDsBVyiybnK+LksfupCfQDBBkq1wIMw/vdEHcCOhyWEg9cGpCDGHJodtyMZ0DFsHolZ&#10;WO5S4X10yHEkW125uTJq9DY3ra7KCk/s0ff48eMy+tbotJ57OMzchg0b2BZvvPFG7DNXrFgB+8uW&#10;MWvWrIsuugg7IPS7ALMNfUWQDS+jb8khwHcSNtfRV6kNLlr8whtzsrUDJt1xa/+mBcVJW3+Y/tum&#10;PRYp39jgontu6bPypdu+2hk0cPIdj068KFJLWAJ3N/6zU+Fj9LU+xppo4GyAFCSmnIXtEzr7Gn3F&#10;Uc8TJKMFsbE4vDucBNECeLJ+6BXcc7mvpNtnBVtr5bK/PiKFeKiMvn6yu3rYDTetrmxPtdf42u/a&#10;tk1cXJRLTVGAFxUjWzS7GLVj8gbi8htm98ILL4QJs27ZZ7HWAXE9XFjidrE8xAbn4b7slf6cbcRc&#10;XBDcZ/LF/VuHH5v/4W2PvvXvnm1/fPbncTwwAyxbZs7eeFLqP2HSxVc++fZDlxAZwQa950ymfMTF&#10;ezZIHA8QcpwtBnvo9azhUnc7GHnY/2mDTwfzDuf/tK0Z+2ZBY0THCNLd/uH2irrtfN8qqlluyz4i&#10;RZXGrV6caLkpX1Og3C2xajbFdkS1qTeEapBjIB57CHNK+fz5ehBy+5VSAPATYSaZHWTLQmjMFaYM&#10;VSzSLSYLKTSSZxFvUsCwAGbbWdtmLeK85Jn2sbLGtksE9wbysQXzhW+367yvlTM0KXURYSGWjC0f&#10;vz6jUB+wOz532FWjmwVDg9CmbRscX/7DzP1dn39qqJSVSxBAlQZnE9DNrLTaYhFzxwSj6ZLttu94&#10;XyFXsOnpxXGqLKfoFd4XvZLsp1Dj+w2Ty+vM20RPxLzbJM+8nrhNYzXJdX8679Y4zfyoA8wXuwwG&#10;sGBlt27d2Bhd8/cV77bAYDH9NtUvWy1F6BqtccFK/IDLFSj5ET3Oj66UFVSAhfh9We1+rT4QBK9x&#10;qjCnWE0z4xVF2+BBfEXULXZqNHmsLdYAmioCCAgnb0+kiGW76DL6KlR6U8IX383VRrTr3FK5Yfl2&#10;fffuptmfHOx435W9A43q8DZtGyUt+e6939Oueu3Ozknznng+7cnFT7Y7Puf2q1ffuPiVYaatT1zz&#10;S6e3Hp/QJtJsDZznVPER+kJq3jI2XCzmRBxQ5hRVAsWhW56jr3jlnRptmUosAHoooq2510Kducsq&#10;Bi+xbXQ7wq7tpGXbfu3RlxMSIi5eatsxus6Qrm4MhL0Rd9DPPvsMu1dUtGyPbqKv7fBlw2BAV2zK&#10;4oNguWzvrfzu1cgCEqdg228Bw8IkhChXRYVF1tTk5DE5K4W2drJEuCri3xFh1TpxJf9x14BBA7A0&#10;IW9VJeiblJTE5oKVNecwoJq7AF2WBDExwHvA3ot0cBl9iSmvVcQv//WrmesyTYpGXcbdctulsdnr&#10;3nn528NFZim8650P3tBBmzrzsze3RYy/b2jwsgW5Ix8YFZO246evDvZ74NK25uOzvtwUN2Fk95gg&#10;C9FnnSu+QF+xj9siqIuw4Ryohb0PdLbnfryCvs6NtZxaMvraiOIt9LVnfhzQd9SoUTyFZDtuz5d8&#10;o48owKkLcSOmUd9//z06QaIEuom+AlPti+CHROEx9k4vMu76aDqdb9ZmCSI+sB3nZOf0Gdjnmtuv&#10;MRlNSlxt7ED6TLNCwWl1e7T+wwd227ptg3sMnvrGVETK5aIvWIjAGZk2FsiwO8eOHQOnuQgY4IIM&#10;B8zZHIbY+W5XWdN19LU2qQrQ6UvMsM3G4oKCQjNWw0E6q6idQEf5hUaLUkd8JnNRfrFFq1Xwn5lc&#10;EYHq4rxCk0Kl1WvMhUUuZbPzOvoyWbxfbLvEQkGXD/vLjPAUzOj4zc7LW80ByEY9GX2rXEjVU6F6&#10;0Jc18NtvvxF+Uk5NVj3T6sxTOIMOGjTo4osvJsDRDz/84Cb6Cty1oa/4YGN/hWZRQK8Nm53pnFzH&#10;1xSwATAP4rXMzMgcd+W4OcvnNAxqaFFYI7+fKSUsr2B81ZLaIBkE86tSqJ55+xlVqurVqa9Wgr7w&#10;XvBhZNTA1hoAFopJmhIBzogLzQcvKqUE+hK9C0mOD5x5vDMn7IbEHQMOvRVpEgJyykGuQIPwu5xy&#10;RGxXHgEd4IlxcMKdzEZnv0Vfz62Oq5yhirxyuVEYVFfZgtsV2AdFOiBbqTb0RaxFxhRCxrrdeflG&#10;71KAbZAZGTt2LKciL6CvPQCLJW6vBraXOdsA27vjkVtzkgIOfC1/sutZVUTjL1qwYkHByYJTiaeE&#10;yZX9NsFnUI048tbpM1t6D+r99JtP63P0r75eGfriyCTEztu2bbNtfOAi2ZYoxLOELfYu+sL5kRvR&#10;bfdKJ2noYTXQkYHD91cCBs4/gplCsw6mIlFg7Ej4BUl5w6G8ID6nHNuE+if6QgrEJF4hSEWkgyxo&#10;wctdG3yVV2jYdTyDgMu+iAGKaqdJdEjTqCB7+/NqQ1+8CtniFyxY4Pyikmv6mgIciYic7yn62tC0&#10;LBNsw2AZcX09l+61L7Zp9mXkwMMvHr5g9YL84/knTp2wF1IJhhXbjcsvv5zzmkDfvhf0featZ6pE&#10;XzhRNjtQAQ9jAF6Y4PIbngxxKAwxX3kRfembOEy4R43qvMtmL+P5QxkvMgaMJyEm4gRbGDIeERsb&#10;S4RRsvfAFvsz+jJrQC8uEkhEfATA4oiJZSny+bKPIMDZ0l2Jt32+YUCnxgR483xS7FtQKpSnTmd1&#10;aBT03V0DsgrOBYmrTvQlK+j8+fO9Oy65NU8owJGIHdUL6GsPrja1rvhgW+iyuteTqfLRvTY+OCM9&#10;Y+jooQvXLMw7lgf6Cv7AJp1Gevztt9+ybaGosMKGc+jL7Sh6wXWwltnHvgDGFFyH56MgfUUoSrRL&#10;Hw3t/GkWOiNwBnRhcKEq8gZxyoHUUJ65I8cGwn/bSYvrvPNAEeJozkAYvgkfM9t026x4RNA6Cuck&#10;xB4EXfIcGsu1uuLRrA2OaBUFdRJnRHou/GcojNelLUWEnWIU5QI86Lvgv5M/bzr9/m2DcwqcNV93&#10;co0FaJTLdiSs2rb/uzsHZMvoq9YPv+K+cX1bqjM2fv/NN1tOlaZi+/HTHp0cF64RJ+j8Q3OffOLb&#10;k2er1G9/2VO3d/z2vWk7EvLOXmt42V2PX1R/87tv/XS40NZU1NXPPN+/cNELb8/JOte8btANj9/Q&#10;NeXVRz495uTM+bJalejrAg9h42DsPwhGRBQ57IaNFP7wgelwmBEr3J5N7I3TETsyqkRcgyioFVeu&#10;XNmvXz8uOi/UFRwzTWFVL5AAA+mOHTtiGQRaUETWB7l4TgEctTEjZ76Q58PvAqVQHqSBwlhjIfy3&#10;Qe/y5cv//fdf/zTAYcEIS5GyhQ5zqujTpw9GvHjRDBkyhDXJe1S2pjh2lNtU5WiNFMhgNAO9JA+2&#10;/eThEGRRuvpTYDDZN5JbYCgoMvplXBbPl56LLSiDr/t40TdPX5B86N+T9SbNmP339T3U9k006X3x&#10;NReE/PUqOcSt5a1vFqfZvtbH3DT1qwdvHhEdZjXplwKa3zh1xqZNv7/y1AMTx/SNLuUmmb05p+l9&#10;jz1zeTc79VlY52vufmBUY0Oyi12uqeouoK9glURHxeHUxlfZ/rT5sdiuyB9qhAJMhMNzbRMHYwtL&#10;ShzKdevWvf/++88//zzvAMmOYJUQYLJ3w11ZdzfnIu3CqQjuVkS7RboI6MIE0wiMlPOOxTX1AtSK&#10;5wIqUBKNJtZVmLbB5opTDqAL9ALJYLDt3RROwMLRy3bRn4cpznDYHIC4JNqaM2fO7Nmz4V/JG8+5&#10;UPhW2QorE7U34Qv4ygsKCDjs4uKNa5a7+pOcdArHAX+mak31TR0wYGSHgrcfuX3qpz+88cSVvxf2&#10;ufnqy+0d0kMDtXkn9yzeiq2CtezYf+IsQ6vqMvmdR4ZL+Rn5Z3TnxfE/PTt50KAR132/DJ/W0gZt&#10;xfFffLZe13rk8As0Z4aq7HDhuHFdU1+fMvNs/POaooGzz3V5AdlA1wGGawRj5Ie6RAHrlFmk2OjY&#10;Fs1anE46HX80/qkpTy1ftvzTTz6dcMWE6b9NxxQ68WTi/H/mFxYU6tV6K/7anecr2coBWjAYZgX2&#10;BTygJjJPAMAlyaGza/a8rMcpB0xFjIyYAUdqzJ6BKwpnHYhvdeEuMaOj2tChQ+Eg0QjY08mfYRi2&#10;Hon0VVddBddLXALWDGP5/fffW7VqNXnyZMzNbGc4MYrHH3+cI6PwLPdwLUCxzIz0Wy8f7urP4r9n&#10;6kkFIZcyFDAXLXrokokfLTlt/caQe7rQWK9+TLhdteh64QGa9uMeeuGFF568/7J+0We/Cuk4+c1b&#10;Gv/y6jdHi7QBZyPvmQzFRUUEDy3H1d5ctPDLv1K7DxvaJqikCU397kMvr797+tyU7NoyLS6jrzOg&#10;6w9y1/O8D2UZX6uOQKFMyU05bTmtjFE+8dYTU96Z0rBLwyxN1tqda3ONuS37t7z1yVsfe/OxUZNH&#10;GcONB9MO2sTUNiFHRcuaHROsRSKKLBTLIBgXoZisLa9Bregn9ITHRaqP2FloZ+F90a8DTihuV69e&#10;feTIEb5CpEGyDSrYyz8ckNh/wJhzA9CL6AXG95NPPkEqYz0iWqwecV999RXm3BMnTuSEIfJxMVIy&#10;iGzfvh1sxqTc1SSYZWcZ18nQ8PA3v/jV1Z/BI8cW2ul3a8X6qZ5OApRpGeniWcoL7rm/d8iBwwdT&#10;zz07MDoqKqJpSAvV8eMpERNf/Orn58Zbvwzs+MCb92X9/MSXq7MC1c6J8M2mxV/8qOwwrFP7CBrQ&#10;xTYZNSzmry/nJOd42aTOd3RzE3191yG5Zd9RgB0tvzj/VOapTGPmH3/98cQjT6Qb0o+lHmvXt91V&#10;d1918OTBQ6cOxafEt+zSMig66HSulYUVAGyvaKgEgIXbt/D/9t0ozueWhcqTqL9C2AArLLCKQsQx&#10;0Ag5LcwiQgiRXNJeUuXMJFY/bVktDOS777578cUXRdAe0QfOE5wkvvjiC0ZKmhBE7hj3XXfddUAv&#10;omkRWM3z3kI3rVY39sqJrv40bt7SVEEmJc97VTdaCBp8/5+/vale+dbT7y+zm6qiea9N6tT/0hfe&#10;/uabj58Y++qSjnc8MbGpZsCNj90Suun+j9dnloSTKCoqJbmpiCDJB2YvTe901xUDdAqp1cWPjgne&#10;/NuqXcW158wvo2/dWOrOjoItWKPWrF+2ftOqTXu37009lUrUSTbxiHoRAK2x2Lhi3opFfy5KS05j&#10;77Nv1D/3bmeHXYfqWTens4VhMU3CVBgesWfPnmDSmDFjgCsRCNreMsM/aSCUvm3atGEgDuFTxBBw&#10;gUPJ/cADD9x1111YFWCXAFrDInuLfacDxDtz9QdLcXuljH/StgZ71frKF/6d826nrV9ff9krB/PO&#10;uWBJkikn9dSxE5nWYDGSlLlp+8HChkOvHff0K1cl/Xu436WXXjqiS1BwzLCLr+jZtGrBvinlwO9f&#10;LWw+9rLWUbHjJgw6vnLejsP5NThqVx8to6+rFKv19dm2dm3ddWjPoaQTSekp6SolecitGzrX2e+2&#10;rd/GT05Wjr1STYZeP5x1JgXlLu6/RCKje//99x9+R3zA/G3Pnj029PUWSvmOAiw/ON1y9RQinC1h&#10;cv8uKXPnziV5g+cCZ9+NRW4ZCrS68vlf3n/QMveJMdc8sMqBE9U1GXPzQ1f2CRSECmocF6lXFJ1M&#10;nffRB2s0jS8cPrx/t2b6wIiufQZ3bFjKUroCwhZu37bgWOCAa6+59bLWmX/+MfO4PdD7/WR4AX1x&#10;48MMRIiMeO2RgOG7smvXLr8f+3naQTiMOx+/88WPX5z61dRWHVsZis8sWHx8g0OCp7w1ZcqbU5q1&#10;amY0lJzuS1QwNiU6n12y85Ir+44CTAroS/wK+F14X8xHkTljwcQ7iDWWkDzbWz/YS6Fraum7Zwog&#10;sneIUnkLVX0rlZjvOKdWdJFGNEwCOBdvqoPVVa0nfvPFM0FrX59467v788uoYE2Krpc98PkHb/Ru&#10;KOkbdnrh+Ru0Wz596/fVnzw/5fGHH0LC8eTbf6en7nvnmXt+WHeOi8WrFZPCcqcta8eKWf/m3vH6&#10;I9Hx8/5cUWLqVXtK1fl9qxwLW8Cjjz762muv8QH/YoIfEQwPG5zbbrtt4MCBVd4uV6geChBtY8jI&#10;IV/M/sKa5kijPpVwKiIygj1aRAwWhc3amq+qsDg4NFilVs38aWZgbuDLr77MridiMmDO07lzZweh&#10;dPX0X36KAwVAU6Fihx0En3j7sMniT07DXMHpC2MlfJN4E0VOSYQZNj7YJr6uzmgbrCLOCj51QmPx&#10;EuuK4Ze1PAjQqDYcSLnpozWh4YHuHQIqWYEAQ1Fe0SX9mr4xqUdO4Xkd66rDHd8ufnV0YUpySm5x&#10;SVps444ZUx99Y9U1n37f58j7N7+1RBfa7bb337m3Z1iBpMw88OPtd39wOOUcSLcY8uivU/s9cfOt&#10;K/bZomgo2j02ffqAvTde/9y23HImoemElxe+e/umt0dd/+F/frVLVBltwwvoy4CfeeaZSy65BHdP&#10;mODhw4ez+nEkRf80bNgwvyLH+dwZG/oiuFu5YOXf38xt3KbR9Q9cF1U/Sujb2JrB198+/S09OePG&#10;h26Ijoue8d0Mfa5eoK8wp4KvYnMXe7cw9jmfSeoPY2fWxCzYkFV84CJxOVCRYodFsUdfMXFCd1xt&#10;6OsXtLKSidh8VoNqX/QHF3sH9pcHeSW/r23K+FA2wyDnKjZ6f4s0aUfkkhVq/dt+wyj50xfT4Ddt&#10;VhP6kkTpgw8+IHsw7hCA7ltvvYWBIj553s3t6jdUrZUdsaEvEPvDhz+kH820aMzjbhzbpmMbq5CZ&#10;t0OpyMvJ+2rq15JZuuquK1u2azn92+n6PP1Lr7wEX8U2DWPBfm3ljQsLRUZnwXvJGFzjC8JmXSW8&#10;jIQdFkVENBPoK74Sk2Wz2zqv0Lf6p+l8Rt/qp7a/PbFK9PWC3pcxt23bFq6X8EkYW86YMQPGt1On&#10;Thgouk0OotQiyga/P//8c4xK2DIwuPDD/FlI0p577jmcJTAMYUfbuHEjPuRo4NweuE9vFGCJoveW&#10;h2/RRCktAeZufbtxNj/DBhlNCJzveOp2VZAyK8Mq9jGZz/gOsYlwvhY+l3xA8iw2dE5XyK7l4j8U&#10;EHJmMTvitzCK9gelr0/Xtty4TIFaRwHvSJ4ZNs7+sEQEaF24cCGsMF56gwcPRu3kHkUINTdt2jTU&#10;ydOnT0eUDZDjiX/LLbdwxb0GfXQX54x58+Y9/PDDJJMaMWIEtmbo3jh/AMM+eqLbzSI97tq1a2Bw&#10;ICEk2YvRFKalpDVq0qgU52qRUAknHEtgB4+MiqTO/ffef9999wmu115QKQTRQiBW53lfcfgQjKP4&#10;Lcbu9lx4/UZ7zyIBtCL0lTgqiZOTTSJtEzv7SPJMs6icfSTd9TrpfN0g1OZtwhrOvQVjU/HY1D0V&#10;SZ6//vrrpUuX+no4cvvOU+CPP/6YMGGCd3IcOf9Uz2viXfDII48gysbL/t133yWkLfwlbqkomD1v&#10;3IstfPTRR19++SVhd9jgXn/9dU4bBLifOnXqokWLvPgUXzRFOMm58+Z+/PHHZRvnMHHBoAsuv+Jy&#10;vrIhjUBZwT2L38KwRewp7u0svhiX19sERRgptoQiDBN/wlMSR7MiJxmvd6DKBh00vuJPW+ITkWzD&#10;3t7KYSq9nuOoyg7LFZyngDPoy1xz+sf3jDjtzrcs1/Q1BaZMmQLrWPvQ96+//vrnn3/Idkewm2++&#10;+YbN7sknnyTO7dNPP+1rkrnU/jvvvEPEXaIc0Fui35FMHv035wbiA7jUTvVXhmWnIFEo++iHHnoI&#10;Y/Urr7zSnrW1t/uwQe95gr7gLpIYTBlgYtCDEFCTc+HIkSP9ROddLvoKDtg+64mYaNs82g5SMvpW&#10;/9vn/BOdQV8mOiEhgQxj/pnYyvnB1rGaiBuReVSCvt7R+/qCakjMxo8fjyAXWz5ftO+VNnk3YCwI&#10;gEfGlR9++IE9GlrXMfmP2Mdt8kwhxmR2hF0PHyjoF+tqgdNlltF9XHPNNbfffjuRDgmtzDGL9SMU&#10;qzVexBSIGbH/bEu9YJu+ui2l8MobXbsaEQcsfhNfHV8GVEVy8R8KMC8c3CvJxOU1vS+rFssj/P3t&#10;VbMkLUEJ6kaSV9oh4R3x50hUB8/RoUMH/BfZ9xs3buxXrweCcejLqZPuIZykbyi/2Y579erlV/0s&#10;25lKeN97H3po8KBB10yY4CBVLvdPPx+m593jFWJO0Sawu6H74Gh17733YmNIph1/0/4yWHttqwBd&#10;QQE+2CQZQoMo876er41qaKES3pevOPSL5IxeSLZYDYM5Lx/Bq0cQutatWyMwYwOhcGrHLsr6Vjpo&#10;7PDZBUjcAw/sk7EIwAbYRuS+ffuiAcX997wku18Peva8eX/Nm/dteZLn7x56qN2gQf3Ooq8Yhm2d&#10;lFXx1mGlrxg7WxviWeHrzKvBcRAWE+c6h7jENTjf5Zo4OUikbfZxNgM6H1ld1SAd6t6jK0FfBot9&#10;K6yeDL3+P++kfcMziKRkFaIvNkRIMH777beff/7Z+fGg8G/fvj3sKTpawBvDqPfeew/dIS30799/&#10;wYIFMvo6T8xqq3l03jx+hpeHvhJzN2iQNGGCrTOV42udR19gbO/evYh2xo4dizUvHu2IYYDecjGv&#10;2mbQ/kFV9sTG+4rdXOZ9a2Sa3Hho5XpfNIvIF+XA124QtjpvQQeEOy44SLFH37NZjEsOxuT5YrJF&#10;hFjnCwZHBHa3r09iTudvL1vzww8/XLJkiY3luvPOO0Ucefp2zz33wHl40rgX74XRv/vuu0WD5DzH&#10;M0d8RniA4ZWfY1JzSRruNC3sVb9lb7L/tu59hrFA6Qv0omJgZvGFQ90AEeyz59b4qMudycpnzenJ&#10;lyv6LwXYElGLsDLl4s8UYI6Eh4hDOYO+WOoCvQjT+NrVKL6YItvnw6EFkXZUFPvPzqxiznGJiYmX&#10;XXYZTAb1kWMTMYRdj88PPvggouwrrrjCmXZcqJOQ4EJlu6pw9ocPHwaDudavXz+Mn2H9+YwRVqtW&#10;rV566SX3mi3/LiZv/37rj7eKTudeoLcaR5pq7gD0ZoXjyA77i4l79+7dieDIxWruhhuP89ZKOduO&#10;MkCrUZUf697bj5LbkylwHlDgjN73zTffxDaKtNX333//yy+/PHnyZMbeQJKsLp/lFWJJbD57HU8b&#10;HIFwwLBJnvv06SPCTfABS1HBTJMt9lY4hvJag5WYffY6/rJIvzErRS8NvBHO4qaSMn/+fCxfbrzx&#10;RrgQ/oSzXL9+vbiJWNLt3Z4qQhw/+6w0bZqUX3ViSPhxex4fuKWHsOk33HADR4QePXqQhOCqq65C&#10;FM8Rgd9PPfUUxk0i5hfWLwy/6pSVFQ1kxw7p88+tX77yihQR4fZwz924fbv18xdflNNUGcmzFx5X&#10;m5vg3Lp27VrsnDlKYlJHElLy29e6ATn4jLlmdaVQqk3p27YnxrRpFRMS4Du5Tq3wmbH3uPP1Mqhc&#10;8pybm0ssfftEKb7uj9y+GxSAOwXXIiIiHCTPZ9CXsI58AcKBvihuBX+JefF1FTxqtSStOfsVkTHg&#10;82AOykVflGSYeFEX4EEVXC76HpOkX862Buc9dOhQbFvIVULYB0xdAF3CuFBwQMJ/GUMD4lkijra9&#10;qGMlyX3vWoxCYbJ//VW6884qyTpHkuzzJuKCjJsdjkZIDkjrxJuAcxSfcTri6ACnvnPnTrQyZ3IY&#10;lAzfSgj3ilotEcGjSROpTRtE8O61UeoujUYiA1X//jL6VklMxDAsRU5aHApB30GDBrkq0anyEdVQ&#10;wSP0VWmDCjY99PA/wx+6e2S7ekZDmcxx3hgASIN1aLkyOm8075026B65Kxo2bFg9/ZTR1zvTVqOt&#10;VIG+JOWlxuWXX/7YY49hJ/Xpp58631sAmyCLMAQ29EU6J2Ids2HBNLhnkoex9K+//vrqq6+y0I8c&#10;OXL99dcTgqN+/frI92G1iSoFvDnfycpqHj0qEcBy5kz3WuPkwRsCm8u+TMdwrwaVISa+Upw8SHXs&#10;NaMz4nz17i1deql7/XThLpn3LU2svLy8N954gxMhMdf4pkmTJq5qZ1wgvs+qeoC+pqICs6Zw+wsv&#10;LB14+41D2tRTqbUBSsnrkTbROiHQwn+veoDNDUoj/2cxEHiVLa56OE5X0dd3Ygk3yHU+32JvCFkF&#10;+goyIdcFgIlO+dNPPzlPOAASbmDIkCE29J00aRLAKdDXE5tnjOmF1FpsHKA4a1FgOS+q13bAXbsk&#10;QmjNtgm/nR+6tSavoi1lKS+kveiMr+hklfaozj7v8celHj2kiROdre92PRl9S5OOAx/nUXx8eYvw&#10;GUDughCJY5bbBK6RG91DX8I5mAo2v3zpk2sMuQkJWaEx9cMatbvv+WkTuwQWGLwhg7GjBS81sRJJ&#10;0OI/rlwOM8W7jCKJUASETPc39BUnAwx83ON2amRN1tWHCuNlW3Bvp9AXWiDpRWWLYtUNuoC+mCA9&#10;ixr1bHEPfdGnIs0WhlfImQlUzfbHwkK3yrrHcQo+2Js5ut1CX04GGJFjIEbuBwZ+9dVXsy8Dt/Qc&#10;cTSkR3oP1+4GGSu8pbrQd8NDD8UMGtTMzuPIm6Oo/W2hAMbsmYTWtWso7qFvyRiVGn1QYOGWJx5f&#10;MPT+20e0iSgqKDR5nfMtOVKDvvguOs/7WiSFVqfHGkyymIsK8otMFvvMvQqlRhsgFRUavNVZgb64&#10;YPgn+qL84rhPPFSZA67Bd5NFgicYaxj9lJiIitDXUQ/L0ncPenmGyBVqP2wRmN6lAuISLhxBHxj8&#10;33//ESoLcS5nAryYhFQKlw/8iV1q0xeV2SboCSkWoDKMEbZXYDCu0qiBmzdvjvqK5BDMgS8e7es2&#10;v5OkM/Zsvn5S7WyfPU64wJ03xWwoKjIUFRYJ55biYl9Ar1vEVOnVOSt/eOPWW2659f4n5x0o0Foz&#10;OZ2J8QXXXpS04fufNxaoVfaQ7NaDqu8mhUp9JidzSWJmrMxdfbZ9UDOHz25YzjvcUm7jGpVCq1YG&#10;uPvDvdjSl9syY/dRn33UrC2mjTOz5s1IkzCmALCIoSUKDjnk/3GmH7Y6nH/hIDGwIlEuSIz1NUww&#10;6YNAOOL+Y4qFIhkLbZDPpWYrq+wW70vf6Mnbb78N7l5wwQWIJbEYxx4bnyj6TOw3jgt4AwvvFO+U&#10;6uJ9iZSCKgGRg3e6XedaIc80LnDXXntt7RqZB7yvdQ9UWgoSk3KCI+sFa1U+Sq7oIu+r0OiNe/78&#10;fvpyw9AbL8g7ueFk5gX33dQ2IyWr0GjWaAODgnQZ27559DPphWmTGqhIcuyF6fIx74uMwbh79mcv&#10;vjnL6sVoLbohtz7/8KT+elOhyWyNkcIk2mcYtLd5pm+C9wWzy/K+giGDn3HwDnWJKHQAzw7kjvbt&#10;6wJUN3669uCJLEmtcqk1UZmDkanAcP2I1v8b1S6vqBTzRlfZV5EzuW0JDx7hnuAgTYEUyOcJ2O6J&#10;iB5SAEblihloH8moM7yvR+iLWBgxNeEr27VrBx2JgwF7yuGYDD/IZ+gcFzE7GjBggKs6WszoQV8a&#10;JK49ePbtt9+S6Bd3ZGy7sCsmtAXfujHT5d/iFvrSFCF/Mblavnw5A2TjwGCN9U259dZbGTUJjzHF&#10;8qZxrIy+Xpty1xoiwKRNiiOS5vJqoQFxrZWaru0Z+lr3SVIGW8yggK9G4ir6BgSatv707ax1RcMf&#10;v2Vsy/qFhXkZe1Z99N53u3PzghuP/N9TExM/uuWh30+1vvDSZx59uFdDZbHRU0W1j9HXikXm4qKC&#10;onOiciUGbhos3KzFQ/RlGbNjE3DYPbU6yx5vDkTuqNXs0TcwQNX/+QXPTB4SGVLqupOrRKdRz910&#10;JD0t5cOb+mQXGOzvAnTJmM5hAjML55URthYEyqIcBKHshyyOKXipEPrRbVJASQwUbLJl+247j77u&#10;HwiZAHLu4s9KfEoRGWPx4sXki2VgnFbASEaOrTLCWFehl6ZgoLmLnQ4kg7NctWoVbSJwXrhwIQ2S&#10;a6F6TB4qX0D0EBts6EBvicOAGphzFqcEHLcIeY1wspZqXzjb1jqTIidfdfeqccDi/Ef4VQrLj2mt&#10;ddDr3sDPcCcliXSA3hJWxf0dw5M+lHevxVika3NBv6b1j8/69OOXp33z74mD8z6Yfiyi/UUXDVYl&#10;rJ0150jfm24YMeqxHz95ukeM5Dn0erv/5Y4JHbs2mPAuZwucpRfF5uLs6HapiFlEPB6s07j9o9eq&#10;K4riApK53VuHzNYO5PYRKVxaJB69S7jW3HHHHWxGAl9htyEW3DC5ifAI4qCE+TSBn1zqkKgMa4t3&#10;B1lmb7vtNjya+IwgFONqWsaqC3N/rxkSu9G5s7fA4nP+YBbRUmNf9vzzz9M9rnAmeuCBBwjB4UHb&#10;1XorfslYjREXZWJJIU4IPD1/chEjsmrtil8+jLPzuHHjcPbl1I8zOuZ1ftlNn3SKFw2+H49EZIAU&#10;xJ5wqP7w9jFas6lY16DHva998fVj41WZO+e+syC+QURUWJCkCO1/8WVj+jc25SOENhkM8LxKNWrJ&#10;kuODWqMuCdiFgrXCTd8npHSi0TMq65KaLmkQnWi7qiolz66qUoXfIxAp70eB2vbMdduHMjXdfqhN&#10;x+92C+XdyMLgMGBfvNq8XWPuoy+9g9UjJjOh5wWrhIgYgOQVJdceGcgRzKL3RVLhRt+BW9xk4SmR&#10;k8Ddk8UBb8vhw4cj4sa1Cd2DJ9oLN/rDm4BIee7cuei2+YDWGS6cXZh+Qgf2Ixyr6CenEE4MYDCR&#10;Jul8bdmmCS6G2JyDFAZ3uNNgOPbKK69gy81FopW5Qa46dgu263ifU5BnfPbZZ24IwWopQVjbLHji&#10;p8KJNSspvOkAMHTwZKf2DjUUSq0i798lv30/499kZaORvdoExsU2VqUH1Ot5+dWTrrh8VOemEWqD&#10;pejA/kM5RVLG+hcmvbPFqAo0Hfzorjf+OZIdGJA++7V3vp6/36TTuI853hnJmVbYWJDwHSopKNf4&#10;s/qEZwqFuTg/J7/Yqob1XrHgKF5otGI67RfmedNDTaHSaCx56aRYTM8rljhHeafXSrXOFP/dBz/+&#10;ezi1MC+L1tPSMgqN3qXKuZ66j77sQcS7AAWBGbIs4IaBFBobYF5LXlF4QWJrofqtLQhU+eQhRcfA&#10;CnMqdiKMbuDp+ZPtmLt4VeB9kbpzEAGDEZJDGeC5FpnFEmQU9g75KkFGOeJwgCC0E3G/ucgpyjvL&#10;uja3gsKMxUxIGcKI/vnnnyKad50vvMholGB8OU2iYUEJR2E9cLIEGDDsqGEAtliMmtAWUepN3z09&#10;efINL/+SOPK2yTfff2fw9k9vmHj1tTdP+XPrqeD2l1zcc91rz3y8M10dFh6khj1TqPTBemx0AYSA&#10;QL1VruszNbbzKwSUZZtnmTVo0IA9k8KBjz9FynDf01mp0+Yvmva/S65//ZDBdRvrCsZJcNLCE/Pe&#10;e+qbNJVWIyVMf/zxdclG77SuUAYYM7as+ev1O26/6677pn762/bkfJUHjPuZESjV+uCQsCBVTkZO&#10;5r5ZN4+acAu8yK3XPPvt1gKF2qvHkrMPdH6JONREX400mACTrBuRX+Kuu+7CVpa8CPgFEQ+Inl98&#10;8cVut+8nN2KATXh9AlcRiqRnz564HcOFo4HGrQjQopN8i/ae5Evr1q1D5oyqGzxGluse01+Do4bf&#10;RXWNzJyCwFnES5ELFECqQXBTLAq/+eYbfM09tGOvLfngMK0AZcEDKIANP15/LHX8ADlwg8G8CO5Z&#10;rHhvRVlMxaaYLpe/N+sfzv3Tv3u6R1BhQWCXx7785Z9/5v3z54fX9Iol+M3lLy2Y8/4jnVv1fuSz&#10;u7uqzXnKlre9+8DIZqF5xRFjHr4XU1ulnYmT9/rmWkuccgBg5HzwLZiaUtBxcOgBd6vhEA8baTqx&#10;bbOl06CQbSv3ZHnLP8tiMelj+3YIWb/xiFGXtHlP/aFd6qtNntq9WU8jqgDFiaU/fvRzxi1/zl+w&#10;aNbtXU999cJvCQYPOVS1pvjob2+/+vzrX645cNqoVjUeOeWfDRvW/fJM8v4dWUWlzMFcm92Ka7vP&#10;+yJlhRcUENu5c2fsfmFz0RrCMPE4tKHkXUBU5a2O1lQ7cL2ws4jT0WSz3TAuLG4QP2KJBwzTKzYj&#10;3hy+4vzB4QNDdqydSXnktpV8TY2U5zKn00oKsuga7Ia/PRoQYn/k+IVwHue3imxPMHTH62zTpk2k&#10;BkE6ghQRrMI7DlstsAruGW0F6hiOpwhLqk+o6BY1hbqXW3mpUfqKtJ70GW4M1p9zJ9jsIwVwKY1b&#10;VX9IQDCvqNURGbkm7I8F1+SSC8Vs9Nxt/brYgL2wodhowXxMYTFif2WRUP2aDEY+VfUEx+/dImeF&#10;N9E6lMRihgMNB31UdRx0KBzioT8XGYmP6Hy2T4Cv+ci2/UEN218ytsPSxVsLhFrc82JhP6kX2yZ0&#10;x77U0ztXhnZsGapSe95qie19wa7thvH3XtxKUZyVYWwz/oqWBxPiDQb3wYxdXHv675eeXXw8qGFM&#10;vUCtRq2wnFz+/uSxY8fd9GnM4L4xOrUvRCQedNgbhPT/Nth98OxEGCvCRlKWLVuGXy8MELbsAC2C&#10;d14VEIuECkAyuEWiBXyU/X9ocg+dpABefcgzCL+6efNmgo0jEiz3RvwiOHshM0Bs+Msvv2AdDQwD&#10;t6wHVBJYC7JOMN3izIrbpf8rj4V/C/DgIGTGqYHzh3CAcZKATlYTJhS4gsBk+2dBAMBB3LsHa4Ys&#10;fENRqENbgfZ8YHsRDi3sPE4S0J1qxAMrTt56MC1AHRrdtXv4soU7stS4OHmjWCxabYMmPSI2z1tx&#10;qHGP9pFK70AY1Apv1DL94K74PLNaHaDMPxB/qm1cnFrlPkAqVeqMg8tPd7zrqbvuuuXK3i2izMWm&#10;8A6j7330sUcfn6Bb/19Ckck7JClNVpU3HWe9MWM10AZqvGXLpEmTyn00b4I14kyJUTeRQ4Q4CGtn&#10;QJdNlkMrV7DBxhcZ6274YCTSWJ8JB2gvl8WLJcSAnTp5uVm5uaooAFjC0WIGCBcId4KYp1yPLJCV&#10;akDsfffdB+OLjR6Lga2TgxqSfCwhUEYgJeL0xm9KVY/1yfeC57aPKyTy5cHUYkRpi0wreDI6Tz4f&#10;Fjm8u9A+Cm8rjLCoT2U3nAkrGRWgjsYKcvlzoYe8+946eUBViAyDi2Yd9OWzTcsLNbiYkpIi9h+b&#10;CTRzAfGZAgHMrDHRGdEUW1C5hwMhzECGwYTay10UarUhef/fv3ywcOPef1f9d9KYpms1fHCrYIPR&#10;EcvoD89lkTtMOu5G3648PKxbc1hGh8m1KAOClJrTO96aUzT0qgv6hAVxaHOcf+yL95/M4LQxumtc&#10;UWmHbJ7I8Hmcg4exyWhp3HewtGr6hrRGLRvF//bm5oEP39IzWm0oHYNNrGHOjmzUpYZcQijGwjye&#10;uY6ZszFh0dwT3S8d3sR8bPaiXfUa65IyW9589/j2MVmz3lrX5MoBjdRKW98FKZidcgMei+fSsu1b&#10;6ovww5zjucgEiQ3kDKIL2annrztP9da69Lwz3m2BRTB48GC2YJCVqFuEcUaujoQZjgeTbIJziUXJ&#10;xoFVtncfLbdWsxRAwgHLy0aAIITXRGTMLFuIQ46XHW/XE088AQYLrEVbjP0qFlu8cqgwSOVJPmzx&#10;ctbsoKp8utg7hOoXUbPY/UFo9l92NHZ570KvrT+uioKrv36VpHOpAlszQ2DbZG+xrQpBarGX2jQd&#10;FSGrS48rXVmhkgxH927Mib32x3mLFs2f/c4tvffOXZZo9o6XscVkDm1a35IVGGZUhzQItnglQilq&#10;X0vqyp9/WZly/K+pf27cumbd6dULf/x69REPTLrMRmNYu/HNT73xzHMvvfPlusMZCqXx5PrfXnrq&#10;ySfv+yHvsgGtdRovy3lKpsHK+3ImwlaZ1Ln4z3BMYJcR9o2YGnHOYu55zaiDvgfE5k8MARC+IRWh&#10;Jvowlg4vKocXIk78888/cAbeTIHgwcpy9tZKeV9nG6mGejLvWw1ELu8RGNMh7cCmAVMG/OsqQl8R&#10;5Q0FBK8GNgGkC+MoxjvFEQ1XLk5pRIkh6B3+cmyssCw1MhoneV/r1qBScdTgTYfZpfMAMGwTMh7e&#10;d84TbAUOHEmNDKcOPJQdFekC1BZcqYiaAF/FoQfic/qBzRXTwdmOAPKANIauHAS9wvuSnUIRUK9l&#10;lz7N6uEdbQ6JbtK+YXR4dLimTAJJN3hfum1SaWOaD+jVs11EWIBUXpg0l3lflPeSMTsjw6COG3T5&#10;kG7t2zcMq0cSkEYt29UPLGXA7gLvi0zHHNSyVytlUWFok46jRozo3r51yyYROm1gaNNe1181OFqj&#10;sO+7t3hfa6RJgtYSN4PXif2CUy22r6NHj/7f//7HgR0xC4zdM888w0VO7kA1V/iK8y+/0WxxtEfl&#10;SQgCFGOEYgaMp06dah/quRa8HhVEmkQchKSRHZN1zynkk08+IaoXdKew73BFbGRstWhu+F2uCzJq&#10;P6/l962uSJO1YMqqvYtYuWM8xdQzm2j9vZy9qlqGI5hXoc3lN8gqfsOIU9CzYrJQVqaKrBI8AHQF&#10;BvCCC5kzeFwtva77DwEk2EwgLFurLW6wEBRjtQfZoTYzxfayYcMGWCBUGKR4AZuZO5fiPIPlgDea&#10;MgcxJ0pPlcJsDUlSEoKEfFFWC7UyhKcDLBLEOWUjTQ5+adFLNw0vP9IkBm6EyrSwzMrnHok0+ffG&#10;w+y0027oXTbSJEYAPK5MpEkFmSiInkK4lWKDRB4rUlwRoNPhCdCQPRwdEEfhspEmGQtSzFKkIMy2&#10;TiNZ3xB6a1EH4JhmjUJdXFhip2dXxEmIk7QXIk1yQqd/nGeZSxRU+BHh+knrTDxerTC+TJtV0x0e&#10;Do0wKiHpEPkDwF1WDLYkQC8dwwuQIMwVsQW18R1iS4KVx46GzuPLC304/iNzxsz7rbfe4nCKayzn&#10;FYJKckDBJIcgX2WL16C3NlKwrvRZRJzArYX5xbG7NkJv2amw6RcrnyUYX3gyEFeYQUEKVr4MvV5c&#10;2hyG2MTZbDF1ZpOBwhQwA/MuGFyKEDizHeHxyP4jDv1OTp8z/TSbjAJ6KeBOcXnQ60w75dchcjXB&#10;xjyOsF26cQzXC5EKFKIoNhvJLJlf4Ai97nTYbLC2VGI/z6G0qIC/KDzDV0oiq95XGNdh1kuIQf4k&#10;dAbHLsHkMfdMvDDJA3swOWHWWSUsDqH4sTc/EUdpd4btl/eIsbPhMlhk7Dj1QgSYAI6oeAJwIuMz&#10;Zw6cm+k+1BAUcyh+OTK5U65RAE0K7wiRvx5//HEiiQr3G/vChogT0ZQnpzz15FPO/FDz2WeeRS7i&#10;Wj88ri1UpA7NlHvRvg4MGQd0TA4pnDxqmV7JY6JVQwOsH9CXXYX9k62GAtbyp1C3w7Cy8bLDsBFh&#10;dQ8giEl0A4C5xZOwyZU8kVjNWF258ROkU5NGsRJ8Y0d1u88VOQcK6rndLDe6QfyyC8kqeYa1hYGD&#10;x8d0CJEygjWUVcT4hcdF1Cy4YQ7+WH7iSINLOH4UrBKyD+HdSAoEnFxFu8hD8Ggk5kYtOxpXnOMI&#10;BwMSCCK+YIyse6JckX2P94RzBtJ4MkCwKwHARGCAG/aJnbP9jMmS52rYCMt7BKudUCoAMB84daGR&#10;cUhdheohrkncnVPuJAOQM30k1PB/m/6L1cfiOO5Mfa/UsWl8hZGzOCuLwl7PUveuNa9X+nxeNWIz&#10;H2PUQk1A4SI7MAegSy65hN0VWxzyv7EVcwxi1pBWInoUKWeoWXmGQbSKbGJCYewGYWmfFjDrcUir&#10;F6hVD3h+vsWs0iC2db1hbM6Sk7Mv69fozWt7lpU8sywRO5WbyM+ZIUAZxLFlcxxxgkGM7wkpIDW+&#10;LTYfAfvOQCjXMgyyfUBZUJM7OdoDMPC1aCPYazDOZgC8q4A0clROEzyYPzmX8Qy4Q5vpo3DAh1Je&#10;ORc4Q1zv1Kk0wyBZAjl5IH/mzEHABIJrQnEmDxMzQBc9GaALDMP6yOjrnenwv1bYrThZEoYTAewj&#10;jzzCGdRhhfOOdOvTbf7a+Y2DGpssVYt/NArNm9+9eWLLiQ8+/KDahlsWfW16Xz6Qyk1G32qbC2ce&#10;JML4CK08pz3mCE2fCIa1bds20JfN1nn0FYjOQvXEJ4XNH8mHw+KHD0/LKcopnRzQmQGKOuA1cT/r&#10;heiCiWhRBrwFpjjfWtma9ghl+9ZHpBDtu4y+ngyv1t9bKfriwcl5E5U2+y8xfnkl0ITB8RPXGiUN&#10;K4PsNzC+eJLI6FvrV0IFA+DcidEyQh3YDmQ/iEAIfGZfl02ta++u81bNU6QpjsYfLcf+ziJxkC0o&#10;LBCb4MBBA9/69q2kHUnVj742qyt79legLwaGXvRkrauLoXrGxSLB/Zc1A8Mj4oqz7aAPRg6HrAIT&#10;V4G+sEwOvC/oCLNUEXfrOV9UbssV5Qd0nlbgLtaAZet73mHxxvmi5UqIDF/KNNlsstgQ4NxgbplN&#10;LjJBwjDZKnl2nkZ1s2al6OvMkMeMGfPuu+/K6OsMrWpjHQ7gJK7mvMUOiLsdJnjCANhWqkRfXj+O&#10;bqwTTuK8cQMGDXj727drEH2F2bMNgPlAZHLUKFhUecIb1cbJ9c8+Mwt4lGBrwkGfD2AqDABpXTjx&#10;cwREHstksSw5FxJdwF7yzGfvhuLyT/r4ea84GDFlVaKvL+Jn+TllfNA9z9Nr+KBTcpPeogCOH0g+&#10;YH/nz5+Pt64D9Fb0FHtrETZETBr9yibRpmUUH4SW0VsUk9vxkALMCM7lGDmDprgYweCCx/hWEFRf&#10;WL2VNfxh+tD6wS6LgLiuFk6QIrSDXER8CyGydq+gIHBGVy3zvpLkMe+bPXZs0DvvqHwRXdL+JZat&#10;rjzc0ty9HdtD3O1Q+RPBCpcPDPFggivhfTnzspGhsBAJakBrQj1jxoiZBm8121yN8L5CBGcrNt5X&#10;fNi/fz/+hELXKGq6Sy35Pu9QQOgvQF9xPLIxuEg1WWD4+7KQWGAE4BNfieKeqJa7aIpmZb5Z0BDl&#10;Oq+8e8QUE2H/BsmS54pfCY/RVxo7VnrnHUlGX+9sO37Xyr333ovQmChX9Az9AlZ4+N6Ui76WFMuh&#10;w4dwl+fIvGPHDlxHqEY0G/5EcshxGAt5nPR79elV/ZJn244gVL/2wmcEZSKqszU3EAEMSv4UImgZ&#10;hmt2OdoOQzb5hPBp5E9mCk2wA/q611taEyZdMvoK9IWw6Gg9QV/7iZDRV0Zf915M+S7p22+/JTUC&#10;Vu44bKDgnz17toPHkdD7zl0xN0YVw3v78y8/A2AEYyFNulKlfPutt5EWYnOB+QxCbFAcq+lXv3z1&#10;9M7T1Wl1JaDUtpsL9BW/EYnTYYoNerkiM8H+sPRtpx+b0ELAA4WjEiEncYa0533d67OMvvZ0k9HX&#10;vVXk1l0y7+sW2c6fm7AsxTGXLCU4CCJABlMdxg5ode/T/Zu53+hVevgSIXlGQmiRLPt27Jvx44w7&#10;HrujUcNGXCRcFEnAyc+BEVbyzuTqR18bO2tDXz7Y4k3a3H8FMIvK3uIAzp8F462R2ivjbeIK0Tgz&#10;BfpiF10N6Otr+UflC4xliBzGDU9iZ2aBsBmIERxqyujrDOm8VEdGXy8Rsg43wwaEfSmuAkiPiUsD&#10;F4vpqW28oG+PPj0+nf0pIft4dYsKi3JzciOjIy1mCwylyWAKCQsRbovC5pnAusvnL69+9HVgf/nT&#10;3gHJFvnZHnrr8JzWiqHZTNBtmgIxa0wW8RhQ1WOT5bk1X0W8LyJTInsglPadRBrGndARnGjLHYU+&#10;QD3mjaWn0gpUAWqvzxewm5KZv/GVi8MDA+z9nWT09TqpK26wTqAvm7uPMr5V40zUjketXLkSVS6x&#10;VhzQ97PZnwG0oRGh2zds/+7D7975/p28nDzqCI0dvwODrUk9iwqKOG8vm7+sptDXnv21M8M6J4i2&#10;lzn7mu+pHVNec720VxYI0BWyCgqhNrDsI4OWT9EXRzt8iyvKZ0VnRM5aQSFhN+C8sETIz3GjckiE&#10;YKN3YIB68EsLX7l5RFSYnrOsd+eBKF3XvPn3H/f2jw7T1wj6yh5H3p3QGmiNuNzEBMUil8SxNfD4&#10;8/KRFTnFagI0n0799Mu3v1QpVUiYRRHQS6aUl/730gv3v7Br6y4StNQs2YTikGIfllyEvXVwsYDd&#10;l0sNUsB+OgA5/hTpX0Vg+epZRfZHNIfPKFnmzp17zz33EIvmvvvuIzaRCL7oUql8FKxSsnGRkcv6&#10;26s/RpPZUehcPQQ9+5Rqmr/qHVT1Pw2Lfy+fy5wfA5nvCL1ELG6sgRATOX+jXNNJChBgklxeRBsl&#10;wighRUWws3LvhQvp0b/HpDsmoegtyLNGtrIBsFKtHDZu2IhLRkQ3jPacWXGy52WrleVL7DHYPu68&#10;bZf3JBi9t+4FeOiPgB8KzZb9zBVRzVsP9Yd27GfBId9AtaFvRYsN6CUACKHvyVo4efJkrCJuu+02&#10;TP1hlB1uYRSsedzt3F63DjdaxQBGo2s//pcBSEZfL6yHk8rmRZLWCw253gQLGvUPSd379OnDEicT&#10;gOttyHdUQYFHH330zTffnDhxIkEPcDdq3ry5SGxVtnBA7zmgZ2zj2FbtW5mMpQI+wxb3GtirZfuW&#10;DRs3dPiqmifABsCC/RVPt3HDNjC2v1Kzn9m4sRVnqbO8sfLFMxUA5khk/xndJIwXQUAxdhMOOXWp&#10;lB2RbdaqefHYHgfWAr2EuCcSPrne8WV/9dVXr7rqqlGjRhG11CaphglGcsBMoZ+eMmUKYmrPOxwc&#10;onv1iXv7Ngtx6Wdc3zakavT86V5sQUZfT4mZnS1dkfFZvLL87djT1qu6n5VNvmsMaAk0zVEdDK7q&#10;Dvl7lynwxRdfEGly1apVpJvkN/tORU1wAFo8e/FHz3y8ac0m4Na+Goj7yye/fP7KlyeOnSDHkcud&#10;8OoNZXHXAYD9B4NZ1agScff65ZdfPv30U9QrTz75JPpO0mz/+OOPpBoj755guUBfso8DwCIOVN0o&#10;Nu9e23DsT0teXRQuNMY6nz59+rXXXgv9SXaHBhr1LWwA+Tf5EwAmNpzIIAQMc2ZCMtepUydCtFLN&#10;hcdUUNVoMHXu0XfMhGtd+hk+5jJ/M2KQY125H+tqxQpcR6Rjx6Sbb5YWL5ZKB2DwfI2VaaG8WFes&#10;JyL0YvrIB06XWA/64MFyk1YKkFiG2Oiotcg270ARYfOM1RU82bXDrr3qkolrd66a9uO03Oxc216Z&#10;kZ7x2KTHe3TvFd0h8tYHbp0zY06NWF1VMpf+tjfZugrwYPvz0ksvwWkh7STLMifOffv2PfDAA7hf&#10;E70EP661a9fiaf3www8jAiUco9+OxdV3ySE0is0uHStLjPARCcB0eq7IgMLlRtvgHAPliavlYHXF&#10;Op8xYwZEvu6664Bee3UGoPvcc8+BzZyN8IYiMzEgTZCZTz75RERVs6cAN4LHnJ8qsboa8vKiF24Y&#10;FhWqt80pPkg6vU5T6nBbNV2x2crPLYX9GFRf987cGbLVVdXE878a7dtL9etL3btLiCHtYr1Va0dZ&#10;vu+99x6nTs6bvCFyiHxfUJ8NYtq0abBfZPnldC8iWDkUJgJm12wxv/L5K79M/ykkOAQGlyvih88x&#10;DWMm3TOxUJU/4foJbJc4Hfmiq5606bfMIqta5BPD8ZotGBNc0jER9BgMABiaNm3KZ1TyfEUYEyTS&#10;tuiMfjsiTzrmyRR7616Om5MmTeKgw87jYEnARBCZlW8RSBBwBlk0mSs/+ugjHu2t3QltSVFhYW6O&#10;az8O0OstUnjSjix5dp96YWFoy6T8fAnhc3WZH5bTW0yusAm64447UMDAELg/HvnOiinAzo60DV8j&#10;AsAi7S8Lvelp6RvXbNywakNWZtbY68acTjzNZ+TPtp+t67empaedPp10cN/BdSvX7du5r9hQLJPc&#10;GQoQUwKB8w033ICiEfEyEgh08Oh3Dx48GB0dfc0113A8IgEGekf0Aqjkfeec6kxvz4c6IC70B2jL&#10;DhaIZTowlWCyvv76a5RicL3U9zwgV90jrCx5dl/yvHGjFBMjpaVJN9wg/fWX1KqVj5dHeZJnuKg/&#10;/viDHQcMRkVEbFKv2DX4eCS1snnSurHdkHbG4bDPYMBmpKDgrhgY7NeevXsuGHSBQ81TiaeOxR/D&#10;QVNoVceNH4c+rFbSQu50dVGgrORZOPtWp+SZvaUif99KyGC/+CtSBAjJM97zlUue37pjZH07ybO3&#10;aK/Xqia8Nvu3u/vVlL+vjL7uo29WlgT7iyJj1CgJyUrbtt5aFRW0Ux768nKyg2PzjL8dS5m8HDL6&#10;en0a2OlInIDd5vr16wnX/MQTT5T1qbB/KDaf2Ej/8MMPDj0hwzbuYRhweb2HcoN1lQI1jr7ENkfO&#10;jCuXL1TpbFm8XMgqevfuXa72moAY/Z6dH6wP1Ok1Xk+7pVYpVu8+sXPq2MhgbY1E25DR1330tb3w&#10;48ZJb7/t8xRHUgW87/vvv484LiYmBtxFOocRSl3diWpqXAjNsLP96aefyHSEhQgWJcgYKukMIM2k&#10;YH/rUGfx4sXc++WXX9bUQPznuZiwff/99xxihAZ0/PjxiAQq6h4ih+IiF6T0NKgP1NsCMPnPqN3o&#10;Sc2ir5Awg75u9Nz5W5ipinhrXMeOJuem5RAy3ReBMSy6AHX7uDCHUM+MWs5x5Pz0eVbT40iT1ZNg&#10;sFz0ZeT4QWLfz/IlCgQGDp7RQr67HArMmTPn0KFDAwcOJDsCuyF6x8o1i2vXr3/r/ff/KoO+8xcv&#10;/gVbUBl9JYndjawVCAnQ6RKrAePYSg40rdu01obAnZQyl61opSoVysL8wmEDh335VV045dQs+kJk&#10;cTzy6b5gi6ZZ7lPUBPXy5fOLjY7rqtrQV7a6cnZd7d5tZXC9F63F2edWXo+FCzuFiT/+GFimyFZX&#10;3iFr6VaIIAZ5kSTD/qJlx9Oj8qfESdKl5dVoLkkX+6J/tbBNBPiYjs+cOZOUFcRoA4MrGYQuUPf9&#10;3O8XrVm05N8lS9ZW8UO1x15/rFyDoFpIp2rtcrmW2PTApbCRblS2YXy5HTCRqsTkw5+KRl0NpJfR&#10;11kiz5kjbdok3XWX9MQTVdzC5vzJJ1JCgsSWMmWKtfKqVdK7755B7hkzpD//dPahVdZj6RBe4Ior&#10;roAtY93v37+/ylvkCq5SAJMQHCcuvfTSyy+/HBlpSEhI5S00k6Sby6vRTpKudfXZdbf+33//3bFj&#10;x6+++gq7G2yVKxmoNV6SQhtaFJp9NDvveF7Zn/yEfHEx91huTEAMgU18za7VyWnBoQuvX7lAAW85&#10;R1W+TmT0deE9GjlSevJJqVcvqXdvaeZMKTm5/HsJ57J8uZSeLmGWNXeutH699M470urVVvssgBmf&#10;oLfekgrOxQB2oQMOVQm5h3kt3hewv+xlfDt48GD3myu5U4RjtS0+kXHdwzYrv51n8UTPIwb4rpM4&#10;GhFKHoMpVLbfffcdL6fvnnX+tHzzzTdjr4C5DdFLiI9RxcAVUlZ21vGE4wknExx+Ek8n7t2/91jC&#10;Ma4fP3G8yFAkQ6+rq4jzDVEyKASTkQtaPPQg1bCKZPS1ClZIu1rleiVAKZCJYfNVV0lr1khbt0pX&#10;XinNn2/lcfnKwR4Pj1CVyvqDxoTgj9hLEZ2Qh+zYYTXOuukmCTm25wWJ6OjRo9FKEgMIeHjkkUcQ&#10;6HnSLKzz888//+23337++ecIBlHLTZ06lTiLXgyP7tA9onQRvwK/QJwCSdbEYYInIpD0SkQ6T0hh&#10;f+/dd98N10tmBWQMBPepkvf11nPrdjvEaWKxAcCEi4mLQ1pfFf4qFGXTHmCww0L94IMPWKIiv0JV&#10;zcjfl08BXOBERge5VNtCktHXmvHcKlN+4QXxs+ulWa++Kr30ku3CmQ/z5km21B2AK3WQls2eLX32&#10;mRVT7VGPEGhUIPoVSTX4QCAOAcP8uXKl9PXX1qfBDXteCC0JK4Y3HqEG3n77bSLwHTlyxJNmCQuH&#10;pS7hKhcsWIA2bsmSJST2Iaqf78IXELwC2SPHbUIoE8iXpxM1MD4+HvceTwbi3Xs5CHOsgeVFxsDv&#10;stE2vPu486Q1LMOJj8GM//XXX3h8Oj9qGDWiXAkWDQs4XgFYZxhoX7jEON8ruaZMAVcpIKOvJDVt&#10;Kr35poS1cMlPtiby4EEJBD174cyH8HCr6NihAL2E2nj5Zenee6Vnnz3zJTX79rVe4auJE60X4Yz5&#10;OXpUOnlSmjxZGjDAisf86WHh4E/s8iuvvBL9GXjJNuQhaHH+ZUdbunQp5tPDhg0jjB9R/Qjo6jve&#10;F/EOT8RmG1MmVKpw2xwpLrzwQmIYeUgcL96OOZvoHn177LHHiK7nxcbP26YASxE1gjAmnL2coQO3&#10;iCVKpikSWlMQS2zYsIHToQhg4kwjch2ZAn5CAXm9SlJgoBUkb7lF/PR4cgioeffdtgtnPgCZKEAB&#10;UZAV1S8/QCkFWTR3v/aa1LGj9SLq16Qk6Y47JGItfPutdP/91jo9ekjvvSc1by698op0/fXWrAzA&#10;doMGnq4BnCaJsY5QFOEb+UNIt9CDJ3lQ2ApBXIJWEtAY2S/8BHmz2d2qtPJ1+5nsv2hZCBVCIF+O&#10;Dgh1MSJjVyVljdttev1GAg7AXbVu3RpS4ydTuYGu159eJxtEioB2g1km9sjChQvrEzC9qqJWqQP1&#10;gVOenHLH7XfkZOc89uhjDz7wICLrSy+5dNXKVVz85ONPVEqSzsvC56pIKX/vHxSQ0ddxHuL3S7m5&#10;ksHgeF3YHiFAXrvWakjFT8OG5+oIDOYi4ugbb7RiMGJq0jAEBFjrIH+OirKqh+vVO3MLamDPM11i&#10;JfH0009jE4TmDGCAT/VQ7wUQgr4gOv6XMNMoYpENou/0naYTESKScyKE0H+CUaDGFmJev5LutmvX&#10;DmqAu4jiOZE4AxX+8Xb7by8Q2LzyyivkriCIGOjLequkr9Z4hEWFunq6Dj06zF44e+napS+99dKI&#10;8SMat2p8Ovn0tM+nffnjl8v+XTbykpG7D+8uNBeSZdl/Ry73TKbAWQrIsa6cXQtvvGG1nEKeXGVB&#10;4/vww1bc5Qee2GulvFhXXmu8pCFhRE06MHwPyMqJFxOiYHg+36EvfplY35CjBlb76NGjPAvIJ14m&#10;JwnvDs2T1ohv9frrr5NXBwC+5JJLRmL7XnnhFPb++1KZaBvWPJTTp0tytI0S6iFTQYCMGBmJ8UUX&#10;XdSdZGEVlC7du0ybPk18ie8vwTT4oFQp05LTtqzZMubqMSISFic5cBolz/YN2zfM3vDTzz95Mul+&#10;cm/1RNvwk8HW1W7AFBFlFqYC1oIUmbAW2CtY13BdHXANjgsrrg8+kG69VSLmI54UaIVrSwH2gF56&#10;C9wSgQi9MqJs30EvD2LzBXqtu6pOxwcUePDBfgW99A3xJla1eHa9/PLLVUNvbZnsGu0noLJs2TKm&#10;e+jQobjJVTnjCkmBSBnh87Rnp4GyfFZYFNEx0Zdee6mx2EgGRwoDMpvMKoUsebabWqs63JeRomp0&#10;FdX2h8vo66sZBFOuu0768EOruhd9ML5JJ0746lleaRflri0LGJa99g64WCZ75RFlG7F/EJy3zc/Y&#10;/rMnj0aXjNCYOJF4LROsShgt0yD2OyLUMC5PyJOFuezq1athc8t9HPwZeWQ9dOjyZCB17F7oCTGx&#10;5jvDsDoRQR++NvV06or5K9KT0xUliGJNZldQSFMpSSkn40/yk5eTJ76Si6CAqSg/K7vI4stQkcxL&#10;WU8wP7zih0tCRl/fTgqcJBiMi9E//0j33GOVO7qPwWiPMRDzTcFVCXUvYmeaB6uIgWCLKYEZFH/6&#10;4rHkZ0XeKEyIiZHZrVs3YVyNESxZm7wSbgaNODZcPAiTNFKNEify008/5RGgLHZqa9euxZt5y5Yt&#10;eE7zOHyOvcPoBwX5glx1rE0h6pg1axaHnlOnTlU5ugBtwMwfZjZr3WzWj7P4bKuvCdD8+sWv7zzz&#10;Dj/InO2/qrLNul1BrZKOr//++beXG/QaH230QG9ubi5aKj8vWEp6ZT/x7oJRvYCTq1ycoADGVuhx&#10;CZ3hRuHoOWaMdOml0k8/SevWWdV/VaoOHZ+SmCihecadl2AfPjjJvvHGGzC+KF/BYOSrbIvkNulT&#10;Mlo0ncgGUdDi3VT12LE3Q9957JjUrVuVlZ999lm0IKAv6E7aPpgh3mTCOoKXsbGx6J5JpltlI+VW&#10;yJWkrbt3qxBrd+mSmZ8f26RJn0GDxlx22Y79+9sC7O3a7TtxYu6iRa+89dbCFSt69Ou3ZNWqkMhI&#10;s1o9ZMAAT1knHLr/+MNqHH/FFY59Y/oIs3LJJe4Nqo7dxXRz5kMmgTKMNVbJ6D79/NOLr7rYbDQP&#10;uHDAhJsmdOvTDZbXFooIIc0Foy64+parx08cH9s41mwwJ55MPLn/5BUTytC/FlLQ5sTsED9ZRIjj&#10;iIzRYjmOzhaFWqsLCtJln9i66Vj0uFEd9ZKp2ORUmgqXiMRGwdE2OTkZdwleZP8s7F2EEEC7IdQT&#10;1V8Qz2Aygk0r+jXUeRANjRvdkK2unJ0L562uKm9xzx5p+3bpxx+t4TisE6BwjJPFxaelV4dKK0q1&#10;Q8zonTutV7AO9dxauqTpGZL0xdlngHkk0cPHFzNU4mwQhAjfViLgf/TRR6wVrk+ZMuWyyy77kX6f&#10;LbCQVhWxQ9mwQcrJsQYwGTq07JebJOkpu6sDBgx49NFH0fyB/TgZY7/NZ0xh4bZ5HB3AI+Xdd98l&#10;loi46UlJutC56WJjgrvFPjksPHz/vn1s9NGxscWFhYTyaNmyZXBISGZGBrsG5wneCiwg+I0lMyP1&#10;gp/x0qXWGcWr7JtvHDq7dfHiVdOnPyhbXZXQhYmGYZo0aRLZGK+99lqM3iuaW6yu3p/+PlsYiPve&#10;8+89/NLDZfmYR29+tHvf7rc9fJvRYNyyfsv5bXWlDAjMW/PptA/+2pCScTIhXdeqdf1W4x5746YL&#10;ApRGJ2T8zr1jJbV4ZTDMxPmCCAF+yFyKkSAGZyvjZa8oj6ELA3arakVWVzL6OktOr6AvSRB++UVa&#10;tkz66iurGxLRr0i6QMRKh0iX9aWUIKl0SAciCXADhSjSXnqB0H9mnB09CMQrBL6Swhb581NPPSWS&#10;1HKy5iLHRgJAcl6DM7blYcUo+Zz4z0ZF5AMoifGcRshephDc2j6XjchJzLY7YsQIXt3//e9/fB4y&#10;ZAgX8QDGEYWQkyxcfG3hV2kMM8FgJ6eLQw0BTUymgrw8JMx9+vZFpHz//fdPvvbaUaNHI1pHiUvj&#10;u3buvOrqqydcddWH06atW79eRN1y8gkVVmOatm2zSjmY6dJlweLFv06f/r2MviVk4VzF6eqWW25B&#10;+A8GjyVPZwVFoG9QcNAjNz7SqVmXvSd2v/XNW/l5+aK6Tq+775r7rhl/7ebNm+q3i7z1gVtXL119&#10;fqOvpFCa89PTMnMLjqz/5ft1jR5/4sIQTVh0RBBHfU+Xd+n7Bfry1nDAdQF9lWqdVoOQyWIyFBUb&#10;S/dJodaorHFYzF7rKnsIx25i9sno693Zr77WPERfpM3kV4CLQ/s7bty5biOmHTXqnB9w9Y2nvCch&#10;Cbz++uvRhvIl9kp4YWLoCx/Mn0RFgFOBX6m6hyiPJ0ywBtV0rrAFwwEvWrSI6kT9RRWCIwqfiT4I&#10;K/zwww/fd999zrVUTi2O+miRgXkE6Zx/kXPC5aNlxLUJKRnvJFl7g3S6o8ePY+fVtUsX76jHiNxE&#10;dJUyHkc4NGP2RaoGt4dTZ25EOIG6F3kgGncs7Zn0SlzVBfria/TZ1M9MGZaAKPUdj91RVGg1EaAg&#10;ynv/pfdDzGHZeVldhnUeffnof1f8e56jL2TB1jlArdi35IN3Frac9uHlutxCo/fwzLYO3UBfhUKt&#10;LE5YNm9dmllZr03PgR2bBihsPcNgPf/ooaSAqAYN6uktXuqw79FXpQsJDDirELRYjAW5+fZnCtnj&#10;qMY2LkCXiFeACxZF2F7ZQy+hK2Hqykb2qJG+Aj+gFEwnylc6gNgWFIQTFaZYxNyoOhGN6DccvdPc&#10;ORCIsBfIBx25tUmTJvfeey8XUWjxmQjAQvfsdiECYZeOHWOiopo1bjx29OjLL7mkccOGfXv1qhcW&#10;xoeRF14I9NJ48yZNunsLemmubEhStwdQR28kmBpKDfI2om4gljh/VjJQBM76QL1SoXzoxYc2bFv3&#10;4AsPiiviR6lWPv3O02nGlNT8lKtuugqbZ62uREp0fheL2WwwmCKaD7ji4raKAnS+XmMlPaMrCoTE&#10;he9+OnfjkYRj63+auTYzx6gO0OqtQbv1eJTpFamLZs7bcqxAr686841nPfHW3Yzo+K+PP8TOKcqD&#10;T3y8KxeXuKrblyXPVdNI1HCD90WzizitcWOrnQ0MrpAc+2FBZITmlRyrMLvDhw8HdEmXhOwH3CV5&#10;A98CzJgKg81OdR4VNaZhlWZspR24H4yQP/vsM7IzwRGyhIl/BG+KWTIyZ87UaIUfeOABp55YcSUR&#10;TLjc70VY4HLFZZxVPcovZhdtQ3SAZ1HseV9s3MRFDwdYS29HyE+UK5I20n/iqcH+cuqqaCzNWzQP&#10;jw4X3x7YdaBNpzYONSEjRD526FjLdi2Z0Nzs3IF9BpKqq5YSx77bHkbbUKow8jEXFholJ8DADXK5&#10;zvuqlaqtLw/+bcSSaRdHGeMPpYZG6ONX/zj1y2W5lgY3vPHawKLFj9z12iFN/Ysfmvb4qOYmbxxk&#10;fcz7slVk7Vqy/lhRiSEPunBtdPcLesdoz7Hust7XjaVV6haX0Jc8Db/9Zs2AhJUSydNCQz19uk/v&#10;B1yxbGrRogVZkhDzsjMSjQWmBM0oGl8YU6AX+S05iJzqhnPoS2DnFStWINYWCmZ0sdg5o3XmCm64&#10;iBMJMf3SSy8hKHbqoRVUQshckT2tCF5NQqeyt6LkRhXt/nPt0JekjZMnT2awEBm7UDZTaMvbiL/N&#10;DTfcgKrb/afU5juZeg52ZJZkEJj7wQQz9RUNKCMjAyNnvuUoc/GYixfMX1C2JvqLjz7+6IvPrXaE&#10;gHFwSDDm9LWZQmf67jb6ggm2E6Swl/YFNVxHX4KUKVa8NfHN9brh195zw0WdtRlr3rl/daenxsQk&#10;rPpyUYNpHw6Y/tr0wP5jLhvWKdRLflI+Rl/ritPoAuyCvJgJvmYva5Alz15be5j0CuvjcgsWr2+9&#10;ZTX4JVTi5s1Sy5ZWGF6xwiqLJZESCk3yAX/+ufTXXxJursAZ+sH4eGtL/OZbpLwANiEf+ClhDKqj&#10;wHlg9gJndumll4JGqGAROxPcGFMs0g3xmZ0RrtS7XcGea9y4cXibsC/wUPIIYVpFTzgEEGaLIJe4&#10;OQlxtCeF0wM5EsotoDsZcsr9yiPoLd3dtm3b8ohnnnkGq6Ibb7wRIyOs2CZMmMDF8xZ6oRAKBTTu&#10;b775JkHEmP1KoJfKWPQ0aEi+rQYN46xOI+Kzww9xr6xRykuux8TG1A3odXvlWyNjFxYSJIf8K/xG&#10;zuSRLMftfpR3o9msGv3s3yt/e69Txm/X3vjejn0Hd2ftWfzdNz8uOBQZobcghQ4JjYyKqRccgERa&#10;G6DGUEypDtDpNchpgTl9oNav5EUlybUkpPzskNAZshcWloLeSojnVwPx6iT7oDEsk4nbjIkykuQt&#10;WxwfgDPnnXdKoC88FQEmSYVEAarJBEzEK6ydn3jCCre45Bw4IE2dKm3dKq1ZY/Xg/f57a83XX5c+&#10;+kjKyJAI5ww8791rvavaCtwtVjCYHAN4IuwGNlZsYT/99BMfkAwTidfrneFcL8TCKHpHjRqF0xFP&#10;ZA8lJioRMIgDDBJ7/aG2Bn3HEJTtMxIFBAlouHHMgKEn6pbvxlUrWkbLh1MZpx8kK0g+EFFgOluR&#10;jsB+yioaneARa8XYfd1J6ADoIjDgA1wXlAGAPcw96rU+K1SKnN2/LthVHNzshkefuDIuMMmiaNKi&#10;34vfzZ/3958/fnFLM4ux+HR2jlGh0xr3L/1nztL9pkB1+u7lv/24IVevMydv+fGDRafVfqSwISwB&#10;zo3YD/Kbzy4RSkbfEnKhocWT5+wPfulYSNldsH6mCjqIYcOwP5Jat7bKk0XhlecrbKmee07CZfGZ&#10;Z6wfuF1oG7mlXTvrn3/+KQ0caK2MAnjIEImMaoTBevttq1aY/MKrV1thmIs0hUMvPsGwwp47vzi5&#10;FDBxQrAMG/rbb78BD+hfRWJBcBcUBBQRn+Kx7vUsv2wN8EAImQmkfPvtt+NVjNE1wA/6IuVm7yAB&#10;g5ND8P9qQAsDRJbgnXBa/j9gJ3pIUHFELFQk3idrzBmXlYo2LID3jNrNiefW7SpALwJhpEcUPOua&#10;N2/Ob94m3ix/4ICVem38r4+OHzNyyOB7jnbtOWr41WO7HL9zeP9Bgwdf9sgvyfrWg3paZr16y4uz&#10;9pzYsm7VxuNmnSr7yJZF/+zO1wZYMvb98/uGdJVfoC9vNDskGyPSQSR5/OYzV6o8RNqWn2x1JVnT&#10;3IN4dkl1ns19Yq7uSuKi2B+mydqLuw3ZA3EnwXRZhAiDf8WVCJ4VFS9oKnSIycnSgw9Kjz5qTetL&#10;BD3uAkrhd6+91vr7xRet3r1EYoA/BlyIDYXwGfff//6zMs0PPWS9ggrsiy+sfrP//lsdGwW7HipJ&#10;7IB4RWFKWD3I98Ba/uQrcXymH7jhOvX2Oqf3LTm4WHguz+KJIlos0huusHfYroDNLpGArnIIJR8R&#10;d8FRwUzzJ8Ig2mcb4t0Q0my46u+++47KeDS51L5TlSvKceTUzedjJfyOUPyjoa8iGpHFQly0IDQ6&#10;ZcruLVu+mDr1fdzn61ZxSe/LIhf+Aug7WOesfPAAP35Ot1gb4F8HQnjX59UNvS8Bhox5mVkFBouk&#10;Cg4LDwxQ46GTkZFttCiIEhIeFqQyF2Zn5Uq60ECl2SipMJMwI9Y1KrT6AIWJkDmWgMAAl7hGX+h9&#10;2bvYTNCUYYvKHFGEESUhLbHwcMgaIut9K34pcbDBtIdYzGd/xnx3JbEiQFm7axLmtyWeONZgk0Av&#10;ETPefdcqiCazb79+EhYeNvMdYBu0mjnTmkoOzMalBTUw9sLNmuHGIy1ZYs0+h9I3M9PaQpMmVqE0&#10;ERVJ/Uv8f6BBxLOEtw4Pr6aNhEXDywlQ8aLyWeyAXAFuAWM+8MZSnIJeV7pMg4Arv3mHhbsnf4oM&#10;XFb/A73eVeilBcAb72HgltMDITOFzBxnZYyrSYSMUTdyTuI5s9eft/bGrkyRr+oyO3///TdBzfhA&#10;ugtijXE2cmZGKrKk6ihJ7/uqs7WpXeE3yFuA3IjPHKkRO+M6z3EWMw6A2etvMdRh4lxIq6BU6kIj&#10;Y2MbNIitH6zDJVACdKP4s0FsdL0QDY5lmsCI+jERwdqAwMCgwADyWWl0gcHBeuTNKo0+ODRQ48LD&#10;zlT17qhFdGurCUKDBhhvIrbB6I/ffOYK1xFBO/NEmfeVpF27pKeftnKvJQUGlFi88E6NGpV662w2&#10;z6RJQLYcG4sxiPTYY9Y6sKrgaIkIzVqQHnM6hwOEdSY9ASgLjgK3SJL5TO4jjLCwxgoLsyqP8/Ot&#10;SZA6d7ZCO4wyzz182MpG8yccs2cGvzW0azjN+/qof59//jl2W0A4mRUQpKNfxLyLV4JwhuPHj8fo&#10;CVDHDIqomWxJMu/ro1movFmUCzfffDMsAgFVyOiM9nf06NFV90S8UeXxvtZ3CWOK85v3BQVF/FRO&#10;n1DVHgBI3MlqR7OD1Md50WiVMyJ4X3TMHJf9Vu8OHeghkWthJ7zSSauH7/HjSBTgECA4YgauwP7y&#10;J2F8+BOpG+I3myZF9jiqeCGVRl9se0FEoNEhlwFWUcAnDDE6YIIvgYshIWfaxKn3nXfOoW+VS7aO&#10;V6hp9EWMibEY/kskTeJNwLD29ddf5/Xg3WDHx9GFlxBHpk8//ahE8lxygPJukSXPVdGT3RAhBPsX&#10;lu2ck/jgVAR8GX1BzpICdwunBYOLjaQNTVnkhw8fRpXOt6ACyxvgEbZXeLih1qE+ymBn9OtVTeCZ&#10;72mfV0xoc5zh9pxs1rvVoACUwbTeWz2EnpAXkiJaQJ5vk9lAWC7yLXwwNg22eZElz85OKIJfWNWy&#10;aYQwv8VSFbtlTJSxvbJBr7PtyvWqiwLkUUDCxguACxOCTTYdIcdGWARPgAgrJCQwNzfHaKwvSc7F&#10;D6munp8/z8GJiOiSyCGwA3cWes8f6rg7UmAG5REnG9Q3SH1oRgAAGUQ4cfJS8K27bZd/H0/kzUKd&#10;TOGJ/lnoG+vNW9ALIRg1TD9HHGAVQZo4zfCbz1wBkvktmGyhVqtIpeKS9tq7E1fLWrvmGqtwi8CQ&#10;3l7AtYwO/t9dtpiRI0ei4mXTQQQNK/DWW28R0583AUbhscc+uueet2bN2pucfINKdYP/D6eu9hCl&#10;LzoC5gV9PILoujrMah4XdkAoejlxEqgV4SeHG5hdzjeYX8ErC/d673ZJ2Gb6f/HuqPFcgM6cPNCy&#10;CytRfvOZK1wXfg1sOEIIwbmnXACW0dejSWElE6VZ5AqsAwVOEUM+AjMJxzX8QDCb5IrX31hf0wqn&#10;KSJJ8RQSm2DbjP8SLraEd+Dz77//8uefv4wbd4Fe73w4al/393xsHwUBinnijBLaTMQdk4uHFOA9&#10;hf0CYo8ePYqDr4Be2D7y7yJzhjEFIWrdu+whTXxxO0cNiIwsDbs2NFwImdGm85vPXOE63wqxP8I2&#10;DpfMhc2A1J7+Mvq6Pzuc1xcssAqiTyZLqtoSErzS4ZJiiHBXKOSIPUS0Z7SnxJvkc13aHDE+x/Ic&#10;A/USI2u51BgFiPz12GOPEWYS53JkFTXWj1r14CrFp2zuMF4ALfJnDjfYk5Pai8M00lfE0TL0emu2&#10;4WURrcGcYH6FyQIE5zefucJ1JM9UEGL5q6++Ggkc4uiycyejb4XTISQqlcwWfkHYYQ0ZLI1sfEhj&#10;tMahre0FlOXg1ruk4DhIkgNUp+CxF7Le+g1pCCKGl/b27Vb/rrLafb/pZt3vCLayOBohaCG9B9tW&#10;3R+wWyNky3bYtcWVstftm2fTh/FF8kycDX4Lva8MvW7NQIU3YS2IfxEyZ0xMOOXwm89cgdRI/uF3&#10;ETszTeAum6pQwPOnvQhaRt8KiUvIGMI88TXkwzcRI3IEmC+++CKyMi7i4PXBB+9u2fKWKvD4u8r7&#10;m0lHvDu1NdKacPaF6923bx+gy5EZpQXhJ52yR62RHrv+UFzF8O8iDmhUlJwJ0HXyee8OgvMJpS8i&#10;aJaZhw2nSJI1QbRcSigA0IqNXjBh4opMG69TAPIiVMBVHe6W33wWBCfmBtlRRXzAWbNmccQUgQ1E&#10;B2wfZPStcEag0datW9kXACFy4RGnl0M6BuXsF4TI/+KLLzBwIDzU34uXmowqibTQtb9wWOOkTMxn&#10;EWOSxKuc49Bn1P6RnRsBYmdSPRJuTNb71uC0wvXCH+B1zd705Zdfeh5F/GidjrZhz++Kz+dzesoa&#10;XLdlH82xRkhJxQemhs8IoglcjxEW/DEpW9AKC68ncRKS0bfqGSQ0DMQiFdqyZcvQS+HTBheIEJ8o&#10;+aAUgQKw6yEl340TJqhcySdf9YNrrgbSqp49e4oI+Jw8YHmx2qhLYmd70srMQM0tNOK77X/ooYc+&#10;/PBDAPiVV14hy6SHnSEuWsj5ocl3RvLsITHl292jgAjZy2/2TCI/w/iCIPAz/BZSaAd9gcz7Vsb7&#10;kmoe9SeGshdffDHoy4EdYQIcIZ+xB0YWjW0hEcZ2m83EEXZvwvzqLhxy8MKkSxwysIXBaYcseFUa&#10;evjVEBw6Q34LMlgQ71MufkUBbNGFecGDDz541113EYnJje7xGpIWUxROyQSasP2JqZEbDfr/LQ5M&#10;sP93+PzpIbwKkTdmlERbAxpwssD1iCWK7SpxbYXyzgGAZfStbHl07NgRxOU3Qmay8YC7BE4idDBS&#10;fq4gMSOI0rG9ex8NDETwVTfKOamIUlm5ZUetGC/ROq+/Xvr4Y+nll2tFf8+XTmKlgh6HF+rrr78m&#10;sxanWDdGzsmYlxGbjAULFmC3hfiaDxR2QHRDbjToz7fYXkYHAMaJSC7+QAEYXETNPXr0ABrwOOID&#10;DkiYv3Xt2hXfa74tK7SQ4zw7xnl2eAM5UENBkbMCOxG2CVS/kBVJArJZaMr5nTDCxC8UudLkIqWk&#10;SBMmSKtW+QMpdu60Jk5+6ilrKuV586QLL7SmnxKF1FIIn32R4kiSI01WNfd4oE6ePBkrFXQ6vETE&#10;4CUtT1U3laTzLBPnGc2xMISkiKiKX5EyrK4UoU0UQxMRLfgggk1iSbtx40YR00ou/kABVjKKXqx0&#10;KXxgsjBu4AN9Q1YKz0YgICxpuELYSy7KvG8Vs0bYQlu6KJSgpGgFerkHSQJyWqBXvBhenHuEFddd&#10;dx370YABA2C1mULE3cJ+/dtvv+3evTvx0734ONEUXuHXXHMNxlZ8pgNk27WZoSI/weXXhScSOcGr&#10;BHHh0WWqohAgX0WnTtJdd0mvvmq1tGLGOBikpVlzSTl085JLpEOHrFkuSJ5x8qT0++/WhI+cJQBv&#10;vMtIzzxlikQY8OopzDsTvXbtWnSizAt/MiOwdF7PsuzhcNho8CulnyABGWTpJ39yZq38pcDCAI0v&#10;MZjwj2RJOwW9FXS0X79+vC/oSih33HEHuhIvxjH2kDheud1e9SM+i9+Y0cJXcYLBwZc9nR1J2PWU&#10;NdGSr1QPBVjzbJ5Cxct7KgJgCVMsXL+E2bOYILEwZN63Ct7XmfcH5xxy2KFmd6ZylXWQp8EQTJw4&#10;kfcK4xSCErz22mvwChjR/f7778zu7NmzHfJHVtlmlRUwJQPaYRpI/445DBviBx98IMR3iNxZNwQF&#10;RAJfZTtW7AKmMJOG2fSDguSZ1JBn81dZOwR83nmnNZMjweC6dZPuvfdcLwkj+uuvVidgEkfedptE&#10;lklCfpHbClU4ltKkpfr2W+nPP6Xo6KoG5g3el/PQvffei6yFcxi8HQsMGyX0STfddNOtt95aVQ+q&#10;73t8xFmZ5NXhA/EcyJqAnQRej/ST6xX1A4TGwuDuu+9mM3r++edZeE4BcAVZFlAe4z3Ms1i6Y8l5&#10;UoeKjfFlTILxtcV0FDm54a5EVmw+i2OH/S11iBK1Yyj2xyMb5Is0hxyP4HrZS4FkEXBbRl8X0PeP&#10;P/7AN1GsAnYNsdb58M033/DOc5wX6972FZ/RATzyyCMuLRzQF1E28eHQjb3xxhsALVnwEGtzBSkT&#10;9l/AoWODv/wi7dvnEsd5TJLsxXM8FH4X7mHOnDngLlsn6jRyBCEhQZE2YcIEHJ0x8F64cKHt0fdI&#10;UoOyA/vuO4kUjEjD7uH76itvKx4rDAgFWR3YWTjX5GRp1izHnmRkSC++aM3KjAuATSUMGNvQd9o0&#10;KTVVevNN6aWXrDUTEiTSbHAFeXWDcoZdun0voS/RTnA6FxoNEhJgx4GXObPA8qg+ylb1JIG+GOgB&#10;ABza2Fk4tNFtvCw40lV0N0e95cuXMyIqkIaZd+dOzkRVlkpyHFV5b+2sUBZ9bS4uQsJpKwKVbehb&#10;O4dbR3rtoKQXjtcU3g4wmN9oM2X0LZns0hkGK5n/1atXkyBT4CvMKMjEWYYP4CLrHgATmTTYevhK&#10;BPbkjAN0ubSmBO/LxkQCWsLFgYjI6OAMOOHCXsObDhkyxKHBZ3r2fPSGG0B65x+ULEnz7WqD6Oiz&#10;QVxCS7LRsyHCdcFS4ELOwYIIyYSfJFY4dWw3jZekcjRORP/Cuo/I1yQ0rsbybc5VP84KHD/eivv2&#10;hZMADDwMK8JkolwNHSo9+ui57zdtsga94lvgjNPCZZdZc1j9n72zgJOq+uL4m5ntThaWhaW7G6RE&#10;BBERUVFRDIy/HVhgK7aIiQqioiIoEmKAtHR3d7PBwnbvxP/79sJjmK3J3dndd53P+ph578a5991z&#10;T/0OZdIk6YsvZI5L2mZ4M6LwsGFS//5Sz57S+PFS9+5lDcwZ3BclB0CMhL0tXrwY/QfMDLAXYq+R&#10;L5mXsnpQfr8L7stxDZEXre+IESPwhyA4nneEVVRSP1hpkyZN4qjH+wLfJbmvVa9J9eO+Cjc1NwAL&#10;CRjFpvgrirjBuVaw8ltGVa4lc5dVBfbEnAer3Nc27qusEDYXtMGEN+BKDlAthEZ7xj/FdsMehPho&#10;93LCyosJ9jOEL0mC77LVonBmR0NTh74OVzp4oUXlXfv0mff337UKLfmOFE4SbPSMjng1RBm2e75B&#10;8mbRTJ8+HccBW+V4Rzpj07PoHL75WnaqsvDdQRGOXxWaZ1TQaJtJ21zoP3dFgSuDaYbQDvP+5hup&#10;fn2ZE48cKXPrKVOksWPlrO2LF1+0GX/8sSwxl1GcwX1ZBq+99hp+vFj1CL+GvQHzghyMRho9RFk9&#10;KL/f4b50EmvIggUL/v33X8KHOC5wukdxMnz48JL6wejGjBmDozIbE9odQK+Ec0oZpRpzX8GGBXMV&#10;Mq7ihCV4sLhBELBy8WChra1cfS5loZorn7lN0T8Lq7wovCDyT1VmzGW9uCX/brXsK6rAAQpHGHZG&#10;ArnYCiEl4FD4JRHshQEYkREudf/999vfn+KeFKb7kupEIEaYQCpypFFce4QnHjKuYlcWKY9wNwMq&#10;1pHKXf0s2w5KZjZw+Kt5sX5u2b7uuw/vM4lUkoi5FnoE6mfHsxbOwRncF1XH0qVLcdbA3I4WhABZ&#10;HJSwbt59991Ot/o7Mju8AnSP8yKVgK6HqyAqIhQ/pJkqk6ESzgfbYHVZ24FqyX0VzmSuhTbnxOZi&#10;sbWULJf7OMQzv8ISxwkeRyS4Dhc0jmoHTzHhFcw3/OW2culUOTVy2bWqkP2KVrkQwxd/Ve5rg+ZZ&#10;mTeWEQxPOCJx5McjBtMv+UphzCAko0mzyoXE3mVAE5jNzJ8maBIFtUgqScGKZpOQynDY6EmCi4s1&#10;Hs5cc3rAPgHfJZ4SDxqcfRgUVj17u1xhz1nPfUUXMRITocSrASPHR9rO4gzua2fTVfuxUrhvcrL0&#10;+efy6anyFjxxsHwUWqwsSrFCrbkczP3uJkfBYDBGoK3BEsdpDD3HzTffvG/fPg70GNTwHMShBMMc&#10;LusilAPvQmzYlXf2iu25Od8V3Fd8I44aKve1h/timgW9k7ykZHMkyOH555+/8847CQhB84ywgrpY&#10;GNVdVOCFKCHNK2cRo8pTAi2I9bYpRojhoEJH54wCEFDrd999FxdWXH6QaTD0Es4BdyeehHfJRSNy&#10;XbW2cl/Rk40bZWcAfJ6R6OzRYqjc10UzWgr3JXEVugtiwipvgfXihlBy/K45fy2FH7sJAeC+uKmC&#10;h4+xbMiQIeDycqYniI7NCudNLHec9fH0ZCPFtiUSclcl7muhqizKhuVpUmz15hfoAYr93qYvkahs&#10;ur/Cbt6923TjjTa1jtoEKyyiIYIvOrcnn3wStTPMD9ckTF82VWV+MzWQ2wD7MeprTLziJyRd5FG7&#10;67TmQRHJAMNG6uVAikYIjov++dNPP8Xvmp/I+8vxwpqq3O0e2+f28giOHDFNmGDq2NG0fr0pPt6W&#10;kUG0O+6w5YFi7gXlVPmWXFvYffknM8UC48DnYOXOepx3nKMnVg8qRAXNiY2NVVyDVAr6o7MaulgP&#10;C5X5KLZs2WK6/XYnN1fO1fXqZTp/vvQ2lXAjcaG4XJlfWPhCV9Q/6RK+IxhK2CoZFLlK4a/Y5nAL&#10;4Ev89tlw1q1bx1aDGz/qQ+6pqK46vd1i58V87sQsW6ra+QoEOEIFkHXgzez7Irof3wrUqqCrcA1N&#10;MW0KSYtfyabEBbIXXyILcs1tUBOiiyA8UYRXnrhWLtzkmGZrN+BPuFmBFUD8Dzh5+FihYOF0g78V&#10;3pu21qbcD5EJ8WRF4utErBH6GUhN5cijxdaJzPrrlcU+IA5xLhNJKGkLn2qURcwdc8oRlXMAhm1C&#10;SoRnR/UpBPjisYXLNJ7PiCUEI5ES2KqyfLnk42PVnSXcRNAOhnaOYuJ33M7RpqCfYKZuvPFG7KnC&#10;977EgjN3uRRANnDHQxnDQkUfg6yDgpF1whkOf2YOkbBhZ3aEhVqK7b2yr89Ss4kLMpp70ir/VPx6&#10;3OdCYEqwNgjEYLkSsM4FwRSEg588SbSjhOYZmRg4brzzcKOBicjcqEpDhSgvQoloG2y4HGCRfeEi&#10;QJ8TBY/lnGMsLrjsy9gCUa7iVcH5BWUCx5kJEyag0+eaN400fJgb8cjl+uuvv8YJiJ9wCRY6blgL&#10;PrS4RHINb6Zy/onaAWNABaePtU876cxN5WJdIARxEgROi7ANhGnohgUXLshKLdaBBfb8Af64ZoWj&#10;JW4v9nUNNo/zKtslQaVontlS2Uk5hLESmHGAveiVCKOqRMVZcwsIGPCFnIIKCuTR47HISdJ8t4+U&#10;kl6W3pN/49svv5Sjg4HOsqV8K0n7L92PGwECJYdgpF7cC8Tso2sBMBaFHvPOUYk36/XXXxcnM2bl&#10;fQW4jm9w8kZj7gJcLkZIJl2lwGiBhQHtnKM2rJftlVMpa5IjKbpEdEJsFLhWYaNhS+GpjpI00haa&#10;WN4L0TkEYZAHDMWicFLhXSjEuK+shYA2Jg5glypRhJ6GHUzIbyxUVi9SJuuBf8I7YBMsbOy+qNww&#10;lpFdrYo5XpU5jZZ2X6iDph5ZB46LLMvpGw0kQS+8P+CyTpw4kV+xAnKoQc4Dc5FDOq8ZMSpo8+Gv&#10;vHj4zQpB/uWXXyaKFMWsYPUixoDCMVnIUmRx57zDqwuoU5kddeENztqhHe4iQH0IrxATqRq6sfly&#10;RiHQk8ONed1CA8k35qBl5hsiBLdjHQuFBM9SOY+bp8QSehL2/VL8rh0evUsqcMrcQmzsce+8I/Xr&#10;Jwcswd34JwyxY8fLkliAlDlA5HdH2gNlAlQOIpxsKWslSVYiFRbeJt4d+C4bFi8LKlzOwbxBYBqz&#10;VSEoYJtHF405AIBx7id8gSVy0bEyO1vOLAHO1P/+Z0v7Vt3LCGX116WC9zW7JypEGC094axAqDqA&#10;U5hgEH83btyI6wC7KicJlI08VFeSOlnVTgk3sUTRQkybVkzMtVO5L6vdfKlb/NOREZT2bNXivq6i&#10;UlWq18LMwLEaEZbsPXjtIgQTAg+UKLsALw+SGRowdAVsB2S65ScEXzyMEM4wnsNref1EbWzcgDbg&#10;hWthsETY5VAMh+YtZYsHUAI7PMrqcjavWDbniG2wsC5hN3W8rF+/HukBQxoGV+rk0IOFjzOQRc1I&#10;ouxopRTiLB3vTNWowcG5TU837dtnwh6H1fXkSdDtL1Jl82YTVuESS1qaU6iHDRU/dg6pLAZcDWC3&#10;vJvCggMQB0opoa8rpsyYYXrqKaf0wZpKOKADeM7Wwc288lzzjXgQ9sxe4RQ/kos96dy5+C5h9731&#10;Vmt6W+w9SA5IFCh4+BVJA8kMFExozj85Q6AKQmxAkmP74htMAAghYrzOLFddVabd15nNqXVVNAUs&#10;7b7CNRxzDhZNjrT8E/ELX3ARYkhkHvYndgSU+Jx50RuLhYgJHVAktAfiXIJmn9M6x3Zzuy/fE7MI&#10;30XCA7JHKDPBMaY5Z51mwK5DfYqUQIoxBAWBp0OUpLPqL1oPTkno5PGYpwgdIOOyO7uZ0O4SxfTg&#10;gw9y9EaygbBkrbJoF7UBTZRSCBNy3ZCrT824eINy9eKLhLHKCM9168qwlKKA6FUI1FpCcRj2RNSL&#10;HMmJljwfLAZcDTp16oR7gdBq4C/6xBNPiPjsYgrRykJFXi6FbuAjJqDWgHvr27ev0jFYF8zYaaYl&#10;EXbtgsJGxK6FJCBA69D8s3exU9EU+wl6dUBe0eexrWGa4ZTMbTZBy7mgy+5eJXvjr9N//eXnX6z8&#10;YLlwtwwiriZxMRFHnPgQc2GQvPCsSI7YwN1hc8INhOUoMvzg9FGnTh04MesVF6HGjRuLlSowGTBK&#10;kYyPxcqD5rkHWLiYhYgfRa2NfhVmyVuK0OysJFkYlZEUORMgIiB8c1blcMBegBBfGh0d0E4i/XMc&#10;xlWKVxRFMXoCgZmHTc7VM6fWbw0F7JtbeO26dRIrHdiNIrCe1jTrhHvwM8foLpYWweWcbqkUwwTn&#10;S46/mIEQyEpshmSKfL7+2gn9KLUKYtw56mEZ4ViApM6pkdt5zXHsYIvg+O7knAelRBzZq3levnw5&#10;GxGacwR0RA58DBkCLzXIIajNOTcgZnDWgT0jgRCuipcQPhkclClOJm/V0jzfftvtibmJMXVjrPHW&#10;9PL2mjdt3t4de2PqOCdXjZOnxkXVlbPwja4M32kaZa2ziJEXndgBuCxncFBnyQbDaYDCJoV+u4wm&#10;HNBO0hBx4rih4v+CnzARsagK8Dhz4qBKqYqjBj6E5oUzTfk0XVlasWluCwpMxAr17m3ChLJgQUUO&#10;EeUTi5mNHhmLXR71EvYanDBgw3hdYPrBrMPJuMQu/vOP6dFHXT0AXl7UsxxzOSKw8lHJoAFCTz5q&#10;1CjM0mBP4gAIe3ZmN0qPOLJL88wpAYUcmmdONpwh6C1CGNpyDu4iZobRgWqHtymCL66IeCYK5xVn&#10;jkvUVbU0z6jxVm1YpTfp89nsy/qcN53v2KvjyRMlL2nnk7viayxvcC9c4ISky6GStS4SLTmrILXj&#10;9IvPMOdZvOng9NhNLWChnNWWqIcW2WLg8bQIs9+xYwfiPqZxvnduQ8XWRlsc0ikoGxCJuCglp1s5&#10;9Mc9m7Am1zCRdCSvIpUCSY1++00ONBo0qCJHg1Ef8BOB2YIKCicmUFzgEMhhuEqg4+HwistoRXZR&#10;Vr/74aDA4Y8eYnXicICyEesS2mYiODmSYqjmhF2xnSyzdZQKHNlRJwCCiMIPwnJiIMgeFov+WSBC&#10;8BcDGQY4NH+8dCKVU5k1V/MbZFRFvW7n1p1b1m0p+tm+cfvOzfJPm9ZsOnHghEavqUpQG1ZOfXlz&#10;X7rFuR6HBaV/GGjR/FjZ3dJvYzvA7MTeRJ0cvZF6UR9hLXNK5cVWwr6D8hxBhHax+OKswYEKVXz5&#10;GDBwQkaNT2HvEBcOQj27jlAVWDPOyWglv/1W1sUWW7DX489M5gIMFOicSSBIdMz27TLqJLEScOW4&#10;ODljEwBYhdYVOYPi2rX48MvX3EAABX9RWAKTR1WHDzvBNMnZkcWs9BZJC0kXxsaOxtrm9YENFHUI&#10;KGciY4EG3w3FOOufsAXOChxA6SHe2hiq6AyYgi6FXHXueGHDxCjj6cKRAg0zEjCKdOximJPIK4r6&#10;QWRHx3VUgFqrpUwKGE3GAn1BXn6exUdv0J86fWr7ju0Go4GfuMckXYSCKLPOqnRDBXDfd955B7uy&#10;QkTeWGdZSXlbEHw5hvP+IJLyT8xO4EW4bsLwigLAhfoRPZFL0LmhpKL1cvbIgOUrMJOuG2xlrBnQ&#10;C+Ld4J343hVr/X/9denJJ+XMg+QAJngH3kkhYcO99xKVLh05Il8QREoWQtIOkvKIXEmjR0s//CDN&#10;ni2H/BKf+eabMtNlQ544UUIcBWzYKXG2qD0FVAUyAXIYrwxKXQ6UHC4RhYFkMT/CVsjUCHArjNOc&#10;O2G0yOu8AjhbcI3fPvIi/bTwu6yQfqqNViwFimKAcLgUoZWc2CpdEKMTiVkazjNCKgUlkhPboyqc&#10;kohTUiD7OSbDwNDcOrcVG2qzzzPHhgZcfmu/Pn1mzJwpHOKqcnnjDWnpUpmdFinJprDBxr8ECIZ5&#10;QULFXWnOHPk7YEjwpRIFy8C//0oTJkjkdCd7fZcu8pdt28p5BsklgTjLNcpn9CZAO8ChydEMc4WL&#10;v/KKDAGNNAxiD4kIQdQgs9SMGVKTJnKS4AEDpCVL5DSFjuN8Y7zAJIkDPMpb4r9hdTgWYGrlmIWg&#10;iVUFsbJE8bdcvK44FgDMgiyOUIjgSJQRdiV6iEocwR3FDAYRzEzmOaEdXZxO9brizGq+9YMUJKzU&#10;9Fyk5eEAxA0omUWKnqKdb9KkCdppRwelPF+1vK6wx+EWgIVRyV+EMzljhaQsDEQUIipxZEOvEx4a&#10;HtUs6pre1/z16191Y4kJry6lRO6Lpgt9C6oYYn+dQgy8oIlBYlkr3FfkvmBKAHhSua8jRM7p08dn&#10;5kxNlee+N90kPfGE1K5dUVqlZWi/mxs2dKhlZsADB6Tx42UJlYIkiSgM40R+xScdOfWpp6QXXrhc&#10;WYcO0vTpUvPmsqDcq5d0663yxYULMosFwJ9r2C03wP0ffVS+TkiQZs6UyCwFewZMgi9hvQQE8cY4&#10;BjTpyFoofNZ27svLSA5p4gWIYgD5D+UN3l4wHmwoyNnIKKC+wGiJOYTpwl+JbihnBY88LqdyXwDV&#10;sRz16tULvQJGa7Yg1AlwWVzbIAKcGK8UholsUJJ4AH2cSYSqyH0hETGfwhiHt6A48aAdgW7oKQG1&#10;hfv279c/pH5INeS+JWqeQWzg6Oe0QD0Jl5ZhFr5IKKaE8sHhzUauAGwdpR4ifZVrXKwFZnWJxQHP&#10;L4D0lGp5mcU12xP6N6cMyspKoGCJuX+trKJS3ObpKWeAiYgo+vGtE4acSpY5ix9DQy8PDJRMICA/&#10;/FBWDq9aJYMmWcgz+F4xnwsWyLIvNxNMC58G7ZnvgZmE0SJbA/WMcxbBtDExsgGYi2XLJAwpfN+7&#10;t6xz3rfP6jTAbkNzNkfMt8SXs0USK881ETjYdOkgrxKO/ViLCHLFrQ/+BK8CXLwKKAwJhkS3x5EC&#10;N0kUoXhaYeKFH+BdhXCGdhSHMhHrJaIuixZnsl63WQxO7IiHziO2bmx+bv7aNWt379q98N+Fixcu&#10;xk5RM6rmurXrYLrLly3/b/l/K5av8NJVMghbp1CpGO4L5+C0W2Igv73NFoUIVjIt21vl5eeA/iEw&#10;QPybuFvOrSDXcM2rhaiNtay0JlAmWps2/Ypq0Ktg3xJfAcWMg4a4JqYZPzIcvhwfl1qDJQVK8GA2&#10;GYCCkZo2LeZ2MbeAP4J8jMIZCRU+SikKRwEGOZrqvXtl6RYjMfieSNrI08gk3bvLPBhfaCTdbt1k&#10;yRjW+8wzsqmYHAworqkWdy2WAxfFqcbddCbRPCGIIJHgLY9+m/MxAet4GKFDFm69AFviVMXyhu+C&#10;YwVLJvKVzUGB1nHTgVnRLWIuGAsBvgQXEUeEEIZ6nx1DKJ/Rl3ItkMUoVtSn3mJJgRMpJ/L883re&#10;2POTqZ+89817plCTZ03PH3/58caRN+YH5Pe9pe+EqRPe+vKtJFPSuYxzWk0FOCFV7JwVM2DOg0TO&#10;CAc/liBxDpTs9HTyJNj6yRIPF5ZS3IJY4sptVjaUa1Yzl2iNYMBA0ghob0II2DWoFn0afzm0Ihmz&#10;0Zg/lKMMB6sdSkkrRscj5gVpABcYkhHRKMhTIj8uzcF60dqJFLwcopVHaN6aVmQO4BpAn4pdai5t&#10;Hcfm2FjpEtja5ab4HksxvJNfOZ7hw4CVt6QCc+UGnKo6d5aZKKbfESNkUy4GY74Bw//aayWQx+C4&#10;3AkKB/JxixbyPeCUw63RNgPAAOBEJYpGwagMWBsmW4Jt4DEYhtAtE9uK9z4YWxCK1QtPYoXDnGDD&#10;rG1svY4k8nLpMrCpcvY3gF1RXyH4IvXCa3FmJkYRgzqnEMKXcduEKyMEqy6NNhFW3KyRNAnpCWfS&#10;zpxIPrHr+K79Z/efuHDicMLh8GbhN9x1A9dHzx09FH8oKTfpmmHXnMusjty3GLsveifYFTp63BAw&#10;ePA2QsrOkvSl7TNwryQdvPQUCisMADB1xe4Ls0Srg4qbUBnFNaO7JH1qRUMfSdJcs9uQdHl5CPnn&#10;GPvSSy8Bbvfaa68RocEoCKUHb5I3Dc2wSIYoSi9JGi+uYL0Y66zI3vMm+m2zRoG8xzqOag6DGeA+&#10;jI4mYMmgbbCXkYUCCDC+QfUtHsKdwCoESDrJTm9TVAOsAIGuytt9hw+XDbYkN7C6oBNGNsXtvShj&#10;Jg8CIg18tAoWq+2+AlCCt5JVCtITR0ZeIt4XMDRwYBZpP0Dd4uRK8C5xBNyDqxf3VAzRnGr3ZQiM&#10;C6Au0kIA6gk6BDI9vBY1AIZt9g12J3QABFhz7OC9dvmQq5bdd+RdI7vd1K156+bHDx3/dvy31w69&#10;9rpbrzMajOhUZHc2rSbxbGLC2QSoGhAU0Kpjq0eGPTJ3+txq5XUlp9ottoCzg1EWLFlnIYIAjCeQ&#10;rUgpCLvigkAjXLpQZ2FccUorBDnQbZGWAKaINIzDttAdkfcQxuyUViwqwX+bAEeRTwJFNEYjATEP&#10;2iU+HQLYy7by3numSZNsewR8Jtvyv9tWvbvcDZgRYPpOKhMmmPhUzWI71hV8SKCjY7UhfI4TJAow&#10;rCfIvmBJEj0vCAV7Fi9vxRQXYF1xwhC50Lkg+R0FHTuvMIdprlHLo77iNF8e461aWFd33XnXV3O+&#10;mr129qBbBwWHBl/V/6oVR1esOHLxs/7M+vcmvwdL5vPwiw9vT97e8apqh3VVos/zggULhPcQ4qNT&#10;Dn0kWEZhxcFHkX15vfEqpODu4RSfZ3RiBGNgvhIdRqcEXxehAsigaIOdbsymZrwl8eUWANdICZyX&#10;0RyIDqD9hhnbjIDx9tuyftOm9HCq7Gv1GiU5IHp9JBmcn5k0bLdVsFgt+1aysTtb9rVm+Pn5eVdd&#10;1ZNX25qbHbqnysm+XYd27dyjs6+/75ola5q0auLj66Po8DnNgO3s7SMnrtYX6NFTPz788eom+5Zo&#10;6BYJjopN6m7fCgOYwgKeDTkVDS2KL/sqVJ7i3IpamwAyVM3YpXhP+IZpRtpGGkYRTQQF9hvnsl4s&#10;4vimISUAMoDeGxmXbzgjA7aHxp7v8SMlfsNm1usgLar04yTpdjzBTZ06MmQV5hTcoVVnGmW9sHoR&#10;fykoqJD8xDWF2BuEP1Q7RUuFw32U42LPL8e2qlpTyeeTG7dq7BfgZ24+xxRoMpouJF1IjEtAzKsC&#10;LvR2TFtpbmbYQsjhY0elpT+CR4NF1gv0XY60AuslERsyOvES4AGtWrUKToxgjQMF6LjE8+FFUkbQ&#10;ke3NI9cCfI/pl0MckRhwfezl6OuIvsd3A9ZLo/YdLOLAWrKxPwfw4LXxkcp4O24EOxzuNx5SOE8N&#10;Hiz7RlVn7gvvxEYjSx56Pc6JmGmEIgrVEQdKsEvFP3l98PzgLI591KKgsnJ4Nty3AtYG2xI+GPHx&#10;RPO1c9+OunHP4KmsrpmTZz59y9Nrl67V6i6zG/z7UpJTxr/48fN3vXjyyEmRN7O6ldLGDEWKRXhx&#10;kEbYfc1RmXjPHXyNUfwi42JkpWOI1/hwIrVzAcIzSRfYOJCwAW51sNsWjyNMP/vss5AI7guV8FLB&#10;SZJ4DLAtMQPjqQHys9jdbC2TJGmWjc/AlgoRiKt4MQC34Iwhioig6sx6GT7hraCicmAFbG78+PFY&#10;PXE7QlE0efJk3BdAQsAtgxMkp0zSdqHmEch35qWcg9qdMfM21EFw2q5dMqLZsWNeRuNPNjyp3nqJ&#10;Ah5eHlvWb9m+YudXEyd/MvaT3GwZOVUUP3+/H7/4sUlMsxdGj33r6bd8/ZyD+lC5aF8BJw78+M2T&#10;/hKxjnuwI1SD7wpVc+GWaiLxMOHzAvqOAz56MxghsX2ONFH0WXBIhD+X0ii4gJiWBaIIGVFg/4oB&#10;2KamifTytDFilHMH4Hg2tVIZbxaAsZWx527Y5w4dOvCCcCrFqxnPXnrIy0JQAKsakZe3hmuoDRgO&#10;4kv55OxyKyqB7AJ6KJFmBJ6pi86OqZH91Iymdp3bNe/S9I03X7v/+fv9Av3YFUUhs8Kto249Fndk&#10;yg+TnnztSfIu2NFEZX+k/LZsUmOS6P7hhx/GZxINLYTjlSZA1jwKyG5qim2Cx2GKQu4kwJcgAdKc&#10;cZafOXMmG43dlZf0IIKvELhpGqEBUQAVOmIEARv0AQOwlRp1djeIoBQsbdjYxD/ZBEtqXeyVym3K&#10;NUpvcSaoGgWfW2VoXKMjVf5pTdbuUojA614d3/hLFMGlA5RdrDY4NgPJy0ojrgaXBZwVWLecI7nm&#10;exwXqme0K4YJkFXIt4ECqwq9T4UBlowKlbr1H+633TgYEhryyUufjL5z9Oqlq9asWfXn9D8fufGR&#10;h4c+LD4PXP/A+BfHb924ef26dVM/mTqy78jTR04LJ6zqU0rLsuBcKmCXxbMDBRfOUHggw3fRYvHy&#10;kz7Tcd8uNghC9JB3iRDg5A5fxA0KrRqWV2RrmBkbjX2SaClEYMOiFfTeRP1SP7xBOK3A+2mRQfGT&#10;YM+lF/TVYAnBwgWup8I7qQplIIhaxT5OkCLnGPT2/MrwheEEYAR4Ev7qzsLvLKvvLv8d4zrDYZgc&#10;sBimEH9ZSIyUQxWR4nb3YOanceyqdzwbbXcN7vugdT7PaGgIyYO/fv/991hSCBDAbRDvfUJdQY8h&#10;wJc1DAwFoQron93Cf7AcfZ7JW7VmjQwbbjDIjvFbtrh+tsvH55m8IiTLBEbV+gLDJo4DCFZbCvsY&#10;zsz8JbSXfez5555H3WJRATa7Ll27gDopJwP24F/FpLKwpc1Kdm/5cd/HHnsMrw10wuyk8CqRHhx+&#10;SQBSJaOZa7pLfBRpLZS6Ydtg7ZbeFGcLjNzm9wCGwOHGNR2syFoFiJjSA4Ag8AZytEOfflQItzHG&#10;0Xrc8HnruC8dZ/2AZkzCsWnTpm3cuBEic42hF4GYoySvKgCuJEFZtGhRdeO+GLJI2AwGD+qnq68m&#10;mND101w+3JeMqACoiqxeVpb4eDnRphmmvZXPKbcBqYQbAd58RR/EO4coleppUSo/zTPZuPDvQKnF&#10;a4xPB8pnfKMAwbB1Iqvq/bBbgpWxwFEQ0xGgyxwpwj13ikcQWXi8SroOopknUZ0yUoZZFDO8TFoV&#10;dwOaBlnZUJ0LWd6QSNj7QLUDrw2jCbYhTjYEO3CNGQWHZw7K1ZBECvydFSB4lYo8GLEL80bbUAp9&#10;WdTidAqUH/cFUhVkK3Bl0XGhHEb8xUJZ9VPSWj1jiCBYi0kIQcwSSLMIHGU+ChmRdLmfgm6Qx5Fa&#10;ynyq0t2AjwZaUJYKwwR3iWFilax0o6i8Ha6ecokyX1XK6FtBq5Djm+OR+hXUdxc2W37cl0M0qBcz&#10;ZswQKcHRdJG2zIUjq5xVo+LD6gZClpXdR2/D/ZQKg961sqMO3wb6LsME8tDhmtQKbKUASdGrjh9f&#10;SYPH7OOAbtVWklav+9tLUnAJI2ZtVdtSftwXEqMXrebn6DLXmXDHt55K3Kk48ZdZeaW+gcUjRlqp&#10;R1GJOn/unHTwoJy6uKDgMUmq+ulXCXucOlUiTWg55FOoRMuArqZK0m+O9fhNSWpSQg1POFZzpX66&#10;XLlvpaaU2nmVAtWHAri4HT5M/B5ZgPCof0yjqfrcl+iE99+XU0bOnStdf73sbCVK0WBffNomT5Y9&#10;9sgr9u+/8sX330vkKd29W7rjDvnZN9+8/HgVWDMg+diR4M7KgZOVvdqG8Kvc18pFot6mUqAaUYDQ&#10;D6wfDRrI6ZDhwZXD9ulYvApclmHibvHqq7iCS9dcI+d4Pn5c/tICyYZzybZt8mLYu1c6c0bmxH/9&#10;Je3fL50+LftIkx2Us8u777pqtRw8eBAXOaKxx40bB8IPcY/kc8OlhggIzHmEkBF16dy2YRL+zq1R&#10;ra2QAir3VReCSgGVApYUIN7myBFZ/N26VcrLqwxgTzBPGODvv5f52TTn9Jw50qxZ0uzZspjLhXgI&#10;niW4LKmgQbnasEEaMULONPbllxKxv+ZFuEPToLe3hD84AbRDh0qwfr4nLLZNG4mUY5DORYW8h+RV&#10;IzAMBCH47urVq4kfIfSfL0FQIDpgKgp0tVQGCqjctzLMktpH6ygAPgm4iUQocTvpJsFCAd2FHBhc&#10;iwqAP8NrGjQxrjfwT+uqrYZ3IfCRgREGU7OmzGkqgewbGysNGSJt2lTmZ9nsZPjuunXSwoUy0127&#10;9uIToOGZy7iMvXdvMpOCZCcz1+efvwy4AcKNuDM9Xf7VXDUt3BIgnRUoO3YuKxwgWOG4Z+7evRss&#10;P0L8AQYgXhHMHwB/ACxzCnqgeeeovBpCjdo5PbY8pnJfW6il3uveFAAsjNyOAt8bRkt4G0hqoGKR&#10;LWDFihVkj4f1EnROkCvjWKXVrnDv4VRg75Dk+vaVGjWS6teXpbpKUMhdRQzFxx+X+bljfNs33pA+&#10;/VT66CMZxAols3gIiy88FVQNUmDxufvui4N+/HHZHkyM27Rp8vdoAvr3l/kr9EHzDBAHhdMJH1T0&#10;//wj9esnYRh2DLq+NHoTfk1EIjmp4LUiFBsMONTOIiYeydgafD2bJpQUMmSNs+kR9WZrKKByX2uo&#10;pN5TOSjAvgO65549e4BtggFTiAy+9957P/zww8aNGxOwRNwwKT1EVg8vk6l6ocpWjjl0eS+zUmUl&#10;c0qKbNMNCJBttKKgMYGXgRT37bfy5733rujJ8OHSuHES+PQ9esgM+7nnpJ9/lrXWnE4o5Fp88UVZ&#10;Vl62TPrhB+mbb2zDkrJpzEDNgJ7bpk0bEBSA75VXspcXyLJ8AxsmrWo/+L8zCvIuhbMs1mUiG51R&#10;pVrHFRRQua+6IKoUBdiSSLqMwhlYO2BjAVYjKAuZQKQKYNsiZokvHczQUKVIVs0GA39FYAVKDtxD&#10;rs0le+RXNMkwVD516ljSBXtw48ayIXzQIFnMxtNq5cqL9/CUv78s+4I7Xq+eFBbmQpoCBgAGGQ2g&#10;wkECZmGT25QLcBQ4ZS5fvpzIeKc0D4AP7l1kaOWFckqFaiUWFFC5r7okqhQFADQFP5w0Hj169OCa&#10;HeTjjz8mU8WRI0cQDl599VW00GRukMHf1bxxZjOPynT06Cq1Elw3GDTPkIvjHJIuapRLTgWua/CK&#10;mhFzBWARmh5StWIG5jQpckRyUbt2bWf1Ayi92bNnk9qZV8ZZdar1mFNA5b7qeqhqFMBMdeedd7IT&#10;NWrU6PXXX8cehisKEgMH+Ztvvhk5mGgNJODqmTivpMlGiernJ1s0CZUp9ForsZBr7uxZ2cyZnCyB&#10;yEHBFEoaPlFIR0/muupQ4LsEFxGYhPYXYRoiVLGiJFvrYlNKhipGBVcOR+W+rqSuWndFUABbr6J8&#10;Q/8MLvTQoUMRFDjLDxs2DDm4SqaBcpDSODYPGCDbMuvWlbp1k2U7UK5EsXB4JhQHqydfzpsn2zgJ&#10;eCX/DTGyGE2xjL70knTzzVI1wQNFa4079IcfynZi8sUw9j17HJgH69zbSFTz/vvvg3mOpxWNYZcF&#10;OV/E+OLMTwIbXP1L6wRu2SU7ZJN0UnkWc3JQUBDZrjjL4rpI1lT7x0ajlcBv3v7x2fekyn3to5v6&#10;VKWnAPzY6d6h7kIUdjobU/NwO9JbdLTs60su20WLpFdekSGc2NUxapoX9nyRah12y4dYWNK2cg+M&#10;B3wo/JIQo82yQboLSVzXD1LlYg+GaCS9hGh4BwOAZXPZt0/WJFiR2WzNmjUJCQlE+uLeTCtkoyJd&#10;DRD6XL/33nswYKJ+S2w9KUk+VRFHVVz5+++/X3vtNUKHCyc3H3MvPlycXAH0+PLLL2H5xAvYPC4e&#10;wEH8xAnZKq6WKylQfvl9VcqrFKgQCrCbfItsUqTwPbq1YnOOci8pQNBRV0iHndAo2+tjj8la0SJl&#10;vnbIAs1guHOhF9rlggMRRDJPmgwrJQ6Hvz/9JLFpKwXG/NVXss/Rd9/JbsNoqmE2xNjcdZdsBx07&#10;VkLOAZ8SfmwBEeWEcdHvzp1dlOke0X/SJBney8EC9BVHFkUVj0DLWYS/uBkIlT5RTs2kA5atkLse&#10;bnr//cVyqROS9MGlBzD0kqwejrhp0yZ0OT/99BM+/KROJ679u+++Gz16dP/+/cHDgj0voM5LhSzW&#10;snc2qSQK+bT0wAPyPGE1kKRnJUn4fcNuSdZCVB5/kXTxk4D7UjO2ZAIHwPfA8xknrDFjxpDbVKl5&#10;uCQVs87Mh0cUFxwd0HBATIoWvKm5oVo6Yajc18F3TX3c3SmAoLBjxw56KZIfC3OvSPiB9VfZR4SV&#10;S3HFIuGjH4bQSloQSPHNLS6N67w9jdcnNcShl1he8/L553LMDDGsYl8VQE4UAaCI2w0qVpKyo7M8&#10;cED+50MPyVyZ8Bsu/v5b5r7oXfn+xhtlezBcGaxj5++obs99ITnwWPC1226TqYeSgHngTLNqlRzj&#10;BA0pnaXN4VIR5TCURf8AfkdxJc0MGYZM3uLIiDkWnA0OkQTj/vfff0TTYWR54403AOLg73XXXdcN&#10;E8KlwlUI1wigHIsg4yX4Lvju0ksZrMgpjqMijtN9+/adOXMm/hMkPG3YsCGx8nBcXoeXX34Zfgyz&#10;x29RqbmZJNUr/TWhUc5on3witWtX9MYHOnX6bvPmauoCyaajFpUC1YECGMw41JPjksGCxocBGH9O&#10;IibF2NloQAuq8nTIyDHNnWsqOtCHHzYtX246e9bUqZP86dHDlJd3mRiJiabvvpO/X7DAdPCgadEi&#10;0zPPmPAcz8qS70GJ8OOP8sXu3aaXXjK9/rrpxAnXENJoRFnhmqpN115rOnrU/rq3bjWNHy+TaPt2&#10;U2rqxXqys03//CNfr1pl+uwz+ysv9smjR48KMBl+xe57xx13oC7mGtstllqOlfa1h5IZ5orIy+PE&#10;+2JUBtxDVHXXXXfhXC1atK3cfrtpy5ZiH2ndsSMHYttqqyp3cwxSi0qBakEBjvAc6p944gm2D47w&#10;cGJO9I899hiIfYDzseMgJVd5QmRkyOxTr7cc6IMPmhYvLnv0MOl77zVNnmxKSir7Zuff4Zbcd+VK&#10;0yefmIYNu3gEMR/1+fOmXbtMmZkm2PC+fc6kh8KxiFw3rxeNtOPNYEvGmUvUg2AND1bqRKq2p/5b&#10;by2J+yLB21NhlXhG1TxXUt2i2m17KICRDHl3MqY5SQKyAFkBOxaGLnR0Z8+effjhhwHosKfeyv8M&#10;CmSUpSApllnQoGIfJegI96tCQpZjcTPNM7FV5APGVQ2oDQze5VPguzhecXbkvIizFWxy5MiRWVlZ&#10;IJyT4whH6NjYWKy/1mfChpFt3rwZKzJAraBGgxZHnUT6ouK+4YYbaAvwOGrDRREzMyL19u3bEYht&#10;GyxQYRCoUGFOTogtuKhdKuC/DufXwvLZZ5/hZW1bzZX5btXnuTLPntp3GymA8lnYfQnYAJGDCGCi&#10;j9hrMAy3bt262rJem6iIWy4mXtCPBw+Ww2wmTpR9rKpVwaqNNZdUvhABdMmYGJmzHDsmJ00i2Aff&#10;b7ydoAkO4Vxg8RUe4NyAEZ0cwLAe3K/wNDKL7rGBfgQUHThwANhUkVNk/vz5BLUDJoPLFXCqDz74&#10;IJZgrLbW14jNdfr06fv27YO/wrbx2HrppZc4mMJ3Mf3yUuDqjN9ivXr1/vzzT9yvJnH4cqDgUYEG&#10;G0YuCnXyl4h8zhBVNgahBHKp3NeBdaQ+WtkoEBwcjOGK8zvGLbYVYPk4+OPbCZJtSc7PlW2I5dTf&#10;5s1lByv8rVAWgCsMmzl0qJyadl0zwk0MDloYSVt8IYsSGfxuuknOesQFj8CD+ZKshXilgXv1+uvS&#10;r7/KPkZ4gM+YIYdE4x/OkQ8v46VL5UhoniUGh7gsMwnQhjGFh4fffvvtoFyxdFnPMNrAwMBatWqR&#10;+IjTZLt27WCQJ4jwsaVgi8GxuW3btmiACFjC9wqvCAohvzBd7DU4ZME1kYxxt3Yw3xHnXaAx0Tx9&#10;/vnnMHK03F999RVBU8BT05wtva7096rct9JPoToA6ykACjTpx7kfiYHj/ODBg1GpsWexEVRiD2fr&#10;x+/sOwE0JgU9MSx//EHgqZx+4Px5Z7dhXh+8zmWmATzicQRmCJwqSNlb1GGcMFrGCLIVRw3Cq4iU&#10;IdUgMi5qZwTZjRulpk1ln2JuIN8SX+LhS21AQKJMhdeS1pK+w4bRVP/yi+wXbRH0ZSXhcNfn4IiG&#10;Ge4L12zevDm5vPgn7JMQIzKLEDhka1IEb29vhGnsMsi+SqAdkihGZeGNLP7C+OH0jvsn09yqVauw&#10;KKPZpjz99NO8g1YOvyrdpnLfqjSb6ljKoAAsFnGBlz86OrpOnTpsNOxlfEn2BZV2dlOAnZlYYYCu&#10;ULECekWksavKF1/IYBGFiX2cXkR0MkPgQmQMVAqm7pEjZUGfgiz7yCOXle0EaKF8JloaQzjsljup&#10;gXSEhA5FRsrYYZRmzSQ0wQ0byoFYmIpRWXMbgq9IBmxHgf+hZGYZA9+GhIrRBNMsquM//vgDey1G&#10;3DLgroo0idkYJ2cMyUjV1LZz506Uz6idgWuF48LaBa5WIX0MyrUdPTd/BBkaS5AoDlZVSR9Xva4q&#10;6cSp3VYp4EwKWO91VXqrwCqA2oQxWBTEO3izeeDvi9JHN0v25swhoS7WVEJjUXzbW142vbtMukZ0&#10;ie4pkCDEMWOXJUkRVm1wSoC8piCwPv20bKAllJkEwCJ5Eb5mv/0mA2OQzmj7dpnvolImqBduCt9F&#10;riVFEtd9+sh8+q235ExKmHtRD5AcgebatJFvpgnuxHZuR8F3ISkpCb4ovJERUmGfcFwSMHCaxGSL&#10;/xTnS+trxuUKiwxKZvEIimscoxBz8UbktBoXF4eBGf0zPwGwRRYTtNDWVy7faeZ1ZduDVfpulftW&#10;6elVB6dSwDoKOM59UdWifcUUit10+nS5VayhSDUIkSIFvSg+Uq6XJOeEt6fA02Bf8MzSE0GUWvW+&#10;434X0j1g36CIoGqGpwprI+ZYkDVFvl7KmjUSGC0M5P33pTFj5KEpBf8pfKlQMtesKcNiUwkSMPkH&#10;kXeBygLoCm4N8+aowAcVNDpq+BomYfpOx3kQHTU1AHjC49WimHFfRGcOB9Vi1GUNUuW+ZVFI/V2l&#10;QDWggIPc98svZZ0q/IwIHPAEhWSJ9y/MBs6EROg+5cBBKSVZFp6RR0nHB18U4i9Ik+jP+SeHhhUr&#10;ZEzG7t1ljyo0yVxg2VWL/RQw475g2ixevBhRG2Eawdr+Oiv/k6rdt/LPoToClQIVRwGsobffLsu4&#10;oE7++KMs1Sl6ZjSuqD/bt6+4zhXXcs0oWUIVAij+UIp9Fx6cliaPhcAhMEZRC+PDzFiqVcYIV02V&#10;GeQ3zhZoxcGR/v777/F2JFbKVY26fb0q93X7KVI7qFLAnSiA3heORfYFFLAkfkVDS8JBdLPXX3+x&#10;lzk5Fy/w1MFQqkSRwMb4CEdfcV0hBQc77K8ohPFGJo+G4kONNRkzLWPBKV7w3epWiMTDDxkPZGzJ&#10;t956K3wRuzJuVkQSd+7cGedk0KT5qUyygKfRq1cvULF4HBP1p1OmzCXth6/vr7NngzeHJ9eAAQOw&#10;KGM//ueff4g1KrPCqnqDyn2r6syq41Ip4BIKHD4sPfuszJ/wbSabHtwXvoXz0aBB8jUZBl94QU5Q&#10;SDI6MCgIisX2SSEcdsoUafly6cknZY9fImLdLQcwIu9//8nnCYvUVs7P1OSSaXFCpatXrwY7WsQK&#10;42ZFJPHHH3+MlphIJDI3jB07lsRf58sKKYOFkxL4gQceeOSRR/ACA8rmQmpqjYCAlLg48G3QNhNS&#10;/OyzzwKrDkg13Lc7av3qWlTuW11nXh23SoHiKEAiOJyWSyrAHJF2EMY5erScWBBPq3XrpPXrZbaK&#10;jxIcl28CAmTuS1LCtm0lkikRHYs70jPPyGZgtm4choGhwC+pMDutG5Vis86ji3YkqbwbDc+KrpCa&#10;8Oabb+ZGIpoA0gIPDiEVYReEjbCwMCAykGXBkS69JjyqiDYm8AmeDScGpqML68DHh9oaNWqEGA0q&#10;iMgWDMoNQVOORw9bMTI3vUXlvm46MWq3VAqUJwWEgfPee6Vhw2TvX7TKFgWGyk/cg60UAZEdVSSs&#10;xXGJXLaAOuHlixYXsRi9LtIt5l4S6uHZCxIWYa9A/AJRiQfWLbdIq1dfhJ4ozwHa2hYnhnnzpGnT&#10;5MDc6iP+ChAPCpHELVu2RFrt0aMH0UeEM4Ep3bVrV8KcSqck7Bms5nHjxqWmphIHxc03DhjQbIYd&#10;AAAA//RJREFUs1s3Mi8RWD9lyhRwNt5+++3HH3/8zTffHDVqFOFMtk5Nlblf5b5VZirVgagUuEQB&#10;mCRiJrEvRT6ZCZk4J8Mv+SsuxC3skwh/KI2JQB04UA57FYVwGrZHUtojsL7xhuwDDE+lbj4i0gaI&#10;CbgpBTGX2nBWgtESlEsULI6uBLZiXkU4hp0jK+NITM2EugqMRncuOF61bi27RnPOqD4FyRW+y3jx&#10;SSZ5MBdkPvj333/B9MBJiosynaRgseiugZvGsnsZxCY394UXXsDiC7QckcogSCMTcyccGjV19SGv&#10;xUjViKNqO/XqwKsuBcBeAgsRdKUiZVL+A1Py7/H2ltktIh0uUVhtKaA0Y5rFbxmtMtpjXH9xj0Jp&#10;jMiLjRaQJtyUhAhIggG2ZXgS0a4AMAA0AR9FIuIvDfJP7IaANRK6g92XUNchQ+SbqRZ+3LixrJ3G&#10;RQu8p1tvlVtx/8JJgmQS1SfiCD8pIDvEX2YHRTHKYeVL2GeZumJEZ566IqiXg9jLL5vataMe0DE/&#10;+eQT2DMXv/76K+hagFRXT5xXlfu6/+uv9lClgI0U+OcfafFi6fPPiz6WlKpJOCNjSmCvBQoRgVWo&#10;EnGhQrFMzKsoOE/BROHQuAE/9ZREfXBfUdA2CzxFZGXCNRF/UTjjCQu3JowHdo6tFL9iJGOcn/ke&#10;UYpn4WG4QPMIf/kGBs9Pvr42jqsibmeAPXtWI+7rEhqXjHWVnp7+119/keDIJe26d6Wq5tm950ft&#10;nUoBOyggTLIC4/HKT362HJvLj2iAseDyEb/zjYi9we/3hhtk7gjLATAS7atFAkE4KGwbwRffYNgt&#10;rBQmip6WC0RqqhKY2WQgQOcsYnsocGUuuKFQrykL3JWC9dpB+8r1CMkKXwYhRZLwZ/5bIFmXVbDd&#10;/gbSppMKnlz0wUmVVbJqVO5bySZM7a5KgTIpAJBjSZ6pcE38oZBZgcJAAlaCceG++CET/QEc8Ucf&#10;yc5TaI+FadbNDbRlUsPxG/Icr8JdayCCaOHChbgok1mhffv2BB3hWoVDMsk333rrrcOHD3/00Uek&#10;BQPYmQI4RmJiIupiQnWRWZ0yJvI1EZjklKoqXSUq9610U6Z2WKVAGRRYIklyGsXiCgIuHFfIu+au&#10;vPhVgWks1NVAH6tFoQC40iieqypBiPnBG3nMmDGAaZAz+Mcff7zmmmuI9MVAS96kWbNmkcLhtttu&#10;wwOLAgMmEzaOylFRUQcJTbOrUDN5ICjEI1FgvSLMqRoWlftWw0lXh6xSwJIC2H3BI0JdrEq6FqTx&#10;lAq+kkZV1RUDlBWJgcG3+uWXX2CoxAgBuIFbMj7JhO2SMLht27Zw3HWFBWfmd999F/mY3Nj8tY8m&#10;1PbFF19MmDCBqF/+InOToti+qir7Uyr3rewzqPZfpYAlBfBWLdMxtSjVzPkuLlF4XYGhQW4frqs5&#10;S9ZIVVY1CvdF+nzqqaeI7p06dSoSMAG4/G3WrFndunVZSHyP7IuXMkXE+wLKAVjVxo0biRey490D&#10;57lPnz6xsbHx8fHk2FbSGtpRVWV/RPV5ruwzqPZfpQD+xkZMcQohlhYWkqXzDXurTaleRSW4NK9d&#10;KwfpisAh2DB+VdW0VGmnZzTAgEFGRkaKXPfk9AUJEgZJbO5XX32F8nky4GSXCopikU6YL8DfIJwX&#10;q61Vq+JKn+cdO3YQ/nvvvfcicL/yyiuAQltVSZW7SZV9q9yUqgOqfhRgD8UsN3r06JcKCy4zbItc&#10;PPHEE2j57KAHmypbIrhUpIinWAGtb0cjFfkIwaaUwqGZUoigkgiUSkPjqvQJ9yLQFvknWSHWVWRP&#10;Xdu2l5cXrFec0pBr+Wf9+vXhwVAD6ZYVZd48RmLBeincbC3rLTKC7du3A12JFRlMj13kPa6uRZV9&#10;q+vMq+OuWhSAiyBS/IHLsll57bXXrIFHKJ0SZOdF9lXifasG2TZv3kygy913342iFY/fxo0br127&#10;FhqiCyU9wMSJE2HJlEGDBvW75pq23brtIetvNStQww77RfFEulL2PX369KRJkwTWFShaDcj4WC2L&#10;KvtWy2lXB13lKMBGCb5uu3btWhcWIOy5BrbXaRto1aIYWz/uP/BX2DBsBm0BTka33HILFEMaQ+y7&#10;6aab0IjCHgx6ffVUurtu5ezevbtVq1b33HMP4UzVlvXyPqnct2ptKupoqjEFGjZsSPAG4i/aZrKX&#10;c109AfysWQL42QKFuG3bNoCW4LJYOkkn0KFDB0QxSMcFJ5hhw4bdeOON+CVZk9TWmkbVexQKgNeB&#10;BzX6BuTgaksWlftW26lXB141KTB9+nTSyPzvf/8rZXjA8CocBY8tcadyUeTBVbhhVTFiCW9egCOa&#10;NGmC2+2ZM2dIHb9p0yZcjYKDg8nqs3XrVjTScwC/RkapPkmOXD/N6Bvgu6xAFippjsgf7Po23bQF&#10;lfu66cSo3VIpYB8FUBiWqTNMSEggvIT6cdfCxom/NPBGBH3OnTuXL9evX//qq6/icUNSucI+PC5J&#10;OfZ1xp2fIu4FvyEEXzyArr/++n379sFu8fUF8okvyedDSGvNmjVxNSr5XOLO43PTvuFTTRgxCobO&#10;nTtz9MHJy0076vpuqV5Xrqex2oJKATejANx3/PjxY8eOJeYS+Q/2QweJ5gTp96GHHoIf448qophA&#10;GezevfuyZctgS242CCd0B7hEEuoJ0RYPZ6Ju8MIV9QLBiGoaOZgwGxLLYx52QnvVtgozrysOfIsW&#10;LcKnum/fvpx+ON+UeVisqmRTZd+qOrPquFQKlEgBzJxNmzZFuQrrxa0XLTQAC3BcQoRhNoAfDRw4&#10;EIyFZ555hp2xCls98VNTtMqE2SisF8JBIlgvF8i+qubZie8SQU3gZ6FW4fz33nvvEZjuxMorV1VV&#10;+dWqXDOh9lalQHlSADMnemZYCxIw6PlgG8GG8dgiKTpOW0TdEACKU9KIESOqsOxrQXDAH0CcsPgS&#10;C+Xrr78Onyh2dvDeqm5gEZzGMJCjqIcy+KaxYIicxlLOeY4jCz9xiLHUJ18ZcTRt2jSsv3fddRce&#10;bTgGon4oz5XvPm2psq/7zIXaE5UC5UcB3HrZPZFCBPIfMTbkmDt06BCmOH6aMWMGyIIoY6u27GtB&#10;btA2ANmgnDt3Diwn/lLQThM2zU/iV75BKc1fcadA5KhWBZbJUsEoDh2+//578LDIOcgZDr7L6Q13&#10;AQ52FgT5UZLMPZthtzhb/fnnn9wPrHS1op75YK2SfUXYtfC8xxokitBHgVrC+sNAcrlSUqjgxtas&#10;mRQdLWfcLqug1WH+Tp48ieMD99IQ6x7obU7c2AaYYE5JnLCCIyJMCxfKedHIkWZFtVRFr6iHLaZj&#10;x46E8ZXVESf8jhmD9XTdddchUjhTXwfMLrg8ixZJJAMhFZyVBbwisBeuuy6roIBjaa1atSA1PaRA&#10;ZHFNJ1WtmpXkrHq3Yf1lHxSSBwZg3jtYL4pB/kksLC8O/+QaezDhsFXS7lvKnCL3cwrhBhzIOaCg&#10;jcdgKWChIE51jlJlYRCqS/JByNKvXz9EWFgA6Qjvu+8+FgxpGFAGcIM5bW8YPvz1sWO7dOwovoTj&#10;QlVWGlAwnP/Qu1S9l8uaEdnAfUWUgsKABTOGcRLXX21VB9aQuMLvQaCBxQpQVk4krHiBwi+A4krn&#10;vuLgZXGS4OxlN8hchVOjsneg6KnO1U4r1Y37IteSe+f3339Hm4pdHOs4mX8winOkhqnwNv3000/Y&#10;LF1NdrddqDCC22+//dZbb8UtnGCtcePG0VXSDo4cOZLshAA4g6QBhrN5/4cPH45wjBQkvoSe0BDJ&#10;jTt5EOu72w7WpR2zTfMsuK+FBKy647t0hhyvnPlC9Kfw2nBmEqoLa6oVc82dIohFKTBsqlJLhVDA&#10;Yi4EDxDT5Ex1i9n64KRVrQRfjqfPPfcc9khswHifffzxx6TbIzwGvgtI0/79+1HLVVvWq7BPXNJw&#10;ysN7GcBOFh604nXgVy5QEhTdXswlNBwO5s2bxxEHnQo2Dmv2oip5j22yr6J2ZhMX+zi2d2Tfant4&#10;qRRrgl2D94E5QtXD+V2Iv0IFXazsK+RdMTSumWjlulKMt5p0UpkjRY3B+2hNsG9J9EGIUYxwHLDE&#10;2YsL9ko8olk84tCm/MR1ixYtSMxe9QjOwLF2/fPPP8h2DBC+AqvAGY3QLIyaXKNJqnqjtnJELAOs&#10;tmCVxMTEcNGoUSNA1uCjmLfQzxMsDpW4Nq8N2DVO/8SziS9Xrlz59ttvY6HD4ZlEIKwuK5uuYrfZ&#10;z32FIMXBR+W+br4m4L4cSOG+eLEK7kthD4UHF8t9xXCEZUERqhS5SpGG3XzUVbJ7yiwI1qv8FUxX&#10;HKfMD082EQFNIJ4WwsNDpJljwRDyi9SCIMhP7K3svChmCc4RGJYIhdjtbGqlUtwMBUDJJsp5/vz5&#10;eBiRBQ+vFM4fAEEjBINOXClG4T6dZDnhkwWy1f333w+oy88//8wqgoMAMwnMS7UV3mzgvhxezGVf&#10;/skaPXjwIK9ftSWf+6zvUnoC983MzGTHZDMlQRibCNzX3P1KeVZs3ArfFdyXbxQnO8UG7CIlZ6Wg&#10;ZwV2UtEziwshhlroooUznd2qUeYa6GNANrDq4Yr14Ycfkmngsccew7OGrZO18fzzz3/55ZcVSIRy&#10;aBoCIqhhxSTjAgIG+xtxNRw++BJTZXWGZ7KD+LjNsgVxiOG4j5751KlTpJbC64qFivEYXy3wtO2o&#10;tgo8YhX3FeNUuK9QOwujF2RVua+brwPmiKgJIa/AfYX4W5T7Fst6i4q/LjUxujklK7x7RUVeIQEr&#10;CmfFn85uBiwibQjzBYqSRcKCIZ7kqquuwt4JBCNOvwsXLkQWrHBSqB2oQAqIbYH9XzFg0Rlh9xUa&#10;NaUg3X7zzTcoTuC+qOtZqKwfjL5kGOQenNf4i6NWBY6lApu2yuuK47Bi/DOXkyqw39W5aaajKCYA&#10;X8JiSyGLeGHMZdaSFMvKnUpomThvKUUYHdRS/hQQlDenv6KOEkZZMXfcY7fsS9Z0ECQ4ogF6hVEJ&#10;SzC+Hddeey0WUPSHcGIiTKrz21fNxw4Y59dff40OGV0IHJSQTlQjuJXMmjULKRbtCFjZ5iQS50LB&#10;PsSaZHURKcMhj+t169aJqLbqWazivuakKXb7LkK7vPTE+FPnzZDZ9bkpiWcT0/Nk18wrSn7W+Qsp&#10;2UoGFVNuanx8YnoxPnOOz09BRtKFjByD3AV9xrlzqVl5OSlnz5zLyL3sAGzIPHf6TGKW0ZBx7szR&#10;M6nmbaYnnoxPzhbBttnnExIzio7F8S5aVQNrnYhDBBTlbnbeAwcP4pBpzfMlKY2L6py5Uxy8hJ5D&#10;uagQX1+1UXMKmE+KckhSjk3iwkrP9mLXDI8j9QIHSBwnkJNUhRqWrZYTHmzYmmWm3lMlKRAXF0ek&#10;L94AsGE2HOKyYMYo58FmwX/q4YcfxkUcZZsydjyzEG0ffPBBgrVImYzYEBsbC5IaOmcUKkRU41Ve&#10;JQllzaBs5r7WVCpJmWlHT+7afzT9ElfNST66Y/WmY2lFA11ycuLiT6bnpp87fvJUil7SmIyyK3Vh&#10;AIU1RZ9+9uTxhEyrbjeZko9uO3Qul8wuCSdPFXj7e3tkHtiw42Bi6iUAi7xz+7dv3npIr9Vlx53Y&#10;vXNffO7Fio158YfXbzwQn6mXDCd2rNy2+1hWrtaqRq0ZhI33sC1GR0cDuoNZTjx66PDh3JwcTFOl&#10;1FQS0+URcw9nsWuLYm4ANpexlF/LX/ir5i1azILCZc1jycx5sI0r6/LtCLgomQVSDZspGy7wgeSf&#10;R76xu071wSpAAWBGYJxEoKFzRur99NNPcW9GU4KahP0HhoovNOG85iNF4YwHH9wXSKXvvvuOn4gM&#10;xp2NaCVAxHijq22SQavsvsLpRtlzxb4s4kd5M3EOLOJ1lbxv8c7kUL+QOh1a1QQGK//C6e0Ll51p&#10;elXfDo3DJYNRo9NKcn0mnS77yJrdec3axGQeOZlVK7ZJVPBF1CyZC8OLC/INHt7eOlNBbr5Rhorg&#10;QdRrRn1+vl7SeXp75qYePHbQVKttkwgfqjQU5BUYtB5gqGiMeqo3SDj2Fj4iijFl34Yj/s3qG84m&#10;5Mc0beadcWDt/O1eXfp0qB8dCMJP5snNR8/G7cnodHvfnA3rT2Vk6Br16dNYjgTPOr3urw3nGzVo&#10;26JDrDYr4ezRhAL/mCaNImQf0woqLH3k3YYNGsQnJDARbVq3trC4KP0Sdl9eGIqw++J4xcsjbITm&#10;Kkqm1XyuuQbxxyJ6rxQuXkGUqI7NKrMmNBbsfWJDFNOqFPOjlX1kEtNttx7bvkbVp9yZAmvXrgUr&#10;g5AhADTwuiVwCJH38ccfx7LLwkMC/uGHHxB5xRBEEi0cr0DlnDx5ctGFhA6PnFoCsqO6FRdx3wsH&#10;VhxIiwgKlkLqtqrjnXl2157juQUmzxrNmoSfP3bEI7Zr46DcY5tWnG88qFX8otV5jeqlb9kcp/cM&#10;adqlZ+3MXXtN7fvX3ffHqpxaEblnThpj2tfzSDhyMkET0apH91bh2tRT+w/vOpHk4xNSu3nQsaVb&#10;0gMjarfs2rue8cCe40fikmWe36P+mWWrj+s1MY07tWoSYQaDKSUf/G/XhYiajRo3q+GTcW7Prj1p&#10;HjqP4OatmtXwTz22/2h+Tsa+tEY39shZv/Z8SGRAurbWVS0jpPQjm/an+Go98ms06RjrL5mSj+yP&#10;N9Vo1rgiuS8rFV+GfxcuhAEjlJSyP5bOfalHeMkKSdfc1ss/0T0CJlfd3opKNF7mCIhmAi4Fbp+I&#10;5Bbcl2t+VRlnJZrNStHVHTt2ANGMGzzclJ0HtTMotjNnziT4m0VI3NpLL73UpUsXMRbAsVE7w3qJ&#10;8eXcX3SAYAnjQo+Bo1KM3bmd1GE/L7NGcf4talVip8Z4LhJQX1lJTtKxZO+YGG12Qr5XLdO5Hef9&#10;moTnn8vxrhHpn518QRsSE+6tTz5zPDuscVTG4VOeDVo3CDN6Brfs2bGuITMxIUmq1SD43P4Tprqd&#10;r+ldL2XP7tTaPQde1VA6ezYrNMov48jmnSmRsdGeufGGmu3re2Z71evco2lY8on9247l1I0N1xqz&#10;CgLDdedOGxv27NrYP+3Mib0HjmUVeAeE+OGNl595OjFBF1G/boi3VJCVGJfg3aCJ7nScFB1WcOJM&#10;cnB0ZNappJCmsfozp/ID60f5x8flRIfn7jucV6tOQFZ6jn9kdIiXZMi6cD5LCogI93OR4r7MGZGn&#10;w2g8ceqUSJHGjlsKGhFzhAcNL4bFBm0u+JpPsZhr5GnmFzNP48aNzcUp9drdKMAcMfuK57PoHv8U&#10;GKIq97XmbVLvsZ4C+OXBdNEn4wOPzxSwJIRg4ZfXo0cPgqG5qFu3rkALp7Ayhw4dyk/YepcsWYL3&#10;AKdDdM7gd2IAJqDrxIkTnB2rpzOBq9gHQpRncHiwpybn/IG9cX5NG9XQ6mWjL3sBrBzfN61GDlUU&#10;M6SR5AtZ51n4T5nNSyY///CYOiGk16wZUitS1gt7Bfhqs5MzstNydUFBAUG+obGtG4QYvLz9ZB21&#10;pM/O1PuFBfkGBoXWrBcTaPTyCQsN4kyg8fD2BS7Ax9tD9rdLO7n7tFdkjCYz4Vye3BlZWR0Y0yw0&#10;/djR+JRsbWjtcH+TsbA3dNLDMzgiWpe4c8cJTZ0GNXwuoj9Zv0pde+fBw4dxfGjXtm3dOnWwAYOY&#10;73h7ih1RsTI4XqdaQzlQQCCJCsOBsB2oBoJyIHv1bAIDoDj081dcA25FMDSeAfgK1KlTxwL2n0BH&#10;olKBpcTbmZxIhK698cYbuGKhbQbRE6NY3759qyclXcR9TcHBQQV6j5p1IqSUuAv+McGagvCICC9v&#10;Xw8P30D/vPNJeSmnTmfAOSU/ACA0Wk+4tbeHKS2fncPo4+3D9xgnC+PHjJgp9TJflr/39PbxCvQO&#10;Cwj0D65VN6ZmsI+3Vifp87OzTZJfoNbXOzQ8MiamZri/p87fz08vc2XPoMjoZi2a1akV7CVlZ5zP&#10;DqjftkWzBj4Xju87m+Lp4xMRHl4geTepqz17Nj2gVh1PKS84OMTXw5vI2AKD5B9WI9Ij+YwhNCrA&#10;y8eL233FKgG2glKBKwZvw5zs7FYtW/IO4NFQJybmXFKS4oRlX8fM92tFFLavKvWpcqaA4nWl8t1y&#10;przaXJkUwPIFoBXe0Yhe8GC8tMByIWXyyy+/PGfOHODDyqyhqt7gIu7rrfXzCdSZpIDoOrWad2sZ&#10;BiyPydvX19PoE1Q7yCd7/8alm5N9ogO89FKed0iwv84jrGY9j5yDW3af1HoH+wZ45ksFnkF+AbLB&#10;1kvy8Q7BpUrSSXgMaU1BtVrVi8zbv37F2g1bdp8xhtQI9ss+vu1geljDVrH+FzatWLJs7dYTFwz5&#10;GilYfupyyT0Xf8zg37Smr6QJia4baMzKyi3w8vH38DJJXnXbtkNdUgMnKqzJfgjEGt+AcARujV9I&#10;rVZdGoXSEYPWD/16YSS5BqdonVZfUcIwIi/rGEcbJbEjWqDa0dGAyDhxmSqGBifWqVblIgqYc18X&#10;NaFWq1LADgocOXIEGGd85sHcEKgaKKXxmsYFGnMYSKV21FllHnGR11WVoU9VGEiZXleF5oCLob2K&#10;zln4tBPiWZ0D8tx/+oVnnGxb8fFBxYcHhsAyQynCNqd6Xbn/DFbtHiIqYNn97LPPnnrqKYKRxGAx&#10;98KJMR6zYjEJX3311VWbCCWNzkWyb/UkZmUddVF1parArMC5LMlkW4opt1hFhQAYUg3AFTiVatNY&#10;6DD34vgJG1aogSM0nDg3Nxf0tGLTEVYTuqnct5pMtA3DVPbrEjduU0FOVnZOvhl2iiEfO3RuIY7Y&#10;lQWjfJ7ZjaaC7MzMnAKXAJUUZGddgi3T56Rl5RsMeVlpmYCrXC6GvMz0zFyDZMzNzEjPuQSyIvMo&#10;Y15OJo9wmZOWdO7c+VTzX20gnhNuxYd57969FruSSC5rU+2q4GsTudSbXUcBC1wBPJ8B3ADIBfCW&#10;6qxaU7mv65Zcla3ZWHB21/J1W4+fL7g4RFPW6Z1rlq49kKwghl4auynpxLYDZ3ONGefiz6fjZg7E&#10;55kzSVlFMc9KIFZ+5rkLqXnW3Z6dtHfnrngakXKO796R7qlLP7Nn+ZLNp9MvdVPKPbzinyUbDhVI&#10;hiNrVq3YdvQSlJkpP+XYpoWLNp1MN+aeP7Bn3549G7duP+YavNOyVwXuo55eXuAYoPwXd+/bvx9B&#10;QVHcFa1C1VWUTVb1joqjAC+w+YGbiOE1a9aAs0GuRqLVK65fFdyyyn0reAIqY/MmSZefkabTZKUI&#10;wdKYkWzUpCVne2qKkWkzMjL9/DQ5cadPnge92zOsXrNmdUOsxgjLzks4fzrDOu4bHNsgJPX40cy8&#10;c4eSfRpFyHBnnj45p/fHp14kcvrx4/pAv7zcXCk3N8cQqks5mixqNubmpZ04n+8v6bXegU269AFg&#10;pJV35pnMIoeJ8pqtJo0bY77dtHkzEjDwBfyF9Yr0vWpRKVDpKIBv1cX438Kuk/CU7EZk70AF7WCk&#10;RqUjhXmHVe5bqaevYjovh4eFhRqTU5Li5EQl2QmJ59Lzw0MDPHT6pCM7du1PQKWbFr9vy8YjWZKn&#10;Xp8df2TPxu17d29cvOZwQtKhHdv3xefkxm9dumrDpjV/zZ6z9fiF/Rv+nTtn9pIdZ2XuXXDhyPb1&#10;8+b+s3b7/kP7963Ysv7glvW7zmRJ+fHbV//3x5wFmw8mFEgp2xcuXbLkv33xVyDKRjTsHJ29fsUx&#10;r5i6NTwlDZATgfXqBZ5NSJLrzU85nR1UL4qk8PxLRiD18zHFJyIqG7MvnD6dWbdRtCbfYNJ4+8ue&#10;9pkFmpCggIryapenFRyDsNDQ+QsW4ELVulUrlfVWzFpXW3UGBaZIUptL9WDrpQA/iRf00qVLhwwZ&#10;4owWKmUdKvetlNNW0Z0GkiQwqqZPdkZKjsGQnJLiEQJQtkGGLwH/u9CciiE4Lw9mptXnS2F1GzVt&#10;WLdZ+95XNY701Enc4OFpuJCUrqvR+vo+DZMP7c6Lvebm/q19zp+L0+ed2rXrZAbh+Y1r+Bp10c2b&#10;1q7TtEPXNjGms3tOXPCs2bFVrSBvU3o+GfS0Yc27tqihSzmXcPLE6ZSMfJnDevgH+Ht46L0CZbhw&#10;2Y9b8qodG51y/FSBlBN/Mj+kbpjvRUQXySMoONJXmwRoWc6FE+l+9WoFaITZ2piXcXz7vhOksvCq&#10;yLdDhhszGIiGF/kuKnrG1fZVCthPAfNjLG4N4F4BDU1aJOKA8di3v95K/qQT9hcVys7N10BJ2Rcc&#10;6bZBXxBRr2lgdnJCYlxipkfjejFavQwTnV8IukTNRLxwj8z/ZEwxGfpQq9VpJA3MmRvycgsia9eL&#10;rRPsEVmjrl9oWKiXFBwZJuXkZhbk5hZkZZ0/m5iUkGEK9Mj39vHlQZkl5ujzss+dTso6l5Lhoc/x&#10;9AqKiPCTTDmpSQknTpxOzsyDQeUnHT2R6uGjOXfweHIhhJoJBLWajVtJp/YcPpXmUwNsUO+LQCJG&#10;o19YjQAPbXrCyYOn85u2ivUA24UgbkN2QdqFtKDmnZtFO+HdsJvEJhPwuTiy9e/fH9rt2b9fsQHb&#10;XaX6oEoBd6AAYFhAbSDy9unTB5crUCrdoVcV0gdH433R3YPSSbihGthQIfNXeqOoK3FtWLVqFVis&#10;wcHBxeY4EjUItx0BVSiy+Il4XyLzijol6vNO7N+QHtGzTeSZLauOp+miOvdpbjq4Yo+mQ7caSVsP&#10;ZER1aBd7Ycfi7emx/XpH7Zi3re7QPnkb1pwLa9W1aWjy4Z2Hsmq0a244uCkjqnvLmrozh9aleHdo&#10;Het7Yf9/h326dfTYv+aw1PjqDjGF5+W00xuPpzVs3Soi++y2vYf9GvdtFl7Y3bhD65K92reqhx75&#10;cslJO3j4eGiLtj5HN27Lb9CnmebQ9hO5ddq3jTq95o/t+sbdO7YKNx7ctCGn7cDmJxdt1Hbt3cJ4&#10;cvu+/cek1rf0jErctfOMd/2Osfk03711dMWaWHGzIo1Xy0sK54OHDmVnZbVq1UrBV1EGLeJ9iZsk&#10;3leZXxHvqyZacMNXspp2afhwaexYqWNHhk+KJFydGzVqBOAGvoSk+AWHsnqSxVHuC2gnLpokfbTw&#10;Ka+e1HSfUQv0DMq0adOAgMaNCFgZZ3FfQ/6Zozuygts3jfJMj9+bpGnesKY2/czW41n1WzX1Tdq1&#10;c9+B+HRf/4DIoLqtu0YcX3k0tEfngNObNx8+51m/fXNT3KmCWs0bGo/vzIzq3DxSl3Bk0wXfti1r&#10;+6Sc2HRK36xNI+9ze7buP3j2vF+Nek1atg6KW7Ut2b9mo7Ztwy+sW70/ISPDGFyvT9daF3acC+jU&#10;PkaB+zSZLhxevzU1sn+XxlrJeGrL8tOhrRobzp7Jj27TqlZO3JHE3IA6DWpKaUd2bMtudnXD+JW7&#10;tG26NAk1JB86lRpVu0Gw7vzBA6c1taLydq3Yn+bvpfHw8Y9ueVX7Ov7lP6dnzpzBLYXkFua23qNH&#10;j5I2FYAzi/6o3Lf8J0ht0WYKmHFfAn8nTJiAs9XgwYM5JpJfgaVuc4VV4gEncF80CYi/ZLsjjZTq&#10;G+I+qwJei07il19+Qfwl8YgTua/7jFHticp91TVQCShgxn3p7fz584F9joqK4jRJ4G8l6L9ruugc&#10;7osaYc+ePXPnzqWTqhnYNTNlQ63ojZmRAQMGBAYGTp8+HQ9DlfvaQL5KdavKfSvVdFXXzppxX1Rx&#10;Tz75JGpnZAOSHb3zzju9e/eunnRxGvdFBT1lypTffvsNY2H1JKX7jBqF8/Dhw3HoR1eJZ7/Kfd1n&#10;apzeE5X7Op2kaoXOp4AZ9yW5LyLBzz//TCtvvfUWCQpHjx7t/BYrQ43O5L7kbgRNW6DLqqViKXD7&#10;7bdzElK5b8XOQjm0rnLfciCy2oSDFNgwfHjTsWNDC72ucOQk4mjmzJlo5h544AEyDN55550O1l9J&#10;H3dyVIVq93WTdYC/q5v0RO2GSgGVAtWcAu9I0uFLJAC17frrr584cSK+V7hcYRSrtsSpmnu0f3Sz&#10;UY9/MPGzT8be2S3cp6TJrfP0RxMfHHDJ3S64xj0fT/ltzuyfP3j6quZRF5/xDx3xwaRf58yZPv65&#10;a9pGm1Xk3WPEy99OeLT2FXV7tB3y9Defj27iWZEYSdV2KasDVymgUsA9KeCv1Xp7FOZGJ0+7Tvfq&#10;q68i9d5xxx3vvvtuZGSke/a5HHpVBbmvT/3en/4+99H+3nsOnW1z34y/PnukSURRdqhp9/iHn73w&#10;YP8OMYUrIvThb+Y82+zYjAkfbK09avrk9wc3hzL+93wx95VOibMmvL8y5LYfp3xySxslCrRgf1bQ&#10;4Pvfevw6JeRF0vjWv/Hh525t7nne6JIUPuWwGtQmVAqoFFAp4BQKnDx5ctulAr4VCmfxr9TUVOoH&#10;SBUhmCB1p7RVSSupetxX06BurxpJfz/46HOTvp4w+u13vAc9PqBmDYvpCWo16oPHexrz03JliCQp&#10;sOn/nrrae9I7E/9at+XL0bevCx9659XdAmuNePr68B/f/Wzuui3fPnvLIs8BIwdd63eRjxtT/vrl&#10;n1PGgcOHK+y3Ybfr7rnO6+OXZhTN9FNJF4fa7UpBAdXcUymmqbp1krCiL7744qvC0qJFi5UrV3IB&#10;uiT+udWNFCWNt+pxX9PxDR/eMeKtXQkyxqE+NzM3NDLW+8oTVnD90a/ck/LzlwtO6EFD5Dbf/h2i&#10;Eg4cPJDBtTE7fcuZrFbN6kTd0Db6wuG9e1Jk2uVlbTqZ2rxFfTMpes/UX7aEd72hV0QhbX1Cm151&#10;e/SBv5eeP1dl1pYAwEpXi7tSAK+6w4cPI2Tg5V5lVp06kKpBgcceewx0NlyaKWCx4WPFBQ5W3bt3&#10;rxoDdHwUVY/7Sjl5+tzcbJk0wdH9bv3fVbn71+aR204pXp1HvjLAf+UH3yxOy9GL6OSCE4nGqMaN&#10;mgXJN2VnH9+f6FEj2CMhPj+sUbOWZMcCQTjv+L44TXiwrxn20eafvz/t3/6qPvX4Xecfev2Qpkt/&#10;nns4wbwtxyeoImuA9Xp5eYG7BFI0qDRqcSsKMCnABoHbB2yQyn0r8j1R2y6BAr169QLQCqA9UcB2&#10;rrawVsVSqApyXzFOz+Cors//9MPjjT5/csxf+xOVwYc0vvmL0d3//vannWmawEB/b3LuSFLKsg9n&#10;nGhw99iHurVuOeqlD8fd2MlbF6zZ8c2PeyNvf+nxnm1ajnj2nY+GX+Wj8Q8IvExGw/mlv2/xGD5i&#10;eF0PKaLXcyPqH/97zSY5hXwVKpxOYMAUnKhhwwhbanEHCiCNE9pH3l9gKVWI9Sr0wlWpoXTt2hUQ&#10;YlL5Ur7++msYsMp9zSfYyfG+X375JTtCha8g/9rNb3trxg/3hv/w0JMv/vinnIT2Ygl5asHeD5vs&#10;fueD2Ym6eo+8/ljuqsmfTvp+8fojecE9n3rzsauifXdvXCV1/991R94e+NyM1KDOj7/91DV1Aw5t&#10;WZXa7sE7Lnx23WNT4s2UfPV6vDx/xjUvX3tn2Ov/jQn8dciItw/nVPjo5Q6MGDFixowZDsb7MpWH&#10;Dh0iQ0NYWBhQ/hs3biTlu1sMr3p3Ar5bt27da665BnjXqVOnotPr2bMnyEFqloXqvS7cdPTK6VCF&#10;QbSYoSrIfX1rNb73nZnf3GD4bPSTL87YINt1L5eIviNu7dmw0FSrq337YyPyt/w+ZfKX8zaEjnyy&#10;w/opX649ZZACOs3eMvPU27eO+dXjiXF9d079bPnRAsmjxbQd83O+vPuJyWuu0GJHd5j4x28hq+dF&#10;3njzrjd7PT0j3k3eAKdz3/Xr14NltnnzZjcZYHXuBtx3zJgxo0aNQvD98ccfHee+7I/sjKoMXf6L&#10;SmVI5U9zN2pReNaUXnjbwY9EEiIhFOJURkYGXuNJSUkYnJYvX47fB4+TavC5555DRVnBY9N4d3vq&#10;93zT+e9H9YoICMDOHxwc4K0ju6wXskGhmvlS8ey28EzmrDF9+Lc2oMXMU3lLvr8jOiRo6Af/nVo3&#10;pVeUh6SNnXo4d/Wvo+qGBl37xr9nts0YUKfI6LR+N7/5Z6LJlLZjUqcKSIdTIrHhvkwKumJY5ptv&#10;vol1kAnCPYdMGMxddnZ2Xl6eyCEoCtfML3ZE5hetZkpKCrkZ2NyZXyaaBUAN1RaSpoKXdJHm2bI/&#10;+OAD5vf06dNvv/02AHNbtmwhHzD/ZLKYPuZRzC8TJ7JdKS+4uBb5r5TCAihrD1B/dxUFRFpP8+Kq&#10;ltR63YwCVc3u6xkQ2CA2dP+O401HvfvnokX//vvv4qXf3de4dlj9wZN++KRX07DLW5kpfee6VXtO&#10;pfKNMXPfc8MePhT96Oz5/z5fd9Mzdz+yOlEvGU++dNN9WwLv/e2ff99seXDMnfcuPl1EqW7MXrd0&#10;9n8r982f9tOWLHfbpZ3cH/Wc7mSCOlCdlVhmwhtLmTj+Ka5FPlDzopzD1ItypgBTaTEX8o5UOHGq&#10;NsKBV6QSPGqVusn8vKwkYBeSE8FbZBgkow4X4Dy7id23EhDexV10uuYZuy9+E8Cju7jj9lWvq9vt&#10;9qG96weasrcunb5k+zmL+JuYVv36tGvsl39s/Zrle+LkCG+PBj1H39JdRMp66Ixnti/5bcH23MLG&#10;oxr3vnVQnUVT5xzJEF/IJbh2xxuub7r7jz93na/4Qxab9YcffvjCCy+UrnkWezqbu2DV5ud+851d&#10;3eLtW3POfUo5IRXlxMIu4Nzm1NrcgQJVTfZ1B5qqfShfCmhi+o+d9tWbvX0NBbFXTfx60q1dapl3&#10;oMWdb/3+0zsDuzRse/0LP0yaeGMLWfZrcssLr/yvv4SGXS6p6dl5Cj6ZPrrdva9OfuvW+rrLL4d3&#10;29ve+P79e6MLQ9IqV+HozIlZKRZKTvWf7kkBMV+IN4q6onKtOrW31lBA5b7WUEm9x40p4Bn21OtP&#10;5Cwc++i4Dz5+45VpqQ1u6t4m4FJ/NZoOjz5xx9l5Lz/2wtjRT41aG3rL6PtvwUAfGeB5fv+yHybL&#10;5auvv527Yp8SKXZh3V8zl5y6btQtHpckaO+Qug8+de3KTyetO1Hxgq81MyHEXAsBV3xZrN3XgkOb&#10;c2v12qUUKGrxFd+YKyqUf1oz9eo9lYgCzuS+wnOnEg2+CncVv5sqPDrzoflE3d6n/rnNu062vf6W&#10;4b2azXnwqjs/X5R56Q6TafunI68b/vaKzDxjQUbc/uS86IYtgHWPiogo0NdodcPw4bcM7NWk1hWv&#10;QcHJJYuXp7e4ZcQl+PfAxvcNijw8f9OG9EqFKKUwYHOXK2VzN+e4yFgu5TFq5SVRwJzy5lNTlAer&#10;TulVb0Nzmt0Xl8vdu3fjWMt6qnpkqnQj6tSp06BBgzgP/frrr2fPniWNV2hoqBIPims6Jk/h7iGG&#10;JjZoxajPhThLmcf7uqfd1/eqN3bOeyx57R+rj2T7N+/YN3TP4/e8+t+RQnzQK4s2tveiZfMDlj5x&#10;3SNz75u7c0KX+Im/b5DCmo5o5/XeUw9/vuq4crsmsMdPK373md7/tk8OoKYe8tW2iQ0W3zxqzNYE&#10;t1gIpdt9mVwwucwnV5lfIUWJfyrXyoVqXCz/2WUimCnxV7H4KnMnzPbie+GjoM5R+c+R61p0Avcl&#10;8L9hw4ZYzwDzVNEYXDdVttbMrooEXCW5r0bL2UHekmAjPjd/fubr9p8/ef/7vx/Ii2r/8vTfB2x7&#10;5ebnfz9vkWgqtu8rU395vebKwdc9uvRUXsMOnWtJx3Zsj8vU1LzhizmTW6677sYXdss434VF43XT&#10;Fyu/6rjjxoGPbgu6Yfm6qecnDh0+fp2tU+Ci+23lvuayL11StJ0KV7ZQU7uo22q1RSkgOCvfC884&#10;cy855VowYMV7TiVjlaGAE7hv/fr1w8PDoQjRwKr/pFutDPbZP/74g8jdKib7NrjljR9eGOqrKcjY&#10;8uOYFY1+/rDzR0N7/7Qb2vtc/fqS73otGnzrOwfSLk9FVPfbP5v83W2B2569/p7P95+8co40QQM/&#10;3fl18zGDB/6OoHup+NW6b8WOsXNu7zGr/oQN4xo93rv3rOPukjjSDu4rBFxUGoR6I0Upsq/CmAUn&#10;dqvVWx06o3Bfc8GXaRKI4kB5C6ZrLgSr4m+VWRiOcl9UzRcuXDh69CgrRl0WbrgsQM9gt73uuuuq&#10;qubZ03/46rOfbnhq0DM/75Y0Pv3fXzGl9bxrb/vgyCUHqYhOw77+/qdh0tw7Rr46Z/cZeY786/W7&#10;pkPylrk74mR5o96909a9FvrYtYPnXdY9S5JX4Et/7xxw+McddW7vlfBKp4fnuc/klsl9xa5tblZQ&#10;7Ijr1q3DAMEN7jMctScWFDh//jzZgUJCQphEZkoYiShcMI9WhnqrVHV/CjiB+wI2qyqc3XameVeB&#10;PeJNrlGjRpW0+2p8Y5+dtXqMx/TrHhq33b/vT7M+yvr8vue+21qY5UrShHX6ZP4/D3rMe+CeN36/&#10;lGxDE9Ttpw3L2m985IanpqXU6P75rFmN1r5w23O/xl/hMujR4d4vfvp0RF39/rduGvLJOjOw8Iqe&#10;bCu5r9JNIekK3CvAugcMGFDRI1DbL40CO3bsQJtI5nmRW0yRgLlQuW9VWjqOct89e/a0bdsWQEdV&#10;beWey4I39uDBgwBM1qpVq0pyX0kjhdbs/sS7X9zc0atAm7R+1kevfbA43dT87R/ey5r9wncF92yc&#10;MSYw9fDhs7Im2svXdGjhdy+8/HNBi+Fvff3KVX4ZxgCvlN0/3fW/r+PTLB2aI1sM+PC3hbece63d&#10;rZ8cT3UjH3Lrua+5j5UIHgWT8uqrr2ZPd8/lqvaKKdu+fTvHZV9fX15e4UMnxF8uVO5blVaIE7hv&#10;8+bNwXlXua97Lgte4CNHjmAdqLLct5DuWi9/Hy+tzlSQmZVbaL3U+fr7mvIB0dD5ecvpEcXswLcM&#10;Bbk5OflwWp2nj5+Pp8mo59/6YkOJNJJO56U16QsM7hVpZCv3FWpnwX23bt1KojdV8+yebyu9EtwX&#10;D1YKrBe1In+F+KtyX7edNfs65sx4X/t6oD6lUsBxChjzs7IzMzIusl7qM+RkZeYWGGGdIi+IKGQg&#10;yCpkvfIdBbl8k5lVAuuVN0LJoM93N9ZrPa3MD8TmUBvW16DeWVEUEPHB5j5xFdUTtV3XUUDlvq6j&#10;rVqzSoGKoQDCcVGoDWH9rZgOqa3aSAFhp7cAvbKxDvV2d6eA87mv4jqvXlQgBVyx7sDfcEW1ap12&#10;UMA+TBvVPGQHqcv/EfYNc9wr8w4o56ry75XaotMp4GS7L6+3Cjbp9EmytUJhIhJPOcXuiwcm9sJV&#10;hcXWzqj3u4ICDz300ODBg4vNcaQAmdGuYLfC6CvKzp07r7nmGtXu64pJKalOQG84ueKaan4DX2L4&#10;IBLB4immDJ9nXmF8njH98pciwMtEABI3qLGd5Tl9rmvLydyX1xvTGstFPWW7bs7KrJkQo7Cwi5mM&#10;ncJ98cBko2enwA9Tndky6V8ON8BQmVlruK8SbsS7CQ+A+/bv39+S+5oy4o4m5gRFN6zhJzpvyr5w&#10;Ji5ZU6NeTJCFd3R28slUY1StCB+BUapPjzt13hRWt3aI8yOIs8+dSPGqWTvER5KyEg4lecZEac8f&#10;S9DUaxjj73URITU74dDRVJ+GzWplHjmUoKvVpv6lBN763MRTx9J8YxrW8Dixc0d8tim8Qdvm0Ur2&#10;jXKYostNsCUSwgsrrVmzpviWN/TY8eMcjnBZLZb7wl/ZRc2DFFTuW65zVi6NOZ/7cqYLDg4uaY9W&#10;sF3sG51wQyj6rKdZNjj7ai7JucbB2PaSOuyiasXYQf2EX4prx7kvEWUBAQFIVCqWmX1Ly0VP8Srh&#10;yj516lQiDnr27Mkcic3aQva1ivtK8XsXHUyMqtOpTcMg2RhlTDu+Ze2mxPCe/bvW9r2y/0mnNiTk&#10;tmoWHLfvgmfdFvVD8zJSsiW/4EBv64xYOUkHTqVH1m8Y7lU2WQoy921ZZ2g8oHVYyoFtx8PadwhN&#10;Pbhs2fHIq7p3rB1c+Hj6vsVLDhjrD76uQ9yq//bm+3bu3S2qsOK8lAPrFu706jroqgYBh/ec8fFN&#10;ysyMCm4eHe1lXTfL7pxtd6Smpp4+fRodUnR0NNpBzkBh4eENGzQoWouQfVXuaxt9K+fdLuG+pYT/&#10;AnSHN4HdtCLujSOk5WlRko4kkKHV/uwO/j6ejaICi/YKCYMOOyLtiZgBi5pdVK3SCq+6s7jvrl27&#10;0HoRMYzUq+q77F63LnqQffzkyZORkZG9e/d2iPsaE7b8tS23fp2a0c0aRXpK+SnHTx/csSGp0dX9&#10;WtbQ5et1Xj6ekiEvL9fk7Z+5Z/F+v25ttfu2xnnVb94sJtTLWGDQenlr8rLyTBpDVla+f2i4R15K&#10;SrbBOyA42FcWnfW5GSnpuZ6+AYF+6Sc3HY8PjW0dWyPIV8rNyEzPKfAJCA7y0+VkZBcYCrTeAf6+&#10;nkoq+fwLB7Ye8agdmRGfHdaxVWzq8e07Nh8uaNStX7u63lqTlLR/ybEL0lmp3c0dE/5dlRLk41ur&#10;S6cGfhpJn3Bg9YpdmU1adm7dsmah8J56ZkeqsUntun4VFuiMBEwoEZD4TFlERETTpk2LXRUq93XR&#10;y+KG1ZYr92VhrV692u7gYHZ/LCW9evUyZwNAlOfkGZq/+HeXJtFA2dpBYl717ccSD4wfAnC/+eOI&#10;p8nJyZxS7cMSoZMo+hA9O3fubH7goFpEFria3dWy58LUyWJU0jnGWdyX/m/evDk+Pl4gA9tBW/WR&#10;cqAAIm+TJk1YTvbLvsb4bcuOGiKDggJqNGhUMyfuwKH4NH1yVkDrLrH6Y8eTazRuU9OQuHPXXl2r&#10;fvUO/rnGq33D8+s2JXoEN2jfqYVHwt5zoZ07B26YvcazaSPdhZOpgQ1D9YmpSedyglr17tXUJ/XE&#10;mbMZJxKT/fz9g2r6HF+1rSC6YaOWrZt7n9956EJGZkZQ7UbNmocd+mflCc+g5q07NIkm/7JSTOf2&#10;LtmeXLdtx2Y1/UwpJ3bsjZcC8nP8O3RrHFhwbv+xeK/8lN0ZLW/qkLBodXbd2PB8j7C2jcJyE3Zs&#10;P2X00us9Yju0rZ12an9SRkGOX+329WU4+gosSUlJs2bPZgdr3apVSd1QuW8FTlA5N12u3BeZj90c&#10;CFP7tnL4GdBaMDNztS3cNyOn4MZP18x+6aY8vT1SNXHsw9+ft2RsXwv1tWCT6IsaN25sh7xOb1HV&#10;njp1yoJNUi1GILL+NWrUyL5q0e1j8OvYsaOruS9sHoL36dNHlXrL+bW0vjmOdxs2bGBRYel3gPvG&#10;bVl8MrJTveTjiVFNmuUdW5sd3d60e4uxZffonIMnkiNbdoo1ntu9ZXtB24END/6xIXLQNV7715/1&#10;bNq1VY2kw1v2nwvu2NV/+197Qnr2a1UjcePCA76dr2kTnrx7+aGIq7t5Hlr3386UqOignMysWh27&#10;+O3bmdOsV+sofcLu7SuPpNcJ12WaAhu1qZu5aa+p4zVtIzJP7Tty6ExqdOO2jeuHeUqmuB0LdiVF&#10;N+/aOjbI4/zRLfvig1s1zN4dF9W1YdbeE/qYWK8DK8+0uKlj/L+rNa06BaUfzQxuF52z7rC2Tc2s&#10;fXGm+p3a1k49uScp02Qweoc2aFTbv2I0z0wob9O2bduCgoOJOq8TExNdu7Yq+1q/zqvknRWwFh1J&#10;tV3SHJDBBWyFLLs+haAMJQp2HBRc0eESqzWaNFpJjvUrtZTbWqSfnCHU4s4UsOMMZ7l+TJLGZNQF&#10;R0Vqs5MTDh1Lr9koyk9iKWo0hc7zGlLLaiWTEixMODEp7whHvSyiSlJASERYKK5XXuEB4f6y8dXD&#10;19OUdj4zN9sUWa9x01atOnbp3iJC4+MXWBh2rM/N86zVqHGT1h06tm1ZN1jr4xvihy+VySeidr1W&#10;rVvE1AigroKzuw/k1WtQK/t8XCrhbkQs8/Gp0TAsddfOUzkeAWGh/iTHFb0wSd5+iP+mpB1bzwQ1&#10;rBeoNcrQZvwYEduqecvmAZmHTp3PK7cXx6Ih3Kx27tqFPahF8+ac5s9fuEDmsYrqjNqum1CgArhv&#10;8SM3SRiX/P2s9N2wknoaD08vTw/2DfYPD08QB618zqrbtF5+/hjbfL0xUzlLK4u2OuXIofgCD29q&#10;lou/v6dTO23VyNSbqhsFNKaoyBr5em1Ms1q6jBzv2Abekr5WrdomCbcFL3/fnCMn4k8ePV3gFxAs&#10;BQYFBOj1qJwMnsas+MycwAA0ygEBHoG+3j6FiJxGPz9fcRHoH1Cg8QgI9YRFpqXl6A36PL1OY8rN&#10;TDmXmq8LDTUWZOTl5uTm5uXpjSZ/Xz+DkRfV0y84tGatqCB/T2NOQkpuQP0WLZu0aOF77uCJLIJ2&#10;AiIjIjS6gDrRujy9b2TtSJ0hH5YWKPmFBAXrDdrQOrXDPQyZARHhOi22VW9vH8/8rH2nz8TFHTH5&#10;NYkMdL5ftjUrBdZ7+syZ4KCgZs2acT9aitjYWPRqKMCseVy9p6pSwF22dvB047f+NWnGilRO1U4h&#10;tkaj0+Qc3b5m18ELOh+PnISD21etTTV6XGnbtbMlE3tEYMbqyZ+Oe2vctEV7DT7+Oqd0WuuhTdv6&#10;+Sd/7t299Mv336Xy9z+btC/Ni/ODWlQKuJACmkCvMH9ZcPWvU69Ok7b18HP29AgJjvDV+kbUD/fX&#10;J506khpQv3EN/1wpP6RuzTBPj8h6DYM0F84mZho8A0NDPPOMpoDIwCCZu/l7hgaEyY6GPl4RIZE+&#10;3iH12jWMks6dOHziTPz5dN/w2MggfXJckjG4Yatm4frjRw4fPhmfkeujC/KJ8DV/izS5aRlxJt/6&#10;eENqQ2ObRBhSM/S6oMBALY0E1OvcLrZGpK+k8QgPqRlkkAq8IyOi0CrrgsOjm/VuGcUzBq+AkABt&#10;XkF6zskTR4+cy4ms3QhNdkUUTEV+vr7Y5pXGiQohfg8M1Irojtqmu1DAPfZ1jc7beG7pwkW/fTF5&#10;63m9hfeTnaQySVpPXer+1WtXrM/R6eJ2LVq2+pTWR+cEMVXr6Z918MtXvlmfG9C4ZcOcXb9+PHV+&#10;ut7DsVODhuydcg0ana+P6fjOtRsPGxq1auKfuXfWnG0FXh5OYe52UlJ9rMpTQBNUo0F0qMybPHyj&#10;Qgu9/72D69SJDvaQtD416rXs07tXt9Yt6jcl/MinVlM5XMgzpHbTtl06NYz0j6jToF6EtzaodpM6&#10;wWiopYDI+rUjCNGVfELr1qkZwMr1CqvTtGefPt3at4oN9/SJatq6TZsWtXGt8qvdtHWv3n36dmkV&#10;GRBSs2mDiCuDA/xrNm7XqJagvX/Nps1qh/mHx9SJkbvp4RsUFB7IhdYzrF7zWH/JM6pJ42g5NFnj&#10;FR4a5kdFGv8aMfVqh3j71+rYs2ev3r1bXOHMVa4zinROoJFFk0QfmfPjcu2Q2ph7UMAtuK9G55lx&#10;ZOeZgFbDeuUuXntc6xxB0qQ3BbZq2zAt+1jimbTsjPjQbv0jNQUOA91qPL0N+9asS/erP+Kxh0fc&#10;eveDz97hN3/dxvgUzaVEOnbMrE5XcPCfj24bMHjI3W+uT8rS+obUbdq2R4/uLWqHpQR4+JmccGaw&#10;o1dFH3HQCl6WOVv93SoK2Oe06JQFoFaiUkClgLMo4A7cV+Ohyz5wICEiotWdD92VsHjVaaOHfIZ2&#10;uODmGFS3nnQh98zZ0yf3Hm3QLMpQfCY5W1vS6gukkJiQYJ0xKzPHy9df6+2Bi4qttVy+X6PLu7Bq&#10;8uTDj/+8ZNGMN7tHBnnmX9gw7+sXn31x8r/nuzeLzjcY3EH2xYcFv820tDQ0ZmqpKArIeZkyM1Uv&#10;dPtfN/VJlQLuQQE34L5ES+Sk7925/O8/fnrv27/jty3aeDTPOapWY0F+ROs+gfmnT/x30uuOjjEk&#10;anWc6iZ9vi62W0vvk1s27D/vHaDfO3drQcc2LaMDySBjZ+0knU1OM7S8gbAOg0lLQtkcXcTAB9+d&#10;M3/e52N77P1+yQUfd3G9QuoC7QRNGoar8iy058inPLvq6rbsCxO3c2Wqj6kUUCngMgpUPPfVajRp&#10;ifuPns4aeOd9Q6+949Ybayz/b0eep1MsnaaCPP+Og2KWTZlo7NAnpMDggHx6eQZMhjzPyI7X39xh&#10;8/vT1+9bt2Djxg4D+9cEesfu2k0mXURE4MFNexL1SQd278/IIMopKz3l/LlzZw8cPRse6GMfjIhr&#10;Fo2Sc7TYC5EZze5ikVJNaSKvwJCVV5Bt50evx5u2hGJ3Vy0ysFpU76JqSwIudc1Uq7WqFFAp4EIK&#10;VADaBsDi5oYrrLxx2/+ctTni8WcGBpsKjq2f+eu8gtteH1lbyrXglmjb9u/fXyzaxg0TVv/83A35&#10;xaBteICTOO3Bua0/ebaNn65Y9qvTau/95J9lL11dLNoGcBmAw10OqdRovbXZ62dOHD9zbY6h92tf&#10;XP3fBy+tifO78cXvHuoRbh4BKdA2CCooFm0DuIwGDRoo1XrqjHtnffDsz1timjeKCOhxQ+ezX3yx&#10;KMdTFxA28JXvHm2lMSkomlSLCyX4U+WDtrF79+5u3boJPadoWoi/RU2PqDBQipIKye4cG7Be8Cwt&#10;xoXD99bjybd9srJmJHGith9wNBp9rj4m0ufvF/pZYJGCU3HixInjx48DBWqHJRVqEElSp04dUFPM&#10;8/1RLXVSsyPV1q1bl1VXbBpB1gxKbwVKneagOVG5DqFtuHCHUau2jQIq1pVt9KrMd1c895W3dfx9&#10;tZJBLzNH+VonGYqTU+3ivlSv9fDSGQuA1Ch+omzjvoV1aHUe9FgjGfUFRq2Hp1ZjMqDVvrIBm7hv&#10;YZ2eHgRDyhK00WDEFi6rJcAWMOgJhrzcc3fmviBcHj16FE9O+/AfALYEAtcCmBPuu3J/4tcrTn/2&#10;0NWZufm2vmtoVuJTst/+ZcXyV/pnXYkELvJP0NWoqCg70s4LzDIeB7DXgvsePnyYeSSkxL5qwSPk&#10;cciocl9bp7sK3K9y3yowiVYOoeI1zzKPkVnMRblUvnaSivgSCYz6/BJZr5VksrhN7iMOSPnwRRhw&#10;HlcWrNeOao0GuUo4UAF83KCXq5f/eQXrtaPa8n+kdNV06b8W21vkbp4q0Bsghj0fzjIlO6050ttS&#10;JOaSq5WHWGajLp011WPLpeR1vHIHE6A53gG1hvKhQAXIvi1btrRD0SeLyBrN3r17i9U8D/lkzW9j&#10;bixO81w2GZF9R3z059KxxWuewXm2G5AZzTOPl4TzfIVCu+xuXrxDyL4otN1Q8yxk35JgsXWeXig1&#10;8kv2fOPcgZ6/qOy7an/ixP9OfXx/HzBBr6QTCGY6gEAx6nJVCNBp6fgmy76p2R/+tmrZy8XLvsiX&#10;Jci+Wk8fOmwyFB6His6PkH2RbouVffm+WNmX6nILNP6Bfl5Ct8GZ60qtDNUi+/KTi2Rf0nsAtE6W&#10;Dt5BlQ1b/dqV043o/bD1kNmle/fuZKNR8/uWE90rqJny5r5r167FpmX3YGFmPXr0sMiykJmr7/za&#10;ojHDu+FcY0fNbNDj527c9d4goexVisiycODAgZiYGDtUiNSDXRBTaJcuXSxyHLFrHzp0qHbt2nZX&#10;S8yJBZcy77mzchwhfNtk9y2F+2p0pvOHdpyWYts2CdeU4P1mG/cFaNiYcfpkalDNmsEBXtkJp1IN&#10;vpFRkTrpijVgJ/fVefl6pGxesD7B5Bnbrker2n55eRaMX7KD+2q1uvN7fh0/y+fR/zU9deAsfg3+&#10;kXXatmkVoMlXOu1q7ovnBHwd8AdVwLJjr3DpI8KiT8Jm3jtSmyhJq3Ag4LTEfFEwl6jHJpfOQnlW&#10;Xq7cl4EdO3asWGuWlWPGu6R+/frmN6NURGn9wV97MnMKJPuiYk2mkACfMUNaWvRBGG6xRFrZt6K3&#10;8Z7wCllwWSG8IuQ5t1q35r4aDy/jsfceenqdptdnU8Y20OTri7PB28h9PXw0p395Y6Lf4Edv7lNj&#10;2afjj0X0u+OOvl75eeZ128N9tR7eaQe+m7E0/mxCvreXr7d3s8H3DW0ZYWEDsJH7gijj7efjlbRr&#10;+oc/n4/22bv6qNQ01ifxgunau8cM6xpiyL9o3C8H7gvacM2aNTkXokFRebDdr6FzH2RbCA0NZTrg&#10;vuwbffv2VbmvcynshrWVN/fl7OYgFYoybxhwINm/HSjs16QpLFoBr4TsA+ZAEeBQRfm6K6pVWnE3&#10;2RdU7Nztk8f8Y6h3YX7kfTMeaueVXVAM+7WN+0qSzsc7bs4rU9OvefWm2rN+/zu08/0D2gXmXxYj&#10;ZXrYzn01Hr6m3d9+OCO1w9iXh9fW6Y9v+Paj97MemfZw/Ss1FTZwX43GW5e7cc7kr+ZuzcpM9mt1&#10;U9doU53ut43q5Td54sTTNYc9P6RhTu5Fr/by4b7Ivhs3bpw7d659NiAHXgj10WIowMpHpXfjjTei&#10;0/rxxx/ZMVTuWx0WivO5L8oTLBbqW12Bqyc9PZ1ztOiA8OxFhV6rVi1zMxLsn41esfwJPyBeeyVg&#10;lx3BSZpnjbdvwX+ff36q1dCmCbN+Trh6wvN9dNlXSKiiq7ZyX8nDx/PI1Id+1r15R+SShQs7jPq8&#10;TUiuhVnZdu5L6qr8xW99ln7TPbe0iM7P1/h473jj2vk3LhjbFiOt2aRaz311ntq4rT+OH7/n+tde&#10;io6b9fNKn6Z+m35aeDQ4QOsbe+2Lbz/bJcyUf0kbX27cl1yz33zzzbRp01TrbwW+qqJpXr0XXnjh&#10;7bffxib1008/qdy3wmekfDrgZJ9nsaFzgrMDhw8IQ/setKMtd34EIiC8OtLDwpysblO0ntqUY6v2&#10;HT+4deXGwwnn1648lspXzuievsDU+Oprz2xefTbNK+Dq+lGcHhyvFj+ooKa9/I4uXnUqz8PXv+DQ&#10;n7ukwR1jCS+zt26NUZ+alB/c/ZZru8TE1I7yMebnBbZ+5v2pi/+b93g3v03/bM2Rk1RWQBEhy+6c&#10;uria9I1Z4KRbAStAbbJCKeCUXfDyCOC+9iHtAV6IZwHCWfmjGNrXYdc9hb0HgdUROqB7qNBFZd44&#10;9k5N3IGt5/MyyMbu4V1DF3p+6/44jadTMmkgqsd2vy7vr9/m+LbtE0rwtTOGrS/IqX/t6JuaZvwz&#10;efWRw3/P21Rw76NDIhyAMsNBCyeugpOn002+aScPxRmNGmLQPflOl52RckEvB0RVCPd1BrXUOpxD&#10;AVUD4Rw6VqpanMx9hRbFvuLIs/a16LZPOU4Kd1mEGo2HPm3f4QsNrn5m3LhXXnnn5VEtw05u3p9u&#10;cjAh46XxGQ1h3fs3iKvTvEsokTtOGLUWs2/8jNefHjNl9uLV+8+ePbN1+y9P3/vAgqP2y+sGo65R&#10;m971NPNvH9B/3L9nQn0CfLP3fvHyqGv63T77WK2hI9p75Til604YfblWgYXdP6BGnSGf/LL020ev&#10;CrjUdrP+z85evXHDltX/fvFMLb8re1Sn05NfzV+7evWqwrJu/qfXN6gh3xHe9anPFq3fsHnVkl+e&#10;Hdj84lEmuN2jExau37BlzfJZY29sfdl9Q1Pz4a/n/f7+yLArTokR902Y/ccXD0SUKwnUxqo1BZzP&#10;fas1OdXBW1DAZMwzeHcd9sjDt7bXp5xLvKDp/dDzo+/pgmeyHaiRRalrMum9ooe8NuedhqbcYv2o&#10;bZ4Qoz5PU2PwY69N+fbXn6be2bnTQ5N/mfP9l+/2ijHYzSFRiJsCG973ztfTp0ya8O74t1+8/Y4n&#10;P5g18+fJ33332biRrXw9Kh+iis1kLeYBTXi317+fNff3Z2+47uoWdcPEThTQ9cHvv34g4fvnht7x&#10;zOm2j854Z6CfmVrAyz/y2h41l779+E2FZcjIN5adPK/1r//CV98/VmvXCzfd+NoiwxuTJ13XKEDj&#10;EfXYZ1OfbXzktVuGPDf3/AsTp9zavpBPywfbpAXrs4c88OQdPS/nE/ZpdM3dt/XXHd99wRlDU+tQ&#10;KWANBSoB98U/CE2sS0tJah8cc0E6DPT1dNEnwMdRD3Br5rii79F4eHiChSFjaJokjaeXl7dTUmhc&#10;GhZIG94WUb4OjdhEQvmAINI4+ft4aLWefoHyNbgbjhTwQKgpJDQ00Ncb0BEPL9+gYP4V4uejBVbU&#10;kZor77Om82teumNQz94jP197yPNibmz/a/rfFHls2kvT1iQe2fbOxD9ihjzRw8xG4ePt6ZuXvv/U&#10;keTCciElPc9grN3quhHdssa98dqahPiVUz8Y/dNy/wLPiEb97umn/ejNl5eejd84bfxT3y30zFNW&#10;nSFh7rdbfFt27dDD6yL5fK67685Ovhvf+3KT7UjilXcG1J5XMAWc7PNs92jgfwQgirhyc39pDMnA&#10;J/GTS+0iwBUVi4nv46mbv/3s9P8OG2U3IWfb5oymGiE+E+7qZLgyOxJex4wXu69T/MbL3+e5JJCm&#10;MtdGKT7PX604NeH+vkWwrsqs8mLE0fu/riwF64rgVzuAqTkUAkpVCtYVEFr2VXvu3DkG5iKsK9A2&#10;iPcl4gif50mTJk2ZMqVsIrr0joD6T//67537xlw75s90XZ3HJi8YqX/u2kcXZ3FQ6/r41t/v/fGa&#10;Hl8cuRiOVbPbrXMnf3Fw52pff502YfMP70xaGJ/e5X/zfr73/NSZO9r06q9L2z3j4/F/HUhvddev&#10;s0ebpk9b3fiqgT7Zh37/5IPZu8zEWp3n8C+2jIuZNeyudw5kSlLNrh/++OftF55tOmpGXgU5P40Z&#10;M+aDDz5QfZ5dutbcrXJ3l31huqxIWFF4yYWtBDgqUSIjI0u5s+hPwAHiXVySwyFwgFuOnQ+ICB95&#10;badb+7Zz7ueWfu2W7j3nFBbrPquKaGzhwGlfKRb8C3EkLSs/LjkrPsWeT2JKFoDcxZJIho8uKLCv&#10;wzzFs8VOn4uqdZ9ZdlVPgsNqN/LNOXUpGjzx/Pn8mEYdLqsdfD2jJZ+4zG3fvP/25xt8hk6b90HD&#10;GoFGf03dFgPa1zN9+N678/NbfDPn63Z1AvV+UkzjPh0a+372wduzkut8Ovvbq5uEXO62oWDd9Oma&#10;1te1bhLOl1GNmvdtkvrlxP8Kion5d9VY1XpVCri77IuEsXnz5tjY2GKjaNjmcJPetGkTqD1s3GS+&#10;69evn8gRa+XUUv/BgweRM4qNUQbE483ZOyS/4JF9mufkK1n+rKy7jNvo4n0T/l71an+LvlZS2Vdg&#10;eAHEbTd8EgNnFpDMzHkweZ8OJ2Q888MmCeW1fUVvbFM/bPxdHS1igZn6hIQEsMzsRj5BtOXAB5aZ&#10;uYxLbeR/BMvMudUqQ3cww6Bby74hrcfN/qP3qvsHjluVh66p0Z1LF36w47nGz/3Jv0RhlV18uTW1&#10;rv5xwY+ab4ZObfzlrC7z+w37YFeypKl51cR5M2r9dutHoe/Ov27T4Btf3ZCIT1aH9+fM6bZ05IB3&#10;1irsVRfRcvzsJd02P9jzpSU3Tdj0Q7cV3Qc9uz/Z2n3DvpVYylOq7Ot0krp/hZWD+wINXSz3hfWu&#10;WLFi5MiRd9xxR0BAwG+//YYvBgocxFkL0sMSyB1L+KCFMpAtEsjl0rmv0Sfozt7NLnNfk4QdE+Ol&#10;TbNrNEq5Obnmj/CiP/jZ/CrDfcXWaDfrFZRhZy0q/hJC7uuY3ZU8DDkFhqKWAxd12PFqSzlBVmXu&#10;q6398Ffz79GNGfDIoiyjpOn2xPZZj/5+S7v3NhWHQ+fX7sO//mm18obXjj7/6wvpdw16bHOCJHm3&#10;eGP2v1fvG/HU+ntnv+P30OB7Vp7kdW3w3PTFI1Ie7fXIkpzLb6B3r4e//vERzW1Dv3nq73m6n0Y+&#10;/Ml/lruGTW+4Yzer3Ncx+lXKp+2VJ9xgsLDeNWvWPPTQQy+++OJnn3323nvvzZ49++effx47dixC&#10;sLmdmHzvCLhDhw5FSsa+62DfvX29Vi1ZcM/gvjZ9xjw8EucjB5t288cFWpYjpVjNM6oMUvM68kHq&#10;LdZo76IOO16t9cobN18StnXPeOH0ieMxzXoXnmw1TZs2Dsk5te2S0VeSfDrd++lPH91Z11+u1atO&#10;nZb1fS8cS79wdLcUe1XnulHyM4FBNSKl9JOZKUd25tfu3KV+HflL/4CIKF36mewrlVd5W7f8d9K/&#10;+6PPP9rFZ9cfi9ZWIOu1jUrq3VWFAro333yzzLGIvcAiOpaNkoKHCKZWx1kazBJLIS5CFvo6ZKm4&#10;uDigLSy+506k3nvvvffZZ5996qmnwIdC7QmYIlipr776Ku4wAwYMELiJiLyw3sGDB/fv33/EiBEW&#10;sq9IZIQ9uNgheHvoVuxLMHl4t46NUBIoeXl57Nq6+d8/fk1NPm/9BxLefNcDxivACqW/Nhwe1buB&#10;Bf2hM6TgxFDmvFhzAwPEOxTioNTFo024jiswkxa+bOZTLCAnmV+Uq+I2/vIlVdmHQJSdna0iK0E6&#10;QUC7ScGD6IGYSjH7zC+KbiaUdS7m1wJDVHlzxQuLF0VERASLgae2bNmC75U1q8iF93iH9brroU4X&#10;lkxdtD9P0p9IM/S547EOYSnndA3efPWxs789+eHis75hMY1igtPTUn0jOjz52thGxv2nCyKf++Dt&#10;TskzH3133oncnKAmw0cPCNt8MqvHE08PC17/7LhfD2dmete/+fkbonefSm3zwBMjY/e++PoPJ9Ou&#10;MP8XnDvr2XbEG48MOjrrnbenbrtCMeXCARdfdc+ePdmgeEdIL8hrWK9ePeGCqrywvH2KTsWlLqjl&#10;PvTq22Bl1Tyz/p5++ukWLVrAfWG9ygTCtMgJeOeddw4ZMuTdd99lBYMmf/31148aNQoYVTY+C6nC&#10;Hs1z4ZZHGJRNq4Z29forFGiVTvNs03gtbma+gM8ExquabxwC3BF3LQwlThFw2Z23bt0KPw4LCxM4&#10;3mzZggGb810OUjjE0a7b2X29a1z31NiecTPem74lu3DR1G5/5wsvDm8QqE9cM/f5j39N00vNr33s&#10;hUGeY974IilDatT/f889OLCOvybt7PI3x31zOK5QoPVrPvyJ5+/qFZkVv/z9977Zc6LQTuzT8KbH&#10;xt7bt2b2uZWffPjV1sNmWudLq7NWv4c/uKfryh/G/rBK9jOvwKJqniuQ+BXVdGXlvtCL/YsNBYZq&#10;saGjdiaF+G233XbVVVchNC9cuPCWW26BE5szaYXc9nFfp8yWyn2dQsbKVYnKfSvXfJVbb1XuW26k&#10;dp+GKrHdF26KBq+oLIXLVatWrebNm4c3FgpnIhpfeeUVVDruQ3S1JyoFVAqoFFApUM0pUDm4LxKq&#10;9QVdHHbTxo0bkyOTACQSZ4rMSyXVULouFAnV21MH7JG/j6fTP9VcDSvePVdjmZUS+cPk4k0tA5n5&#10;uODj60nlFRbCUs03tqo1fMUhA22fEnRVrDuO22LXV5mOOXFlVQLN84YNG7BmwVOdOGylKhhzYmJi&#10;hw4dio33DfLxfH32jmX7kjs1rVXgbERA/LD+3njowPgbLBCP3Tbe1xH6l2L3JVYbe6SLDiK889hE&#10;CckttvOgqczfeXbv8WSj1tlphsCrNJpaxIYObh9jvnLcSvP8xRdfkE3WkWlVn3UWBUaPHv3JJ59Y&#10;YF1hRGPrE+5X7FSKFMGqFk5YzmpdrccmCuBFYRFaKY5Ets6Iu3NfxiNcdm2ijk03Q0fctouVkDx0&#10;2oPxaZsPnnMJBo5JigjyGdy+dnXmvhw11q5di7N6KVNmvtCLDUkqfbpx7sWhtNgXA5F3wAdLY2vW&#10;qBURaEfNpfZZk3gh88iZxGWv9M/IvRzq4j7cF4dnKEOx6WVRb3YRBdq1a9epUyf2Os5DbO59+vTB&#10;RRE3OlgvhROkwn1ZQgL8gNuc4rjnohFV4WrFXBQdoGDA1rNhd+e+jFCc+Fw6lyXh8cpZFnRaEi24&#10;qHXmKTvfMiN8tZJ9GSxYZi1btixpH2HrIeRMHL/YjMBkxmfY+ulg5QC/1aVLl2KXUICP59AJ//1v&#10;SLemtUMJT7O+2jLv1Ok0R+LTJs5d98+LV2e6H/eFjE6MaiuTGuoNVlKA6MepU6fyUsB90cYpTuzm&#10;3FdsiVZWqN7magooG4sFS7aGB7sX9xXxEtX8QMe7l56e7oZZFhxZxyVpngX3bd68edFJ5xvc2onq&#10;Jkob4ZU7169f/8cff8BKcawz56bcKUQEHPEs6uE2YmxK5773DOzUJDqU2HAxQCwCPr4+hdKFDQWI&#10;YLDMlFOiTqs5mpD23T+b3I377tu3T1AbU05RSDgbBqze6mwKsFY5Ev3999/m3FeonQX3Fdpm85Xv&#10;arHE2UOsIvWJTUYhvjIp4kKoUS3uKXbkbsR9YTn02G503CoysZIkYC5CQ0OdcgpxYo4jRyhsB/fl&#10;4L9s2bK77rrrtddee+aZZ6AGYWPffPPNjBkzunfvbu7EDtAEUd1sW08++SSnFnMdsh3cFwzRRfPm&#10;Htiz3abxNmnRZtDNw/PzLiqZ3Zb77tix4/Tp0yicUSGoe7dNU1wONzMjLGxSv+AxqmielQBuc+4r&#10;5s4pW0Q5jKuKNSGIL5TMQhWhKJyVObKGkbkL92UMAqGwis2TfcNhOp3lZVZJuS9H/lWrVv3vf/8D&#10;TeWJJ54g5SKURBT+6KOPvv/++2nTpmEkEwwY1rtnzx7wVUASffnll5VXQlDeDu4bEOj91D13LP7z&#10;d5vmrv8Nt0ycMTsz/SJikntyX0QroJTY1hWoLJvGqN7sagoI8QOAOZY68Cl4XTFT5rKv0GeyPygO&#10;z67uklp/UQoo3FfsMBayrzkDLl3/7Ebc11yWV6fcWafaysh9xQYEQ0XnDOtFQaqocRCIP/zwwy+/&#10;/FKooFknsJNBgwY9/PDDiMiYhy2cp+zgvjySk03SSRusy3QD8Ec//8vwVW7LfQGiQXNQbM4S9aWr&#10;WAqIRc7iRz8BkgGAoAr35S02t/Wqgm/FzpTCdJULMTviYGTBfUsx0rsX961wmla9DlRG7itmAQ7B&#10;fkSAo8WkCAb86aefjhs3joX+1ltvPfDAA/wt1oppB/c1f7WsXw8inFG53525L2oDlftaP7PldqfC&#10;fXfv3o1dQHBflEACu9vcyii65KwDerkNsCo1ZCHyKh7p5q7phYDEOuSBkhiw6jtXlZZElRoLQcBF&#10;WS8jxLXqhRdegAFzgUYavvv6668714GIfU3kJLC+qFthlVp8FTQYc32ysggt7HEWa9KRlGLqs3ZQ&#10;oOieIE7efM9+pfxqcRwvdkGpsm8FvWfl1WylkH1LiTgqiU7mSSRLYb0cUcuMOHpgcNemZj7PTpkZ&#10;ZN8jCWnfzFvvVj7P2H3RPKuyr1Om2OmVCKMJ0hJzxEyReE3krWIfZw2bO4Ko7nJOJ77dFSpWACau&#10;ffv2IieVkIBF4fuSrL8q97Wb7JXjQffnvuvWratbt67rqHnq1CnybRS7YQm0jU5N69WpEUQWYSf2&#10;Aeyss+czN+w5ttSd0DaK5b7qVu7Eebe7KlivkJbYrBXNs5Kx6siRI0QA2125+qCrKcDEEaABZiLs&#10;FrOOeaJPrlXu62r6u2n9bs59WZfHjh1zNdJkw4YNi50e8jf/uPro1kPnTDrnm2A0BmOHRpGj+jTM&#10;01/G8YDVVWCGwaLcl00fBx83XbvVpltwXCHjmnNfZF+4L1s5v544cYIYpGpDj0o50MWLF5Pdh8li&#10;ykQRsm/Fcl/cwIhhdaZgUSknp4I67ebcF6o4K7aqFAIXaz/mfhaln5fO0wWsV3RGbzBm5RvMcdrc&#10;ivuKzuAozi6v2q0r6AWVnaeYBRGnLrgvmme+gfsKjEm+QX+jct+KmiAr2120aFHTpk3ZzcSZSUyc&#10;SCFTcbKvMS8twxAY7Od84eISVcoBitLKCSjltooKZXYr7ku65Wqu5xQMDxmUgE6nMDzmd+vWrbzq&#10;hIcqwIS888LNUvEHYflxBLGQfZWjQLEpRsRitgY0oJRlL7xRLG4Aq8DXU8YDsrtwmM8tKAYbQIR8&#10;2F0tDwoWWKTDLqlWtCKw7Xg1iuW+woh45swZlfs6Mq3l8Czct0GDBhyYhL1AwUgRsRvF7nsutvtq&#10;PTXxfz70Wty4bx+KlkzOBNK9RE5GlZKSUmyi33KguJVN8P4QP1AhjMd9uC/TxLqsECJYOU3lcBvD&#10;hwXy1624b0mdgR+APOxI/gn2II4F5vwM1puTb1i2Oz6ngFgye/Db2bOiQv36NI8yXKlRg6rsA6mp&#10;qY7MIycYi7OI49UyfOoshci47hflvtBNhBuxe5AHTOW+jkxrOTwL98V/hSkTcWIUcQiuGO6r0Xp4&#10;+/nr4v4Y9fLZd394JNqQn5Nf4HQNNCPEbQfnQAcP6a6bHt7epKQk0gxXCIS1m3BfyMvOiARWzbmv&#10;kEcFepFTlpxTZN9iGYOMOpKTA4QnwIf2MWBGilQnMLqVwXpoNYfi0wd8sPLmno0LzCzi1lOjoMCw&#10;6cDpXR/eYCH+sgMAonn8+HH4lh0dFuNlJ2nTpo25qUIofk+ePAn4q33VAsoGU2/dunWxFhDqVLgv&#10;14rm2Zz7kmhE5b7Wr5AKuXPhwoV16tRBwDDnvsIMXN6yr85Tk7h73tvPf3c0/8KhE3n1mtSq0enm&#10;9557qEGwUe9UDszhAph+3GrKwXxo36TSQ6DteaU5DTlF2WhTN9yH+6p813zinLUSXMp9YRss3RYt&#10;WthnN4GXHDx4EEgy88HCfffFpb34+75fnh2YkWsPsmx2vv6Rz+avev1ac3c2aCu4L5wMEcSODrM+&#10;0wqLBZsU3JeoNvZWO6rl9UfrQ69wySmF+wL/aaF5hvtyShOyL7jcKve1ad9z/OaSUDJKYqVw35iY&#10;GMF9RVZmYfcVQUfF9schG0kpIzToTWENB7z5088/fvZUjx73fDr1xy9G3x7tTxo3l7hf2Rg0bdR6&#10;eEIgKIRDmMWzRgliXQSdtrHaEm931lbr+JKqwBqEDVItggIVOBE2NU1XHXkLim0LdTMbAaw3K7fA&#10;vk8p5GPTtLvDpYi2JVZr0nh4aEpv0g6J2Zo5MupzMjJzzNUHxnwOCbkFRahjMuTnoe5XvjfpczMz&#10;s/JdYQmUDLmZWXkXW8rPTssuMORnp6dm5puPKD87IyMn32gqyM7IzDbrhsmQl5Odnau/+DjDyc67&#10;3GtraOKse1j2xH1xdjR/VfHYAFK+lJTYys3m73gpL7uruC/upFpPv7ComlHhAZLkHR4VVSMkgDy5&#10;brDraL09Cw6u+XPiF19M/H767nN6DuPKnGGUykzYv2HrGSNwCc6aSZfWY5J0nj4BnJwvFkJYHfJn&#10;cWln1cqrEgVkw5KvlxNfE3nPIMMULuhcecjqeSdWjmzsExCA+dXXy0PjrH1IozWmH1u15qjBxw/L&#10;rmzc9ff10Dhzkytl785NPrxm0foD5zIvLaqCcztXrtl0IKFIBFlO2pED20+mSaaUs/GpeUbJlJMS&#10;F3cus8DK1WgyZqUmpmRZpacw5SYdP3n2nJwUJT9t37Zd+Z66uO0bFq7cmXmJ1xvzzu1e+u+6g+c1&#10;mvRti1dtP3nhEpasKfv0rjVL1x5MFS0VnNy4bNvxLEukWSs77dhtKELQVWAsO3jokKgJd41Dhw8j&#10;0UZHR5dSt00Ha5dxX7mDHJsLDEHt/ve/fsEcDt3ivK/x8DKe2jh/1owN2V5e58/tWr36tJe3p4fw&#10;EJfhVKULR1b9/s8BIlFcShrH1sbl04Knr/Hof1Mfv00p93+7/KgBvb+TGlCrUSlQHAU0Oi/jzlkf&#10;vvLVkiwgiJ1CI43OW0pa+/e8HUeSPf09zu9csnzxmiyNp5Iy2aFGNB6euuPfP/7QqFEPf7Nwn8HL&#10;1wmHa/yrdR7689tmzFixcdG3Tzxw/6hRo556/dO9ab6e5bJ35Ot1UnpcSk4e/FQuuQmnjP66rJzi&#10;XNk0qalp/hpD2vEzcSQG0wbWatKkfpi3lSQ1GS6kn01NsYr7avxjmtaQEo6fzsuM350V3i5EyjFq&#10;/CN1SXvjL6Ytybpw/GCKyacgLwcf/PQ0nZSVnFPYEWNGslGblpztWXg2MqQcTvGMMGXnOPMsY+WA&#10;C2+DGcCAcQUg6QWsd8uWLfgENG7c2JY6yrjXxcsEN2e/ev36tfQrjK10h6LVGRKOJkjBbW97+LFx&#10;L427e0BMztkN7z145623DBv75b/nDVnrZ81cOu/tB1798WyOzlwsdofOF+mDSV+giWzWc+SjShnV&#10;p3mk1nhJd3PlA8IBT0FjEZFawjghQjUETJqzHILckmJqp5xBAdZRxoE/Vxw6sHDmjhQNOi0nFE7n&#10;PoHSyQ1bdx0wGHL2b994JFHjg2nI8Y3Dw8vjzLJnHvrZY8hdjz5+b9i+KW9MWpIrOaQi4nVBx3oh&#10;KfFCao63d/6hQwnBLa4f/dzD7UOS/124w+BdHsdfk1EfUDdGOn4iIRsp1pQVn2EKCvDU6z08809s&#10;3rD3TBYsLPnI3p1HkgwanVaXs3/Hps0Hd21duXxfQuLxjesPnstKPbt/y9r1K5ct/Gv+4oMn4zct&#10;//PvfxZsPsGDkinz9Kb/ls6bs2jnyWN7Nuxdu2PV1o274tIKDBcOLpv/z59/LD14ISsn89SG+QsX&#10;Ll53NN1MsazxCg4LC7iw9d9jgZ0aB1KTl7e3b60onzPxskAsZZw7kxvTvK6nHnHM5B0WYriQfC7+&#10;PD9kJSSeS8+vWSNYjhkzpBxL8o6qGezn0Cw5uirZGNu2acOWOH/BAoJWGpUA2mN3M055b4pvXWzo&#10;Oq0pP99A7iW7u+jUB8mZ49ekWwdN8szHn/5g1qKtaV4Jv736W267QQ+NGpq9femCtRe6j7hr4E1j&#10;vnh5RC1fg3MdxJw6kIuVmQyagBr1OnRTSucGNQIIySjaFnNBMMahQ4dwANm/fz/oOfij8gLwDU4l&#10;oE3xPf6i/HPDhg0uslS5ggJqneVPAZ2XLmH75vzm1wxql/zv6hM658h6xgJjUIeudQ7GncqIT8w0&#10;ZUa37eBnKGrEtHW4Gi+v3A0LdzUbcv0t/Xu3bdX1lmfuD/tjzfbcfPs3do1WY4hbMOH5Ufc/Mfqt&#10;qccKTHDb/Ky0pLjE81mSb71IXxe5t1gO3WjS1agXk3/2TKakTzmbqYkMC9aY9FqdZARERaacUSur&#10;HzVsv/oC77ptWjapXb9jz74tavp5e3gZZIN1Tlxcfmynvr0a6Y6dSKrVacjANuHnD5/IMGbt37g3&#10;Myi2Y4swb21QzTatmsY069C5TXTQhSN7z3vXa92hoVdegc6gzzX51mjatVsD37yEM6dPnohLy5W1&#10;2Z4hob4mQ0hwDW8Puccmo8nbLyYsIOHsecl44XiiR2zdYG2h/4/JqAmMqumTm5mWbTCwO3mE1PLV&#10;5JuM+Smnz+R6BEeGeAFWYf802bpSirtfJE5A6i0JsceRRlzFfUUgP1laiRdMTEwU2dHdwevVWJAX&#10;2KDXuKnz/3qm3ZK5338/YcnpUH3i4V2r1h8OrtOwQe1A2enKi3hpDyKmfNAhwcnQifnKimhsrN6+&#10;3k5StDkya5efleVX6aJfDByUUtKLL3wvv/7663/++Wf69OmTJk364YcfyGBPej4y4xK1RdLcn376&#10;icjCr776irlzh8lyDo3UWpxMAa2n8fzWvdltWrQbOPSm1GUrzxq9nPJSmPTGwEYt/Q7GHzp7Oj0u&#10;N7ZBAM5ZjvcdEcvbu0BC2aw35BcYdIaCjCAffwfkAWSzxAPLFu+r8+XfS+d9+3wz7NP69MM71y5c&#10;+t/JJI9Yf12u4/K6dcMmq06tJu284g8dj7uQ4+Ffu0aIZJThTfIL9IWqdS08Q18gS8by9luo7JJ9&#10;SiUN+cMKCvJzc40xDRvUDPbxCq8Z7eMfEKj1qBEZnJ+Zm5eXlqNHd3wqOe9CcpqvzkD6aqR9ogYv&#10;ZOfnpp05laHLST0PNX19AkODtVJBZuLZs6dOxafnylba80eOJHsHemecPJYuDwNysZOGRdTIjTu0&#10;91hWbKt6vpesowZ9QUS9pgFZ8Ii4hHRd43oxGqOxIOPs6dNJZ8+e2LnrcOK502c50VRQYTvdt38/&#10;aFX9r7kGFoYN2Cazbpm9dhX3xXE/OTmZCDncr3FGYBhwYlZCRe/p2JFytm2YP3/VUW3Dfi/c1cdH&#10;q/XVFrQb9MyEzz7/6MPRVzeJ0GRkZ55OytR55J9aMeGVuXE+Ph6pWz9/ftoRjYdv/sEpY7/blpbP&#10;Ii6Tsq6+AUri20kkMZGIFC5Kj6aF+Bgt+vfvP2vWrLvvvpsgzrlz53788cdoVDjZwZVx52OyBg4c&#10;2KRJExsWmazhcC01GKn7F1dPt/vUz/5tvBC3Zeu/33788tPvTNu9d/We0/jWOGMNGAsKIrsOrHFq&#10;2+EdGZHDmoeifHJ83CZ9nrb5jdf6bV689kSmb0DK8omb64wc0NTXwyo7ZrHtm0wFWQa/pl1jArIy&#10;c8AwKMjzrnPTQ699PeWrR/pH7563Kd3HOdqA0gcPxYHwyJV8G4am7D6a7BlS01uTSySHVusTGGDM&#10;Rgw15WRmZebLoP+F5iXZlKkTBwNEShkCsdDkxDdwbBkQWBZHTTI2sa9vsK9nQO22V13V86q2Df29&#10;NJ5eXjIH9/EOCwiIbNKVtCVdm8UgllIPsdwav1ptu3br1btjnRAfY845oxTkW7dd10YeJ7cfxQqd&#10;n5drMOn8g4N9Mw/uSguN9DIKFEaaDwoMyDboGkVr0LllBjXyk7JkxE3PkPDoeo2jgwMCfOEeII44&#10;vgjsqAFbL27PAf7+LVu0gFQdO3ZEJrHwgrajWvNHnM99mTtYL10nBpeQNQobPRF4cGKODxWt0jSZ&#10;PP3DNRdmvXXvgGsGPv3V/qseeuCJx4YdnfLY1X1697vp2fn7U+t0GlAna9KjL/90+kLamaOJeYyn&#10;IP3EwbgsznDG7NOHzqTrjW7AfCXcARISEqBto0bYIxpywT/5sqQFITTP27dvZyL4y1tXs2bN3r17&#10;8z2zQ6RCv379mDjuQfzlqGTNwiKYLXH7r6++vyTPldsNg6J77lyqVaICrYfpxP4NGQFtXhn/FSfW&#10;u/oELl+xM8/DKZZOOKVfu0ExCz79OaJXT5SbzpAhNZIxK9dQq02f6IUvTFu54c+lCWca1QvPwxnI&#10;miVe7D0abUCNKO89y3HJ3blm9YHsfCkv/fjBXdvWr9+082h241r+5WKy0ug8wYFmFEGN2rapGR1T&#10;y8tUoAkOCzYWSLUbxOSf2jjn35X7E3KDdOjGNCFhgfjghIRk7Vv3377ELDTTWiOKhUJxWBZPvbQ6&#10;WbiVNB5BoQEGvW/zTg2Nh9f9MWf2P2v2phfU1Oj3bduwMy4jvH5jn7Or/vlj7pw/1x3Um7wkrelK&#10;FqI5uW/HwfyABgGSd602EdpDB+MyqF0+jPiE1arVvH2ziMJnZL5v0EteGPYNkkdss+YR9Zo1D6J5&#10;L0QB35DaDRs0bNi4acO6EeGREYHWeofZPZ/FPoh5DgAydlfxKwy4RfPmiCWlRBzZ2gEnI00KhTMb&#10;Za1atejo+fPn0TwjUcEbGAm2RkjL6czWXpZyv0DbqFevnvVoG0hrHPgKbaOsPAHBeVHYk/9XKMyZ&#10;UOAqF+hsdIXfXL6wYQT08MCBA23btnUW2oYA5YHOEFlc0xsIy18wcWiFa0V4VdA2wAqgGyTiQLqd&#10;P39+bGwsMO70Cj0zszNs2DBh9CX5KxrpXr16jRw5Eo0Fpz9MysVoLAq18ERvnFn39Vuza33+yTDf&#10;vOz0QquPcwvHtTVr1gAVZIM47twelFUbHUOvgDRQISdLV6NtkFm2WbNmZigT+FgVHNi4bF9m05sG&#10;N/OS8g4t/XvDyYhBI3sHG4ngvIJYEITUeEXRNvbHpT37655vnxxAbGoR6uJmdejf93a0e/322iXo&#10;nUHbeHbS4tUloG1wgrwCFkN2pU5e/OOkaauPhNa96eEHIv7+4ru9yd63jv3yhsYac9maRY4nBBJC&#10;sWgbfA+WwkU6aDTeUt6meV9+8de+Wm06NApv0zxy/7RZG3OMUu1WI557ZVBYzmUQanHqZUu0D21D&#10;OEWqaBtlvYUV/ztoG7Vr14a7sVkJpEmRZ5B1VRJvcjL3ZamhcEbVjIB19OhRDI18w0uImIVKgU4g&#10;V7HXO3EnFdwXeGvruW85T5TAunIi95XtOvn5AlQFhbPILS+OOIATIYcRKSn7DV46srEDcgaCVXMA&#10;YmpYENxcEhHguFCSSjIzM4XupTjuq/H0KTiwaPa0vzbFJx7YccK3a/f6sVfd9dTQTl5aJ0eWsd/h&#10;68/O5cQ149wFwHRwrOnatWuF9LDcua9MPB3xOxoWoay71RKWqzXm5xXjZm8X95Wr9/LV6UFjKGGe&#10;bOO+ss1T4+Xt4+2pw50HSydOHbiC5uVkWaRpsIH7yh0jdhHvEB2WVwOypVHHZosQaZTxIgpMZmK1&#10;yn2d+7q5bW12cF/dm2++WeZ4xLZigVLEq0VBRRkZGQmfF5WwgvmSHRzsByRdwQOE0Y5NHwaMey0i&#10;lxP3KZogAYhw70LUdsMCg0Q8RdZ0ChI1lETSgjtGRUVxIhbHauRg2b1Cr4cBc/oRgUNiRsR5iA7A&#10;d8WXsqWnSBFQPrLTlsEgEtCKbyAsR/4isq+8u3CkC4qsXcM342xWw9vu6t+8fv3a4f72a/NKWIX0&#10;FIGeNSNw+KwrYDXICG/oNBiDxXOy5oOvbaitjDbpGBSGSmW+R664QcAQsrRQeAhgQgFuZz5lYgBi&#10;QnGBBC5ALEXhOsD3PFi0b/zKMmD14hlg8cJSV6EmSM6SYJJrLZ5R8hSUQSAwr5yenc/IW7Tn3JCu&#10;DUvAeTYZ4GglEwvHwkVbjt7fp6GFgyGjRnhl9XLKNO9wIVOU8zuxuiGDvkC+LIq5J/R2/MabZa7G&#10;UExp7Gnm1V6sE+4rk7CwVupFmr7yHaBa3lYoWRJcNnXyoKIYoznmCJoK7HrZCqvVchRGveeK9aPW&#10;6SwKIOSwQngBxWsoIELFm6jIQhZtuUT2ZSWxghEIWDQ0zPKCQ9MzwNwRiHn5nch9GY/YVpxFRFfU&#10;AxGcwnrFjslfDhyg76Io5r1ly+AbaM6s4zCFuULsd4LIrsN51gKy5eN5avWXb86q9eXXt/tmARHn&#10;/FkQsm/zQouLdVNDLGr+qb0HzqbnegZFNmpQL9CTkIeLj8J3M1JT8jUBYaE+eIdaV2EZd7H8Dh8+&#10;7CrZFyBDbDWXwy6Medmyn4/SJ1fLvq7AeUbz/MLMfT8/NzAzx54Fg+z76OfVBedZ1Tw75SUth0rs&#10;kH2dzH3hDSg/Oeih5+QC7ou9BMaAKhzxBbcg9tBSkomWA40qexPihC4oDD2RLYTLD4poHNw49PAl&#10;LoXiKC2OYByDhOZZ5H8VfNpCQhLikZCEBEwuTZSseb5IRQ52KcfWLNoZNOzWdl4IFi4gro3cFwwm&#10;w+n/Zn89bW1OkJSoD3tg1HODOkfAkHWSiXOK1pA6f/ovxwMGPjWyeXaqc2B0XMl9UW/m7FmwYPm+&#10;M5fw9kL73HFb+ygf9ACC2K7mvph1MBvZZ9JmRWF7Kprj6GBc+vUfrxrZr0W+Xce1AhIU7ji2u4Qc&#10;R/j/C02JrYtR7F28HcXmOCJ/g32pk4TkiiBbeo6jkrIsqNzX1nmsqPvt4L5O1jwzcnZ2dKGoOpF3&#10;2evZHVA4w3FZ2eiFuCjGhaeiCFY52xWmdFgju4zQFUNktG3wVzY7yCsUidy2a9cu2DOzwPsP5RWV&#10;iMJ6LebCXMdaqub5IuFgAb7hjTq2qWnKA1DFJdQUmmfWknW163z8Uv4dvyDw5qfef/2hPq0bhfv5&#10;eaave3v02z/PW5oZ2aJB0IXZn0+Yv3bTSc/63ZvWcgaQkqxjcJnmGYONIfnEqbj0XDlRmVwC6jZv&#10;FuXvoRx0XKd5huCsE5EMUXiR2Fp4FnUrZz7zuZPjVrw8agR6+moNId6SHZ8IX+nGTnUbRQUW1YYI&#10;GtGurV0VR1L8IVhpRfXwvF+OVAsFiq1WkEXVPFv3arv7Xa7SPDNuIRWJHVmxEWJoJEgUraC5OCuM&#10;SYi8iGjYKoSdEvMk4heHaJHs0N0J6d79E37OiLy80pypobYQc/kSK53wKucbtk7ANLiZMF/YA4dr&#10;JfWVU2RfwbmFFVlsIq4gm42yL3H9PgfnfPjalMX+g8Z8cnePoMDT342cKt11dXP94ekLDU+9eeO+&#10;X6bs1nQceXf/BiHOwT91pewLWTWMyPsylqMpP8f5mudS1FEOWkyEvdliYbBw/LwcCuJE9Cf7TdHA&#10;v1JsbFYuzhI6XKLpzpFqxbPQB7FElX2tpKTb3maH7GuV5tlcLWmumWRnhPsSkFDs2wv3xfsfqYu9&#10;nrXFPcIG7Lbkq0QdEwyYAw2yheCCEBYPKaRh4awh1MiwZM7dWIKZCIzB2N1hzCI2qfQiZGs2ha1b&#10;t3bv3r2ouoJvuIETALXRE6plll0xubZyX7Lj+Hhp9fm5RxZ99uTkU/c/cNXKKbPOhfh5yQBArV+e&#10;8tCFBXOO+V798B0tjfkmT50RRD7Jw8vbS5OXnWeSLdnafPOcZ2URSuyeLrL7CndF5XxTrDbVcc2z&#10;SClvxUAtb1E6Zsez6iMKBZhW3iN0V8KvkJcXlRWbp8jvW4hK4YH6R83v6+ZrhmBOtI/OjzgSwxZ+&#10;sAr3FU62pXBfsXGIZwX/dnPyVa7uCaUCbFV5aXmBeVGhM8yAa7yscZkRxir8z5ctW5aakuoBOA0p&#10;3IQznhzafJFzE5bBfxdLIVgdCN2Drh/EN4C8FOW+6Db4kuawMiBSi4XBAcvpNLSN+2q0nvoL6/cm&#10;NmzSpnk901/jv92jLziw5sQdEycPjtXqQRlNOz37i8kHQge/+HiHs2tX7ogL6XV9S+PRrSu2GHsO&#10;7xyQtO/fhcldR3SPsMVs6CLuK843zC/7LxONarTY86uD3Ff4z9s3a3AIkbTDvserzFMsUTFB9o1I&#10;KK54vCTuK4wvBP7Zsirt64v6lD0U4JBEZCbhPDi9cpB1crwv0y/2egvuy7LjmFaS7GvPONRnbKSA&#10;EluiaMyYKcA0UEpfffXVS5cuRbJp2bIlUuzQYUOHjRqGlCe7wpO9+FIpPBwVsl7+kPrTCKwIsK6e&#10;S/5eMuzaYT179cRbxJz7ck1tbNnCjUv0Fx6Mtxc7iEVUho2jKeZ227ivLPhm/vX1B78sOKwLMHlF&#10;93nipfv8AAz99oB3uMZYq98H7z2gWTvtjU9/jbp73G35K77fEPv2T/cU/P3Zi58Zxi1+PnrHz6Me&#10;PDh29WutCvTWZxV1BfcVREZvhBudsPVAcIqQh8wPso5wX0Huokcra2aNpzAnoU1xUDVtTVtufg9i&#10;CW+ZRZiTrX0WW2uxsi+nHJxmCHln6u2bLFs7o95vPQWYMkAsAM9H74i/HqKIa7mvEH9hxoL7Nm3a&#10;VHVjtn62XHcnGzFTI85JbItsCqwM+OixY8fYHe68+86vpn/Vpk4b3KM8AUi4VBSp18vTi9tgvTBg&#10;rY/2qRefahHVovtV3VlSyjvPBXsBGm9OebSCkxexiXAIwFVonQgolqCzIL0EoWzkvjIzMeakJSVn&#10;FBgl38Cw8LAgD1NO4pkEcIgkT/+oGmFemvyUpKR8r9AwHylXr/UP8JHyczJzJP9gX60+NyPT4Gdj&#10;WjOnc19mBsYGr61fvz5Uhc5CvoTanHKEBKysIse5r30LkpWAXM5Go3JfXjQmy8Fzpzg9F8t9UYHA&#10;fdu1a8e8KxGG9s2a+pQTKSB2WnyK2ffIW8PxqPy4r4hL2blzp8p9nTijdlfFqytwxNid0TPDDgFJ&#10;gO/Chtka+Onhxx6e+PPEcE04sRNIwEokuOIztW3rtnbt2wntVoduHUa/Mrp17dYW3FdAAVAnlQNs&#10;QrXCARujMt/g24XEZgFWYPeIFO6L7Rnx3XrLhaxPL0SvFRuanNwFWZ/qsIXLoyv0oCmMAZbhOGTU&#10;iEIADnGnVlzYUGjDuVhXYjfnHANjw42Osw7GJMjLnBLnLbx5Ve5rwwy5+NZy4768Arj2yO9vcego&#10;Lh6lWr0lBZgOME1vvPFGvJ2//fZbdISu5b7igGauf96xYwcutQ6e+9SJdZACwkaI9gMrQPv27f/6&#10;6y9mhHRGvKuIqhzKYIr3jLpn4i8TIzWRp06fYvvmEaG1FlwNEWrEiBE//vij4L7tu7YvlvvCD+C4&#10;6JwRqeHxHMlFz9G3YGbmNIaBCk7sRPATqgLnmQOmgyRy3eNQDJ2BRVSr3c0xKci4nG/gtSBvc6AR&#10;c4QpASLAhqE/jNmduW85WIJLsoCylL10AJ0Vm+Ha7jm59KAMBy/lWQBUFjrElI/sSz/+/vtvxCww&#10;ixwejFqBoxRgEX733XcAvCP7clEe3FdhwEL23bZtGwl2VO7r6Ew6/DzsEHUlG7RikOOAjOEQtor8&#10;xAZx24jbvvrlqwhNxOkz8tmZ20SeLyaUPf3DDz8kv0Lnzp1FEumSuC8bK7s/kWOCDcAbhOyLPRKm&#10;C6cH9ZAL57qHcHRwboUOE/uKCoR6H37plGqhpzDxcqwmFZXirkj9aDXAieO8yxunEMTdNM+sK3rI&#10;WdClFsoOHToUy+P9vT3em7fnn00ntd6eIqmtEwvph5vGBH/3UHezHApy9eXJfRcsWEAebiIJnTgu&#10;tSr7KMAK//fff0laUx7cV5F6zcVf8h2yuYstWNFh2jcY9SlHKKB4mDMRQqhVLmCodWLq3HXvXV9P&#10;/zpCijh5+iQeIjBgFCaokZk1Dk/vvffe+PHj2dwFVFkpmmchjZGUEM0zfJF9VkSUIZChE6M2+yCB&#10;Shl7OchSjlBePOus84GQfc2xWoXsC3khMhOH3MPpRzQqsGSBo4L9Q3aBZaYEc3ODYN6KowaThaMG&#10;xyzud3DIJdl9+X79+vXkZSuF+9JP5Vcs2dbbFOgz42XPwQ+/2CEE+nre/fWa9k0bdG9eyz4grZLI&#10;QodTMnPfn7Fq7ZsDswvTSyilnLkvSclWrFjh4PSpjztOAZYEysUBAwa4lvsqHWUfN1c+s+z4RsR9&#10;8lfEICmndZteKsdpodagMGBIIRTLXCDdCpie64dcP3nm5FBD6PETx9FfCQsuPzFxCCtsiCKkgXxw&#10;qK9btm/57KvPFrX7Ui0KDwKLRfQwrBoejElSRP3CfTE8C3lanQ77KACFeZt4j6Aq7xeRXTg3KTBM&#10;UB7aihRVXGDXxwpAqAOTAnt2E+67ceNGnPJK4r50/qeffhIJpJHmH3zwQVag9bRi3RK/jnmlJO47&#10;atLaHm2aXNUi2unc90Jm7hs/Ll/x6rUq9y2cL782V4/o271WoCntwJK/52w5ccUk1mx176Cro2te&#10;VAjlJWyaOm1bkyG39W9Tw5h/MZ6A5b3+j0/WHjV6h9e/ume/euG5p3Yu+3drwmUcN6+6tz5wfeam&#10;RQu2HjerPOLau2/yPbRiwcYj1gcmWL/ArL/Tce5rW6ye2N/Fzk4RGKQCho3TukByUAqvmVrKkwIC&#10;5Uqhv7gWEHqyobcwyCi6VnT7du2xVaBkfnvc2zN/mzl27NjBgwfP+2MeduLevXpvWL8hPy/f18dX&#10;DkAqUoRPJmIWOz5KZmpGCOYvjBwzsHAUUlmv9S9wsRRm4uC+kBduCg/Gi40zDRdCI62kx4bORNuL&#10;TGJ86VJNryMjMn+WEX388ccvvvgiS4VxffTRRy+//DLvSNHOi43FvnZZuHL8nNkHvztyz9j04QmL&#10;StQjpdl0aLrc8+EPUx6rabpgqtH6zW+/v7vzFawktOOwV8f9r0ZWKqoySkpatkEy5GamkYdOfJNs&#10;avjEWx+O6ix5NOz78bRfXrmvZ9MOA18cP/vjezr4KAm3vH2b3/7upJdub1bjcsu6JrdM/HbCje0C&#10;bAbytm8xufIpq7CuRAd424XoI5TMFGH6FaFH4q/4Xt1/XTllZdQtNjLlnMSFEH/79Ovz4dQPgwKC&#10;PDw9CC4qyC/w8vGCJa9cvHLL2i1j3xuL1VYraRGn8IjG5eebT79pVbtVj6t6WMT7iuaZaxEIgbEZ&#10;dSi7qlB4VuDAq1LTvEHY7CEvQUeMi5cLIRgTDxwLOgtDj8AWRR2NT7jAEBV/K1zzXKzsyzpkkUyY&#10;MOGzzz6bPXs2ihbGha/4Nddcc+edd77//vssP0V7j0z8ww8/TJ48mb8YuRGSlMm1Rvbtjuzb/LLs&#10;6x/g/eX7b8/84WvZx93q0ql7r09+/D0n6yIUCf1H9n3zJ1X2LaSgpvHrf8666vCYwc8t0mvrj1+x&#10;uufWx7qP/kuhbp1hb64c13xEh9s3Xp46c9Jr6tz8/or3W9zZ/k7/UVM+GxF/120v7zuv6/vE5J8e&#10;9Lm9y+1rMwt1+xpN8+u/2TC95X29b/xjV0rhN7qRU7aN77T9pq73bZRTu1VkKW/Zt+i2rig2zWVf&#10;dgFzIVi9rhAKsBErGY2Em5VJa8ouyJa8pJ27dr789MsmT1NaZlqbbm3uf+7+hHMJyenJmfmZUXWi&#10;PH08cwtyQcIqZWmz9TMohGB0jALe0m5JpSJfIHdtm8mCA3EGQrRF0cqRCKkXqzzzCCfG302cgBEh&#10;BOgY1lNzu4MyrGK/LP9BixPhuHHjYKi///47ehe6TYGzAgizaNGiV199VYjvDEqw3jfeeAOxmNVl&#10;znrt6zmkCg2PrN+4Wf1GTa3/1IyuQxJj+1qs+k+Zjrx9Y7uBsF4U0KHRNXwM2TnpZqPWRIaHajL8&#10;Qq+75bbbhg7u1vSKPBvc59/k/nsHJ/71w8bszN2/P9178Ju743IN+VnHTx7NiW3ZStF5AGSx95cl&#10;qa1v69Dgohok+OqhvWKOL51e4azXKVNsg+aZd0Nx5DFXPgvNs92JUOzIRqI+YhMF2LIRdomBBWSS&#10;PW7mdzOnfzP90O5DW9du1ZF5r7BwispMz/zsjc8+ee2ThDMJyMcw31IYsFBvCF2I2FtVhYdTXkjz&#10;SphlHKwQf1Hv480uDPmw4bVr1xKMxPWmTZvgzdBfRAArvFbRfzi9S3ZXKDLMT5o0iUTISqAaXxKv&#10;OG3aNBwRUEcjHHPgmDp16vPPP49v0ZAhQxDu7W5ReTA7K/+2+x7+ef4Kmz7Pvz0hL8cGg7Tj/axU&#10;NRS+//4Rne8cM3HyR9d4/PftlBVm/fcIC42KatHmjkFduva+9ePvf5v0YC/z0UV3GHBzh5yvvpU9&#10;t5OSzqWmFXLuwOjevfo0zDi+18zklX5iz8wZ27uNuNpPdhPU1Ozft6133M8/ra5UtCqxszZwX+rg&#10;/ReWPziuYMDC9MsF7795ei8heAk9mFrKkwJiFsSRiL+igO0sT59Onr6GTRs2at4oOCw4PCpcyTuP&#10;jYz7W3ZoycfX31fYfAUKtFoqigLmHo5cC+4Lf8LNEogbvgFMlAB/Lnj7xK9uIuxaUIweshW88847&#10;vXr1Qkw3/xVODJTKzJkz58yZA3ABBUcE3LJgvejenWLM5nBIqursrFybPnnAX6vLv/SlX5CbeHDr&#10;/EV/bfVvOuyu4SGXbzbsmv3BoCGDXhw95rknHhs0YeO1r781TDahFBbP0KtGjPBZ/euyU4XKZFE8&#10;gjo8+93HD8Z88/Qba7LMtdWpG1Yvym39v1HtvCVdzO1Db4g8NWfGbjuRySvqRS6pXdu4r3i9hZSj&#10;uFwJFHiO4ZgABd70hg0bZsyYwRsl4k3FnWqpKAoIF7lCvCcNyrT23do/MPqBL379IrJmpOFSenN5&#10;f/T1GTBsAJ+gkCDyLMg5GNTtx23eV3QMOD8L4EkWkrCSCgOwMMBb8F2n8C0njp4FJrKOWnSMfyLg&#10;IgGvW7fuk08+Ie6cneTaa691Fut14hDUqiwpkJ95auvSOT989uhnJ665564etZTfjeeO71i5et85&#10;2TSbcXLpigOGple1uXiWCYy5fvTwmPlzlyTkXRRyvUKi75q4bMvLnTa88dbLM7dI+isU/qeXzPtj&#10;r+6223r51Ws7uGfMvB9mmuu4K/Wk2Mx9BQPmr/CuElsAKiM4LuAAHGzxASGmkOw6hP398ccfQkpW&#10;S7lRQMi+5oKvsMgi5iLLIuPChmf+MHPfjr0WeP2AP588cnLfjn3ePt4Xtc4yB1bP/xX/gsNuwZsk&#10;hRmO0PAqDKVonnnvMJpy2GUeLd6yCu+xrQdNzhb4EAAwgo5dIJWWUkOZa9LX2yPA1zPAx8kffx9H&#10;g6QrfF6c1gHf2r2H3NoltrA+Q37SodNZ3uHhIZeq14W06Xdz/zZBF8XasLAgwNSzBa/VtBtxX/ie&#10;OdOW7xG/ekU2uO3t2b/c4Tfp8eHDJkxLKxpqoT84c9G22v3+98RttzdK/fuzhUecNoqKrsgGn+fS&#10;u8qOwNZAHB5ohaiY2Bow5ABe2KNHj4oeY/VqX7imFx1zh84dPv3tU7jyTxN/SjmalmPI6X97vy69&#10;uuTlygdUHkm5kDLl/e8kgzT88VubNG/y7Sfftolp06VbF/MsC9WLlG4zWiHjguJZr149xEeR2QKO&#10;yxuHIhr8DTyVRLwZRUBwmB+RldiE8kHbABm02CAip5CTcaFjI2SuWC8/0Dbum7TuwJmsmjWCnIV/&#10;crHb5BfJLQDHfOO467MuRayKn6oh2obGv82XK1Zed+yRax+ceVxq8PCM2c8bf7/6tg/OCD9kj6jH&#10;vl32brvVN9z06IaMuk9/M/uZWquuG/r8vlRJE33NorW/JX0+eORnmwq5cfCg136a+Wrrb4cNfGXB&#10;kZK8mDV1bvpzxXdXhaVu+PqlO16flXEF2IlTlpU9lbAUyxVto5Q+8objK9G8eXMOsIMGDYIB41KB&#10;4yLbvX3+ODwlEDzEhkLT9tVjD12te0a4oYlOCrM3/2RzZB+sqK6WIhbAfb/+42vE38P7Dn8y5tPa&#10;DWo/9daTspLZcBGkjM7P+XHuubOJdz99d1hE2OTxk1tFt+rYuSPClupXZd2KcOFdgqcyRyw2IekK&#10;FTRfopEWWOvCxd2c+wrXaPGUAMZxNdYVJEABJvBKXVQYckmZpLGunLmQfea8HLDiCqVNRJBP45rY&#10;Za4Iha+G3BfqhtW97vVf3u8SmOchGfLObh73wEtLEnXDXv70rsAlt740MyCi4wPjJzzR0SfV5Omf&#10;t27UnWM2HpEx4Rte99T4u+t998jzCzJk9XJAbOdXv/tndHf9zu3HCuQjo2TS7/rgxhf+Ts00Xzwa&#10;yfu273b8dn3Sk/feM3HJCRetK1urdSPuS9e//vrr//77j4gC0C8x4YBiQ6goLhW2jkrcP3fuXDwh&#10;OeOzoTz55JPgKGFLfvTRRxs0aGBfha54ih7isUngBLp3xvvnn3+ieMcp5tZbb3VFc47U2bBxwxc/&#10;elH20PHx3r1196pFq55+/emsTNkFhi9zsnP0Bj2RvjOnzGzZsWXrjq3nTps7pO+QRx59hDBT4bBq&#10;HtLthochR4hTKZ4V3o5MBOxHhB7RbTgu/+TkJwRfYXRQbMCK31Z5cl/h/+XSUopc64Fzv8u8BWG7&#10;BUXCkKol9y2cXg8fPx9PncaYh1u5LI9qPH18vTT6LOErrvEIDPBld8nPzcy75EeFm67GJB/4xfJg&#10;qjw9QGpS8DX4DlCOHHKjWqwfIjaIz2APch/ME/fivpimwB3EGxMgJC5488EjVDBpbX0bP//8c5jZ&#10;Qw899M033xCoABri22+/jWNkixYtbK3Kdfd/8cUXs2bNevjhh2HD//vf/9ANEvxK8CLJJ1zXqH01&#10;Qz3CQ8Wz4Pxt2bLl+uuvV6qC+7K5s6kB4I56E/MbsgOGA+Ds8X9BoFdgRBVAb/u6UbmeEl79Sp8F&#10;1EzFDkGJJhIslh4K/3bhV88FHRY/KZ4ZrpN9QRtVIVbgvgL2xBGNlzgniYgS9BO8cRjCBXCKkt+X&#10;hUeWBRXnuWJfQKV19+K+ziUKqTyWL19OnSDZgo/DLnPPPffA2NyK+9JJBH3AnkBCAEwACXjKlCmA&#10;Ibz55pvOpYZzawOnHtMAUnvRalEzILj36dOHn8RrrwCZVTcsM5YcFlbwmNhexdGEtcdp0pFN1vF5&#10;LMp9xRFB8GDhrCRYL20pCVFcJPsKp0vHB1WpaxA+Yir3rdSTaEfnqzL3RazEgAToP8CwaKFZ3yNH&#10;joSruRX3nThxIopZYhOfe+65efPmARRAvMSnn37KicGO6Sy3R1CPk9Hot99+M29RuGshx990001Y&#10;7mG9IjeO+FvdWC+UQfIA14I5JSnQzp07sTWiPHjllVdiYmIqnAErBv6L4WSF/xPRfWJOXc19BWuv&#10;WDqU2/tSZkOKm1uZd5Z0g5Wy7/z58xFFiM6yuyH1QWdRgHcQVcR1111XTjmOyuw3KefIW4e6UrkT&#10;DSeuWAiFZT5rcQMaXXSeo0aNeuGFF0gAQEEFTT4AgXzrJgU9LUj3jz32GJsy0LWEXaGDIs/8008/&#10;7SY9LLYbxXJfcSfHCEgN90XgM1ddwn3Nt3V3Hp2z+oYZlRMVJg+ULqg0hPH73nvvbdu2rfvonxms&#10;OQNWuLL53LlC8+wsIqv1KK9VmZpn5hR/clgvZ0GVbhVOAd47dkvc792F+2LvRDz966/LcNsEziPF&#10;woBtJRabHY+wA2ICoaDY4Z/wALeyM/E+0Dc6yb7MWUHpm+it25ZSuO/TL7wwdPDgfn37mgu7Yiuv&#10;btwXURJD/q+//spSJOcuK5nXDFs4QT4VLvMp+mcmRbk2VwKLrZwitBdO1zy77dqupB2zUvZNSEjA&#10;J8Ot9sBKSnCndBtZi+C6w4cPczrHxZjgTP6JqCmQgIUuitezJAx8y3hfsa08++yzWFhxILKyi+Ip&#10;mkFQIE87bs+KQQjoOJScuGJZWZV6WzlQAO778fjxv16peRbtHn3ppRpDhwZ06yYCNoThsLrxXWW8&#10;KJ8xf7Dliey54qRV4axXdE8Rc7lQtmMxWWIrF9Onct9yeKEcb6J07ssuD5QC94hE2o43p9bgLApw&#10;5IX7/vzzz07gvlhYCd4ncOi7777Dk8jKLiLsbt68Ga9ahfsOHDiQqtiw7OO+Z86cwbqmtI4TteyF&#10;K9jD0aNE+FjZMVffRhwU8c2iFaXPyBl46+Dv7erW7a7fsHVr3vjxfsVxX+mxx6TbbpP69hV7d7E+&#10;NeYs2e4+uP+DjJ05xbS/d+9eFM6w3rvvvtulkazW0KTYc7QyU0LehR8L1YXKfa0hqTvcUwr3Ra/G&#10;OmQqT548aYcJzx1GV4X7wLzgIoNWDHurrbLvFf6K4FWxxaBnk5Ox2wIxSPMWJzIMwI6ICMTOkvJT&#10;zBm2t76FzICCMRjZmgSi7jCdHFBwUBI9obcPPPAAF5CCuGfShjMf7tDJYvuAZ45fSZ1j2i6lU4X9&#10;WDjvKI42Sv6GKnzB8Amiw5EYwRdMR0GwCh+volJW/JnplXJIErFGNr28brtK1Y4JCjC5uPuBa8a2&#10;DCdWi1tRQBhD8QW2A2TpCs0zDsbPPPMMyUTRTMJarNc8E5iLOwAaZkX2xRYNLyccENkXJz2bIDKI&#10;4YG/fv/990iWLD48TknB3ahRI2J/uca/CU8z9OxOezm//Va68UapZk1bK6RLWAGhO3+RgOG+JC7F&#10;L4xELsOGDUNFiTeWrXWWeP+4cdKpU9LAgdLw4U6oc9cu6d13pZkzi6nq0UelYcOkAQOc0EqVqIK1&#10;jecg5pz77rvPzV3ZzemNjK7KvpVoAZYi+yIRwX2RQCpc71KJ6FnOXeW8u2zZMsIRYXl22n1hmY8/&#10;/jjcFzUyQauc+hnDdEkqFlwKye7eS0Nkcdx+++0EvBblvvAhMoTDirgXkWtxCVIXksVrl2qjaSLK&#10;0dwSkArbxskFpkvyE/Y+koOSVY1YVQ4KuMPgFMND9JJq5QbsK4cPSyEhUmRkmU9/I0k/m90Enhcv&#10;BjgbaAsQ1hF2MQCgGMcRjq7i9gw/fv3118U7g968OF5XZpuXboBfZmcT+yzFCmhzxwoebZ07Sxw7&#10;ihaV+5rRhPVMxBGrlxMuEGYUx+hefk/bz301OpI7FxS4B5Zu+RGsglsqnfsCXgRgvsp9K3iSSm4e&#10;7ov8ybZvP/cFaYE5hn8g+06YMEHAVMHVig2nx6lDybKIcpgERyXJvtiDwaEVPQd5rFj8Vd51BWIb&#10;QR5vFxYceRpIKg5fJ5gHdS5MF5kYKfOXX36B2xHqo1imS9SjWjNdgEh36yaB7OFlDnhWzJPApZln&#10;nkQe4p2Bv3JKAJ6GeFDgrlasWAE+A0PAbQ32TDTwRZfUwrHbXzIzpVtukZYtk5yCoItZgXzsxeIk&#10;qNzXbJJY2LiyDx06FO2fcGK0fwbL90l7ua/GkJN0IkGq1zBSdwkO0OkdF46gTq/WiRUKX3EnVlhm&#10;VSr3LZNE7nyDE7gvw5s+fTpASDA2pE/r9Wyk8gWXgMgiRfbFQ49YWBiSfV5XgtCEDuNv1a9fP65X&#10;r14NS0b2FT+RSYmaAWNzzpTAfVevlgplfVsLCgc8uoWP2OzZs+mt0itoCDC1c8CAUlKkoUOlVats&#10;7Z7N96vc14xkYKeg22By4bvMrFvFmpc+s/ZxX9B00/b8OPor3Sff3R2ad2WeVZtXUvEPsE9hUcI9&#10;wm0ZMIwQtZ/iTemkcZdRjcp9y4fOLmrFPu5rKdZiXQBSCp8pm3qJpROMJPNH4MRYoW2qxOJmZF8M&#10;q0i9aHf5iSZgvfgSE3nJSsUI5zTWKxq2Hb0btxdiUbBJYyAXJ2UwGkGdpOeCgKjxncN6HaGj+qwD&#10;FEBnc8stt5AphKXIVKLYgG04UF8leBQGTL5g10mmvLyYogSzcc+i9LASzJbaxcpMgeLz+8I/sLba&#10;EdMN2sZbb72Fo4pCE0KP8LqyCW0D9+klS5agtiWnAkpdBA5CjFCDg4yIJxc2ba6xMTsT0QLZF7Gy&#10;LM2z+UTj/Y9fGNI5kV6owfEFgwHDdBk++nAukHpBS3baAb+8ZN+XHn30umHD+lQeA2e5vX1sylgT&#10;XnrpJUw75dao3Q3ZKPtqvHwNe/+Z/Oa7s87mJp8+p4mpFxY74KkvR98S6g1Yh2XCGbt7JR7EfuRW&#10;eLEWw+GdJcYMzxKnvbxW0Msm2VeJ57aiYvUWV1HAHF7UObKv6GlERIQdrJcHAVkEEsh8uL1797aV&#10;TYp8pci47CBwYhILYvHFFQt7KmCT8GMAEJQIEFeRtqx66SQ7CH+5kb4RYoSxHM0zmM/4Y+MFvXLl&#10;ysoYF59qZoAviwbV7nfUMI7E0bkxvUz5OdrG1zw6Y8Wqf6aOHTDk5X/WrPzlxaHBnnqns15BBJuk&#10;XnL6kbqOY7e/r49OIj/dFUWj8/D00Fh+a1MDRW5245mSUVbYADMyMvirloqiAPIVzrYOns+cmZ+E&#10;jQm96xNPPCHWLlsV4iBCoa24E4i2yMoMTOx0SNKcQ3G/Ip4HsQOTDNIwNuCKfUMIrGZcimsG7jmc&#10;M+iSwLgmLTEHkSq6U1cs4SuydaZYBAJU4WI06PPz9c4Wdx0gmEbnq72wcNL7BBE8/97XO84ZvXWK&#10;Xlyj0xpO7ly1ZN0pyexbBxpz/aMmSefphVXuUpET5NraKhsLOyGbbTmXkOBgRz7l3FvXNQczEi63&#10;tk6cxf3O4b44WGHyhO/iroUUSBvAFAD47MjRQDA2TqXo+sheQFU4XhH+gUyJtRXe5uDIHX9cgXwi&#10;IoVUEAwc4zTq8f3796OOpv+VEZhG5KpznDhVoAaOt6hYgE3FAsK0onpBsSFi56pqIfG5f/3rXnl+&#10;QEDRJPIVM2atp2/uxukz1p0IGnDTwDoRBSf3Jnl6a/Nz0SvlGkySh1Z/cve6FRuP5ZgkR/fC8hig&#10;1isgd92U12+4Gh8+Ue74aUsSGSJtbVyAmpVURFIyu4uC6GJeP1qQnHx9Vl6BfR+elW0YxRWByOZI&#10;Kc9qlbZsnbKi9xdv97WpXnqDBzJiOKwXFxWxSRGAhOoYfD6bqjK/GfQoTKf4uSBiIkaDtUb9vHP4&#10;YWEVJu1Mz5497a7c8kHb7b7UQIAvdmggNTAA33DDDWieiXsmVJqIZByhEd+J9+WI5JxOuszuiwoL&#10;wiqdJDwMPzICz/gG/T82COf0vxLWglmBYx8xY3haEW6EVsMm94WKHbGNdl+zzro+3he7b7Nmzayj&#10;j9Y7IHfZBxNX58UMffSOHlE+GdkZ5zbN/+Dz388ZTfWueWT0HfV+fPi2X48Fdr33pQ8euDZA5wSp&#10;nYM+B2gX2X3R6OVlZWbm5F86K2h9g4L9PGVQOcHzOP4SvsiOh1cpGj7+ybV5vC/d41zIKbBYNQz3&#10;41KOP4p9gORUTnNsuU2aNDEPLw7w8fz83/1f/rM/JNzfZLtihGozUrPvvLr+W7e0S88xD9uUweOI&#10;lOFds+/QT82wHjCWcX1VEOlZWtCBatnc7DOhimrJZob/k3m1YtHyK5yI75GvhARsn93XCdwX3C/h&#10;VwXWBByRvxh6//nnH/yPUMBa945V9F3WcV92YQYLxZHs6bGCBUZIKJMRGRnJhAnZiInh2mmslxpd&#10;xn05Q8Bx6apY/bzSHEJ58RgUpx/BhqttYcaFGoNp5VClgI27P0Hs4L4KSqUTT/fFEsoW7itpPXwy&#10;jiz9buofx71j2zVq1ufaWvPu+TRpUK82volz55x78IsxUUcW/JfY6YXHO+vTc50i/rqU+17cvM3p&#10;Urh/O5H7Hj9+HA5KvGhRtlHmuhXoqix79nNz7hvo4/nWnJ0G78D7rmmZnXcF+yyzTm7w9vT4e9Ox&#10;U6fPfnFv57Qi3BdfXTiFfbpcmCvwUAy2Ro0aFtyXavneDgBIwbzBvSDUEPHDddzXCZpn9mvietev&#10;X4/Yh0IcdCquGXalYb1WLB8mAMsuYBrwKuKh8QJ79913EXZ5FHkXHC7AQBg+GniWPi8Sp1eOn1ZU&#10;XPG3cMjFka1jx468bOw7/OWEQbAjX1Zz1svcMKHMMnQAVe2PP/6o+NlyZQ+ys7MZJkomCkKDK5uy&#10;oW6jPjeoybWvff7DpEe6nt2yauHPa+LrR0V6Svm6mJvvHtKqlr8+v0DOoGgwabQYTQqNqERNCWuq&#10;cmFDg669lVdMewlp5OIpxwUNlq6XLvPXYntErxHO0R8X6I22f+Q8l6UgrJTZpVJuKIV+JT4lP1NG&#10;my6YFssqncB9qZJ87OzaqObwhwJnA6FQQGRUgcIUMTQEWWz47E1oSDhtoFoXKUcYIJmu8YBAT/XD&#10;Dz/AcVG8w4DBHrEJ2rrCCcV8geg0qbCg21eyR1R4xyq2A2j/CDEnnzmWlIrtiUtbZ5Ej8cBxUTki&#10;33N0RvphtZcz3lMxY9RofaTk+X/8Mmf+llSfBj3a1fOqXTvWFO/X8Prbb7t5yNCedQN9tJk5SUeO&#10;nM3Ji18z/bUX5lwI8NMf+Wfs/d+f9PX1PL/m1Ts/34ujk0vJZ0XlwoeUnQQ6c4JHXEtNTa0I8mo8&#10;vbw9dc7Z9i+OWz7iXAwQl0892v+3dxdgdhRZG4A7mSgQFljcbXGHxX7cnSxui7MEd10cgntgcYIE&#10;t8WzuLtbFvcEWSQJcZn/7alwuRm9OnPnTtUzmefmTnd19enq+uqc851z8iaRNSO/NPqc3alH99IO&#10;ecLY0aPHTOzSvXvad48e3QpgvuXw0Fs8pDSPQS6CM8888/DDD2e95CFTHhj/qMVrt4sDKIKS7D/y&#10;yCPykMhp5QbBKiT2PcR1C9zbbtmXXi1JrdkroC9DdLuICs08Ak9wo402suZqMplUcjhma04b1jBZ&#10;u2ESFgLObaOX9qztukCXVdWjt6paZ/ne/Jcw7dsEpDGQ0KHZhELqmEprIMEc5uYPfixTF6uRKc+9&#10;tPFQIVb36ReeZtSDl/1zt90PuPfTKdffYrsDT9j9q2sP3mXX3fc44vJ3f65ZYp11Zhp+51lXPD26&#10;29TTTDtF59qJSZee00w3VRcG3Zru00zfq2tbE7KCSYlpwVox99xzszOJmOBQtLEzQ4LjsLXa6E/e&#10;eP79wb91zp9o3fgIafJjf/xo0Ddy0HSqSYZ+9t7gX0fzgpbkdmqU2hv51bOyzd3/9LdjuvfgHS9B&#10;v5261Yx59cHrr7z1xU/ef/nhBx64/4EHX/1oyIROXUsz6HxGWBr0dcVi6M35DLi1j+UAsAwhiXhJ&#10;wtKp1FdYkbm3rbbUI+kw8bFp/JSGd999V4jUdttt19oDLcX1eH1icq5sQXq+KHUeMZuH597oQmlV&#10;ZZT20B988EHuCXQHDifZYI4//ngFMSVhFf/tGNDLrhDKdlVO87iNjSHH1MXlEU1gMvttM2E+h7+2&#10;6ZSoHT9m4jyr7Xb53ffde999l5+285ydR06Yca3z7vK/++67+rBF/9SpZoYljrr8/iv2W3ueFTY7&#10;4viNpv1tdJd51v3nBdvPPnr0uGmXP/LSPRfsnEhK37YtkHTscX0AurY1tjv+S7ytpwF3qpnwy+un&#10;HXDU5Xc8PbymR4mW/s41E75+4NwLPxjWqUfyzQOXXPn2kOGdS6H+durUZeynT59/4a1PvfrKy88/&#10;efvV/Z75amz3Ynvu3K0ucLxH957dRn905ZmX3vX4c68+98AVV/37vz+OKdmOJOepVqJHkPP12t2B&#10;0JdeG9AXsZkTnkVuqaWW8gi9QhZlxnbUOKpwnz593J3IK9vbkPY5tvYuAQqKR8m5gCjUlCsUSql9&#10;hP0uEyoM43pA1DI3rLPAWOUTpi3pz6Qlx8zMN/NMKwgQvc6oTG9jtjmAB/YZvpTHIGw7Sj6GfJ18&#10;IpBH1WVVGDV67ISUnjRu1Mi6/48cMwFNmGd41IhRY8ZNGD9uzOhxE/nzJowbPSocOX5M+JB/K9Vd&#10;BxYxd5Wlw5DDosEWAoNdgpmh1dTfzp1rvnvzmS6r/G2moU++982E0lhba8dP7LXUmsv875k3f+r2&#10;w38Hz/nXxWaZjn+4aOlx4v/6eP/bxy2xxXHnnXPuhcevPuuw/1zy6E89uxaOWPh7tYNv63vQZn/b&#10;7sRLBw7vWtN9ztUOO/XsS07Yd4ZpJ/z628jOjRcAKvpWmu6gRlRuGbtvL11ffXWy226Ibs2M11vE&#10;8uwVogrL58W9jWKG52yBBsZ83iHvtKSYVuHSWwLUBLz11nSQsbWWBGyzOFMQrzxiAExHyRT5yB6C&#10;tVVFavpiCFv0G9/Qqmqd9cFMWGyxxSy4eHkbbrghdaewEIh8bzoQNTOgE2LTDc+ibyuQGQO9lm0c&#10;L1RwC7JVJnzCh1RF6NFDwJV5XkLrKIGQlW4hEIt3BTbhPcRSqg10QF/CN4swRRif/ZfMPQKPw2Ji&#10;rxMSAwQhu7Rn5E8eimP812dbIkTI8ExDh1xgjU4kx5t4DN2YsJM/tc41nX/8T//nVtprxwmD3v26&#10;61zLLfhn0FlvXmViaaxs2Vzf7l1qnh70/YTO3ZaYZwZxu5Od1alr1zHv3/XWdEt3efnDMdMtt8yy&#10;PTqPr2ci7lLT+ePBvw4f/tuGS85Wr3iHAQcJTB5ARX/+7bV731xyn+3mHvPbqPFdenYf+sr93y+x&#10;7XJT201lXT7cr5vNBP+EP4ZuQ3am8EX3nqOe63/2Q1/85ZBj+8zTY9jIiVOMePe+f13d/4ZbHu6y&#10;wLpbrbfUFJ3+6NnpnpRdaaNM7OBKIN5M0iffMBoZhm80T0cLpsSUZ9doNTmPMvOE3IOtOgixSQ9T&#10;IVxDL+G3L2l49YLMzIwwjfx2ipq7DrDHzzmeL99VpTzH5xZxVJ5r59Zr2SKOcrt8RzzKfH7ooYe8&#10;VNz5Ifdqw01VcPGKuGMX8fqAKy4JpDwFOuHK7rvv7lVkkRa/IXSYUQRtvnVCqHOMOLIuwEKrhtXW&#10;bsOC5TYtu+4C6HqvOa19LiB2pfmNbOXPp1JtOMwZyyarPiOZwHrPJZiaLesAA8dNfIQ/hX2bixYf&#10;78tdAt3rRxzV9Oj09b27HHz/ytuuMOTBh/+34M5nH9N7ytrR9WJ3Q8SRATeMODrl7rfHdplqpzUX&#10;HjUmLVieacBlzC9v3nncrcnqS84yyxJrrL1k5zHj6qEvoteDr31ufl20c+MRR3Yh9XCOpv72XUc+&#10;M37b3XdYcdrOvzzer//bM6+xz1aLd54cfYnL/TYVcSRt4qSIIxnTan8YcOWtoxfYrM/mczx90w2v&#10;fTv+2yGdtjt0t+VnGNLvqDtn2WbbDZeeeSLTSV0LgUzljjj6A32lkcIt8hJyal5//fXsZvJIPPHE&#10;E/ZrHgYmju2qdQQ8KwOMhIJ5JFgFKst9gUSw44472rIdfPDBXlq6YL2SR5X+sjWGvt4EliJzIuxc&#10;FJuTcbrhjRCOA/xuuEJZ1KzCpbn3iL6lkWN+vdDPRF4xJlsoEQnRwvM7v+2OzhF9YQO9ilGdzcZs&#10;Z3B2y7b83m6/LUAWr3paRdvdU7u8MgmTqmWEPG1urKIBZa2T9mG2az/88AMVzWG+D9qSNBHFZNto&#10;FH279Oz6wfWH9X02WWbBeacc8fG9385x9qn7LTad4P7JFNkC0JcK12XimOcu2rTf4LVOOPTIJebo&#10;PKa+6iveN2/0ReLq2XP0o/0uGzJr72Vnvvvux/56cN/1e/w6fPzk9uFc0Tep6dFj6H3n/eujP21w&#10;+D5L3X3WsW93mW/MkM47HbXXSr0+OWr/G+bZ7R9bLzvLxHGTijq3Dvr+YUW32TEPbM9RfKV68Riu&#10;vPJKRE3zwMZEMKvNOzoJeidbXMj16L9PPvkk0A1pp8ynq6++2msMitrlizL5oL0MKFSqnfgarcbt&#10;K35s90obsGOVgxCPhjSCcISEbtugtaPFugqeVzluwUM3/9XM8Ch598txibbtEwyERCsUXxhAV8By&#10;YJq2cWSABQmF5UBo25uqqKuTsB0MZSYEdFFvLK2kyhAdqpEC4LC/J21pdKnCpfdNdOrSddTnL3z+&#10;5233Pub44489pu/hm47/5o2Pf64tjaeztlOPrjMsuOGSycwzz99zXAPoLeRxdO7aZdhbfXfb49w7&#10;H3nlg6+HfPzew0+fv99+p703bMpCHb8TxkyYZp31lvvi8VM3Wv9vtw3q9OeePbp8O/Cg7Tdbe6Oj&#10;f1l8lTWXnqXT+EnQW8iACzrnD92Xbmcq2Ol7FRnTbHiDf0iZvEA1Mm8Ylm3fxIaybNCGYRIoAsOZ&#10;YAwxrybQueee6+CCxtNGJzVheUalEbl74oknqiGIWXPppZfK58yZp0lqLSiW91ecBiOBhBulchQ1&#10;LoKo+7bF1JDo1H6LLYcB2evQ8BF7HQJ9JvcG5Hh/cz++sCNz1H1D5xCCyusUExsS4AFxVNtD21m2&#10;KeG5sFuvuLPAaijFQ7y2NWF8NvdkzvBgPgS3nWa+mWOO9yerLi9eAZkmG7c8JxPHjqvVX10SkmTi&#10;mLETaib9L1teBem+k6ZQIuEJbGwsKqgQ3bd2/MjfRo5P/bVTdO00ftTI0RM6dWGs79JpsgvkrPum&#10;t925c+3okb+NGjOha48pu6uLhZOX0vRqpuw1VfrfLCt86+i+f7CuoCYLm40Yv68pYhcMd00ClYXY&#10;TEydwNyjAUi5xzbChOJRQVlzJUS+UohPOOEEpcgd45TSM4/K91o1wbpyC+wBfDbs7fatlF2/rU20&#10;fO9JSCTpjRKPJt+IzWz5BphE1lUZhdtk10DIrtRsp5EA4Hp5ni2XUp5ddt1l//3iv8+/+vwLr73Q&#10;/M+Lr7/40KMP3X7T7buVmT0XSBthQQ/gGlhXmvmczboKdx50XCsOn19gO/uvOd+eXuG2mB65XzPQ&#10;cwJtnpJjXllGiDrQgrTwjPA62dW++OILO6HwRErHuuqEp5UZcPqfxuJbC2Fd/T6FOumxiYDc/FlX&#10;KVameTa643sZVJc0L0b3bg2xPWfWVdgiJF26pj11C512Ta/QUyoPA5985K3NuvL4rTJmCfiUq9n8&#10;WG655VhWvYQmAWXXRljGH2ADgajCtF5HQiYTJegETpFhAHuL8Yr9Ofep2fZHNs26UuLmnHPOQahh&#10;hb777rvlmPSqsA3069ePb9vbIm5PdC91v7zJraLu20azRKIrlAjMBhFl9SiHXhl2kVmWnGXPLfcc&#10;n0xGRWl0sLI+vDTopdMPPP2xRx8r690E9A1chNC8pCGHKPK2bA+NJuh3SmgBtktFOyrrnbajzgOJ&#10;FeIGHqtFlX3R75DPx6KK1WyrxxwdSNEi2TK6L1WHbyskXtZP81UWgu5rj1UAVw7q2Bw0xboa17XX&#10;3xuwrnJ5BHTfB177/NtvBzfDuiqMXtB8nmc6ZGGuk9bO8+yhsqMCVNJkTQW9PjCRQV8TIsROiKsJ&#10;xXo9WjqxG3N7GXOcw3wpGqedQW+z08dWlD83WJtNSlkUEKnsMOxF+MWlVmCabvNiw7m8APGYAiSA&#10;dXjnnXfyMljvOBca7YF9rHNt50GvD3r/1fcb/nz05kfhT5+///n4oeNHjxjdmqgW0DQs2ZnPTckh&#10;qF8Z8m0B4oqnNCMB4oW7LGQsi+F3ZqNDk4G49DDmQx7iUKkll0fW+CavttZKpcPCmnMbnaJCq38a&#10;Nurbn0cM/iX/n59H/G/oKD00OmCzjiWgsNHaZ2RXg8juv0zdlnCSl6DGUQlH02ZdFRdxJI6TSzjq&#10;vm32+Mp2YUqJ1BlcMOhXdpn1kk0G3bfXPL0O/PuBb772ZsOkRcEpZVfKVRGIFK9++ep5R5/3+GOP&#10;l23IaccZ3Tdjcw66r8Z81ZTuW9Yhxc7rSSC1fHbpYs6EwFA7eE8nZKg12YLuG4J6fc5d99UV5wLb&#10;dcHULUMyUSni2fN5im5d7njly6seHpR0K7T499jx2685/26rzz9y8oAl42RqFVxbMMMgWOzrxTfr&#10;jeG2yG7FzXocDfciGft821cYrIb3KqJvNTzF0t+DGDxkCNZa5H9FM+uxrgL6Tj3v1AfsdMCrL73a&#10;EH3h7rHHHvt///d/SiZbSQUUvPLFK62GvlbzjOU5VI3UxClE9C39RMmzR8s3VY+fjnERI9ocY0uz&#10;RfPBcg8zPKkQYq6B5NzRNyjNBSNZuI+wacu+J0prt5rO3ZogVeV0950SlZGk2mjobg4pKXLqpImD&#10;QhBXvT+Wqdsg4ZLU9y08b1cxwqqyc/smySxVdkvxdpKEDsGtwJki1TNWnWD35qXibQ96DKgL+WfE&#10;43HcrLTSSgV44EryBDLWyxBIGtaj2NpcAoFYTufjw/IZpwRzniNPqKcP8Dg8/eynlrvDwpFhBhbc&#10;Gk5X2DhuwsQRo8ePGFPoz+jxYxuDXrcZ/B3FtEaFU6ZuS/Jihk6i5blODMXpvsmGGyaXXprMO28J&#10;H0z9riLrqozCbbxrKq+Yuv322w+x/6677hL5jdI/mULwu+WZ7jvovUGoiHbEstMIzLMc8J/5Zocd&#10;dsCEsNQqG0Wbee2r18496tzWsTyHoKN6xme8HvY0dJ4itY1WfxrVdkEQG8KNzBnTQ5AIrA15Pc00&#10;Ty2wrnzJ8gyS1f0MxhUPLkSgFPYEQ06PapNm/vcTALswGTrR6XZLPPSZfmR0l3LLA2WORsXVguMg&#10;uBgaHWBE34i++c/cjnEGCoyqRKLpwOfZZ5/tRTr66KMbou+f5vvTYbsc9s1X39xy2y3qS0491dT7&#10;H7D/hPETvh387QnHn7DDjju89vprv/7yq/STW/xtiyc+eOL8Y84vN/qGQWbMzuFD0C0+/PBDDLLw&#10;TUMDY8d4sJVyl1DQpLJJCvSrjMbpc1jHgykFSGejbzGj17OnX9rE3cWMp63OJXDkc5sbGJm7UaGZ&#10;0eowom+hTzPqvoVKrrrP4+vlirNEWrBgcKN+32kXmHaLzbeYMG6CN9n7DOFoMxIaXHzaxfMsOc+W&#10;W2wZQtRELskF/cGnH1x47IXljjgKe3MrgsFkdF+f6ViBCEqd8jvkHA76cTilup9mBd5dNhE9w04P&#10;DgKzDvoGF6ONoAofDYkF+d5RRN8gsYi++c6cch4f0bec0m3XfQt/lINCHnysVGAMg6FsuKPAuppu&#10;wenW3HjNsWPUF0/GjRnXtVvXkL/v4/c//suif8m+d6vqkG+GXHhkG6BvgNgQ8qsF6M2YpiPutuEU&#10;zRg/w4YpYENgTgXeMjuzlGoRfUv4jCL6llCYRXcV0bdoEVZ9BxbHf/7znzjMTIL10HfF1VOf3BS9&#10;pthj4z3OuPKMHlP2kPSnS9cu48el6RFk01HdzedxY8cN/WXoRUdf1Aq6r+sGD5+BZYzMGftz0Hoz&#10;im9E3zacvQ3RNzMYf/LI2EgRCMqKvkHVLqsQzLFmdHeJH+n7ZRlAp0Tp53pc64i+ZRF1gZ22W/Sl&#10;x6iCJyEoI5ViAE259wsUSzwtSwKWjyOPPJKy2xB9V1l3lXdfe/fFJ1+867q7bnnqlu49u2dS7nki&#10;D9z+wI9DfqQHr77B6j9+92OroW+28TnovmEFzPYHBw0+8zs+8FaWQDbrJ9vvm3kovuSplY6jfOhr&#10;DGwhAL6smzBcJFFVjV6ic6fkumc/+9+vqb+mtM3M7lqbrLnkrMvO/eexWdWcKgR9I/mttI+7tXuT&#10;f/jZZ58VHa8ghHTTrX35ar+ezN733nuvu/zggw/ImeM25CGq32qTbj26TfvnaQ8+6eBu3btlZ7uV&#10;XXLqaaaefqbpp5xqyrKubg0HFTSnkCs404I3MeQWDszMymxpAt6ePcPv8KHRz3in/lqZt1DYqMKj&#10;CXTZQE4umJeb49sZXMuoCWZLJitLww/Zm7ZmDmv0TyEWoCmuNYw86/5B47r1Gt9t6tL+1EwxzbOf&#10;//bwm9/27FpezT5HUdc7LHKe6wRSnO47dJPtp7r4zJp55yrsGeR0VhMRRzyRAmNYRCWaFjsoDXVO&#10;vcWDcpAAvtXWW2/NuiAaxPIhz7Poo+zzMn7fFVZfwcoy4rcRU/aacsyoMdko6/NUU0/18/9+hs2j&#10;RoxqTctzGGrGmxjszOGbytd38cJIPoTlgCLQC43YYEFFyNwbiGMSVqixJgtsK+9scpg++R0SFN/w&#10;aOrlSKH7fvPNN7j3ZWJdmbqWDrWc1Wtv9BLBLk3/JnAHYyDKlOlz7nfo4K+++kr24sZvoVOyxmmP&#10;3XRE6Ytn9+ze5aan/jt62M+nbr3UsNF/1L2Num/uz66ijxwxItli9C3f1JQTepsWgNTcolwGDBiA&#10;UhvLCZd2okhfJ4GoDY3Mf/Ih1IPe7GuBh+8Hfy+U6O7r76k3hpouNS889sKp+5026J1BPMGlHWEu&#10;vYVoFkcGrTfQaIMqHFIpZWvGFfKZ1ijvxHHHHSfXmG3lGWec8fDDD7/88suHHnroSSedJLSDpefU&#10;U09VY1s+E8Fg9kYhOKf9tsyDyDydwHzO5RGX5Jhs1K8Xq2a7c9lll+EbineXbHXjjTcWAYWE2DCk&#10;zYNzcL3vw3+bH6QZOmrM+FFjJ/vp1LVLjRJH+fyMr+0sk+Uf/YyR4qO1q/bm/jii7lu47vvyy8kc&#10;cyQff5wcemjy8MPJjDPmLvb8j2xC98XIlTGH1Ugyh8UWWyz/fuMZLUhAVTiahyTelqd6ZueM7rvW&#10;xmtdfvblwz4f8ea7r59367k9p+iZMT736Nn97+vuvOm6vV/574sX33TxN19802p+34Y3FlSrRg2A&#10;xetVpZ1JxnnVVVcBWr72W2+9lYHHci9xGMVL6mwKsXyZp59+uiwocpBddNFFnPEtLvGlHWGpegt0&#10;p3rkuIBYgaNO9/WCl1v3tYlXXKfhNCBY4lVJ87bbbttggw28DnvttRcz8s033ywfiOFl5MCzSw3Q&#10;z1FHHVWvH7qvl6gZ3Xf1Ux+75qCNs/2+9oo3Xn7Br7/8lJec19xg8yWW++u4sZMKjvXs1uXWZz+c&#10;OHJo1H3zEmM7OHiWWRLs18UXTxTMFuHZJi04JrfZZhvQ296Nb20iwOYv+t577yklad1R7EiVyUYP&#10;DgkTNt9x89FdRn719VcYznTczI+UFkf0PeKVt1866PiDcJ5TWlzbRdUGvarhXVgrg6ZVIS3o5SJt&#10;AggJs7ayK7/GyOwzc7QK4j67EXmSpQJl1fS5Qgaf1zDC4/DmhqRI2S08pvBNW70atpsXXnihwm4q&#10;fa2xxhr2+h6HFDQqv/Xu3RsSZ0pVAmkp3myVPJGSjJZkBlxx4bUXn5XXz6C3X+9WcB2Ikow7n04i&#10;6yofaU1+LPQV+anmps3r7yGghfdW2Jny+EMF6CsNU2RdFSbDZs4KiSkkfOZfz97mZ04ZM3bMkK+H&#10;fPLBJ7/8+MsmO248/Ux//mzQZ59/9Hnm59NBn3bv0X3wd99aQz/+4OMvP/1y1Og22qk1fZ8Nl/68&#10;IKQcB9vuKDe+2WabUXA54FWqkGoR941FmglUuWXlIgDDtddeSw8GyeUYQ+v0GSA28zvzlDK421a7&#10;atD7+OOP03HVNV9llVVshgwplPNTXFXJEHisIARWhAZ6BeMB5p122qkkdhRB6Xc8+eaT7w/J62fT&#10;bXceOWJMydeBMnUYLc91gi2IdfXaa8lMMyXff5/sv39y331tY3nGeUaXUHk72EWBcZkmSoftVqoN&#10;djascqWsGwrBwpStEw8cOFA9hnpxXxYsHkpWu3A6HY5prsPKM954MxLIlKUKhuhgeR46dGhbWZ7B&#10;rckcwsSzh+17joAdd9yRF2CfffYR8XjOOef861//2nLLLTHjGt5gAZbndDvCHpPndMkwCsN5FW55&#10;juhbOPoOHZoAO3yCTTZJLr88mXPOPGdKXoc34ffl97rkkkvUoEV2YAWyCc2r13hw8xJg0sSq5VlX&#10;K3SLLbaggTVzvDd/tdVWE5hU75imvo/CjxKoJ4FKQ99mHhDLsJ3BTTfdhPLmM4OzeLxASi8V+hY/&#10;PSocfaPlufBHHPRMjhuW5yzyQeEdFnDmbLPNpnLO+XXt6aefLqCHeEpTEoCaPFuMafb1SJ58wC3K&#10;iorAQFfvMN+UxBbX4tUr/ADUcaRl0XEhQI49uakBhwRP+ba2stBWuNhzHF421zoX6jhpU38FAhx+&#10;+OEeKyI0F0BTFPoWXdcQu1u3mm5dSvzTvauYg8rFuKj7Fq77ZqZ1KxQYTJquMGgVYx3FP7T9jLmu&#10;clxrcjmMPe2+++6zcKy++upCKRB/mjctWI8ox48++qgjs/uHIuutt56QsFwuWsXHmKWIr6arPQ2q&#10;FIYtg02j98vSsOLKK86zwDydcjM92tx8/uHnHw76UC3Idi3ANtR9lTWcY445ysQbZ3kWUtxUui7a&#10;8uJHP3To31YoOb0M+j72xpd/+XPN6dsuPbTy4n0j+uaKvp9/ntxyS7Lnno34d9sQfRWME+9oZq+6&#10;6qqWMzvQdr36VNTg6bt77rnnF198cfDBB8PgtdZaC8+2mV089L3k//5v70cf7TY5+o757bcr11vv&#10;gA6Pvh4uYuDtt9+OtMyJ/o9//KNezajM02fqP+yEwy678bLO4zq3CMAAY2znsTtvtvNdA+6K6Nv8&#10;G2SKNqwwaEqrFsyDW763z3V79erVFLpz755x33s//lKWTJNdJtT2XmnuNRaZeUxW4K9bjhUGy/e4&#10;8+w5B9bVzTcnt96a4DnjH1x99WT910PfwYOTxx9PfDlkSPLQQwmGzYMPJmIi9tknPev005P11kuW&#10;Wy7PETad60oFeLjL/iwZjSzEefYbD29SAlS06667DqtTAm0mtRBs2py8pAzgGH700WRy9E3wUDzy&#10;iL5JwkqJK7v//vvvvffeksNstNFGjcoT+h55ypE33XjTT1/8hFU+fsKk8M3MwZ3qInEm1k7EdejZ&#10;vWfPWXtu1XurW6+9NaJvAejrFMJs2yoLU/UoY5WF0WMrtMpC5drEKw0WLK0g86STku23T1ZYIbnm&#10;muTTTyeNsV5d1OHD0xQc3H/o0FyxwkQxot96Kz3YKcD7X/8qwc3ZrmJCCvOFCtIRSMb097//vZh+&#10;7U/1aUsYQmuoFIJt+HKK6bP5c11C/2k13N9bRflHWRRwlQX7XnHFFRdffPErr7xSPlF0kJ7tYwSx&#10;MDubt4JYmrlrs3FCMuGHH38Y9tuwocOGZv8MGz7s12G/fvbFZ8N/G+7n519+lqUhOn1zn0INI6mc&#10;G2pela952ZuJ4BoxZsLw0ePL8jNq/LgJtQ2D2XMXV/mOjOhbJ1sOh27dmpcyfWb06FT3XXvt5KWX&#10;EoTnffdNbrghBVp/qgfAcqBm2Fi9eyfrrjup++eeS9iGV1st+eKLYp8paJQIQhI+aZgEPkpG40Mx&#10;ncLvk08+GYlR5IAI1+eff156uRtvvLGYPps519tIa7/gggtcUdwORdN16Zq2FGW6Yr7dMpTJq7fV&#10;VlshczKTNk94zrfzDng8gOT6Peuss1599dUDDjggF34++o953rBJ/sCIHTaIjonQm/t0IjT73Ual&#10;2nG+JIEQuNy2LaJvnfx/+inFUnG7++//04EnsRX7OfDA8MWkHwprz56THhawll3yP/9Jofe66xKB&#10;v9kmSYd17ZqyoCl1GVqJU2i90PeCC5K7704V4iKbxUsiXGEwolEl2xNCiiJUTJ+ia6TNwhjCG5Lo&#10;4JlnnoHH8vkV02fzyo0UFryqVmQrqUAdnFgeQRE+ZbpiAd1aj/CtEFLINltHL6CreArVBy1fTga5&#10;GkTKcZTkJRMPIlQ6op95HHvssYenk1cP8WCPIAgwtlBIqm33bRF9615JTl1Bu7xQflZfQ+bIRRZJ&#10;XXXhi/Cz1FJpWisNpoYf+u6pp6beXAC87bbJscdOyjcp8Ff+5623Tv+6xx7pKfRgkCwQdMklk913&#10;T7bcMlGnrrGo9DzWBy8SAJbeeaGFFpKAXtIfLKE8zm9wKB0C9EpnjwvDMLjwwgvzJV9dz8VdzAUa&#10;nOsFsArImP+3v/1NelgewXnmmWeZZZYp6UUK72zIkCGSmUhqqNIRgzwdvfC+4pmJ/Wiashg5X55C&#10;WxmEwRalElIwBiKuOCUOY41Bwpd8Fr5v8wW0xVuotAPwzL3msZFAUxUPW+2RRfStEzWP7u8wO82W&#10;a+y8c7Lqqn/AcfjLX/86CX033TRZa63058sv01Nnnz1Zc82UkLX88umXt92mFmzyj38kTzyRDByY&#10;bLZZeozfp5ySMnIo2A7eZZeUO91EtEWuj95CduCBBwIGoSzSq4rloA3kenJjx4kKmG+++ejTHJw/&#10;/vgjAsu2224LfspnojH7XWLttdeWpg7uvvbaaxLrC64t5i5KeC7zuyVeHjFVwZdaaikph0rYeQfs&#10;CjuByvvUU09JHsn7K1S9GSHUZTfuNN2003035Ltjjjnm6KOOPmD/A84565wjDj9ixhlm9BuB69hj&#10;jn3h+Rem7jV12yZDbl+PMmSDiq1ttd4wZyL61n93RgxL4XPaaeu7cjP5NB57LHnxxfRn7rn/OHf6&#10;6RP+XV++/XYCPi66KFVtM2kfpdaXCJo5OpPi3jeNpbvP40W2/d9ll13YnNnxOCapFEVu5WSp5Dmm&#10;8m644YaUacklGKKljitfDDH2jWG7C8oQ7hico3MvrmxFZTQ2AK8o1pXcwgSiiGxljKu9jgIrEJMA&#10;AHNtMNU0n46fovzLyF96ztRz5fVWfvjphx96+qFV1l9lqdWW+vcD/95j/z1679Q7fDno60Hdpu/2&#10;828/q2DRXuUSx91RJRDjfXN98ozT77+f9O3b8vFowlddlXBfoj0zSpemNZ1tozT9J0Y7gn0VxnCn&#10;CbOh+zK9hvz1pbpEdj8hkxRoZwpz6ZTjOmEC0jVFsxyXK6xP1DPZIQySTKjpMeKoMDFmzuLpZ1mx&#10;zzPN1JvjNGm0QxFH+x6+7/k3nD9m9BjxvraVEwRrdrJ/7frKs6/MMvsss801WzY93k5077/t/eBd&#10;D8aIoyIfUDy9MAlYJFXDnGWWWdR6YtPGUdCsG6F+SVMKTNR9C5N2c2cxKR90UHLkkclOOyUrrZRc&#10;fHEaelT5zaQJ6h1ehmlkxiD9lgl6XSX4rUO2I5c2ay3KJYfeYF9qaGXK/j58bjTLD54z1ZxbWnxq&#10;C9Bb+Q+4rUcIL7/77jveDVRB5XEYPJoZUZoCYvQY3pDXn3/90r6XwuARw0f88tMviy696DTTTTN8&#10;6HDKbvjxvcPKN1HbWmzx+lUrgYi+5Xq0yo+us07y5JMpwWq77VJ/cA55gss1mBb7peFlOL0ovtnV&#10;9DCfWzy9gAPo2Zn0OnI68luHTijcRdLHQj881tIqKQDFh33CCSfgTFHofU+LxSxTMJxpnQ8yVJLh&#10;hmyK0mwXkktsTAES6Gin0ANs7N5+++0333wTs104dYsSANgvPP7Cq8+++sN3P3SuSYM2wa1HNuK3&#10;EU8PfNrP848932In8YAogcqUQETf8j4X0IuBBYOFCF97Ld5moVRnOqJiDuVpnJp0kbAaqqvK/5pR&#10;BE899dTdsbRL3bCZeAFxrHQs4gh3TOyvzzBYSVc2nOIvKIrpmmuu0SGvLcWag1yYqW6R1GCtOuG+&#10;8Vuc1eDBgx955JF6yZkLHECRzvwCr9o+TjOpEMgXWGABYscZbDGlcKr+jhpjV7TwUgsP+XJITedJ&#10;858hetRvo0CynzdefIPpAj+rfYggjjJKIEsCEX1baToI8xVDvOiiKdtZrDBjZyZBR/ic/VP///52&#10;wAHJG28kV1zRyJ8anp/bNxneI+TbZpttAtmYjsjKevzxxwe5qK0t3QSOjM/ZPMlGhiEea4stUna4&#10;NJuNDSD7dHRiYcpqpLz++uuUXdqn31RhKjijN2+rA8IAwlm53/UvP//8zFNPffXFF7vuvPMaq68+&#10;buzY5f/619133XXeeeaZqc6jbOnvNdVUO//977zcQ3/99c033nj15ZfXXGONcLHCfySYlFxUslzk&#10;utgakwDUpPvaD4k1EmDWVJLnzKmee7fu3Y4686gjTj9ioSUWYl4Of6IQzzjrjP88759Hn3304X0P&#10;B9IeWwcXeSuwvpvJVFU5f2pf0yCyrnJ9XrmzrprvkV7HlBvYWABrzJj6WYGnToY9mqxbvxOGWewn&#10;zGns6lK0h5Lk5N/76d27t5ilFVdcUWiHsB9ps9Zdd11F41UXgMRwUR4Mv9kM0V6cJOnI40lSXxMH&#10;XTJ4CcsBcrPO2nCMuyRJpqQcWy7IlyFEuBHOts/cqyKmGIR99sFIZGPo06dP4NFsmSRH5nbXlmba&#10;UjcD7dZN2iwX6tG9++CffurZubPw5fETJoweNQoA95xiCtiPIDFs+HDH83AXS+2WX9SOQUaVH39M&#10;MNqzGpjfbr317u/weZ6hqRg5oWWI9GeeeSYjB3Z9o08V62q/I/Y7/YrTuQmeHfjce6+/u/fRe4et&#10;mN+hFt69N9173033H3LawYsts1jX7l0P3O7AB+58oEOyrjp3r/nt0dsGDOr0f312WioZNa4cOxGS&#10;9ywqIUqnmWXASx8WqNZvhbGuIvrm+qSKR1/VF6THoiMJET777PS6lmspOCTfqISmSKf4HwUb6MHg&#10;Fv6pCAaAYZjUQqJdTzrpJHFBLQz1wgtTCzlNPYdGpeaUhYXUbomUEZ6xoE8RGZ0kYp9gsKAUTOMc&#10;emrkkOEjRjz04IPWeu5eJm7MKRSqV159lV19wI030rzVL1p2mWUOOOigWWed9Rh2iZI0Md2PPFJv&#10;PxUrDGZEK3wL53nBBRe0tdphhx18aAZ9z7jyjG+//vaoHY9edJHF5/nrnFvvuvWokWlKcCvs6y+9&#10;fv2ZN57W9/Q999r1+seu6/WnqQ/Y7oCOiL61nbpNOVXPriMevqrfG53W/+eey44bOXzkuDQ5SQmb&#10;vQ63FG89D04Juy1tV0wjttpcG+XLT9DMgCP6lvZp1u+tSPSVsZJGJIz48MP/WJypSUKE5eiohFkN&#10;kPbaay8eUHfOFwuDd91111C5QXYhNW5RVVsW8fnnp6bX3NBXb1Lt8zRTQ31edNFFEb7CJSQ24o1W&#10;5KDlKzZxBCUYllupgR8A9l8KLj4XXLeU+CbEmzKEemlLw6tqosZRRN/wiELycE/Ek5VSVMrJph5u&#10;0H2hrwILN19680/f/bztftvMPtfsadxRmjmu89Bfh9540YDhP/w239LzbLX7Vj2m6HHAth0QfTt3&#10;6f7r05defe/7n33x0aCfOs22xMIzLbvVkbuuNOP4iaVUgAkcLxJDwta8ouqgZOYP8POyW7XaF/pG&#10;v2/By3tOJ8q5IUG0sgpqM/TpkygAmF19TnZoSbWYk9u2mbheLRE1p512WqD+UoLvuOMOcOh7fz3i&#10;iCPQsko7SK+K5fiSSy7hAgw9uyI9W2V1V2T9vvTSS4u5IoatOwphVOJK3QuItXz43t1lUj3wPpYG&#10;epseq71FjIchHilF5XmWGUa2SDYPSNyUzFJX/8Ra9GZQvchyi4xLxs634HwU3xBiJBKp19S9dj1k&#10;l88Hf7rsKsty+vpyEj+gmBnT/s6tnTi+x9wrrNG798YrLrXwwkutvvkWmy8755QlRd4/hBIi8vNo&#10;E2vTsoU1qOrJxPqnpdp5bYNv8+i8waEtkvgq8PFGy3OuDyVf3RemSGR75pnJXnulmSYzea9yvV5r&#10;HcdQo9AQ9hNGDGMgmzOnryyAGML9+/enL6KnsjnDrZxGlJvuq4QDa/P666/PBbjddtuhejEcvfji&#10;i2r5gUk+ZuWbXDqnKzZxEFr1G3hqjTV36q4bWqhgJGN74Q7gyXVfArREUPKMZJ999rn++uuNRV4R&#10;YC+lVzG31k7PlWnSEzn77LOt434jP3MHNHov9ny4CN17dIes1FyKF4tFPadjTZeajz/8eMaZZkzN&#10;oZ0SAPzYo49Ny7jUnps5CUU0MyfEwon94/SxK11++eUb0zs71XTtPlW34f++/OLXO21w/H4rTfht&#10;+NgJpVR8iTPovmxjYrVz1n1runYe9sHrg34d32mqmeb6yxwzdlWOedKj6dS5dswPPwzrMc20vXqU&#10;ps6BNzeYuMqm+3buPkXPrvYRodVOsBfMFnO0PJf3tcsdfWmPKg/+979prqsrr8zePKakHPZnSeND&#10;ZIr/olJlolRCMktu0/ANTtbk9J2y3CBsoH3Sz3CguFqBIpWR6qmI2zrrrLPqqqsqX0hJlZs3p8vn&#10;hr7AfuDAgdZN6It4pfHCUoluuOEGWqkryhQDsXK6YhMHWbDkrG70jzQwSz9ydb2/WmVUOYSXBV43&#10;C31BBZc5ALalyO5t0003ZWzHcSvwEu35NIFkAwYMQK9j9hDuxaCSS01MMdmSU9qNNbz1HXfckfna&#10;dq09S2WyseePvk7v1LXz6HdffO6bZMF1V507GTu+xNhbCPp27tz1t7duuOLKJ76acrqRX3dZ6bwj&#10;dplrpp7dunVV6W30yPHdJ3x4Zt//LP333dZbaKoRI0uQIrTM6Nu5c83/nrn2rjeGTqpE3m3KeTfa&#10;cbN5ek7MAHBh6Bstz3m/uYorXH55k2dxZmFRPfhgWkoB9GIBW2n5UlWtVbzhqafYV1PXb//+ad5K&#10;35x00qRqDQrpKszgyNNOS6sT3nJLmjK6FZpsUwCP+mtZdDnhsLjB7LGUXR9843Pwy5awKVwYUkcx&#10;TAm3xcGxEKN0BUSEf/JeFXk5qjN1s9GGaqsucsM/0fULh97Jh+ttxN+WWFGBZDUkqH1it2CP1Nkd&#10;E3qJh/aG5yyojCJl15UL9DoLF69RHk0mNWmR86T9n147bmKPxVbZcONV5qodU3roLUg+nWtqvn3s&#10;xh+2vfDy66659vx9Npp+iglfvnjjfjvvssuuxz//49jvPnznrWfuvuCfB1/17Pdda9pFrDbd94/W&#10;s2f3kgBnSTop6AG1t5MAkNQZhx2WRnWCzwcemOwGhgxJ7rwzWXHFtJDRwQcnSy+dBHbwsGFp+SOg&#10;+847yYABEjmlVQhBjLxXn3ySKJfEVCYASVLoM85I//rVV2mOaDAsQcfPP7eGjBi4uHsZfsGtFQ3B&#10;CnJwvjI0gSgBSHhYlOCSD4X516UZ1uT7tS5jwyJ20bDBP12n5CknM+N3j26Wnarkd9SwQ/uJnXba&#10;ifqLdA1y6God2QFsD7fRRhtxNOCxm1GmFhNIKzyF6r5EXfxVp4kTxo8dP1E+zsq4WWbzBVZY7/vT&#10;d93iqOvf/vNsM0wY+vKA8/677I47bPF/Nf3PvnfCHPPNv9iKG2+369oL/am0BLHy3D5PwHT/t8te&#10;1sbQ9t1z07myFN+CLxrRt050zIPq3df91N5775AnXoV/atX//l36QbgmU/BZZ6WKLzCSVSI0qrA4&#10;ol13TfH1mWeSjTdOcGkpryGZBtsyvtUrr6QADLZZkum7HFWqq22+eQrS4FaqeXa1VVaZZJGmgrpW&#10;q5Wz44kU+MHRy8RHHbE+MkHTR2mftF4kYRylUEu14EnW6IlLLLGEsn2Mz2jV1G5lfRl+adtQX+2j&#10;spbza+WwxfPOO++hhx4Su1xaAbbT3lgXuBU8ApMqFyeiTWzjYUnt9P5LN+yQ40IYLmZGiNZjJKiM&#10;7V3thHE1ax9z4+MD+i025KqNtj39jXc/eOnLVx645srrH3pn4pjRE6aaepoZZpt/oUVmn7ZHFxlV&#10;unaWLqWmW/fu3br40LlLtx49ukqhUiGtbn+TqACDkWrSWjBHjBxdEt96ZF3VPWKUInAaUjl2Tl4b&#10;t+6VozaceuoUDjONH5dqe8IJybffpmC91VbpX4SJAlQu4ddewxOedCxFVoXB3XZLRDMyL0Nux/MB&#10;Yz67jow9Sy2V4jS2M04WrF155eTcc1PEBcAyzxsF/Ha6btdtkHWjQmZkk8PIze9bjrugRlOaqVY6&#10;v/vuu5nTua6tSmjPTM3czF4enyE9nV48FVW7xMNoIuKoxFdp591BiMBrw++zpRN+3cIN2dt6hS67&#10;rN5h8PuO7bdf9cgjZ1lmmXYukj+Gn7vfFyTYuzDhoIWDA//FOPPBFtaOtrT7y7xZV51quoz6/D/v&#10;TlxvlSVnnPqrs3a7rvvqXV+5b9zRN5+35BSj0tIZ/3vttMPv+cu++2+3VNeXH3xp+EwLrrjUDF+9&#10;8OJn42ZbZY15h7338qufTrnKpotPkbMPu3x+Xz1DXDsblhsDJ9tQGKZei37fIt5BDk6ACTn8nHv+&#10;zCduyPkKEcMX4Qd1efTo9BLUVtArXQallvKqpL3f2Rnje/VKEfSmm5Krr05jXyVrkil5gw1S0GWO&#10;pviyKitiyyVsueYPVgGJXkQzXmSRZOaZE3WGwLw420oIAi5Cpq19qhdA6DCCmGgW3Fp5/IULU68R&#10;jDGwEKB8wNABwLmoXK09+g5wPQWO7Hvw2z0aKbhFXTeVbSMXYbCxbpMk9YlzuZxZFcekpSbs6BOu&#10;q2lRkVmtfGCvghNakaW+i5dQp+41n9xx0rZbbrb+un3emWuRddbZZv2/fLz3+mutu/76O510z0+9&#10;Fl554Z+vPm6Xfz3xyQcD//PUO9917lH76XOPP/zkxxOm6PK/95655+63RvXsUgmGWQxBpgUkFbjb&#10;q1cv2x3ZgUplCIy6b91MA3e00TpuEYiFi9yxEiZmV7aFpoKIqKTUWWG7CLmyZIQiaZBVUO+8806a&#10;tDBViV8pJDVITIG21w8phH3Qp6SEvncAAzVrNpQNRGh/8pux2kB8r7UC57n4N22yHtpO9zUMWSq9&#10;Ht4Ttk0fsI6t76zZPvA10obZ0rlgmdaxfqLuW+JH31J3NkOHHXaYzGIeyswzz8wLnlNQWRO6b/o6&#10;bb99ymnskLpviEQCujQz202IS6R4BgzR/gsn6MSl0oDz1n3NhE6dxg//3w9DR09Mav40/Qx/mqL7&#10;xLHDfvj+53FigHv8acYZ/tR53LAffxzadeoZpkjGTajp1rNHl3EjsZ+7ygA7YczIUWM7T9mrB3Bq&#10;aU5N+ns5dF99gl52GjMWOTTYbGzc7e8JmT8uW7xR983xSbVwGGoVRywFtF5ReaZ/dYrE3dx7b/Ly&#10;y6mjN1OftN6R/iulBjXXD91XMg2qMBz1ORwJejXfw13M3wCx+vdXRwZ+sS/bH/SW5gkU2IuXYeml&#10;l0bkEUDFjc1MJDnXk08+KYmH12b77bfn2MY65ne0cpVqYSpwrB3yNEwrOb01EWVHH310TtDbIQXV&#10;4k1b6ylk0siAARiM0AcbGHjQNZh2KMHlIBW6aF3yjNyaihrTzjzX3HPPM/cc003ZvVNSW9N96tnm&#10;mmfuueeeY+ZpBB7VdP/TrHPMNf3UPaeYeupeU3ZXwKpnL5961nTu3G2KXtNOO2UXYT55thbllvsB&#10;weBsDTFLea8EZXzwwQfC0HmvxGWQtg/Fu9ij7lv3RLJ036aeEHYVVjM3bcMyB4zG8jJldN/cn3EV&#10;Htmmuq+3QilfW/WTTz4ZiVq6SpHE9AABTuKYl19+2R49ptxjj/0uvnjw3nsvtMIKjZSCKOqJRL9v&#10;S+KznElx5TePAJDIKZIt6r4Nsm2Y4baYMktQcxnwKb5B8NCKYCWrsbk07UtlIHU5iSwUWWGArdht&#10;K4zkkXX7Jcnz7JY5SljyzVKmZjsbsqX4zjXXXIQAmGnAdOKMhAvTfSP65oq+zSwsCFuXXBLRt05C&#10;bYq+rm/775VgYbYqCS21RWWCE0wln/NDDw2bY45eCyyw9JVX1ogK44YvcYvo25JAJTNheAAPdkWO&#10;lVWtpTPSBJWNsq46suUZNtDD5E81yUPScqs/XORwWXzxxcUp0IlZoUuFvp6RrmB8xUJvmEWCGFm2&#10;SjJIWEuMnFZEaqNDnuESAN7a4q9ffPHFnHPOmWGQRPRt+UVu8ogcdN+G54rH5Z0Vv0shvu221Fjd&#10;rhvcCknwaSRiflBj7O/sKAOLONfW1ujbzDg9qZDG6h//SN32uHIlbhF9WxLoww8/jJfOiAd39913&#10;X7bTls6I6NtIpklrPYMzsAGxXlL0KwofnKDv+oZC7L8+lwSHMg+ozZlcLU6VEub6drPWQ+hLjGDY&#10;fjHovlxaJGwHyRYNhm1KPIvgD3722WcZpZFOGP89C833zgoHNDr4SqCVtSjVCj1AxcC33koDeUfU&#10;pvyp9t54TJlqzbOzzjrLKml6KfF7WYNIj/Z7mzKfeGSSnPy+kW2/t9JeR77mmmsqniGf6D/+8Y+c&#10;oLe93mh5xw1mLPFcvxZ9CIEB5L9YVz4jCrH3lKMUYEhAXcmttLsNMmRUoIpIzA5oSZipme5LvSbk&#10;UJolxFvbTXoQBeSHj+jb5HtinjH9hz+zurD121HaV2ZOmG22/805589bb51cMsMZ04z5vrwvXPl7&#10;t02zm37nnXfUwV1ppZVExGIcCBEp/5Vb6QoeJu2U+hviumNrZQlYHFGuJPSWX4VjXgxYKw+gmi7n&#10;bQUAjKIIVnyTXlWoIFMNPRhsBEN0Nd1vK9+LxT+ETVvweX+l3rO5sV/k9AXJ4a9B8YULKh8HXAia&#10;bu5DjejbpKxwQ26//XbbHEfIxciJyFamKUVgxgtc2Wef/U8+uc8jz/9nheSFqTqPzF3olXkkc4qY&#10;HA45mRE5SiVDYHXhRqrM0RYwKtn4xWr7QS9vlUSTBYyxmk+hH8gqyqlx/PHHS8CZKfJY2D3DlgOT&#10;ZFI56MK6qOCzshfxphZ0ahk8oOmqii3AHfTSzECy7yP0luTZsiXA2s8++wwW0H254bjbWQdtdwID&#10;nJwpxFtvvbXQL2CcMc7XZSFrGYYj+jb5mCiCFoj7778fAPsMjfxX+IrI0VdeeYUz4Pzzzz/zzHN6&#10;dOtR+9u4SXFCJXnmbdSJyWRWbbXVVqICZIni9zWlAHAbDaf0lw3OFyoB9C113szSj7b6evTWSLoJ&#10;HmCGmVa8H/EHNRiqSEyW8nrWyxYXccdDhVAThYoGdwMkVJFU2vJWTFFzlVEB6DIvYz6jxXD9EjuD&#10;MyIngdPEYIE9kINDps96uOvgpp5IRN/mni7R2/swl22++eY+I7k5GmGE/YEhgvEBAX291VdPo8Lb&#10;/3IuWJZa7wYF7bhTKQB905Zzv2zXbv/PqmyiKWfHtrC0tJdfftlCRlHLduIUdlnrWqlqUhU2gHKc&#10;FZbvTHOJZrYpmWU9WEHLMZ7Yp/0NxKWK2OUEh3pgRKuYiXAOfZFVUbQCu6rh42tGgBF9m5tdOP3E&#10;jY4klxuzg1z5nFVISUSsRqzcPezPNwwYcPKUU/4qd0Y7b2ZYSLo7zzzzKDpE0S/SNti28vjss7QY&#10;xsMPVwMhrm0lWaqrM99RfNdYYw32FVtYJpYCerYV5hyRuFs5EO/gXnvt5fN6660nlUdZK3MUMNQi&#10;TwloCnojrBYpySJPt8XJcM3CE+FDAcYmHtM0Tcz0o4Y5Birnda2Ivs2JK1h1mJpZdXr37m3VYHlG&#10;cOANla0Q5UEg9jprrPFmly6/1OVcja1yJKBcowzbqkupZvHGG0md+z62tpQAji7yBOMzQt8OO+yg&#10;wmABoxH/pjDzgQceuN9++0kWfeyxx/qgMKUvq8lLEiSTrQEXIKt4Smkl4HHQwUxj0URYMrAWxy34&#10;C0IVOKhc75E1v3OK1Li6B1RQvG/m0doEiaPIsVp4ixOCRU7AD4OGQAIb/Mya4unKlehLOW5a7CTf&#10;AwSrSRMTrqUm/CabbJLp4fHHHw+5EXJqEl4Lgj4QIaaNm5pRV1yRXH99mk9byYq55qLTJ/vum/p9&#10;2deFaGdKHAlAcrD/ikdS8WK55ZIPPkgHz8/w+OPpN/KGSuWdqWHV5I2VIt43bLSpid5bplrX8kr7&#10;hsOpjQXa4PJWHH6v4Ko0QiNvce9/44030lCR6tWXbPHgSRdskG3DhbhIgkB8thraFmuVJp98x+Ne&#10;PHTLehBmWM25Et2gjT5zVKwOkq9IS3u8KffWW2/ZQZpsfMB4DOuvv74HZIUUJOIb5kPENw08Ozgk&#10;ygx+30ZhOOq+pXlAJbQOifkRd+tNe/DBB8Et376kuNjXisNIVszaVpoRZ/XyyCOPgNuQr+7mm292&#10;iUyg0T777EPLz/WKFMwBA+SDyfX4ch7HbhfYJ3wCt9+eJuTHc95ppxSP6xWP+uWXNEOXyo8KQfbv&#10;nzz7bFr58f7702IbcnpD30ceSes6t07zot5yyy1UOvs53GCv9CmnnHLSSSd57VtnADleRUELUUMU&#10;WeEAH3/8saHyyHwimLrpJi8EP5mFCaneTRWcEdC7JlN0SGhgM3rrrbdWAfRmxJbtOGTkzFiew+fY&#10;2lAC3k3OOO45DhSmZh+QgZhF7Sb91xMEtOF55Wi0iLpv3bTPTfe12c+kHLO1CcuH7f/f/va3Cy64&#10;AFPJvrVuue8eNq0+Oyxfgxhnvgo8yuExeh9wwAG8y3qT2EymAl7nww8/3A5rsiXOhdi9lUbKuTl0&#10;aNbBsJb3AhcGwO++++4I9FZSkOyQVVddVXCIe9l7770z984fNW3DaxmAAsWKG198cbLjjjmPpdgD&#10;hyZ/6tJdGppJVaEy3YkmVSAZ1mY3+ArFVIe89tpUxw2EbnHAVGFAy0lsb/PPfyb9+qVFriQQ3W+/&#10;VK5YWg5QJrKFVgrdl2nrkEMOIXD2BqyCQw89lCHExohvibW2pRG00t+pZeYDxhMzjPS/6jbaJi6w&#10;wALmPyNwU4OQedvcNrVUBejXr58Nn9nV8ogbyzTpTRRjE9a7Fb28VdGChhRMHUH9DZ89fS9+4JdF&#10;PnPbPmrreeA2B5TNmHx8YIVeZJFFQrZLoBB0X4cFFnqj6llE3zzQ94orroBPBIqK5f231gQRB9AN&#10;ec6IHkplKIjsRecqFJxPY8egUhx00EHyTF1yySV9+/blIaMBX3TRRbJ/WPWge3Z/Q66+utPZZ+Ng&#10;536Rr5Jkp6yj+eH233//3XbbDa6bJXQai+l9991nPnGwMXzRwhkM33333XASe+jDiH8Nr2cTwB7I&#10;FCmmp7XazhP6Pzt4PikLQ22oTJPZ6q9/Ta66Knn++bTgoxoY88036Y9STu69d7pjUVbZ0m3IzJb3&#10;3adAYVpnUqFn6OuRSkIsgegBByTffJMqx0pMtgL6sjkfccQRRO1ZU3kxDADVhx9+eOKJJ6622mot&#10;jaCV/m56qxX4eV2zHUSJkBbNmG0dzNKmBkFJhSLmtgPMMYz6zTbbrOURN5XnueUz298RGeNzhukD&#10;gEnVrBDT4oOlxtIfFv2IxK3/gMncmh8cBD7Y/Hk0ITuvL/22/lufA/pCCr+z44DrDTiibx7om5Ed&#10;e6CNfFAHffBIAJjNOAewY1iJ/bfgmfGf//yHAsH8KyXQBhts4AGz1Ak4k+iD+2fnnXeuF2Uh7Ng3&#10;TMQFXzGcCOCpMnfffbfCt1ZVlk/zSWVckEwF92Vl2vdYl88/L7GM/+UvkwmAanThhckNNwigSn74&#10;IVVk6y31VN6TTkq9uXLGQWLe348/TuS03nbbxH6JHusUJuhQaxK09+3bkoBLofuaUR4oHzzE5WGy&#10;e3vvvffwhAXqNKNWtjSyEv/dggJ0Yad5AnftD9icabT04FNPPbWpi0kJZFLJtkGZs5nDlsppy9iR&#10;0Des1PA1oG+GBOAbq7zmQ0Bf72ZA34jBJZ7cLXUXtNiMLhuMzMG/C2uDxzcAs0fpd0TfliSam+U5&#10;9EIXBI18sVykdqP33nsvm638eZzwsIqJGIA1swa1NJQE68qyyygnx4prif+hDQt5UpNcVJk4jXrx&#10;f7QNz57y2mLPzR8QkubIRhQOs7CaSTK5+Ox7pun6Fu8ir1ei05mFWbvprxnVNnSMSHX55Sn6Nt+e&#10;ey55771ENuv550922y1lV1HdP/00tTbPMkvir1LIsfmtsUYjlSXr91wK9LXC4tWDJbhLv2T2f+aZ&#10;ZwAbdwBmR4lkVmw3VnyRPwsvvLBdAkuyPeKjjz5qv6+gMuNbM70HK45pLOJIgoicxtGR0DcIhL4b&#10;VNuAvgFxQ8vYpR1WabhrXQq6e/idQZ1wI/4aNg3hTzk9+go+KNyIAYYPwcIcMDjTMrzCRs3O6bmV&#10;9gjbRuD5oK8XACjSRGWlgIiCjuidWCTYUhZNmiudlSesfDciU0E2+5E93GMG/5krogDkSiite4cl&#10;86Kvi5gEwECXBu9LCgrjM7KPtRX1uqkJVL7bzKtnwFcv2UCO6Buu8vXXyR13pEyrK69MteHppsvr&#10;4r8fXAr0JflAeAZmLP9+s3HZ5EkOVdCYynUSHd2KY3ghy08gOoTU8yVuzaDv0KEJylw7Xcp5ZzzT&#10;P/2pUXFlADgTaeqbAL0ZYC6xnIvoznQ1H6wY9ugWE6Rf3+C7WBvNDf+lC0pbhCLnr7aSKAJVgDsZ&#10;ACa5DBcsYHBI+Ny84hvR9/cZlw/6Osf6SClhCZR9mwFN8XZar+0/EzFWJ22grPEhjM+mdeZlCbiY&#10;PZsp5V6DHN8mDmwoe8wxx6g84w3B8UEfY2eWYtNrw4ROt6Z12VLk2GGFHJYX+oYxI1ixTksC8X//&#10;l5qg83ZelwJ9K0R6FTSMZur7Ivd9+WVTAFZBt9DoUH79NXWW1KMF1h0ZdMdsAA5KcGj1XvZKuE3L&#10;3aBBg4477jjrBgccB9YTTzyBy7nLLrswkFBFaCnoL74855xzFE+7/PLLA1emXbds43OwRwaaVUDl&#10;XEoeRd23bgLkib50EYEWOKghIATnWUYOez0eO1xlRsLCZlXQcigTM8wwgw8Mv8F604znoLALZZ/l&#10;JTdpoCwNXpAxzrPbYTkXUkIbxrBHuUKWwQAq/lqt2UMB6BuG9/77KVna2rjAAslBB+Uz5FKgr/rz&#10;HkR4sfkgOB1CfWU2CQ7gTTfdNJ8BletYPhHOiDAYJh97wbXWWsvnUB+azbyUF24GfYWRmZYLLVTK&#10;y7VaXxwe+OGmWmMt49MNuOuQbNytQMUR9UTlZpQ6vFQp8UWg4aLbvvMvWEAYRSQpsrDIK6BKgUle&#10;ZejrAYV3NqBvMzzn7KfdJDeVmOTZL2YqskVwgmZracX0VlHnMrjxs/LI0npD6jtRXxpzdCBeFdbI&#10;/Oyzzx4wYAAdWtCnTtCsIHpTVl8qOCFnmv8WcN1go4a74ZWWXBODxhzSLZqMbxi6ufcK6LmdnsJp&#10;gGBlB4VpteaaKQtavo5cGxnW417nemZ6nEeA6J5ZZ8WY4TT50rPgKKU6VMKyGwbz5JNPGowQXoFD&#10;IWuVqF+RcnSgEg+yeQo9Ons7bc1mx8ss5V7PwJ7NuBXrORezHY1t9dkILSCUWiGwduoWIvQResgK&#10;K6wAgFEB7OMlZcSPwctDIKVgBF5Su27ZTyR8DslnMv7vFidm47ovAhFdB6igNWJJsNTbyIDSsC4z&#10;Lwi5EZQSsrZiY9oLix9wYUGiPoQwPsEqxH3mmWdmiDyMnL4J//XG8pLqkJMSjLU40PIekKfuW6bB&#10;yCEQCFzUaEiMwzJw4EDZLu0ZG71inz59zObMn0jeprKwsQk3UvDcK2TLxT1jJxEM6azc8hMhuBpD&#10;hbt+6914wbpvdj9SbaA9yyGBOK3JI8LCxGaWjccLJh9OnQxLSdLCkoQoiXDKJy/Vl0miVk+AXvZ/&#10;iq/IHDWmMO+8g5YzEYRijWzLsN68O15JSnCIvZbW5A9+wVNPJV99lTLH8on8zmW2fJMkQ7KO454w&#10;Quw/BkZLKsaAdQcfnqYuI7r9ohg5HhlgHLaD08scnstlmjrmpZcSt3bNNUk9ZwqB032PPDJZZpli&#10;um+zc19+OQ1ua0L3zR5VU6avgtOVlPyWTQDxZhQGeSdYni3pkHjjjTe2d/QnSQBlpcBUZVez7INn&#10;MXXTTTdd++VeBS9vQzFmk85yEXLj6GtNh53oNja5lDyEW5kfvFHKDNjI8JlrSL9MTLQ9yQHYLfEY&#10;oWn//v2vu+66wDmCymwOcnF5JGEopgtouVg2hrqKuZYSeGN/5DOMyWW45TqmMtCXNY8LlgGHz9UC&#10;R7wy2RJXKKxR1maD5RGwQocYNf/1brAO+RIke1UCk6KsYyht5yVBX0Ni+BTnLH7Jai9yKWhi2RSo&#10;45K+i4Q6s/JSqgqVJ2Wrf5I8+vud279KcybIW4jXrrvuasHidLfHvfbaa1nzTAx7Iz4OpoiQCnRe&#10;71FGaphjKNq09Xwiv3OR+a1Jcl/WcWYje480INgA9tYQFyeAedxewcIq+shswRGzjQgv/upJsncu&#10;l2nqGAm7BVwzBf3Oxp90YIdBX/fbqDmhfb2PxUyBSjs3rJPZo/IsAvTmNdTG0dcGVpyDt51Wag/r&#10;t20swz2zpKWZpkv95Rpk67crpxNzsDOQ4rxZr3GOwgjskSEHm0MGfY0PqFCtGKyodwxr/gtynBJS&#10;2rZZqwD0JRwCJ1IcZmGRFjXbSZgn7KSeWGyMoGMzsnI65bXNhFkZFy4efcUdnXhimqZj9tmTf/wj&#10;vSu5KiExFGhcuZVJa4kl0qzQxTUxbLa20q3YqoJbUOe985ka4XUDbFSHRrJEYf8KVT7uuKRVknJQ&#10;Ymy1mcRAL3cvA4l9NgOJaWwXzmyDjcj2WJwk6s62pcBHb5jEo2j0tQrZ3Ihc8MFKZdg0DWQL/7Wr&#10;4LBcZZVVbD1tMjB1LYkUj1Lug3PWfZuSYQHLfQkeR+zid1pc8ZJo3O/L1ee1N9XYlzxjZvqwn2Xv&#10;wgYKdm2qsG9YFYAE5VV0BIU42/Vog1BPo7U1MIPt6GUScLCuqNcsbCzSxd+JHnRo2MzmDNrGbDAM&#10;IMWXEW1mbF5Ul2NsQYoJ+1PfaIXdDrIVez7P8SyzzGJrokOhPg27YiWmGzXTYHZhA4hnkQDDLYMz&#10;8rOUk6pF+B2gVxP4K5V1k3Zl8bhFQ6+reOgMQhRcqjDKKBa9LWwoHSq1C9JK4wkaGWbZYFurlhPG&#10;g3mu7rUBM4/bggf/iEHaUmMjlgZ69cg/WhChofnJzFbHUsrCj5jCXxYyrVqLnOVLyxqxQ1x/YrGj&#10;01sS29g+1+B+8tW0yv12Z0KhcvlQ7sGUtf9SSb5x3Zf4UDyAqyUg1NGT8Y63POTyALQ243BCaAqj&#10;tHls1rI2m6Y+y2UT7hxU8xlTwoBKRhb0Y7w47iJVStCL6Mes3HS13CNkmhGrdx7vA3pBRNq5kdAS&#10;bGAR8LLH0EgPheq+9FRWQeRP3FSpnq04fBv85aj2hT3+stKbCxtSOz2rMN134MA0EbTf6iNhIzRk&#10;UDUMLC6tfLxr9otA16aWzSkoW+E1oftCZcyOxq9oZMwkFN/evUs7pHq9ef3R8SwOtuY2u9gGdVuW&#10;CYxY8NiYrQmlnMbNc57z9/uyGxmqQbIzKVtCa7c4WLh40CxNXGxiGWxwmfHcqY016gNDlAUqu/BX&#10;CSRctO5bgjGUqAur+pxzz7nIUovk6Mr97pvvjjniGESTEl2/vXbTBhFH1hEoTglmz1FCwIJSWJ3t&#10;hiK3P2Dy4oKC+rLSWxdQh7w/KsbQ1Jt7RIWiLxcdZgGkD0E7rsUIj6O0Y6uUGbj66qttycNyTNEn&#10;Rnua9joTSz3ufNFXfYVHH021XtUU62J82qCx2Qj0Yhzi/reHY3z2ptjX8vLYbsMDGmfDRN+TBtoq&#10;6GtfzlrLCW0DzQPNCYLnYfHljeKr4j9ixwJjNuslE1+p0ZcrTTYxBga2ZWQxmemgLPO+MdtGu0Fi&#10;91cZdYLtAfcCjYjlv16G12JvsIrQ14Zm494bP/DkA6Zoi3phTbcaSsv0naY3k4uVYTs/v/Wy4WcE&#10;hSoZ0tFxAHuBSwW9oX97cLtyujiCqC0tSjYLkhepTI/J4mizTzVBQ2XvBf8uagEqcdBFE6NnexDG&#10;LuDS1X3w3zLdZnV3y4fOgAp6F144rcrQVtBLyGybvIwhza/PNnYsumJ4GJzstDQWKRmS2/BxWFuF&#10;9tpi2s5+//333KLst944diwEBZtRbze6fhuOsMVLA13bcVa9kM7CyytEVbAAN7bK1pxoINkNYj56&#10;FtCXh9sTKTH0tjjKdnUA+Uz/p+l7juo5avCoXz79pd7Pz5/+PPTzoeHLXz/7Fe5WDlu7bcXcBujr&#10;hu2Vsj3Edkz04OIFEfwN9D8qgkAIO1w6hCfNH1x85432wDDIhIWjwRvHFG9lpL54Xe2my3TF7G7p&#10;91Ju2WFwEvuAoN4KF21Hl0BL5IJXO0Gu5kabXZn9Nxev0gCqGDNYiCZCrZLewAd/9UFBJJk3QvMh&#10;Q1Hgi1Ta0V/rKkmmMUjFZ+/h76eBZbQH9fiomHyQ5phL+J4fp81hYIkllgBXBiNmgZ2cKmnH6UUI&#10;uTBZaI25XUwSxE83YhuBXs5XJRkThzod129bClZoj8ONUI6F9rWLO2rDQaYZAsaOHjlq5FAVNCb/&#10;GTZ82Odffv7rsF99/9MvP41LxrWOctKG0sjx0m2DvmwONLbMEKmq3KU5jriZw6xNTGEO8LZw+oaK&#10;bOxI5cu6zNHrQmy/CsDhTLIQUlCwPUvJjWxJLqH4SUtHdbi/c5iqxKho4L77pgUEGzY5/k4+OVGM&#10;6sEHkxtvlCUujSl68slk111TYrMTZc6W90oBBnxbzuDHHkvOOScRUA3LIa6MHK+/ngwYkBxxRIrK&#10;An1VFC6+2beFHHUsKFQ0AExFwwNCZTK1rHHMvMVfpeAerJtgiXmcrYWXl+GKkdZOl44oiSB2EhpE&#10;e0ljZAPB/Eba1g3VROxyfIC4vvffjK8K4bTNdzwFP69WOzEAKq5rdv4fn0MacAuyie2/UevNfiIt&#10;+30F8JFdaRMXc83iQ9FQw1AYTvH+7TFbba7Uv1Chft82G3DWhbG9eJ3DtqNqm2AeEZ9BzZy8jU26&#10;HTvFeePH19TbgSggSBmTpIGlFnNcDoxMu/fe5KGH0ppFXLwyJAoo3XlnKk4CsO+6K81yJcIFHsul&#10;LckGKwajtNpHYvkcoAwwFZmlRk0pJRlkeZJjw9C4jVdYISki0dmk0VmkFOrAH2Z2trGDcNwZmI/8&#10;GlIWoNbjFTburGkVv69Rgl5eXqAlYAGHg6aoFLHELNZf0GWEfDHoFyWbiqX2+2YGxkIuuKvhOJnK&#10;LHchn0m95tYsXKW5tSry+5qlbAYYACZGMPuZHiGJHqeJCcP9x54fQqRWWm2lvv36ztJtluj3bQ59&#10;A4GNg8SrVRK2fUgprM8M+oaaUyiIEX0LfqWHXHABxW2W6kZfGXElcmos59fI8TWnPrPOiisn9SLG&#10;Bw1K5AHr3z8NVxG5y6frgz4YWWTYpfUecMAkkcNpGaKgrx7grtUVkRYMy4G/115pdK9KhaEYsD3A&#10;2Wcn5H3ddSnuHnJIqv4yOMsGId5n9dVTkG6zVhD68noynMB1RGt6CRty0Lwtl1RYuiDdJVQuonM7&#10;sg2syqVDXyDBMSQ+yu3gY9o68ExZkdjGKL42PW7ZBoJjWwYC5LKG+YzY1bFES/OIqw59Oc7RXfkQ&#10;ke94/ZhtCAriii9FgJUP32pvdq282sqn9Tstoi/hNGd5xkxj7PJmtkhjy3E6ouzXS/ssPw52Q0kM&#10;O6hVGeex+IHsGGLUlRao8HV7ggKanX7mLPTj8Nk7TF8poLfCTuGbSt1T1d08IJFs66/f8KfHxuvs&#10;u18yxxz1/yLbaUi5iBIOeum++OC2KFCWhlqvEAA1V6gnkObWlTCDsivJBuWH5Rn00pJZm2E5fZef&#10;+LPPQFHaIT3Y84fZ1vObbsorv2RFPC1ZMnh8+DgtkXgDIm1Qf40MSiEfyRRoDeUhCmmcmZRLQs5o&#10;wzu39GOc0M8sDhQyq8QyyyyDLEZvY2fW5OdiQyIKJGeBi/KH1Gslg942lEJ5Lg0junfrPkWPKc4+&#10;62zmgen/PH2/i/v969J/kfDuu+1+8oknS+Im8vPJx57snKR1CMozinbWa+PoS0mVVNLvUGq0VPfU&#10;kAzMyFMST4B1QcCPnayhersk3pK8JthA2JeYuBtNyznpvvj6BJrkXU/Ounw5M2DoxM4uhK+RGOYn&#10;31iI3I+tZBJogtQ0dnTC4zTrrPWvAztDWoyrr04NyOJ3pYFicFa+V9KMbLMi+BSz+sgj6Y/sTOut&#10;l5qjqcgUWYEz336bPPFEss8+qTOYg2Lw4AQX5+ij0ywcHj5FiP9EsR+htu2EbJSqI947llVWQdlM&#10;g6/OBN5rr72Cg0mOGjtIm29zmHIMpCm+Kj3z9ZbsabZFRzy4bkcGXGU02fYtR+5UkgD7ZhowYKal&#10;WUlIg4iyS2i3xWDb0zVJ74effhhZM7LXrL1uuu+m+5+4f+/D9p5/qfmn+PMUXXt0XX2T1RddcVFf&#10;+hlRM+LjIR9H1lV4uo2jL0REIArpdRxUKqdvQwjMQHtz6JjDPPTaCH7gHmNAkwqAnVzQZOCnSOUh&#10;pl4IQZPdXHJJqvXUGdzyajBeynuxFnVL/NUSaoJ/DCwObHtnwSF59RYPLkwCsFOkVcPcxiAWT0r4&#10;ELUVQN5wQ5LBjjqCyB+N0bhfv2S//VLvLzszoEXUos7K4S95FDr0pZemqLzDDinraqed0n7kj2F2&#10;XmWVRNXjNdZIzc5qEZYwxrUwUeR4lg0iQNWQltEDITHjE2Rieg1xut5K6q9vALO8Ooyx9uKmeo79&#10;V/JhKma6WSw29+5VVQyUvivM1+rBIk0PpvIGe3sl30WljS11k48f/ePEH78d/e2Xw7/8asRX4fc3&#10;o75ZYs0l5vvrfD5/MewLP9vtu924KcdNGF9nlerwrXG/rxeSa5bVhcFWqXava0DHB+oqluTVjk6S&#10;p34/QWYcplqTO+P3DaUaZItFHpZ7Mhy4TZIcmsM1Nk6STJSSDDXwT4l7L5IBM6CBXp1z9UsgxxJC&#10;SYXBkDjTMbCV3b6n/2PdwOnfr97MldUPuiHrz/hooTS9a8kQS1Fwg36zseA/Yz7LmMO0ntlEKz14&#10;Yg73ldJ7OBhzb3V+39SoWsVN8nCZq/MJ/GAu5aOlpNYrgQN6WY8xp7hpq6rl7Pf1UgcHEFsrXx3O&#10;lNpKKFS2j2ywtEOvv5fIe4rqpZqCt0bGiVDTrA0kVjq/bxi81QC4MlBRMAQaCf/l9yUTtmhLkJWE&#10;FU2uOomAAkmlXK2K/L68fquvt/qV/77yx+9+/PLTL++/5f4jzzqyc6fUwtyla5exY8bWTqz9+X+T&#10;UtPPNudsD9z+wOxTzB5ZV02yrkJogfnHSiOiILhmJVXK1ww9Tl3o3+ev19sm2jufQV94KaQdt9NL&#10;LodtONCUz0UPFWST0WFCzUtj5qWGshgTPvNpeZds571Oqi1xYjGmZb9Lk24nlK3JIWgH4zZ7z8Zw&#10;pzfODEsVhdvaZPGiUqBwG48YJDEY1rLMFe1f6kyhLTVqF/TNvUxsRN/GJNpMSkhcKplAaa5V1XJG&#10;3+y7FiMkSB2z8qqrrrKGSijNgCSIiDEJ15JeKCZHBjc8BrpvkQaqAqVdavQVmm9XYW+BWYYlZFQC&#10;fzXqvo2y7zHL7EXkjo3om+MjC+jb/6H+5x1/3qvPvPrZh5+d2O/EtTdde8yoNNECDP5t2G//3Oef&#10;wdJ53vXnPfnQk7P1mC2ib+oEaqq98MILUspJo8iBmkvi7BaPoZ6GKu5SXKFy+MDYhfBMXwzVUYpv&#10;FpFMJxw5oTi55jUTXVB8/w17UGac9yh8b29hLcscA+xDPp382gor8Mvlccr558v+l8fx7fHQM89U&#10;d77Igb/1Vu0HH9Q++2ztAQfUvvlmkZ1V3ukTJ9YeckjtPfdU3siKG9HAgbV9+jTShfvddtva118v&#10;rvdGO55IHwgZx8rYXnqpdvvty9h/K3adbuBWWOrlwS+/9M1LA98dePwFx/v81MdPPfXJpJ+nP336&#10;pcEvhZ9Xhrxy3PnHIc204gAr9FLNcZ5ppTh+JXSByEJVL3JJtiZZJ0uSLMJW3XbBJWiiIbmV5Dt0&#10;35NPPhnuCp8vuePKpkGuHKmm8DiCj5nTiPGZtRkM427gYbWNupDjlrWDHab+EEpzyGDVKrnI2rd8&#10;rVjssQ1b+76r3EZfQqppbheskqOs5D2n6LnxNhuPHjU620xqLo0dPXbkiJF++1wld1v0bbSc62rg&#10;wIEliQjKHip0zA4B8jwajW3P/e4YlvlZ6dOcWDRsvliNqRkQylaPgdVXaqKSNm4htGoZiGi3MFhw&#10;GxfaZZddhoTFWqBSr2EUdsEhWRb1XHqQw7pcaaxzuXyrHNMvSa4v+kLzz58suWSaeUMkUvFZIYse&#10;Ttt0gJYYlj8GLS8LwzLilcb3KTW6DSsbrOBXuatQMey/G7ZMZF3b3EA5r8r7JDeLLVpt7azlNTuX&#10;8y7aqm9bFs7dff6276kHncpykL2DqelS88x/nu2z2T7PPfqcz201wkq7bsvo64Us+U4QPnntM7Jw&#10;CRHuBYvGasJPo94tUMdjFBoBd0VHiCUQRKHCIO9yCEYqYdMtPdsewtUZXjA4RLbx/vKcybosO5i3&#10;t7DqDqqkcpbn3q5JkutyP7p9Hqn+c0lIqFz8oMciW7owuvYkUHMVVVCWCYO2U2QukhgB7xcxgiUQ&#10;DZghBydD9jS0I+wkRp2GDZ+/Pd1zzmNlEXnzzeSjj4Qfdpow4Z6cz4sHTpIArfe4fY87oM/Bs00z&#10;5zUXXDNFr0lVxtn/Bn89uP/Z/S+56PJrzrx2yDeDO9e0jDsdQaxtIwVwaH+dke8cc8yhKl/B4rY5&#10;AHXBQm59QakAhxzMtvPKsPgSZwQiFtx/oydatlibA5/ZAERlIFjhbwclnobhgIIThOW73cn3+NKK&#10;onV66wj3WG5JkiHyv/QaZimWYgj5FVmEZ+Qd9BKFGgkU3/AqlXs8lda/0DXBaTK3YGF2vLsv6mmY&#10;Wp1qOu1+4O5333PHd78M2WSbTTolnbr36O6nW/dus84x67pbrXPxxeevu9W6s8w+a8inFlsroW8I&#10;h71eYvu6hkUpE6yAHNWBsC59w5D7iGQHRTRPn4WcxUOEor084jEXLNYx5rYQIM8bHhfRfSOn2tMF&#10;8xRjHc1bmC/lG93azbqi6ug5BuxbBGnJmea/dg/hv02tgG4zczwTolvL/Lck2UtKK6jCeusI91iY&#10;ZIo5i03IBBPFwPikJKXf3sTNN9/cZIa7eBhi9kQlVM0syl1WEFceFYsECgc9uEqsI9QDt4TskPuP&#10;40OWuHzaV59+tdNaO9129W1PP/3UE48+duGJF+6+0e59/tbHz9699z5ou4OefuTphx9+6MmBT/Tp&#10;3ee6C6+Lhn3SbbnKQj6PoPFjMfuVzwSK/K+nn346jfC4444TnyOeWA5IiCUDpXyTGFIQuuDLUXP1&#10;bC8vpJhxTPyAYFwwZjtPLWbcpp6WKm1IGCTd10Up8VLWSZBL94WCbtaKFpIVyMmeyy5P6CH/Md9b&#10;UO+CRoK/QDLYW0IgGspEXNORRx5Jy9d/WCjDB7dstyF+umAxVs6JZos4VGLxooaq3Zl7tMVhJi1s&#10;qDY0p+z59SY7T7fs6lMV1kOFnpVzxJFcE2JbxXtAXDFFgaBgB+kl5U8xn1EUZcznBrY/bvubLXXE&#10;UVN35DWy/5ewDAb37p1m8C5va514X8li1ACpK/6Ya+P6ViTjlFNyPb7uuAw5l86jNhfiS0PNwfdo&#10;vL179/YnS3Eua2NeY2h3B7cG+gahWDEto/vuu693XiCQtRU0YkV553fccUfBvpbagk217U7uDQcs&#10;p0EozQZmzE4bEWEPzd+XKc63HTDbKVSZUtaWqQyZ0tJsbjL3aENDUStqaFBK7UB5raos3UbO6Ksi&#10;LyqlaHj+EcYh6ybxShfjy5C3nPorDlDofIdCX/ITKiGG3/skDThwLK/62wro65YUDJHxPK88ZQMH&#10;phlZL764sLdMpDjGQEOejQXqqKOOQuITXFpYz9V3VitZnrGCVReReSpE4FAQReNYSeXcoSOKKqaY&#10;dmToxd7iJ6bLUvXIwedc3Jw2j+F4jdW9KveS9shuLXOP0WBV/BokuxNHCZGqVGjPp3yCVFaq0Nj+&#10;ShKnQd8Qs9ehGqyVtdRvmMWhVFfgrf0395Mvv784UmIzdIEQddv+ZVqyO2gN9GWhZd2SWOPss8/2&#10;m6GVnRb6Apgll1ySq0m8UPUpbXk9IpsSDGrbEYwY0kCZzsWySgu0x3SKhk1T8oDmvG6hTAfbKQOD&#10;cI+StHBSlOlCsdtsCYgd6MgLZZVAb5zTlS2B1kBfLiUJoQIHCtYKzFW8TOkh3l+qjCx3DNF038oW&#10;VGuMTmiy3YlwqdwvhurlFC07giv309vFkeZGuMdGXeDt4hba3SAnThwNgNvdsPMasIqgpY5DzOv6&#10;1XnwlErCV+edlf6uWgN9M6OGtSkxvbzulNLLqNV6pAGzHudlQA7HZ6pRtdpQW/NCgW9V3ffYmvJs&#10;5loIN2L06pIf955qqgJ5bRVyL80PgwX0qqsEPSdCHW+8sV0MuZUGqTDqw0Vcag7lVps4fb0kWaSI&#10;nqvv1FZF3+oTX7yjKIGqkQBAog7y+knDOXz40rW1C1XNrTV6I+5XSW5pfhQ5W3fd5IMPmgy0UaoS&#10;QjvebxRsPvH+/ZO77kqeey7Zaqv0XNVb8vWuVqxsP0qSgWUYHGrouklS5VMqT7lF9M1TYPHwKIEq&#10;lQCb1BJLpLkm5psv5R+VOjy+PFKrq71WQHOz6M32GTKPHnZYiqYnnZQG2rzzjpC/+sW+v/02+frr&#10;9CKsAj/8kGrM6lfaqXzxRbLQQmp7px/uvLOAUbR8Cu87Orr0RCIMMUJEFT7zzDPKt+CrqyDOiycZ&#10;Wcu9xCMqUgIRfSvyscRBRQm0hQQ+/TSBNJ98kgh+7dWrLUaQ1zUpodddl1x+efM/X1/9kJBXGHnT&#10;TWns67XXTjr8pZfSTYaG4Tz77MnttyeXXJKcfHJaFpo2nF3bV6AG1RZgEwvbwMEHp6DrS8coeSzz&#10;pvzh5avbIRORXAiYqtBXhCGqB9yVaUBieaQZJWSEkOQltnhwhUggom+FPIg4jKIkINWXkLZQLGvQ&#10;oEEi2SRyUW7yHbqMvNnjxj366KPC3tJ8Z506DUiSj4u6WtWeDGOkOZpiihRpFBuo6GaIBxyQZsfg&#10;rG7258fPRrz3XjJ4cGJv8fHH6U84nI5bj4JC72dPFmbfp08i0Yio19CANKAFvc6aqi5HCyt05sd/&#10;hUmXjyYt6E4ctgksm72wiEMOOURaUHl1PvjgA98UX6Km3lNGsAiJB2IrtwQi+pZbwrH/1pCA6FU6&#10;gaSbsozRD6T5tEjJF6FgANOcigIKYEDowxgZk+TJJBncGoNqf9eg0sl17AfG1CUsr+zGZ3vEEclR&#10;RzX/M9/JWx9ySHLCCcnxxye7754ce+ykw9dYI1VkAerKKyeS7PlvCHJmi5ajAvq++GL6/Y8/Jius&#10;kBqcZa343/+SkDBeouKuXRNmbxrzSiulaRyLzAHTjKBDLpQFFlgA3AqPlk8AACOzSURBVDosQCNI&#10;Frdto4maXsIUftTokCi3sh98lYwuom+VPMgOfhvo9OKRlJjUPv30UzBMLRAALcR8/vnn5yTbYYcd&#10;ZFU8+uij6xSXGPLfwnyBQ1UTmjDxt9SWDkRpveA2mJRDqSsKK9MxIpX8Tvffn2THWK22WuoJ9v3W&#10;WydnnZVCMu4VO/eMM6an7713ss8+KeK+8ELy6KOJfI4zzVSuV3C++eaTLle5NskBWXfArZroIgwF&#10;KJ5//vmy6pYk2lC5SdtTcK43SUbLdTOx3ywJRPSN06FKJLDhhhuG/HaLL7643GEhWxMDHW1YuYuQ&#10;JEsubr+lEquSe463kYMEJDmW+HyGGZIFFkhUVmNXz242GTzc4afehsOU8eVTT6WZSe+5Jzn99BR9&#10;Q/MnP1y/qFvsBGWt2SMTmboXEhOdfPLJJjZo3HXXXRmf4bE88GpB5iCDlg+Ral5Xcovy17R8dDyi&#10;FBKI6FsKKcY+KkAC1iPuXu4xKbItVaihjM8HHXSQoSkbcOCBB8psjKLiv5awChhv2w9BMR8BM7fe&#10;2vYjqfARLL10GlOkrodgaAUY6qqytVJjdpaLN+wdab02jj5LDBCyJmTKrBU/GmVvZD2SpVkSpOJ7&#10;iz3kIoGIvrlIKR7TDiRgPTrttNNArA/McRdffPH222/vG9VqfSlgQy5PkRvuJJCzYkOVBSfffZf6&#10;Nd9+O/n55yZFwk4rxobYHFPnfJSqPQ25sY1RVvutt9K69FUvVNUBuJhpwJCYk1iUUV1J8dZotpWZ&#10;ywg64lgJ/2XgyRQXKsk4VGrZk6YfW6tIIKJvq4g5XqRVJMBDxuwcLkXfXX755RdbbDGfla9QMIpO&#10;rNAkp2/MtpZ5GnhDNiToRRQedCR6cF29yvq15RGh99gj5Ra9+25y/vkpZvstVQUMFimrHM5ppyWX&#10;Xtoqz7itL7LIImnwkmywXL99+xZhOZhSTsacGn+KqkEy9Toa7sqQzxbtMzeK/aUwpOZ6YRmvZ2r/&#10;/Wgvwgu81r83KrV96osvvqj2Bg0YVSKnwTU8KJDCY8tBAhF9cxBSPKS6JCCmojpdv1RUq23OzbIc&#10;+Gf8lzhHiME0YL/hqCW0HjUt818mT25OeTnmnz8N46GVnXNOmmuCebbjNF5kXC0aMKV/333TOKX8&#10;Gmmed96kcONmz4SRJ554olLoKrE68KuvvlLbW92aIUOGvPfee19++SVU/umnnxrvQ+w2SlgdVDds&#10;su4r38lT40+4EUpdKXJlz4p4pc4VPlchYcTu69xzq4ewl99Dzfvo1qvvm/fQ4glRAsVJ4IEHHjjv&#10;vPNouiGBts5EawjPsLUXjIQjnQnesMYx6DmAyVoSg+Iu20ZnW/gEijzwQBoCW7912qr2jl86T1cP&#10;UPHSAHDd8vtHe/rphJYFUOWd2HLLSTRgsllqqcSfBM5iHpGQOGrsHOov2BYdO910qQXblUvPP4Jy&#10;//53ml+qpI0oBCAtvHCy447F9mvn8f77KTkrQ9oihJCdQ+uRjLkv2bRLUmdSyDQme9KcddZkwQUb&#10;vXyfJElV3brGabLMMsucccYZ6n3BSGB8yimnqNYKO08//fS99967X79+UFmt9IxR59gkWceZ9FcP&#10;TBM4VcfnFkS2aZJMqOvWKWeddRZlFwyLykPpWnTRRdEj3n777VdeeUV0E9/NZ599Jvook3neDd2U&#10;JDM3IzBiJQg2+rvvrn+Ud0wg10ordZJRLLY6CUT0jROhaiWA8CxIIxRp8BnWKodMb/AZiVR8xfTT&#10;T++vgwcPFtERKk87UlKh9ioRIbqsw8zEkzf67bX3z7jgIoKyUupvBoNldOLIhL7gFgNLE+kb7t66&#10;zaz6xhvJBRekPGG0YdUIZKDk7AS0zqLzQZ399ksxmKIsbsc6f9FFZZBcBaOvIGB5NoQcS/W8117p&#10;vZMPqS6/fHLzzakkN9ggNeLPlHyvanB90TD6e1JNeMu5eTMJL0L9tzPPPBPriq34zjvvZH9Wj1nc&#10;EZ6U+bzgggsqMAomM6F00yRJmoETVysEUZkYdU/dv+/rfmvcMZpKzwLzzj33XDXE6L4LLbQQ8jNr&#10;tpdFPTo1PV0LbSLTs3iruoitpptsnAKwGlSPSpX4I4/860orbRrRNyO8UPE4tiiBKpbA+++/f9RR&#10;R1lWGNNoElYc2fv69u3rlq0yxx9/vN9VfPtu7eOPa596qnbMmMnu8ptvatdZJ/3m1FNrt902/Xnk&#10;kckOGD68dpttao86qvZf/6r9/vvaq69Of379NT3Gf599tnbs2FrH3HFH7VVX1f78c3lEOHBgbZ8+&#10;Je964sRaaDVgQOEdX3RR7aGHpkKbMOGPTj76iDO1dtSo2pdeqr3nnsI7b/TMCy+8MPM99TfzmdZb&#10;8JVuvPFGQfAnnHCCHsQCzDzzzJnPyocD4Lx7/vDD2k03bXiWzg8//PC77ror7w6r94So+5Zhtx67&#10;rCQJeO3feustRjasKzk37r//fpxnii/Xr8VFkoH//ve/zHeVNOTSjwU9iiGU7pvdVA6Q+6me5bnh&#10;taXxf+aZVD+mybFFt3arPN33wgtTBviyyybrr58gYWU3cqbQTjNNmjaLwslOUJJmdzh69GiF0n/+&#10;+WcBSJk+mXaYc0I8UsGNpqvgejj9kUce8VKEz6LkqdqrSvGVV/vvf9NUYY3pvmDeO0jVzqu/Kj44&#10;sq6q+OHGW0slwLbMbYb/bJFiat566615uVZYYQW2u4cffpgS7HPVSwoe1IPe3G+ZeBhXcZ6FGEnK&#10;yObMvN0Bm5yUSgrKK4mtzA6PnlYPesmEnP/859Tiy6EOJUMuaK2Y7GocsYLleHm//fZbH5iCEZKR&#10;rbiBDz30UA5g28fcHwdNEol633335T+WftV/WbaPPfbYAQMGhGTp+uT95UsOPppAyyqsGeRKK620&#10;+uqrr7XWWjJzuS7v8pprrrnyyiuzmRfWZzWdFdG3mp5mvJdGJBCoKMIiBUfSerfbbjv+M4FJIiuQ&#10;Srp37y5OKQquRQlIF3XooamizB/MUiAFY6WXYWjxlnI+gEtbZST7j5DxSsAVuhZRnHlmWhLqyivT&#10;uCNfAkF/feSRVPHFU5OZUm5LVGVxPVjJDz88ybme82UDbNcK9lVcATSy4sCzU089VTrVW265ZaON&#10;NkJO3mSTTS5X5SmfRqOVfnWdddZhZH766aexqTfddFM0KzxnX/bs2VMs0xZbbHHbbbdJ1BqSSxfW&#10;XMXulsdanmrNB14ePiBfGnZhfVbTWRF9q+lpxntpXAKWMIG/a6yxBqVBsTa4S58QXGFLLsaRQS8K&#10;LkcJUPuQrdTgY1lEihZdUgVNFujXX2/yPs44Iw2GBqL4ZaKEHKlgAzzG6kXElvfis89SoH3lldQc&#10;LeDLvuTDD1NOuEBqPHA1De1XkLOQwwvYr9g70hpR9I0PJTCEGFEf7SZZcZlzBLLbTeb1FBAMv/nm&#10;G2ouqzX+P7MzDVWOSYR/L4Wccfaj8llKuwGVAxuxsOZc5U+o5koi4lHjV79U17C9MjzqwnqujrMK&#10;l2x13H+8i44gAUuYdYT92Sp2ySWXyEC5yiqrWBp69+6NLNoRJFDae1SJDxptuGEKNptumuJKGVvI&#10;p1yGplc/Mju5BbOAnlqvDRiQ/snNigzaZpuU+B2aWGfOaPUKBfIwKctSYozIy4KX1l471XoxwJUK&#10;FqPFB0xETPcCwYqJxTKBKb6C4vCcNVZoeIl4pfIg9dQ3eYkn2IHgHzUa2z+ECyNAsDODc1cJkXjh&#10;c149N3owXPfSCXBSfAzq44gV32d19FATZVEdDzLeRfMSCFt4v0PsbzE7+qoRNfetvNc771zgDc09&#10;d4orsh+zwVpRhdngHNEF/fggGkdayvDT5efve/w85I//Z/7Q4gfhK7heTLeq7jBRtHh8YweMHDrm&#10;x1G9xFBRPdV3lh7ED8R54onELWy/fYqgAV8DQDqSOhtwl/6qpGBQcGGtMF1Jnnl2oa/hzD57MvPM&#10;qYKrbAdHr8grNbQE1PB18BAjtYFhbnLBSM8+m8YE77BDU4mnWngEzM4MwlRSvlj5raDj66+/zgGM&#10;GIWHhZDFipPjUwTk9N3llltum222QeCyH73nnntUFWSCRnJWtZA7xuU4a3VIP2Y3cnCOnaeHEa4J&#10;QaxZzTilXmd80m0mui+PPqv00Mh5rtIHG28rSqAlCeTIeW6pm9TKCpMAOXASN+w33Sk758dBycXr&#10;Jo+02E+TB9g50SILLXn4wthlT6w9mXqqD0V5UZFD7kX2YZZzVQKffDJFXOhr2AzFsB4lCKZmmltj&#10;T4a+SFW4V3CXA3idddLNwJJLpi5hGIyNRXtGDucUB9tk+/jjaf6vhx5K03DK5elPcpgUzH0rXHoN&#10;zqTRAmxm58xf6NCSsMJF31CLf/vtt1C1MOSUlpcmj6s3wXnOo4cOc2hE3w7zqOONRglMLoHi0Zc2&#10;if3LGSx1xCmnpL1ziPJR0vNkYayQNmJiMvqXVGGl76qLQGENzYAlEtlpp0n/VcT3q6/Sw5TsE4hF&#10;M84E8kBcOTXZlt0p+zMVGYT7bZ8R8Jj2LLcG/dj3AF7SEgZnerZtA1XQn+wcKNBQrBj7c4XIs4Vh&#10;ZKEv8KZqFxkQ1T7uuqBRlsWhUtBI4klRAlEC7UYCsIRVVkpB0ZsAOECvBnohUF12pkppY4emsVIs&#10;4dDRsIGiBi+haVCFsZTtFSjrHLcBkusVL4KaSM7UXKmtwbP/uk0fwKoenBgShDmRB/Yvf5mUbJtu&#10;ScmGxLYmTNOOr37oJQUSyWqPP/44v68wYio1I3alzInKGEdE38p4DnEUUQLtRALszOyuG22UQi8y&#10;EbdsHSF3UoND7K5NZC9umzuknuJJwchllkmhMVNbCKNINA3LM+MwIreAItHMoRVq5G6bGyz4qoor&#10;qNaAz/UpCtnvzZdvvPHGxw1JaI1dhkPXkfjMmUoPH5NpTY1kp/rBrpC7QxpLjmohRvJqsXgXPNrq&#10;OzGyrqrvmcY7ihLISQK5s64oLYzJ1Mebbkpuuy2lFPm90EKpnTmwYmWEphEyt3KmCuCBx8y2tEzh&#10;sNZbJCx/FXUjELb1C9CBUhbgzO+ArH4buRsJxOZ6VfjUEATG5aFa5/RoWuEggUAXXHCB2F9kKEFN&#10;WFFoz+jQsnAooxS01SVsW5pt6ixdd9110FdEsmildwcNuuG889aZaaYHevX66N13lW1wAPVX3BEk&#10;lt9GsF8kPGYkGnXfVpjn8RJRAu1eAqyy/fqltlOxNGoJSDExaFBaXE+4kVq/vKRS6/tGFCxDrvK3&#10;mkhZ1e2efz7Zddc0PgfU4TdVTqO1X399ahZu2DqI7ivAl1NWQ60SxSQiCFKK96WkCkYSJtTiw3r3&#10;3XcpyjAVeNftaTrB7HFffvneu+/6BtDidkloIyZKfBTCcwzzzRZpRN8WJ1g8IEqgaiUQ2EDiesTJ&#10;YA81bKi/cmtIdEVRhrUHHJACsJzPv/ySmp3pxBRcIbM0Wm5UZufddkstzyjELJcgWec0SP37THWu&#10;ZLuje0EiM2xkNJ+Ly53cDiaMckYyvoUYPCRn+qtaSfB4gQUWMHqVvnJJ4kFpVvoQbD/EfJ8kiy20&#10;0KGHH/7yiy/KzwVuJbfSoYyYc845p0uEMOLYou4b50CUQEeXgMgZFtcHH0zZRgJYL710MoG89VZq&#10;lRWiKtRWLVreU9GxoUnNCVMdv9pqk3i/WEsUYhiM3yQ4R/IK6TiciL4kBeO226YAzExdybQj8UgC&#10;jZjQkXYnZw5V7TwRPUwxBYrii6SjGThwoLijyy67DBIzSq+44ootumklsZLzUmIs6auCmGZfZJG5&#10;5513icUXp/uKIZa9UpabnXbaaf3111dImJ+4aqWZ/43FiKP8ZRbPiBKoTAkASUGmjS1wZ0959JgJ&#10;vUTI+AEtgdNLnYU0IYu+xEzgNjRBMozMjgGxUhlrXKQ0WkmdZpwxTa8hlYLfjlcOB4nJwsu/S989&#10;5pi07I96OeBW9E7//qk2Kf2TuFhRsNJWiK/9+98rU3aTRiVemfdavd7siKOKHnERg+P6/eKLL+iv&#10;8kUrPSSHpcBf2TY4camqsFktTnjczBVkhL7ppptoz/vss09IqJ4yyw8++JfbbruqXz8GZ5cA7dJ6&#10;yAoiz6tszxmcLmLgVXJqRN8qeZDxNjq6BFhLDzwwZRPJ+zB5E+fR76utk55d2H4V3sF+CuRe8a/S&#10;NXPTOlWaYomrAHefPulvILT11mkCitAccMUVaZYJGrAMEnJHiK5xjN5CeXhkKwQdPlQ5JeAx5Ric&#10;cwODZKew4i6+eKpkzzNPI3WBKu3BuVmicI9Vb3wui+Q99X/+M/X/1zWcaqVN2J/V2AbDEN3nXGza&#10;ZRlbhXUa0bfCHkgcTpRAYRIAGocdlmqj2EQN2vuDkhn+nBqBRZ3CYNCo0XG32y6tEKCxGPuAS4Uq&#10;teiiqdpKzZV0ogM2guTnlvGq+tA3VLZWZ5NfFgEqJLdqvjnS8S0dlfX3pnNdifft27ev4obZJYrz&#10;6LnqDo2sq6p7pPGGOrIEGuM1gZOppkg1Wikj/K5jp6aNWZjRWIAQZvL++6dxQS+/nEgYLF6IRttB&#10;eL8darK8+uqr6lsDYEV8VRxiCr7rrruYmgcPHiylM8WUhoo/dW1dE8jLLr333ns/w6BRoiaiSXhx&#10;iTpr991E9G33jzDeQJQACTAv35sk7zYmCzg611xp/imkJ+7bDKwqTIdkJE0xr63AIZpzbNUtga5d&#10;uw4dOvTYY49VOGHDDTe89957n3vuOaRlUbkXXnjh/fffL9IXBvPRathYivviRavKUCqx8ATjeZWq&#10;t/beT0Tf9v4E4/ijBCZJ4Okk+SNlUQ5SESAkaYY4IgVr67XqM7rmII9Jh3RKaq9Ndu+cVKGKhhiF&#10;TgVr2ZNpwDfffDNtWKQvj6xGD4aO/vpkXfMBVCt8RPelHOcuwMyRGM7ffvvtW2+9JSz4nXfe0Qlm&#10;dXZ1hwL6rKZTIvpW09OM9xIlkIcEQKy6PZmqA84UkCkdFTYWknMlRwflcZMFHbpo8j4MLujUij5J&#10;KgwoC3SBq8Qa2M4bb7zxX//6V0wobmDxRbJTHXnkkbJtaPPOO+/RRx+N9gyGIXQBN8bNDLld7ppr&#10;rmHKpmfL7DGJGl1Ad1V3SkTfqnuk8YY6qgRQSYsJ5+AelpEKaUZBPZG7GM6xVZkEJIPccsst/ZZO&#10;kv+V8VnRexCLVyW9xlJLLSW+qFevXlhRPphOd999N8h89tlnVRcuQBTOUo1YJkuZPaTycF0pJwvo&#10;p1pPiZznan2y8b6qXwL4MjSVoE8glMr5N+OMM84+++wWVmSZdVSgzbPJYCUIWKQvN7CC87JwdMRW&#10;xaTnJh6nuKAjjjhijz32WFNQdpFtcs7zN998c/LJJ8NgZmeULkifX7XgIgdT2adH9K3s5xNHFyXQ&#10;tAQwSDFiEGRGoi8n0kR0D7mEZp55Ztl6Q4H0wprsksJMqiniiIj4OKUaJpBHH330//7v/95+++0v&#10;v/yS3XW++eb79ddfX3/9ddLzX2rf1iuueNvzz3fuMN5vJmLoyP5cArPw5OjLcwxxzUazlHFb+mjM&#10;r8LmZPWdFdG3+p5pvKOOJYGzzjpLSr+pp57abUuXP8sss0hdVKQIlLnFjpa0uWoaZN1zzz379etn&#10;y0I+Mg8/8MADTK8PPvjgrbfeyrtpy6IavKSJwWzwn//8J5aFL+TpN0BfcU2406Yly3aE3myRRvQt&#10;ZILFc6IEKk0CktpTXP7xj3/MlF1ut9BRVh/6ksSdqvgmUnQNxycSzMoZucoqq9D5pEtEDhIIy1pA&#10;CWYapSI/9dRTEX0LmT6To6+IYemd2bTnn39+0Ms8EysMZqQaWVeFTLB4TpRARUkAl3XhulaA5ZDD&#10;uIl7qTbSL7h9+eWXVbG1QaHmir1x48rC4/pSiMNv2OxPESFKMr1NrR49emBa9e/f/+yzz3744YeD&#10;zGMLEojoG2dClEC7lwCVguq21VZbYV01dTOoWIBHlKcDcGEoeT/88AM6q0DMAMCS7L/22mtcoXX/&#10;PTdJbm33cpn8BqhfwACygmEWZmEwSuCddtppasijHanqg3nECo3rG7Xekjx6m8J///vfQNe05FpW&#10;OikWGcwWbLQ8l2SaxU6iBNqBBNgA1X1bb7311KWxGmIhiVD6/vvvDzzwQHhz3nnnUQpZYq+//nqF&#10;4fhBd6smx2/d88ESZ/9EAgpbEBV4ll12WTQr+i7+GmYW+UDfFVZY4YUXXogYXMiczrI887UrQXjb&#10;bbcp8YuXIOiomd1hIddq5+dE3bedP8A4/CiB3CRAo11rrbWUkKPj8nTybopNOvfcc+l/AjFpvb17&#10;9wa60hCCoqbN0bldrFKP4vEN0Ku5feyqUEEPHVeiCYRn0BvuvQAbfqXedJuNy/aFhBX3ZVAZNGgQ&#10;kjnbfpuNpvIuHNG38p5JHFGUQBkkAE4odqx/n376KSWPmgtyXEdKBJ45tuug6kEj2mH4U9U3bkgb&#10;kXqNTR5IiJBp+CffdDT84LBgQHbjfBaZAgkZAzILSvMbNdk85I6m+DKlUHzjnib7nYqW56pfYeIN&#10;RglMkoCFks1Z0t2dd94Z+qr1tu222wp+VVld9t2rrrqK+nvPPfdcccUV//rXv+Q/qj7Lc/ZUIA2h&#10;qLAhfBnSMIET2xEMLH+1HfGBn5hwfPAn4CFxBLl1kClFCOKF2I1ZSuxUdt99d6myLrvssq+//vqo&#10;o4565JFHbOY4ywVMZwQy6r///ebII/+icHRdo/Wacjjk+OSyaGX2fB1EgM3fZkTfOA2iBDqQBFB8&#10;33zzTashBZdewi1n6ZR6AsbIhv/SSy+tuuqqbLDil1hoqxt96z11bGcoC18D7ZkNgIUgZO6k83VM&#10;FjT0Rc3bZJNNWI/pvkj1zCdoASQDiYVEc2QcfPDB6GwZYXKly7923+/oy4Qgw7MwdJJcZpllll9+&#10;eRjcgd63Zm81Wp7jTIgS6EASoIJwxYWkBzJO7LrrruA2QItkCH369AG9HUgcdbfKskrj32KLLXCy&#10;5C3h/D788MPvuOOOgQMHgmHwo/hPtTrCc3zW2PKMBIjif/nLX7bZZhuWZJ9tzmBq85KZZpppILet&#10;jNzRJlgscJQt8Ii+OU6/eFiUQEeRgPUUPOMfdZAb5soVdBSK7oGH9ddfH7SQAPo3hhplDgB3TIdl&#10;yB+uqcpAREzNpgQjPFoAewANmHE+JDfNbtlccU50qrA9H89x3759We87yKTK5TYj+uYipXhMlEB1&#10;SkC4kYAQ9eM0+h9booRQVD0MVcVt5GIMf/LhoYceyhxWZYog/Yz5He5SggUg0XcR01SihSKM84rx&#10;SUhZnY8/h7sSIb3yyiv7/fe//52I2JBpsfPMM4/NGQc5m3M9SzLAFrtFbqFvOxv6sdOpy47saJy1&#10;5gUc/b45TMB4SJRAlUrgk08+QbZyc2FhZSGkrPgvChJeK3sjqipM8pnW4ku4azE94YQTqkwXdF8r&#10;rrjipZdeCnEPOuggxlL2VeqajNAhALpKn3/pb4vX/KKLLjJbaMbi2fAMTDBTSGrPHXbYYaONNir9&#10;JdttjzUnnXRSux18HHiUQJRAURKgx6xb1zBiOPbQamCPdIwYWL6ce+65lRxgiZWtF9EXNdqXyrVW&#10;GfQGCUILaZ+xeUGFPQdjKYVYUTyAofhPUVLuSCfbvtBxkclNFUrzxRdfbI4ddthhdnIoWquttlpH&#10;EkYL9xotz3EyRAlECSS8m+AH7rIN0nHF1UBcQUdXX301Syz3Z3VHANtPSPglIBUb/PTTT99xxx3l&#10;5TAt1D6KgJH768GUsvHGG8vWiVcPcZUX5B5G1NKD9GG2NTA4996q/siIvlX/iOMNRgm0LAFpnlZa&#10;aSVaC2ce9VeeRVboxRZbjAOYu1eSrKovih4UevRv2hvKVaAOdcxAo8x0sSHz9B9//HGUNNFofBMh&#10;7vnee+9FF2CWZ5zPnltIA2uuuSY3uX2b780lHl85tH0WNwyJQwRXbEECEX3jTIgSiBJIJZBJMHnM&#10;McdYZCkxAHi55ZZDuZKUMcqoA0oACZwiKwoLdg4YMODGG2/ExcO/E85rXyJti9IU2WJhcEYgwFNT&#10;UlAabcwsuzoJJgUHg3CxbaEKdWwRfeMciBKIEvhDAjPMMAMjIWshxq/ERtZcKqCYYAtodjKjKLIO&#10;IgFMNLYQbv6QiJQxWQY0bGe+CdZ4NbXYlhkM6tGY999//7322gta85cj60Fc1ntlp32PQPD666+z&#10;P3cQAbZ4m1H3bVFE8YAogQ4hATQZ/k4WZuqO6nuyT7hti+8hhxwSkyR0iBkw+U1CVrjLdAxEGY1N&#10;DHZmlGZ8NJwAIEr39V/m5cx5wJVmLGcL0jgOQeAKMJzgk2OugfP7778/lvjNiCuibwd8reItRwk0&#10;IgGrbfB9cnlaN2N9vThLQoCZElhEIUWaPRliPNxlTAauvL9I8gA4Iyh0AQ4Laq54LagcplMmOtx/&#10;peaosmDxYiZJjPctRnrx3CiBKIEogWqWABtyyHot4ZcaCaKG7Mx86TMqFqMIcjj9OCMC2u0777yj&#10;YOVZZ521wAILOEbUFvaAA0ROw2w1G0JBi9gi+sY5ECUQJRAlECVQMgnwBONYIUXLtsFV3L9/f04N&#10;9OlZZpnl+OOPDwWVYyOBiL5xGkQJRAlECUQJlEACrMpKU4RiWejQ1GJ68IMPPgh9ma+pyDJvlOAy&#10;1dJFRN9qeZLxPqIEogSiBNpUAkr/yon273//e/PNNw8DCcUZEemrPl68AMFH9C1AaPGUKIEogSiB&#10;KIH6Enj11Vc5huVNkwk8/E1qjssvv5w2rEiw/26wwQYx4UZGapHzHF+hKIEogSiBKIESSEBouIb5&#10;nOlLES0ZstCvXnzxRbwtWVxKcJlq6SKib7U8yXgfUQJRAlECbS0B8UjZlaHnmGOOXXfdVc4WCTq2&#10;2mqr6PfNfj4Rfdt6tsbrRwlECUQJVKkE5NagCqug/Nhjj6keLXipSm+0kNuK6FuI1OI5UQJRAlEC&#10;UQINJTBh7NjpevSQVSP8SYYNoHvEEUeoGw2GM99H0aXCiZlH4jyIEogSiBKIEiiNBAYNmnj00Z3v&#10;vVdvKFfvvfeekskKJ1N/fYP/XJXFoQsTXdR9C5NbPCtKIEogSiBKoBEJZECFaqc+dO/evSXcuO66&#10;69544w05N6LIMhKI6BsnQ5RAlECUQJRA6SUgJ+X2228vAnjRRRddZJFFhPyqlVT6y7TbHiP6tttH&#10;FwceJRAlECVQwRLAf1YcWjGGTz755KOPPvruu+8i6yr7cUX0reDJG4cWJRAlECXQbiUgsQaz84Yb&#10;bjjjjDPONttsShNGp29E33Y7nePAowSiBKIE2o8ERPpOP/30yhw988wz0fJc77lF3bf9TOQ40iiB&#10;KIEogfYjAUme5Xzu1avXTjvtpFz0JZdcEkNsou7bfuZvHGmUQJRAlED7lMCwYcOE+a6xxhoyTSrr&#10;i3Il2WT7vJWyjDrqvmURa+w0SiBKIEqgA0rglyQZ+PttTzXVVBy9zz33HBiWagPlKlY6irpvB3wp&#10;4i1HCUQJRAmUXQLfJcllv19ExBHKFZVXmSP1FZQ5UuK37CNoPxeIua7az7OKI40SiBKIEqhsCagw&#10;eNhhh919992ZYY4aNerHH39EeJ5yyikre+ytPbqIvq0t8Xi9KIEogSiBapLAuHHjxPUGRtWXX34p&#10;v9Wpp57qMzvz2muvXU13Wtp7iehbWnnG3qIEogSiBDqWBFiVTz755JDHSiZnH+i7PsvtfPDBB3cs&#10;WeRztxF985FWPDZKIEogSiBKoIEEqLwMzsKKQj4NsUY+33LLLVFUzUggom+cHlECUQJRAlECRUlA&#10;Usnvv//+iy++GD58uI5mnXVWSTZmn332mNyqGbHGiKOi5lw8OUogSiBKIEqAtVlaqxdffPGGuial&#10;8xxzzBGht/mJEXXf+OJECUQJRAlECZRGAoF7FXE3F2lG9M1FSvGYKIEogSiBKIEogVJKIFqeSynN&#10;2FeUQJRAlECUQJRALhKI6JuLlOIxUQJRAlECUQJRAqWUQETfUkoz9hUlECUQJRAlECWQiwQi+uYi&#10;pXhMlECUQJRAlECUQCklENG3lNKMfUUJRAlECUQJRAnkIoFOL73wXC7HxWOiBKIEogSiBKIEogRK&#10;JYFOw4cNLVVfsZ8ogSiBKIEogSiBKIFcJBAtz7lIKR4TJRAlECUQJRAlUEoJRPQtpTRjX1ECUQJR&#10;AlECUQK5SOD/AT3rsixL06S8AAAAAElFTkSuQmCCUEsDBBQABgAIAAAAIQCFjNAo3wAAAAkBAAAP&#10;AAAAZHJzL2Rvd25yZXYueG1sTI9BS8NAEIXvgv9hGcFbuxuDwcZsSinqqQi2gnibZqdJaHY3ZLdJ&#10;+u8dT3oc3seb7xXr2XZipCG03mlIlgoEucqb1tUaPg+viycQIaIz2HlHGq4UYF3e3hSYGz+5Dxr3&#10;sRZc4kKOGpoY+1zKUDVkMSx9T46zkx8sRj6HWpoBJy63nXxQKpMWW8cfGuxp21B13l+shrcJp02a&#10;vIy782l7/T48vn/tEtL6/m7ePIOINMc/GH71WR1Kdjr6izNBdBoWKYMa0mwFguOVynjJkTmVJSnI&#10;spD/F5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9b/112&#10;AwAALggAAA4AAAAAAAAAAAAAAAAAOgIAAGRycy9lMm9Eb2MueG1sUEsBAi0ACgAAAAAAAAAhAMVs&#10;Zn7PIwIAzyMCABQAAAAAAAAAAAAAAAAA3AUAAGRycy9tZWRpYS9pbWFnZTEucG5nUEsBAi0AFAAG&#10;AAgAAAAhAIWM0CjfAAAACQEAAA8AAAAAAAAAAAAAAAAA3SkCAGRycy9kb3ducmV2LnhtbFBLAQIt&#10;ABQABgAIAAAAIQCqJg6+vAAAACEBAAAZAAAAAAAAAAAAAAAAAOkqAgBkcnMvX3JlbHMvZTJvRG9j&#10;LnhtbC5yZWxzUEsFBgAAAAAGAAYAfAEAANwrAgAAAA==&#10;">
                <v:shape id="Imagem 12" o:spid="_x0000_s1094"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89" o:title="" cropbottom="929f"/>
                </v:shape>
                <v:shape id="Caixa de texto 14" o:spid="_x0000_s1095"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3A79F216" w:rsidR="00E63107" w:rsidRPr="00491E91" w:rsidRDefault="00E63107" w:rsidP="00491E91">
                        <w:pPr>
                          <w:pStyle w:val="Legenda"/>
                          <w:jc w:val="center"/>
                          <w:rPr>
                            <w:rFonts w:ascii="NewsGotT" w:hAnsi="NewsGotT"/>
                            <w:i w:val="0"/>
                            <w:iCs w:val="0"/>
                            <w:noProof/>
                            <w:color w:val="auto"/>
                            <w:sz w:val="20"/>
                            <w:szCs w:val="20"/>
                          </w:rPr>
                        </w:pPr>
                        <w:bookmarkStart w:id="91" w:name="_Toc6317170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1"/>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bookmarkStart w:id="92" w:name="_Toc63157272"/>
      <w:r w:rsidRPr="00612743">
        <w:rPr>
          <w:rFonts w:eastAsiaTheme="minorEastAsia"/>
        </w:rPr>
        <w:t>Sistema eletrónico para o controlo dos motores</w:t>
      </w:r>
      <w:bookmarkEnd w:id="92"/>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r w:rsidRPr="000C27DD">
        <w:rPr>
          <w:i/>
          <w:iCs/>
        </w:rPr>
        <w:t>MultiSim</w:t>
      </w:r>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220C44A0">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3231FD2E" w:rsidR="001A7FA2" w:rsidRPr="007043BA" w:rsidRDefault="001A7FA2" w:rsidP="001A7FA2">
      <w:pPr>
        <w:pStyle w:val="Legenda"/>
        <w:jc w:val="center"/>
        <w:rPr>
          <w:rFonts w:ascii="NewsGotT" w:hAnsi="NewsGotT"/>
          <w:i w:val="0"/>
          <w:iCs w:val="0"/>
          <w:noProof/>
          <w:color w:val="auto"/>
          <w:sz w:val="20"/>
          <w:szCs w:val="20"/>
        </w:rPr>
      </w:pPr>
      <w:bookmarkStart w:id="93" w:name="_Toc63171708"/>
      <w:r w:rsidRPr="007043BA">
        <w:rPr>
          <w:rFonts w:ascii="NewsGotT" w:hAnsi="NewsGotT"/>
          <w:i w:val="0"/>
          <w:iCs w:val="0"/>
          <w:noProof/>
          <w:color w:val="auto"/>
          <w:sz w:val="20"/>
          <w:szCs w:val="20"/>
        </w:rPr>
        <w:t xml:space="preserve">Figura </w:t>
      </w:r>
      <w:r w:rsidRPr="007043BA">
        <w:rPr>
          <w:rFonts w:ascii="NewsGotT" w:hAnsi="NewsGotT"/>
          <w:i w:val="0"/>
          <w:iCs w:val="0"/>
          <w:noProof/>
          <w:color w:val="auto"/>
          <w:sz w:val="20"/>
          <w:szCs w:val="20"/>
        </w:rPr>
        <w:fldChar w:fldCharType="begin"/>
      </w:r>
      <w:r w:rsidRPr="007043BA">
        <w:rPr>
          <w:rFonts w:ascii="NewsGotT" w:hAnsi="NewsGotT"/>
          <w:i w:val="0"/>
          <w:iCs w:val="0"/>
          <w:noProof/>
          <w:color w:val="auto"/>
          <w:sz w:val="20"/>
          <w:szCs w:val="20"/>
        </w:rPr>
        <w:instrText xml:space="preserve"> SEQ Figura \* ARABIC </w:instrText>
      </w:r>
      <w:r w:rsidRPr="007043BA">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28</w:t>
      </w:r>
      <w:r w:rsidRPr="007043BA">
        <w:rPr>
          <w:rFonts w:ascii="NewsGotT" w:hAnsi="NewsGotT"/>
          <w:i w:val="0"/>
          <w:iCs w:val="0"/>
          <w:noProof/>
          <w:color w:val="auto"/>
          <w:sz w:val="20"/>
          <w:szCs w:val="20"/>
        </w:rPr>
        <w:fldChar w:fldCharType="end"/>
      </w:r>
      <w:r w:rsidRPr="007043BA">
        <w:rPr>
          <w:rFonts w:ascii="NewsGotT" w:hAnsi="NewsGotT"/>
          <w:i w:val="0"/>
          <w:iCs w:val="0"/>
          <w:noProof/>
          <w:color w:val="auto"/>
          <w:sz w:val="20"/>
          <w:szCs w:val="20"/>
        </w:rPr>
        <w:t xml:space="preserve"> - Estado 0 (Parado)</w:t>
      </w:r>
      <w:bookmarkEnd w:id="93"/>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4BB16054">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4DF03420" w:rsidR="00E63107" w:rsidRPr="002516B1" w:rsidRDefault="00E63107" w:rsidP="001A7FA2">
                              <w:pPr>
                                <w:pStyle w:val="Legenda"/>
                                <w:jc w:val="center"/>
                                <w:rPr>
                                  <w:rFonts w:ascii="NewsGotT" w:hAnsi="NewsGotT" w:cs="Arial"/>
                                  <w:i w:val="0"/>
                                  <w:iCs w:val="0"/>
                                  <w:noProof/>
                                  <w:color w:val="auto"/>
                                  <w:sz w:val="20"/>
                                  <w:szCs w:val="20"/>
                                </w:rPr>
                              </w:pPr>
                              <w:bookmarkStart w:id="94" w:name="_Toc6317170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096"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e/ydAMAAAIIAAAOAAAAZHJzL2Uyb0RvYy54bWykVVlv2zgQfl+g/4Hg&#10;eyNZlrO2ELlwnU0QIGiDpos+0xQlERWPJSlL6a/vkJScc7GL9sHycC7OfHPw4sMoOnRkxnIlS7w4&#10;SzFikqqKy6bEf3+9er/GyDoiK9IpyUr8wCz+sH33x8WgC5apVnUVMwicSFsMusStc7pIEktbJog9&#10;U5pJENbKCOLgaJqkMmQA76JLsjQ9TwZlKm0UZdYC9zIK8Tb4r2tG3ee6tsyhrsQQmwtfE74H/022&#10;F6RoDNEtp1MY5BeiEIRLuPTk6pI4gnrDX7kSnBplVe3OqBKJqmtOWcgBslmkL7K5NqrXIZemGBp9&#10;ggmgfYHTL7uln453BvGqxFkOpZJEQJF2jek1McizAKBBNwXoXRt9r+/MxGjiyec81kb4f8gGjQHa&#10;hxO0bHSIAnOVL/LzfIURBVmenafr1SKCT1uo0Cs72v71xHK93JwsF4vVxlsm88WJj+8UzqChkewj&#10;Vvb3sLpviWahBNZjcMIK4olY7QkfCaoYcpCqAshCcD4KUPd4ITd+VIBASNfzLTDfgC1brlc5Rh6e&#10;NP8zW+QRnhOAy026WU8AZovlBsB8igIptLHumimBPFFiA70fWpIcb62LqrOKv96qjldXvOv8wQv2&#10;nUFHAnMytNyxyfkzrU56Xam8VXToOYD/nJSn3HgYY0OFAD3roKoHAMKoOH5W0ysOF94S6+6IgXmD&#10;yYQd4j7Dp+7UUGI1URi1yvx4i+/1obQgxWiA+S2x/acnhmHU3Ugouh/2mTAzcZgJ2Yu9glQXsJ00&#10;DSQYGNfNZG2U+AarZedvARGRFO4qsZvJvYtbBFYTZbtdUIKR1sTdyntNvesZ2K/jN2L0VBbfJp/U&#10;3FakeFGdqBth3vVO1TyU7hHFCW9o8e2F5rSA37QXgHrV6/+9P8HK9R62uIPF//IhiPne6/cxX37g&#10;HXcPYR1Dzj4oebzj1He5PzwZmxUgGcfmRpCGCZQBBzppVotG0I6c3ir63SKp9i2RDdtZDe08DVHy&#10;XD0cn9146LieO9vTU25QsBdr8w144kq+VLQXTLr4xhjWEQcPnG25ttAmBRMHVsGI3VTTErPOMEdb&#10;X7cahuMLBBsH5CQIUT4G5lP4l0UAGL21P9M0zUHk9+dys8my35v/EE4MIJAQT+is8NCE5To9iv4l&#10;e3oOWo9P9/YnAA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WXv8n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097"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4DF03420" w:rsidR="00E63107" w:rsidRPr="002516B1" w:rsidRDefault="00E63107" w:rsidP="001A7FA2">
                        <w:pPr>
                          <w:pStyle w:val="Legenda"/>
                          <w:jc w:val="center"/>
                          <w:rPr>
                            <w:rFonts w:ascii="NewsGotT" w:hAnsi="NewsGotT" w:cs="Arial"/>
                            <w:i w:val="0"/>
                            <w:iCs w:val="0"/>
                            <w:noProof/>
                            <w:color w:val="auto"/>
                            <w:sz w:val="20"/>
                            <w:szCs w:val="20"/>
                          </w:rPr>
                        </w:pPr>
                        <w:bookmarkStart w:id="95" w:name="_Toc6317170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5"/>
                      </w:p>
                    </w:txbxContent>
                  </v:textbox>
                </v:shape>
                <v:shape id="Imagem 250" o:spid="_x0000_s1098"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91" o:title=""/>
                </v:shape>
                <w10:anchorlock/>
              </v:group>
            </w:pict>
          </mc:Fallback>
        </mc:AlternateContent>
      </w:r>
    </w:p>
    <w:p w14:paraId="0A80A7B8" w14:textId="2B38F836"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6EC944D0">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4B9B2213" w:rsidR="00E63107" w:rsidRPr="002516B1" w:rsidRDefault="00E63107" w:rsidP="001A7FA2">
                              <w:pPr>
                                <w:pStyle w:val="Legenda"/>
                                <w:jc w:val="center"/>
                                <w:rPr>
                                  <w:rFonts w:ascii="NewsGotT" w:hAnsi="NewsGotT"/>
                                  <w:i w:val="0"/>
                                  <w:iCs w:val="0"/>
                                  <w:color w:val="auto"/>
                                  <w:sz w:val="20"/>
                                  <w:szCs w:val="20"/>
                                </w:rPr>
                              </w:pPr>
                              <w:bookmarkStart w:id="96" w:name="_Toc63171710"/>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6"/>
                            </w:p>
                            <w:p w14:paraId="120AC2AB" w14:textId="77777777" w:rsidR="00E63107" w:rsidRPr="00EF1D5C" w:rsidRDefault="00E63107"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92">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099"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1udgMAABEIAAAOAAAAZHJzL2Uyb0RvYy54bWykVclu2zAQvRfoPxC8&#10;N7K8JRYiF67TBAGCNGhS5ExTlERUXEpSltKv75CU3GxFi/RgeUgOZ3nzZnj6sRcN2jNjuZI5To8m&#10;GDFJVcFlleNvd+cfTjCyjsiCNEqyHD8wiz+u37877XTGpqpWTcEMAiPSZp3Oce2czpLE0poJYo+U&#10;ZhIOS2UEcbA0VVIY0oF10STTyWSZdMoU2ijKrIXds3iI18F+WTLqvpSlZQ41OYbYXPia8N35b7I+&#10;JVlliK45HcIgb4hCEC7B6cHUGXEEtYa/MCU4Ncqq0h1RJRJVlpyykANkk06eZXNhVKtDLlXWVfoA&#10;E0D7DKc3m6XX+xuDeJHj6WKKkSQCirSpTKuJQX4LAOp0lYHehdG3+sYMG1Vc+Zz70gj/D9mgPkD7&#10;cICW9Q5R2FxMT46XKZCBwtl8cryazoNtktEaKvTiHq0//+nm4njuo0pGx4mP7xBOp4FI9jdW9v+w&#10;uq2JZqEE1mNwwGo2YrUlvCeoYMhBqgogm0XIgrrHC7n+kwIE0nHfwuYrsKVpOvMAAT6zVbparYIh&#10;kh0QTI+Xswlw2COYLlaLk2DxAAPJtLHugimBvJBjA+QPnCT7K+siYqOK929Vw4tz3jR+4Q+2jUF7&#10;Ao3S1dyxAeMnWo30ulL5W9Gg34EC2Cxm5SXX7/rIqOWY8k4VD4CEUbH/rKbnHBxeEetuiIGGg7Rg&#10;iLgv8Ckb1eVYDRJGtTI/X9v3+lBbOMWogwbOsf3REsMwai4lVN13+yiYUdiNgmzFVkGqKYwnTYMI&#10;F4xrRrE0StzDbNl4L3BEJAVfOXajuHVxjMBsomyzCUrQ05q4K3mrqTc9AnvX3xOjh7J4nlyrkVck&#10;e1adqBth3rROlTyUzgMbURzwBo6vTzWnGfyGwQDSC7L/fYDCLdd62OIQFv9kQxDzvdUfYr58xxvu&#10;HsI8hpx9UHJ/w6mnuV887pv52DeXglRMQL+EZh7V4iWgI6dXin63SKptTWTFNlYDnYcuSp6qh+UT&#10;j7uGa89Rz7h77uqA9lgRfzgkCxV8NkhfwSsO6TNFW8Gki6+OYQ1x8OTZmmsLvMmY2LECeu6yCF0J&#10;3WXoV4gYgYvp5GSYddYZ5mjtW8enMIYZYfrDXADu/WWczlaz+XwZ3rK3ToMQTgwgiBBd4Fl4d0B6&#10;8rA9Xget3y/5+hcAAAD//wMAUEsDBAoAAAAAAAAAIQDe8Tbf5YYAAOWGAAAUAAAAZHJzL21lZGlh&#10;L2ltYWdlMS5wbmeJUE5HDQoaCgAAAA1JSERSAAAEegAAA0MIBgAAANIdeJ4AAAABc1JHQgCuzhzp&#10;AAAABGdBTUEAALGPC/xhBQAAAAlwSFlzAAAOwwAADsMBx2+oZAAAhnpJREFUeF7t/X+oVeedL/A/&#10;5/v9V6fUS65oJ1Aa1EqEIdEWKcmMiVyG0KCjlF4DmmbQmWFQohQdJJLMrUUJX8OQBmWYaULjD2gY&#10;ilbJIEOx8V7lEqZquRdDqmKvpEYRIUOu/nX/8Xs+z95Ll8dzjnt71l5n77VfL1iuX9u199nrWWuv&#10;/d7P86yRO6MSAAAAAAPv/9MeAwAAADDgBD0AAAAADSHoAQAAAGgIQQ8AAABAQwh6AAAAABpC0AMA&#10;AADQEIIeAAAAgIYQ9AAAAAA0hKAHAAAAoCEEPQAAAAANIegBAAAAaIiRO6Pa041w8WJKt26lNHdu&#10;SnPmtBeOEY8J8+e3xgAAAABN0JgaPbdvp/TssyktWJDSli2toGfbtvbKkmPHWo/Zvr29AAAAAKAh&#10;GhP07N+f0unTKZ05k9KpUynt2pXS5cspXb/eWh/jCH5WrmzNAwAAADRNY4KeEyda42i2FV57LaXD&#10;h+8134rpt95KaevW1jwAAABA0zQm6Fm+vDV+7rmU9u1rNeUqe/LJVm2fNWvaCwAAAAAapjFBzw9+&#10;kNIzz7SmN21K6emnUzp5sjUfli1LafHi9gwAAABAAzUm6JkxI6Xjx1Pau7c1f+lSq3bP2bOteQAA&#10;AICma0zQEyLs2bgxpWvXUlq1qrXs449b4zpEc7EIlooOoAtxO/dYXtzWvR/Ea+mn1wMAAABMXWOC&#10;nnKQEh0w79jRmq7ThQspLVnS6vi5EK8rbucey/uFW8wDAABAMzUm6InbqUd4ESFGhCtbtrSWr17d&#10;Gk+HCJ6KgOejj1KaP781PV3cYh4AAACarTFBz4EDKR08mNL777dCn6VLWzVsiturF2bObDXr6nUN&#10;mwhVIngKR4+2OoMeKwKpGMomWlZFMyu3mAcAAIBmG7kzqj3NFEUgEwFSBE3RMfTp0ymtX5/Su++2&#10;H9AWIdD3v5/SjRvtBaM+/LBV42fDhpTee6/Vz1CEVHHnsOhUOrb52mvtB7fFduJx4xnvDmOxrQi6&#10;QrzOCLzKzcwAAACAwSboqVAR9IxVhDaFIsy5davVgXTRpCtq7RTBTtROWru21dQqauFE7aSxTb+i&#10;mVrUYBrPZAFO8ToFPQAAANAsgp4KlYOeaB719a+ntGnTg4HKyEhKzzyT0ttvt+ajP6Go/VMEQrG+&#10;qAlUDoHG6rZGT0HQAwAAAM0k6KlQEaCUm2tFUHPpUkpnztwLXyLICRG0lL35ZuvxRS2e+D+xvfGa&#10;bQU1egAAAIAyQU+FigBl796UNm5sLYswJu5yFTV4Tp1qLStq9BTzUVsnmnEVQVDRfGvevFZINF6z&#10;rakQ9AAAAEAzNeauW/1qxYpWYBNNsyL0CREExfyhQ61QJ+7O9Y//2FoXijt0RcgT/7fKkAcAAABo&#10;LkFPhYpbtz/+eHtB2z//c2t5EfREbZ+45XrUpnnnnVbwU/TXUyhugf7KK61xleq6xTwAAABQL023&#10;+lRxZ66qm20BAAAAzdXooKfo9Hg6/8JuX0PcSSvCnaKPnvHutgUAAAAwnsY23YqAJcKVGIqwpW6P&#10;8hridunRnCuabn34YXshAAAAQAcaWaOnCFjKxlvWS/3wGgAAAIDh0tugp9NqLB0YSd29zIlClgpf&#10;0kON9xq6dWf0L+chpGcAAACQ9T7omaYv4eWnnq6X0Q+vofG8sQAAAHBXY/voie/+kQFMZw7QD68B&#10;AAAAGB6NDXpChCvTHbD0w2sAAAAAhkOjgx4AAACAYSLoAQAAAGgIQQ8AAABAQwh6AAAAABpC0AMA&#10;AADQEIIeAAAAgIYQ9AAAAAA0hKAHAAAAoCEEPQAAAAANIegBAAAAaAhBDwAAAEBDCHoAAAAAGkLQ&#10;AwAAANAQgh4AAACAhhD0AAAAADSEoAcAAACgIQQ9AAAAAA0h6AEAAABoCEEPAAAAQEMIegAAAAAa&#10;otFBz8hIawAAAAAYBo0NeiLguXOnNQh7AAAAgGHQyKCnCHkKwh4AAABgGIzcGdWert7YxGU8HSYw&#10;I6m7lzn2aTt5KQwgOxYAAADu6o+gpwcvobxZWUCD2bkAAABwV2P76Inv/pEByAEAAACAYdHou25F&#10;wCPkAQAAAIZFo4MeAAAAgGEi6AEAAABoCEEPAAAAQEM06q5bFy+mdOtWSnPnpjRnTnthydmzrfHi&#10;xa0xDaC3bQAAALirETV6bt9O6dlnU1qwIKUtW1pBz7Zt7ZWjrl9Paf78lJYsSemll1rZQIRCAAAA&#10;AE3SiKBn//6UTp9O6cyZlE6dSmnXrpQuX24FPOEf/iGlS5dSunAhpXPnWsvWr2+NAQAAAJqiEUHP&#10;iROtcTTbCq+9ltLhw/eab0XoE6Kmz4wZrekIhgAAAACapBFBz/LlrfFzz6W0b1+rKVfZq6+2xu+8&#10;k9KhQ63pgwdbYwAAAICmaERnzBHsvPDCvVo68+al9M//nNKyZa35Yv2NG6358OGHrX57qhLPEU3D&#10;xnYEXXQQPXNmtc/3qBrXIbXOmAEAAOCuRtToieZYx4+ntHdvaz7644naPUWo8aMftUKg//7f7/XR&#10;8+KLrXFVIuSJzp6jyVghnj86iI7l0+3YsVYmEp1RR4fVOqQGAACA5mlE0BMi7Nm4MaVr11Jataq1&#10;7OOPW+O33mqNo6ZNPG7RolYY1EsRohQBz0cfTX9tngh6ogPqeF3RYfUzz1QfdgEAAADTqxFBT9Sc&#10;KWqnRJizY0druhBNueoUd/uKmjzh6NF7TcjK4jUXNY4KEy2roubNu++2hsJjj/U+7AIAAADq1Yig&#10;J26nHsFK1FqJYCSaJoXVq1vjN95ojXfvbnXGfORI6//0wpdfpvT977emowbNihWt6UKEQM8+22pC&#10;FUPU9CmCnH/8x1YtoOK28CdPtuZ/8YvWfFk8pgiGxg4PE88X7wEAAADQLI3pjPmXv7zXP84TT6T0&#10;V391f3OpCE0i5Pnii1YAtHZte0VFImAZry+eaEpW7px5w4aU3nuv1UFzNCMrXmOEL/Eao2+huCNY&#10;vL5t21rNzqL/n7FNvyLUev/99swY5X6Cxip3XB1N3CZ77EDQGTMAAADc1Yigpx+Ug56tW1P6+tdT&#10;2rTpwTAl/tzoH+ftt1vzUfsoQpciEIr1URMomlmVQ6CxokZP/J/xTHRHrbF3JztzpgF33xL0AAAA&#10;wF2CnooUQU8R0oQIaqIfnHKgEn9uKDqMLrz5ZuvxRS2e+D+xvWhi9tpr7QeVPEqNnqjJVDTZir6D&#10;xjYrG0iCHgAAALhL0FORIuiJW7zH3b9ChDErV7Zq8MSdrkL8ueX5qK0TzbiKIKhovhUdSEdINF6z&#10;rUcRzdbWrWtNF03DGkHQAwAAAHc15vbq/ShqzERgE02lIvQJEQTFfAQvEepEJ9LRCXOhuENXhDzx&#10;f6sIecLOna1xhEwLF7aCqRiiORcAAADQDGr0VCRq5mzfntIrr9zfJCrCnHfeSWnWrHtNusrNrpYv&#10;T+kHP2h1zFwomm9N1GyrW9GfT1HLaKyiydjAUqMHAAAA7hL09KHizlxVNdtqNOUHAAAA7mp00BOb&#10;DtOZA3TzGqLmTYQ7RR89491tizEEPQAAAHBX7/roKRKOaVJ8/49hul5Kt68hbpcezbzi9uwffthe&#10;CAAAANCh3tToGZtqTPYURRpSofE22YOnmVQ/vIah4E0FAACAu+oJeiowkrp7mROFLD14aRMa7zV0&#10;687oX95YVRQ9QQ8AAADc1bs+eopU42Gb79EX9fJmpysL6IfX0LeqekO8sQAAAHBX7/romeYv3/H0&#10;kQFMZw7QD68BAAAAGB69C3r6QIQr0x2w9MNrAAAAAIZDo4MeAAAAgGEi6AEAAABoCEEPAAAAQEMI&#10;egAAAAAaQtADAAAA0BCCHgAAAICGEPQAAAAANISgBwAAAKAhBD0AAAAADSHoAQAAAGgIQQ8AAABA&#10;Qwh6AAAAABpC0AMAAADQEIIeAAAAgIYQ9AAAAAA0hKAHAAAAoCEEPQAAAAANIegBAAAAaAhBDwAA&#10;AEBDCHoAAAAAGqLRQc/ISGsAAAAAGAbTG/T0MIWJTd+50xqEPQAAAMAwmL6gp5y+VJzEFCFPQdgD&#10;AAAADIORO6Pa09Ubm7iUdZG8jKTuX+LYp53spTANqtohdiwAAADcNX1BTyjCnh68hPJTywL6UFU7&#10;xc4FAACAu6a3j54efkGPTUcGIAcAAAAAhkWj77oVAY+QBwAAABgWjQ56AAAAAIaJoAcAAACgIQQ9&#10;AAAAAA0h6AEAAABoCEEPAAAAQEMIegAAAAAaQtADAAAA0BCCHgAAAICGEPQAAAAANISgBwAAAKAh&#10;BD0AAAAADSHoAQAAAGiIkTuj2tPVGxlJ6WGb7+QxHbp4MaVbt1KaOzelOXPaC9uKdYWZM1OaP789&#10;Q/2q2u8Vlh8AAAAYdI2o0XP7dkrPPpvSggUpbdnSCnq2bWuvbHvxxZSWLElp167W8ItftFcAAAAA&#10;NEQjavTs25fSpk0pnTmT0uLFKe3e3ZqO5VGzJ4KgqMGzdWtKe/a0/xPTS40eAAAAqFwjavScONEa&#10;F02zXnstpcOH7zXfitAnfPWrKZ092wp+AAAAAJqmEUHP8uWt8XPPtWrxjA1yPvmkNX7//ZReeqlV&#10;u+fkydYyAAAAgKZoRNOtCHZeeCGl06db8/PmpfTP/5zSsmWt+WPHUjp1KqW///uUZsxodcJ86VK1&#10;LX7iNVy48GBH0EUn0P3S+XPUaArRxG1aaboFAAAAlWtEjZ4Ib44fT2nv3tZ8hDhRu6cINVasaPXN&#10;E48Lr7zSGhfrqxAhT3T2HE3GCrH96CA6lk+3qMEUmUjUaIohOq/WhA0AAACapRFBT4gQZ+PGlK5d&#10;S2nVqtayjz9ujcf6ylfaEz0UNXmKgOejj6a/Ns///b+t9+XcuZR+/vNW7ad33mmvBAAAABqhEUFP&#10;1JyJYCVEs6kdO1rThVhXrr1TdN4ctW164fr1e9s+evReE7KyeD1jaxRNtKz426YiajVFbaOiVlP4&#10;/e/bEwAAAEAjNCLo2bWrFaxEXzwRjGzZ0lq+enVrvH17q3bNoUOtxxw50mrmVQ49qvLllyl9//ut&#10;6fXrWwFLWYRA0WyqaEIVNX2KIOcf/7H1OuMxIZpbxfwvftGaL4vHFMHQ2GEy8f8++KA1/bd/2xoD&#10;AAAAzdCYzph/+ct7/eM88URKf/VX95pLjV0fffSMDWCmKgKW8friiaZk5c6ZN2xI6b33Wh00R9BU&#10;vMYIeyLYib6FDh5Mae3alLZtS+mtt1r9/4xt+hWBVdxFbDzlfoLGiv+3dWtKs2e3Xse0NSnTGTMA&#10;AABUrhFBTz8oBz0RpHz96ylt2tTqF6ccvMSf+8wzKb39dms+ah9FfzlFIBTroybQu+/eHwKNFTVz&#10;4v+Mp5M7ak227VpUtd8bUn4AAACgCoKeihRBTxHShAhT4g5gZ87cC1/izw1Fh9GFN99sPb6oxRP/&#10;J7YXzdJee639oJJHrdFTiGZt0YRt2t56QQ8AAABUTtBTkSLoib5/4u5fIcKYlStbNXhOnWotiz+3&#10;PB81aqIZVxEEFc235s1rhUTjNdt6FEXNnWJb0U9Q1CSatrde0AMAAACVa8zt1ftR9AMUgU0EKhH6&#10;hAiCYj46ho5QJzqRjk6YC8UduiLkif9bRcgTokPqosPqeO54DfFaAAAAgOYQ9FRk5sxWc6zHH28v&#10;aPvnf24tL4KeqO0Tt1yP5lXvvNMKW4r+egrRx0+ITqOrcuBAq5PnaO4Vzx2voah5BAAAADSDplt9&#10;qLgzV1XNtvqSplsAAABQuUYHPbHpMJ05QDevIe6kFeFO0UfPtN0Rqw5V7fcelh8AAAAYNL1rulUk&#10;HNOk+P4fw3S9lG5fQ9wuPZpzRdOtDz9sLwQAAADoUG9q9IxNNSZ7iiINqdB4m+zB00yqH15DX6vq&#10;zfCmAgAAwF31BD0VGEndvczpDlnGe75HeVvujP7lfaeKN7KqHVL3jgUAAIA+1rs+eopU42Gb79EX&#10;9fJm684CiuebztfQM1X9If22HQAAAGiA3vXRM81fvuPpIwOoOwcoP990vQYAAABgOPUu6OkDEa5M&#10;V8hTqPs1AAAAAMOr0UFPndTaAQAAAKaboKcCQh4AAACgHwh6pkjIAwAAAPQLQc8UCHkAAACAfiLo&#10;eURCHgAAAKDfCHoegZAHAAAA6EeCni4JeQAAAIB+JejpgpAHAAAA6GeCng4JeQAAAIB+J+jpgJAH&#10;AAAAGASCnocQ8gAAAACDQtAzCSEPAAAAMEgEPRMQ8gAAAACDRtAzDiEPAAAAMIgEPWMIeQAAAIBB&#10;JegpEfIAAAAAg0zQ0ybkAQAAAAadoGeUkAcAAABogqEPeoQ8AAAAQFMMddAj5AEAAACaZOTOqPZ0&#10;9TpJUnqYtsSmw3ib78XT3r6d0oULKc2dm9KcOe2Foy5eTOnWrZRmzkxp/vz2wmlWvKaxr/Whqnrj&#10;+m07AAAA0ADTW6OnSGJ6oPj+H8PYp+lVNhAhz5IlKR0+3F4w6uzZlBYsaC3vBxFGPfts6zVt2dIK&#10;erZta68EAAAABtr0BT3l9KXiwGdskFMOe3oV8ownas0UAc9HH/VHbZ79+1M6fTqlM2dSOnUqpV27&#10;Urp8OaXr19sPAAAAAAZW//TREwnMJMM4iyYcJlNXyBPBSdSaCUePprRsWWu6EDVrorZPhEGFyZZV&#10;FcScONEaR7Ot8NprrRpIRfOteJ54vnjeYno8sbx43FjFa57s/wIAAADVm76gZ2yVm4cM4yzKQ9RM&#10;GTtcu3Z/4BPT8di6fPllSt//fmt6/fqUVqxoTRci6Ij+eqLpVIRBq1e3wpEZM1o1gF58sf3AUe+8&#10;01oWzcLGKoKY8YaJLF/eGj/3XEr79j0Y1EToE88Xry3+hpiOmkhF0HQxzc/vZ6yPIf6OY8da60JM&#10;F3/bSy+1/m8RXMU2otlYLA/ldQAAAMDUDXxnzEWgs2pVaxyOHElp69aU3nqrNV9XyBMBS9FUqyyC&#10;p3KHx/Gan3mm1XQqwo/oJyde7549Ke3endKOHa1gJ4KQGC5dGv9viFDl/ffbM2OU+wkqi2DnhRda&#10;zbfCvHkp/fM/36txFOHPpk33Xk/xNxXz+0Y2pd+u35vefbe1rQh14r2P5yv+lgi3ivUvv9wKlzZu&#10;TGnDhpTee69Vm2jGzJE0f17rj5pS2DPF8gMAAABN0ojbqxdBQzFEvzMR8kSTqenKACIY2bu3NR0h&#10;R6GobbN0aWs6QqAQrzV873ut8b//eys4iZAntjWeb32rFQqNN0wkag0dP37vtcX2o3bP2FpAa9a0&#10;xosXt8ZFaPaDtD994xutmjkR8pT95jet8VNPtcbxXLE/ir8/Qp4IuIraSbNnt56/qC0EAAAATE0j&#10;gp6xvvKV1vj//t/WuG5RoyVqv0TAETVmoobR2CAlgp0IpGKIoGrRotbyqMET/+ef/ulefzrf/W5r&#10;PFYEK8U2xg6TiQAmXluETEVNqI8/bo0f5oV0PAdJcaeusSHaH/7QnphE1CQqXt9jj7Wev+gvCAAA&#10;AJiaRgQ9N2+2gpQYTp5M6YMPWsv/4i9a47oVNVpCURMm+qwJRS2YV165VwMpgpM332wtD7EuApGd&#10;O1vzYztyLkTfP8U2xg4TifeoaCoVzckmqv3z6aftibYiEDqdnsnT8dxj+/eJWkoh+igqFPulEDV6&#10;itcXf3M8f4RbAAAAwNQ1IugpaonEEJ0Xx3yEEUWzqOkUgUjU0InXFH3qRKgRry0Cjgilok+c6AMn&#10;mmoViuZbkzXbelTxHkUH0PFaIoApAqjoELosQqZ4fVFzJ7z6ams8L13KNZRi3Y9+1Fp2/nxrHM28&#10;Isgp/rZDh1p/27/9W2t9NBeL9yGWh3gd//iPrWkAAABg6hrRGXMEJ+VaLBEyRL8zY5f3WtSU2b69&#10;VSOnfKeteD0RQM2ada+T4v377zXNGvv4UHTC/NFHE9foeRTx3L/85b335YknUvqrv7pXq6bojDme&#10;91//NaXLl1shT/EaLo4sSP+/9RfSF1+0OlmO2jtxp7MDB1pNwsb+bREgrV3bmg5FB9KHj4ykfXvv&#10;pB/8oPX/HpnOmAEAAOCuRgY9YaLlgyJef6g7wyiCnghvio6Y7zPF/XVXv20HAAAAGqCRnTEXfcdE&#10;DZpBE7WCImwJVTfbAgAAAJqtcZ0xl/udKTcZqlJR26YXoq+eaPYUfen8/d+3F9bo8cdbNaHG3jod&#10;AAAA6H8D33RrbCfCIWryRMhTZd82ZUPdWqiqP77ftgMAAAANMPBBz3QY6myh3wKaod4ZAAAAcL9G&#10;9tEDAAAAMIwEPQAAAAANMfRBT7T8iaFXer19AAAAgML0Bj3TnIDE00f3LjH04qX0evsAAAAAZdMX&#10;9JSTj2lIQYoQplB1GNPr7QMAAACMNX133epB6jGSuvtTxr60yV5uWSePG+8xxbJu//ROXlNtOn2T&#10;HqbftgMAAAANML23Vy8Sj2n6ol5+ed3kBZ0+9lG339eq+kP6bTsAAADQANPbR880f0GPp4+coFdZ&#10;Qa+3DwAAAFA2vTV6Qh+kIPESeqlRIU9V+6vftgMAAAANIOihO4IeAAAA6FvT23QLAAAAgMoIegAA&#10;AAAaQtADAAAA0BCCHgAAAICGEPQAAAAANISgBwAAAKAhBD0AAAAADSHoAQAAAGgIQQ8AAABAQwh6&#10;AAAAABpi6IOekZHW0Cu93j4AAABAoXdBzwCkG/ES79xpDb14ub3ePgAAAEBZb4KecqrRpwlHEcIU&#10;qg5jer19AAAAgLFG7oxqT1dnmhKNkdTdnzL2Lx8bzkzFeNsqlnXz9twZ/as60oPdOK6q3qR+2w4A&#10;AAA0QG+CnlCkGQ/b/DR+US8/dS9eRq+3f1ed72FVz9Vv2wEAAIAG6F0fPQPw5TteYuQEvcoKer19&#10;AAAAgLKhv+tWBDC9DGF6vX0AAACAwtAHPQAAAABNIegBAAAAaAhBDwAAAEBDCHoAAAAAGkLQAwAA&#10;ANAQgh4AAACAhhD0AAAAADSEoAcAAACgIQQ9AAAwjpGRkXEHAOhngh4AABjHnTt3xh0AoJ+NjH5Y&#10;9e7TKn7xeNjmO3kM2dmzZ9tTLTNnzkzz58+v9z0c57kuXryYbt26lRYsWJBmzJjRXtpy+/btdOHC&#10;hfZcS37c6GvvZjuh2NbcuXPTnDlzWgu7fD1l8X4uXry4PQcAAACDT9AzQKKq8Lx589KiRYvy/Pnz&#10;59Ps2bPTqdOn63sPS/srApUXX3wxv4bHHnssHTlyJO3atSu99tpreX04duxYWrlyZVq1alV7SUpv&#10;vvlmmr9gwSNv5771Xb6eQrE9v8oBAGXdNs1yLQFAv+mLoOfsmTP319Jom6hmRiwPuTbLEIkLj717&#10;96aNGzfm+ajh8vTTT6eLly49/H2uSmmfxvu/efPmB17PG2+8kdauXZuX7du3L/32t79N7777bp6/&#10;q8vtxN9+8ODBPB/7P8pE1O4pB0adbCccOnQorVu3Lk+7OAMAAKBJ+qKPniVLlqTXX3+9PdcSX9Lj&#10;y3ysK4c8URMjlm/fvr29ZHjF+1LU7pkOly5dSk8++WR7rvV63nrrrfTZZ5+1l6Qc8jz11FPtufF1&#10;sp2wcOHCPC4CvggByzrZToQ8O3fuzKERAAAANE1f1OgpKsiWX8rJkyfTc889l7Zu3Zr27NmTrl+/&#10;nv7hH/4hf3EP0YTn8OHDeXpYRK2WeD/WrFmT5z/99NNcMyW/a3XVTCnt09WrV+fmY7FPnn/++fsC&#10;ucKzzz6btm3blr72ta/d61ModLmd2MbHH3+c3n777fTBBx/k6ePHj9/X108n24lyFDXHon+eCBHV&#10;6AEAum2uNRHXFQD0g76o0RPhRYhwp/Cv//qvefzd7343jyPUiS/wxWOH1dGjR3O/MzFEzZRy3zd1&#10;O3DgQO7nJoYIcTZs2JBrXJWdPn06r4/XGzWx4jFjdbKdKAexrdhOlIO/+Zu/eSDI6WQ7Y5sHAgBE&#10;QDPZ0MljYgCAftAXQU/U+ghFuBMi0AhR6yJEk5wzZ87crc0yrKIPmgi9Yoi+ambNmtVeU78IWqK2&#10;VVzYxL75xje+kUOW3bt35/VReyaCqOhLJ15vNLV67733cvOpsk62E7W7Yl1s59q1a7kmUzkYDA/b&#10;DgAAADRdXwQ90cwmFOFOBBjR38r69evv1tpYtmyZW2GPo9zJcJ0ifCk6xQ6xb+LuVrEPd+zYkZdF&#10;7ZkIZormWrEvI/j58ssv83zoZDsR7IRi/8d2YzuffPJJng+dbAcAAACari+CnggAItSJcCe+rP/q&#10;V7/Ky1esWJHHTOzq1avtqXpFLZ1oihWdZk8k1pXDl3Dz5s32VEsn2ymUHzOV7QAAAEBT9UXQE6LG&#10;Tvj3f//33NluKGr6cM+VK1dyR8IxRP8zxW3C6xb765lnnkkvvPBCfh3F64mmUkXNrOLW+HGL9Vgf&#10;HSpHPzvRaXKhk+1E7Zx4zJYtW/L62N6jbAcAAACari/uuhWPiaY3c+fOzV/W40v8RHfVii/w0W/P&#10;ROubrBxshOifJ2o9rVi58uHvc1XG7NPobyf6yvniiy/SE088kftQKppYhajR89Of/jRdvnw5r//h&#10;D3/Y6hC5y+1ETZ133nkn970T6//qr/6q1SSsy+0U4nXFLfqHrQwBAN2Lu3L18pIZAKrUN0FPiE6Z&#10;I+QJBw8eHLf/mWEOeibUyftclaqeq9+2AwAwAUEPAIOkb5puhbhldgQ4MSxfvry99H5x2+xYX9yN&#10;CwAAAICW/qjRM4j66VedOmu1VPVc/bYdAICJuN4AYIBMf9AziPrt76rz9VT1XP22HQCAibjeAGCA&#10;9FXTLQAAAAAenaAHAAAAoCEEPQAAAAANIegBAAAAaAhBDwAAAEBDTHvQMxJ3MehCt48HAAAAGBZq&#10;9AAAAAA0hKAHAAAmoT45AINE0AMAAADQEIIeAAAAgIYQ9AAAAAA0RN8GPe7GBQAAANAdNXoAAAAA&#10;GkLQAwAAANAQgp5uaSIGAAAA9ClBTzfKIY/ABwAAAOgzI3dGtacr12kHyeO9hPi/3S5/mMr/0N69&#10;dd2Jv72u11LVc/XbdgAAJjDR9ScA9KOeBj2deJRAp5vllRt9nmx637b7xWuq6/VU9Vz9th0AgAkI&#10;egAYJJpudWv0Q74d9QAAAAD0FUEPAAAAQEMIegAAAAAaQtADU3Dx4sV09uzZdPv27faS8cVjAAAA&#10;oNcEPfAIIuCZP39+Wr9+fdq1a1eaOXNm2r17d3vt/Y4dO5aWLFnSngMAAIDe6dugp9s7G7gTAnV6&#10;8cUX0+bNm9OpU6fS4cOH061bt9L777+fDh061H5ES8yvXLmyPQcAAAC9pUYPPIJLly6lJ598sj2X&#10;0owZM9Jbb72VPvvss/aSVsizc+fOdPDgwfYSAAAA6K2RO9NcFWZkZKSr2jjdPr5bsf0q1Pq2xmuu&#10;6/mqeq5+206XVq9enc6fP5/Dneeffz4HPWNdv349zZkzJ/fPE023pvlQA4CBUdX1WJO5rgBgImr0&#10;jBEfmlUMNNuBAwdyk6wYon+eDRs25L54yiLkAQAezXjXV4bWAACTEfTAI4gaPHv27MkXW2fOnEnf&#10;+MY3cugzUYfMAAAAUAdNtybRbbXhaXsr62y+VNVz9dt2uhBNsqLz5bjrVlnU6ImwZ2w50HQLALpT&#10;5/XeIPL+ADCZaa/R0+2HVJ0favFc3QwMhwsXLqQFCxak27dvt5cAAABAf9B0C7q0bNmy9Mwzz6QX&#10;Xngh1+KJGjtFbZ6jR4+2HwXU4eLFi/kYfFjwGo/pxMO2F8tjfdTsAwCAfjTtQU9cLMdFc3kIk11s&#10;lx9Xl6giO97AcDp16lT6m7/5mxzw7Nq1K89HXz0rVqxoP+Ke6Kx51apV7blWa7NeDjAM4jMimk+u&#10;X78+H4NxnE3UR1Ycp9F8cjKdbC+2E8tj/dy5c/XJBQBAX5r2Pnq2bduWb1Fd/iJ8+PDhfAG9Y8eO&#10;dPDgwbR27dr2mpROnjyZnnvuuXwx/u6777aXDrn4dl/XbqzqufptOzXq9UuO7ZcN2NsDHYlQZvPm&#10;zWnjxo15Pn4UePrpp9Mbb7xx32fGoUOH0rp16/L0ZB93nWwvwv3iMymCoWjCGU05x/bXBUxdHG91&#10;X6KuXr06HTlyJG3dujX9x3/8R3rqqafSpk2b2mtb4jUVjyvENWxcu9ZpOt4fAAbHtNfo+fjjj9O8&#10;efPyB2QxhO9973t5PPaD83/+z/+Zx+PVnABawU55iOBnbPgDg+7SpUvpySefbM+17oQXPxp89tln&#10;7SWtkGfnzp05nHmYTrYXFi5cmMdFuBMdswODL2qKP/HEEzk8+e53v5uXRfAbIU4sGxuqxHyxDgD6&#10;zbQGPfGL6enTp9OiRYvyB2y5z4O4iI4AKH4xKTffev/99/P4+eefz2O4m2T0eBhn0SMNdYtr0Bim&#10;47mhV+IL1l//9V/n5lTFZ0T8APDaa6/l6bB8+fJc86YIZybTyfbiV/4tW7bkz6uojRp9dUWtHmDw&#10;LV68OI+jpsw777yT/u7v/i7Ph1gWtXiKUGfsj5Bj56dT0b1BMcQ5cDLxGACaZ1qDnqjyHiLMiYvn&#10;6PNg3759eVmIzm3Dr3/96zyOICh+dY2L6/i1Fe6mGDUM4yx6pGG6xHMLe2iKAwcO5M+IGKLfnA0b&#10;NuSQpmzOnDntqYfrZHvxK3/8OBF99ERtn+iny2cRNMeePXtGPyvvpFdeeSX96le/ai+Nz887fRXm&#10;TCb6I3vppZfyeSqGF198MT377LP3/WhaiHPcw/ovA2AwTXvTrfiFNAKf6Mw2pqMtdPHrQ1F1NtaF&#10;EydO5HFcXAPdE/bQFBGwFF/KoiP0b3zjGzmkedQOkh+2vfihIfqHi3Xxhe/atWu575/oNw4YfPFD&#10;Y/Fj49e+9rU8Hitq9QyC6G8szlMxnDt3Lt24cSPt37+/vbYlmrbGOQ6AZprWoCeqycaFddHXQRHs&#10;FL+ixG2sQ/xyGopfU6I6PvBohD0Mughdys0R4rMkmlgdPXo0d+LfrU62F8FOKJp3RG2haO71ySef&#10;5Hlg8F25ciU304oaMRHqRPATtc5jWQzlDpiL+Rj3swixo4uEsm76LwNgME17jZ6yqC4/VtxdK0Qb&#10;4vhAjWZb3VTHBx4k7GGQRS3Q6BtnvKYIj6Kb7ZUfc/PmzfYUMOii4+WiVl8Ev3GtGctivjwUxlvW&#10;LyKwKvroiVAnrp/LtZG66b8MgME0rUFP/IoaH0LFhXPcgSuU73xS3F0r+vAJa9asyWPoB3GhVC7D&#10;Y8XyWB9lHahG1PaM0P+FF17IfUzEMRbjaIYQtXA6URyboZPtRU2eeEzRGXP80h/99QxKUw6YbuXP&#10;wuL6j96I81bRR0/U3Inah+UfU/1gCtB80xr0RFOs6ATuRz/6Ue7n4Cc/+Un+MCqabIXi7lpxQR3+&#10;y3/5L3kM0ykCnmhyGDXO4kIqLqDG9g0SXxRjeayPjsYfte8Q4EHRd1v01xbHWRxjMR/95xQ/DpTF&#10;cRifLWXRFCv+X6GT7R0/fjz33RPr4xfzqAlU1xemqIHXywF6La73iib4xfUfvVHuoyeuV2bNmpVe&#10;fvnl9loAhsHInWmucxoX1TF88cUXuSrpD37wgwfuYhK3sb18+XL+oHr33XfbS7krrtLr2o1VPVed&#10;r7kHIuSJC6mo1h2idsDTTz+d3njjjbR27dq8LNrtR/v3mI8LrWga0moiMr9v/vQB3w2DI97o4M3m&#10;EfX6WC2KaEFRpWrxmbh37978uRk14uLmG5Ndgsbj+7FZVL+Y6P0pv8+F+DE1OpMf+/ioVRWBm/cZ&#10;oHmmvY+e+LU0wpv41SE+lMa7VW20mY71Qh76Rdzmv9zEMMptdBr+2WeftZe0FO3fiw7Hb926lccM&#10;kfI36PI09JH4nlceoqgqrtSh3KSL3rh69Wp7CoBh0VedMcOgiGYgf/3Xf51roxX980RoGXfqKWzd&#10;uvVufx5RKy3694haPf2m+EI31WHchYbWm1w23mMMjR3GWfRIQ93KgQ/0yrPPPqt5cw+UO2OO65R1&#10;69blWj4ADA9BDzyCAwcO5I5aY4j+PzZs2JAvpsq++93v5r6l4iI2avtE/x/j1VibbuVf8acyjLvQ&#10;0BoK460zNHoYZ9EjDdMlnlvYQ6/EjyBRYzuaNe/YsSM3c2Zq4oeo6O4grj1iiGuT6Jy53JSrMF7/&#10;ZQA0w7T30UMF4iq8rt1Y1XPV+Zp7LH4x+7d/+7d8kRoXVVGrJ6qhxy+U0Zlr3K2nmP/oo4/Sc88t&#10;64s/vUG7YDB4w5mC6S4+ii9T9bA+esb2faePnsl5fwCYjBo90KUIbcq/OkaQE+FO/GIWYU+IO/qE&#10;WBfizjzxq9knn3yS5wEGSXyfjLAHOhXNmrupobNo0aL2FAAwVYIe6FLrzlkL7vbNM5nyY27evNme&#10;Ahg8wh66sX///rR9+/b2XMvjjz/enmopPiNjfOTIkQfWT2b16tV3h7FNpwdJ/O3RhG3Q/w4A+oug&#10;B7q0bNmy3LHyCy+8kC/Kis4Oo7+eqNUToiZPPKbojDmqqUd/PXEh1w/iy5oa3wD0ytKlS3N4E7f2&#10;PnToUF72rW99K48LxWdkjOMzM25q0KmoQRufqU888cQD2x0k77zzTvr617+e/564lhD2AFAFQQ88&#10;glOnTuXOleOCLPrlifnoj6d8kXr8+PH0jW98I6+PO2BETaBowjXdhDwA9Fr84BH90kWQEWFPfEYW&#10;n4FRcyeaM69duzZ/Rn71q1/Nn5ndiO0vXLgwhyT98Nn6qH7/+9/nfoni73n33XfT+++/314DAI9O&#10;Z8xNUOc396qea4jThun804U808ibzxT0U/FRlKnDRJ0NR78/v/vd7/IPK1Eb6OOPPx73jlKDImol&#10;xZ3HCmPnJ9LIzpjj5BKcYACmTI0eGBK+nAEw6G7dupXOnz+fpz///PM8HnRFX0VR86lfmnjXrgh5&#10;QnkagEeiRk8T1PkNvqrnGsAP8ZFU3Xtc51FXvNWO9GlW53FK4/RT8any9H1n9MxKs1S5Rye6RI3O&#10;i6MmT/R9F3e5HOSmW1FDaf369emxxx7LN22IJmwzZsxor51Y1Oipgk8l+oZrJKiUoKcJ6vwG4Mvq&#10;lPX6LRx77Wd39QnHDlPQT8VHUaYOD2uaFM225s6dO9AhTyFu2LBp06bcb9Hy5cs7aoqm6RaN4oMF&#10;KifoaYI6T45OxFNW9VtYXBcV7J4+5dhhCvql+CjG1KWRQcYEIrQqLFiwoOMaPY18f5xkhpP9DpUT&#10;9DRBnSdHJ+Ipi7ewanbJAHDsMAX9UnwUY+oyTEHPoxD00Cj2O1ROZ8xQs/gcq3oAAACAIOgBAB7K&#10;D64AAINB0AMATErIAwAwOAQ9AMCEhDwAAINF0AMAjEvIAwAweNx1qwnqvBJ31Q+PxrEz7cq3MA4z&#10;Z85M8+fPb8/dc/v27XThwoWH3+Y49mkHRlI1+73O4lP8aYos08Vdtybnrls0iv0OlRP0NEGdJ0cn&#10;Yng0jp1pF1+M5s2blxYtWpTnz58/n2bPnp2OHz9+N9C5ePFiDnhWrVqVjhw5kgOf8cKgrMZ92uun&#10;iu2XKapMN0HP5AQ9NIr93njFj2jjWbx48d0f42K6UCwr//B2/fr1dO3atbzs1q1bd6cn/WFuSAl6&#10;mqDOk6MTMTwax860iy9Ge/fuTRs3bszzcdHx9NNPp82bN99dtnr16rR8+fI8v2/fvnTixIl0+PDh&#10;vO4BNe7Tqp8qtlemaNJvBD2TE/TQKPZ740Vos2TJkvt+cCvEddazzz6bTp8+ncObCG0i0Jk7d25e&#10;X752i+u0+CEuAp74f5s2bUpnzpy5LyCiRR89AAyluJAoX2xE8BMXD0uXLs3zMY75WN4P4jq4qiHE&#10;NXUxAAD0Wvy4FgFNeQjFtVdR6+c3v/lNHof40a0Q12Vhzpw5eczEBD0ADI0rV67kX5ViOHToUL5g&#10;iF+HQnFxEVWAQ/Hr0ERVjetUDmWqGqAJTp48mY/hDRs25GM6ml/GfDEUjh07dt+ysesBmD5Royd8&#10;/PHHeXzq1Kk8jhpARbgTtXzC+vXr85jJCXoAGBpHjx5Nu3btysPOnTtzXzzRKXOZdt4wGOKi//XX&#10;X087duxIa9euTf/0T/+Uq/3H/M2bN/O48K1vfeuBZa+++mp7CoDp9M1vfjOPf/vb3+ZxXK9FyPPK&#10;K6/k+Qjxi1o+Tz31VB4zOUEPAEOjXGU4LhpmzZqVXn755fZaYJBEdf4f//jHufbdsmXL0r/8y7/k&#10;Gnkx/9hjj93XZ0NU849lsX737t3pzTffzP8HgPqUa1bHUNTSKW588d577+Vlly5dyiHPd77znbz8&#10;3//93/NNNELRzIvJCXoAGFpRC6CoElzU7CkuOorx2Bo/QD2iw+EYJvLll1+2p1oizHlYjbwf/ehH&#10;6T/+4z/udvIJQH3KNatjKPfFE7WsQ9FvT4Q80YFziGa60ely0PFyZwQ9AAytq1evtqfu/ZpU9MlT&#10;jCe8vTrQU3FXqRgmCnziV93ol+dhogZPYc+ePemHP/xhDnwAqNfYzphXrFjRXpPyXU/DT37ykzyO&#10;kCfC+2eeeSbX9Ikf5oowiIcT9AAwNMpVhqNz1nXr1uXbdhbi16Xo8yPWx7i8DoZehC0PGYpQZqpD&#10;WTnwKYtfdb/61a/mMDY6Vo4OmeMueTFddLQeQ/wKHL8Gx7J4TNT8iVo95QCoKYrzWzFEE9XJxGPK&#10;Yr5f7jQIDJcnn3wyj6PZVoQ7RQ3NF154IY9DUcOHhxsZ/eB0741BFxc+de3GOp8LmsSxM+3G3mEn&#10;+ueJX5LKvyaFffv25b4/4peljRs3tpeOwz5l2NRY5iPUKS5Ri4BnokvWCDOiE+aiOv/Y8CKaX8Zw&#10;7dq1PB+Pi6aZ8X8GtcZe+f0pi+XRgemiRYvyfPRpMXv27HT8+PEHmrVF2L1y5cr7thP/P4KxaWsa&#10;Efu6pjJGH7HfGy/OyxHSxA9oE11bRchcNJePH95ee+21PB1B/XPPPZenP/roo7v9q8X12qZNm9LB&#10;gwfTwoUL87KC5l2jh9Xoyd1RNejqPDk6EcOjcew0j33KsKmxzBfhTnCp+qDJgp7yF6n44vT000/n&#10;5hLlL1fR5C1qNIbydiL4+vDDD6cvAHNeHU72e+NFIL99+/bcwfLYH9jKotblF198ke+QWIQ1cR4r&#10;bpwR4U7UygwRVr///vt5eqyin59hJuhpgjpPjk7E8GgcO81jnzJsaizzEwUZtHQa9ISozViuoRgh&#10;z86dO9Mbb7yRw57ydqI5W/Er+rRwXh1O9jtUTtDTBHWeHJ2I4dE4dprHPmXY1FjmBT2Tmyzo2bp1&#10;a1qzZk2e//TTT3OYE83Wil/Bo9laTBdNKfrqfXZeHU72O1RO0NMEdZ4cnYjh0Th2msc+Zdh0WeYj&#10;SIjbmBcBQ4gq+HFHu1gefTHE9IIFCx7oP0bQM7nJgp6xffTE9IEDBx54jwU99A37HSrnrlsA0Ofi&#10;GriXA/RChAhj+0mI25pv2bLlbsgTj4kx1Snfvjj6xYiO54v+LQAYDoIeAOjWNKQj8WNnrwbBD3WI&#10;/l+OHj067h2g6J21a9fmW8sDMDwEPQDQjXIS0pBUZKLgB6oSd0eJu6jEHZ3GC3mi5kkMVO/q1avt&#10;KQCGhaAH6C/FN8ymDU3+24ZtGGu8x5SGcRZ1PdStHPjAVEVfMCtXrsxNtMa7bXc05Vq/fn168cUX&#10;8x2ioh8fHt2VK1fyex5DBGzRGXPciQuA4SHoAfpPuWpBU4am/l3DOhTGWzdmGGdR18N0iecW9jAV&#10;v/3tb3M/PNFB8HghT1i6dGk6depUOnfuXO48+Je//GV7Dd1atWpVunz5ctq1a1ceIuiJ5nLl260X&#10;op+keDwAzeOuW00QV+F17cY6n4vh1NQy5thhCqa7+Ci+ZF0WhLgDVIjaJJs2bcrBw2uvvZaXheKu&#10;T2fOnEmLFy/Oy7Zt25aDiuhTxiXqxBp7VzInm+Fkv0Pl1OgBACYV19/t7+zQlWiSFbVJPvroo9xH&#10;z8mTJ9trxvf1r3+9PQUAPCpBDwDwUMIeHsVTTz2Vx8uWLcs1ep577rl0/fr1vKxw69at9lRKH3zw&#10;QXriiSfacw+KO3dFPz4xjs6bi+lBFf0RRS2m+DuimRUAVEHQAwA1ii+n0WRlvA5nY1nRiWox6JiW&#10;pohmW88880z6/ve/317S8vrrr+eaPvv27UunT59OP/zhD9trHvS9730v3bx5M4+jj5li2aB65513&#10;ci2mqO0UQY+wB4AqCHoAoAYR8ERntNGUJWo2xJfUsTURfv3rX+c+S4qOVGO4du1aey0Mlujo9/HH&#10;H2/PtfzLv/xLeuyxx3KgUXQGHDVaDh06lDtujjtzzZkzp/3oB8UxFP8//OxnP0sHDhyYsJPnQfD7&#10;3/8+N22LPorefffd9P7777fXdCb66in6QgL6SxyavRxgMjpjboI40uvajXU+F8OpqWXMsTP04svo&#10;5s2b7979JmrqPP300+mNN95Ia9euzcuiRkN82Y0vfGX9VHwU5SFW486frLPhOJbidu1f/epX7+vc&#10;ud9t2LAhrVixIj3//PM51I3paLJ1+PDh9iPSA/MTKcKd4j3q+86Z26/3oeWnxjJGH2nofu/1n1Uc&#10;VgWHDmVq9ABADS5dupSefPLJ9lxKM2bMSG+99Vb67LPP2ktat6Iu+jQBxrdo0aK0Z8+ePB6Upk7x&#10;OiOYitvIR8D7ta99rb0m3W2eGc3XIujpVDnYiem+rdlTfl39+hphAMUpoDzE4eUQo6BGTxPEEV3X&#10;bqzzuRhOTS1jjp2hF1/gzp8/n8Od+EU/gp6xnn322dyMJb4ERrOWoklKPxWfeC1VGf1q2p6iKarc&#10;o+Ndokatt7hVe9yyPWrHxTESx1TUjuln0QF1HNNx3BfNOENMR3POaI4WfQ8dP3583HPDWOPV4HmU&#10;oMenEoxvJF0Y/XeyZqFnR4fFrcks5heMDvcfv9Px2T0sl5xjz3lijfsJepqgzqN5WM4cTJ+mljHH&#10;ztCLX+1/9KMf5S+lIb7cxZfT8hfU4qIl+i05cuRIfkw04+qn4qMoD7Ead/54QUaIYCTu0lUEoTEf&#10;05P169PvivAqjvvly5ffbd45meJcUbxHE71ffaP9eh9afmosY/SRPtjvcQzNmzcv1xQM8cPM7Nmz&#10;xw1fo4ZeNB8tH3Px/8+cOZP72ypM55/V1EOpOPeFsee8ydYNI0FPE9R5JDf1rEH/aO4nk2OHu+Ju&#10;Wv/2b/+W77QTHS5HPyPxi398wXvzzTfzF9gIhuIL7MGDB9O6dWv7ovgoxkOuxgLQ98FFheJ8UFiw&#10;YEFXNXqKLzYD8V51Un5qLGP0kT7Y73EsFTUFQ9GPXrlvvRAdx69bty5Pl4+7+Nz+8MMP79bWC9P9&#10;ZzXtcOrmc2GYPkMmoo8eAOixCHGi5kEhfvGLcOfo0aM57AlRIyE6YS0uEuPLXvzC/+WXX+Z5oJni&#10;fFAMnYQ8ZfFFZti/zEAvxLFY1O4pRMizc+fO/APMWK+88sp9IU8/iFNDhD1N0G1wE48tgvBhJegB&#10;gB6LW0bHL/VFp6vjiXXlMChEnx0AQO9duXIl17CLIUKdaEJd7iA9mlbG5/TChQvbS+7p1zsANiHs&#10;edTaOcMe9mi61QRRgOvajXU+F8OpqWXMsTP0oqPlUHS2/Pnnn+c2/lGrJ/rpiVo/c+fOzVXHly5d&#10;mj744IPcn8+1a9dGl8+Z9uKjCFNnIVDtfnID+f50Un6caIZTH+z3OKbG9tET0wcOHHigpl0EQUuW&#10;LHnoMdgvxXnQD6upnO+G+bNE0NMEdR69g36moP81tYw5dhgVvxDGLZS/+OKL9MQTT6Q1a9bc13Fj&#10;/FL405/+NF2+fDmv/+EPf5ibdE138VF8yWosCIKeyQl6aJQ+2O9xTJX76AkbNmzIn9fRrLpM0FMv&#10;Qc+jEfQ0QV1HbzxPUGTopUH/NJpIU/8uajGdxUfR5a4aC4OgZ3KCHhqlD/b7eEFP/DDz3HPPPXCs&#10;DVrQEwb10KriXDesnyf66KEzcXYolKcBaKxBvTAEgKm6evVqewoGjxo9TVDHlbhwB+CRjKRqzs91&#10;floXp3xXCNynxuRPjZ7JqdFDo/TBfo9jauvWrblJdSj60RtbyycMao2ealW+wQlN9Vw3rJ8ngp4m&#10;qOssUpwhFBl6qZ8+FavU1L+LWvS6+BSn94KiyrhqPI/16sI8+sG6detWno7Oz6MPrBBf3MrK64q7&#10;4c2cOTMvG++xsS7urlcWd9rr9nbpnRL00Ch9sN/Ld9cKs2bNyjdKiGGsOCds3779gb57xuqn4jyo&#10;h1YV5zpBD4OrziN3UM8SDI6mljHHDlNQdfGJ7ZUpmnSkxvNYry7Md+/enXbs2JFWrVqVb5185syZ&#10;3CF63BXvxo0b+S47cbedzZs351/x9+3bl06cOJFu3ryZ///bb7+dtmzZ8sBj4055L730Un7M7Nmz&#10;8/qf//zn93W2XiVBD43S0P3eL3/WoL+9UznfDWvIEwQ9TVDn0TvoZwr6X1PLmGOHKYjiUzXFka7V&#10;eB7r5cV5/HIfv8RHR6uffPJJDnSils4HH3yQm218+umn6Y/+6I/yL/lx150Yf/Ob30y/+tWv8v+9&#10;du3aA4+N9b/73e/SH/7whxz6RLOPWDZ//vz2s1ZL0EOjNHS/98ufNehvr6Dn0eiMGQD6XFyjVD3A&#10;sIraORHsHDp0KD355JPtpSkdPXo07dq1K33729++21zjxz/+cTp16lRav359rtlTNOca+9gIdMpN&#10;PIplADAdBD0AAAyN06dP55Am+tRZtmxZe2nKTbCipk/0uXP9+vW8LPrz2bNnTw57ysZ7LEC/aUJl&#10;qaiREzVzujXMtXmCoAcAgKEQocwzzzyT+97Ztm1bHm7fvp2bYF25ciXX9PnlL395t5PV6FD52LFj&#10;93XAPNFjY9uxPNYLf4Dp1oSQp9Bt2DPsIU8Q9AAAMBR+9rOfpcceeyyPi6ZW0edOhDWXL1/ONX1i&#10;+vHHH8/rYj46XI7xq6++mpdN9Njf/OY3eXksi2mA6dKkkKdQhD3FMFZ53bCHPEFnzE0QBb2u3Vjn&#10;czGcmlrGHDvAoKvxPOZCfXID+f50Un58Vg6nhu736fqzhuUwivNgmc+M+6nRAwAAQPNFONDBMDJy&#10;dnS4WF5UGm6PDrE+xuOtbw11K553WPKOCHbKA/cT9AAAADAcIhQYZ4hsZv68eWn1qlVp1apdad68&#10;F9Mzzzybbt26ffdhFy5cHH3UzLw+xjFf2sR9Q6+VQ6Ui4KnjeRkMgh4AAACGXnFHvRjOnTuXbty4&#10;kfbv399em9L27dvT3r178/oYx3xdJgp2BDyMR9ADAAAAJTNmzEiLFi1qz6V8h74jR46kpUuX5vkY&#10;x3wsn8jYcGYqQxDs0ClBDwAAAEPvypUr6ezZs3k4dOhQDnJWr16d1124cCGPFyxYkMeLFy/O42L5&#10;WOVQpqoBOuWuW00QEW9du7HO52I4NbWMOXaAQVfjecxdtybnrls0Sp37fZLniuNq3rx5d2vxnD9/&#10;Pk8fOHAg1+6J8GfJkiX3HXvxf86cOXM39IF+oUYPAAAAQ6/cR8/FixfTrFmz0ssvv9xeC4ND0AMA&#10;AABjrF27NjffCjNnzszj69ev3zculkM/EfQAAADAGFevXm1PpTR//vw8LvrkKcbFcugngh4AAPpO&#10;9H1hGH8AeqPcGfOxY8fSunXr8m3UC7t27Uqvv/56Xh/j8jroJzpjboL4wO+DDsygEk0tY44dYNAN&#10;8XkswhWXzFPUSfnxWTmc6tzvkzxXcXetQvTPs2LFijyU7du3L504cSItX748bdy4sb0U+ougpwn6&#10;5OQIlWhqGXPsAINuiM9jgp4KdFJ+fFYOpzr3uzLGkNB0CwAAAKAhBD0AAAAADSHoAQAAAGgIQQ8A&#10;AABAQwh6AAAAABpC0AMAAADQEIIeAAAAgIYQ9AAAAAA0hKAHAAAAoCEEPQAAAAANIegBAAAAaAhB&#10;DwAAAEBDCHoAAAAAGkLQAwAAANAQgh4AAACAhhD0AAAAADSEoAcAAACgIQQ9AAAAAA0h6AEAAABo&#10;CEEPAAAAQEMIegAAAAAaQtADAAAA0BCCHgAAAICGEPQAAAAANMTInVHtaQbVyEhKde3GOp+L4dTU&#10;MubYAQZdQ89jI/F3VcAl9UN0Un58Vg6nOve7MsaQEPQ0gZMjTdLUMubYAQad8xhT0Un5UcaGU537&#10;XRljSGi6BQAAANAQgh4AABgVzbi6GQCgHwl6AABgVPRo0M0AAP1I0AMAAADQEIIeAAAYY7ymWjEA&#10;QL8T9AAAwBjjNdWKAQD6naAHAAAAoCEEPQAAAAANIegBAAAAaAhBDwAAAEBDCHoAAAAAGkLQAwAA&#10;ANAQgh4AAACAhhD0AAAAADSEoAcAAACgIQQ9AAAAAA0h6AEAAABoCEEPAAAAQEMIegAAAAAaQtAD&#10;AAAA0BCCHgAAAICGGLkzqj3NoBoZSamu3VjnczGcmlrGHDsD6+zZs+2plpkzZ6b58+e352CIOI8x&#10;FZ2UH2VsONW535UxhoSgpwmcHGmSppYxx87AGhndd/PmzUuLFi3K8+fPn0+zZ89Ox48fTzNmzMjL&#10;YCg4jzEVnZQfZWw41bnflTGGhKZbAPAQmzdvTocPH87DuXPn0o0bN9L+/fvbawEAoH8IegCgC1GL&#10;p6jdAwAA/UbQAwAPceXKldxXTwyHDh1KR44cSatXr26vBQCA/qGPnibQrpUmaWoZc+wMrPH66Inp&#10;AwcO6KOH4eI8xlR0Un6UseFU535Xxmp3/fr1dO3atfbcPXFzi7lz56YLFy7cd6OL27dv52Vh8eLF&#10;eRwuXryYbt26lZcV02VulnE/QU8TODnSJE0tY46dgRVBz969e9PGjRvbS1LasGFD+uKLL3KfPTA0&#10;nMeYik7KjzI2nOrc78pY7fbt25c2bdqUnnnmmfTYY4+1l6a0ZMmS9Oqrr+aAJtadOnUqLz927Fha&#10;uXJlnj5z5szdsKf44S1CnqhVHbWrV61aldeFmI/tuFlGi6ZbANCltWvX5gsKAAAe7u233757Y4sY&#10;XnvttRzIRHhz+vTp9qPS3cAnfPzxx3kc4U740z/90zwulLf30Ucf5e2888477bXDTdADAF26evVq&#10;ewoAgEdV1N6JfhDD0aNHc/gTTpw4kce/+93v8njZsmV5PJ5iXdQCQtADAA9V7ow5qhSvW7cuN+cC&#10;AODR/cmf/Ekef/rpp7k/n0uXLuXwJ5phFbWni1o+CxcuzOPxxP8Ns2bNyuNhJ+gBgElE++/Lly+n&#10;Xbt25SGCnvi1qdxnz0SiK4BeDgAAgyCCnOJHsxii0+Xw7W9/O49PnjyZfvOb3+Tp7373u+mFF17I&#10;09Fsq2jCVe6cOZS39/rrr+dlf/u3f5vHw05nzE0QV/s6MKMpmlrGHDtDqde7PbZfpojRU85jTEUn&#10;5UcZG0517ndlrHYTdcb85ptv3r1LVtHRctTkeeutt/IdtaIJ1nPPPZcOHjyYa1LHD2/RF08od8Yc&#10;d0ONWkAxHc81Z86c/Jhhp0YPAAyouFYtD3H9GgMAQD8Z2xlz+VboEdJEWBM1piMQik6a465cIUKe&#10;sHz58jwui+2cO3cuh0QR/BQ1ghD0NEdxdd/roc7nMgzn0NQy1tS/q6HDOIseaahbOfABABgERagT&#10;YU/RZCvCngh9Ck8++WR76n7xuJ///Od5OmoEFX31DDtBTxOUf87t9VD38xmGb2hqGWvq39XQYZxF&#10;jzRMl3huYQ8AMAi+853vtKfuny5Cn1CEQeOJvnuiH8XQSR+Kw0DQAwANJOwBAKbb448/nptmzZw5&#10;s73kQQsWLMiPiaEc6Pz5n/95XrZ+/fpcc6cQj4nlZa+++mp+XIgOnIedzpjpTnxrUGTopaaWMcfO&#10;UOqH3a7oURmFianopPwoY8Opzv2ujDEk1OgBgAaL69m4rgUAYDgIegAAAAAaQtADAAAA0BCCHgBo&#10;OM23AACGh6AHAAAAoCHcdYvu6KmeXmtqGXPs9L2zZ8+2p1riNqDz589vzz0oHr948eL2XGs+bg9a&#10;vv1nP+32Kmv03EkdbkyZbxbnMaaik/KjjA2nGvZ78Rm/eMmSdPbMmQk/42/fvp0uXLjwwOc5DBpB&#10;D93xAUyvNbWMOXb63sjoPpo3b15atGhRnj9//nyaPXt2On78+AMXe8eOHUsrV64c3aX39mn8/zOj&#10;F4/l8Kefdnvtr0WZbx77lKnopPwoY8Ophv1efMZfvHQprV61atzP+IsXL+aAZ9Xo+iNHjuTAZ7If&#10;fOgPIz8aLT5/357hLk23AKBt8+bN6fDhw3k4d+5cunHjRtq/f397bcuhQ4dyyDNWXEDGL4T9yHcn&#10;AIZdfMaHiT7jt2/fnvbu3ZvXxzjmYVAJegBgHPELX1G7pxAhz86dO9PBgwfbS+555ZVX/PIHAANg&#10;7Gd8NNmKWjxLly7N8zGO+VgOg0jQAwBtV65cye34Y4hQJy7yVq9e3V6b0vLly3PV7oULF7aX3PPa&#10;a6+1pwCAfhOf8WG8z/hophWi6VYommEXy+m9aIJVp7qfr26CHgBoO3r0aNq1a1ceouZOtNMvN8ea&#10;M2dOe2pwaLYFAK3P+DDRZ3zQAfP0iX526gpfhqFfH0EPALSV++iJmjuzZs1KL7/8cnvt4BHyAEBL&#10;uY+eOj7j4zO4qmFY1BH2DEPIEwQ9ADCBtWvX5qrdgyguDIU8ANCycdOm9lRL+TO+qNlz/fr1+8ZT&#10;uclC8Rkc46kOwxT89DLsGZaQJwh6AGACV69ebU8NFiEPANxz30diOykpf8YXN1Mo+uQpxlO9yUIR&#10;0kxVOfQpttnkwKcXYc8whTxh5M6o9jQ8nG8P9FonZazJn2z0jZEUbfnjNup7R4eNsajk7OiwZHR4&#10;+PmwzlNmcWj0xWna50Xz2KdMRaef78pYfyg+UIbUSHpm9N81o8PYz/9H06tiXeymph42k4UzY4Og&#10;yUKcYQt5gqCH7vgApteaeiHo2Ol75btrhWi7v2LFijyMFW37t2/fntv5T6bXuz22X9ZXRUyZbx77&#10;lKnopPwoY/2jzn1Rw3PFZ/zhdjOt1atWTfgZv2/fvnTixIl8l82NG6sJeUKv/8QmHzrlkGZsuDOR&#10;cqgzjCFPEPTQHR/A9FonZWwQy6FjZyhVvdtje2V9XaSU+eaxT5mKTsqPMtY/6twXQ7Df6/gT4zlC&#10;E9/KTgOesgh3hjXkCfroAYAeiguvqoYQF3DFAAAQimuD4nph2A1zyBMEPQDQI+VQpqoBABgs8fld&#10;VwBT53PV4VFq8xSm8n8HnaAHAAAAGqJpYQ/dE/QAAH0rLlSrGgBgWAh7hpugBwDoW0VztRhPdRD8&#10;AMDgqKLp1bA23xL0AAB9rQhppmqi4AcAmqiqz08Gj9ur0504Uygy9FInZWwQy6FjhyHTiwvLXh1C&#10;xWt1iD6E8xhT0Un5Ucb6R537osfPdfbs2fZUy8yZM9P8+fPbcw+Kxy9evLg9V53pKt7xvNXryUYf&#10;9N/qe8OadocuQQ/d8QFMr3VSxgaxHDp2YMp6fRg5TB/CG8RUdFJ+lLH+Uee+6PFzjYxuf968eWnR&#10;okV5/vz582n27Nnp+PHjacaMGXlZ4dixY2nlypWjL6f61zMdxXvQD6mqml0N423WNd0CABgVF8Nx&#10;URwDAM2xefPmdPjw4TycO3cu3bhxI+3fv7+9tuXQoUM55KF/VBHQDGPIEwQ9AABtEfYUgQ8AzRO1&#10;eIraPYUIeXbu3JkOHjzYXjL4Br02D1Mj6AEABkKdAYywB6A5rly5kvveiSFCnSNHjqTVq1e316a0&#10;fPnydPHixbRw4cL2ksEm5EEfPXTHWYNe66SMDWI5dOxAJeo+lBy6Jd4MpqKT8qOM9Y8690WPn2u8&#10;Pnpi+sCBAw/00RNB0JIlS0ZfTrWvp0Fv57R41L56hrXZVlCjBwBgAnGxHBfNAAyuch89UXNn1qxZ&#10;6eWXX26vbY4mhjxhmAObRyXoAQAAoH7TlKSvXbs2N99qingbmxryhKjR003YE4+Noaq7dg0iQQ8A&#10;wCTU6gHogfKJteaT7NWrV9tTvdfLACa2XWx/GEKeIsAp5svGWxfTwxr26KOH7vTyTAWhkzI2iOXQ&#10;sQOVmK5DKZ63SneS8xhDppPyo4z1jzr2RdUn1gqNjJ6lq1T1W1m8dU0/XDqpyVPVY5pG0EN3fADT&#10;a52UsUEsh44dqMR0HEo9eU7nMYZNJ+VHGesfde2LeJ7Qw+cq310rRP88K1asyMNY0X/P9u3bc18+&#10;VajqbSzepsIwHCadhjNVP64pBD10xwcwvdZJGRvEcujYgUpMx6HUk+d0HmPYdFJ+lLH+Uee+aOB+&#10;jz8pPMqfVfzfsmE7LLoJZXr12EGnjx4AgAn43glAt4rPjfgM6XYI8f/LwzDpZRgT243tDwNBDwDA&#10;OOKCe9gusAGoxtiwppthWNVR42ZYwh5BDwADK9rSnz17Nt2+fbu9ZHzxmLJO/s9Y8X/Gbqfs+vXr&#10;D2w3pif7P3SnzuBFyAMA9amzWdUwhD2CHoAhUa4SPOgi4Jk/f35av3592rVrV5o5c2bavXt3e+39&#10;jh07lpYsWdKea4n5CxcutOcmF/9/ZPSNi+eJIaZjWdm2bdvS3Llz776WYn08x9jnpv8JeQCgXnWF&#10;PIW6n69uOmOmO65+6bVOytgglsM+eM3FS4hxGORDOUKezZs3p40bN+b5qDnz9NNPpzfeeCOtXbs2&#10;LwuHDh1K69aty9Plj7v4/x9++GEeFyI8ipBmzpw57SWtWjoR4Jw5cyYtXrw4L4vHLViwIIc48f/H&#10;zhfPGc9X/H8ftdXo9WFU67HRB+eErg3ia6Z/dFJ+lLH+Uee+sN+ZgjprAg0SNXoAhkxcS8UQ11Ux&#10;DKJLly6lJ598sj2X0owZM9Jbb72VPvvss/aSVsizc+fOdPDgwfaSe1555ZX7Qp4w3u1Ur127lscR&#10;5BTi/0XNnd/97nd5/tatW3lcbG/hwoV5HCI0iscydb38HlAcC8WxAQAwyNTooTu9vNKG0EkZG8Ry&#10;2AeveaKXEMvDIL2lq1evTufPn8/hzvPPP5+DnrGiNk0ELdFHTjSfetjHXWxz+fLld2sJhagpFLV8&#10;Vq1alV599dW0bNmy9pp74jEvvPBCWrp0aVqzZk3asmVLnt6zZ0/7EUNqtGCNpGoLVdVldFrLfh+c&#10;E7o2iK+Z/tFJ+VHG+ked+8J+h8qp0QMw5OLaKoa4zophEBw4cCCtXLkyDxHEbNiw4YF+c8pNsCZS&#10;dJYcw82bN9OVK1fuzocIkKJJ1qxZs9Jzzz03+v6M5P54ivUhHhMBT4ROUXvn9OnTeZ57ZWuqQ7Gt&#10;qSrKeDGUtw8A0BRq9NCd4soYeqWTMjaI5bAPXnOnLyEeFwblLY7Q5d/+7d/Sjh07ctDy2muvtde0&#10;xPqJavRE/zrRZCscOXIkzZs3Ly1atCjPj23GFaFQ9NXzr//6rznU+eijj3INnwiYInCKJlwR+pw8&#10;eTKHQtHsq5OwqbEqKPNTKYvF/y3rqzJdwftTu0F8zfSPTsqPMtY/6twX9jtUTtBDd5yI6bWmXgj2&#10;wWvu9iXE40O/vdXRJCtClbF97BSBy9iPtcmCnrLxmm6N10FziFo9ly9fzmHQvn370okTJ+4LhqLm&#10;T7kD56FUUZkvyuGj6Leye5+K3p9aDeJrnqI4lsfj8vkRdFJ+hrCM9a0694X9DpXTdAuAccU1Vwxx&#10;/RVDv4imVNE5ctSw6bVf/OIX9wU/ZdGcqxDNvgp1vK5hUpTDRxlgqiLQGW8AgH6mRg/dkbjTa52U&#10;sUEsh33wmqf6EuL/h35465999tk8jpo1X/va19Lnn3+ea/McPXo0rVixIq8rdFqjZ/fu3bnZVvn/&#10;F7dHX79+fb5te9Tu+fjjj9OmTZvu3k69eMzevXtzJ8z/+I//mNedOnWqvZUhNYjHaZ2cxxg2nZQf&#10;Zax/1Lkv7HeonKCH7jgR02tNvRDsg9dc1UuI7YSJtvWw9VWJ26dHfzhffPFFeuKJJ3IHyOM1lSr6&#10;4Rnb506noobO/v37c/OsEKHRX/7lX97XnCue46c//WluzhXr4w5d0V9P8V70Sl8fBn1Q5vvaIL4/&#10;Q7JPJ2quNRGX0h3qpPw4b/SPOveF/Q6VE/TQHSdieq2JF4LxesM0v+aq37bx/qzycwzabuqFXr8H&#10;xT4o9NX7rQBMbhDfH/uUqeik/Chj/aPOfWG/Q+X00QPQS3HxUihPN0Bck8UQf1YxlK/TinX0TrEP&#10;iqHYDwAADC81eujO2G9yULVOytgglcMuv3WPpN7+Xb1624o/c+z2u/zzJ3Vn9N2pS5X7YTqKal8c&#10;IoN0nE6HQXx/GrxPu22uNRGX1ZPopPw4b/SPOveF/Q6VE/TQHSdieq2JF4LxesM0v+ZevG1j/7Ty&#10;cwzabuqF6XwPpv39VwAmN4jvzxDv0wiCXDJPUSflx3mjf9S5L+x3qJymWwC91sCLl7gmK67Lyn9e&#10;TJfXMX2KfQEAwHAR9ADQsYkCnrLJ1lEvYQ8AwPAR9ADwUJ0EPPQnYQ8AwHAR9AAwIQEPAAAMFkEP&#10;AA8Q8AAAwGAS9ABwl4CnmWJfxn4FAKD5BD0ACHgAAKAhBD0AQ0zAM1yK/V3FMO7C8gAAwLQQ9AAM&#10;oeK7uIBnuBT7u4ph3IVjBwAAaifoARgiAp7hVOxzAACaT9ADMEQEPAAA0GyCHoAhIeABAIDmE/QA&#10;QINptgUAMFwEPQDQUEIeAIDhI+gBgAYS8gAADCdBDwA0jJAHAGB4jdwZ1Z6Gh/PtgV7rpIx1+hiY&#10;gpF0YfTf+a2ZcZ0dHRa3JidR5ymzKPZO0wNgED9PB/E1V2Rk9G93yTxFnZSfIS5jfafOfWG/Q+UE&#10;PXTHiZheq+pCsN/KqmOn78UXuXnz5qVFixbl+fPnz6fZs2en48ePpxkzZuRlhWPHjqWVK1eO7tLJ&#10;92mvd3tsv0wRGyCDeE4Y4vOYoKcCnZSfIS5jfafOfWG/N9r169fTtWvX2nP3LF5878eyixcvplu3&#10;bqUFCxbcveYqls2dOzfNmTMnL7t9+3a6cOFCXjZz5sy708V67tF0CwDaNm/enA4fPpyHc+fOpRs3&#10;bqT9+/e317YcOnQohzzTIa6Fy0NcF5cHAIB+EtdUS5YsSVu2bEm7du3Kw0svvTR6HTOSw5zwi1/8&#10;Ij/mzJkzeT68+OKLednGjRvbS1K+Jotlv/nNb3LIE9OxfR4k6AGAccQvSkXtnkKEPDt37kwHDx5s&#10;L3m4seHMVIYg2AEABs3bb799349pIcKcUFxvffLJJ3kctYAuXbqUp48cOZLH4be//W0ef/Ob38xj&#10;JiboAYC2K1eupLNnz+YhQp24uFi9enV7bUrLly/Pvz4tXLiwvWRy5VCmqgEAYJAVzbOKMOdb3/pW&#10;Hp84cSKPo8ZOiCb1Ia7Lwv/4H/8jj+fPn6wPRYKgBwDajh49erdacdTcWbVqVW4DXtAGHACge59+&#10;+undH9P27duXl+3duzePi+urovbOqVOn8viNN97I4/i/RS2fuDbj4QQ9ANBW7qMnau7MmjUrvfzy&#10;y+21AAA8in/6p3+6+2PaT37yk/bSe9avX5/Hcf0VP7w988wz6S/+4i/yspMnT+Y+eULUrubhBD0A&#10;MIG1a9fe1zYcAIDulfvoiTAngpxNmzbdbZb11FNP5fGvfvWrXHPnhRdeyE284nHvvffe3f57li5d&#10;msdMTtADABO4evVqewoAgKqsWbOmPdVSBDhFbZ/vfOc7eRyBT4hQKJRvy87EBD0A0FbujPnYsWNp&#10;3bp1d9uPA/WJ2+7209CvrwlgUH355Zd5XPSFuGDBgjwuOmiOW6eHIvAJUbuHzgh6AGBUdO53+fLl&#10;u+3HI+iJNuIbN25sP+KeuCjRGSD01p07dwwTDACDptwZc1xj7dixIwc3xR20imZaIcbFnbmKwCcU&#10;tXvKyj/SFcPt27fba4fXyOiHhU8LOhe/ICky9FInZayqx9TJsQOUDeI5ocbXHDVWXKJObCDfn07K&#10;zyAeF01V576w3xstQp3333+/PXdPBDivvvrq3UAnxN244hbrq1evzv0kFrZt25Z/jIvHL1u2LC+L&#10;fn62b9+ep8d68803h/4W7IIeuuNETK9VdSHYb2XVsQOUDeI5ocbXLOiZnKCHnqtzX9jvUDlNtwAA&#10;AAAaQtADAAAA0BCCHgAAAICGEPQAADD0ovPP6PsmOv3csGFD7hQ05stD+XHFEPMA0E8EPQAADLW4&#10;He8TTzyROzj+7ne/m5dt3LgxrVq1Ki8b2/FxzBfrAKDfCHoAABhqixcvzuOoofPOO++kv/u7v8vz&#10;oai1U4Q6hw8fzuPC2PnpFqFVeYhbEI/n9u3beX2MYdh1etwU4jHQz9xene6MXuyMXum0Z6AHOilj&#10;VT2mTo4doGwQzwk1vuYIV6brEvXYsWPpD3/4Q67REwHPREHOZOt6bbL3J9bNmzcvLVq0KM+fP38+&#10;zZ49Ox0/fjzNmDEjL4svsQsWLMi1ko4cOZIuXLiQ5s+fn9f1TCflp8YyxkPUuS/6YL93ctwU4hyx&#10;cuXKCY9B6jXyo9Hi8/ftGe5SowcAgKEW/fHEEL72ta/l8ViD1BfP5s2bcwgVw7lz59KNGzfS/v37&#10;22tT2r59e9q7d29eH+OYh2H3sOMmHDp0KIc80O8EPQAADL0rV67kX/VfeumlHOpE8BO1XWJZDDFd&#10;KOZj3O+iNkJRSyFEU6147UuXLs3zMY55TbjgnrHHTYiQZ+fOnengwYPtJdC/NN2iO3FBo8jQS52U&#10;saoeUyfHDlA2iOeEGl9zBCguUSc22fsT67Zu3ZrWrFmT5z/99NO0bt26dO3atTRnzpzct8iSJUvS&#10;rVu37jZJif9z5syZu30V9UQn5aeTx1CPOvdFH+z3hx034fr16/cdQ85R1XrUJlh1/79BIeihOz6A&#10;6bVOylhVj6mTYwcoG8RzwhRec3wxmjt37t0vTA8j6Jncw4KesX2NxPSBAwdysDPel1RBDw+oc1/0&#10;wX5/2HFTJujpnUcJX+r6P4NG0y0AAHoqvhRFvxfUo9zXSHS8PGvWrPTyyy+31wLjcdxMvwhfIoTp&#10;pWEIeYKgBwAAGmzt2rV3+xiaOXNmHkczlPK4WA60lI8b6tPLsGdYQp4g6AEAoHYRMEQTiCJooHeu&#10;Xr3ankp3b6Met1Qvj3t+e3UYMOXjhnr1IuwZppAnCHoAAKjVtm3b0p/92Z+lXbt25b57du/e3V5D&#10;FeIOYhGixXDs2LHcqWzcRr0Q7/vrr7+e18e4vA6G1cOOG+r1sLAn1hXrHxYKDVvIE3TGTHd0kkev&#10;dVLGqnpMnRw7QNkgnhOm8Jqjo9P4wrRx48ZcgyfGRSencRvzTZs2jW763rYn62yYyd+fuDV8WfQz&#10;smLFijyUxft+4sSJtHz58rw/eq6T8jOFMkbF6twXfbDfOz1uQvTfs337dv2O1aQc0jws0CmUQ51h&#10;DHmCoIfu+ACm16q6EOy3surYAcoG8ZwwhddcDnrC7du3069//ev0hz/8If3kJz9Jly5dGt30vW0L&#10;eiY3kO9PJ+VnCmWMitW5L+x3HqLTgKesqBE0jCFP0HQLAIBKRZATv3qPJ2r0RMe/e/bsyfMrV67M&#10;YwCoyjCHPEHQAwBApfbv35+bNpQ9/vjjeRzNhcKpU6dyDZ+vf/3reb4b0cyiGKIvjUEVgVj0VzTo&#10;fwdArzxKbZ7CVP7voBP0AABQqaVLl+bbEp88eTIdOnQoL/vWt76Vx3/8x3+cx7Euwo1outWtHTt2&#10;5HDkiSeeuLvdQfTOO+/koCv+nngvhD0AVEHQAwBApRYvXpw++uijHGREoHPmzJk0Z86cvG7ZsmW5&#10;v55YF7V6/vt//+9p1apVXd1mPba/cOHCHJIU2x1Ev//973Otpvh73n333fT++++31wDAo9MZM93R&#10;WRq9VlVnjf1WVh07QNkgnhNqfM0TdTYc/f787ne/y3fCiVsgf/zxx/XcMapHolZS+c49Y+cnUltn&#10;zLHPQxXP1Un5qbGM8RB17gv7nQlU1fRqGPvqUaMHAICBcOvWrXT+/Pk8/fnnn+fxoIt+ekLUfIqg&#10;p28UIU8oTwPQ99TooTsSd3qtkzJW1WPq5NgByuKc0EBV/lUTXaJG58VRk+f06dPp2rVrA910K2oo&#10;rV+/Pj322GPp5s2b6fjx42nGjBnttROLGj1V8KnEpOq6bmno+bDJattj/62+s1TTav0IeuiOL6v0&#10;WidlrKrH1MmxAwy6Gs9jD2uaFM225s6dO9AhT2Hfvn1p06ZNuZ+i5cuXd9QUTdMtYBhouvXoBD10&#10;xwcwvVbVhWC/lVXHDjDoajyP1RZk9IEIrQoLFizouEZPbe9PVfu9k+3UWMaAwTDVsGcYQ54g6KE7&#10;PoDptaouBPutrDp2gEFX43lsmIKeRyHoAYaFoOfR6IwZAAAAoCEEPQAAAEDfmUqNnGGtzRMEPQAA&#10;AEBfGubA5lEJegAAAIC+FP30dBP2xGNjqOquXYNIZ8x0Ryd59FpVnTX2W1l17ACDrsbzmM6YJ6cz&#10;ZmBYTBTyjA1xJgqCug2JmkLQQ3d8ANNrVV0I9ltZdewAg67G85igZ3KCHmAYdBLSVPWYptF0CwAA&#10;AOgbVYYzsZ3Y3jAR9AAAAAB9oRc1cIYt7BH0AAAAANOul82shinsEfQAADCQTp48mVavXp02bNiQ&#10;Dh06lC5evJjni6Fw7Nix+5aNXQ/A9OtlyFMYlrBH0AMAwMC5fv16ev3119OOHTvS2rVr0z/90z+l&#10;W7du5fmbN2/mceFb3/rWA8teffXV9hQA062OkKcwDGGPu27RHXdDoNequitHv5VVxw4w6Go8j3Vy&#10;V6mowfPHf/zHadmyZXk+gp+ZM2emGTNm5No6hw8fzssLsezAgQPpnXfeSd/73vfS/Pnz22sGj7tu&#10;AbTUGRANEjV6AACYXHwBr1mEGTFM5Msvv2xPtcyZMyeHPJP50Y9+lP7jP/4jzZ07t70EAJpH0AMA&#10;wMTKYUuNgU/UWIlhosBn6dKluVbPw+zevbs9ldKePXvSD3/4wxz4AEBTCXoAAOhchC6TDEUwM5Wh&#10;rBz4lC1evDh99atfzU2wollWdMh8+/btPH3kyJE8juHMmTO50+ZYFo+Jmj9Rq6ccADXF2bNn7xui&#10;c+rxxPsU62NcNt4ygH6m2db49NFDd+IiS5GhlzopY1U9pk6OHWCQxTks1HQei1CnuEQtAp6JLlkj&#10;zIhOmCP4CRFWlEW/PTFcu3Ytz8fjoj+f+D+D2k9P+f0pi+Xz5s1LixYtyvPnz59Ps2fPTsePH7/b&#10;rC3erwULFqRVq1bl8OvChQt334f4/xGMFe9lFu9/Ffu9k+1U9VwAQ07QQ3d8ANNrVV0I9ltZdewA&#10;g67G81gR7gSXqg+aLOjZu3dv2rhxY56P2jlPP/102rx5891lUctp+fLleX7fvn3pxIkTdzuujsDn&#10;ww8/vD8Aq2q/d7Kdqp4LYMhpugUAQN+JIEPIMzVRi6eo3RMi+IlaPNG/UYhxzBfNtV555ZWBreUE&#10;wD1q9NAdv7TQa1X94tdvZdWxAwy6Gs9jE9VYoWWyGj1bt25Na9asyfOffvppWrduXW62Fn0TRbO2&#10;JUuW5GZrRVOu+D8PNNcqq2q/d7Kdqp4LYMgJeuiOD2B6raoLwX4rq44dYNB1eR6LUCFuYx4BQyFq&#10;jkSfMGOXjyXomdxkQc/YPnpi+sCBAznYKYKe8v8V9AA0j6ZbAABULgKFou+XQtzWfMuWLblzZHoj&#10;+uOJ9z2G6Hh51qxZ6eWXX26vBWAYCHoAAOi5uJ350aNH77sDFL23du3a3A9PKAK2uOtYeSx4A2gW&#10;QQ8AAD117NixtGPHjnxHp7EhTzTniiZFUfuE6l29erU91bqrVojmc+WxDpgBmkXQAwBAz0SIs3Ll&#10;yhwqjA0UIgCK2iS7du1KCxYsSM8++2x7DY/qypUr+T2PId7f6Iw5brleiPf69ddfz+tjXF4HQDPo&#10;jJnu6CSPXquqs8Z+K6uOHWDQdXkei05+169fn957773cQfB4NXY2bNiQ/vZv/zZ3BBzBQ/TrE4FQ&#10;hD4uUSc2UWfMq1evbk+1RP88K1asyEPZvn370okTJ9Ly5cvTxo0b20snUNXnVyfbqeq5AIacoIfu&#10;+ACm16q6EOy3surYAQZdl+exCCNC1BjZtGlTrkny2muv5WVlJ0+eTJ988kkOHqIvmbgD1Ng7Q3G/&#10;iYKenqjq86uT7VT1XABDTtMtAAB6Imr0RI2Rjz76KPfRE6FOWTTV+uu//uv05Zdf5tolAMDUCXoA&#10;AOiJp556Ko+XLVuWa/Q899xzd+/0FE25Tp8+nX7+85/nmj5Lly7NyycTd+6K5kkxjv9fTA+q6Ih6&#10;27Zt+e+I/nQAoAqCHgAAei7CnGeeeSZ9//vfz/Nz587N448//jjX9Ikg6GG+973vpZs3b+ZxcUvw&#10;mB5U77zzTvr617+eaztF0CPsAaAKgh4AACq3atWq9Pjjj7fnWv7lX/4lPfbYYznQiNusR5Ou6Jvn&#10;0KFD6c0330xbt25Nt27daj/6QXHXrvj/4Wc/+1k6cODAQN8a/Pe//31u2hadUb/77rvp/fffb6/p&#10;TPTVU/SFBAAFnTHTHZ3k0WtVddbYb2XVsQMMuhrPY5N1NhzBTtyu/atf/eq4nTv3q7jDWNz96vnn&#10;n0+//vWv83Q02Tp8+HD7Ea27ZpXnJ1KEO8V71NPOmava751sp6rnAhhyavQAADAwFi1alPbs2ZPH&#10;g9LUKV5nBFOnTp1KTz/9dPra177WXpNyPz0hmq9F0NOpcrAT02r2AFBQo4fu+KWFXqvqF79+K6uO&#10;HaAszgkNVOVfNd4l6r59+/Kt2uOW7dHkKWr3vPXWW7l2TD+LDqijT6ForhadSBfNzWI67kwWzdGi&#10;76Hjx4/nxzzMeDV4HjXoeehXgao+vzrZTlXPBTDkBD10xwcwvVbVhWC/lVXHDlA2iOeEGl/zRE2R&#10;IhiJPnwiNImwJOZjes6cOe1HDJ4ivIo+jeIW8xFgPUwR6hTv0UTvVyWq2u+dbKeq5wIYcoIeuuMD&#10;mF6r6kKw38qqYwcoG8RzQo2vuafBRZ85e/ZseyqlBQsWdFWjZ2zg0xNV7fdOtlPVcwEMOUEP3fEB&#10;TK9VdSHYb2XVsQOUDeI5ocbXPExBz6Oo9f2par93sp0ayxhAk+mMGQAAAKAhBD0AAAAADSHoAQAA&#10;AGgIQQ8AAABAQwh6AAAAABpC0AMAAADQEG6vTnfc9pJeq+r2q/1WVh07QNkgnhNqfM29un34xYsX&#10;061bt/L03Llz05w5c/L02bNn87hQXhf/J8ycOTMvG++xse7ChQvtJS0LFixIM2bMaM9Vy+3VAZiM&#10;oIfu+ACm16q6EOy3surYAcoG8ZxQ42vuVZCxe/futGPHjrRq1ap05MiRdObMmbR48eL07LPPphs3&#10;bqRFixal8+fPp82bN6eNGzemffv2pRMnTqSbN2/m///222+nLVu2PPDYpUuXppdeeik/Zvbs2Xn9&#10;z3/+87ztXhD0ADAZQQ/d8QFMr1V1IdhvZdWxA5QN4jmhxtfcyyBj9erV6fDhw+nkyZPpk08+yYFO&#10;1NL54IMP0po1a9Knn36a/uiP/iitWLEibdiwIY+/+c1vpl/96lf5/167du2Bx8b63/3ud+kPf/hD&#10;Dn0+//zzvGz+/PntZ62WoAeAyeijBwCAoRG1cyLYOXToUHryySfbS1M6evRo2rVrV/r2t7+dw53w&#10;4x//OJ06dSqtX78+1+wpmnONfWwEOsX/CcUyAJgOgh4AAIbG6dOnc0gTfeosW7asvTTlJlhR0yf6&#10;3Ll+/XpeFv357NmzJ4c9ZeM9FgD6haAHAIChEKHMM888k/ve2bZtWx5u376dm2BduXIl1/T55S9/&#10;mUOcEB0qHzt27L4OmCd6bGw7lsd64Q8A00nQAwDAUPjZz36WHnvssTwumlpFnzsR1ly+fDnX9Inp&#10;xx9/PK+L+ehwOcavvvpqXjbRY3/zm9/k5bEspgFguuiMme7oJI9eq6qzxn4rq44doGwQzwk1vuZa&#10;OxseQDpjBmAyavQAAAAANISgBwAAAKAhBD0AAAAADSHoAQAAAGgIQQ8AAABAQwh6AOhLFy9eTGfP&#10;nk23b99uLxlfPKYTD9teLI/1169fby8BAIDBI+gBoK9EIDN//vy0fv36tGvXrjRz5sy0e/fu9tr7&#10;HTt2LC1ZsqQ9N75OthfbieWxfu7cuRM+HwAA9LuRO6Pa0/BwIyMpKTL0UidlrKrH1Mmx07EIZTZv&#10;3pw2btyY56OmzdNPP53eeOONtHbt2rwsHDp0KK1bty5PT/ZR1sn2Rkb3z8GDB/N8BEMLFixIFy5c&#10;yP8XemIQzwk1vuY4Jl2iTqzW96eq/d7JdmosYwBNpkYPAH3l0qVL6cknn2zPpTRjxoz01ltvpc8+&#10;+6y9pBXy7Ny5M4czD9PJ9sLChQvzuAh3bt26lccAADBI1OihO35podeq+sWv38qqY6djq1evTufP&#10;n89hzPPPP5+DmbGiH505c+bkPnWi6dZkH2WdbG/btm3p448/Tm+//Xb64IMP8vTx48fHfSxUYhDP&#10;CTW+5qixwuTU6AFgIoIeuuMDmF6r6kKw38qqY6dj0bTqRz/6UQ5mQvSts2LFijyM1UnQ08n2Tp48&#10;mZ577rm0atWqdOTIkbvNuKBnBvGcMMTnsaFuSlbVfu9kO0NcxqCJ4hosmsKPFU3kix/T4se7a9eu&#10;5T4S40e88rLoP7HcjD6u+4plMT1WeRvDTtMtAPpKfPDv2bMnf6k6c+ZM+sY3vpFWrlz5yB0kP2x7&#10;cTERIU+sO3z4cL6wiL5/IvwBAODRRMgTP8i99NJL+YYXMWzZsiWHNXEjjPJjfvazn+X58A//8A95&#10;WQRCheLHvZ/+9Kd5PqZjKLZb3FAjamkj6AGgj0ToEp0hFxYvXpxee+21dPTo0bRjx4720s51sr0I&#10;dkKsC/FLUNTs+eSTT/I8AACPLm6KET+mxXDq1Kn0zDPP5B/d4jqtCHPiB7dCXKcVipo7n376aR7/&#10;yZ/8SR6HuF4rthtDhD1Rg9uPdYIeAPpI/KoTH/hR1bcK3Wyv/JibN2+2pwAAqNJjjz2Wx3Hji/iB&#10;bd68ebnpfIjwJ26kEctC9JsY/tf/+l95/O1vfzuPx/Pnf/7neezHOkEPAH1k2bJl+VeeF154IVfp&#10;jV9xYhy/+pR/3ZlMBDbFrz+dbC9q8sRjoipxrN+3b186ffp07sQZAICpuXLlSr7GKq7DItSJ2jhF&#10;/zt/+qd/msdRC/s3v/lNnn7jjTfy+Le//W0eF9dt5T57xvr888/z+Ctf+UoeDzNBDwB9Jar0/s3f&#10;/E2+EIgquDEf1XnH64w52njHhUJZNMWK/1foZHtxh63ouyfWx8VI1AR6WGd+0WdoLwcAgCaIkCau&#10;sWKIfhPDE088cbc2dfwwF/793/89X6eFv/iLv8g/xL333nv5cVHLZ+w1X9TALgKkaK5VbDv+77Bz&#10;1y26E98+FBl6qZMyVtVj6uTYaZxe79LYfpni0zCDeE4Y4vOYu25V8Ld3sp0hLmPQRBHARIfJe/fu&#10;TRs3bmwvTfmGGNFXYrG8eNzWrVtzKDR79uwc+BSPi7uhxo0yytuJ83KI8Kdo9hVB0quvvnr3jl7D&#10;TI0eAOhD8V2nPMT1TPuaBgBgYBV96RSKG2JEyBM1d6LJffjOd76TxxHyhKVLl+ZxoeiMOWpihwiF&#10;iptsDDtBD0Bdim/qhmkfxlnU9VC3cuAD1Gv00AOgItEJcyj3pRPNtCLkCUXAE7V8ysq3Wy+Lfnui&#10;tk9Yv359Hg87QQ9AHcpVMwzTPoyzqOthusRzC3sAgEFR7ow5+tJ5/fXX8/Lly5fncShq8YQi4Ikm&#10;WBEAhRhP1iQrmnTFY+KGGnFjjWEn6AGAASPsAQD6XXHTjMuXL9/tjPmdd97JTbDG3vgiavHEY6Of&#10;nnKgEzfUiOVr1qxpL2mJZWNr/ETHzbE87tRVdPQ8rHTGTHfim4UiQy91UsaqegxMQT8UMcV8gA3i&#10;zhvmAudvb89MQSfbGeb3GaBCavQAwICK70PxvQgAAAqCHgAAAICGEPQAAAAANISgBwAGmOZbAACU&#10;CXoAAAAAGsJdt+iOuyHQa1XdlUNZpcf6qYjFa6nKnVTlxhyDExrEc1RDz6sjFR1Ajb2krmq/d7Kd&#10;hpYxgLoJeuiOD2B6raoLQWWVHuunItaXxd0xOLlBfH/s0+FU1X7vZDvKGEAlNN0CgAHmexEAAGWC&#10;HgAAGBXNuLoZAKAfCXoAAGBU9GjQzQAA/UjQAwADKioU+K4JAECZoAcABpCQB3prvKZaMQBAvxP0&#10;AIPFRTbkw0DIA701XlOtGACg3wl6gMFRDnkEPgwpIQ8AAJMZueOnCbrhGwa9NlkZE+5QkZE0Xhk7&#10;2x4XZo4O81uT4zo7WlQXt6dH586eTQsWLEgzZsxoL6lWUfwH5hTs82Jyg/j+2KfDqar93sl2lDGY&#10;VtE8dVDigbFNacUa9xP00B0fwPTaw8pYcVJ/WDlUVulSXDDMmzcvLVq0KM+fP38+zZ49Ox0/fvyB&#10;8ObYsWNp5cqV911UxP8/c+ZMWrz4XvgzFUVRLwxccXYMTm4Q3x/7dDhVtd872Y4yBtOq34Oecrgz&#10;9nVOtm4YaboFDBYnbnpo8+bN6fDhw3k4d+5cunHjRtq/f397bcuhQ4dyyDNWhEQzZ0YtoEcT1yfl&#10;IYp6eQAAGFZFCFUMY5XXlUOfYSXoAYBxRC2eonZPIUKenTt3poMHD+b5cjBz6dIracGC+fct62YI&#10;cd1SDAAAvTYIoUgR8nRK2DP6no2+CS4n6VwcMIoMvdRJGavqMVASFwRbt25Na9asyfOffvppWrdu&#10;Xbp27VqaM2dOXnb9+vU8Hf3xLFmyJF9IMAHH4OQG8f2xT4dTVfu9k+0oY1C7cojSbaBSh6m8pn78&#10;e+oi6KE7PoDptU7KWFWPgZK4GBjbR09MHzhw4IE+egQ9HXAMTm4Q3x/7dDhVtd872Y4yBrUT9DST&#10;plsA0Fbuo+fixYtp1qxZ6eWXX26vZTrE976qBgAgPhN9KDadoAcAJrB27dp05MiR9hzTofghLsZT&#10;HQQ/ADA4plojJ/7vsIZagh4AmMDVq1fbU0ynIqSZqiLwKQaBDwDQRIIeAGi7cuVK7n8nhmPHjuXO&#10;mPfu3dteSzdGUvyKdi9MmerQCwIfALhf1IDpl4FHpzNmuhMHnCJDL3VSxqp6DJSsXr26PdUS/fOs&#10;WLEiD2NF/z3bt2/PfflQn14f1rWeNgbxHOW8Opyq2u+dbEcZg1pEiFLEABNN94MqXk+//U11EfTQ&#10;ndEDZfRIac9AD3RSxqp6DDBQ6jis4zlCz08fg3iOcl4dTlXt9062o4xBLQYl6AlTeU3DGvIETbcA&#10;ANriejCG0WtDAGikYQ0/homgBwAYCHUGMMIeAGBQCXoAAMYh7AGA6RW1j6IJVreGudlWEPQAAExA&#10;2ANAkw1CGNJt2DPsIU8Q9AAAAAB9qwh7imGs8rphD3mCoAcAYBJxvTjONSUAUKMIcIqhHOwU4U4x&#10;MHrdMvpGeCfoXFzpKjL0UidlrKrHAANnug7teN4qjV6iDt45ynl1OFW13zvZjjIGUAlBD93xAUyv&#10;VXUhqKxCI03Hoe100uaNGE5V7fdOtqOMAVRC0y0AAACAhhD0AABMQAUDAGDQCHoAAMYh5AEABpE+&#10;euiOq156rao2/MoqXbh48WK6detWWrBgQZoxY0Z7acvt27fThQsX2nMt4z2O3qvzsHYKGYc3ZThV&#10;td872Y4yBlAJQQ/d8QFMr1V1Iais0oEIeF588cU0e/bs9Nhjj6UjR46kXbt2pddee639iJSOHTuW&#10;Vq5cmVatWtVektKbb76Z5s+f356jLnUd1k4fE/DGDKeq9nsn21HGACoh6KE7PoDptaouBJVVOhBh&#10;zebNm9PGjRvzfNTeefrpp9Mbb7yR1q5dm5ft27cv/fa3v03vvvtunmf69Pqwju0Hp44JOK8Op6r2&#10;eyfbUcYAKqGPHgCG1qVLl9KTTz7Znku5OdZbb72VPvvss/aSlEOep556qj3HdOnl97/YdrF93zEB&#10;gEGnRg/d8UsLvdZJGavqMQy91atXp/Pnz+dw5/nnnx+3351nn302bdu2LX3ta19LM2fO1GSrQ3EI&#10;Vq3qQ7p4jU4VHXJeHU5V7fdOtqOMAVRCjR4AhtaBAwdy/zsxRIizYcOG3CdP2enTp/P66LsnOmGO&#10;x/Bwd9JI/r5WxZC31x5PRXyHLA/l7QMANIWgB4ChFTV49uzZM/pl/046c+ZM+sY3vpFDnd27d+f1&#10;169fz50wx123Dh8+nO/M9d5776VDhw7l9fRWOZDpVjnQKW+nPAAANJGmW3SnuFKGXumkjFX1GIZa&#10;hDgR3IxtilXcZWuij8do7rV8+fK7HTgzgYqOwdjMo3IKqJjz6nCqar93sh1lDKASavQAMJSilk40&#10;xYo7bU0k1sUt2Mtu3rzZnqIO8Z3vUQcAgGGkRg/d8UsLvVbVL37KKh2IjpZD0dny559/nmvzHD16&#10;NK1YsSLX+pk7d27au3dvWrp0afrggw9yx83Xrl1Lc+bMyf+XCTgGm8c+HU5V7Xef3QC1EfTQHR/A&#10;9FpVF4LKKh2K/nZOnjyZvvjii/TEE0+kNWvWpMWLF7fXplyj56c//Wm6fPlyXv/DH/4whzxRxHpp&#10;4IuvY7B57NPhVNV+72Q7yhhAJQQ9dMcHML1W1YWgskqP9bqIxfbLBq44Owabxz4dTlXt9062o4wB&#10;VEIfPQDQh+K7TnmI7z8xAADAZNTooTu+ZQADbiRV97E3HZ+gA/ODt1/mm8c+HU5V7fdOtqOMAVRC&#10;0AP0l6ouBF0s0mPTWcQGong7BpvHPh1OVe33TrajjAFUQtMtABgw8T0ovg8BAMBYgh4AGEDCHgAA&#10;xiPoAYABJewBAGAsQQ8AAABAQwh6AAAAABpC0AMAA0zzLQAAygQ9AAAAAA0xcmdUexpg+kXVhIed&#10;lqp6DExBPxWxKmv03ElVbswx2CjOq8Opqv3eyXaUMYBKCHqA/lLVhaCLRXqsn4qY4k4tFLThVNV+&#10;72Q7yhhAJTTdAoAB5nsRAABlgh4AAACAhhD0AAAAADSEoAcABpRmWwAAjCXoAYABJOQBAGA8gh6g&#10;eeIbMDSYkAcAgIkIeoBmKYc8Ah8aSMgDAMBkRu6Mak8DTL9OvsVO9hjhDh0YSeOVn7PtcWHm6DC/&#10;NTmus6PFcHF7uveKou1Tm2kjZRxOVe33TrajjAFUQtAD9JcqLgRjfXB6owsjo+Vm3rx5adGiRXn+&#10;/Pnzafbs2en48eNpxowZeVnh2LFjaeXKlaNFrHdlrCjGBcWZadfJ+ZnmqWq/d7IdZQygEppuAc3j&#10;IpFHtHnz5nT48OE8nDt3Lt24cSPt37+/vbbl0KFDOeSpWny/KQ9RjMsDAAB0QtADAOOIWjxF7Z5C&#10;hDw7d+5MBw8ezPNjw5mpDEGwAwDAVAl6AKDtypUr6ezZs3mIUOfIkSNp9erV7bUpLV++PF28eDEt&#10;XLgwz5eDmSoGAACYKn30AP0lqjY87LRU1WOgZLw+emL6wIEDD/TRE0HQkiVLRouYMsYQcV4dTlXt&#10;d5/dALVRowcA2sp99ETNnVmzZqWXX365vRYAAPqfoAcAJrB27drcfAsAAAaFoAcAJnD16tX2FAAA&#10;DAZBDwC0lTtjPnbsWFq3bl3au3dvey0AAPQ/nTED/aWqzhp16EiXynfXCtE/z4oVK/IwVvTfs337&#10;9tyXDwwN59XhVNV+99kNUBtBD9BfqroQdLEIUC3n1eFU1X732Q1QG023AAAAABpC0AMAAADQEIIe&#10;AAAAgIYQ9AAAAAA0hKAHAAAAoCEEPQAAAAANIegBAAAAaAhBDwAAAEBDCHoAAAAAGkLQAwAAANAQ&#10;gh4AAACAhhD0AAAAADSEoAcAAACgIQQ9AAAAAA0h6AEAAABoCEEPAAAAQEMIegAAAAAaQtADAAAA&#10;0BCCHgAAAICGEPQAAAAANISgBwAAAKAhBD0AAAAADSHoAQAAAGgIQQ8AAABAQwh6AAAAABpC0AMA&#10;AADQEIIeAAAAgIYQ9AAAAAA0hKAHAAAAoCEEPQAAAAANIegBAAAAaAhBDwAAAEBDCHoAAAAAGmLk&#10;zqj2NNAAZ8+ebU+1zJw5M82fP789d8/t27fThQsX0oIFC9KMGTPaS/vAyEhKDzstVfUYADrnvDqc&#10;qtrvPrsBaiPogYYZGb1ImjdvXlq0aFGeP3/+fJo9e3Y6fvz43UDn4sWLOeBZtWpVOnLkSA58xguD&#10;pkVVF4IuFgGq5bw6nKra7z67AWqj6RY00ObNm9Phw4fzcO7cuXTjxo20f//+9tqUtm/fnvbu3ZvX&#10;xzjmAQAAGHyCHmi4qMVT1O4J0WQravEsXbo0z8c45mM5AAAAg03QAw105cqV3FdPDIcOHcpBzurV&#10;q/O6aKYVoulWWLx4cR4XywEAABhc+uiBhhmvj56YPnDgQK7dE+HPkiVLUvnQj/9z5syZu6HPtKqq&#10;Db92/gDVcl4dTlXtd5/dALVRowcaqNxHT3S8PGvWrPTyyy+31wIAANBUgh4YAmvXrs3Nt0Lcbj1c&#10;v379vnGx/JHEL3AxTFUV2wAAABhigh4YAlevXm1Ppbu3US/65CnGj3x79XI4M5WgpqrtAAAADDF9&#10;9EDDRH87W7duTWvWrMnzn3/+eVq5cmW+jfrGjRvzst27d6fjx4+nt99+O23ZsiU/tljXNaEMADSb&#10;PnoABoqgBxqmuLtWIfrnWbFiRR7K9u3bl06cOJGWL1/+6CFPoQh7pno66XQ7LhYB6ue8ylT47Aao&#10;jaAHGDwuFgHq57zKVPjsBqiNPnoAAAAAGkLQAwAAANAQgh4AAACAhhD0AAAAADSEoAcAAACgIQQ9&#10;AAAAAA3h9urQMGfPnm1PtcycOTPNnz+/PfegePzixYvbc635BQsWpBkzZrSX9CG3aAWon/MqU+Gz&#10;G6A2gh5omJHRi6R58+alRYsW5fnz58+n2bNnp+PHjz8Q3hw7diytXLly9Jrq3mkg/v+ZM2fuC3/6&#10;jotFgPo5rzIVPrsBaqPpFjTQ5s2b0+HDh/Nw7ty5dOPGjbR///722pZDhw7lkGesCImiFhAAAACD&#10;R9ADDRe1eIraPYUIeXbu3JkOHjzYXnLPK6+8MmlTLwAAAPqXplvQMNH0auvWrWnNmjV5/tNPP03r&#10;1q1L165dS3PmzMnLrl+/nqejP54lS5akgTsNqP4NUD/nVabCZzdAbQQ90DDj9dET0wcOHHigjx5B&#10;DwAdc15lKnx2A9RG0y1ooHIfPRcvXkyzZs1KL7/8cnstAAAATSXogSGwdu3adOTIkfZcD8QvcDHU&#10;oa7nAQAAGECCHhgCV69ebU/1QDl46XUIU+dzAQAADCB99EDDjO2M+fPPP8+3Ud+7d2/auHFjXlao&#10;pI8egQsA0Al99ADUQtADDbN69er2VEv0z7NixYo8jBX992zfvj335TMlRdhTx+mk0+dysQhQLedV&#10;ek0ZA6iEoAdoJheLANVyXqXXlDGASuijBwAAAKAhBD0AAAAADSHoAQAAAGgIQQ8AAABAQwh6gKmL&#10;zhNj6Bf99FoAAABqJOgBpqYcqvRDwNJvrwcAAKBGbq8ODXP27Nn2VMvMmTPT/Pnz23MPiscvXry4&#10;PfcIhCkAQFV8NQGYMkEPNMzIyEiaN29eWrRoUZ4/f/58mj17djp+/HiaMWNGXlY4duxYWrly5eg1&#10;1RRPA0XY0y+nk357PQBNEOdW51UA6HuabkEDbd68OR0+fDgP586dSzdu3Ej79+9vr205dOhQDnkq&#10;ERf+/XTx32+vBwAAoCaCHmi4qMVT1O4pRMizc+fOdPDgwfYSAAAAmkDQAw105cqV3PdODBHqHDly&#10;JK1evbq9NqXly5enixcvpoULF7aXAAAA0AT66IGGGa+Pnpg+cODAA330RBC0ZMmS5DQAwEPpowcA&#10;BoIaPdBA5T56oubOrFmz0ssvv9xeCwAAQFMJemAIrF27NjffAgAAoNkEPTAErl692p4CAACgyQQ9&#10;0EDlzpiPHTuW1q1bl/bu3dteCwAAQFNNW2fMt2/fThcuXMjTCxYsuK+T2GLd3Llz05w5c9pL75lo&#10;ffRFcuvWrTRz5sw0f/789lIYLuW7a4Xon2fFihV5GCuOme3bt+e+fABgUjpjBoCBMC1Bz+7du9OO&#10;HTvSqlWr0s2bN9Pp06fT1q1b09///d/nwKe4E1DUQNi4cWP7f90z3vpiWYgQSNADAFAhQQ8ADITa&#10;m24VIU+EMVGL4NSpU+mjjz5Kly9fTr/+9a/bj+pO1EooQp7YlpAHAAAAGEa1Bj3R5CpCnqi9Uw5j&#10;li1blkOf8ZqWPMz169dz069w9OjRvC0AAACAYVRr0HPmzJk8/vrXv57HU/Xll1+m73//+3l6/fr1&#10;jxQUAQAAADRFrUHPJ5980p6qRtQOiv59wnvvvZdr9wAAAAAMq1qDnq985SvtqepEM7DittHjddwM&#10;AAAAMCxqDXoWLlzYnqpGNNfas2dPDnjmzZuXjhw5ku++BQAAADCMag16Fi9enAOZn/zkJ+0lLdFJ&#10;cwQ0cfesbjz11FPtqZTeeuutPN6yZUseAwAAAAybWoOe8OGHH6ZLly6lDRs25HDn5MmTOZyJ26Nf&#10;u3at/aiWK1eu5MeUhwiFxhMdMUeIFH32HDt2rL0UAAAAYHiM3BnVnq5NdJr8s5/97O5duCLk+cu/&#10;/Ms0Z86cPB81e7Zv356nx3rzzTfzONa/8sor991pK0Kjd955J82aNSu9++677aUAAEzZyEhK9V82&#10;AgBdmpagBwCAASPoAYCBUHvTLQAAAAB6Q9ADAAAA0BCCHgAAAICGEPQAAAAANISgBwAAAKAhenrX&#10;rZG4O0NN3DwMAKCH3HULAAZCz4OeOgKYup4HAGBoCXoAYCBougUAAADQEIIeAAAAgIYQ9AAAAAA0&#10;RO199EzWQfN4L6WTx+ujBwCgx/TRAwADYVpq9EQoM3aYTLePBwAAABhGmm4BAAAANISgBwAAAKAh&#10;pqWPnvGecirLY7oTD24FAICOjXNNBgD0l8YEPeM9BgAAAGCYaLoFAAAA0BCCHgAAAICGEPQAAAAA&#10;NERtQU/0oxPDZIrHlAcAAAAAOlN7Z8y9UNfzAAAAAPQzTbcAAAAAGqLnNXrqokYPAAAAMOx6GvQA&#10;AAAAUB9NtwAAAAAaQtADAAAA0BC1Bj3Xr19PZ8+ebc+1XLx48YFlhdu3b+d18f/Kiv8T6wEAAABo&#10;qS3oiXBm7ty5acmSJe0lLdu3b39gWeHChQt53eHDh9tLWor/E+sBAAAAaOl50BO1bvbt25cWLFjQ&#10;XgIAAABAL/Q86IlaN5s2bUpbt25tL5lcNMmaqCnXRIr/Ux406wIAAACGTc+DnpkzZ6ajR4+mPXv2&#10;tJdMbPfu3blJ1gcffNBe0nLlypX7QpybN2+217Ts2rUrD1u2bMn/X7MuAAAAYBiN3BnVnu65kZGR&#10;PC4/5erVq9ORI0dyGLRy5cq0fv369O677+Z1EepEaDNv3ry0aNGivCzE48OZM2fS4sWL83TYtm1b&#10;euutt9KqVase6NcHAAAAoOlqvevWZCLkCT/+8Y/zuGzz5s05uCmGCHLGilAoQp7w5ptv5jEAAADA&#10;MOmboKfwqDVxotlW2Lt3b5o/f36eBgAAABgmfRP0RJ86UVMnOm6+fv16e2ln4q5ep0+fzk28fvCD&#10;H7SXAgAAAAyXvgl6ohZO0eTqH/7hH/K4ExEKRTgUoolXBEbRjKvbsAgAAABg0P1//9uo9nTP/e//&#10;/b/TwoUL03/9r/+1vSSly5cvp6985St52X/6T/8pPfbYYzmo+dM//dO8/vPPP09/9md/lhYsWJDn&#10;Q/F/vvvd76b/9//+X35MbPf//J//k06dOpWH//yf//N9/wcAAACg6Wq96xYAAAAAvdN3nTEDAAAA&#10;8GgEPQAAAAANIegBAAAAaAhBDwAAAEBDCHoAAAAAGkLQAwAAANAQgh4AAACAhhD0AAAAADSEoAcA&#10;AACgIQQ9AAAAAA0h6AEAAABoCEEPAAAAQEMIegAAAAAaQtADAAAA0BCCHgAAAICGEPQAAAAANISg&#10;BwAAAKAhBD0AAAAADSHoAQAAAGgIQQ8AAABAQwh6AAAAABohpf8/+gNW4ZeRP7IAAAAASUVORK5C&#10;YIJQSwMEFAAGAAgAAAAhABYlLYfeAAAABQEAAA8AAABkcnMvZG93bnJldi54bWxMj0FrwkAQhe+F&#10;/odlCr3VTaK1ErMRkbYnKaiF4m3MjkkwOxuyaxL/fbe9tJeBx3u89022Gk0jeupcbVlBPIlAEBdW&#10;11wq+Dy8PS1AOI+ssbFMCm7kYJXf32WYajvwjvq9L0UoYZeigsr7NpXSFRUZdBPbEgfvbDuDPsiu&#10;lLrDIZSbRiZRNJcGaw4LFba0qai47K9GwfuAw3oav/bby3lzOx6eP762MSn1+DCulyA8jf4vDD/4&#10;AR3ywHSyV9ZONArCI/73Bm8xTV5AnBTMZ8kMZJ7J//T5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TIE1udgMAABEIAAAOAAAAAAAAAAAAAAAAADoCAABkcnMv&#10;ZTJvRG9jLnhtbFBLAQItAAoAAAAAAAAAIQDe8Tbf5YYAAOWGAAAUAAAAAAAAAAAAAAAAANwFAABk&#10;cnMvbWVkaWEvaW1hZ2UxLnBuZ1BLAQItABQABgAIAAAAIQAWJS2H3gAAAAUBAAAPAAAAAAAAAAAA&#10;AAAAAPOMAABkcnMvZG93bnJldi54bWxQSwECLQAUAAYACAAAACEAqiYOvrwAAAAhAQAAGQAAAAAA&#10;AAAAAAAAAAD+jQAAZHJzL19yZWxzL2Uyb0RvYy54bWwucmVsc1BLBQYAAAAABgAGAHwBAADxjgAA&#10;AAA=&#10;">
                <v:shape id="Caixa de texto 253" o:spid="_x0000_s1100"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4B9B2213" w:rsidR="00E63107" w:rsidRPr="002516B1" w:rsidRDefault="00E63107" w:rsidP="001A7FA2">
                        <w:pPr>
                          <w:pStyle w:val="Legenda"/>
                          <w:jc w:val="center"/>
                          <w:rPr>
                            <w:rFonts w:ascii="NewsGotT" w:hAnsi="NewsGotT"/>
                            <w:i w:val="0"/>
                            <w:iCs w:val="0"/>
                            <w:color w:val="auto"/>
                            <w:sz w:val="20"/>
                            <w:szCs w:val="20"/>
                          </w:rPr>
                        </w:pPr>
                        <w:bookmarkStart w:id="97" w:name="_Toc63171710"/>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7"/>
                      </w:p>
                      <w:p w14:paraId="120AC2AB" w14:textId="77777777" w:rsidR="00E63107" w:rsidRPr="00EF1D5C" w:rsidRDefault="00E63107" w:rsidP="001A7FA2"/>
                    </w:txbxContent>
                  </v:textbox>
                </v:shape>
                <v:shape id="Imagem 254" o:spid="_x0000_s1101"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93" o:title="" cropright="1364f"/>
                </v:shape>
                <w10:anchorlock/>
              </v:group>
            </w:pict>
          </mc:Fallback>
        </mc:AlternateContent>
      </w:r>
    </w:p>
    <w:p w14:paraId="798F5B41" w14:textId="723BA619"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3A61D8A6">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12F7BFA1" w:rsidR="00E63107" w:rsidRPr="002516B1" w:rsidRDefault="00E63107" w:rsidP="000C27DD">
                              <w:pPr>
                                <w:pStyle w:val="Legenda"/>
                                <w:jc w:val="center"/>
                                <w:rPr>
                                  <w:rFonts w:ascii="NewsGotT" w:hAnsi="NewsGotT" w:cs="Arial"/>
                                  <w:i w:val="0"/>
                                  <w:iCs w:val="0"/>
                                  <w:noProof/>
                                  <w:color w:val="auto"/>
                                  <w:sz w:val="20"/>
                                  <w:szCs w:val="20"/>
                                </w:rPr>
                              </w:pPr>
                              <w:bookmarkStart w:id="98" w:name="_Toc63171711"/>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02"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fpAZAMAAP4HAAAOAAAAZHJzL2Uyb0RvYy54bWykVW1P2zAQ/j5p/8Hy&#10;d0hTCoWIFHVlICQEaDDx2XWcxFr8Mttpwn79znZSXjcm9qHp+e5s3z13z/n4pBcN2jBjuZI5Tncn&#10;GDFJVcFllePvd2c7hxhZR2RBGiVZjh+YxSeLz5+OO52xqapVUzCD4BBps07nuHZOZ0liac0EsbtK&#10;MwnGUhlBHCxNlRSGdHC6aJLpZHKQdMoU2ijKrAXtaTTiRTi/LBl112VpmUNNjiE2F74mfNf+myyO&#10;SVYZomtOhzDIB6IQhEu4dHvUKXEEtYa/OkpwapRVpdulSiSqLDllIQfIJp28yObcqFaHXKqsq/QW&#10;JoD2BU4fPpZebW4M4kWOp/v7GEkioEjLyrSaGORVAFCnqwz8zo2+1TdmUFRx5XPuSyP8P2SD+gDt&#10;wxZa1jtEQbk/m0wmM6gABdtsmu4dzmcRfFpDhV7to/XXd3Ym48WJj28bTqehkewjVvb/sLqtiWah&#10;BNZjsMXqYMRqRXhPUMGQg1QVQHYQIQvuHi/k+i8KEEhHvQXlH2GbTdL9ND2K0GzB20vT2XwawUuP&#10;DuexLlsESKaNdedMCeSFHBvo+9COZHNpHVQMXEcXf7VVDS/OeNP4hTesGoM2BDjS1dwxfzvseObV&#10;SO8rld8VzV4D2NssJuQl16/72EzzMdu1Kh4ABKMi9aymZxwuvCTW3RADXIOegPnhruFTNqrLsRok&#10;jGplfr2l9/5QVrBi1AF3c2x/tsQwjJoLCQX3RB8FMwrrUZCtWClINYXJpGkQYYNxzSiWRol7GCtL&#10;fwuYiKRwV47dKK5cnCAwlihbLoMT0FkTdylvNfVHj8De9ffE6KEsvkWu1NhSJHtRnegbYV62TpU8&#10;lM4DG1Ec8Ib2XhxrTjP4DTMBpFd9/v7shF2u9bDF+Sv+6QxBzI9W78R8+Zo33D2EUQw5+6Dk5oZT&#10;3+F+8ZQy85EyF4JUTABVQpOMbnETtCOnl4r+sEiqVU1kxZZWQzsPBEqeu4flsxvXDddjZ3t5yA0K&#10;9mJkvgFPHMeniraCSRffF8Ma4uBxszXXFtokY2LNCqDYRREYDTRxhjla+7qVQI5vEOzAn9EQonwM&#10;zKfw1yEwPEtb+j+dnXtH84O9efD4KP9DODGAIEI8obPCIxOYPzyI/hV7ug5ej8/24jcAAAD//wMA&#10;UEsDBAoAAAAAAAAAIQAuOsbrfocAAH6HAAAUAAAAZHJzL21lZGlhL2ltYWdlMS5wbmeJUE5HDQoa&#10;CgAAAA1JSERSAAAEcgAAA0YIBgAAAJEHqdkAAAABc1JHQgCuzhzpAAAABGdBTUEAALGPC/xhBQAA&#10;AAlwSFlzAAAOwwAADsMBx2+oZAAAhxNJREFUeF7t/X+oFGeeL/A/5/v9V3cYL7mis4FhgjoSYUl0&#10;BhmSXRO5LGGCrjLMNaCZLLq7LEqUQRdJSPaOgxK+hiUTlGV3Eib+gAnLoKNkkWVw4r3KJeyow70Y&#10;MirOlYxRRMiSq3/df/I9n+ouLdtzjn1Od1dXVb9eUNavtrpP11PV1e9+nqfGvhyXAAAAAKi8/097&#10;DAAAAEDFCXIAAAAAakKQAwAAAFATghwAAACAmhDkAAAAANSEIAcAAACgJgQ5AAAAADUhyAEAAACo&#10;CUEOAAAAQE0IcgAAAABqQpADAAAAUBOCHAAAAICaEOQAAAAA1IQgBwAAAKAmxr4c155urEuXUrp9&#10;O6X581OaN6+9sEM8Jixc2BoDAAAAVE2ja+TcuZPS00+ntGhRStu2tYKcHTvaKwuOH289ZufO9gIA&#10;AACACmp0kHPgQEpnzqR09mxKp0+ntHt3SleupHTjRmt9jCPYWb26NQ8AAABQZY0Ock6ebI2jWVV4&#10;5ZWUjhy517wqpt98M6Xt21vzAAAAAFXW6CBn5crW+JlnUtq/v9XUqujxx1u1ddatay8AAAAAqLBG&#10;Bzk/+EFKTz3Vmt6yJaUnn0zp1KnWfFixIqWlS9szAAAAABXX6CBn1qyUTpxIad++1vzly63aOefO&#10;teYBAAAA6qTRQU6IMGfz5pSuX09pzZrWso8+ao3LEM25IjjKO1jOxe3OY3l+2/MqiNdSpdcDAAAA&#10;3K/RQU4xKIkOjl99tTVdposXU1q2rNWxci5eV9zuPJZXhVuwAwAAQPU1OsiJ241HOBEhRYQn27a1&#10;lq9d2xoPQwRLeYDz4YcpLVzYmh4Wt2AHAACA+mh0kHPwYEqHDqX03nutUGf58lYNmfz247nZs1vN&#10;rgZdQyZCkwiWwrFjrc6WO0XgFEPRZMv60QzKLdgBAACgPsa+HNeeZgAicImAKIKk6Hj5zJmUNm5M&#10;6Z132g9oi5Dn+99P6ebN9oJxH3zQqrGzaVNK777b6ucnQqi481Z02hzbfOWV9oPbYjvxuIlMdIeu&#10;2FYEWSFeZwRaxWZgAAAAQHUIcgYsD3I65aFMLg9rbt9uddCcN7mKWjd5cBO1i9avbzWFilo0Ubuo&#10;s2lWNCOLGkgTmSqgyV+nIAcAAACqS5AzYMUgJ5ovff3rKW3Z8mBgMjaW0lNPpfTWW6356M8nau/k&#10;gU+sz2vyFEOeTtOtkZMT5AAAAED1CXIGLA9Iis2pIoi5fDmls2fvhSsR1IQIUoreeKP1+LwWTvyf&#10;2N5EzaqCGjkAAADQXIKcAcsDkn37Utq8ubUswpa4S1TUwDl9urUsr5GTz0dtm2hmlQc9efOqBQta&#10;IdBEzap6IcgBAACA6mv0XauqatWqViATTaci1AkR9MT84cOt0CbubvWP/9haF/I7XEWIE/+3nyEO&#10;AAAAUA+CnAHLb23+6KPtBW3//M+t5XmQE7V14pbkURvm7bdbwU7eX04uv0X4Sy+1xv1U1i3YAQAA&#10;gJnTtKpG8jtb9btZFQAAAFAPIxfk5J0KD/Ovnu5riDtRRXiT95Ez0d2qAAAAgOYbqaZVEaBEeBJD&#10;HqaUbSavIW4nHs2tomnVBx+0FwIAAAAjZ2Rq5OQBStFEywapCq8BAAAAqK/yg5xuq6F0YSxN76VX&#10;NciZri/H/3IeQjoGAABAAw0nyBnSl+ziUw8rxBnmaxgZ3lgAAAAaaqT6yMmDlLK/5xefb1ivAQAA&#10;AKi/kQpyQoQnwwpxcmW/BgAAAKAZRi7IKZNaNwAAAEA/CXIGRIgDAAAA9JsgZwCEOAAAAMAgCHL6&#10;TIgDAAAADIogp4+EOAAAAMAgCXL6RIgDAAAADJogpw+EOAAAAEAZBDk9EuIAAAAAZRHk9ECIAwAA&#10;AJRJkDNDQhwAAACgbIKcGRDiAAAAAMMgyJkmIQ4AAAAwLIKcaRDiAAAAAMMkyOmSEAcAAAAYNkFO&#10;F4Q4AAAAQBUIch5CiAMAAABUhSBnCkIcAAAAoEoEOZMQ4gAAAABVI8iZgBAHAAAAqCJBTgchDgAA&#10;AFBVIxfkRFATw0SEOAAAAECVjVSQkwc1MXSGOUIcAAAAoOpGJsjpDGqKYY4QBwAAAKiDsS/HtafL&#10;0U1qkicsDzGWpvfSO59WgNNQdiwAAAANVd0gZwAvq7hZ3/UbzM4FAACgoUaqj5z4bh/f8X3PBwAA&#10;AOpo5O5aFQGOEAcAAACoo5ELcgAAAADqSpADAAAAUBOCHAAAAICaaPxdqy5dSun27ZTmz09p3rz2&#10;woJz51rjpUtbYxpAb9YAAAA0VGNr5Ny5k9LTT6e0aFFK27a1gpwdO9orx924kdLChSktW5bSCy+0&#10;vvtH6AMAAABQVY0Ncg4cSOnMmZTOnk3p9OmUdu9O6cqVVoAT/uEfUrp8OaWLF1M6f761bOPG1hgA&#10;AACgihob5Jw82RpHs6rwyispHTlyr3lVhDohaurMmtWajuAHAAAAoKoaG+SsXNkaP/NMSvv3t5pa&#10;Fb38cmv89tspHT7cmj50qDUGAAAAqKLGdnYcwc1zz92rZbNgQUr//M8prVjRms/X37zZmg8ffNDq&#10;N6df4jmi6VZnR8t5B8yzZ/f3+WaqcR0+6+wYAACAhmpsjZxoLnXiREr79rXmoz+cqJ2ThxY/+lEr&#10;5Pnv//1eHznPP98a90uEONGZcjTpysXzRwfMsXzYjh9vZR7R2XN0CK3DZwAAAKi2xgY5IcKczZtT&#10;un49pTVrWss++qg1fvPN1jhqysTjlixphT2DFCFJHuB8+OHwa+NEkBMdPMfrig6hn3qq/2EWAAAA&#10;0D+NDXKi5kteuyTCmldfbU3noqlVmeJuWVETJxw7dq+JV1G85rzGUG6yZf2oOfPOO60h98gjgw+z&#10;AAAAgJlrbJATtxuP4CRqnUTwEU2Hwtq1rfHrr7fGe/a0Ojs+erT1fwbhiy9S+v73W9NRA2bVqtZ0&#10;LkKep59uNXGKIWrq5EHNP/5jqxZPftv0U6da87/4RWu+KB6TBz+dw8PE88V7AAAAAFRXozs7/uUv&#10;7/VP89hjKf3VX93fnClCkQhxPv+8FfCsX99e0ScRoEzUF0409Sp2frxpU0rvvtvqADmaeeWvMcKV&#10;eI3Rt0/cUSte344drWZh0f9OZ9OsCK3ee68906HYT0+nYsfQ0QRtqsfWgs6OAQAAaKjGBjlVUAxy&#10;tm9P6etfT2nLlgfDkvhzo3+at95qzUftoQhV8sAn1kdNnmgGVQx5OkWNnPg/E5nsjlSdd/c6e7YB&#10;d68S5AAAANBQgpwByoOcPIQJEcREPzTFwCT+3JB3yJx7443W4/NaOPF/YnvRBOyVV9oPKphJjZyo&#10;iZQ3qYq+ezqbfdWSIAcAAICGEuQMUB7kxC3Q4+5ZIcKW1atbNXDiTlEh/tzifNS2iWZWedCTN6+K&#10;DpojBJqoWdVMRLOyDRta03nTrUYQ5AAAANBQjb79eBVFjZcIZKIpU4Q6IYKemI9gJUKb6KQ5OjnO&#10;5Xe4ihAn/m8/Qpywa1drHCHS4sWt4CmGaG4FAAAAVI8aOQMUNWt27kzppZfub7IUYc3bb6c0Z869&#10;JlfFZlErV6b0gx+0Oj7O5c2rJmtWNV3Rn05eS6hT3qSrttTIAQAAoKEEOTWR39mqX82qGk35AQAA&#10;oKFGLsiJTYdhfs+fzmuImjMR3uR95Ex0tyo6CHIAAABoqHL7yMkTjCHJv9/HMKyXMt3XELcTj2ZY&#10;cfvyDz5oLwQAAABGUnk1cjpTi6meNk87+miiTQ7gaaZUhdcwErypAAAANNTwgpw+GEvTe+nDDlEm&#10;C3Km68vxv7yx+rFDBDkAAAA0VLl95OSpxcOeckBfxIubLfu7fv58w3wNldevN8QbCwAAQEOV20fO&#10;kL9cx9PHd/yyv+cXn29YrwEAAACov3KDnAqI8GRYIU6u7NcAAAAANMPIBTllUusGAAAA6CdBzoAI&#10;cQAAAIB+E+QMgBAHAAAAGARBTp8JcQAAAIBBEeT0kRAHAAAAGCRBTp8IcQAAAIBBE+T0gRAHAAAA&#10;KIMgp0dCHAAAAKAsgpweCHEAAACAMglyZkiIAwAAAJRNkDMDQhwAAABgGAQ50yTEAQAAAIZFkDMN&#10;QhwAAABgmAQ5XRLiAAAAAMMmyOmCEAcAAACoAkHOQwhxAAAAgKoQ5ExBiAMAAABUiSBnEkIcAAAA&#10;oGoEORMQ4gAAAABVJMjpIMQBAAAAqmrkgpwIamKYiBAHAAAAqLLqBTmTpSx9kAc1MXQ+jRAHAAAA&#10;qLpqBTnFdKXPgU5nUFMMc4Q4AAAAQB2MfTmuPV2OqVKTaYQ3Y2n6L7vzaQU4FdOvHWLHAgAA0FDV&#10;CnJCHuYM4GUVn9p3/Qrq106xcwEAAGio6vWRM8Av4LHp+I7vez4AAABQRyN316oIcIQ4AAAAQB2N&#10;XJADAAAAUFeCHAAAAICaEOQAAAAA1IQgBwAAAKAmBDkAAAAANSHIAQAAAKgJQQ4AAABATQhyAAAA&#10;AGpCkAMAAABQE4IcAAAAgJoQ5AAAAADUhCAHAAAAoCbGvhzXni7H2FhKD3vKbh7TpUuXUrp9O6X5&#10;81OaN6+9sC1fl5s9O6WFC9szlK9f+72P5QcAAACqpLE1cu7cSenpp1NatCilbdtaQc6OHe2Vbc8/&#10;n9KyZSnt3t0afvGL9goAAACACmpsjZz9+1PasiWls2dTWro0pT17WtOxPGrmRNATNXC2b09p7972&#10;f2K41MgBAACAKTW2Rs7Jk61x3nTqlVdSOnLkXvOqCHXCV7+a0rlzrWAHAAAAoMoaG+SsXNkaP/NM&#10;qxZOZ1Dz8cet8XvvpfTCC63aOadOtZYBAAAAVFFjm1ZFcPPccymdOdOaX7AgpX/+55RWrGjNHz+e&#10;0unTKf3936c0a1ark+PLl/vbIidew8WLD3a0nHeyXJXOlaNGUogmaEOlaRUAAABMqbE1ciKcOXEi&#10;pX37WvMR0kTtnDy0WLWq1TdOPC689FJrnK/vhwhxojPlaNKVi+1HB8yxfNiiBlJkHlEjKYboHFoT&#10;MwAAAKiuxgY5IUKazZtTun49pTVrWss++qg17vSVr7QnBihq4uQBzocfDr82zv/9v6335fz5lH7+&#10;81btpbffbq8EAAAAKqexQU7UfIngJESzpldfbU3nYl2x9k3eOXLUlhmEGzfubfvYsXtNvIri9XTW&#10;CJpsWf639SJqJUVtobxWUvj979sTAAAAQOU0NsjZvbsVnERfOBF8bNvWWr52bWu8c2erdszhw63H&#10;HD3aaoZVDDX65YsvUvr+91vTGze2ApSiCHmiWVPexClq6uRBzT/+Y+t1xmNCNIeK+V/8ojVfFI/J&#10;g5/OYSrx/95/vzX9t3/bGgMAAADV0+jOjn/5y3v90zz2WEp/9Vf3mjN1ro8+cjoDll5FgDJRXzjR&#10;1KvY+fGmTSm9+26rA+QIkvLXGGFOBDfRt8+hQymtX5/Sjh0pvflmq/+dzqZZEUjFXbgmUuynp1P8&#10;v+3bU5o7t/U6htbkS2fHAAAAMKXGBjlVUAxyIij5+tdT2rKl1S9NMViJP/epp1J6663WfNQeiv5q&#10;8sAn1kdNnnfeuT/k6RQ1a+L/TKSbO1JNte1S9Gu/N6T8AAAAQCdBzgDlQU4ewoQIS+IOWmfP3gtX&#10;4s8NeYfMuTfeaD0+r4UT/ye2F83GXnml/aCCmdbIyUWzs2hiNrS3XpADAAAAUxLkDFAe5ETfO3H3&#10;rBBhy+rVrRo4p0+3lsWfW5yPGjHRzCoPevLmVQsWtEKgiZpVzURe8ybfVvTTEzWBhvbWC3IAAABg&#10;So2+/XgVRT88EchEYBKhToigJ+aj4+UIbaKT5ujkOJff4SpCnPi//QhxQnT4nHcIHc8dryFeCwAA&#10;AFBNgpwBmj271Vzq0UfbC9r++Z9by/MgJ2rrxC3Jo/nT22+3wpS8v5xc9LETolPmfjl4sNWJcjTH&#10;iueO15DXHAIAAACqR9OqmsjvbNWvZlWVpGkVAAAATGnkgpzYdBjm9/zpvIa4E1WEN3kfOUO7o1QZ&#10;+rXfB1h+AAAAYJjKbVqVJxhDkn+/j2FYL2W6ryFuJx7NraJp1QcftBcCAAAAI6m8GjmdqcVUT5un&#10;HX000SYH8DRTqsJrqLR+vRneVAAAABpqeEFOH4yl6b30YYcoEz3fTN6WL8f/8srpxxvZrx1S9o4F&#10;AACAkpTbR06eWjzsKQf0Rby42bK/6+fPN8zXMDD9+kOqth0AAAComHL7yBnyl+t4+viOX/b3/OLz&#10;Des1AAAAAPVXbpBTARGeDCvEyZX9GgAAAIBmGLkgp0xq3QAAAAD9JMgZECEOAAAA0G+CnAEQ4gAA&#10;AACDIMjpMyEOAAAAMCiCnD4S4gAAAACDJMjpEyEOAAAAMGiCnD4Q4gAAAABlEOT0SIgDAAAAlEWQ&#10;0wMhDgAAAFAmQc4MCXEAAACAsglyZkCIAwAAAAyDIGeahDgAAADAsAhypkGIAwAAAAyTIKdLQhwA&#10;AABg2AQ5XRDiAAAAAFUgyHkIIQ4AAABQFYKcKQhxAAAAgCoR5ExCiAMAAABUjSBnAkIcAAAAoIoE&#10;OR2EOAAAAEBVjX05rj1djm6SkgGmKbHpMNHmB/G0d+6kdPFiSvPnpzRvXnvhuEuXUrp9O6XZs1Na&#10;uLC9cMjy19T5Wh+qX29c1bYDAAAAFVO9Gjl50jIA+ff7GDqfZlDf/SPEWbYspSNH2gvGnTuX0qJF&#10;reVVEGHT00+3XtO2ba0gZ8eO9koAAACgMqoV5BTTlT4HOp1BTTHMGVSIM5Go9ZIHOB9+WI3aOAcO&#10;pHTmTEpnz6Z0+nRKu3endOVKSjdutB8AAAAAVEK1+8iJhGWKYYJFkw5TKSvEiWAkar2EY8dSWrGi&#10;NZ2LmjFRWyfCntxUy/oVtJw82RpHs6rwyiutGkR586p4nni+eN58eiKxPH9cp/w1T/V/AQAAgKlV&#10;K8jprDLzkGGCRdkQNUs6h+vX7w90YjoeW5Yvvkjp+99vTW/cmNKqVa3pXAQZ0V9ONG2KsGft2lb4&#10;MWtWqwbP88+3Hzju7bdby6LZVqc8aJlomMzKla3xM8+ktH//g0FMhDrxfPHa4m+I6ahJlAdJl9LC&#10;7P2M9THE33H8eGtdiOn8b3vhhdb/zYOp2EY064rlobgOAAAAuF8jOzvOA5s1a1rjcPRoStu3p/Tm&#10;m635sv7qCFDyplRFESwVOxSO1/zUU62mTRFuRD818Xr37k1pz56UXn21FdxE0BHD5csT/w0Rmrz3&#10;XnumQ7GfnqIIbp57rtW8KixYkNI///O9GkMR7mzZcu/15H9TPr9/bEv67cZ96Z13WtuK0Cbe+3i+&#10;/G+J8Cpf/+KLrfBo8+aUNm1K6d13W7WBZs0eSwsXtP6onsKcHssPAAAAVFVjbz+eBwn5EP2+RIgT&#10;TZqG9R0/go99+1rTEWLk8toyy5e3piPkCfFaw/e+1xr/+7+3gpEIcWJbE/nWt1qhz0TDZKLWz4kT&#10;915bbD9q53TW4lm3rjVeurQ1zkOxH6QD6RvfaNWsiRCn6De/aY2feKI1jueK/ZH//RHiRICV1y6a&#10;O7f1/HltHwAAAOCexgY5nb7yldb4//7f1rhsUSMlaq9EgBE1XqKGUGdQEsFNBE4xRBC1ZElredTA&#10;if/zT/90rz+b7363Ne4UwUm+jc5hKhGwxGuLECmvyfTRR63xwzyXTmRBUdzpqjMk+8Mf2hNTiJpA&#10;+et75JHW8+f99QAAAAD3NDbIuXWrFZTEcOpUSu+/31r+F3/RGpctr5ES8pos0WdMyGuxvPTSvRpE&#10;EYy88UZreYh1EXjs2tWa7+woORd97+Tb6BwmE+9R3pQpmntNVnvnk0/aE2154HMmPZVNx3N39q8T&#10;tYxC9BGUy/dLLmrk5K8v/uZ4/givAAAAgPs1NsjJa3nEEJ0Dx3yEDXmzpWGKwCNq2MRrij5tIrSI&#10;1xYBRoRO0SdN9EETTalyefOqqZpVzVS8R9HBcryWCFjygCk6XC6KECleX9S8CS+/3BovSJezGkax&#10;7kc/ai27cKE1jmZYEdTkf9vhw62/7d/+rbU+mnPF+xDLQ7yOf/zH1jQAAABwv8Z2dhzBSLEWSoQI&#10;0e9L5/JBi5ouO3e2atQU71QVrycCpjlz7nUCfODAvaZTnY8PeSfHH344eY2cmYjn/uUv770vjz2W&#10;0l/91b1aMXlnx/G8//qvKV250gpx8tdwaWxR+v9tvJg+/7zViXHUvok7hR082Gqy1fm3RUC0fn1r&#10;OuQdNB85Opb27/sy/eAHrf83Yzo7BgAAoKFGJsgJky2vi3j9oeyMIg9yIpzJOzq+T4/7666qbQcA&#10;AAAqZmQ6O877bokaMHUTtXoiTAn9blYFAAAA1MdIdHZc7Pel2KSnn/LaMoMQfeVEs6Toy+bv/769&#10;sESPPtqqydR5a3EAAACgXI1sWtXZSW+ImjgR4vSzb5mikW7N068/vmrbAQAAgIppZJAzDCOdHVQt&#10;gBnpnQEAAECTjUwfOQAAAAB1J8gBAAAAqAlBzgSiZU4MgzLo7QMAAADNVL0gZ8gJRzx9dK8SwyBe&#10;yqC3DwAAADRXtYKcYrIxhJQjD1ly/Q5bBr19AAAAoNmqddeqAaQaY2l6f17nS5vq5RZ187iJHpMv&#10;m+6f3s1rKk23b9LDVG07AAAAUDHVu/14nmgM6Yt48eVNJw/o9rEz3X6l9esPqdp2AAAAoGKq10fO&#10;kL+Ax9NHDjCoLGDQ2wcAAACaq3o1ckIFUo54CYPUqBCnX/uratsBAACAihHk0DtBDgAAAJSiek2r&#10;AAAAAJiQIAcAAACgJgQ5AAAAADUhyAEAAACoCUEOAAAAQE0IcgAAAABqQpADAAAAUBOCHAAAAICa&#10;EOQAAAAA1IQgBwAAAKAmBDkTGBtrDYMy6O0DAAAAzVRukFOD9CJe4pdftoZBvNxBbx8AAABorvKC&#10;nGJqUdEEIw9Zcv0OWwa9fQAAAKDZxr4c154erCElFmNpen9e57vRGb70YqJt5cum8/Z8Of5XdaWk&#10;Xdu3N6lq2wEAAICKKS/ICXla8bCnHOIX8eJTD+JlDHr7d5X5Hvbruaq2HQAAAKiYcvvIqcGX63iJ&#10;kQMMKgsY9PYBAACA5nLXqglEwDLIkGXQ2wcAAACaSZADAAAAUBOCHAAAAICaEOQAAAAA1IQgBwAA&#10;AKAmBDkAAAAANSHIAQAAAKgJQQ4AAABATQhyAAAAAGpCkAMAAF0aGxubcACAsghyAACgS19++eWE&#10;AwCUZWz8g6fcT574xeJhT9nNY8icO3euPdUye/bstHDhwnLfwwme69KlS+n27dtp0aJFadasWe2l&#10;LXfu3EkXL15sz7Vkjxt/7dPZTsi3NX/+/DRv3rzWwmm+nqJ4P5cuXdqeAwAAgGoR5NRcVOVdsGBB&#10;WrJkSTZ/4cKFNHfu3HT6zJny3sPC/orA5Pnnn89ewyOPPJKOHj2adu/enV555ZVsfTh+/HhavXp1&#10;WrNmTXtJSm+88UZauGjRjLdz3/ppvp5cvj2/qgEARdNtOuVaAoBBqmyQc+7s2ftrWbRNVrMiloes&#10;NsoIiQuLffv2pc2bN2fzUUPlySefTJcuX374+9wvhX0a7//WrVsfeD2vv/56Wr9+fbZs//796be/&#10;/W165513svm7prmd+NsPHTqUzcf+jzIRtXOKgVA32wmHDx9OGzZsyKZdfAEAAFBVle0jZ9myZem1&#10;115rz7XEl/D4sh7riiFO1KSI5Tt37mwvGV3xvuS1c4bh8uXL6fHHH2/PtV7Pm2++mT799NP2kpSF&#10;OE888UR7bmLdbCcsXrw4G+cBXoR8Rd1sJ0KcXbt2ZaEQAAAAVFlla+TkFViLL+/UqVPpmWeeSdu3&#10;b0979+5NN27cSP/wD/+QfTEP0cTmyJEj2fSoiFop8X6sW7cum//kk0+ymiXZu1bWri3s07Vr12bN&#10;u2KfPPvss/cFbrmnn3467dixI33ta1+716dPmOZ2YhsfffRReuutt9L777+fTZ84ceK+vna62U6U&#10;o6j5Ff3jREioRg4AMN3mVJNxXQFAv1W2Rk6EEyHCm9y//uu/ZuPvfve72ThCm/iCnj92VB07dizr&#10;9yWGqFlS7HumbAcPHsz6mYkhQppNmzZlNaaKzpw5k62P1xs1qeIxnbrZTpSD2FZsJ8rB3/zN3zwQ&#10;1HSznc7mewAAEcBMNXTzmBgAoN8qG+RErY2QhzchAosQtSZCNJk5e/bs3doooyr6gIlQK4boK2bO&#10;nDntNeWLICVqS8WFS+ybb3zjG1mIsmfPnmx91H6JoCn6sonXG02h3n333ax5U1E324naWbEutnP9&#10;+vWsJlIx+AsP2w4AAADUSWWDnGgGE/LwJgKK6O9k48aNd2tdrFixwq2iJ1DsxLdMEa7knU6H2Ddx&#10;d6jYh6+++mq2LGq/RPCSN6eKfRnBzhdffJHNh262E8FNyPd/bDe28/HHH2fzoZvtAAAAQJ1UNsiJ&#10;L/gR2kR4E1/Gf/WrX2XLV61alY2Z3LVr19pT5YpaNtFUKjqlnkysK4Yr4datW+2plm62kys+ppft&#10;AAAAQB1UNsgJUeMm/Pu//3vWmW3Ia+pwz9WrV7OOemOI/l/y22iXLfbXU089lZ577rnsdeSvJ5oy&#10;5TWr8lvHxy3IY310WBz93ESnxLluthO1a+Ix27Zty9bH9mayHQAAAKiTyt61Kh4TTWPmz5+ffRmP&#10;L+mT3ZUqvqBHvzmTrW+yYnARon+cqLW0avXqh7/P/dKxT6O/m+ir5vPPP0+PPfZY1odR3gQqRI2c&#10;n/70p+nKlSvZ+h/+8IetDoenuZ2oafP2229nfd/E+r/6q79qNdma5nZy8briFvajVoYAgOmLu1qV&#10;fRkNAKHSQU6ITo8jxAmHDh2asP+XUQ5yJtXN+9wv/Xquqm0HAGASghwAhqXSTatC3FI6ApoYVq5c&#10;2V56v7itdKzP72YFAAAA0ETVrZFTR1X6VabMWin9eq6qbQcAYDKuNwAYkmoGOXVUtb+rzNfTr+eq&#10;2nYAACbjegOAIal80yoAAAAAWgQ5AAAAADUhyAEAAACoCUEOAAAAQE0IcgAAAABqopJBzljcBWAa&#10;pvt4AAAAgDpSIwcAAACgJgQ5AAAwTeqDAzAsghwAAACAmhDkAAAAANSEIAcAAACgJmoV5LibFQAA&#10;ADDK1MgBAAAAqAlBDgAAAEBNCHL6QRMuAAAAoASCnF4VQxyBDgAAADBAY1+Oa0+XotsOiCd6WfF/&#10;p7v8Yfr+x5f7dk4u/vayXku/nqtq2wEAmMRk158AMGilBzndmElgM53lfTf+PJkqvZXxmsp6Pf16&#10;rqptBwBgEoIcAIZF06p+GP8Qb0c5AAAAAAMjyAEAAACoCUEOAAAAQE0IcqDPLl26lM6dO5fu3LnT&#10;XjKxeAwAAABMhyAH+iQCnIULF6aNGzem3bt3p9mzZ6c9e/a0197v+PHjadmyZe05AAAA6E6tgpzp&#10;3hnAnQQo0/PPP5+2bt2aTp8+nY4cOZJu376d3nvvvXT48OH2I1pifvXq1e05AAAA6J4aOdAnly9f&#10;To8//nh7LqVZs2alN998M3366aftJa0QZ9euXenQoUPtJQAAANC9sS8rWG1lbGxsWrVppvv46Yrt&#10;90Opb3W85rKer1/PVbXtTNPatWvThQsXsvDm2WefzYKcTjdu3Ejz5s3L+seJplUVPPwAoJL6dT3W&#10;ZK4rAEaDGjldiA/Ffgw028GDB7MmUzFE/zibNm3K+sIpihAHAJiZia6vDK0BgNEhyIE+iRo4e/fu&#10;zS6mzp49m77xjW9koc5kHR4DAADAdGlaNU3TrdY7tLe3zOZF/Xquqm1nGqLJVHRuHHetKooaORHm&#10;dJYDTasAYHrKvN6rI+8PwOioZI2c6X4IlfmhFc81nYHRcPHixbRo0aJ0586d9hIAAADoP02roA9W&#10;rFiRnnrqqfTcc89ltXCixk1eG+fYsWPtRwFluHTpUnYMPixYjcd042Hbi+WxPmrmAQDAoFUyyImL&#10;4bgoLg5hqovp4uPKElVYJxoYTadPn05/8zd/kwU4u3fvzuajr5xVq1a1H3FPdIa8Zs2a9lyrNdgg&#10;BxgF8RkRzRs3btyYHYNxnE3WR1Ucp9G8cSrdbC+2E8tj/fz58/WJBQDAwFWyj5wdO3Zkt3AuftE9&#10;cuRIdoH86quvpkOHDqX169e316R06tSp9Mwzz2QX2++880576YiLb+9l7dp+PVfVtlOiQb/k2H5R&#10;zd4e6EqELlu3bk2bN2/O5iP0f/LJJ9Prr79+32fG4cOH04YNG7LpqT4Cu9lehPf5Z1IEP9HEMppa&#10;dvaXBfQujreyL1vXrl2bjh49mrZv357+4z/+Iz3xxBNpy5Yt7bUt8Zryx+XiGjauXcs0jPcHgOGo&#10;ZI2cjz76KC1YsCD7AMyH8L3vfS8bd34w/s//+T+z8UQ1H4BWcFMcItjpDHeg7i5fvpwef/zx9lzr&#10;TnLxo8Cnn37aXtIKcXbt2pWFLw/TzfbC4sWLs3Ee3kTH50D9RU3vxx57LAtHvvvd72bLItiNkCaW&#10;dYYmMZ+vA4BBqlyQE794njlzJi1ZsiT7AC32ORAXyRHwxC8exeZV7733XjZ+9tlnszHcTSoGPEyw&#10;aEZD2eIaM4ZhPDcMSnyB+uu//uusuVP+GREB/yuvvJJNh5UrV2Y1Z/LwZSrdbC9+pd+2bVv2eRW1&#10;SaOvrKiVA9Tf0qVLs3HUdHn77bfT3/3d32XzIZZFLZw8tOn8kbFzfpjy7gfyIc6BU4nHAFBtlQty&#10;okp6iLAmLo6jz4H9+/dny0J0Hht+/etfZ+MIeuJX07h4jl9L4W5KUcIwwaIZDcMSzy3MoSkOHjyY&#10;fUbEEP3WbNq0KQthiubNm9eeerhuthe/0sePD9FHTtTWiX6yfBZBc+zdu3f8s/LL9NJLL6Vf/epX&#10;7aXx+fllpcKaqUR/YC+88EJ2norh+eefT08//fR9P4rm4hz3sP7DABi+Sjatil84I9CJzmJjOtoi&#10;578e5FVbY104efJkNo6LZ2D6hDk0RQQo+Zeu6Gj8G9/4RhbCzLQD4odtL35IiP7ZYl18obt+/XrW&#10;90702wbUX/yQmP+Y+LWvfS0bd4paOXUQ/X3FeSqG8+fPp5s3b6YDBw6017ZE09M4xwFQfZULcqIa&#10;a1w4530N5MFN/itI3OY5xC+fIf81JKrLAzMjzKHuIlQpNheIz5JoAhW3/49O8qerm+1FcBPy5hdR&#10;2yeaY3388cfZPFB/V69ezZpRRY2WCG0i2Ila47EshmIHx/l8jKssQurowqBoOv2HATB8layRUxTV&#10;2TvF3alCtOGND8xoVjWd6vLAg4Q51FnU4oy+aSZqKjAT09le8TG3bt1qTwF1Fx0b57XyItiNa81Y&#10;FvPFITfRsqqIQCrvIydCm7h+LtYmmk7/YQAMX+WCnPgVND5k8gvjuINVKN45JL87VfShE9atW5eN&#10;oQriQqhYhjvF8lgfZR3oj6itGaH+c889l/XxEMdYjKOZQNSi6UZ+bIZuthc1ceIxeWfH8Ut99JdT&#10;l6YWMGzFz8L8+o/BiPNW3kdO1LyJ2oPFH0v9IApQL5ULcqKpVHSy9qMf/SjrZ+AnP/lJ9mGTN6kK&#10;+d2p4oI5/Jf/8l+yMQxTBDjRJDBqjMWFUlwgdfbNEV8EY3msj468Z9p3B/Cg6Dst+kuL4yyOsZiP&#10;/mvy8L8ojsP4bCmKplLx/3LdbO/EiRNZ3zmxPn7xjpo8ZX0hihp0gxxg0OJ6L28in1//MRjFPnLi&#10;emXOnDnpxRdfbK8FoG7Gvqxg/c+4aI7h888/z6p6/uAHP3jgLiBxm9crV65kH0TvvPNOeyl3xVV4&#10;Wbu2X89V5msegAhx4kIpql2H+HX/ySefTK+//npav359tizazUf785iPC6loutFqwrGwMn96zXdD&#10;fcQbHbzZzNCgj9W8iOYUVfotPhP37duXfW5Gjba4ucVUl6Xx+Co2W6qKyd6f4vucix9Lo7P2zsdH&#10;ragI1LzPANVWyT5y4tfOCGfiV4P40JnoVq7RZjnWC3GoirgNfrEJYJTb6JT7008/bS9pyduf5x16&#10;3759OxszQorfkIvTUCHxPa44RFFVXClDsckVg3Ht2rX2FAB1VPnOjqEuopnGX//1X2e1yfL+cSKU&#10;jDvd5OJ2+nl/GlGrLPrXiFo5VZN/Yet1mHChofUmF030GENjhwkWzWgoWzHQgUF5+umnNT8egGJn&#10;x3GdsmHDhqyWDgD1JMiBPjl48GDWEWoM0f/Gpk2bsouloridfvTtFBepUVsn+t+YqMbZsBV/he9l&#10;mHChoTXkJlpnaPQwwaIZDcMSzy3MYVDiR46ocR3NjuNW/9EMmd7ED03RHUFce8QQ1ybR+XGxqVVu&#10;ov7DAKieSvaRQx/EVXZZu7Zfz1Xmax6w+MXr3/7t37KL0Lhoilo5UU08fmGMzlLjbjf5/Icffpie&#10;eWZFJf70Bu2CevCG04NhFx/Fl149rI+czr7n9JEzNe8PwOhQIwf6IEKZ4q+GEdREeBO/eEWYE+KO&#10;OCHWhbizTfzq9fHHH2fzAHUS3xcjzIFuRbPj6dSwWbJkSXsKACgS5EAftO48tehu3zhTKT7m1q1b&#10;7SmA+hHmMB0HDhxIO3fubM+1PProo+2plvwzMsZHjx59YP1U1q5de3fobNpcJ/G3RxOzuv8dAAyO&#10;IAf6YMWKFVnHxc8991x20ZV3Jhj95UStnBA1ceIxeWfHUY08+suJC7UqiC9jamQDMCjLly/Pwpm4&#10;9fXhw4ezZd/61reycS7/jIxxfGbGTQO6FTVg4zP1sccee2C7dfL222+nr3/969nfE9cSwhwAOgly&#10;oE9Onz6ddV4cF1zRL07MR384xYvQEydOpG984xvZ+riDRNTkiSZWwybEAWDQ4geN6BcugooIc+Iz&#10;Mv8MjJo30dx4/fr12WfkV7/61ewzczpi+4sXL85CkCp8ts7U73//+6xfoPh73nnnnfTee++11wBA&#10;i86Om6rMb+b9eq4RThOG+acLcYbIm08PqlR8FGXKMFlnvtHvzu9+97vsh5OozfPRRx9NeEemuoha&#10;RXHnrlzn/GQa2dlxnFyCEwzAfdTIgRHmyxcAdXf79u104cKFbPqzzz7LxnWX9xUUNZeq0gS7dHmI&#10;E4rTAKiR01hlfkPv13PV8EN6LPXvPS7zSMzfakf/kJV5nNI4VSo+/Tx9fzl+ZqVZ+rlHJ7tsjc6B&#10;oyZO9D0Xd4msc9OqqGG0cePG9Mgjj2Q3RYgmZrNmzWqvnVzUyOkHn0pUhmskmJQgp6nKvML3ZbRn&#10;g34LO6/t7K6KcOzQgyoVH0WZMjys6VA0q5o/f36tQ5xc3BBhy5YtWb9BK1eu7KqpmKZVNIoPFpiS&#10;IKepyjz5OdH2rN9vYX7dk7N7KsqxQw+qUnwUY8rSyKBiEhFK5RYtWtR1jZxGvj9OMqPJfocpCXKa&#10;qsyTnxNtz+It7De7pAYcO/SgKsVHMaYsoxTkzIQgh0ax32FKOjuGCojPqX4PAAAANI8gBwCYET+Y&#10;AgCUT5ADAEybEAcAYDgEOQDAtAhxAACGR5ADAHRNiAMAMFzuWtVUZV5pu6qHmXHsDF3xFr9h9uzZ&#10;aeHChe25e+7cuZMuXrz48NsAxz7twljqz34vs/jkf5oiy7C4a9XU3LWKRrHfYUqCnKYq8+TnRAsz&#10;49gZuvjis2DBgrRkyZJs/sKFC2nu3LnpxIkTdwObS5cuZQHOmjVr0tGjR7NAZ6KwJ1PiPh30U8X2&#10;ixRVhk2QMzVBDo1ivzde/iPZRJYuXXr3x7aYzuXLij+s3bhxI12/fj1bdvv27bvTU/7w1gCCnKYq&#10;8+TnRAsz49gZuvjis2/fvrR58+ZsPi4qnnzyybR169a7y9auXZtWrlyZze/fvz+dPHkyHTlyJFv3&#10;gBL3ab+fKrZXpGhSNYKcqQlyaBT7vfEilFm2bNl9P6jl4jrr6aefTmfOnMnCmQhlIrCZP39+tr54&#10;7RbXafFDWwQ48f+2bNmSzp49e18A1ET6yAGAtrhQKF5MRLATFwfLly/P5mMc87G8CuI6t19DiGvm&#10;fAAAGLT48SwCmOIQ8muvvNbOb37zm2wc4ke1XFyXhXnz5mXjUSHIAWCkXb16NftVKIbDhw9nFwTx&#10;607ILx6iim7If92ZrCpwmYqhS78GaIJTp05lx/CmTZuyYzqaR8Z8PuSOHz9+37LO9QAMT9TICR99&#10;9FE2Pn36dDaOGjx5eBO1dMLGjRuz8SgR5AAw0o4dO5Z2796dDbt27cr6wolOj4ua3s4amiIu6l97&#10;7bX06quvpvXr16d/+qd/yqrlx/ytW7eyce5b3/rWA8tefvnl9hQAw/TNb34zG//2t7/NxnG9FiHO&#10;Sy+9lM1HSJ/X0nniiSey8SgR5AAw0opVeuOiYM6cOenFF19srwXqJKrb//jHP85qz61YsSL9y7/8&#10;S1ajLuYfeeSR+/pMiGr4sSzW79mzJ73xxhvZ/wGgPMWa0THktWzyG0u8++672bLLly9nIc53vvOd&#10;bPm///u/ZzepCHkzrFEiyAGAgvgVP6+ym9fMyS8q8nFnjR2gHNGhbwyT+eKLL9pTLRHWPKxG3Y9+&#10;9KP0H//xH3c70QSgPMWa0TEU+8KJWtIh7zcnQpzoIDlEM9ro1Dg0vWPjiQhyAKDg2rVr7al7vwbl&#10;feLk40lvPw4MVNyVKYbJAp34VTb6xXmYqIGT27t3b/rhD3+YBToAlKuzs+NVq1a116TsrqHhJz/5&#10;STaOECfC+aeeeiqrqRM/vOVhz6gR5AAw0opVeqPz0w0bNmS3tczFr0PR50asj3FxHYy8CFMeMuSh&#10;S69DUTHQKYpfZb/61a9mYWt0XBwdHsdd5mI678g8hvgVN37NjWXxmKi5E7VyigFPU+Tnt3yIJqRT&#10;iccUxXxV7tQHjJbHH388G0ezqghv8hqWzz33XDYOeQ2dUTM2/iHoPhVNFBc2Ze3aMp8LmsSxM3Sd&#10;d6iJ/nHil6Dir0Fh//79Wd8b8cvQ5s2b20snYJ8yakos8xHa5JeteYAz2WVshBXRyXFe3b4znIjm&#10;kTFcv349m4/HRdPJ+D91rXFXfH+KYnl0ELpkyZJsPvqUmDt3bjpx4sQDzc4izF69evV924n/H8HX&#10;0JouxL4uqYxRIfZ748V5OUKY+IFssmurCJHz5uzxw9orr7ySTUcQ/8wzz2TTH3744d3+zeJ6bcuW&#10;LenQoUNp8eLF2bJc05pfCXKaqsyTnxMtzIxjp3nsU0ZNiWU+D2+Cy9cHTRXkFL8oxRejJ598MmvO&#10;UPzyFE3SokZiKG4ngq0PPvhgeAGX8+post8bLwL3nTt3Zh0Yd/6AVhS1Jj///PPsDoN5GBPnsfzG&#10;FBHeRK3KEGH0e++9l013yvvZaQpBTlOVefJzooWZcew0j33KqCmxzE8WVNDSbZATojZisYZhhDi7&#10;du1Kr7/+ehbmFLcTzc3yX8GHwnl1NNnvMCVBTlOVefJzooWZcew0j33KqCmxzAtypjZVkLN9+/a0&#10;bt26bP6TTz7JwppoVpb/ih3NymI6b+pQqffZeXU02e8wJUFOU5V58nOihZlx7DSPfcqomWaZj6Ag&#10;bvOdBwghqsjHHeFiefSFENOLFi16oP8WQc7UpgpyOvvIiemDBw8+8B4LcqgM+x2m5K5VAFBDcY07&#10;yAEGIUKCzn4K4rbf27ZtuxvixGPyW/3TH8Xb+0a/FNGxe96/BAD1I8gBgH4YQvoRP1YOahDsUIbo&#10;f+XYsWMT3kGJwVm/fn1263UA6kmQAwC9KiYdDUk9Jgt2oF/i7iJxF5K4I9JEIU7UHImB/rt27Vp7&#10;CoA6EuQA1Zd/g2za0OS/bdSGThM9pjBMsGjaQ9mKgQ70KvpiWb16ddaEaqLbWkdTq40bN6bnn38+&#10;u8NS9KPDzF29ejV7z2OIAC06O447WQFQT4IcoB6KVQOaMjT17xrVITfRuo5hgkXTHoYlnluYQy9+&#10;+9vfZv3gRAe8E4U4Yfny5en06dPp/PnzWee8v/zlL9trmK41a9akK1eupN27d2dDBDnRnK14O/Jc&#10;9FMUjweg2ty1qqniKrusXVvmczGamlrGHDv0YNjFR/ElM82CEHdQClEbZMuWLVmw8Morr2TLQn7X&#10;pLNnz6alS5dmy3bs2JEFEdGni8vWyTX2rl5ONqPJfocpqZEDAExbXF+3v5PDtESTqagN8uGHH2Z9&#10;5Jw6daq9ZmJf//rX21MAQBDkAAAzIsxhJp544olsvGLFiqxGzjPPPJNu3LiRLcvdvn27PZXS+++/&#10;nx577LH23IPizlfRj06Mo3PkfLquoj+gqIUUf0c0gwKAToIcABiy+PIZTUom6tA1luWdlOaDjl9p&#10;imhW9dRTT6Xvf//77SUtr732WlZTZ//+/enMmTPphz/8YXvNg773ve+lW7duZePo4yVfVldvv/12&#10;VgspaitFkCPMAaCTIAcAhiQCnOjsNZqaRM2E+BLaWZPg17/+ddZnSN5RaQzXr19vr4V6iY50H330&#10;0fZcy7/8y7+kRx55JAss8s52o0bK4cOHs46R485W8+bNaz/6QXEMxf8PP/vZz9LBgwcn7US5Dn7/&#10;+99nTc+ij6B33nknvffee+013Ym+cvK+iIBqiUNzkAOjQ2fHTRVHclm7tsznYjQ1tYw5dkZefNnc&#10;unXr3bvHRE2bJ598Mr3++utp/fr12bKokRBfZuMLXVGVio+iPMJK3PlTdeYbx1LczvyrX/3qfZ0n&#10;V92mTZvSqlWr0rPPPpuFtjEdTaqOHDnSfkR6YH4yeXiTv0eV7/y4/XofWn5KLGNUSEP3+6D/rPyw&#10;yjl0mkuNHAAYksuXL6fHH3+8PZfSrFmz0ptvvpk+/fTT9pLWrZrzPkWAiS1ZsiTt3bs3G9elKVK8&#10;zgie4jbrEeB+7Wtfa69Jd5tPRvOyCHK6VQxuYrqyNXOKr6uqrxFqKE4BxSEOL4dYM6mR01RxxJa1&#10;a8t8LkZTU8uYY2fkxRe0CxcuZOFN/CIfQU6np59+OmtmEl/yotlJ3mSkSsUnXku/jH/1bE/RFP3c&#10;oxNdtkattbiVedzSPGq3xTESx1TUbqmy6OA5juk47vNmliGmo7llNBeLvn9OnDgx4bmh00Q1cGYS&#10;5PhUgomNpYvj/07VbPPc+LC0NZmJ+UXjw/3H7zA+u0flkrPznNfkqEOQ01RlHq2jcmZgeJpaxhw7&#10;Iy9+df/Rj36UfekM8eUtvnwWv4DmFyXRb8jRo0ezx0QzqyoVH0V5hJW48ycKKkIEH3GXqzzojPmY&#10;nqpfnarLw6k47leuXHm3+eVU8nNF/h5N9n5VRvv1PrT8lFjGqJAK7Pc4hhYsWJDV9Avxw8vcuXMn&#10;DFejhl007ywec/H/z549m/V3lRvmn9XUQyk/94XOc95U6+pOkNNUZR6pTT0rUB3N/eRx7HBX3I3q&#10;3/7t37I71USHxtHPR/xiH1/g3njjjewLagQ/8QX10KFDacOG9ZUoPorxiCuxAFQ+mOijOB/kFi1a&#10;NK0aOfkXl1q8V92UnxLLGBVSgf0ex1Je0y/k/dgV+7YL0TH7hg0bsunicRef2x988MHd2nZh2H9W&#10;0w6n6XwuNO0zRB85ADAEEdJEzYFc/GIX4c2xY8eyMCdEjYLo5DS/CIwvc/EL/RdffJHNA80U54N8&#10;6CbEKYovKk36sgJVEcdiXjsnFyHOrl27sh9YOr300kv3hThVEKeGCHOaYLrBTDw2D7qbQJADAEMQ&#10;t1SOX9rzTk0nEuuKYU+IPjMAgMG7evVqVkMuhghtoolzsQPyaPoYn9OLFy9uL7mnqnfQa0KYM9Pa&#10;NU0KczStaqoooGXt2jKfi9HU1DLm2Bl50ZFxyDsz/uyzz7I29lErJ/rJiVo78+fPz6p2L1++PL3/&#10;/vtZfzrXr18fXz5v6MVHEabMQtC0avH9Vsv3p5vy40Qzmiqw3+OY6uwjJ6YPHjz4QE25CHqWLVv2&#10;0GOwKsW57odVL+e7pnyWCHKaqsyjs+5nAqqvqWXMscO4+IUvbjH8+eefp8ceeyytW7fuvo4R45e+&#10;n/70p+nKlSvZ+h/+8IdZk6thFx/Fl0yJBUGQMzVBDo1Sgf0ex1Sxj5ywadOm7PM6mj0XCXLKJcgZ&#10;/zvG/4j6/xU8qKyjM54nKEYMUt0/bSbT1L+LUgyz+Ci63FViYRDkTE2QQ6NUYL9PFOTEDy/PPPPM&#10;A8da3YKcUNdDqx/nuiZ8nugjh5mLoz9XnAagsep64QcAvbp27Vp7CoZLjZymKuNKW3gDMCNjqT/n&#10;5zI/wfNTvqsG7lNisqdGztTUyKFRKrDf45javn171uQ55P3YddbSCXWtkdNffd/gpHo91zXh80SQ&#10;01RlnSXyM4BixCBV6VOvn5r6d1GKQRef/PSeU1SZUInnsUFdeEc/VLdv386mo3Px6IMqxBezouK6&#10;/G5ys2fPzpZN9NhYF3enK4o71U33duLdEuTQKBXY78W7U4U5c+ZkNyKIoVOcE3bu3PlA3zmdqlSc&#10;63po9eNcJ8ihuso8Mut6FqA+mlrGHDv0oN/FJ7ZXpGjSlRLPY4O68N6zZ0969dVX05o1a7JbC589&#10;ezbrcDzuKnfz5s3sLjVxt5qtW7dmv8Lv378/nTx5Mt26dSv7/2+99Vbatm3bA4+NO8298MIL2WPm&#10;zp2brf/5z39+X2fm/STIoVEaut+r8mfV/e3t5XzXhBAnCHKaqsyjs+5nAqqvqWXMsUMPovj0m+LI&#10;tJV4HhvkxXf88h6/pEdHph9//HEW2EQtm7jlfzSr+OSTT9If/dEfZb/Ex11rYvzNb34z/epXv8r+&#10;7/Xr1x94bKz/3e9+l/7whz9koU40y4hlCxcubD9rfwlyaJSG7veq/Fl1f3sFOTo7BoBaimuQfg8w&#10;qqJ2TQQ3hw8fTo8//nh7aUrHjh1Lu3fvTt/+9rfvNqf48Y9/nE6fPp02btyY1czJm1t1PjYCm2IT&#10;jHwZAPRKkAMAwEg7c+ZMFsJEnzYrVqxoL01ZE6moqRN93ty4cSNbFv3p7N27NwtziiZ6LEDVNKGy&#10;U9SoiZo109WU2jhBkAMAwMiK0OWpp57K+r7ZsWNHNty5cydrInX16tWsps4vf/nLu52YRofFx48f&#10;v6+D48keG9uO5bFeuAMMWxNCnNx0w5wmhThBkAMAwMj62c9+lh555JFsnDeFij5vIoy5cuVKVlMn&#10;ph999NFsXcxHh8Yxfvnll7Nlkz32N7/5TbY8lsU0wLA0KcTJ5WFOPnQqrmtSiBN0dtxUUZDL2rVl&#10;PhejqallzLED1F2J57EmXoj3Uy3fn27Kj8/K0dTQ/T6sP2tUDqM4DxY1+TNDjRwAAABGU3z572IY&#10;Gzs3PlwqLioMd8aHWB/jida3hrLlzzsqWWgEN8WhyQQ5AAAAjK740j/BENnLwgUL0to1a9KaNbvT&#10;ggXPp6eeejrdvn3n7sMuXrw0/qjZ2foYx3xhE/cNg1YMjfIAp4znpXyCHAAAAJhAfke6GM6fP59u&#10;3ryZDhw40F6b0s6dO9O+ffuy9TGO+bJMFtwIcJpPkAMAAAAPMWvWrLRkyZL2XMrucHf06NG0fPny&#10;bD7GMR/LJ9MZvvQyBMHNaBLkAAAAwASuXr2azp07lw2HDx/Ogpq1a9dm6y5evJiNFy1alI2XLl2a&#10;jfPlnYqhS78GRpO7VjVVRLRl7doyn4vR1NQy5tgB6q7E85i7Vk3NXatolDL3+xTPFcfVggUL7tbC&#10;uXDhQjZ98ODBrHZOhDvLli2779iL/3P27Nm7oQ4Mgho5AAAAMIFiHzmXLl1Kc+bMSS+++GJ7LQyH&#10;IAcAAAC6sH79+qx5VZg9e3Y2vnHjxn3jfDkMiiAHAAAAunDt2rX2VEoLFy7MxnmfOPk4Xw6DIsgB&#10;AKAWou8Jw8QDMBjFzo6PHz+eNmzYkN1mPLd79+702muvZetjXFwHg6Kz46aKD/QKdBAGfdHUMubY&#10;AepuhM9jEZ64jO5RN+XHZ+VoKnO/T/Fc+d2pctE/zqpVq7KhaP/+/enkyZNp5cqVafPmze2lMDiC&#10;nKaqyMkP+qKpZcyxA9TdCJ/HBDl90E358Vk5msrc78oYNaRpFQAAAEBNCHIAAAAAakKQAwAAAFAT&#10;ghwAAACAmhDkAAAAANSEIAcAAACgJgQ5AAAAADUhyAEAAACoCUEOAAAAQE0IcgAAAABqQpADAAAA&#10;UBOCHAAAAICaEOQAAAAA1IQgBwAAAKAmBDkAAAAANSHIAQAAAKgJQQ4AAABATQhyAAAAAGpCkAMA&#10;AABQE4IcAAAAgJoQ5AAAAADUhCAHAAAAoCYEOQAAAAA1IcgBAAAAqImxL8e1p2mSsbGUytq1ZT4X&#10;o6mpZcyxA9RdQ89jY/F39YHL7Ifopvz4rBxNZe53ZYwaEuQ0lZMfTdLUMubYAerOeYxedFN+lLHR&#10;VOZ+V8aoIU2rAAAAAGpCkAMAAJOIZlbTGQBg0AQ5AAAwieiFYDoDAAyaIAcAAACgJgQ5AADQhYma&#10;UsUAAGUS5AAAQBcmakoVAwCUSZADAAAAUBOCHAAAAICaEOQAAAAA1IQgBwAAAKAmBDkAAAAANSHI&#10;AQAAAKgJQQ4AAABATQhyAAAAAGpCkAMAAABQE4IcAAAAgJoQ5AAAAADUhCAHAAAAoCYEOQAAAAA1&#10;IcgBAAAAqAlBDgAAAEBNjH05rj1Nk4yNpVTWri3zuRhNTS1jjp3aOnfuXHuqZfbs2WnhwoXtORgh&#10;zmP0opvyo4yNpjL3uzJGDQlymsrJjyZpahlz7NTW2Pi+W7BgQVqyZEk2f+HChTR37tx04sSJNGvW&#10;rGwZjATnMXrRTflRxkZTmftdGaOGNK0CgBnYunVrOnLkSDacP38+3bx5Mx04cKC9FgAABkOQAwA9&#10;ilo4ee0cAAAYJEEOAMzA1atXs75yYjh8+HA6evRoWrt2bXstAAAMhj5ymkq7UpqkqWXMsVNbE/WR&#10;E9MHDx7URw6jxXmMXnRTfpSx0VTmflfGSnfjxo10/fr19tw9cfOI+fPnp4sXL953I4k7d+5ky8LS&#10;pUuzcbh06VK6fft2tiyfLmryzSgEOU3l5EeTNLWMOXZqK4Kcffv2pc2bN7eXpLRp06b0+eefZ33m&#10;wMhwHqMX3ZQfZWw0lbnflbHS7d+/P23ZsiU99dRT6ZFHHmkvTWnZsmXp5ZdfzgKYWHf69Ols+fHj&#10;x9Pq1auz6bNnz94Nc/If1iLEiVrRUTt6zZo12boQ87GdJt6MQtMqAOiD9evXZxcMAAA83FtvvXX3&#10;xhExvPLKK1ngEuHMmTNn2o9KdwOd8NFHH2XjCG/Cn/7pn2bjXHF7H374Ybadt99+u722OQQ5ANAH&#10;165da08BADBTee2b6IcwHDt2LAt3wsmTJ7Px7373u2y8YsWKbDyRfF3U4mkaQQ4AzECxs+Oo8rth&#10;w4asuRUAADP3J3/yJ9n4k08+yfrTuXz5chbuRDOpvPZzXktn8eLF2Xgi8X/DnDlzsnGTCHIAYJqi&#10;/fWVK1fS7t27syGCnPi1qNhnzmSiKf4gBwCAOoigJv9RLIbo1Dh8+9vfzsanTp1Kv/nNb7Lp7373&#10;u+m5557LpqNZVd7Eqtj5cShu77XXXsuW/e3f/m02bhKdHTdVXM3rIIymaGoZc+yMpEHv9th+kSLG&#10;QDmP0Ytuyo8yNprK3O/KWOkm6+z4jTfeuHuXqbwj46iJ8+abb2Z3pIomUs8880w6dOhQVhM6fliL&#10;vnBCsbPjuJto1OKJ6XiuefPmZY9pEjVyAKBB4lq0OMT1aQwAAFXS2dlx8VbhEcJEGBM1niPwiU6Q&#10;465WIUKcsHLlymxcFNs5f/58FgJFsJPX6GkaQU6T5Vfvgx7KfC7DaA5NLWNN/bsaOkywaEZD2YqB&#10;DgBAHeShTYQ5eZOqCHMi1Mk9/vjj7an7xeN+/vOfZ9NRoyfvK6dJBDlNVfw5dtBD2c9nGL2hqWWs&#10;qX9XQ4cJFs1oGJZ4bmEOAFAH3/nOd9pT90/noU7Iw56JRN850Y9h6KYPw7oR5ADAiBDmAADD9uij&#10;j2ZNp2bPnt1e8qBFixZlj4mhGNj8+Z//ebZs48aNWc2bXDwmlhe9/PLL2eNCdJDcJDo7pnfxrUAx&#10;YpCaWsYcOyOpCrtd0aNvFCZ60U35UcZGU5n7XRmjhtTIAYARE9ercd0KAED9CHIAAAAAakKQAwAA&#10;AFATghwAGEGaVwEA1JMgBwAAAKAm3LWK3unpnUFrahlz7FTeuXPn2lMtcZvMhQsXtuceFI9funRp&#10;e641H7fPLN4es0q7vZ81cr5MXW5MmW8W5zF60U35UcZGUwn7Pf+MX7psWTp39uykn/F37txJFy9e&#10;fODzHIZJkEPvfMAyaE0tY46dyhsb30cLFixIS5YsyeYvXLiQ5s6dm06cOPHAxdzx48fT6tWrx3fp&#10;vX0a///s+MVhMdyp0m4v/bUo881jn9KLbsqPMjaaStjv+Wf8pcuX09o1ayb8jL906VIW4KwZX3/0&#10;6NEs0JnqBx2qYexH48Xn79szDaVpFQBMYevWrenIkSPZcP78+XTz5s104MCB9tqWw4cPZyFOp7hA&#10;jF/4qsh3IwBGXXzGh8k+43fu3Jn27duXrY9xzEMVCHIAoEvxC11eOycXIc6uXbvSoUOH2kvueeml&#10;l/xyBwA10PkZH02qohbO8uXLs/kYx3wsh2ET5ADAFK5evZq1o48hQpu4iFu7dm17bUorV67Mql4v&#10;Xry4veSeV155pT0FAFRNfMaHiT7joxlViKZVIW8mnS9n8KKJVJnKfr5eCHIAYArHjh1Lu3fvzoao&#10;eRPt5IvNpebNm9eeqg/NqgCg9RkfJvuMDzo4Hp7o56ascKVu/eoIcgBgCsU+cqLmzZw5c9KLL77Y&#10;Xls/QhwAaCn2kVPGZ3x8BvdrGBVlhDl1C3GCIAcApmH9+vVZ1es6igs/IQ4AtGzesqU91VL8jM9r&#10;5ty4ceO+cS83Mcg/g2Pc6zBKwc4gw5w6hjhBkAMA03Dt2rX2VL0IcQDgnvs+EttJSPEzPr9ZQd4n&#10;Tj7u9SYGeQjTq2Kok2+zyYHOIMKcuoY4YezLce1pmBnfDhi0bspYkz+5qIyxFG3p4zbj+8aHzbGo&#10;4Nz4sGx8ePj5sMxTZn5oVOI07fOieexTetHt57syVg35B8qIGktPjf+7bnzo/PyfmUEV63w3NfWw&#10;mSp86Qx6pgpp6hziBEEOvfMBy6A19ULPsVN5xbtThWg7v2rVqmzoFG3rd+7cmbWzn8qgd3tsv6hS&#10;RUyZbx77lF50U36Useooc1+U8FzxGX+k3Yxq7Zo1k37G79+/P508eTK7S+Xmzf0JccKg/8QmHzrF&#10;EKYzvJlMMbSpe4gTBDn0zgcsg9ZNGatjOXTsjKR+7/bYXlGli5Qy3zz2Kb3opvwoY9VR5r4Ygf1e&#10;xp8YzxGa+FZ2G+AURXjThBAn6CMHAEoWF1b9GkJcoOUDAEDIrw3y64VR15QQJwhyAKBExdClXwMA&#10;UC/x+V1WwFLmc5VhJrVxcr383yoR5AAAAECDNS3MGXWCHACgVuJCtF8DAIwKYU5zCHIAgFrJm5PF&#10;uNdBsAMA9dGPplFNaF4lyAEAaicPYXo1WbADAE3Ur89Phsvtx+ldnAkUIwapmzJWx3Lo2GHEDOLC&#10;cVCHUP5aHaIP4TxGL7opP8pYdZS5Lwb8XOfOnWtPtcyePTstXLiwPfegePzSpUvbc/0zrOIdz9t/&#10;A9nog/5beW9Yle9wJcihdz5gGbRuylgdy6FjB3o26MPIYfoQ3iB60U35Ucaqo8x9MeDnGhvf/oIF&#10;C9KSJUuy+QsXLqS5c+emEydOpFmzZmXLcsePH0+rV68efzn9fz3DKN51P6T61Syq7rch17QKAGAS&#10;cbEbF70xANAcW7duTUeOHMmG8+fPp5s3b6YDBw6017YcPnw4C3Gojn4EMHUPcYIgBwBgChHm5IEO&#10;AM0TtXDy2jm5CHF27dqVDh061F5Sf3WvjcM9ghwAoLbKDFiEOQDNcfXq1azvmxgitDl69Ghau3Zt&#10;e21KK1euTJcuXUqLFy9uL6k3IU6z6COH3jkrMGjdlLE6lkPHDvRF2YeSQ7fAm0Evuik/ylh1lLkv&#10;BvxcE/WRE9MHDx58oI+cCHqWLVs2/nL6+3oa9HYOxUz7ymlCs6qgRg4AwDTExXBcFANQX8U+cqLm&#10;zZw5c9KLL77YXtscTQxxQlMCmZkS5AAAAFANQ0rK169fnzWvaop4G5sa4oSokTOdMCceG0O/7no1&#10;bIIcAIBpUisHYACKJ9aST7LXrl1rTw3eIAOW2Ha+/VEIcfKAJp8vmmhdTDchzNFHDr0b5JkIQjdl&#10;rI7l0LEDfTGsQymet5++TM5jjJhuyo8yVh1l7It+n1j7aGz8LN1P/X4r87eu6YdLNzVx+vWYKhPk&#10;0DsfsAxaN2WsjuXQsQN9MYxDaSDP6TzGqOmm/Chj1VHWvojnCQN8ruLdqUL0j7Nq1aps6BT95+zc&#10;uTPrS6cf+vU25m9TbhQOk27Dl34/rooEOfTOByyD1k0Zq2M5dOxAXwzjUBrIczqPMWq6KT/KWHWU&#10;uS8auN/jTwoz+bPy/1s0aofFdEKXQT22SvSRAwAwDb5XAjBd+edGfIZMdwjx/4vDKBlk2BLbje3X&#10;jSAHAKBLcUE9ahfQAPRHZxgznWFUlVFjpo5hjiAHgEaJtuznzp1Ld+7caS+ZWDymqJv/0yn+T+d2&#10;im7cuPHAdmN6qv/D9JQZrAhxAKA8ZTZ7qluYI8gBGGHFKrt1FwHOwoUL08aNG9Pu3bvT7Nmz0549&#10;e9pr73f8+PG0bNmy9lxLzF+8eLE9N7X4/2Pjb1w8TwwxHcuKduzYkebPn3/3teTr4zk6n5vqE+IA&#10;QLnKCnFyZT9fL3R2TO9c3TJo3ZSxOpbDCrzm/CXEONT5UI4QZ+vWrWnz5s3ZfNR8efLJJ9Prr7+e&#10;1q9fny0Lhw8fThs2bMimix+B8f8/+OCDbJyLcChCmHnz5rWXtGrZREBz9uzZtHTp0mxZPG7RokVZ&#10;SBP/v3M+f854vvz/+/jtj0EfRqUeGxU4J0xbHV8z1dFN+VHGqqPMfWG/04Mya/IMixo5AGTXSjHE&#10;dVMMdXT58uX0+OOPt+dSmjVrVnrzzTfTp59+2l7SCnF27dqVDh061F5yz0svvXRfiBMmut3o9evX&#10;s3EENbn4f1Hz5ne/+102f/v27Wycb2/x4sXZOEQoFI+ld4O8zs+PhfzYAACoCjVy6N0gr6QhdFPG&#10;6lgOK/CaJ3sJsTzU6S1du3ZtunDhQhbePPvss1mQ0ylqw0SQEn3URPOmh30ExjZXrlx5t5ZPiJo+&#10;UUtnzZo16eWXX04rVqxor7knHvPcc8+l5cuXp3Xr1qVt27Zl03v37m0/YkSNF6yx1N9C1e8yOtSy&#10;X4FzwrTV8TVTHd2UH2WsOsrcF/Y7TEmNHAAeENdOMcR1VAx1cPDgwbR69epsiKBl06ZND/RbU2wi&#10;NZm8M+IYbt26la5evXp3PkRAFE2m5syZk5555pnx92cs6w8nXx/iMRHgRKgUtW/OnDmTzXOvbPU6&#10;5NvqVV7G86G4fQCAKlIjh97lV74wKN2UsTqWwwq85m5fQjwu1OUtjlDl3/7t39Krr76aBSmvvPJK&#10;e01LrJ+sRk70bxNNqsLRo0fTggUL0pIlS7L5zmZWEfpEXzn/+q//moU2H374YVZDJwKkCJSiiVWE&#10;OqdOncpCn2iW1U2Y1Fh9KPO9lMX8/xZVqkz34f0pXR1fM9XRTflRxqqjzH1hv8OUBDn0zomWQWvq&#10;hV4FXvN0X0I8PlTtrY4mUxGadPZxkwcqnR91UwU5RRM1rZqoA+QQtXKuXLmShT379+9PJ0+evC/4&#10;iZo7xQ6SR1KfynxeDmeiamX3Pn16f0pVx9fcoziWJ+KSega6KT8jWMYqq8x9Yb/DlDStAqBrcU0V&#10;Q1xfxVAV0dQpOh+OGjKD9otf/OK+YKcomlvlollWrozXNUrycjiTAXoVgc1EAwCURY0ceicxZ9C6&#10;KWN1LIcVeM29voT4/6EKb/3TTz+djaNmzNe+9rX02WefZbVxjh07llatWpWty3VbI2fPnj1Zs6ri&#10;/89vH75x48bstuZRO+ejjz5KW7ZsuXu78fwx+/btyzo5/sd//Mds3enTp9tbGVF1PE7L5DzGqOmm&#10;/Chj1VHmvrDfYUqCHHrnRMugNfVCrwKvuV8vIbYTJtvWw9b3S9xePPqj+fzzz9Njjz2WdTA8UVOm&#10;vB+czj5vuhU1bA4cOJA1nwoRCv3lX/7lfc2t4jl++tOfZs2tYn3c4Sr6y8nfi0Gp9GFQgTJfaXV8&#10;f0Zkn07WnGoyLq+71E35cd6ojjL3hf0OUxLk0DsnWgatiRd68XrDkF9zv9+2if6s4nPUbTcNwqDf&#10;g3wf5Cr1fisAU6vj+2Of0otuyo8yVh1l7gv7HaakjxyAssXFSa443QBxzRVD/Fn5ULwOy9cxOPk+&#10;yId8PwAA0Axq5NC7zm9q0G/dlLE6lcNpfqseS4P9uwb1tuV/Zuf2p/nnT+nL8XenLP3cD8MoqpU4&#10;ROp0nA5DHd+fBu/T6TanmoxL7Sl0U36cN6qjzH1hv8OUBDn0zomWQWvihV683jDk1zyIt63zTys+&#10;R9120yAM8z0Y+vuvAEytju/PCO/TCHpcRveom/LjvFEdZe4L+x2mpGkVwDA08OIkrrny667inxfT&#10;xXUMT74vAACoL0EOAD2ZLMApmmod5RLmAADUmyAHgBnpJsChmoQ5AAD1JcgBYFoEOAAAMDyCHAC6&#10;IsABAIDhE+QAMCUBTjPFvoz9CgBAvQhyAJiQAAcAAKpHkAPAfQQ4oyXf3/0YJlxYHAAA6JkgB4BM&#10;/l1bgDNa8v3dj2HChZ0DAAA9EeQAjDgBzmjK9zkAAPUiyAEYcQIcAACoD0EOwAgT4AAAQL0IcgBg&#10;xGhWBQBQX4IcABghQhwAgHoT5ADAiBDiAADUnyAHAEaAEAcAoBnGvhzXnoaZ8e2AQeumjHX7GOjB&#10;WLo4/u/C1syEzo0PS1uTUyjzlJkXe6fpGqjj52kdX3OfjI3/7S6je9RN+RnhMlY5Ze4L+x2mJMih&#10;d060DFq/LvSqVlYdO5UXX9QWLFiQlixZks1fuHAhzZ07N504cSLNmjUrW5Y7fvx4Wr169fgunXqf&#10;Dnq3x/aLFLEaqeM5YYTPY4KcPuim/IxwGaucMveF/d5oN27cSNevX2/P3bN06b0fwy5dupRu376d&#10;Fi1adPeaK182f/78NG/evGzZnTt30sWLF7Nls2fPvjudr28qTasAYApbt25NR44cyYbz58+nmzdv&#10;pgMHDrTXthw+fDgLcYYhrnWLQ1z3FgcAgCqJa6ply5albdu2pd27d2fDCy+8MH4dM5aFNeEXv/hF&#10;9pizZ89m8+H555/Plm3evLm9JGXXZLHsN7/5TRbixHRsv+kEOQDQpfhFKK+dk4sQZ9euXenQoUPt&#10;JQ/XGb70MgTBDQBQN2+99dZ9P5aFCGtCfr318ccfZ+OoxXP58uVs+ujRo9k4/Pa3v83G3/zmN7Px&#10;qBDkAMAUrl69ms6dO5cNEdrExcPatWvba1NauXJl9uvR4sWL20umVgxd+jUAANRZ3nwqD2u+9a1v&#10;ZeOTJ09m46hxE6LJe4jrsvA//sf/yMYLF07Vh2HzCHIAYArHjh27W+03at6sWbMma4Oda3obbACA&#10;Qfjkk0/u/li2f//+bNm+ffuycX59lde+OX36dDZ+/fXXs3H837yWTlybjRpBDgBModhHTtS8mTNn&#10;TnrxxRfbawEAmIl/+qd/uvtj2U9+8pP20ns2btyYjeP6K35Ye+qpp9Jf/MVfZMtOnTqV9YkTonb0&#10;qBHkAMA0rF+//r622QAATF+xj5wIayKo2bJly91mU0888UQ2/tWvfpXVvHnuueeyJljxuHffffdu&#10;/znLly/PxqNEkAMA03Dt2rX2FAAA/bJu3br2VEse0OS1db7zne9k4wh0QoQ+oXjb8lEhyAGAKRQ7&#10;Oz5+/HjasGHD3fbbQHnitrRVGqr6mgDq6osvvsjGeV+EixYtysZ5B8hxa/GQBzohaueMIkEOAEwi&#10;Os+7cuXK3fbbEeREG+3Nmze3H3FPXHSMYmd7UKYvv/zSMMkAUDfFzo7jGuvVV1/Ngpn8DlR5M6oQ&#10;4/zOVnmgE/LaOUXFH+Hy4c6dO+21zTA2fuJ35qc38QuQYsQgdVPG+vWYMjl2gKI6nhNKfM1R48Rl&#10;6+Rq+f50U37qeFw0VZn7wn5vtAht3nvvvfbcPRHQvPzyy3cDmxB3s4pbkK9duzbrpzC3Y8eO7Me2&#10;ePyKFSuyZdHPzs6dO7PpTm+88UajblEuyKF3TrQMWr8u9KpWVh07QFEdzwklvmZBztQEOQxcmfvC&#10;focpaVoFAAAAUBOCHAAAAICaEOQAAAAA1IQgBwAAJhCda0bfM9Gp5qZNm7JON2O+OBQflw8xDwCD&#10;IsgBAIAOcbvaxx57LOtA+Lvf/W62bPPmzWnNmjXZss6OhWM+XwcAgyTIAQCADkuXLs3GUcPm7bff&#10;Tn/3d3+XzYe81k0e2hw5ciQb5zrnhy1CqeIQt+idyJ07d7L1MYZR1+1xk4vHQFncfpzejV/MjF/J&#10;tGdgALopY/16TJkcO0BRHc8JJb7mCE+Gddl6/Pjx9Ic//CGrkRMBzmRBzVTrBm2q9yfWLViwIC1Z&#10;siSbv3DhQpo7d246ceJEmjVrVrYsvqQuWrQoq1V09OjRdPHixbRw4cJs3cB0U35KLGM8RJn7ogL7&#10;vZvjJhfniNWrV096DFKusR+NF5+/b880lBo5AADQIfrDiSF87Wtfy8ad6tQXztatW7OQKYbz58+n&#10;mzdvpgMHDrTXprRz5860b9++bH2MYx5G3cOOm3D48OEsxIEyCXIAAGACV69ezX6Vf+GFF7LQJoKd&#10;qK0Sy2KI6Vw+H+Oqi9oEeS2DEE2p4rUvX748m49xzGtiBfd0HjchQpxdu3alQ4cOtZdAOTStondx&#10;waIYMUjdlLF+PaZMjh2gqI7nhBJfcwQkLlsnN9X7E+u2b9+e1q1bl81/8sknacOGDen69etp3rx5&#10;Wd8ey5YtS7dv377bZCT+z9mzZ+/2FTQQ3ZSfbh5DOcrcFxXY7w87bsKNGzfuO4aco/prpk2kyv5/&#10;wyDIoXc+YBm0bspYvx5TJscOUFTHc0IPrzm++MyfP//uF6KHEeRM7WFBTmdfHzF98ODBLLiZ6Euo&#10;IIcHlLkvKrDfH3bcFAlyBmcm4UpZ/2eYNK0CAKB08aUn+p2gHMW+PqJj4zlz5qQXX3yxvRaYiONm&#10;+CJciZBlkOoW4gRBDgAAjJj169ff7eNn9uzZ2TiaiRTH+XKgpXjcUJ5Bhjl1DHGCIAcAgEqIACGa&#10;KORBAoNz7dq19lS6e5vxuOV4cTzw249DzRSPG8o1iDCnriFOEOQAADB0O3bsSH/2Z3+Wdu/enfWd&#10;s2fPnvYa+iHuwBUhWQzHjx/POm2N24zn4n1/7bXXsvUxLq6DUfWw44ZyPSzMiXX5+oeFPnUOcYLO&#10;jumdTugYtG7KWL8eUybHDlBUx3NCD685OhKNL0SbN2/OauDEOO9ENG7zvWXLlvFN39v2VJ35MvX7&#10;E7dOL4p+PlatWpUNRfG+nzx5Mq1cuTLbHwPXTfnpoYzRZ2Xuiwrs926PmxD95+zcuVO/XyUphjAP&#10;C2xyxdCm7iFOEOTQOx+wDFq/LvSqVlYdO0BRHc8JPbzmYpAT7ty5k37961+nP/zhD+knP/lJunz5&#10;8vim721bkDO1Wr4/3ZSfHsoYfVbmvrDfeYhuA5yivEZP3UOcoGkVAAADF0FN/Go9kaiREx3r7t27&#10;N5tfvXp1NgaAfmlKiBMEOQAADNyBAweypgdFjz76aDaO5jzh9OnTWQ2dr3/969n8dEQziHyIvizq&#10;KgKv6C+o7n8HwKDMpDZOrpf/WyWCHAAABm758uXZbXtPnTqVDh8+nC371re+lY3/+I//OBvHuggv&#10;omnVdL366qtZ+PHYY4/d3W4dvf3221mQFX9PvBfCHAA6CXIAABi4pUuXpg8//DALKiKwOXv2bJo3&#10;b162bsWKFVl/ObEuauX89//+39OaNWumdRvy2P7ixYuzECTfbh39/ve/z2olxd/zzjvvpPfee6+9&#10;BgBadHZM73RGxqD1qzPEqpVVxw5QVMdzQomvebLOfKPfnd/97nfZnWTiFsEfffRROXdcGpCoVVS8&#10;803n/GRK6+w49nnox3N1U35KLGM8RJn7wn5nEv1qGlX3vnLUyAEAoLZu376dLly4kE1/9tln2bju&#10;op+cEDWXIsipjDzECcVpAEqlRg69k5gzaN2UsX49pkyOHaAozgkN1M+/arLL1ugcOGrinDlzJl2/&#10;fr3WTauihtHGjRvTI488km7dupVOnDiRZs2a1V47uaiR0w8+lZhSWdctDT0fNllpe+y/lXeWqnKt&#10;HUEOvfNllEHrpoz16zFlcuwAdVfieexhTYeiWdX8+fNrHeLk9u/fn7Zs2ZL1E7Ry5cqumoppWgWM&#10;Ak2rWgQ59M4HLIPWrwu9qpVVxw5QdyWex0oLKiogQqncokWLuq6RU9r706/93s12SixjQD30GubU&#10;PcQJghx65wOWQevXhV7VyqpjB6i7Es9joxTkzIQgBxgVghydHQMAAADUhiAHAAAAqIVeatQ0oTZO&#10;EOQAAAAAtdGUQGamBDkAAABAbUQ/OdMJc+KxMfTrrlfDprNjeqcTOgatX50hVq2sOnaAuivxPKaz&#10;46np7BgYFZOFOJ0hzWRBz3RDoCoS5NA7H7AMWr8u9KpWVh07QN2VeB4T5ExNkAOMgm5CmH49pso0&#10;rQIAAAAqrZ/hS2wntldXghwAAACgsgZRg6bOYY4gBwAAAKikQTaDqmuYI8gBAKAxTp06ldauXZs2&#10;bdqUDh8+nC5dupTN50Pu+PHj9y3rXA/A8A0yxMnVMcwR5AAA0Ag3btxIr732Wnr11VfT+vXr0z/9&#10;0z+l27dvZ/O3bt3KxrlvfetbDyx7+eWX21MADFsZIU6ubmGOu1bRO3cTYND6dVeLqpVVxw5QdyWe&#10;x7q5K1PUwPnjP/7jtGLFimw+gp3Zs2enWbNmZbVtjhw5ki3PxbKDBw+mt99+O33ve99LCxcubK+p&#10;H3etAmgpMwAaFjVyAACYvviCXbIIK2KYzBdffNGeapk3b14W4kzlRz/6UfqP//iPNH/+/PYSAKg2&#10;QQ4AANNTDFNKDHSixkkMkwU6y5cvz2rlPMyePXvaUynt3bs3/fCHP8wCHQCoA0EOAAC9iVBliiEP&#10;XnoZioqBTtHSpUvTV7/61ayJVDSbig6P79y5k00fPXo0G8dw9uzZrFPkWBaPiZo7USunGPA0xblz&#10;5+4bovPnicT7FOtjXDTRMoAqa3qzqqCPHHoXF1GKEYPUTRnr12PK5NgB6izOYaGk81iENvllax7g&#10;THYZG2FFdHIcwU6IMKIo+s2J4fr169l8PC7604n/U9d+corvT1EsX7BgQVqyZEk2f+HChTR37tx0&#10;4sSJu83O4v1atGhRWrNmTRZuXbx48e77EP8/gq/8vczE+9+P/d7Ndvr1XAANIsihdz5gGbR+XehV&#10;raw6doC6K/E8loc3weXrg6YKcvbt25c2b96czUftmieffDJt3br17rKopbRy5cpsfv/+/enkyZN3&#10;O4aOQOeDDz64P+Dq137vZjv9ei6ABtG0CgCAWoigQojTm6iFk9fOCRHsRC2c6F8oxDjm8+ZUL730&#10;Um1rKQE0lRo59M4vJQxav36xq1pZdewAdVfieWyyGie0TFUjZ/v27WndunXZ/CeffJI2bNiQNSuL&#10;voGi2dmyZcuyZmV5U6v4Pw80pyrq137vZjv9ei6ABhHk0DsfsAxavy70qlZWHTtA3U3zPBahQdzm&#10;OwKEXNT8iD5ZOpd3EuRMbaogp7OPnJg+ePBgFtzkQU7x/wpyAKpN0yoAAEoRgUHe90oubvu9bdu2&#10;rPNhBiP6w4n3PYbo2HjOnDnpxRdfbK8FoG4EOQAADEXc7vvYsWP33UGJwVu/fn3WD07IA7S4a1dx&#10;LFgDqC5BDgAApTt+/Hh69dVXszsidYY40dwqmvxE7RH679q1a+2p1l2pQjRvK451cAxQXYIcAABK&#10;FSHN6tWrs9CgMzCIgCdqg+zevTstWrQoPf300+01zNTVq1ez9zyGeH+js+O4JXku3uvXXnstWx/j&#10;4joAqkdnx/ROJ3QMWr86Q6xaWXXsAHU3zfNYdKK7cePG9O6772Yd8E5U42bTpk3pb//2b7OOdiNY&#10;iH51IvCJUMdl6+Qm6+x47dq17amW6B9n1apV2VC0f//+dPLkybRy5cq0efPm9tJJ9Ovzq5vt9Ou5&#10;ABpEkEPvfMAyaP260KtaWXXsAHU3zfNYhA0hanxs2bIlqwnyyiuvZMuKTp06lT7++OMsWIi+XOIO&#10;Sp13VuJ+kwU5A9Gvz69uttOv5wJoEE2rAAAoTdTIiRofH374YdZHToQ2RdGU6q//+q/TF198kdUO&#10;AQDuJ8gBAKA0TzzxRDZesWJFViPnmWeeuXunpGhqdebMmfTzn/88q6mzfPnybPlU4s5X0XwoxvH/&#10;8+m6io6ed+zYkf0d0Z8NAHQS5AAAMBQR1jz11FPp+9//fjY/f/78bPzRRx9lNXUi6HmY733ve+nW&#10;rVvZOL9ldkzX1dtvv52+/vWvZ7WVIsgR5gDQSZADAEAp1qxZkx599NH2XMu//Mu/pEceeSQLLOI2&#10;5NHkKvrGOXz4cHrjjTfS9u3b0+3bt9uPflDc9Sr+f/jZz36WDh48WOtbZ//+97/Pmp5FZ8/vvPNO&#10;eu+999pruhN95eR9EQHQTDo7pnc6oWPQ+tUZYtXKqmMHqLsSz2NTdeYbwU3czvyrX/3qhJ0nV1Xc&#10;oSvuHvXss8+mX//619l0NKk6cuRI+xGtu04V5yeThzf5ezTQzo/7td+72U6/ngugQdTIAQCg1pYs&#10;WZL27t2bjevSFCleZwRPp0+fTk8++WT62te+1l6Tsn5yQjQviyCnW8XgJqbVzAFoJjVy6J1fShi0&#10;fv1iV7Wy6tgBiuKc0ED9/Ksmumzdv39/divzuKV5NEmK2jlvvvlmVrulyqKD5+jTJ5qTRSfNeXOw&#10;mI47e0Vzsej758SJE9ljHmaiGjgzDXIe+vWgX59f3WynX88F0CCCHHrnA5ZB69eFXtXKqmMHKKrj&#10;OaHE1zxZU6EIPqIPnQhFIgyJ+ZieN29e+xH1k4dT0adQ3II9AqqHyUOb/D2a7P3qi37t926206/n&#10;AmgQQQ698wHLoPXrQq9qZdWxAxTV8ZxQ4mseaDBRMefOnWtPpbRo0aJp1cjpDHQGol/7vZvt9Ou5&#10;ABpEkEPvfMAyaP260KtaWXXsAEV1PCeU+JpHKciZiVLfn37t9262U2IZA6gLnR0DAAAA1IQgBwAA&#10;AKAmBDkAAAAANSHIAQAAAKgJQQ4AAABATQhyAAAAAGrC7cfpndtCMmj9uj1p1cqqYwcoquM5ocTX&#10;PKjba1+6dCndvn07m54/f36aN29eNn3u3LlsnCuui/8TZs+enS2b6LGx7uLFi+0lLYsWLUqzZs1q&#10;z/WX248DjA5BDr3zAcug9etCr2pl1bEDFNXxnFDiax5UULFnz5706quvpjVr1qSjR4+ms2fPpqVL&#10;l6ann3463bx5My1ZsiRduHAhbd26NW3evDnt378/nTx5Mt26dSv7/2+99Vbatm3bA49dvnx5euGF&#10;F7LHzJ07N1v/85//PNv2IAhyAEaHIIfe+YBl0Pp1oVe1surYAYrqeE4o8TUPMqhYu3ZtOnLkSDp1&#10;6lT6+OOPs8Amatm8//77ad26demTTz5Jf/RHf5RWrVqVNm3alI2/+c1vpl/96lfZ/71+/foDj431&#10;v/vd79If/vCHLNT57LPPsmULFy5sP2t/CXIARoc+cgAAGGlRuyaCm8OHD6fHH3+8vTSlY8eOpd27&#10;d6dvf/vbWXgTfvzjH6fTp0+njRs3ZjVz8uZWnY+NwCb/PyFfBgC9EuQAADDSzpw5k4Uw0afNihUr&#10;2ktT1kQqaupEnzc3btzIlkV/Onv37s3CnKKJHgsAgyDIAQBgZEXo8tRTT2V93+zYsSMb7ty5kzWR&#10;unr1alZT55e//GUW0oTosPj48eP3dXA82WNj27E81gt3AOgXQQ4AACPrZz/7WXrkkUeycd4UKvq8&#10;iTDmypUrWU2dmH700UezdTEfHRrH+OWXX86WTfbY3/zmN9nyWBbTANAPOjumdzqhY9D61Rli1cqq&#10;YwcoquM5ocTXXGpnvjWks2OA0aFGDgAAAEBNCHIAAAAAakKQAwAAAFATghwAAACAmhDkAAAAANSE&#10;IAeA2rh06VI6d+5cunPnTnvJxOIx3XjY9mJ5rL9x40Z7CQAADJcgB4DKi8Bl4cKFaePGjWn37t1p&#10;9uzZac+ePe219zt+/HhatmxZe25i3WwvthPLY/38+fMnfT4AACjT2Jfj2tMwM2NjKSlGDFI3Zaxf&#10;jymTY6drEbps3bo1bd68OZuPmjJPPvlkev3119P69euzZeHw4cNpw4YN2fRUH2/dbG9sfP8cOnQo&#10;m4/gZ9GiRenixYvZ/4WBqOM5ocTXHMeky9bJlfr+9Gu/d7OdEssYQF2okQNA5V2+fDk9/vjj7bmU&#10;Zs2ald5888306aeftpe0Qpxdu3Zl4cvDdLO9sHjx4mychze3b9/OxgAAMCxq5NA7v5QwaP36xa5q&#10;ZdWx07W1a9emCxcuZGHLs88+mwUvnaIfm3nz5mV92kTTqqk+3rrZ3o4dO9JHH32U3nrrrfT+++9n&#10;0ydOnJjwsdAXdTwnlPiao8YJU1MjB2A0CHLonQ9YBq1fF3pVK6uOna5F06cf/ehHWfASom+bVatW&#10;ZUOnboKcbrZ36tSp9Mwzz6Q1a9ako0eP3m1mBQNTx3PCCJ/HRrqpV7/2ezfbGeEyBk0U12DRVL1T&#10;NGHPfyyLH+euX7+e9VEYP9IVl0X/hcVm7nHdly+L6U7FbTSJplUAVF58sO/duzf70nT27Nn0jW98&#10;I61evXrGHRA/bHtxsRAhTqw7cuRIduEQfe9EuAMAwMxEiBM/uL3wwgvZDSVi2LZtWxbGxI0mio/5&#10;2c9+ls2Hf/iHf8iWReCTy3+8++lPf5rNx3QM+XbzG1ZELeumEeQAUGkRqkRnw7mlS5emV155JR07&#10;diy9+uqr7aXd62Z7EdyEWBfil5yomfPxxx9n8wAAzFzcdCJ+LIvh9OnT6amnnsp+VIvrtDysiR/U&#10;cnGdlstr3nzyySfZ+E/+5E+ycYjrtXy7MUSYEzWwm/ZjnCAHgEqLX2XiAz2q4vbDdLZXfMytW7fa&#10;UwAA9NMjjzySjePGEvED2oIFC7Km7SHCnbhRRSwL0W9h+F//639l429/+9vZeCJ//ud/no2b9mOc&#10;IAeASluxYkX2K81zzz2XVbmNX2FiHL/aFH+dmUoEMvmvN91sL2rixGOiqm+s379/fzpz5kzWSTIA&#10;AL25evVqdo2VX4dFaBO1afL+b/70T/80G0ct6t/85jfZ9Ouvv56Nf/vb32bj/Lqt2GdOp88++ywb&#10;f+UrX8nGTSHIAaDyosrt3/zN32Qf9FFFNuajuu1EnR1HG+u4ECiKplLx/3LdbC/uUBV958T6uNiI&#10;mjwP6ywv+uQc5AAA0AQRwsQ1VgzRb2F47LHH7taGjh/ewr//+79n12nhL/7iL7If2t59993scVFL&#10;p/OaL2pQ5wFRNKfKtx3/t0nctYrexbcLxYhB6qaM9esxZXLsNM6gd2lsv0jxaZg6nhNG+DzmrlV9&#10;+Nu72c4IlzFooghYokPiffv2pc2bN7eXpuyGE9FXYb48f9z27duz0Gfu3LlZoJM/Lu4mGjeiKG4n&#10;zsshwp28WVYERS+//PLdO2I1hRo5AFAT8V2mOMT1SvuaBQCgtvK+bHL5DScixImaN9EkPnznO9/J&#10;xhHihOXLl2fjXN7ZcdSkDhH65DexaBJBDsAw5d/EDUMfJlg07aFsxUAHKNf4oQdAn0Qnx6HYl000&#10;o4oQJ+QBTtTSKSrejrwo+s2J2jph48aN2bhJBDkAw1KsWmEY+jDBomkPwxLPLcwBAOqi2Nlx9GXz&#10;2muvZctXrlyZjUNeCyfkAU40kYqAJ8R4qiZT0eQqHhM3rIgbVzSJIAcAGkCYAwBUXX5TiitXrtzt&#10;7Pjtt9/Omkh13lgiauHEY6OfnGJgEzesiOXr1q1rL2mJZZ01dqJj5Fged7rKO1JuAp0d07v45qAY&#10;MUjdlLF+PQZ6UIUippjXWB133igXOH97e6YH3WxnlN9ngEmokQMADRLfd+J7DwAAzSTIAQAAAKgJ&#10;QQ4AAABATQhyAKBhNK8CAGguQQ4AAABATbhrFb1zNwEGrV93tVBWGbAqFbF4Lf3yZernxhyDk6rj&#10;Oaqh59WxPh1Ajb3M7td+72Y7DS1jAL0Q5NA7H7AMWr8u9JRVBqxKRaySxd0xOLU6vj/26Wjq137v&#10;ZjvKGMADNK0CgIbxvQcAoLkEOQAAMIloZjWdAQAGTZADAACTiF4IpjMAwKAJcgCgQaJCgO+SAADN&#10;JcgBgIYQ4sBgTdSUKgYAKJMgB6g/F9GQHQZCHBisiZpSxQAAZRLkAPVWDHEEOowoIQ4AwOgY+9LP&#10;CPTKNwgGbaoyJryhT8bSRGXsXHucmz0+LGxNTujceFFd2p4enzt3Li1atCjNmjWrvaS/8uJfm1Ow&#10;z4up1fH9sU9HU7/2ezfbUcZgqKL5aF0ig86mrk2OOgQ59M4HLIP2sDKWn7QfVg6VVaYpLggWLFiQ&#10;lixZks1fuHAhzZ07N504ceKBcOb48eNp9erV9100xP8/e/ZsWrr0XrjTi7yo52pXnB2DU6vj+2Of&#10;jqZ+7fdutqOMwVBVPcgphjedr3OqdXWnaRVQfy7wGKCtW7emI0eOZMP58+fTzZs304EDB9prWw4f&#10;PpyFOJ0iBJo9O2rxzExcfxSHKOrFAQBgVOUhUz50Kq4rhjpNIMgBgC5FLZy8dk4uQpxdu3alQ4cO&#10;ZfPF4OXy5ZfSokUL71s2nSHEdUk+AAAMWh1CjzzE6VbTwhxNq+hdHBCKEYPUTRnr12OgID7wt2/f&#10;ntatW5fNf/LJJ2nDhg3p+vXrad68edmyGzduZNPRH86yZcuyCwUm4RicWh3fH/t0NPVrv3ezHWUM&#10;SlcMSaYbmJShl9dUxb9nJgQ59M4HLIPWTRnr12OgID7sO/vIiemDBw8+0EeOIKcLjsGp1fH9sU9H&#10;U7/2ezfbUcagdIKc6tO0CgCmUOwj59KlS2nOnDnpxRdfbK9lGOJ7Xb8GACA+E30o1okgBwCmYf36&#10;9eno0aPtOYYh/yEtxr0Ogh0AqI9ea9TE/21CaCXIAYBpuHbtWnuKYcpDmF7lgU4+CHQAgKoT5ADA&#10;FK5evZr1fxPD8ePHs86O9+3b117LdIyl+BXsXljS6zAIAh0AuF/UYKnKQIvOjuldHFCKEYPUTRnr&#10;12OgYO3ate2plugfZ9WqVdnQKfrP2blzZ9aXDuUZ9GFd6mmjjuco59XR1K/93s12lDEoRYQkeTQw&#10;2XQV9OP1VO1vmglBDr0bPxDGj4T2DAxAN2WsX48BaqWMwzqeIwz89FHHc5Tz6mjq137vZjvKGJSi&#10;LkFO6OU1NSHECZpWAQBMIa73Yhi/9gOARmpCuDFKBDkAQG2VGbAIcwCAKhDkAAB0SZgDAMMVtYei&#10;idR0NaVZVRDkAABMgzAHgCarQ9gx3TCnSSFOEOQAAAAAtZKHOfnQqbiuSSFOEOQAAExTXA9OcM0I&#10;AJQoApp8KAY3eXiTD03j9uP0Lq5kFSMGqZsy1q/HALUzrEM7nrefxi9B63eOcl4dTf3a791sRxkD&#10;eIAgh975gGXQ+nWhp6xCIw3j0HY6afNGjKZ+7fdutqOMATxA0yoAAACAmhDkAABMgwoCAMAwCXIA&#10;ALokxAEAhk0fOfTOVS2D1q829Moq03Dp0qV0+/bttGjRojRr1qz20pY7d+6kixcvtudaJnocg1fm&#10;Ye0UMgFvymjq137vZjvKGMADBDn0zgcsg9avCz1llS5EgPP888+nuXPnpkceeSQdPXo07d69O73y&#10;yivtR6R0/PjxtHr16rRmzZr2kpTeeOONtHDhwvYcZSnrsHb6mIQ3ZjT1a793sx1lDOABghx65wOW&#10;QevXhZ6yShcijNm6dWvavHlzNh+1b5588sn0+uuvp/Xr12fL9u/fn37729+md955J5tneAZ9WMf2&#10;g1PHJJxXR1O/9ns321HGAB6gjxwAKLh8+XJ6/PHH23Mpay715ptvpk8//bS9JGUhzhNPPNGeY1gG&#10;+f0utp1v33dIAKBK1Mihd34pYdC6KWP9egwjb+3atenChQtZePPss89O2O/N008/nXbs2JG+9rWv&#10;pdmzZ2tS1aU4BPut34d0/hqdKrrkvDqa+rXfu9mOMgbwADVyAKDg4MGDWf83MURIs2nTpqxPnKIz&#10;Z85k66PvnOjkOB7Dw32ZxrLvY/0Ysu21x72I74jFobh9AIAqEuQAQEHUwNm7d+/4l/kv09mzZ9M3&#10;vvGNLLTZs2dPtv7GjRtZJ8dx16ojR45kd7Z699130+HDh7P1DFYxcJmuYmBT3E5xAACoOk2r6F1+&#10;JQyD0k0Z69djGGkR0kQw09lUKr9L1WQfmdEca+XKlXc7SGYSfToGYzMz5RTQZ86ro6lf+72b7Shj&#10;AA9QIwcA2qKWTTSVijtVTSbWxS3Ki27dutWeogzxnW6mAwBA3amRQ+/8UsKg9esXO2WVLkRHxiHv&#10;zPizzz7LauMcO3YsrVq1Kqu1M3/+/LRv3760fPny9P7772cdI1+/fj3Nmzcv+79MwjHYPPbpaOrX&#10;fvfZDTAjghx65wOWQevXhZ6ySpeiv5tTp06lzz//PD322GNp3bp1aenSpe21KauR89Of/jRduXIl&#10;W//DH/4wC3GiiA1S7YuvY7B57NPR1K/93s12lDGABwhy6J0PWAatXxd6yioDNugiFtsvql1xdgw2&#10;j306mvq137vZjjIG8AB95ABATcR3meIQ329iAABgdKiRQ+98iwBqbiz176NwGJ+qtfnB2i/rzWOf&#10;jqZ+7fdutqOMATxAkANUX78u9FwMMmDDLGK1KN6OweaxT0dTv/Z7N9tRxgAeoGkVADRAfM+J7zsA&#10;ADSbIAcAGkKYAwDQfIIcAGgQYQ4AQLMJcgAAAABqQpADAAAAUBOCHABoGM2rAACaS5ADAAAAUBNj&#10;X45rTwNUU1QteNipql+PgR5UqYj1s0bOl6mfG3MMNorz6mjq137vZjvKGMADBDlA9fXrQs/FIANW&#10;pSKmuFMKBW009Wu/d7MdZQzgAZpWAUDD+N4DANBcghwAAACAmhDkAAAAANSEIAcAGkSzKgCAZhPk&#10;AEBDCHEAAJpPkAOMhviGCw0mxAEAGA2CHKD5iiGOQIcGEuIAAIyOsS/HtacBqqmbb6lTPUZ4QxfG&#10;0kTl51x7nJs9PixsTU7o3HgxXNqeHry8aPskZ2ikiKOpX/u9m+0oYwAPEOQA1dePC71YH5zymIax&#10;8XKzYMGCtGTJkmz+woULae7cuenEiRNp1qxZ2bLc8ePH0+rVq8eL2ODKWF6Mc4ozQ9fN+Znm6dd+&#10;72Y7yhjAAzStAkaDi0BmaOvWrenIkSPZcP78+XTz5s104MCB9tqWw4cPZyFOv8X3l+IQxbg4AAAw&#10;egQ5ANClqIWT187JRYiza9eudOjQoWy+M3zpZQiCGwAAigQ5ADCFq1evpnPnzmVDhDZHjx5Na9eu&#10;ba9NaeXKlenSpUtp8eLF2XwxeOnHAAAARfrIAaovqiY87FTVr8dAwUR95MT0wYMHH+gjJ4KeZcuW&#10;jRcxZYwR4rw6mvq13312A8yIGjkAMIViHzlR82bOnDnpxRdfbK8FAIByCXIAYBrWr1+fNa8CAIBh&#10;EOQAwDRcu3atPQUAAOUT5ADAFIqdHR8/fjxt2LAh7du3r70WAADKpbNjoPr61RmiDhOZpuLdqUL0&#10;j7Nq1aps6BT95+zcuTPrSwdGhvPqaOrXfvfZDTAjghyg+vp1oediEKC/nFdHU7/2u89ugBnRtAoA&#10;AACgJgQ5AAAAADUhyAEAAACoCUEOAAAAQE0IcgAAAABqQpADAAAAUBOCHAAAAICaEOQAAAAA1IQg&#10;BwAAAKAmBDkAAAAANSHIAQAAAKgJQQ4AAABATQhyAAAAAGpCkAMAAABQE4IcAAAAgJoQ5AAAAADU&#10;hCAHAAAAoCYEOQAAAAA1IcgBAAAAqAlBDgAAAEBNCHIAAAAAakKQAwAAAFATghwAAACAmhDkAAAA&#10;ANSEIAcAAACgJgQ5AAAAADUhyAEAAACoCUEOAAAAQE0IcgAAAABqQpADAAAAUBOCHAAAAICaEOQA&#10;AAAA1IQgBwAAAKAmxr4c154GGurcuXPtqZbZs2enhQsXtufuuXPnTrp48WJatGhRmjVrVntpBYyN&#10;pfSwU1W/HgNA95xXR1O/9rvPboAZEeTACBgbvwhasGBBWrJkSTZ/4cKFNHfu3HTixIm7gc2lS5ey&#10;AGfNmjXp6NGjWaAzUdgzFP260HMxCNBfzqujqV/73Wc3wIxoWgUjYuvWrenIkSPZcP78+XTz5s10&#10;4MCB9tqUdu7cmfbt25etj3HMAwAAUC2CHBhBUQsnr50ToklV1MJZvnx5Nh/jmI/lAAAAVIcgB0bE&#10;1atXs75yYjh8+HAW1KxduzZbF82oQjStCkuXLs3G+XIAAACqQR85MAIm6iMnpg8ePJjVzolwZ9my&#10;Zal4Ooj/c/bs2buhzlD1qw29dvYA/eW8Opr6td99dgPMiBo5MCKKfeREx8Zz5sxJL774YnstAAAA&#10;dSDIgRG1fv36rHlViNuRhxs3btw3zpfPSPyCFkOv+rENAACAhhDkwIi6du1aeyrdvc143idOPp7x&#10;7ceL4UsvQUy/tgMAANAQ+siBERD93Wzfvj2tW7cum//ss8/S6tWrs9uMb968OVu2Z8+edOLEifTW&#10;W2+lbdu2ZY/N102b0AUAmk0fOQBDI8iBEZDfnSoX/eOsWrUqG4r279+fTp48mVauXDnzECeXhzm9&#10;nmK63Y6LQYDyOa/SC5/dADMiyAGawcUgQPmcV+mFz26AGdFHDgAAAEBNCHIAAAAAakKQAwAAAFAT&#10;ghwAAACAmhDkAAAAANSEIAcAAACgJtx+HEbAuXPn2lMts2fPTgsXLmzPPSgev3Tp0vZca37RokVp&#10;1qxZ7SUV5BamAOVzXqUXPrsBZkSQAyNgbPwiaMGCBWnJkiXZ/IULF9LcuXPTiRMnHghnjh8/nlav&#10;Xj1+zXTv1BD//+zZs/eFO5XjYhCgfM6r9MJnN8CMaFoFI2Lr1q3pyJEj2XD+/Pl08+bNdODAgfba&#10;lsOHD2chTqcIgaIWDwAAAMMlyIERFLVw8to5uQhxdu3alQ4dOtRecs9LL700ZVMsAAAAyqFpFYyA&#10;aBq1ffv2tG7dumz+k08+SRs2bEjXr19P8+bNy5bduHEjm47+cJYtW5Zqd2pQPRugfM6r9MJnN8CM&#10;CHJgBEzUR05MHzx48IE+cgQ5AHTNeZVe+OwGmBFNq2BEFPvIuXTpUpozZ0568cUX22sBAACoA0EO&#10;jKj169eno0ePtucGIH5Bi6EMZT0PAADAkAlyYERdu3atPTUAxWBl0CFLmc8FAAAwZPrIgRHQ2dnx&#10;Z599lt1mfN++fWnz5s3Zslxf+sgRqAAA3dBHDsC0CXJgBKxdu7Y91RL946xatSobOkX/OTt37sz6&#10;0ulJHuaUcYrp9rlcDAL0l/Mqg6aMATxAkAOMDheDAP3lvMqgKWMAD9BHDgAAAEBNCHIAAAAAakKQ&#10;AwAAAFATghwAAACAmhDkAIMRnRPGUBVVei0AAAAzJMgB+q8YmlQhQKna6wEAAJghtx+HEXDu3Ln2&#10;VMvs2bPTwoUL23MPiscvXbq0PTcDwhIAoF98XQG4jyAHRsDY2FhasGBBWrJkSTZ/4cKFNHfu3HTi&#10;xIk0a9asbFnu+PHjafXq1ePXTD2eGvIwpyqnmKq9HoAmiHOr8yoAlErTKhgRW7duTUeOHMmG8+fP&#10;p5s3b6YDBw6017YcPnw4C3H6Ii7sq3RxX7XXAwAAMAOCHBhBUQsnr52TixBn165d6dChQ+0lAAAA&#10;VI0gB0bE1atXs75vYojQ5ujRo2nt2rXttSmtXLkyXbp0KS1evLi9BAAAgKrRRw6MgIn6yInpgwcP&#10;PtBHTgQ9y5YtS04NADyUPnIAoHRq5MCIKPaREzVv5syZk1588cX2WgAAAOpAkAMjav369VnzKgAA&#10;AOpDkAMj6tq1a+0pAAAA6kKQAyOi2Nnx8ePH04YNG9K+ffvaawEAAKiDSnV2fOfOnXTx4sVsetGi&#10;Rfd1wpqvmz9/fpo3b1576T2TrY++QG7fvp1mz56dFi5c2F4Ko6V4d6oQ/eOsWrUqGzrFMbNz586s&#10;Lx0AmJLOjgGgdJUJcvbs2ZNeffXVtGbNmnTr1q105syZtH379vT3f//3WaCT30knahBs3ry5/b/u&#10;mWh9vixEyCPIAQDoI0EOAJSuEk2r8hAnwpaoBXD69On04YcfpitXrqRf//rX7UdNT9QqyEOc2JYQ&#10;BwAAAKi7oQc50SQqQpyofVMMW1asWJGFOhM1/XiYGzduZE2zwrFjx7JtAQAAANTd0IOcs2fPZuOv&#10;f/3r2bhXX3zxRfr+97+fTW/cuHFGQRAAAABAFQ09yPn444/bU/0RtXuif53w7rvvZrVzAAAAAJpg&#10;6EHOV77ylfZU/0Qzrfy2yhN1jAwAAABQR0MPchYvXtye6o9oTrV3794swFmwYEE6evRodvcqAAAA&#10;gLobepCzdOnSLHD5yU9+0l7SEp0gRwATd5+ajieeeKI9ldKbb76Zjbdt25aNAQAAAOps6EFO+OCD&#10;D9Lly5fTpk2bsvDm1KlTWfgStw+/fv16+1EtV69ezR5THCL0mUh0dBwhUfSZc/z48fZSAAAAgHoa&#10;+3Jce3qoolPin/3sZ3fvYhUhzl/+5V+mefPmZfNRM2fnzp3ZdKc33ngjG8f6l1566b47VUUo9Pbb&#10;b6c5c+akd955p70UAICejY2lVI1LSQAYGZUJcgAAqBlBDgCUrhJNqwAAAAB4OEEOAAAAQE0IcgAA&#10;AABqQpADAAAAUBOCHAAAAICaKP2uVWNxd4OSuCEXAMAAuWsVAJRuKEFOGU9Z1vMAAIwsQQ4AlE7T&#10;KgAAAICaEOQAAAAA1IQgBwAAAKAmKtFHzlQdIE/08rp5vD5yAAAGTB85AFC6ytTIidClc5jKdB8P&#10;AAAAUHeaVgEAAADUhCAHAAAAoCYq00fORC+jl+Ux3Y0HtwIAQNcmuCYDAAan0UHORI8BAAAAqCtN&#10;qwAAAABqQpADAAAAUBOCHAAAAICaGGqQE/3YxDCV/DHFAQAAAGAUVaKz40Eo63kAAAAAyqJpFQAA&#10;AEBNDKVGTlnUyAEAAACapPQgBwAAAICZ0bQKAAAAoCYEOQAAAAA1MfQg58aNG+ncuXPtuZZLly49&#10;sCx3586dbF38v6L8/8R6AAAAgCYaapAT4cv8+fPTsmXL2ktadu7c+cCy3MWLF7N1R44caS9pyf9P&#10;rAcAAABooqEEOVFrZv/+/WnRokXtJQAAAAA8zFCCnKg1s2XLlrR9+/b2kqlFk6nJmlpNJv8/xUGz&#10;KwAAAKDOhhLkzJ49Ox07dizt3bu3vWRye/bsyZpMvf/+++0lLVevXr0vpLl161Z7Tcvu3buzYdu2&#10;bdn/1+wKAAAAqLuxL8e1p4dibGwsGxdfxtq1a9PRo0ezsGf16tVp48aN6Z133snWRWgTocyCBQvS&#10;kiVLsmUhHh/Onj2bli5dmk2HHTt2pDfffDOtWbPmgX51AAAAAOpk6HetmkqEOOHHP/5xNi7aunVr&#10;FszkQwQ1nSL0iRAnvPHGG9kYAAAAoK4qHeTkZlqTJppVhX379qWFCxdm0wAAAAB1VekgJ/q0iZo2&#10;0THyjRs32ku7E3fFOnPmTNYE6wc/+EF7KQAAAEB9VTrIiVo0eZOof/iHf8jG3YjQJ8KfEE2wIhCK&#10;ZlbTDYMAAAAAquT/+9/GtaeH4n//7/+dFi9enP7rf/2v7SUpXblyJX3lK1/Jlv2n//Sf0iOPPJIF&#10;MX/6p3+arf/ss8/Sn/3Zn6VFixZl8yH/P9/97nfT//t//y97TGz3//yf/5NOnz6dDf/5P//n+/4P&#10;AAAAQJ0M/a5VAAAAAHSnFp0dAwAAACDIAQAAAKgNQQ4AAABATQhyAAAAAGpCkAMAAABQE4IcAAAA&#10;gJoQ5AAAAADUhCAHAAAAoCYEOQAAAAA1IcgBAAAAqAlBDgAAAEBNCHIAAAAAakKQAwAAAFATghwA&#10;AACAmhDkAAAAANSEIAcAAACgJgQ5AAAAADUhyAEAAACoCUEOAAAAQE0IcgAAAABqQpADAAAAUAsp&#10;/f8Bzb2+5/kQmVUAAAAASUVORK5CYIJQSwMEFAAGAAgAAAAhAIPmqT/dAAAABQEAAA8AAABkcnMv&#10;ZG93bnJldi54bWxMj0FrwkAQhe+F/odlCt7qJrUGSbMRkdaTFKpC6W3MjkkwOxuyaxL/fbe96GXg&#10;8R7vfZMtR9OInjpXW1YQTyMQxIXVNZcKDvuP5wUI55E1NpZJwZUcLPPHhwxTbQf+on7nSxFK2KWo&#10;oPK+TaV0RUUG3dS2xME72c6gD7Irpe5wCOWmkS9RlEiDNYeFCltaV1ScdxejYDPgsJrF7/32fFpf&#10;f/bzz+9tTEpNnsbVGwhPo7+F4Q8/oEMemI72wtqJRkF4xP/f4C3m0SuIo4IkmSUg80ze0+e/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FR+kBkAwAA/gcAAA4A&#10;AAAAAAAAAAAAAAAAOgIAAGRycy9lMm9Eb2MueG1sUEsBAi0ACgAAAAAAAAAhAC46xut+hwAAfocA&#10;ABQAAAAAAAAAAAAAAAAAygUAAGRycy9tZWRpYS9pbWFnZTEucG5nUEsBAi0AFAAGAAgAAAAhAIPm&#10;qT/dAAAABQEAAA8AAAAAAAAAAAAAAAAAeo0AAGRycy9kb3ducmV2LnhtbFBLAQItABQABgAIAAAA&#10;IQCqJg6+vAAAACEBAAAZAAAAAAAAAAAAAAAAAISOAABkcnMvX3JlbHMvZTJvRG9jLnhtbC5yZWxz&#10;UEsFBgAAAAAGAAYAfAEAAHePAAAAAA==&#10;">
                <v:shape id="Caixa de texto 256" o:spid="_x0000_s1103"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12F7BFA1" w:rsidR="00E63107" w:rsidRPr="002516B1" w:rsidRDefault="00E63107" w:rsidP="000C27DD">
                        <w:pPr>
                          <w:pStyle w:val="Legenda"/>
                          <w:jc w:val="center"/>
                          <w:rPr>
                            <w:rFonts w:ascii="NewsGotT" w:hAnsi="NewsGotT" w:cs="Arial"/>
                            <w:i w:val="0"/>
                            <w:iCs w:val="0"/>
                            <w:noProof/>
                            <w:color w:val="auto"/>
                            <w:sz w:val="20"/>
                            <w:szCs w:val="20"/>
                          </w:rPr>
                        </w:pPr>
                        <w:bookmarkStart w:id="99" w:name="_Toc63171711"/>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9"/>
                      </w:p>
                    </w:txbxContent>
                  </v:textbox>
                </v:shape>
                <v:shape id="Imagem 257" o:spid="_x0000_s1104"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95" o:title=""/>
                </v:shape>
                <w10:anchorlock/>
              </v:group>
            </w:pict>
          </mc:Fallback>
        </mc:AlternateContent>
      </w:r>
    </w:p>
    <w:p w14:paraId="0304B371" w14:textId="1FECC478" w:rsidR="001A7FA2" w:rsidRPr="00B66544" w:rsidRDefault="001A7FA2" w:rsidP="009803DB">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56C12029">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206F2128" w:rsidR="00E63107" w:rsidRPr="002516B1" w:rsidRDefault="00E63107" w:rsidP="001A7FA2">
                              <w:pPr>
                                <w:pStyle w:val="Legenda"/>
                                <w:jc w:val="center"/>
                                <w:rPr>
                                  <w:rFonts w:ascii="NewsGotT" w:hAnsi="NewsGotT" w:cs="Arial"/>
                                  <w:i w:val="0"/>
                                  <w:iCs w:val="0"/>
                                  <w:noProof/>
                                  <w:color w:val="auto"/>
                                  <w:sz w:val="20"/>
                                  <w:szCs w:val="20"/>
                                </w:rPr>
                              </w:pPr>
                              <w:bookmarkStart w:id="100" w:name="_Toc63171712"/>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05"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tVaQMAAPgHAAAOAAAAZHJzL2Uyb0RvYy54bWykVdtu2zAMfR+wfxD0&#10;3tpJky416gxZuhYFijZYN+xZkWVbmHWZJMfuvn6UZCfrZejQPcShKIoiD3mo84+9aNCOGcuVzPHk&#10;OMWISaoKLqscf/t6ebTAyDoiC9IoyXL8wCz+uHz/7rzTGZuqWjUFMwicSJt1Ose1czpLEktrJog9&#10;VppJ2CyVEcTB0lRJYUgH3kWTTNP0NOmUKbRRlFkL2ou4iZfBf1ky6u7K0jKHmhxDbC58Tfhu/TdZ&#10;npOsMkTXnA5hkDdEIQiXcOne1QVxBLWGP3MlODXKqtIdUyUSVZacspADZDNJn2RzZVSrQy5V1lV6&#10;DxNA+wSnN7ult7uNQbzI8fwUI0kE1GhVmVYTg0AD8HS6ysDqyuh7vTGDooorn3FfGuH/IRfUB2Af&#10;9sCy3iEKyvlsMlvMphhR2JtNZ/Ozs3mEntZQn2fnaP35lZPJeHHi49uH02loI3tAyv4fUvc10SwU&#10;wHoMBqQW0EgRqTXhPUEFQw4yVQg2Aj7B2KOFXP9JQf6TUW9B+QJoM4w8MOnJ4ux0EYF5BN0JsMhD&#10;N00/pNMP3mCfP8m0se6KKYG8kGMDPR9akexurIumo4m/2qqGF5e8afzCb6wbg3YE+NHV3LHB+SOr&#10;Rnpbqfyp6NBrAHmbxYS85PptHxppGjLwqq0qHgAEoyLtrKaXHC68IdZtiAGeAZAwO9wdfMpGdTlW&#10;g4RRrcyvl/TeHooKuxh1wNsc258tMQyj5lpCuT3JR8GMwnYUZCvWClKdwFTSNIhwwLhmFEujxHcY&#10;KSt/C2wRSeGuHLtRXLs4PWAkUbZaBSOgsibuRt5r6l2PwH7tvxOjh7L4DrlVY0OR7El1om2EedU6&#10;VfJQugOKA97Q3MtzzWkGv2EegPSsy1+fm3DKtR62OHvFP/kQxPxo9VHMl295w91DGMOQsw9K7jac&#10;+g73iwNh5icjYa4FqZhAoIA+Go3iEWhGTm8U/WGRVOuayIqtrIZmHuiTPDYPy0f3bRuux7728pAZ&#10;lOvJsHwBnDiILxRtBZMuviyGNcTBs2Zrri00ScbElhVAsOsi8Bmo5AxztPZVK4EaXyDYSI/9Rojy&#10;EJhP4S8jAHrtpbmZpukMtjz5T84Ws9NpmJtvZX8IJwYQRIgn9FV4XsJQGZ5C/379uQ5Whwd7+RsA&#10;AP//AwBQSwMECgAAAAAAAAAhALzOkquqhgAAqoYAABQAAABkcnMvbWVkaWEvaW1hZ2UxLnBuZ4lQ&#10;TkcNChoKAAAADUlIRFIAAARxAAADRwgGAAAAsWzBfwAAAAFzUkdCAK7OHOkAAAAEZ0FNQQAAsY8L&#10;/GEFAAAACXBIWXMAAA7DAAAOwwHHb6hkAACGP0lEQVR4Xu39f6hV950v/r/P5/OvTqmXXNFOoDSo&#10;lQhDoi1SkhkTuQyhQUcpvQY0zaAzw6BEKTpIQjLfWpTwMQxpUIaZJjT+gIahaJUMMhQb71UuYaqW&#10;ezGkKvZKapQQyJCrf91/8j2v995Ll8dzjnt79o+11n48YLl+bdfeZ6/3Wnvt536/32vsy3EJAAAA&#10;gEr7f9pjAAAAACpMiAMAAABQA0IcAAAAgBoQ4gAAAADUgBAHAAAAoAaEOAAAAAA1IMQBAAAAqAEh&#10;DgAAAEANCHEAAAAAakCIAwAAAFADQhwAAACAGhDiAAAAANSAEAcAAACgBoQ4AAAAADUgxAEAAACo&#10;ASEOAAAAQA0IcQAAAABqYOzLce3pxrh0KaWbN1OaPz+lefPaCyeIx4SFC1tjAAAAgCprVE2cW7dS&#10;evLJlBYtSmnbtlaIs2NHe2XJ8eOtx+zc2V4AAAAAUHGNCnEOHEjpzJmUzp5N6fTplHbvTunKlZRu&#10;3Gitj3GEOqtXt+YBAAAA6qJRIc7Jk61xNKUKL72U0pEjd5pUxfTrr6e0fXtrHgAAAKAuGhXirFzZ&#10;Gj/1VEr797eaV5U9+mirls66de0FAAAAADXRqBDnBz9I6YknWtNbtqT0+OMpnTrVmg8rVqS0dGl7&#10;BgAAAKBGGhXizJqV0okTKe3b15q/fLlVK+fcudY8AAAAQF01KsQJEeRs3pzS9esprVnTWvbBB63x&#10;IEQTrgiNis6UC3FL81he3Nq8CuK1VOn1AAAAAFNrVIhTDkmiM+OXX25ND9LFiyktW9bqRLkQrytu&#10;aR7Lq8Jt1gEAAKBeGhXixC3FI5iIgCKCk23bWsvXrm2NhyFCpSK8ef/9lBYubE0Pi9usAwAAQD01&#10;KsQ5eDClQ4dSeuedVqCzfHmrZkxxi/HC7Nmtplb9rhkTgUmESuHYsVbHyhNF2BRD2VTLetH0yW3W&#10;AQAAoJ7GvhzXnqYHImyJcChCpOhk+cyZlDZuTOmtt9oPaIuA5/vfT+nTT9sLxr33XqumzqZNKb39&#10;dqtfnwig4g5b0UFzbPOll9oPbovtxOMmM9mduGJbEWKFeJ0RZpWbfgEAAADVJMTpsSLEmagIZApF&#10;UHPzZqsz5qKZVdS2KUKbqFW0fn2r+VPUnolaRRObY0XTsah5NJnpwpnidQpxAAAAoB6EOD1WDnGi&#10;ydLXv57Sli33hiVjYyk98URKb7zRmo/+e6LWThH2xPqiBk854Jmo25o4BSEOAAAA1IsQp8eKcKTc&#10;hCpCmMuXUzp79k6wEiFNiBCl7LXXWo8vat/E/4ntTdaUKqiJAwAAAKNBiNNjRTiyb19Kmze3lkXQ&#10;EneDipo3p0+3lhU1cYr5qGUTTauKkKdoUrVgQSsAmqwp1UwIcQAAAKBeGnV3qqpataoVxkRzqQh0&#10;QoQ8MX/4cCuwibtY/eM/ttaF4k5WEeDE/+1lgAMAAADUjxCnx4rblz/8cHtB2z//c2t5EeJELZ24&#10;7XjUgnnzzVaoU/SPUyhuA/7CC61xLw3qNusAAABAb2hOVWHFHax63ZQKAAAAqJ/GhzhFB8LD/Cu7&#10;fQ1xx6kIboo+cSa7KxUAAAAwWhrdnCrCkwhOYiiClEF7kNcQtwyPJlbRnOq999oLAQAAgJHW2Jo4&#10;RXhSNtmyfqrCawAAAACaof8hTqfVTzowlrp7qVUNcbr15fhfzn1IxgAAAGi4wYQ4Q/qCXX7qYQU4&#10;w3wNI8MbCwAAwAhodJ84RYgy6O/45ecb1msAAAAAmqXRIU6I4GRYAU5h0K8BAAAAaJ7GhziDpLYN&#10;AAAA0C9CnB4R4AAAAAD9JMTpAQEOAAAA0G9CnBkS4AAAAACDIMSZAQEOAAAAMChCnAckwAEAAAAG&#10;SYjzAAQ4AAAAwKAJcbokwAEAAACGQYjTBQEOAAAAMCxCnA4JcAAAAIBhEuJ0QIADAAAADJsQ5z4E&#10;OAAAAEAVCHGmIcABAAAAqkKIMwUBDgAAAFAlQpxJCHAAAACAqhHiTCDAAQAAAKpIiFMiwAEAAACq&#10;SojTJsABAAAAqkyIM06AAwAAAFTdyIc4AhwAAACgDhof4kRIE8NkBDgAAABAXTQ6xClCmhgmBjkC&#10;HAAAAKBOGhviTAxpykGOAAcAAACom7Evx7Wn+6OTxKRIV+5jLHX3Uic+rfCmoexYAAAARkB1Qpw+&#10;vIzyZn3PbzA7FwAAgBHQ6D5x4nt9fL/3HR8AAACou8bfnSrCGwEOAAAAUHeND3EAAAAAmkCIAwAA&#10;AFADQhwAAACAGmjc3akuXUrp5s2U5s9Pad689sKSc+da46VLW2MaQM/VAAAAjIDG1MS5dSulJ59M&#10;adGilLZta4U4O3a0V467cSOlhQtTWrYspeeea33vj8AHAAAAoA4aE+IcOJDSmTMpnT2b0unTKe3e&#10;ndKVK63wJvzDP6R0+XJKFy+mdP58a9nGja0xAAAAQNU1JsQ5ebI1jqZU4aWXUjpy5E6Tqgh0QtTQ&#10;mTWrNR2hDwAAAEAdNCbEWbmyNX7qqZT27281ryp78cXW+M03Uzp8uDV96FBrDAAAAFB1jenYOEKb&#10;Z565U7tmwYKU/vmfU1qxojVfrP/009Z8eO+9Vj85vRLPEc21JnaqXHS2PHt2b5/vQTWuc2cdGwMA&#10;ADACGlMTJ5pInTiR0r59rfno/yZq5RSBxY9+1Ap4/tt/u9MnzrPPtsa9EgFOdJwczbgK8fzR2XIs&#10;H7bjx1t5R3TsHJ0/69wZAAAA6qMxIU6IIGfz5pSuX09pzZrWsg8+aI1ff701jhoy8bglS1pBTz9F&#10;QFKEN++/P/xaOBHiRGfO8bqi8+cnnuh9kAUAAAD0R2NCnKjxUtQqiaDm5Zdb04VoXjVIcVesqIET&#10;jh2706yrLF5zUVOoMNWyXtSYeeut1lB46KH+B1kAAABAbzQmxIlbikdoErVNIvSI5kJh7drW+NVX&#10;W+M9e1odGx892vo//fDFFyl9//ut6aj5smpVa7oQAc+TT7aaNcUQNXSKkOYf/7FVe6e4NfqpU635&#10;X/yiNV8WjylCn4nD/cTzxXsAAAAA1EOjOjb+5S/v9EfzyCMp/dVf3d2EKQKRCHA+/7wV7qxf317R&#10;IxGeTNb3TTTvKnd0vGlTSm+/3ersOJp2Fa8xgpV4jdGXT9w5K17fjh2tpmDR387E5lgRWL3zTntm&#10;gnK/PBOVO4GOZmfTPbYWdGwMAADACGhMiFMF5RBn+/aUvv71lLZsuTcoiT83+qN5443WfNQaikCl&#10;CHtifdTgiaZP5YBnoqiJE/9nMlPdeWriXbzOnm3AXaqEOAAAAIwAIU4PFSFOEcCECGGi35lyWBJ/&#10;big6Xy689lrr8UXtm/g/sb1o9vXSS+0HlTxITZyogVQ0o4q+eiY29aolIQ4AAAAjQIjTQ0WIE7c5&#10;j7tkhQhaVq9u1byJO0KF+HPL81HLJppWFSFP0aQqOmOOAGiyplQPIpqSbdjQmi6aazWCEAcAAIAR&#10;0KhbjFdR1HSJMCaaL0WgEyLkifkIVSKwiQ6Zo0PjQnEnqwhw4v/2IsAJu3a1xhEgLV7cCp1iiCZW&#10;AAAAQLWpidNDUaNm586UXnjh7mZKEdS8+WZKc+bcaWZVbgq1cmVKP/hBq5PjQtGkaqqmVN2K/nOK&#10;2kETFc24aktNHAAAAEaAEKeiijtY9aopVaMpPwAAAIyAxoc4sekwzO/43byGqDETwU3RJ85kd6Vi&#10;AiEOAAAAI6C/feIU6cWQFN/tYxjWS+n2NcQtw6PpVdyi/L332gsBAACAkde/mjgTE4vpnqZIOnpo&#10;sk324WmmVYXXMBK8qQAAAIyAwYU4PTCWunupww5QpgpxuvXl+F/eWL3YIUIcAAAARkB/+8QpEov7&#10;PUWfvoSXNzvo7/nF8w3zNVRer94QbywAAAAjoL994gz5i3U8fXy/H/R3/PLzDes1AAAAAM3S3xCn&#10;AiI4GVaAUxj0awAAAACap/EhziCpbQMAAAD0ixCnRwQ4AAAAQD8JcXpAgAMAAAD0mxBnhgQ4AAAA&#10;wCAIcWZAgAMAAAAMihDnAQlwAAAAgEES4jwAAQ4AAAAwaEKcLglwAAAAgGEQ4nRBgAMAAAAMixCn&#10;QwIcAAAAYJiEOB0Q4AAAAADDJsS5DwEOAAAAUAVCnGkIcAAAAICqEOJMQYADAAAAVIkQZxICHAAA&#10;AKBqhDgTCHAAAACAKhLilAhwAAAAgKoS4rQJcAAAAIAqE+KME+AAAAAAVTfyIY4ABwAAAKiDxoc4&#10;EdLEMBkBDgAAAFAXww9xpkpYeqAIaWKY+DQCHAAAAKBOhhvilJOVHoc5E0OacpAjwAEAAADqZuzL&#10;ce3p/pguMekiuBlL3b/MiU8rvKmYXu0QOxYAAIARMNwQJxRBTh9eRvmpfc+voF7tFDsXAACAETD8&#10;PnH6+OU7Nh3f733HBwAAAOqu8XenivBGgAMAAADUXeNDHAAAAIAmEOIAAAAA1IAQBwAAAKAGhDgA&#10;AAAANSDEAQAAAKgBIQ4AAABADQhxAAAAAGpAiAMAAABQA0IcAAAAgBoQ4gAAAADUgBAHAAAAoAaE&#10;OAAAAAA1MPbluPZ0f4yNpXS/p+jkMR26dCmlmzdTmj8/pXnz2gvbinWF2bNTWriwPcPg9Wq/97D8&#10;AAAAQFU1pibOrVspPflkSosWpbRtWyvE2bGjvbLt2WdTWrYspd27W8MvftFeAQAAAFBxjamJs39/&#10;Slu2pHT2bEpLl6a0Z09rOpZHjZwIeaLmzfbtKe3d2/5PDJeaOAAAANCxxtTEOXmyNS6aS730UkpH&#10;jtxpUhWBTvjqV1M6d64V6gAAAADURWNCnJUrW+OnnmrVvpkY0nz4YWv8zjspPfdcq1bOqVOtZQAA&#10;AABV15jmVBHaPPNMSmfOtOYXLEjpn/85pRUrWvPHj6d0+nRKf//3Kc2a1erQ+PLl3rbCiddw8eK9&#10;nSoXHSpXpSPlqIkUotnZUGlOBQAAAB1rTE2cCGZOnEhp377WfAQ0USunCCxWrWr1hROPCy+80BoX&#10;63shApzoODmacRVi+9HZciwftqh5FHlH1ESKITqC1qwMAAAA6qExIU6IgGbz5pSuX09pzZrWsg8+&#10;aI0n+spX2hN9FDVwivDm/feHXwvn//yf1vty/nxKP/95q9bSm2+2VwIAAACV1pgQJ2q8RGgSoinT&#10;yy+3pguxrlzrpugIOWrJ9MONG3e2fezYnWZdZfF6JtYEmmpZ8bfNRNRGilpCRW2k8PvftycAAACA&#10;SmtMiLN7dys0ib5vIvTYtq21fO3a1njnzlatmMOHW485erTV9KocaPTKF1+k9P3vt6Y3bmyFJ2UR&#10;8ERTpqJZU9TQKUKaf/zH1uuMx4RoAhXzv/hFa74sHlOEPhOH6cT/e/fd1vTf/m1rDAAAAFRbozo2&#10;/uUv7/RH88gjKf3VX91pwjRxffSJMzFcmakITybr+yaad5U7Ot60KaW33251dhwhUvEaI8iJ0Cb6&#10;8jl0KKX161PasSOl119v9bczsTlWhFFxt63JlPvlmSj+3/btKc2d23odQ2vmpWNjAAAA6FhjQpwq&#10;KIc4EZJ8/espbdnS6oemHKrEn/vEEym98UZrPmoNRf80RdgT66MGz1tv3R3wTBQ1auL/TKaTO09N&#10;t+2B6NV+b0j5AQAAgOkIcXqoCHGKACZEUBJ3yjp79k6wEn9uKDpfLrz2WuvxRe2b+D+xvWgq9tJL&#10;7QeVPGhNnEI0NYtmZUN764U4AAAA0DEhTg8VIU70tRN3yQoRtKxe3ap5c/p0a1n8ueX5qAkTTauK&#10;kKdoUrVgQSsAmqwp1YMoatwU24p+eaIG0NDeeiEOAAAAdKxRtxivouh3J8KYCEsi0AkR8sR8dLIc&#10;gU10yBwdGheKO1lFgBP/txcBTojOnYvOn+O54zXEawEAAACqT4jTQ7Nnt5pIPfxwe0HbP/9za3kR&#10;4kQtnbjteDR5evPNVpBS9I9TiD51QnTA3CsHD7Y6TI4mWPHc8RqKGkMAAABAtWlOVVHFHax61ZSq&#10;kjSnAgAAgI41PsSJTYdhfsfv5jXEHaciuCn6xBnanaMGoVf7vY/lBwAAAKqiv82pivRiSIrv9jEM&#10;66V0+xriluHRxCqaU733XnshAAAAMPL6VxNnYmIx3dMUSUcPTbbJPjzNtKrwGiqtV2+GNxUAAIAR&#10;MLgQpwfGUncvdaoApQ8vbUqTvYZufTn+l1dOL4pNr8KXXm0HAAAAKqy/feIUicX9nqJPX8LLmx3W&#10;9/wqvIae69UfUrXtAAAAQIX1t0+cIX+xjqeP7/fD/I5fhdcAAAAA1F9/Q5wKiOBk2OFJFV4DAAAA&#10;UG+ND3EAAAAAmkCIAwAAAFADQhwAAACAGhDiAAAAANSAEAcAAACgBoQ4AAAAADUgxAEAAACoASEO&#10;AAAAQA0IcQAAAABqQIgDAAAAUANCHAAAAIAaEOIAAAAA1IAQBwAAAKAGhDgAAAAANSDEAQAAAKgB&#10;IQ4AAABADQhxAAAAAGpAiAMAAABQA0IcAAAAgBoQ4gAAAADUwNiX49rT/TE2ltL9nqKTxzyg2HTo&#10;8195261bKV28mNL8+SnNm9deOO7SpZRu3kxp9uyUFi5sLxyy4jVNfK331av9VbXtAAAAQIUNvyZO&#10;kbL0QfHdPoY+Ps1dIsBZtiylI0faC8adO5fSokWt5VUQQdOTT7Ze07ZtrRBnx472SgAAAKCShhvi&#10;lJOVHqcsRYBTGGSQUxa1XYrw5v33q1EL58CBlM6cSens2ZROn05p9+6UrlxJ6caN9gMAAACAyqlW&#10;nziRskwzTLJoyqEKIhSJ2i7h2LGUVqxoTReiRkzU0omgpzDdsl6FLCdPtsbRlCq89FKr5lDRpCqe&#10;J54vnreYnkwsLx43UfGap/u/AAAAQOeGG+JMrCpzn2GSRXmIGiUTh+vX7w5zYjoeOyhffJHS97/f&#10;mt64MaVVq1rThQgxon+caM4UQc/ata3gY9asVs2dZ59tP3Dcm2+2lkVTrYmKkGWyYSorV7bGTz2V&#10;0v7994YwEejE88Vri78hpqMGUREiXUoL8/sZ62OIv+P48da6ENPF3/bcc63/W4RSsY1oyhXLQ3kd&#10;AAAAMLVGdGxchDVr1rTG4ejRlLZvT+n111vzgwpwIjwpmk+VRahU7jw4XvMTT7SaM0WwEf3SxOvd&#10;uzelPXtSevnlVmgTIUcMly9P/jdEYPLOO+2ZCcr98pRFaPPMM60mVWHBgpT++Z/v1BSKYGfLljuv&#10;p/ibivn9Y1vSbzfuS2+91dpWBDbx3sfzFX9LBFfF+uefbwVHmzentGlTSm+/3aoFNGv2WFq4oPVH&#10;zSjImWH5AQAAgDpozC3GixChGKKflwhwohnTsL7fR+ixb19rOgKMQlFLZvny1nQEPCFea/je91rj&#10;f//3VigSAU5sazLf+lYr8JlsmErU9jlx4s5ri+1HrZyJtXfWrWuNly5tjYtA7AfpQPrGN1o1aiLA&#10;KfvNb1rjxx5rjeO5Yn8Uf38EOBFeFbWK5s5tPX9RywcAAACYXGNCnIm+8pXW+P/8n9Z40KImStRa&#10;ifAiarpEzaCJIUmENhE2xRAh1JIlreVR8yb+zz/9053+a7773dZ4oghNim1MHKYT4Uq8tgiQihpM&#10;H3zQGt/PM+lEDonijlYTA7I//KE9MY2oAVS8voceaj1/0T8PAAAAMLnGhDiffdYKSWI4dSqld99t&#10;Lf+Lv2iNB62oiRKKGizRR0woaq+88MKdmkMRirz2Wmt5iHURduza1Zqf2ClyIfraKbYxcZhKvEdF&#10;86Vo4jVVrZ2PPmpPtBVhz5n0RJ6O557Yn07ULgrRJ1Ch2C+FqIlTvL74m+P5I7gCAAAAptaYEKeo&#10;3RFDdAQc8xE0FE2VhinCjqhZE68p+rCJwCJeW4QXEThFHzTR50w0nyoUTaqma0r1oOI9is6U47VE&#10;uFKES9G5clkESPH6osZNePHF1nhBupxrFsW6H/2otezChdY4ml5FSFP8bYcPt/62f/u31vpowhXv&#10;QywP8Tr+8R9b0wAAAMDUGtOxcYQi5donESBEPy8Tl/db1HDZubNVk6Z8R6p4PREuzZlzp8PfAwfu&#10;NJea+PhQdGj8/vtT18R5EPHcv/zlnfflkUdS+qu/ulMbpujYOJ73X/81pStXWgFO8RoujS1K/9/G&#10;i+nzz1sdFketm7gj2MGDrWZaE/+2CIfWr29Nh6Iz5iNHx9L+fV+mH/yg9f8emI6NAQAAGAGNDXHC&#10;VMvrIl5/GHQ+UYQ4EcwUnRrfZYb767aqbQcAAAAqrLEdGxd9tUTNl7qJ2jwRpIReN6UCAAAA6qmR&#10;HRuX+3kpN+PppaKWTD9E3zjRFCn6rvn7v28vHKCHH27VYJp4+3AAAABgeBrRnGpih7whauBEgNPL&#10;vmTKRroFT6/++KptBwAAACqsESHOMIx0blC18GWkdwYAAACjorF94gAAAAA0iRAHAAAAoAaEOOOi&#10;NU4M/dLv7QMAAADNN/wQZ8jpRjx9dKcSQz9eSr+3DwAAAIyG4YY45VRjCAlHEbAUeh209Hv7AAAA&#10;wOgY7t2p+pBojKXu/pyJL226l1vWyeMme0yxrNs/vZPXNDCdvkn3U7XtAAAAQIUN/xbjRZoxpC/h&#10;5ZfXTRbQ6WMfdPuV1qs/pGrbAQAAgAobfp84Q/7yHU8fGUC/coB+bx8AAAAYDcOviRMqkHDES+in&#10;RgU4vdpfVdsOAAAAVJgQh+4JcQAAAGDght+cCgAAAID7EuIAAAAA1IAQBwAAAKAGhDgAAAAANSDE&#10;AQAAAKgBIQ4AAABADQhxAAAAAGpAiAMAAABQA0IcAAAAgBoQ4gAAAADUgBBn3NhYa+iXfm8fAAAA&#10;aL7+hjg1SC7iJX75ZWvox8vt9/YBAACA0dC/EKecWFQ0vSgClkKvg5Z+bx8AAAAYHWNfjmtP99aQ&#10;0oqx1N2fM/Gvnxi8zMRk2yqWdfP2fDn+V3WkT7vyHr16k6q2HQAAAKiw/oU4oUgq7vcUQ/wSXn7q&#10;fryMfm//tkG+h716rqptBwAAACqsv33i1OCLdbzEyAD6lQP0e/sAAADAaHB3qnERrvQzYOn39gEA&#10;AIDmE+IAAAAA1IAQBwAAAKAGhDgAAAAANSDEAQAAAKgBIQ4AAABADQhxAAAAAGpAiAMAAABQA0Ic&#10;AAAAgBoQ4gAAwBTGxsYmHQBgGIQ4AAAwhS+//HLSAQCGYWz8Q6i/n0LxS8X9nqKTx5CdO3euPdUy&#10;e/bstHDhwsG+h5M816VLl9LNmzfTokWL0qxZs9pLW27dupUuXrzYnmvJjxt/7d1sJxTbmj9/fpo3&#10;b15rYZevpyzez6VLl7bnAAAAoLqEODUT1XcXLFiQlixZkucvXLiQ5s6dm06fOTO497C0vyIsefbZ&#10;Z/NreOihh9LRo0fT7t2700svvZTXh+PHj6fVq1enNWvWtJek9Nprr6WFixY98HbuWt/l6ykU2/Nr&#10;GgBQ1m1zKdcSAAxKZUKcc2fP3l27om2qGhWxPORaKCMkLir27duXNm/enOejZsrjjz+eLl2+fP/3&#10;uVdK+zTe/61bt97zel599dW0fv36vGz//v3pt7/9bXrrrbfy/G1dbif+9kOHDuX52P9RJqJWTjkM&#10;6mQ74fDhw2nDhg152oUXAAAAdVCZPnGWLVuWXnnllfZcS3wBjy/qsa4c4EQNili+c+fO9pLRFe9L&#10;UStnGC5fvpweffTR9lzr9bz++uvp448/bi9JOcB57LHH2nOT62Q7YfHixXlchHcR8JV1sp0IcHbt&#10;2pUDIQAAAKiLytTEKSqtll/OqVOn0lNPPZW2b9+e9u7dm27cuJH+4R/+IX8pD9Gs5siRI3l6VERt&#10;lHg/1q1bl+c/+uijXKMkv2uDqlFS2qdr167NTbpinzz99NN3hW2FJ598Mu3YsSN97Wtfu9OHT+hy&#10;O7GNDz74IL3xxhvp3XffzdMnTpy4q2+dTrYT5ShqfEV/OBEQqokDAHTbhGoqrisA6KfK1MSJYCJE&#10;cFP413/91zz+7ne/m8cR2MSX8+Kxo+rYsWO5n5cYokZJua+ZQTt48GDuVyaGCGg2bdqUa0qVnTlz&#10;Jq+P1xs1qOIxE3WynSgHsa3YTpSDv/mbv7knpOlkOxOb7AEARPgy3dDJY2IAgH6qTIgTtTVCEdyE&#10;CCtC1JYI0Uzm7Nmzt2uhjKro8yUCrRiib5g5c+a01wxehChRSyouWmLffOMb38gByp49e/L6qPUS&#10;IVP0XROvN5o/vf3227lJU1kn24laWbEutnP9+vVcA6kc+oX7bQcAAADqqjIhTjR9CUVwE+FE9G+y&#10;cePG27UtVqxY4XbQkyh32DtIEawUHUyH2DdxF6jYhy+//HJeFrVeInQpmlDFvoxQ54svvsjzoZPt&#10;RGgTiv0f243tfPjhh3k+dLIdAAAAqKvKhDjx5T4Cmwhu4ov4r371q7x81apVeczUrl271p4arKhd&#10;E82jogPqqcS6crASPvvss/ZUSyfbKZQfM5PtAAAAQN1UJsQJUdMm/Pu//3vuuDYUNXS44+rVq7lT&#10;3hiiv5fiVtmDFvvriSeeSM8880x+HcXrieZLRY2q4vbwcZvxWB+dE0e/NtEBcaGT7UStmnjMtm3b&#10;8vrY3oNsBwAAAOqqMnenisdEc5j58+fnL+LxBX2qu0/Fl/PoJ2eq9U1WDi1C9IcTtZVWrV59//e5&#10;Vybs0+jfJvqm+fzzz9MjjzyS+ywqmj2FqInz05/+NF25ciWv/+EPf9jqXLjL7UQNmzfffDP3dRPr&#10;/+qv/qrVTKvL7RTidcVt6ketDAEA3Yu7V/X7shkA7qdSIU6IDo4jwAmHDh2atL+XUQ5xptTJ+9wr&#10;vXquqm0HAGAKQhwAqqBSzalC3DY6wpkYVq5c2V56t7h1dKwv7loFAAAA0HTVqYlTR1X6NWaQtVF6&#10;9VxV2w4AwFRcbwBQAdUIceqoan/XIF9Pr56ratsBAJiK6w0AKqByzakAAAAAuJcQBwAAAKAGhDgA&#10;AAAANSDEAQAAAKgBIQ4AAABADVQixBmL3v670O3jAQAAAOpOTRwAAACAGhDiAADAfagHDkAVCHEA&#10;AAAAakCIAwAAAFADQhwAAACAGqh0iOOuVQAAAAAtauIAAAAA1IAQBwAAAKAGhDgPQrMtAAAAYMCE&#10;ON0qBzjCHAAAAGBAxr4c157ui047G57sZcT/7Xb5/fT8j+3v29e5+NsH9Vp69VxV2w4AwBSmuv4E&#10;gEHqe4jTiQcJa7pZ3nPjz5MN/627I17ToF5Pr56ratsBAJiCEAeAKtCc6kGMf4C3YxwAAACAgRDi&#10;AAAAANSAEAcAAACgBoQ4MEOXLl1K586dS7du3WovmVw8BgAAAB6UEAceUIQ3CxcuTBs3bky7d+9O&#10;s2fPTnv27Gmvvdvx48fTsmXL2nMAAADQvUqHON3eAcAdAxikZ599Nm3dujWdPn06HTlyJN28eTO9&#10;88476fDhw+1HtMT86tWr23MAAADwYNTEgQd0+fLl9Oijj7bnUpo1a1Z6/fXX08cff9xe0gpwdu3a&#10;lQ4dOtReAgAAAA9m7MsKVF8ZGxvrqhZNt4/vVmy/Fwb61sZrHtTz9eq5qradLq1duzZduHAhBzdP&#10;P/10DnEmunHjRpo3b17uDyeaU1XgcAOAWujV9ViTua4AGD1q4kwiPhB7MdBsBw8ezM2kYoj+cDZt&#10;2pT7vimLAAcAeDCTXV8ZWgMAo0mIAw8oat7s3bs3X0idPXs2feMb38iBzlSdGwMAAMBMaE51H91W&#10;5R3a2znIJkW9eq6qbacL0UwqOjKOu1OVRU2cCHImlgPNqQCgO4O83qsj7w/AaKpETZxuP4AG+YEV&#10;z9XNwGi4ePFiWrRoUbp161Z7CQAAAPSX5lTwAFasWJGeeOKJ9Mwzz+TaN1HTpqiFc+zYsfajgEG4&#10;dOlSPgbvF6rGYzpxv+3F8lgfNfIAAGCQKhHixIVwXBCXhzDdhXT5cYMS1VYnGxhNp0+fTn/zN3+T&#10;w5vdu3fn+egbZ9WqVe1H3BEdH69Zs6Y912oB1s8BRkF8RkSTxo0bN+ZjMI6zqfqkiuM0mjROp5Pt&#10;xXZieayfP3++PrAAABioSvSJs2PHjnyb5vKX3CNHjuSL45dffjkdOnQorV+/vr0mpVOnTqWnnnoq&#10;X2i/9dZb7aUjLr65D2pX9uq5qradAer3S47tl9Xs7YGOROCydevWtHnz5jwfgf/jjz+eXn311bs+&#10;Mw4fPpw2bNiQp6f7yOtkexHcF59JEfpEs8poXjmxfyxg5uJ4G/Rl6tq1a9PRo0fT9u3b03/8x3+k&#10;xx57LG3ZsqW9tiVeU/G4QlzDxrXrIA3j/QFg+CpRE+eDDz5ICxYsyB9+xRC+973v5fHED8X/8T/+&#10;Rx5PVuMBaIU25SFCnYnBDtTd5cuX06OPPtqea90xLn4Q+Pjjj9tLWgHOrl27cvByP51sLyxevDiP&#10;i+AmOjkH6i9qeD/yyCM5GPnud7+bl0WoGwFNLJsYmMR8sQ4ABmXoIU780nnmzJm0ZMmS/OFZ7mMg&#10;LpAj3IlfOspNqt555508fvrpp/MYbqcUfR4mWfRAw6DF9WUMw3hu6Jf48vTXf/3XuYlT8RkR4f5L&#10;L72Up8PKlStzjZkieJlOJ9uLX+e3bduWP6+iFmn0jRW1cYD6W7p0aR5HDZc333wz/d3f/V2eD7Es&#10;at8Ugc3EHxgnzg9T0eVAMcQ5cDrxGADqY+ghTlRDDxHUxIVx9DGwf//+vCxER7Hh17/+dR5HyBO/&#10;lsaFc/xKCrcTigEMkyx6oGFY4rkFOTTFwYMH82dEDNFPzaZNm3IAUzZv3rz21P11sr34dT5+eIg+&#10;caKWTvSL5bMImmPv3r3jn5VfphdeeCH96le/ai+Nz88vKxXUTCf6/3ruuefyeSqGZ599Nj355JN3&#10;/SBaiHPc/foLA6BaKtGcKn7ZjDAnOoaN6Wh7XPxqUFRnjXXh5MmTeRwXzkD3BDk0RYQnxReu6FT8&#10;G9/4Rg5gHrSz4fttL35EiP7YYl18mbt+/Xruayf6aQPqL35ELH5I/NrXvpbHE0VtnDqI/r3iPBXD&#10;+fPn06effpoOHDjQXtsSzU3jHAdAvQw9xImqq3HRXPQtUIQ2xa8fcSvnEL94huJXkKgiDzwYQQ51&#10;F4FKuYlAfJZEs6e4xX90iN+tTrYXoU0omlxELZ9ogvXhhx/meaD+rl69mptORU2WCGwi1Ina4rEs&#10;hnJnxsV8jKssAurotqCsm/7CAKiWStTEKYsq7BPFXahCtNmND8toStVNFXngXoIc6ixqb0ZfNJM1&#10;D3gQ3Wyv/JjPPvusPQXUXXRiXNTGi1A3rjVjWcyXh8Jky6oiwqiiT5wIbOL6uVyLqJv+wgColqGH&#10;OPHrZ3zAFBfFcaeqUL5DSHEXqugzJ6xbty6PoQriIqhchieK5bE+yjrQG1FLMwL9Z555JvfpEMdY&#10;jKNpQNSe6URxbIZOthc1cOIxRcfG8Qt99I9Tl+YVMGzlz8Li+o/+iPNW0SdO1LiJWoPlH0r9GApQ&#10;X0MPcaJ5VHSo9qMf/Sj3K/CTn/wkf9AUzahCcRequFgO/+W//Jc8hmGK8CaaAUZNsbhIioujiX1x&#10;xJfAWB7ro9PuB+2rA7hX9JUW/aPFcRbHWMxHfzVF8F8Wx2F8tpRF86j4f4VOtnfixIncV06sj1+6&#10;owbPoL4MRc25fg7Qb3G9VzSLL67/6I9ynzhxvTJnzpz0/PPPt9cCUGdjX1agDmhcMMfw+eef5+qd&#10;P/jBD+6520fcyvXKlSv5Q+itt95qL+W2uAIf1K7s1XMN8jX3QQQ4cZEUVa1D/Kr/+OOPp1dffTWt&#10;X78+L4t28tHePObjIiqaa7SabSyszJ9e891QH/FGB282D6jfx2pRRAuKKr0Wn4n79u3Ln5tRky1u&#10;ZDHdZWg8vopNlapiqven/D4X4ofS6Jh94uOjNlSEad5ngPqoRJ848StnBDPxa0F84Ex2u9Zooxzr&#10;BThURdzqvtzsL8ptdMD98ccft5e0FO3Ni867b968mceMkPK34/I0VEh8hysPUVQVVwah3MyK/rh2&#10;7Vp7CoC6q1zHxlAX0TTjr//6r3MtsqI/nAgk4442hbhlftF/RtQmi/40ojZO1RRf1mY6TLrQ0HqT&#10;yyZ7jKGxwySLHmgYtHKYA/3y5JNPanLcB+WOjeM6ZcOGDbl2DgD1J8SBB3Tw4MHc6WkM0d/Gpk2b&#10;8oVSWdwyP/pyigvUqKUT/W1MVtNs2Mq/vs9kmHShoTUUJltnaPQwyaIHGoYlnluQQ7/EDxxR0zqa&#10;Gsft/KPpMTMTPzJFFwRx7RFDXJtER8fl5lWFyfoLA6DaKtEnDj0QV9iD2pW9eq5BvuY+i1+6/u3f&#10;/i1fgMYFU9TGiarh8ctidIwad7Up5t9///301FMrKvGnN2gX1IM3nBkYdvFRfJmp+/WJM7GvOX3i&#10;TM/7AzCa1MSBBxCBTPnXwghpIriJX7oiyAlx55sQ60LcwSZ+7frwww/zPECdxHfFCHKgU9HUuJua&#10;NUuWLGlPAQBTEeLAA2jdYWrR7b5wplN+zGeffdaeAqgfQQ7dOHDgQNq5c2d7ruXhhx9uT7UUn5Ex&#10;Pnr06D3rp7N27drbw8TmzHUSf3s0K6v73wHAYAhx4AGsWLEid1L8zDPP5AuuouPA6B8nauOEqIET&#10;jyk6No6q49E/TlykVUF8EVMLG4B+Wb58eQ5m4vbWhw8fzsu+9a1v5XGh+IyMcXxmxg0COhU1X+Mz&#10;9ZFHHrlnu3Xy5ptvpq9//ev574lrCUEOANMR4sADOn36dO6oOC62oh+cmI/+b8oXoCdOnEjf+MY3&#10;8vq4U0TU4IlmVcMmwAGg3+LHjOgHLkKKCHLiM7L4DIwaN9HEeP369fkz8qtf/Wr+zOxGbH/x4sU5&#10;AKnCZ+uD+v3vf5/7AYq/56233krvvPNOew0A3EvHxk0xyG/lvXquEU4ShvmnC3CGyJvPDFSp+CjK&#10;DMJUHfdGPzu/+93v8o8mUYvngw8+mPTOS3URtYniDl2FifNTaWTHxnFyCU4wAFNSEwdGiC9eANTd&#10;zZs304ULF/L0J598ksd1V/QNFDWWqtLseuCKACeUpwG4i5o4TTHIb+e9eq4afkCPpd69x4M88oq3&#10;2tE+ZIM8TmmcKhWfXp6+vxw/s9IsvdyjU12mRkfAUQMn+pqLu0HWuTlV1CzauHFjeuihh/INEKJZ&#10;2axZs9prpxY1cXrBpxKV4RoJOiLEaYpBXt37Ijpj/X4LJ17X2V0V4dhhBqpUfBRlBuF+zYWiKdX8&#10;+fNrHeAU4uYHW7Zsyf0ErVy5sqPmYZpT0Sg+WKBjQpymGOSJz0l2xnr9FhbXPAW7p6IcO8xAVYqP&#10;YsygNDKkmEIEUoVFixZ1XBOnke+Pk8xost+hY0Kcphjkic9JdsbiLew1u6QGHDvMQFWKj2LMoIxS&#10;iPMghDg0iv0OHdOxMQxBfEb1egAAAKDZhDgAQEf8UAoAMFxCHADgvgQ4AADDJ8QBAKYlwAEAqAYh&#10;DgAwJQEOAEB1uDtVUwzyKtsVPTwYx87QlW/jG2bPnp0WLlzYnrvj1q1b6eLFi/e/1W/s0w6Mpd7s&#10;90EWn+JPU2QZFnenmp67U9Eo9jt0TIjTFIM88TnJwoNx7AxdfOlZsGBBWrJkSZ6/cOFCmjt3bjpx&#10;4sTtsObSpUs5vFmzZk06evRoDnMmC3qyAe7Tfj9VbL9MUWXYhDjTE+LQKPZ74xU/kE1m6dKlt39o&#10;i+lCsaz8o9qNGzfS9evX87KbN2/enp72R7eGEeI0xSBPfE6y8GAcO0MXX3r27duXNm/enOfjguLx&#10;xx9PW7duvb1s7dq1aeXKlXl+//796eTJk+nIkSN53T0GuE97/VSxvTJFk6oR4kxPiEOj2O+NF4HM&#10;smXL7voxrRDXWU8++WQ6c+ZMDmYikImwZv78+Xl9+dotrtPiR7YIb+L/bdmyJZ09e/au8Kfp9IkD&#10;wMiKi4TyhUSEOnFhsHz58jwf45iP5VUQ17i9GkJcLxcDAEC/xQ9nEb6Uh1BcexW1dX7zm9/kcYgf&#10;1ApxXRbmzZuXx6NIiAPASLl69Wr+NSiGw4cP54uB+FUnFBcOUS03FL/qTFX9d5DKgUuvBmiCU6dO&#10;5WN406ZN+ZiOJpExXwyF48eP37Vs4noAhidq4oQPPvggj0+fPp3HUXOnCG6idk7YuHFjHo8qIQ4A&#10;I+XYsWNp9+7dedi1a1fu+yY6OC4bpXbVUGdxQf/KK6+kl19+Oa1fvz790z/9U66KH/OfffZZHhe+&#10;9a1v3bPsxRdfbE8BMEzf/OY38/i3v/1tHsf1WgQ4L7zwQp6PgL6onfPYY4/l8agS4gAwUsrVeOOC&#10;YM6cOen5559vrwXqJKrY//jHP8615lasWJH+5V/+Jdeki/mHHnrorj4Soup9LIv1e/bsSa+99lr+&#10;PwAMTrlGdAxF7ZriJhJvv/12Xnb58uUc4HznO9/Jy//93/8935AiFE2vRpUQB4CRFr/eF9V0ixo5&#10;xQVFMZ5YUwcYjOi8N4apfPHFF+2plghq7leT7kc/+lH6j//4j9sdZgIwOOUa0TGU+76J2tGh6Ccn&#10;ApzoDDlE09nowDiMUifGkxHiADDSrl271p668ytQ0QdOMZ7yFuNAX8Xdl2KYKsyJX2OjH5z7iZo3&#10;hb1796Yf/vCHOcwBYLAmdmy8atWq9pqU7w4afvKTn+RxBDgRzD/xxBO5hk786FYEPaNMiAPASClX&#10;442OTjds2JBvXVmIX4Wij41YH+PyOhh5EaTcZygCl5kOZeUwpyx+jf3qV7+ag9bopDg6N467ycV0&#10;0Wl5DPHrbfyKG8viMVFjJ2rjlMOdpijOb8UQzUanE48pi/mq3JEPGC2PPvpoHkdTqghuipqVzzzz&#10;TB6HombOKBsb/0B0f4omiIuaQe3KQT4XNIljZ+gm3okm+sOJX4DKvwKF/fv357424hehzZs3t5dO&#10;wj5l1AywzEdgU1ymFuHNVJetEVREh8ZFFfuJwUQ0iYzh+vXreT4eF80l4//UtaZd+f0pi+XRGeiS&#10;JUvyfPQhMXfu3HTixIl7mppFkL169eq7thP/P0KvoTVXiH09oDJGhdjvjRfn5Qhg4sexqa6tIkAu&#10;mrDHj2ovvfRSno4Q/qmnnsrT77///u3+zOJ6bcuWLenQoUNp8eLFeVmhyU2uhDhNMcgTn5MsPBjH&#10;TvPYp4yaAZb5IrgJLlfvNV2IU/6SFF+KHn/88dyEofzFKZqhRU3EUN5OhFrvvffe8MIt59XRZL83&#10;XoTtO3fuzJ0VT/zxrCxqS37++ef5ToJFEBPnseImFBHcRG3KEEH0O++8k6cnKvrVaSIhTlMM8sTn&#10;JAsPxrHTPPYpo2aAZX6qkIKWTkOcELUQyzULI8DZtWtXevXVV3OQU95ONDErfv0eCufV0WS/Q8eE&#10;OE0xyBOfkyw8GMdO89injJoBlnkhzvSmC3G2b9+e1q1bl+c/+uijHNREU7Li1+toShbTRfOGSr3P&#10;zqujyX6HjglxmmKQJz4nWXgwjp3msU8ZNV2W+QgJ4lbeRXgQolp83PktlkffBzG9aNGie/prEeJM&#10;b7oQZ2KfODF98ODBe95jIQ6VYb9Dx9ydCgBqIK5v+zlAP0RAMLFfgri197Zt224HOPGY4nb+9Eb5&#10;Fr7RD0V04l70JwFAvQlxAOBBDCH5iB8p+zUIdRiE6G/l2LFjk94pif5Zv359vr06APUnxAGAbpVT&#10;joYkHlOFOtArcReRuNtI3PlosgAnaozEQO9du3atPQVA3QlxgOopvj02bWjy3zZqw0STPaY0TLKo&#10;62HQymEOzFT0vbJ69ercbGqyW1dH86qNGzemZ599Nt9JKfrN4cFdvXo1v+cxRHgWHRvHHasAqD8h&#10;DlBN5SoBTRma+neN6lCYbN2EYZJFXQ/DEs8tyGEmfvvb3+Z+b6Kz3ckCnLB8+fJ0+vTpdP78+dwR&#10;7y9/+cv2Grq1Zs2adOXKlbR79+48RIgTTdjKtxwvRL9E8XgA6sPdqZoirrAHtSsH+VyMpqaWMccO&#10;MzDs4qP4knVZEOJOSSFqgWzZsiWHCi+99FJeFoq7I509ezYtXbo0L9uxY0cOIaIPF5epU2vs3buc&#10;bEaT/Q4dUxMHALivuLZufx+HrkQzqagF8v777+c+cU6dOtVeM7mvf/3r7SkAYCIhDgDQEUEOD+Kx&#10;xx7L4xUrVuSaOE899VS6ceNGXla4efNmeyqld999Nz3yyCPtuXvFHa6i35wYR0fIxXRdRf8/Ufso&#10;/o5o+gQA0xHiAMCAxRfPaEYyWeetsazokLQYdPJKU0RTqieeeCJ9//vfby9peeWVV3INnf3796cz&#10;Z86kH/7wh+019/re976XPvvsszyOPl2KZXX15ptv5tpHUUspQhxBDgDTEeIAwIBEeBMdu0bzkqiR&#10;EF9AJ9Yg+PWvf537CCk6JY3h+vXr7bVQL9Fp7sMPP9yea/mXf/mX9NBDD+WwouhYN2qiHD58OHeC&#10;HHewmjdvXvvR94pjKP5/+NnPfpYOHjw4ZYfJdfD73/8+NzeLPoHeeuut9M4777TXdCb6xin6HgKq&#10;JQ7Nfg6MJh0bN0UcxYPalYN8LkZTU8uYY2fkxRfNrVu33r5LTNSwefzxx9Orr76a1q9fn5dFTYT4&#10;Ihtf5sqqVHwU5RE2wJ0/Xce9cSzFLcu/+tWv3tVRctVt2rQprVq1Kj399NM5sI3paEZ15MiR9iPS&#10;PfNTKYKb4j2qfEfH7dd73/IzwDJGhTR0v/f7zyoOq4JDZzSoiQMAA3L58uX06KOPtudSmjVrVnr9&#10;9dfTxx9/3F7Suh1z0YcIMLklS5akvXv35nFdmh/F64zQKW6lHuHt1772tfaadLvJZDQpixCnU+XQ&#10;JqYrWyOn/Lqq+hqhhuIUUB7i8HKINZ+aOE0RR+ugduUgn4vR1NQy5tgZefHl7MKFCzm4iV/iI8SZ&#10;6Mknn8xNS+ILXjQ1KZqJVKn4xGvplfGvne0pmqKXe3Syy9SorRa3K4/blkettjhG4piKWi1VFp05&#10;xzEdx33RtDLEdDSxjCZi0dfPiRMnJj03TDRZzZsHCXF8KsHkxtLF8X+na6p5bnxY2prMYn7R+HD3&#10;8TuMz+5RueSceM4blWhDiNMUgzxSR+WswPA0tYw5dkZe/Nr+ox/9KH/hDPHFLb54lr98Fhck0U/I&#10;0aNH82OiaVWVio+iPMIGuPMnCylChB5xN6si5Iz5mJ6uH52qK4KpOO5Xrlx5u8nldIpzRfEeTfV+&#10;VUb79d63/AywjFEhFdjvcQwtWLAg1/AL8aPL3LlzJw1Wo2ZdNOksH3Px/8+ePZv7tyoM889q6qFU&#10;nPvCxHPedOuaRIjTFIM8Spt6RqA6mvup49jhtrjr1L/927/lO9JE58XRr0f8Uh9f3l577bX85TRC&#10;n/hyeujQobRhw/pKFB/FeMQNsABUPpTooTgfFBYtWtRVTZziS0st3qtOys8AyxgVUoH9HsdSUcMv&#10;FP3WlfuyC9EJ+4YNG/J0+biLz+333nvvdi27MOw/q2mHUzefC03+DNEnDgAMQAQ0UWOgEL/URXBz&#10;7NixHOSEqEkQHZoWF4DxRS5+mf/iiy/yPNBMcT4ohk4CnLL4ktLULyowTHEsFrVyChHg7Nq1K/+4&#10;MtELL7xwV4BTBXFqiCCnCboNZeKxRcjdNEIcABiAuG1y/MJedGA6mVhXDnpC9JEBAPTf1atXc824&#10;GCKwiWbN5c7Go7ljfE4vXry4veSOqt4prwlBzoPWqmlqkKM5VVNE4RzUrhzkczGamlrGHDsjLzot&#10;DkXHxZ988kluUx+1caJfnKitM3/+/Fyde/ny5endd9/N/edcv359fPm8oRcfRZhBFoImV4XvhVq+&#10;P52UHyea0VSB/R7H1MQ+cWL64MGD99SQi5Bn2bJl9z0Gq1Kc635YzeR818TPEiFOUwzyyKz7WYDq&#10;a2oZc+wwLn7Zi9sIf/755+mRRx5J69atu6sTxPiF76c//Wm6cuVKXv/DH/4wN7MadvFRfMkGWBCE&#10;ONMT4tAoFdjvcUyV+8QJmzZtyp/X0dS5TIgzWEKcuwlxmmJQR2Y8T1Bs6Ke6f9JMpal/FwMxzOKj&#10;6HLbAAuDEGd6QhwapQL7fbIQJ350eeqpp+451uoW4oS6Hlq9ONc17fNEnzh0Lo78QnkagMaq60Uf&#10;AMzUtWvX2lNQHWriNMUgrrIFNwAPZCz15vw8yE/s4pTvKoG7DDDVUxNnemri0CgV2O9xTG3fvj03&#10;cw5Fv3UTa+eEutbE6a2eb3BKMz3XNe3zRIjTFIM6QxRHv2JDP1XpE6+Xmvp3MRD9Lj7F6b2gqDKp&#10;AZ7H+nXRHf1O3bx5M09HR+LR51SIL2Vl5XXFXeNmz56dl0322FgXd6ErizvSdXvL8E4JcWiUCuz3&#10;8l2owpw5c/JNB2KYKM4JO3fuvKevnImqVJzremj14lwnxKGaBnlU1vUMQH00tYw5dpiBXhef2F6Z&#10;oklHBnge69dF9549e9LLL7+c1qxZk28ffPbs2dy5eNw97tNPP813o4m70mzdujX/+r5///508uTJ&#10;27f7f+ONN9K2bdvueWzcUe65557Lj5k7d25e//Of//yujst7SYhDozR0v1flz6r72zuT813TApwg&#10;xGmKQR6ZdT8LUH1NLWOOHWYgik+vKY50bYDnsX5eeMcv7vELenRa+uGHH+awJmrXxG39oynFRx99&#10;lP7oj/4o/wIfd6eJ8Te/+c30q1/9Kv/fuO3/xMfG+t/97nfpD3/4Qw50oilGLFu4cGH7WXtLiEOj&#10;NHS/V+XPqvvbK8S5m46NAaAG4vqj1wOMqqhVE6FN3PL/0UcfbS9N6dixY2n37t3p29/+9u0mFD/+&#10;8Y/T6dOn08aNG3ONnKKJ1cTHRlhTbnZRLAOAXhLiAAAwUs6cOZMDmOjDZsWKFe2lKTeLiho60cfN&#10;jRs38rLoP2fv3r05yCmb7LEAVdOESk5RkyZq1HSribVwghAHAICREYHLE088kfu62bFjRx5u3bqV&#10;m0VdvXo119D55S9/ebvD0uic+Pjx43d1ZjzVY2PbsTzWC3aAYWtCgFPoNshpaoAThDgAAIyMn/3s&#10;Z+mhhx7K46L5U/RxE0HMlStXcg2dmH744YfzupiPzotj/OKLL+ZlUz32N7/5TV4ey2IaYFiaFOAU&#10;iiCnGCYqr2tqgBN0bNwUUYgHtSsH+VyMpqaWMccOUHcDPI81/SJ8pmr5/nRSfnxWjqaG7vdh/Vmj&#10;chjFebBsVD4z1MQBAABgNMQX/w6GsbFz48Ol8qLScGt8iPUxnmx9axi04nlHJQeN0KY8jAohDgAA&#10;AKMjvvBPMkTusnDBgrR2zZq0Zs3utGDBs+mJJ55MN2/euv2wixcvjT9qdl4f45gvbeKuod/KgVER&#10;3gzieRkuIQ4AAACMK+48F8P58+fTp59+mg4cONBem9LOnTvTvn378voYx/ygTBXaCG9GixAHAAAA&#10;Jpg1a1ZasmRJey7lO9kdPXo0LV++PM/HOOZj+VQmBi8zGYLQBiEOAAAAjLt69Wo6d+5cHg4fPpxD&#10;mrVr1+Z1Fy9ezONFixbl8dKlS/O4WD5ROXDp1QDuTtUUEc0OalcO8rkYTU0tY44doO4GeB5zd6rp&#10;uTsVjTLI/T7Nc8VxtWDBgtu1by5cuJCnDx48mGvlRLCzbNmyu469+D9nz569HehAv6mJAwAAAOPK&#10;feJcunQpzZkzJz3//PPttTB8QhwAAACYxPr163OTqjB79uw8vnHjxl3jYjkMghAHAAAAJnHt2rX2&#10;VEoLFy7M46IPnGJcLIdBEOIAAFBJ0deEYfIB6I9yx8bHjx9PGzZsyLcSL+zevTu98soreX2My+tg&#10;EHRs3BTxYV6BzsCgJ5paxhw7QN2N8HksghOXzTPUSfnxWTmaBrnfp3mu4i5UhegPZ9WqVXko279/&#10;fzp58mRauXJl2rx5c3spDIYQpykqcuKDnmhqGXPsAHU3wucxIU4PdFJ+fFaOpkHud2WMmtOcCgAA&#10;AKAGhDgAAAAANSDEAQAAAKgBIQ4AAABADQhxAAAAAGpAiAMAAABQA0IcAAAAgBoQ4gAAAADUgBAH&#10;AAAAoAaEOAAAAAA1IMQBAAAAqAEhDgAAAEANCHEAAAAAakCIAwAAAFADQhwAAACAGhDiAAAAANSA&#10;EAcAAACgBoQ4AAAAADUgxAEAAACoASEOAAAAQA0IcQAAAABqQIgDAAAAUANCHAAAAIAaEOIAAAAA&#10;1MDYl+Pa09TZ2FhKg9qVg3wuRlNTy5hjB6i7hp7HxuLv6gGX1ffRSfnxWTmaBrnflTFqTojTFE58&#10;NElTy5hjB6g75zFmopPyo4yNpkHud2WMmtOcCgAAAKAGhDgAANAWTau6GQBgkIQ4AADQFj0NdDMA&#10;wCAJcQAAAABqQIgDAACTmKz5VAwAMCxCHAAAmMRkzadiAIBhEeIAAAAA1IAQBwAAAKAGhDgAAAAA&#10;NSDEAQAAAKgBIQ4AAABADQhxAAAAAGpAiAMAAABQA0IcAAAAgBoQ4gAAAADUgBAHAAAAoAaEOAAA&#10;AAA1IMQBAAAAqAEhDgAAAEANCHEAAAAAakCIAwAAAFADY1+Oa09TZ2NjKQ1qVw7yuRhNTS1jjp3a&#10;OnfuXHuqZfbs2WnhwoXtORghzmPMRCflRxkbTYPc78oYNSfEaQonPpqkqWXMsVNbY+P7bsGCBWnJ&#10;kiV5/sKFC2nu3LnpxIkTadasWXkZjATnMWaik/KjjI2mQe53ZYya05wKADqwdevWdOTIkTycP38+&#10;ffrpp+nAgQPttQAA0H9CHADoUtS+KWrlAADAoAhxAKADV69ezX3jxHD48OF09OjRtHbt2vZaAADo&#10;P33iNIV2pDRJU8uYY6e2JusTJ6YPHjyoTxxGi/MYM9FJ+VHGRtMg97syNnA3btxI169fb8/dETeK&#10;mD9/frp48eJdN424detWXhaWLl2ax+HSpUvp5s2beVkxXTYqN54Q4jSFEx9N0tQy5tiprQhx9u3b&#10;lzZv3txektKmTZvS559/nvvIgZHhPMZMdFJ+lLHRNMj9rowN3P79+9OWLVvSE088kR566KH20pSW&#10;LVuWXnzxxRy+xLrTp0/n5cePH0+rV6/O02fPnr0d5BQ/qkWAE7Who1b0mjVr8roQ87Gdpt94QnMq&#10;AHgA69evzxcLAADc3xtvvHH7JhExvPTSSzlsiWDmzJkz7Uel22FO+OCDD/I4gpvwp3/6p3lcKG/v&#10;/fffz9t5880322ubSYgDAA/g2rVr7SkAAB5UUesm+h0Mx44dy8FOOHnyZB7/7ne/y+MVK1bk8WSK&#10;dVF7p8mEOADQgXLHxlHNd8OGDbmJFQAAD+5P/uRP8vijjz7K/edcvnw5BzvRNKqo9VzUzlm8eHEe&#10;Tyb+b5gzZ04eN5UQBwDuI9pbX7lyJe3evTsPEeLEr0TlPnKmEk3v+zkAANRBhDTFD2IxRAfG4dvf&#10;/nYenzp1Kv3mN7/J09/97nfTM888k6ejKVXRrKrc0XEob++VV17Jy/72b/82j5tKx8ZNEVfyOgOj&#10;KZpaxhw7I6nfuz22X6aI0VfOY8xEJ+VHGRtNg9zvytjATdWx8WuvvXb7blJFp8VRA+f111/Pd56K&#10;ZlFPPfVUOnToUK4BHT+qRd83odyxcdw1NGrvxHQ817x58/JjmkpNHACosbgOLQ9xbRoDAECVTOzY&#10;uHw78AhgIoiJms4R9kSHx3H3qhABTli5cmUel8V2zp8/nwOgCHWKmjxNJsRpkuLKvd/DIJ/LMJpD&#10;U8tYU/+uhg6TLHqgYdDKYQ4AQB0UgU0EOUUzqghyItApPProo+2pu8Xjfv7zn+fpqMlT9I3TVEKc&#10;pij/DNvvYdDPZxi9oallrKl/V0OHSRY90DAs8dyCHACgDr7zne+0p+6eLgKdUAQ9k4m+cqLfwtBJ&#10;n4V1JsQBgIYS5AAAw/bwww/n5lKzZ89uL7nXokWL8mNiKIc1f/7nf56Xbdy4Mde4KcRjYnnZiy++&#10;mB8XojPkptKxMd2LbwSKDf3U1DLm2BlJVdjtih49ozAxE52UH2VsNA1yvytj1JyaOADQcHGtGtes&#10;AADUmxAHAAAAoAaEOAAAAAA1IMQBgBGgSRUAQP0JcQAAAABqwN2p6J4e3em3ppYxx07lnTt3rj3V&#10;ErfCXLhwYXvuXvH4pUuXtuda83GLzPItMKu023tZE+fL1OHGlPlmcR5jJjopP8rYaBrAfi8+45cu&#10;W5bOnT075Wf8rVu30sWLF+/5PIeqEOLQPR+u9FtTy5hjp/LGxvfRggUL0pIlS/L8hQsX0ty5c9OJ&#10;EyfuuZA7fvx4Wr169fguvbNP4/+fHb8wLAc7VdrtA38tynzz2KfMRCflRxkbTQPY78Vn/KXLl9Pa&#10;NWsm/Yy/dOlSDm/WjK8/evRoDnOm+zEHhkFzKgAo2bp1azpy5Egezp8/nz799NN04MCB9tqWw4cP&#10;5wBnorg4jF/2qsj3IgBGXXzGh6k+43fu3Jn27duX18c45qFqhDgAMIX4Za6olVOIAGfXrl3p0KFD&#10;7SV3vPDCC36xA4AamPgZH82oovbN8uXL83yMYz6WQ5UIcQCg5OrVq7ndfAwR2MQF3Nq1a9trU1q5&#10;cmWubr148eL2kjteeuml9hQAUDXxGR8m+4yPplMhmlOFoml0sRyqQp84dE+dfPqtqWXMsVN5k/WJ&#10;E9MHDx68p0+cuABctmzZ+C6dfp9WYbcP7TUo881jnzITnZQfZWw0DWC/T9YnTvkzfrLP9cn6uoNh&#10;UxMHAErKfeJEjZs5c+ak559/vr22fnwfAoCWcp84g/iMj8/gXg1QEOIAwDTWr1+fq1vXUVz0CXAA&#10;oGXzli3tqZbyZ3xxY4IbN27cNZ7JDQuKz+AYz3QQ6lAQ4gDANK5du9aeqhcBDgDccddHYjsFKX/G&#10;FzcmKPrAKcYzvWFBEcDMVDnQKbYpzBlN+sShe74Z0G+dlDGfWgzAWDo2/m/cSnzf+LA5FpWcGx+W&#10;jQ/3Px8O8pRZHBqVOE37vGge+5SZ6PTzXRmrhuIDZUSNpSfG/103Pkz8/H8w/SrWxW4axcMm+iwq&#10;G5VoQ4hD93y40m+dlLE6lkPHTuWV70IVoq38qlWr8jBRtKXfuXNnblc/nX7v9th+WaWKmDLfPPYp&#10;M9FJ+VHGqmOQ+2IAzxWf8UfaTaeiY+OpPuP379+fTp48me9GuXlzbwKc0O8/cVQOnXJwMzHKmG5d&#10;kwhx6N6onCEYnk7KWB3LoWNnJPV6t8f2yipdpJT55rFPmYlOyo8yVh2D3BcjsN8H8SfGc4SmvpUR&#10;0nQaX3Tz2LrRJw4A9FlcVPVqCHFNUgwAAKG4NiiuF5qk21AmHluumdMkQhwA6KPigqqXAwBQL/H5&#10;PahMYZDPNQgPWqumqUGOEAcAAAAapGlBDncIcQCASouL0F4NADAqBDnNJMQBACqtqEEd45kOQh0A&#10;qI+ZdlDcxCZVQhwAoPKKAGamijCnGIQ5ADRZrz4/qQ63GKd7cRZQbOinTspYHcuhY4cR04+Lxn4d&#10;QsVrdYjeh/MYM9FJ+VHGqmOQ+6LPz3Xu3Ln2VMvs2bPTwoUL23P3iscvXbq0Pdc7wyre8by915eN&#10;TmqmkcVMa/NUjRCH7g3r7MPo6KSM1bEcOnZgxvp9GDlM78MbxEx0Un6UseoY5L7o83PFl/gFCxak&#10;JUuW5PkLFy6kuXPnphMnTqRZs2blZYXjx4+n1atXj7+c3r+eYRTvuh9SvQhgmhbiaE4FANAW13hx&#10;wRsDAM2xdevWdOTIkTycP38+ffrpp+nAgQPttS2HDx/OAQ7VEeHLTPq0aVqAE4Q4AAAlca1XhDkA&#10;NE/Uvilq5RQiwNm1a1c6dOhQe0n9xedYw/ILxglxAIDaGGS4IsgBaI6rV6/mvm5iiMDm6NGjae3a&#10;te21Ka1cuTJdunQpLV68uL2k3gQ4zaVPHLrnjEC/dVLG6lgOHTvQE4M+lBy6Jd4MZqKT8qOMVccg&#10;90Wfn2uyPnFi+uDBg/f0iRMhz7Jly8ZfTm9fT4PezqF4kGZRTWxKFdTEAQCYRlz/xQUxAPVV7hMn&#10;atzMmTMnPf/88+21zdHEACdEGNNN3zhNDXCCEAcAAIDhGFJKvn79+tykqinibWxqgFMogpximKi8&#10;rqkBThDiAADcR1wLTnK9CMBMlE+sAz7JXrt2rT3Vf/Gn9StTiG0X229wbnFbhDPFUA5tiuCmGJpM&#10;nzh0rzhLQL90UsbqWA4dO9ATwzqU4nl7afzy03mM0dJJ+VHGqmMQ+6LXJ9YeGhs/S/dSr9/K4q1z&#10;uIweIQ7d8+FKv3VSxupYDh070BPDOJT68pzOY4yaTsqPMlYdg9oX8Tyhj89VvgtViP5wVq1alYeJ&#10;or+cnTt35r5zeqFXb2PxNhUcJqNLiEP3fLjSb52UsTqWQ8cO9MQwDqW+PKfzGKOmk/KjjFXHIPdF&#10;A/d7/EnhQf6s4v+WOSwo6BMHAGAavlMC0K3icyM+Q7odQvz/8gAFIQ4AwBTiYtrFMwAPYmIQ080A&#10;UxHiAFBr0Xb93Llz6datW+0lk4vHlHXyfyaK/zNxO2U3bty4Z7sxPd3/oTuDDFUEOABA1QhxAEZI&#10;uZpu3UV4s3DhwrRx48a0e/fuNHv27LRnz5722rsdP348LVu2rD3XEvMXL15sz00v/n/cujKeJ4aY&#10;jmVlO3bsSPPnz7/9Wor18RwTn5vqE+AAAFWkY2O658qWfuukjNWxHFbgNRcvIcahzodyBDhbt25N&#10;mzdvzvNR4+Xxxx9Pr776alq/fn1eFg4fPpw2bNiQp8sfefH/33vvvTwuRDAUAcy8efPaS1q1ayKc&#10;OXv2bFq6dGleFo9btGhRDmji/0+cL54znq/4/z5ue6Pfh9FAj40KnBO6VsfXTHV0Un6UseoY5L6w&#10;36FjauIAjKC4ToohrpliqKPLly+nRx99tD2X0qxZs9Lrr7+ePv744/aSVoCza9eudOjQofaSO154&#10;4YW7Apww2S1Fr1+/nscR0hTi/0WNm9/97nd5/ubNm3lcbG/x4sV5HCIQiscyc/28xi+OheLYAACo&#10;IjVx6F4/r6IhdFLG6lgOK/Cap3oJsTzU6S1du3ZtunDhQg5unn766RziTBS1YCJEiT5poknT/T7y&#10;YpsrV668XbsnRA2fqJ2zZs2a9OKLL6YVK1a019wRj3nmmWfS8uXL07p169K2bdvy9N69e9uPGFHj&#10;BWss9bZQ9bqMDrXsV+Cc0LU6vmaqo5Pyo4xVxyD3hf0OHVMTB4B83RRDXEPFUAcHDx5Mq1evzkOE&#10;LJs2bbqnn5pys6ipFB0Px/DZZ5+lq1ev3p4PEQ5FM6k5c+akp556avz9Gcv93xTrQzwmwpsIlKLW&#10;zZkzZ/I8d8rWTIdiWzNVlPFiKG8fAKDq1MShe8VVL/RLJ2WsjuWwAq+505cQjwt1eYsjUPm3f/u3&#10;9PLLL+cQ5aWXXmqvaYn1U9XEif5sohlVOHr0aFqwYEFasmRJnp/YtCoCn+gb51//9V9zYPP+++/n&#10;mjkRHkWYFM2qItA5depUDnyiKVYnQVJj9aDMz6QsFv+3rFJlugfvz8DV8TVTHZ2UH2WsOga5L+x3&#10;6JgQh+45ydJvTb3Iq8Br7vYlxOND1d7qaCYVgcnEPm2KMGXiR9t0IU7ZZM2pJuvsOERtnCtXruSg&#10;Z//+/enkyZN3hT5RY6fcGfJI6lGZL8rhg6ha2b1Lj96fgarja56hOJYn4xL6AXRSfkawjFXWIPeF&#10;/Q4d05wKgCnF9VQMcW0VQ1VE86boaDhqxvTbL37xi7tCnbJoYlWIpliFQbyuUVKUwwcZYKYirJls&#10;AIBhUBOH7knK6bdOylgdy2EFXvNMX0L8/1CFt/7JJ5/M46gR87WvfS198sknuRbOsWPH0qpVq/K6&#10;Qqc1cfbs2ZObUpX/f3GL8I0bN+Zbl0etnA8++CBt2bLl9i3Fi8fs27cvd2j8j//4j3nd6dOn21sZ&#10;UXU8TgfJeYxR00n5UcaqY5D7wn6Hjglx6J6TLP3W1Iu8CrzmXr2E2E6Yalv3W98rcQvx6H/m888/&#10;T4888kjuTHiy5ktFvzcT+7jpVNSsOXDgQG4yFSIQ+su//Mu7mljFc/z0pz/NTaxifdzJKvrHKd6L&#10;fqn0YVCBMl9pdXx/RmSfTtWEaioupzvUSflx3qiOQe4L+x06JsShe06y9FsTL/Li9YYhv+Zev22T&#10;/Vnl56jbbuqHfr8HxT4oVOr9VgCmV8f3xz5lJjopP8pYdQxyX9jv0DF94gD0W1yYFMrTDRDXWzHE&#10;n1UM5WuwYh39U+yDYij2AwAAzaMmDt2b+C0Neq2TMlanctjlN+qx1N+/q19vW/FnTtx+l3/+tL4c&#10;f3cGpZf7YRhFtRKHSJ2O02Go4/vT4H3abROqqbi0nkYn5cd5ozoGuS/sd+iYEIfuOcnSb028yIvX&#10;G4b8mvvxtk3808rPUbfd1A/DfA+G/v4rANOr4/szwvs0Qh6XzTPUSflx3qiOQe4L+x06pjkVwCA0&#10;8MIkrreKa67ynxfT5XUMT7EvAABoBiEOAF2ZKrwpm24dgyXIAQBoDiEOAB3pJLyhmgQ5AADNIMQB&#10;YFrCGwAAqAYhDgCTEt4AAEC1CHEAuIvwppliX8Z+BQCgvoQ4AGTCGwAAqDYhDsCIE96MlmJ/92KY&#10;dGF5AACgp4Q4ACOq+J4tvBktxf7uxTDpwokDAAA9I8QBGDHCm9FU7HMAAOpLiAMwYoQ3AABQT0Ic&#10;gBEivAEAgPoS4gBAw2lKBQDQDEIcAGgwAQ4AQHMIcQCgoQQ4AADNIsQBgAYS4AAANM/Yl+Pa09AZ&#10;3wzot07KWKePgRkYSxfH/13YmpnUufFhaWtyGoM8ZRbF3mm6Bur4eVrH19wjY+N/u8vmGeqk/Ixw&#10;GaucQe4L+x06JsShe06y9FuvLvKqVlYdO5UXX9IWLFiQlixZkucvXLiQ5s6dm06cOJFmzZqVlxWO&#10;Hz+eVq9ePb5Lp9+n/d7tsf0yRaxG6nhOGOHzmBCnBzopPyNcxipnkPvCfm+0GzdupOvXr7fn7li6&#10;9M4PYZcuXUo3b95MixYtun3NVSybP39+mjdvXl5269atdPHixbxs9uzZt6eL9aNAcyoAKNm6dWs6&#10;cuRIHs6fP58+/fTTdODAgfbalsOHD+cAZxjiOrc8xDVveQAAqJK4plq2bFnatm1b2r17dx6ee+65&#10;8euYsRzUhF/84hf5MWfPns3z4dlnn83LNm/e3F6S8jVZLPvNb36TA5yYju2PEiEOAEwhfgkqauUU&#10;IsDZtWtXOnToUHvJ/U0MXmYyBKENAFA3b7zxxl0/lIUIakJxvfXhhx/mcdTeuXz5cp4+evRoHoff&#10;/va3efzNb34zj0eREAcASq5evZrOnTuXhwhs4sJh7dq17bUprVy5Mv9qtHjx4vaS6ZUDl14NAAB1&#10;VjSZKoKab33rW3l88uTJPI6aNiGauYe4Lgv//b//9zxeuHC6PgubTYgDACXHjh27XdU3atysWbMm&#10;t7kujFKbawCAXvnoo49u/1C2f//+vGzfvn15XFxfFbVuTp8+ncevvvpqHsf/LWrnxLXZKBPiAEBJ&#10;uU+cqHEzZ86c9Pzzz7fXAgDwIP7pn/7p9g9lP/nJT9pL79i4cWMex/VX/Kj2xBNPpL/4i7/Iy06d&#10;OpX7wAlRK3qUCXEAYBrr16+/qy02AADdK/eJE0FNhDRbtmy53VTqsccey+Nf/epXucbNM888k5td&#10;xePefvvt2/3lLF++PI9HlRAHAKZx7dq19hQAAL2ybt269lRLEc4UtXS+853v5HGEOSECn1C+Nfko&#10;EuIAQEm5Y+Pjx4+nDRs23G6vDQxO3Hq2SkNVXxNAXX3xxRd5XPQ9uGjRojwuOjuO24eHIswJUStn&#10;1AlxAKAtOsq7cuXK7fbaEeJEm+zNmze3H3FHXHCMesd60G9ffvmlYYoBoG7KHRvHNdbLL7+cQ5ni&#10;TlNF06kQ4+IOVkWYE4paOWXlH+CK4datW+21zTM2/iHgU4DuxC8/ig391EkZ69VjBsmxA5TV8Zww&#10;wNccNU1cpk6tlu9PJ+WnjsdFUw1yX9jvjRaBzTvvvNOeuyPCmRdffPF2WBPirlVxm/G1a9fmfgkL&#10;O3bsyD+0xeNXrFiRl0W/Ojt37szTE7322muNvQ25EIfuOcnSb726yKtaWXXsAGV1PCcM8DULcaYn&#10;xKHvBrkv7HfomOZUAAAAADUgxAEAAACoASEOAAAAQA0IcQAAYFx0pBl9zUQHmps2bcodbMZ8eSg/&#10;rhhiHgAGQYgDAMDIi1vSPvLII7mz4O9+97t52ebNm9OaNWvysomdCMd8sQ4ABkWIAwDAyFu6dGke&#10;R82aN998M/3d3/1dng9FbZsisDly5EgeFybOD1sEUuUhbsM7mVu3buX1MYZR1+lxU4jHwDC4xTjd&#10;G7+QGb+Kac9AH3RSxnr1mEFy7ABldTwnDPA1R3AyrMvU48ePpz/84Q+5Jk6EN1OFNNOt67fp3p9Y&#10;t2DBgrRkyZI8f+HChTR37tx04sSJNGvWrLwsvqAuWrQo1yY6evRounjxYlq4cGFe1zedlJ8BljHu&#10;Y5D7ogL7vZPjphDniNWrV095DEI/qYkDAMDIi/5vYghf+9rX8niiOvV9s3Xr1hwwxXD+/Pn06aef&#10;pgMHDrTXprRz5860b9++vD7GMQ+j7n7HTTh8+HAOcGBYhDgAADDu6tWr+df45557Lgc2EepELZVY&#10;FkNMF4r5GFdd1CIoaheEaD4Vr3358uV5PsYxr1kV3DHxuAkR4OzatSsdOnSovQQGT3MquhcXK4oN&#10;/dRJGevVYwbJsQOU1fGcMMDXHOGIy9SpTff+xLrt27endevW5fmPPvoobdiwIV2/fj3Nmzcv9+Wx&#10;bNmydPPmzdvNROL/nD179nbfQH3RSfnp5DEMxiD3RQX2+/2Om3Djxo27jiHnKIZBiEP3fLjSb52U&#10;sV49ZpAcO0BZHc8JM3jN8aVn/vz5t78M3Y8QZ3r3C3Em9u0R0wcPHsyhzWRfQIU43GOQ+6IC+/1+&#10;x02ZEIdh0pwKAIC+iy880c8Eg1Hu2yM6MZ4zZ056/vnn22uByThuqAMhDgAANNz69etv9+kze/bs&#10;PI6mIeVxsRxoKR83UBVCHAAAhiLCg2iWUIQI9M+1a9faU+n2rcTjtuLlcd9vMQ41Uz5uoCqEOAAA&#10;DNyOHTvSn/3Zn6Xdu3fnvnL27NnTXkMvxJ22IiCL4fjx47mD1riVeCHe91deeSWvj3F5HYyq+x03&#10;VEv0Y1QeRoWOjeleHCCKDf3USRnr1WMGybEDlNXxnDCD1xwX2PFlaPPmzbnmTYyLDkPjVt5btmwZ&#10;3/SdbcfjXaZObbr3J26PXhb9eqxatSoPZfG+nzx5Mq1cuTLvj77rpPzMoIzRY4PcFxXY750eNyH6&#10;y9m5c6d+voagHNZMPAdOt65JhDh0z4cr/dZJGevVYwbJsQOU1fGcMIPXXA5xwq1bt9Kvf/3r9Ic/&#10;/CH95Cc/SZcvXx7f9J1tC3GmV8v3p5PyM4MyRo8Ncl/Y73Sgm/Nekz9DNKcCAKDnIqSJX6snEzVx&#10;ohPdvXv35vnVq1fnMQBMpttQJh4b/6eJhDgAAPTcgQMHcnODsocffjiPowlPOH36dK6Z8/Wvfz3P&#10;dyOaPhRD9F1RVxF2Rf9Adf87APrlQWvVNDXIEeIAANBzy5cvz7fmPXXqVDp8+HBe9q1vfSuP//iP&#10;/ziPY10EF9Gcqlsvv/xyDj4eeeSR29utozfffDOHWPH3xHshyAFgOkIcAAB6bunSpen999/PIUWE&#10;NWfPnk3z5s3L61asWJH7x4l1URvnv/23/5bWrFnT1a3GY/uLFy/OAUix3Tr6/e9/n2sjxd/z1ltv&#10;pXfeeae9BgDupWNjuhdV0hQb+qmTMtarxwySYwcoq+M5YYCvearq89HPzu9+97t8x5i4DfAHH3ww&#10;mDsr9UnUJirf4Wbi/FQetHlB12Kfh148VyflZ4BljPsY5L6w35lCL851AztfDoiaOAAA1MbNmzfT&#10;hQsX8vQnn3ySx3UX/eKEqLEUIU5lxBfrQnkagKFRE4fuScrpt07KWK8eM0iOHaAszgkN1Mu/aqrL&#10;1OgIOGrgnDlzJl2/fr3WzamiZtHGjRvTQw89lD777LN04sSJNGvWrPbaqfWqs06fSkxrUNctDT0f&#10;Ntkg95iaOHcT4tA9X0Tpt07KWK8eM0iOHaDuBngeu99FdzSlmj9/fq0DnML+/fvTli1bcr9AK1eu&#10;7Kh52MC+lMQ+D714rk7KzwDLGFB9vTjXCXHAhyv91quLvKqVVccOUHcDPI817aJ7OhFIFRYtWtRx&#10;TZyBvT+92u+dbGeAZQyoh5mc75r4WSLEoXs+XOm3Xl3kVa2sOnaAuhvgeWyUQpwHIcQBRoUQ5246&#10;NgYAAACoASEOAAAAUElRkyZq1HSrqTU6hTgAAABAZXUb5DQ1wAlCHAAAAKDSiiCnGCYqr2tqgBOE&#10;OAAAAEDlRThTDOXQpghuiqHJhDgAAABArZRDm6YHN2VCHAAAAIAaEOIAAAAA1IAQBwAAAKAGxr4c&#10;pcZj9MbYWDRAbM9AH3RSxnr1mEFy7AB1N8DzWKd3Fzl16lR6880305w5c9KKFSvSt7/97bRz5872&#10;2pSOHDmSx8ePH0/vvPNOno5la9euvT1dR52+Pz3Rq/3eyXYGWMYA6khNHAAAaunGjRvplVdeSS+/&#10;/HJav359+qd/+qd08+bNPP/ZZ5/lceFb3/rWPctefPHF9hQA1IOaOHTPLyT0W69+qataWXXsAHU3&#10;wPNYJzVNDh8+nP74j/8418AJEerMnj07zZo1K9e0mVjLJpYdPHgw19z53ve+lxYuXNheUz9q4gCM&#10;JjVxAAC4v/hyPWARVMQwlS+++KI91TJv3rwc4EznRz/6UfqP//iPNH/+/PYSAKgPIQ4AANMrBykD&#10;DHOipkkMU4U5y5cvz7Vx7mfPnj3tqZT27t2bfvjDH+YwBwDqRogDAEB3IlCZZihCl5kMZeUwp2zp&#10;0qXpq1/9am4WFU2lNm3alG7dupWnjx49mscxnD17NneAHMviMVFjJ2rjlMOdpjh37txdw6VLl9pr&#10;7hbvU6yPcdlkywCoDn3i0L24gFJs6KdOylivHjNIjh2gzuIcFgZ0HovAprhMLcKbqS5bI6iIDo0j&#10;1AkRRJRFPzkxXL9+Pc/H46L/nPg/de0Xp/z+lMXyBQsWpCVLluT5CxcupLlz56YTJ07cbmoW79ei&#10;RYvSmjVrcrB18eLF2+9D/P8IvYr3Mov3vxf7vZPt9Oq5ABpKiEP3fLjSb726yKtaWXXsAHU3wPNY&#10;EdwEl6v3mi7E2bdvX9q8eXOej1o1jz/+eNq6devtZVE7aeXKlXl+//796eTJk7c7gY4w57333rs7&#10;3OrVfu9kO716LoCG0pwKAIBKipBCgDMzUfumqJUTItSJ2jfRn1CIccwXTaheeOGF2tZOAhgFauLQ&#10;Pb+Q0G+9+qWuamXVsQPU3QDPY1PVNKFlupo427dvT+vWrcvzH330UdqwYUNuShZ9AUVTs2XLluWm&#10;ZEXzqvg/9zShKuvVfu9kO716LoCGEuLQPR+u9FuvLvKqVlYdO0DddXkei8AgbuUd4UEhanxEHywT&#10;l08kxJnedCHOxD5xYvrgwYM5tClCnPL/FeIA1IfmVAAA9EWEBUVfK4W4tfe2bdtyR8P0R/R/E+97&#10;DNGJ8Zw5c9Lzzz/fXgtAnQlxAAAYiLil97Fjx+66UxL9t379+tzvTSjCs7g7V3ksVAOoByEOAAB9&#10;d/z48fTyyy/nOx9NDHCiiVU084laI/TetWvX2lOtu0+FaNJWHuvMGKAehDgAAPRVBDSrV6/OgcHE&#10;sCDCnagFsnv37rRo0aL05JNPttfwoK5evZrf8xji/Y2OjeO244V4r1955ZW8PsbldQBUm46N6Z4O&#10;5+i3XnV8WLWy6tgB6q7L81h0mLtx48b09ttv5852J6tps2nTpvS3f/u3uVPdCBWiH50IeyLQcZk6&#10;tak6Nl67dm17qiX6w1m1alUeyvbv359OnjyZVq5cmTZv3txeOoVefX51sp1ePRdAQwlx6J4PV/qt&#10;Vxd5VSurjh2g7ro8j0XQEKKmx5YtW3INkJdeeikvKzt16lT68MMPc6gQfbfEnZIm3kGJu00V4vRF&#10;rz6/OtlOr54LoKE0pwIAoG+iJk7U9Hj//fdznzgR2JRF86m//uu/Tl988UWuFQIATE2IAwBA3zz2&#10;2GN5vGLFilwT56mnnrp9R6RoXnXmzJn085//PNfQWb58eV4+nbjDVTQZinH8/2K6rqJT5x07duS/&#10;I/qvAYDpCHEAABiICGqeeOKJ9P3vfz/Pz58/P48/+OCDXEMnQp77+d73vpc+++yzPC5uix3TdfXm&#10;m2+mr3/967mWUoQ4ghwApiPEAQCgL9asWZMefvjh9lzLv/zLv6SHHnoohxVxq/FoZhV94Rw+fDi9&#10;9tprafv27enmzZvtR98r7m4V/z/87Gc/SwcPHqz17bF///vf5+Zm0bHzW2+9ld555532ms5E3zhF&#10;30MANJ+OjemeDufot151fFi1surYAepugOex6TrujdAmbln+1a9+ddKOkqsq7sQVd4l6+umn069/&#10;/es8Hc2ojhw50n5E6+5S5fmpFMFN8R71taPjXu33TrbTq+cCaCg1cQAAqJUlS5akvXv35nFdmh/F&#10;64zQ6fTp0+nxxx9PX/va19prUu4XJ0STsghxOlUObWJajRyA5lMTh+75hYR+69UvdVUrq44doCzO&#10;CQ3Uy79qssvU/fv359uVx23LoxlS1Mp5/fXXc62WKovOnKMPn2hCFh0yF03AYjru4BVNxKKvnxMn&#10;TuTH3M9kNW8eNMS579eBXn1+dbKdXj0XQEMJceieD1f6rVcXeVUrq44doKyO54QBvuapmgdF6BF9&#10;5kQgEkFIzMf0vHnz2o+onyKYij6E4jbrEU7dTxHYFO/RVO9XT/Rqv3eynV49F0BDCXHong9X+q1X&#10;F3lVK6uOHaCsjueEAb7mvoYSFXPu3Ln2VEqLFi3qqibOxDCnL3q13zvZTq+eC6ChhDh0z4cr/dar&#10;i7yqlVXHDlBWx3PCAF/zKIU4D2Kg70+v9nsn2xlgGQOoIx0bAwAAANSAEAcAAACgBoQ4AAAAADUg&#10;xAEAAACoASEOAAAAQA0IcQAAAABqwC3G6Z5bP9JvvboFadXKqmMHKKvjOWGAr7lft9C+dOlSunnz&#10;Zp6eP39+mjdvXp4+d+5cHhfK6+L/hNmzZ+dlkz021l28eLG9pGXRokVp1qxZ7bnecotxgNEkxKF7&#10;Plzpt15d5FWtrDp2gLI6nhMG+Jr7FVLs2bMnvfzyy2nNmjXp6NGj6ezZs2np0qXpySefTJ9++mla&#10;smRJunDhQtq6dWvavHlz2r9/fzp58mT67LPP8v9/44030rZt2+557PLly9Nzzz2XHzN37ty8/uc/&#10;/3nedj8IcQBGkxCH7vlwpd96dZFXtbLq2AHK6nhOGOBr7mdIsXbt2nTkyJF06tSp9OGHH+awJmrX&#10;vPvuu2ndunXpo48+Sn/0R3+UVq1alTZt2pTH3/zmN9OvfvWr/H+vX79+z2Nj/e9+97v0hz/8IQc6&#10;n3zySV62cOHC9rP2lhAHYDTpEwcAgJEStWoitDl8+HB69NFH20tTOnbsWNq9e3f69re/nYOb8OMf&#10;/zidPn06bdy4MdfIKZpYTXxshDXF/wnFMgDoJSEOAAAj5cyZMzmAiT5sVqxY0V6acrOoqKETfdzc&#10;uHEjL4v+c/bu3ZuDnLLJHgsA/SbEAQBgZETg8sQTT+S+bnbs2JGHW7du5WZRV69ezTV0fvnLX+aA&#10;JkTnxMePH7+rM+OpHhvbjuWxXrADQD8IcQAAGBk/+9nP0kMPPZTHRfOn6OMmgpgrV67kGjox/fDD&#10;D+d1MR+dF8f4xRdfzMumeuxvfvObvDyWxTQA9JqOjemeDufot151fFi1surYAcrqeE4Y4GseaMe9&#10;NaRjY4DRpCYOAAAAQA0IcQAAAABqQIgDAAAAUANCHAAAAIAaEOIAAAAA1IAQB4DKunTpUjp37ly6&#10;detWe8nk4jGduN/2Ynmsv3HjRnsJAABUhxAHgMqJsGXhwoVp48aNaffu3Wn27Nlpz5497bV3O378&#10;eFq2bFl7bnKdbC+2E8tj/fz586d8PgAAGJaxL8e1p6EzY2MpKTb0UydlrFePGSTHTscicNm6dWva&#10;vHlzno8aMo8//nh69dVX0/r16/OycPjw4bRhw4Y8Pd3HWSfbGxvfP4cOHcrzEfosWrQoXbx4Mf9f&#10;6Is6nhMG+JrjmHSZOrWBvj+92u+dbGeAZQygjtTEAaByLl++nB599NH2XEqzZs1Kr7/+evr444/b&#10;S1oBzq5du3Lwcj+dbC8sXrw4j4vg5ubNm3kMAABVoCYO3fMLCf3Wq1/qqlZWHTsdW7t2bbpw4UIO&#10;Wp5++ukcukwU/dbMmzcv92ETzamm+zjrZHs7duxIH3zwQXrjjTfSu+++m6dPnDgx6WOhJ+p4Thjg&#10;a46aJkxPTRyA0SPEoXs+XOm3Xl3kVa2sOnY6Fs2dfvSjH+XQJURfNqtWrcrDRJ2EOJ1s79SpU+mp&#10;p55Ka9asSUePHr3dtAr6po7nhBE+j410865e7fdOtjPCZQyaKK7Bonn6RNFsvfihLH6Yu379eu6T&#10;MH6gKy+L/grLTdvjuq9YFtMTlbfRVJpTAVA58aG+d+/e/IXp7Nmz6Rvf+EZavXr1A3c2fL/txYVC&#10;BDix7siRI/miIfraiWAHAIAHEwFO/Nj23HPP5ZtHxLBt27YcxMRNJcqP+dnPfpbnwz/8wz/kZRH2&#10;FIof7n7605/m+ZiOodhucXOKqF3dZEIcAColApXoWLiwdOnS9NJLL6Vjx46ll19+ub20c51sL0Kb&#10;EOtC/IITNXI+/PDDPA8AwIOLG0zED2UxnD59Oj3xxBP5B7W4TiuCmvgxrRDXaYWixs1HH32Ux3/y&#10;J3+SxyGu14rtxhBBTtS8bvIPcUIcAColfo2JD/OoftsL3Wyv/JjPPvusPQUAQC899NBDeRw3kYgf&#10;zxYsWJCbs4cIduKmFLEsRD+F4X/+z/+Zx9/+9rfzeDJ//ud/nsdN/iFOiANApaxYsSL/OvPMM8/k&#10;arbx60uM49ea8q8y04kwpvjVppPtRQ2ceExU7431+/fvT2fOnMkdIgMAMDNXr17N11jFdVgENlGL&#10;pujv5k//9E/zOGpP/+Y3v8nTr776ah7/9re/zePiuq3cR85En3zySR5/5StfyeMmEuIAUDlRzfZv&#10;/uZv8od8VIuN+ahiO1nHxtGmOi4CyqJ5VPy/QifbiztRRV85sT4uNKIGz/06xov+N/s5AAA0QQQw&#10;cY0VQ/RTGB555JHbtaDjR7fw7//+7/k6LfzFX/xF/pHt7bffzo+L2jkTr/mi5nQRDkUTqmLb8X+b&#10;yt2p6F58s1Bs6KdOylivHjNIjp3G6fcuje2XKT4NU8dzwgifx9ydqgd/eyfbGeEyBk0U4Up0Prxv&#10;3760efPm9tKUby4RfRMWy4vHbd++PQc+c+fOzWFO8bi4a2jcdKK8nTgvhwh2iqZYERK9+OKLt+98&#10;1URq4gBARcX3mPIQ1yrt6xUAgNoq+q4pFDeXiAAnatxEM/jwne98J48jwAnLly/P40LRsXHUoA4R&#10;+BQ3rGgqIQ7AIBXfwg1DHyZZ1PUwaOUwBxis8UMPgB6JDo1Due+aaDoVAU4owpuonVNWvuV4WfST&#10;E7V0wsaNG/O4qYQ4AINSrlJhGPowyaKuh2GJ5xbkAAB1Ue7YOPqueeWVV/LylStX5nEoat+EIryJ&#10;ZlER7oQYT9dMKppZxWPi5hRxk4qmEuIAQA0JcgCAqituQHHlypXbHRu/+eabuVnUxJtIRO2beGz0&#10;i1MOa+LmFLF83bp17SUtsWxiTZ3oBDmWxx2tik6Tm0bHxnQvvjUoNvRTJ2WsV4+BGahCEVPMa6yO&#10;O2+UC5y/vT0zA51sZ5TfZ4AOqIkDADUW33XiOw8AAM0nxAEAAACoASEOAAAAQA0IcQCg5jSpAgAY&#10;DUIcAAAAgBpwdyq6564B9Fuv7l6hrNJnVSpi8Vp65cvUy405BqdUx3NUQ8+rYz06gBp7Wd2r/d7J&#10;dhpaxgB6RYhD93y40m+9ushTVumzKhWxShZ3x+D06vj+2KejqVf7vZPtKGMA09KcCgBqznceAIDR&#10;IMQBAIC2aFrVzQAAgyTEAQCAtuhpoJsBAAZJiAMANRYVAXyPBAAYDUIcAKgpAQ7012TNp2IAgGER&#10;4gD14wIa8mEgwIH+mqz5VAwAMCxCHKBeygGOMIcRJcABABhNY1/6OYFu+fZAv01XxgQ39MhYmqyM&#10;nWuPC7PHh4WtyUmdGy+qS9vT43PnzqVFixalWbNmtZf0VlH8a3MK9nkxvTq+P/bpaOrVfu9kO8oY&#10;DFU0Ga1LRDCxeeuoRBtCHLrnw5V+u18ZK07Y9yuHyipdiouBBQsWpCVLluT5CxcupLlz56YTJ07c&#10;E8wcP348rV69+q4Lhvj/Z8+eTUuX3gl2ZqIo6oXaFWfH4PTq+P7Yp6OpV/u9k+0oYzBUVQ9xysHN&#10;xNc53bom0ZwKqB8Xd/TR1q1b05EjR/Jw/vz59Omnn6YDBw6017YcPnw4BzgTRQA0e3bU3nkwce1R&#10;HqKolwcAgFFVBEzFMFF5XTnQaRohDgBMIWrfFLVyChHg7Nq1Kx06dCjPl0OXy5dfSIsWLbxrWTdD&#10;iGuSYgAA6Lc6BB5FgNOpJgc5mlPRvTgYFBv6qZMy1qvHQEl82G/fvj2tW7cuz3/00Udpw4YN6fr1&#10;62nevHl52Y0bN/J09H+zbNmyfJHAFByD06vj+2OfjqZe7fdOtqOMwcCVA5Juw5JBmMlrquLfM1NC&#10;HLrnw5V+66SM9eoxUBIf9BP7xInpgwcP3tMnjhCnA47B6dXx/bFPR1Ov9nsn21HGYOCEOPWiORUA&#10;lJT7xLl06VKaM2dOev7559trGYb4TterAQCIz0QfinUlxAGAaaxfvz4dPXq0PccwFD+gxXimg1AH&#10;AOpjpjVp4v82LbAS4gDANK5du9aeYpiKAGamijCnGIQ5AECdCHEAoOTq1au5v5sYjh8/njs23rdv&#10;X3st3RhL8evXnaBkpkM/CHMA4G5Rc6UqA/fSsTHdi4NJsaGfOiljvXoMlKxdu7Y91RL94axatSoP&#10;E0V/OTt37sx95zA4/T6sB3raqOM5ynl1NPVqv3eyHWUMBiICkiIKmGq6Cnrxeqr2N82UEIfujR8E&#10;40dBewb6oJMy1qvHALUyiMM6niP0/fRRx3OU8+po6tV+72Q7yhgMRF1CnDCT19S0ACdoTgUAUBLX&#10;ejGMX/cBQCM1LdgYJUIcAKA2BhmuCHIAgKoR4gAATEGQAwDDFbWGollUt5rYlCoIcQAApiHIAaDJ&#10;6hB0dBvkNDXACUIcAAAAoNKKIKcYJiqva2qAE4Q4AAD3EdeCk1wvAgADFOFMMZRDmyK4KYYmc4tx&#10;uhdXsYoN/dRJGevVY4DaGdahHc/bS+OXn/U7RzmvjqZe7fdOtqOMAUxLiEP3fLjSb726yFNWoZGG&#10;cWg7nbR5I0ZTr/Z7J9tRxgCmpTkVAAAAQA0IcQAApqFiAABQFUIcAIApCHAAgCrRJw7dc0VLv/Wq&#10;zbyyShcuXbqUbt68mRYtWpRmzZrVXtpy69atdPHixfZcy2SPo/8GeVg7hUzCmzKaerXfO9mOMgYw&#10;LSEO3fPhSr/16iJPWaUDEd48++yzae7cuemhhx5KR48eTbt3704vvfRS+xEpHT9+PK1evTqtWbOm&#10;vSSl1157LS1cuLA9x6AM6rB2+piCN2Y09Wq/d7IdZQxgWkIcuufDlX7r1UWeskoHIojZunVr2rx5&#10;c56PWjePP/54evXVV9P69evzsv3796ff/va36a233srzDE+/D+vYfnDqmILz6mjq1X7vZDvKGMC0&#10;9IkDwEi7fPlyevTRR9tzKTeRev3119PHH3/cXpJygPPYY4+15xiWfn63i20X2/f9EQCoKjVx6J5f&#10;SOi3TspYrx7DyFu7dm26cOFCDm6efvrpSfu5efLJJ9OOHTvS1772tTR79mzNqDoUh2Cv9fqQLl6j&#10;U0WHnFdHU6/2eyfbUcYApqUmDgAj7eDBg7m/mxgioNm0aVPuA6fszJkzeX30lRMdGsdjuL8v01j+&#10;LtaLIW+vPZ6J+H5YHsrbBwCoOiEOACMtat7s3bt3/Iv8l+ns2bPpG9/4Rg5s9uzZk9ffuHEjd2gc&#10;d6c6cuRIvoPV22+/nQ4fPpzX01/lsKVb5bCmvJ3yAABQJ5pT0b3iKhj6pZMy1qvHMNIioIlQZmLz&#10;qOJuVFN9REYTrJUrV97uDJkp9OgYjM08KKeAHnNeHU292u+dbEcZA5iWmjgAjKyoXRPNo+KOVFOJ&#10;dXEb8rLPPvusPcUgxPe5Bx0AAJpETRy65xcS+q1Xv9Qpq3QgOi0ORcfFn3zySa6Fc+zYsbRq1apc&#10;W2f+/Plp3759afny5endd9/NnSBfv349zZs3L/9fpuAYbB77dDT1ar/77AaYMSEO3fPhSr/16iJP&#10;WaVD0b/NqVOn0ueff54eeeSRtG7durR06dL22pRr4vz0pz9NV65cyet/+MMf5gAnilg/1b74Ogab&#10;xz4dTb3a751sRxkDmJYQh+75cKXfenWRp6zSZ/0uYrH9stoVZ8dg89ino6lX+72T7ShjANPSJw4A&#10;VFR8jykP8d0mBgAARpOaOHTPNwig5sZS7z76hvEpWpsfqv2i3jz26Wjq1X7vZDvKGMC0hDhA9fTq&#10;Is+FIH02zCJWi+LtGGwe+3Q09Wq/d7IdZQxgWppTAUANxXec+K4DAMDoEOIAQE0JcgAARosQBwBq&#10;TJADADA6hDgAAAAANSDEAQAAAKgBIQ4A1JwmVQAAo0GIAwAAAFADY1+Oa08DVENUKbjfqalXj4EZ&#10;qFIR62VNnC9TLzfmGGwU59XR1Kv93sl2lDGAaQlxgOrp1UWeC0H6rEpFTHFnIBS00dSr/d7JdpQx&#10;gGlpTgUANec7DwDAaBDiAAAAANSAEAcAAACgBoQ4AFBjmlIBAIwOIQ4A1JQABwBgtAhxgGaKb7fQ&#10;YAIcAIDRI8QBmqcc4AhzaCABDgDAaBr7clx7GqAaOvmGOt1jBDd0YCxNVn7OtceF2ePDwtbkpM6N&#10;F8Ol7en+K4q2T26GRoI4mnq13zvZjjIGMC0hDlA9vbjIi/XBKY4ujI2XmwULFqQlS5bk+QsXLqS5&#10;c+emEydOpFmzZuVlhePHj6fVq1ePF7H+lbGiGBcUZ4auk/MzzdOr/d7JdpQxgGlpTgU0kwtAHtDW&#10;rVvTkSNH8nD+/Pn06aefpgMHDrTXthw+fDgHOL0W313KQxTj8gAAwGgT4gDAFKL2TVErpxABzq5d&#10;u9KhQ4fy/MTgZSZDENoAADAVIQ4AlFy9ejWdO3cuDxHYHD16NK1du7a9NqWVK1emS5cupcWLF+f5&#10;cujSiwEAAKaiTxygeqJKwv1OTb16DJRM1idOTB88ePCePnEi5Fm2bNl4EVPGGCHOq6OpV/vdZzfA&#10;jKmJAwAl5T5xosbNnDlz0vPPP99eCwAAwyPEAYBprF+/PjepAgCAYRPiAMA0rl271p4CAIDhEuIA&#10;QEm5Y+Pjx4+nDRs2pH379rXXAgDA8OjYGKieXnV8qHNEulS+C1WI/nBWrVqVh4miv5ydO3fmvnNg&#10;ZDivjqZe7Xef3QAzJsQBqqdXF3kuBAF6y3l1NPVqv/vsBpgxzakAAAAAakCIAwAAAFADQhwAAACA&#10;GhDiAAAAANSAEAcAAACgBoQ4AAAAADUgxAEAAACoASEOAAAAQA0IcQAAAABqQIgDAAAAUANCHAAA&#10;AIAaEOIAAAAA1IAQBwAAAKAGhDgAAAAANSDEAQAAAKgBIQ4AAABADQhxAAAAAGpAiAMAAABQA0Ic&#10;AAAAgBoQ4gAAAADUgBAHAAAAoAaEOAAAAAA1IMQBAAAAqAEhDgAAAEANCHEAAAAAakCIAwAAAFAD&#10;QhwAAACAGhDiAAAAANSAEAcAAACgBoQ4AAAAADUgxAEAAACoASEOAAAAQA0IcQAAAABqYOzLce1p&#10;oCHOnTvXnmqZPXt2WrhwYXvujlu3bqWLFy+mRYsWpVmzZrWXVsDYWEr3OzX16jEAdM55dTT1ar/7&#10;7AaYMSEONNDY+AXQggUL0pIlS/L8hQsX0ty5c9OJEyduhzWXLl3K4c2aNWvS0aNHc5gzWdAzFL26&#10;yHMhCNBbzqujqVf73Wc3wIxpTgUNtXXr1nTkyJE8nD9/Pn366afpwIED7bUp7dy5M+3bty+vj3HM&#10;AwAAUF1CHBgBUfumqJUTohlV1L5Zvnx5no9xzMdyAAAAqkmIAw119erV3DdODIcPH84hzdq1a/O6&#10;aDoVojlVWLp0aR4XywEAAKgefeJAA03WJ05MHzx4MNfKiWBn2bJlqXz4x/85e/bs7UBnqHrVZl67&#10;eoDecl4dTb3a7z67AWZMTRxoqHKfONGJ8Zw5c9Lzzz/fXgsAAEDdCHFgRKxfvz43qQpxy/Fw48aN&#10;u8bF8gcSv5zFMFO92AYAAEADCXFgRFy7dq09lW7fSrzoA6cYP/AtxsvBy0xCmF5tBwAAoIH0iQMN&#10;FP3bbN++Pa1bty7Pf/LJJ2n16tX5VuKbN2/Oy/bs2ZNOnDiR3njjjbRt27b82GJd1wQuANBs+sQB&#10;qAQhDjRQcReqQvSHs2rVqjyU7d+/P508eTKtXLnywQOcQhHkzPSU0ul2XAgCDJ7zKjPhsxtgxoQ4&#10;QD25EAQYPOdVZsJnN8CM6RMHAAAAoAaEOAAAAAA1IMQBAAAAqAEhDgAAAEANCHEAAAAAakCIAwAA&#10;AFADbjEODXTu3Ln2VMvs2bPTwoUL23P3iscvXbq0PdeaX7RoUZo1a1Z7SQW5TSnA4DmvMhM+uwFm&#10;TIgDDTQ2fgG0YMGCtGTJkjx/4cKFNHfu3HTixIl7gpnjx4+n1atXj18v3TkVxP8/e/bsXcFO5bgQ&#10;BBg851Vmwmc3wIxpTgUNtXXr1nTkyJE8nD9/Pn366afpwIED7bUthw8fzgHORBEARe0dAAAAqkOI&#10;AyMgat8UtXIKEeDs2rUrHTp0qL3kjhdeeGHa5lcAAAAMnuZU0EDRHGr79u1p3bp1ef6jjz5KGzZs&#10;SNevX0/z5s3Ly27cuJGno/+bZcuWpdqdClTJBhg851Vmwmc3wIwJcaCBJusTJ6YPHjx4T584QhwA&#10;Oua8ykz47AaYMc2poKHKfeJcunQpzZkzJz3//PPttQAAANSNEAdGxPr169PRo0fbc30Qv5zFMAiD&#10;eh4AAIAKEeLAiLh27Vp7qg/KoUq/A5ZBPhcAAECF6BMHGmhix8affPJJvpX4vn370ubNm/OyQk/6&#10;xBGmAACd0CcOwIwIcaCB1q5d255qif5wVq1alYeJor+cnTt35r5zZqQIcgZxSun0uVwIAvSW8yr9&#10;powBTEuIAzSXC0GA3nJepd+UMYBp6RMHAAAAoAaEOAAAAAA1IMQBAAAAqAEhDgAAAEANCHGA3oiO&#10;CGOoiiq9FgAAgB4Q4gAzVw5MqhCeVO31AAAA9IBbjEMDnTt3rj3VMnv27LRw4cL23L3i8UuXLm3P&#10;PQBBCQDQK76eAExJiAMNNDY2lhYsWJCWLFmS5y9cuJDmzp2bTpw4kWbNmpWXFY4fP55Wr149fr00&#10;w1NBEeRU5ZRStdcD0ARxbnVeBYCh0ZwKGmrr1q3pyJEjeTh//nz69NNP04EDB9prWw4fPpwDnJ6I&#10;i/oqXdhX7fUAAADMkBAHRkDUvilq5RQiwNm1a1c6dOhQewkAAABVJsSBhrp69Wru6yaGCGyOHj2a&#10;1q5d216b0sqVK9OlS5fS4sWL20sAAACoMn3iQANN1idOTB88ePCePnEi5Fm2bFlyKgDgvvSJAwBD&#10;pSYONFS5T5yocTNnzpz0/PPPt9cCAABQN0IcGBHr16/PTaoAAACoJyEOjIhr1661pwAAAKgjIQ40&#10;VLlj4+PHj6cNGzakffv2tdcCAABQN0Pt2PjWrVvp4sWLeXrRokV3dbharJs/f36aN29ee+kdU62P&#10;vj9u3ryZZs+enRYuXNheCqOlfBeqEP3hrFq1Kg8TxTGzc+fO3HcOAExLx8YAMFRDC3H27NmTXn75&#10;5bRmzZr02WefpTNnzqTt27env//7v89hTnHHnKg5sHnz5vb/umOy9cWyEAGPEAcAoIeEOAAwVENp&#10;TlUEOBG0xK//p0+fTu+//366cuVK+vWvf91+VHeiNkER4MS2BDgAAABAkww8xIlmUBHgRK2bctCy&#10;YsWKHOhM1tzjfm7cuJGbY4Vjx47lbQEAAAA0ycBDnLNnz+bx17/+9TyeqS+++CJ9//vfz9MbN258&#10;oBAIAAAAoOoGHuJ8+OGH7aneiFo90Z9OePvtt3OtHAAAAICmGXiI85WvfKU91TvRNKu4dfJknSAD&#10;AAAA1N3AQ5zFixe3p3ojmlDt3bs3hzcLFixIR48ezXepAgAAAGiSgYc4S5cuzWHLT37yk/aSlujw&#10;OMKXuMtUNx577LH2VEqvv/56Hm/bti2PAQAAAJpi4CFOeO+999Lly5fTpk2bcnBz6tSpHLzELcKv&#10;X7/eflTL1atX82PKQwQ+k4lOjSMgij5yjh8/3l4KAAAAUH9jX45rTw9UdED8s5/97PbdqiLA+cu/&#10;/Ms0b968PB81cnbu3JmnJ3rttdfyONa/8MILd92RKgKhN998M82ZMye99dZb7aUAAMzY2FhKw7l0&#10;BADGDS3EAQCgZoQ4ADBUQ2lOBQAAAEB3hDgAAAAANSDEAQAAAKgBIQ4AAABADQhxAAAAAGqg73en&#10;Gou7GAyIG20BAPSRu1MBwFANJMQZRLgyqOcBABhZQhwAGCrNqQAAAABqQIgDAAAAUANCHAAAAIAa&#10;GEqfONN1djzZy+nk8frEAQDoM33iAMBQDa0mTgQuE4fpdPt4AAAAgCbRnAoAAACgBoQ4AAAAADUw&#10;tD5xJnvamSyP6U7cuxUAADo2yTUZADAYjQpxJnsMAAAAQBNoTgUAAABQA0IcAAAAgBoQ4gAAAADU&#10;wEBDnOi3JobpFI8pDwAAAACjbigdG/fDoJ4HAAAAYBg0pwIAAACogYHUxBkUNXEAAACApup7iAMA&#10;AADAzGlOBQAAAFADQhwAAACAGhh4iHPjxo107ty59lzLpUuX7llWuHXrVl4X/6+s+D+xHgAAAKDp&#10;BhriRPAyf/78tGzZsvaSlp07d96zrHDx4sW87siRI+0lLcX/ifUAAAAATTeQECdqy+zfvz8tWrSo&#10;vQQAAACAbgwkxInaMlu2bEnbt29vL5leNJOaqnnVVIr/Ux40tQIAAACaYiAhzuzZs9OxY8fS3r17&#10;20umtmfPntxM6t13320vabl69epdAc1nn33WXtOye/fuPGzbti3/f02tAAAAgCYZ+3Jce3ogxsbG&#10;8rj8tGvXrk1Hjx7NQc/q1avTxo0b01tvvZXXRWATgcyCBQvSkiVL8rIQjw9nz55NS5cuzdNhx44d&#10;6fXXX09r1qy5px8dAAAAgLoa+N2pphMBTvjxj3+cx2Vbt27NoUwxREgzUQQ+EeCE1157LY8BAAAA&#10;mqBSIU7hQWvQRFOqsG/fvrRw4cI8DQAAANAElQpxog+bqGETnSDfuHGjvbQzcferM2fO5GZXP/jB&#10;D9pLAQAAAJqhUiFO1J4pmkH9wz/8Qx53IgKfCH5CNLuKMCiaVnUbBAEAAABU1f/7/xvXnh6I//W/&#10;/ldavHhx+q//9b+2l6R05cqV9JWvfCUv+0//6T+lhx56KIcwf/qnf5rXf/LJJ+nP/uzP0qJFi/J8&#10;KP7Pd7/73fR//+//zY+J7f7v//2/0+nTp/Pwn//zf77r/wAAAADU1cDvTgUAAABA9yrZsTEAAAAA&#10;dxPiAAAAANSAEAcAAACgBoQ4AAAAADUgxAEAAACoASEOAAAAQA0IcQAAAABqQIgDAAAAUANCHAAA&#10;AIAaEOIAAAAA1IAQBwAAAKAGhDgAAAAANSDEAQAAAKgBIQ4AAABADQhxAAAAAGpAiAMAAABQA0Ic&#10;AAAAgBoQ4gAAAADUgBAHAAAAoPJS+v8DvzOC1SUwfy4AAAAASUVORK5CYIJQSwMEFAAGAAgAAAAh&#10;AMxI6B7dAAAABQEAAA8AAABkcnMvZG93bnJldi54bWxMj0FLw0AQhe+C/2EZwZvdpNI0pNmUUtRT&#10;EWwF6W2anSah2dmQ3Sbpv3f1opeBx3u8902+nkwrBupdY1lBPItAEJdWN1wp+Dy8PqUgnEfW2Fom&#10;BTdysC7u73LMtB35g4a9r0QoYZehgtr7LpPSlTUZdDPbEQfvbHuDPsi+krrHMZSbVs6jKJEGGw4L&#10;NXa0ram87K9GwduI4+Y5fhl2l/P2djws3r92MSn1+DBtViA8Tf4vDD/4AR2KwHSyV9ZOtArCI/73&#10;Bi9dzJcgTgqSJF2CLHL5n774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X5W1VpAwAA+AcAAA4AAAAAAAAAAAAAAAAAOgIAAGRycy9lMm9Eb2MueG1sUEsBAi0A&#10;CgAAAAAAAAAhALzOkquqhgAAqoYAABQAAAAAAAAAAAAAAAAAzwUAAGRycy9tZWRpYS9pbWFnZTEu&#10;cG5nUEsBAi0AFAAGAAgAAAAhAMxI6B7dAAAABQEAAA8AAAAAAAAAAAAAAAAAq4wAAGRycy9kb3du&#10;cmV2LnhtbFBLAQItABQABgAIAAAAIQCqJg6+vAAAACEBAAAZAAAAAAAAAAAAAAAAALWNAABkcnMv&#10;X3JlbHMvZTJvRG9jLnhtbC5yZWxzUEsFBgAAAAAGAAYAfAEAAKiOAAAAAA==&#10;">
                <v:shape id="Caixa de texto 80" o:spid="_x0000_s1106"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206F2128" w:rsidR="00E63107" w:rsidRPr="002516B1" w:rsidRDefault="00E63107" w:rsidP="001A7FA2">
                        <w:pPr>
                          <w:pStyle w:val="Legenda"/>
                          <w:jc w:val="center"/>
                          <w:rPr>
                            <w:rFonts w:ascii="NewsGotT" w:hAnsi="NewsGotT" w:cs="Arial"/>
                            <w:i w:val="0"/>
                            <w:iCs w:val="0"/>
                            <w:noProof/>
                            <w:color w:val="auto"/>
                            <w:sz w:val="20"/>
                            <w:szCs w:val="20"/>
                          </w:rPr>
                        </w:pPr>
                        <w:bookmarkStart w:id="101" w:name="_Toc63171712"/>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1"/>
                      </w:p>
                    </w:txbxContent>
                  </v:textbox>
                </v:shape>
                <v:shape id="Imagem 53" o:spid="_x0000_s1107"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97"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98"/>
          <w:headerReference w:type="first" r:id="rId99"/>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102" w:name="_Toc63157273"/>
      <w:r w:rsidR="00ED26D7">
        <w:t>Desenho da implementação dos circuitos eletrónicos</w:t>
      </w:r>
      <w:bookmarkEnd w:id="102"/>
    </w:p>
    <w:p w14:paraId="0F390E4F" w14:textId="0006E1C6" w:rsidR="008A43C9" w:rsidRPr="00B66544" w:rsidRDefault="008A43C9" w:rsidP="008A43C9">
      <w:pPr>
        <w:pStyle w:val="PhDCabealho2"/>
      </w:pPr>
      <w:bookmarkStart w:id="103" w:name="_Toc63157274"/>
      <w:r>
        <w:t>Introdução</w:t>
      </w:r>
      <w:bookmarkEnd w:id="103"/>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KiCad.</w:t>
      </w:r>
    </w:p>
    <w:p w14:paraId="5AC092CC" w14:textId="4F0BA2B7" w:rsidR="002161F5" w:rsidRPr="002161F5" w:rsidRDefault="002161F5" w:rsidP="002161F5">
      <w:pPr>
        <w:pStyle w:val="PhDCabealho2"/>
      </w:pPr>
      <w:bookmarkStart w:id="104" w:name="_Toc63157275"/>
      <w:r>
        <w:t>Controlo dos motores</w:t>
      </w:r>
      <w:bookmarkEnd w:id="104"/>
    </w:p>
    <w:p w14:paraId="26A237DE" w14:textId="77777777" w:rsidR="00606D34" w:rsidRDefault="00606D34" w:rsidP="00606D34">
      <w:pPr>
        <w:pStyle w:val="PhDCorpo"/>
        <w:keepNext/>
        <w:jc w:val="center"/>
      </w:pPr>
      <w:r>
        <w:rPr>
          <w:noProof/>
        </w:rPr>
        <w:drawing>
          <wp:inline distT="0" distB="0" distL="0" distR="0" wp14:anchorId="6CE7F2D5" wp14:editId="49FBA627">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68404" cy="4583589"/>
                    </a:xfrm>
                    <a:prstGeom prst="rect">
                      <a:avLst/>
                    </a:prstGeom>
                  </pic:spPr>
                </pic:pic>
              </a:graphicData>
            </a:graphic>
          </wp:inline>
        </w:drawing>
      </w:r>
    </w:p>
    <w:p w14:paraId="237759AB" w14:textId="48D9442D" w:rsidR="00E9314A" w:rsidRPr="00606D34" w:rsidRDefault="00606D34" w:rsidP="00606D34">
      <w:pPr>
        <w:pStyle w:val="Legenda"/>
        <w:jc w:val="center"/>
        <w:rPr>
          <w:rFonts w:ascii="NewsGotT" w:hAnsi="NewsGotT"/>
          <w:i w:val="0"/>
          <w:iCs w:val="0"/>
          <w:noProof/>
          <w:color w:val="auto"/>
          <w:sz w:val="20"/>
          <w:szCs w:val="20"/>
        </w:rPr>
      </w:pPr>
      <w:bookmarkStart w:id="105" w:name="_Toc63171713"/>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3</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105"/>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68832" behindDoc="1" locked="0" layoutInCell="1" allowOverlap="1" wp14:anchorId="55FF52D4" wp14:editId="5621F72A">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6784" behindDoc="1" locked="0" layoutInCell="1" allowOverlap="1" wp14:anchorId="47E63253" wp14:editId="7013EDA8">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40D6F913" w:rsidR="00E63107" w:rsidRPr="00AA2C68" w:rsidRDefault="00E63107" w:rsidP="00AA2C68">
                            <w:pPr>
                              <w:pStyle w:val="Legenda"/>
                              <w:jc w:val="center"/>
                              <w:rPr>
                                <w:rFonts w:ascii="NewsGotT" w:hAnsi="NewsGotT"/>
                                <w:i w:val="0"/>
                                <w:iCs w:val="0"/>
                                <w:noProof/>
                                <w:color w:val="auto"/>
                                <w:sz w:val="20"/>
                                <w:szCs w:val="20"/>
                              </w:rPr>
                            </w:pPr>
                            <w:bookmarkStart w:id="106" w:name="_Toc63171714"/>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08" type="#_x0000_t202" style="position:absolute;left:0;text-align:left;margin-left:4.9pt;margin-top:316.3pt;width:457.9pt;height:.0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7JNAIAAG0EAAAOAAAAZHJzL2Uyb0RvYy54bWysVE1v2zAMvQ/YfxB0X5wPpOiMOEWWIsOA&#10;oC2QDj0zshwLkEVNUmJnv36UHKddt9Owi0yRFKX3HunFXddodpLOKzQFn4zGnEkjsFTmUPDvz5tP&#10;t5z5AKYEjUYW/Cw9v1t+/LBobS6nWKMupWNUxPi8tQWvQ7B5lnlRywb8CK00FKzQNRBo6w5Z6aCl&#10;6o3OpuPxTdaiK61DIb0n730f5MtUv6qkCI9V5WVguuD0tpBWl9Z9XLPlAvKDA1srcXkG/MMrGlCG&#10;Lr2WuocA7OjUH6UaJRx6rMJIYJNhVSkhEwZCMxm/Q7OrwcqEhcjx9kqT/39lxcPpyTFVFvyWlDLQ&#10;kEZrUB2wUrIgu4CMAsRSa31OyTtL6aH7gh2pPfg9OSP4rnJN/BIsRnHi+3zlmEoxQc757WQ+m1FI&#10;UOxmNo81stej1vnwVWLDolFwRwImXuG09aFPHVLiTR61KjdK67iJgbV27AQkdlurIC/Ff8vSJuYa&#10;jKf6gtGTRXw9jmiFbt8lVqafB5B7LM+E3WHfQ96KjaILt+DDEzhqGsJEgxAeaak0tgXHi8VZje7n&#10;3/wxn7SkKGctNWHB/Y8jOMmZ/mZI5dixg+EGYz8Y5tiskaBOaMSsSCYdcEEPZuWweaH5WMVbKARG&#10;0F0FD4O5Dv0o0HwJuVqlJOpLC2FrdlbE0gOxz90LOHuRJTbGAw7tCfk7dfrcpI9dHQNRnaSLxPYs&#10;Xvimnk7iX+YvDs3bfcp6/UssfwE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N85nsk0AgAAbQQAAA4AAAAAAAAAAAAA&#10;AAAALgIAAGRycy9lMm9Eb2MueG1sUEsBAi0AFAAGAAgAAAAhAAM4j8rgAAAACQEAAA8AAAAAAAAA&#10;AAAAAAAAjgQAAGRycy9kb3ducmV2LnhtbFBLBQYAAAAABAAEAPMAAACbBQAAAAA=&#10;" stroked="f">
                <v:textbox style="mso-fit-shape-to-text:t" inset="0,0,0,0">
                  <w:txbxContent>
                    <w:p w14:paraId="0E6DF0AE" w14:textId="40D6F913" w:rsidR="00E63107" w:rsidRPr="00AA2C68" w:rsidRDefault="00E63107" w:rsidP="00AA2C68">
                      <w:pPr>
                        <w:pStyle w:val="Legenda"/>
                        <w:jc w:val="center"/>
                        <w:rPr>
                          <w:rFonts w:ascii="NewsGotT" w:hAnsi="NewsGotT"/>
                          <w:i w:val="0"/>
                          <w:iCs w:val="0"/>
                          <w:noProof/>
                          <w:color w:val="auto"/>
                          <w:sz w:val="20"/>
                          <w:szCs w:val="20"/>
                        </w:rPr>
                      </w:pPr>
                      <w:bookmarkStart w:id="107" w:name="_Toc63171714"/>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7"/>
                    </w:p>
                  </w:txbxContent>
                </v:textbox>
                <w10:wrap type="tight"/>
              </v:shape>
            </w:pict>
          </mc:Fallback>
        </mc:AlternateContent>
      </w:r>
      <w:r>
        <w:rPr>
          <w:noProof/>
        </w:rPr>
        <w:drawing>
          <wp:anchor distT="0" distB="0" distL="114300" distR="114300" simplePos="0" relativeHeight="251764736" behindDoc="1" locked="0" layoutInCell="1" allowOverlap="1" wp14:anchorId="33BFB410" wp14:editId="47913959">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2">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29EB76F0" w:rsidR="000F1AD8" w:rsidRPr="00AA2C68" w:rsidRDefault="00AA2C68" w:rsidP="00AA2C68">
      <w:pPr>
        <w:pStyle w:val="Legenda"/>
        <w:jc w:val="center"/>
        <w:rPr>
          <w:rFonts w:ascii="NewsGotT" w:hAnsi="NewsGotT"/>
          <w:i w:val="0"/>
          <w:iCs w:val="0"/>
          <w:noProof/>
          <w:color w:val="auto"/>
          <w:sz w:val="20"/>
          <w:szCs w:val="20"/>
        </w:rPr>
      </w:pPr>
      <w:bookmarkStart w:id="108" w:name="_Toc63171715"/>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108"/>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70880" behindDoc="1" locked="0" layoutInCell="1" allowOverlap="1" wp14:anchorId="41DB617F" wp14:editId="2951D3CA">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51DF41A5" w:rsidR="00E63107" w:rsidRPr="00AA2C68" w:rsidRDefault="00E63107" w:rsidP="00AA2C68">
                            <w:pPr>
                              <w:pStyle w:val="Legenda"/>
                              <w:jc w:val="center"/>
                              <w:rPr>
                                <w:rFonts w:ascii="NewsGotT" w:hAnsi="NewsGotT"/>
                                <w:i w:val="0"/>
                                <w:iCs w:val="0"/>
                                <w:noProof/>
                                <w:color w:val="auto"/>
                                <w:sz w:val="20"/>
                                <w:szCs w:val="20"/>
                              </w:rPr>
                            </w:pPr>
                            <w:bookmarkStart w:id="109" w:name="_Toc63171716"/>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09" type="#_x0000_t202" style="position:absolute;left:0;text-align:left;margin-left:2.05pt;margin-top:314.3pt;width:457.75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mwbNQIAAG0EAAAOAAAAZHJzL2Uyb0RvYy54bWysVE1v2zAMvQ/YfxB0X5yPpeiMOEWWIsOA&#10;oi2QDj0zshwLkEVNUmJnv36UHCdbt9Owi0yR1JMeH+nFXddodpTOKzQFn4zGnEkjsFRmX/BvL5sP&#10;t5z5AKYEjUYW/CQ9v1u+f7dobS6nWKMupWMEYnze2oLXIdg8y7yoZQN+hFYaClboGgi0dfusdNAS&#10;eqOz6Xh8k7XoSutQSO/Je98H+TLhV5UU4amqvAxMF5zeFtLq0rqLa7ZcQL53YGslzs+Af3hFA8rQ&#10;pReoewjADk79AdUo4dBjFUYCmwyrSgmZOBCbyfgNm20NViYuVBxvL2Xy/w9WPB6fHVNlwT9NOTPQ&#10;kEZrUB2wUrIgu4CMAlSl1vqckreW0kP3GTtSe/B7ckbyXeWa+CVajOJU79OlxgTFBDnnt5PZx+mc&#10;M0Gxm9k8YmTXo9b58EViw6JRcEcCprrC8cGHPnVIiTd51KrcKK3jJgbW2rEjkNhtrYI8g/+WpU3M&#10;NRhP9YDRk0V+PY9ohW7XparMUotE1w7LE3F32PeQt2Kj6MIH8OEZHDUN0aVBCE+0VBrbguPZ4qxG&#10;9+Nv/phPWlKUs5aasOD++wGc5Ex/NaRy7NjBcIOxGwxzaNZIVCc0YlYkkw64oAezcti80nys4i0U&#10;AiPoroKHwVyHfhRovoRcrVIS9aWF8GC2VkToobAv3Ss4e5YlNsYjDu0J+Rt1+tykj10dApU6SXet&#10;4rne1NNJ/PP8xaH5dZ+yrn+J5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BNbmwbNQIAAG0EAAAOAAAAAAAAAAAA&#10;AAAAAC4CAABkcnMvZTJvRG9jLnhtbFBLAQItABQABgAIAAAAIQDhqXpb4AAAAAkBAAAPAAAAAAAA&#10;AAAAAAAAAI8EAABkcnMvZG93bnJldi54bWxQSwUGAAAAAAQABADzAAAAnAUAAAAA&#10;" stroked="f">
                <v:textbox style="mso-fit-shape-to-text:t" inset="0,0,0,0">
                  <w:txbxContent>
                    <w:p w14:paraId="13465557" w14:textId="51DF41A5" w:rsidR="00E63107" w:rsidRPr="00AA2C68" w:rsidRDefault="00E63107" w:rsidP="00AA2C68">
                      <w:pPr>
                        <w:pStyle w:val="Legenda"/>
                        <w:jc w:val="center"/>
                        <w:rPr>
                          <w:rFonts w:ascii="NewsGotT" w:hAnsi="NewsGotT"/>
                          <w:i w:val="0"/>
                          <w:iCs w:val="0"/>
                          <w:noProof/>
                          <w:color w:val="auto"/>
                          <w:sz w:val="20"/>
                          <w:szCs w:val="20"/>
                        </w:rPr>
                      </w:pPr>
                      <w:bookmarkStart w:id="110" w:name="_Toc63171716"/>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10"/>
                    </w:p>
                  </w:txbxContent>
                </v:textbox>
                <w10:wrap type="tight"/>
              </v:shape>
            </w:pict>
          </mc:Fallback>
        </mc:AlternateContent>
      </w:r>
      <w:r>
        <w:rPr>
          <w:noProof/>
        </w:rPr>
        <w:drawing>
          <wp:anchor distT="0" distB="0" distL="114300" distR="114300" simplePos="0" relativeHeight="251767808" behindDoc="1" locked="0" layoutInCell="1" allowOverlap="1" wp14:anchorId="03042220" wp14:editId="4336B8A9">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30944" behindDoc="1" locked="0" layoutInCell="1" allowOverlap="1" wp14:anchorId="730A8F09" wp14:editId="255701CA">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a:extLst>
                        <a:ext uri="{BEBA8EAE-BF5A-486C-A8C5-ECC9F3942E4B}">
                          <a14:imgProps xmlns:a14="http://schemas.microsoft.com/office/drawing/2010/main">
                            <a14:imgLayer r:embed="rId10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2992" behindDoc="1" locked="0" layoutInCell="1" allowOverlap="1" wp14:anchorId="0A6EEDF9" wp14:editId="15EC666C">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1300B431" w:rsidR="00E63107" w:rsidRPr="00FE7C8F" w:rsidRDefault="00E63107" w:rsidP="000F1AD8">
                            <w:pPr>
                              <w:pStyle w:val="Legenda"/>
                              <w:jc w:val="center"/>
                              <w:rPr>
                                <w:rFonts w:ascii="NewsGotT" w:eastAsiaTheme="minorHAnsi" w:hAnsi="NewsGotT"/>
                                <w:noProof/>
                                <w:sz w:val="24"/>
                                <w:lang w:eastAsia="en-US"/>
                              </w:rPr>
                            </w:pPr>
                            <w:bookmarkStart w:id="111" w:name="_Toc63171717"/>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10" type="#_x0000_t202" style="position:absolute;left:0;text-align:left;margin-left:0;margin-top:644.65pt;width:415.5pt;height:.05pt;z-index:-2515834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Lx3MgIAAG0EAAAOAAAAZHJzL2Uyb0RvYy54bWysVMFu2zAMvQ/YPwi6L05SJCuMOEWWIsOA&#10;oC2QDj0zshwLkEVNUmJnXz9KjtOu22nYRaZI6knvkfTirms0O0nnFZqCT0ZjzqQRWCpzKPj3582n&#10;W858AFOCRiMLfpae3y0/fli0NpdTrFGX0jECMT5vbcHrEGyeZV7UsgE/QisNBSt0DQTaukNWOmgJ&#10;vdHZdDyeZy260joU0nvy3vdBvkz4VSVFeKwqLwPTBae3hbS6tO7jmi0XkB8c2FqJyzPgH17RgDJ0&#10;6RXqHgKwo1N/QDVKOPRYhZHAJsOqUkImDsRmMn7HZleDlYkLiePtVSb//2DFw+nJMVVS7UgeAw3V&#10;aA2qA1ZKFmQXkFGAVGqtzyl5Zyk9dF+woxOD35Mzku8q18Qv0WIUJ8DzVWOCYoKcs+nn+e2MQoJi&#10;85tZxMhej1rnw1eJDYtGwR0VMOkKp60PfeqQEm/yqFW5UVrHTQystWMnoGK3tQryAv5bljYx12A8&#10;1QNGTxb59TyiFbp9l1S5uZLcY3km7g77HvJWbBRduAUfnsBR0xAnGoTwSEulsS04XizOanQ//+aP&#10;+VRLinLWUhMW3P84gpOc6W+GqkyQYTDcYOwHwxybNRLVCY2YFcmkAy7owawcNi80H6t4C4XACLqr&#10;4GEw16EfBZovIVerlER9aSFszc6KCD0I+9y9gLOXssTGeMChPSF/V50+N9XHro6BpE6li8L2Kl70&#10;pp5Oxb/MXxyat/uU9fqXWP4C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PrcvHcyAgAAbQQAAA4AAAAAAAAAAAAAAAAA&#10;LgIAAGRycy9lMm9Eb2MueG1sUEsBAi0AFAAGAAgAAAAhAIzswSPfAAAACgEAAA8AAAAAAAAAAAAA&#10;AAAAjAQAAGRycy9kb3ducmV2LnhtbFBLBQYAAAAABAAEAPMAAACYBQAAAAA=&#10;" stroked="f">
                <v:textbox style="mso-fit-shape-to-text:t" inset="0,0,0,0">
                  <w:txbxContent>
                    <w:p w14:paraId="28FA64BD" w14:textId="1300B431" w:rsidR="00E63107" w:rsidRPr="00FE7C8F" w:rsidRDefault="00E63107" w:rsidP="000F1AD8">
                      <w:pPr>
                        <w:pStyle w:val="Legenda"/>
                        <w:jc w:val="center"/>
                        <w:rPr>
                          <w:rFonts w:ascii="NewsGotT" w:eastAsiaTheme="minorHAnsi" w:hAnsi="NewsGotT"/>
                          <w:noProof/>
                          <w:sz w:val="24"/>
                          <w:lang w:eastAsia="en-US"/>
                        </w:rPr>
                      </w:pPr>
                      <w:bookmarkStart w:id="112" w:name="_Toc63171717"/>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12"/>
                    </w:p>
                  </w:txbxContent>
                </v:textbox>
                <w10:wrap type="tight" anchorx="margin"/>
              </v:shape>
            </w:pict>
          </mc:Fallback>
        </mc:AlternateContent>
      </w:r>
    </w:p>
    <w:p w14:paraId="5A2ADB3C" w14:textId="45BE5575" w:rsidR="00491E91" w:rsidRDefault="00A91338" w:rsidP="00FB32C1">
      <w:pPr>
        <w:pStyle w:val="PhDCabealho2"/>
      </w:pPr>
      <w:bookmarkStart w:id="113" w:name="_Toc63157276"/>
      <w:r>
        <w:lastRenderedPageBreak/>
        <w:t>Sensores</w:t>
      </w:r>
      <w:bookmarkEnd w:id="113"/>
    </w:p>
    <w:p w14:paraId="2B971274" w14:textId="77777777" w:rsidR="00983B5A" w:rsidRDefault="00983B5A" w:rsidP="00983B5A">
      <w:pPr>
        <w:pStyle w:val="PhDCorpo"/>
        <w:keepNext/>
      </w:pPr>
      <w:r>
        <w:rPr>
          <w:noProof/>
        </w:rPr>
        <w:drawing>
          <wp:inline distT="0" distB="0" distL="0" distR="0" wp14:anchorId="6960F35C" wp14:editId="2921EE04">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4119880"/>
                    </a:xfrm>
                    <a:prstGeom prst="rect">
                      <a:avLst/>
                    </a:prstGeom>
                  </pic:spPr>
                </pic:pic>
              </a:graphicData>
            </a:graphic>
          </wp:inline>
        </w:drawing>
      </w:r>
    </w:p>
    <w:p w14:paraId="4EE4BE44" w14:textId="7DDF32E1" w:rsidR="00A91338" w:rsidRPr="00983B5A" w:rsidRDefault="00983B5A" w:rsidP="00983B5A">
      <w:pPr>
        <w:pStyle w:val="Legenda"/>
        <w:jc w:val="center"/>
        <w:rPr>
          <w:rFonts w:ascii="NewsGotT" w:hAnsi="NewsGotT"/>
          <w:i w:val="0"/>
          <w:iCs w:val="0"/>
          <w:noProof/>
          <w:color w:val="auto"/>
          <w:sz w:val="20"/>
          <w:szCs w:val="20"/>
        </w:rPr>
      </w:pPr>
      <w:bookmarkStart w:id="114" w:name="_Toc63171718"/>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8</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114"/>
    </w:p>
    <w:p w14:paraId="7D0FD3CE" w14:textId="23BD6F5F" w:rsidR="00A91338" w:rsidRDefault="006E30F3" w:rsidP="00A91338">
      <w:pPr>
        <w:pStyle w:val="PhDCorpo"/>
      </w:pPr>
      <w:r>
        <w:rPr>
          <w:noProof/>
        </w:rPr>
        <mc:AlternateContent>
          <mc:Choice Requires="wps">
            <w:drawing>
              <wp:anchor distT="0" distB="0" distL="114300" distR="114300" simplePos="0" relativeHeight="251773952" behindDoc="1" locked="0" layoutInCell="1" allowOverlap="1" wp14:anchorId="35665280" wp14:editId="15B4CC73">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4F7E157B" w:rsidR="00E63107" w:rsidRPr="006E30F3" w:rsidRDefault="00E63107" w:rsidP="006E30F3">
                            <w:pPr>
                              <w:pStyle w:val="Legenda"/>
                              <w:jc w:val="center"/>
                              <w:rPr>
                                <w:rFonts w:ascii="NewsGotT" w:hAnsi="NewsGotT"/>
                                <w:i w:val="0"/>
                                <w:iCs w:val="0"/>
                                <w:noProof/>
                                <w:color w:val="auto"/>
                                <w:sz w:val="20"/>
                                <w:szCs w:val="20"/>
                              </w:rPr>
                            </w:pPr>
                            <w:bookmarkStart w:id="115" w:name="_Toc63171719"/>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11" type="#_x0000_t202" style="position:absolute;left:0;text-align:left;margin-left:0;margin-top:260.85pt;width:453.5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eMNgIAAG0EAAAOAAAAZHJzL2Uyb0RvYy54bWysVFFv2yAQfp+0/4B4X+ykS9ZZcaosVaZJ&#10;VVspnfpMMI6RgGNAYme/fge2067b07QXfNwdB9/33Xl502lFTsJ5Caak00lOiTAcKmkOJf3+tP1w&#10;TYkPzFRMgRElPQtPb1bv3y1bW4gZNKAq4QgWMb5obUmbEGyRZZ43QjM/ASsMBmtwmgXcukNWOdZi&#10;da2yWZ4vshZcZR1w4T16b/sgXaX6dS14eKhrLwJRJcW3hbS6tO7jmq2WrDg4ZhvJh2ewf3iFZtLg&#10;pZdStywwcnTyj1Jacgce6jDhoDOoa8lFwoBopvkbNLuGWZGwIDneXmjy/68svz89OiKrkn7+SIlh&#10;GjXaMNkxUgkSRBeAYABZaq0vMHlnMT10X6BDtUe/R2cE39VOxy/CIhhHvs8XjrEU4eicf1rk+fWc&#10;Eo6xxdU81shejlrnw1cBmkSjpA4FTLyy050PfeqYEm/yoGS1lUrFTQxslCMnhmK3jQxiKP5bljIx&#10;10A81ReMnizi63FEK3T7LrFyNR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WHoXjDYCAABtBAAADgAAAAAAAAAA&#10;AAAAAAAuAgAAZHJzL2Uyb0RvYy54bWxQSwECLQAUAAYACAAAACEAw8+K7OAAAAAIAQAADwAAAAAA&#10;AAAAAAAAAACQBAAAZHJzL2Rvd25yZXYueG1sUEsFBgAAAAAEAAQA8wAAAJ0FAAAAAA==&#10;" stroked="f">
                <v:textbox style="mso-fit-shape-to-text:t" inset="0,0,0,0">
                  <w:txbxContent>
                    <w:p w14:paraId="5A810C30" w14:textId="4F7E157B" w:rsidR="00E63107" w:rsidRPr="006E30F3" w:rsidRDefault="00E63107" w:rsidP="006E30F3">
                      <w:pPr>
                        <w:pStyle w:val="Legenda"/>
                        <w:jc w:val="center"/>
                        <w:rPr>
                          <w:rFonts w:ascii="NewsGotT" w:hAnsi="NewsGotT"/>
                          <w:i w:val="0"/>
                          <w:iCs w:val="0"/>
                          <w:noProof/>
                          <w:color w:val="auto"/>
                          <w:sz w:val="20"/>
                          <w:szCs w:val="20"/>
                        </w:rPr>
                      </w:pPr>
                      <w:bookmarkStart w:id="116" w:name="_Toc63171719"/>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6"/>
                    </w:p>
                  </w:txbxContent>
                </v:textbox>
                <w10:wrap type="tight"/>
              </v:shape>
            </w:pict>
          </mc:Fallback>
        </mc:AlternateContent>
      </w:r>
      <w:r>
        <w:rPr>
          <w:noProof/>
        </w:rPr>
        <w:drawing>
          <wp:anchor distT="0" distB="0" distL="114300" distR="114300" simplePos="0" relativeHeight="251771904" behindDoc="1" locked="0" layoutInCell="1" allowOverlap="1" wp14:anchorId="39C5DEC6" wp14:editId="541405B5">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77024" behindDoc="1" locked="0" layoutInCell="1" allowOverlap="1" wp14:anchorId="4C5BE0C2" wp14:editId="1F2BD7DC">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785ED113" w:rsidR="00E63107" w:rsidRPr="006E30F3" w:rsidRDefault="00E63107" w:rsidP="006E30F3">
                            <w:pPr>
                              <w:pStyle w:val="Legenda"/>
                              <w:jc w:val="center"/>
                              <w:rPr>
                                <w:rFonts w:ascii="NewsGotT" w:hAnsi="NewsGotT"/>
                                <w:i w:val="0"/>
                                <w:iCs w:val="0"/>
                                <w:noProof/>
                                <w:color w:val="auto"/>
                                <w:sz w:val="20"/>
                                <w:szCs w:val="20"/>
                              </w:rPr>
                            </w:pPr>
                            <w:bookmarkStart w:id="117" w:name="_Toc63171720"/>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12" type="#_x0000_t202" style="position:absolute;left:0;text-align:left;margin-left:0;margin-top:254.5pt;width:453.5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g7MNQIAAG0EAAAOAAAAZHJzL2Uyb0RvYy54bWysVFFv2yAQfp+0/4B4X+w0StZZcaosVaZJ&#10;UVspnfpMMI6RgGNAYme/fge2063b07QXfNwdB9/33Xl512lFzsJ5Caak00lOiTAcKmmOJf32vP1w&#10;S4kPzFRMgRElvQhP71bv3y1bW4gbaEBVwhEsYnzR2pI2IdgiyzxvhGZ+AlYYDNbgNAu4dcescqzF&#10;6lplN3m+yFpwlXXAhffove+DdJXq17Xg4bGuvQhElRTfFtLq0nqIa7ZasuLomG0kH57B/uEVmkmD&#10;l15L3bPAyMnJP0ppyR14qMOEg86griUXCQOimeZv0OwbZkXCguR4e6XJ/7+y/OH85IisSvppQYlh&#10;GjXaMNkxUgkSRBeAYABZaq0vMHlvMT10n6FDtUe/R2cE39VOxy/CIhhHvi9XjrEU4eicf1zk+e2c&#10;Eo6xxWwea2SvR63z4YsATaJRUocCJl7ZeedDnzqmxJs8KFltpVJxEwMb5ciZodhtI4MYiv+WpUzM&#10;NRBP9QWjJ4v4ehzRCt2hS6zMZiPIA1QXxO6g7yFv+VbihTvmwxNz2DQIFwchPOJSK2hLCoNFSQPu&#10;x9/8MR+1xCglLTZhSf33E3OCEvXVoMqxY0fDjcZhNMxJbwChTnHELE8mHnBBjWbtQL/gfKzjLRhi&#10;huNdJQ2juQn9KOB8cbFepyTsS8vCzuwtj6VHYp+7F+bsIEtsjAcY25MVb9Tpc5M+dn0KSHWSLhLb&#10;szjwjT2dxB/mLw7Nr/uU9fqXWP0EAAD//wMAUEsDBBQABgAIAAAAIQDKAZdV3wAAAAgBAAAPAAAA&#10;ZHJzL2Rvd25yZXYueG1sTI8xT8MwEIV3JP6DdUgsqLUDpdAQp6oqGOhSkXZhc2M3DsTnyHba8O85&#10;WGC7u/f07nvFcnQdO5kQW48SsqkAZrD2usVGwn73MnkEFpNCrTqPRsKXibAsLy8KlWt/xjdzqlLD&#10;KARjriTYlPqc81hb41Sc+t4gaUcfnEq0hobroM4U7jp+K8ScO9UifbCqN2tr6s9qcBK2s/etvRmO&#10;z5vV7C687of1/KOppLy+GldPwJIZ058ZfvAJHUpiOvgBdWSdBCqSJNyLBQ0kL8RDBuzwe8mAlwX/&#10;X6D8BgAA//8DAFBLAQItABQABgAIAAAAIQC2gziS/gAAAOEBAAATAAAAAAAAAAAAAAAAAAAAAABb&#10;Q29udGVudF9UeXBlc10ueG1sUEsBAi0AFAAGAAgAAAAhADj9If/WAAAAlAEAAAsAAAAAAAAAAAAA&#10;AAAALwEAAF9yZWxzLy5yZWxzUEsBAi0AFAAGAAgAAAAhADq2Dsw1AgAAbQQAAA4AAAAAAAAAAAAA&#10;AAAALgIAAGRycy9lMm9Eb2MueG1sUEsBAi0AFAAGAAgAAAAhAMoBl1XfAAAACAEAAA8AAAAAAAAA&#10;AAAAAAAAjwQAAGRycy9kb3ducmV2LnhtbFBLBQYAAAAABAAEAPMAAACbBQAAAAA=&#10;" stroked="f">
                <v:textbox style="mso-fit-shape-to-text:t" inset="0,0,0,0">
                  <w:txbxContent>
                    <w:p w14:paraId="03CBEB32" w14:textId="785ED113" w:rsidR="00E63107" w:rsidRPr="006E30F3" w:rsidRDefault="00E63107" w:rsidP="006E30F3">
                      <w:pPr>
                        <w:pStyle w:val="Legenda"/>
                        <w:jc w:val="center"/>
                        <w:rPr>
                          <w:rFonts w:ascii="NewsGotT" w:hAnsi="NewsGotT"/>
                          <w:i w:val="0"/>
                          <w:iCs w:val="0"/>
                          <w:noProof/>
                          <w:color w:val="auto"/>
                          <w:sz w:val="20"/>
                          <w:szCs w:val="20"/>
                        </w:rPr>
                      </w:pPr>
                      <w:bookmarkStart w:id="118" w:name="_Toc63171720"/>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8"/>
                    </w:p>
                  </w:txbxContent>
                </v:textbox>
                <w10:wrap type="tight"/>
              </v:shape>
            </w:pict>
          </mc:Fallback>
        </mc:AlternateContent>
      </w:r>
      <w:r>
        <w:rPr>
          <w:noProof/>
        </w:rPr>
        <w:drawing>
          <wp:anchor distT="0" distB="0" distL="114300" distR="114300" simplePos="0" relativeHeight="251774976" behindDoc="1" locked="0" layoutInCell="1" allowOverlap="1" wp14:anchorId="4BDA85F5" wp14:editId="7004C3FF">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62688" behindDoc="1" locked="0" layoutInCell="1" allowOverlap="1" wp14:anchorId="5ED6D863" wp14:editId="01E00CDE">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661C5322" w:rsidR="00E63107" w:rsidRPr="00111627" w:rsidRDefault="00E63107" w:rsidP="00111627">
                            <w:pPr>
                              <w:pStyle w:val="Legenda"/>
                              <w:jc w:val="center"/>
                              <w:rPr>
                                <w:rFonts w:ascii="NewsGotT" w:hAnsi="NewsGotT"/>
                                <w:i w:val="0"/>
                                <w:iCs w:val="0"/>
                                <w:noProof/>
                                <w:color w:val="auto"/>
                                <w:sz w:val="20"/>
                                <w:szCs w:val="20"/>
                              </w:rPr>
                            </w:pPr>
                            <w:bookmarkStart w:id="119" w:name="_Toc63171721"/>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13" type="#_x0000_t202" style="position:absolute;left:0;text-align:left;margin-left:402.35pt;margin-top:514.75pt;width:453.55pt;height:19.95pt;z-index:-251553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1bPNwIAAHAEAAAOAAAAZHJzL2Uyb0RvYy54bWysVFFv2yAQfp+0/4B4X+wkS1ZZcaosVaZJ&#10;VVspnfpMMI6RgGNAYme/fge2063b07QXfNwdH3zf3Xl122lFzsJ5Caak00lOiTAcKmmOJf32vPtw&#10;Q4kPzFRMgRElvQhPb9fv361aW4gZNKAq4QiCGF+0tqRNCLbIMs8boZmfgBUGgzU4zQJu3TGrHGsR&#10;XatslufLrAVXWQdceI/euz5I1wm/rgUPj3XtRSCqpPi2kFaX1kNcs/WKFUfHbCP58Az2D6/QTBq8&#10;9Ap1xwIjJyf/gNKSO/BQhwkHnUFdSy4SB2Qzzd+w2TfMisQFxfH2KpP/f7D84fzkiKxKukR5DNNY&#10;oy2THSOVIEF0AQgGUKXW+gKT9xbTQ/cZOqz26PfojOS72un4RVoE4wh4uWqMUISjc/Fpmec3C0o4&#10;xmaL+Xy5iDDZ62nrfPgiQJNolNRhDZO07HzvQ586psTLPChZ7aRScRMDW+XImWG920YGMYD/lqVM&#10;zDUQT/WA0ZNFij2VaIXu0CVh5h9HngeoLkjfQd9G3vKdxAvvmQ9PzGHfIGOchfCIS62gLSkMFiUN&#10;uB9/88d8LCdGKWmxD0vqv5+YE5SorwYLHZt2NNxoHEbDnPQWkOoUp8zyZOIBF9Ro1g70C47IJt6C&#10;IWY43lXSMJrb0E8DjhgXm01Kwta0LNybveURehT2uXthzg5lib3xAGOHsuJNdfrcXubNKUAtU+mi&#10;sL2Kg97Y1qn4wwjGufl1n7JefxTrn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EV9WzzcCAABwBAAADgAAAAAAAAAA&#10;AAAAAAAuAgAAZHJzL2Uyb0RvYy54bWxQSwECLQAUAAYACAAAACEAMZOjxt8AAAAKAQAADwAAAAAA&#10;AAAAAAAAAACRBAAAZHJzL2Rvd25yZXYueG1sUEsFBgAAAAAEAAQA8wAAAJ0FAAAAAA==&#10;" stroked="f">
                <v:textbox inset="0,0,0,0">
                  <w:txbxContent>
                    <w:p w14:paraId="7F6E4BE5" w14:textId="661C5322" w:rsidR="00E63107" w:rsidRPr="00111627" w:rsidRDefault="00E63107" w:rsidP="00111627">
                      <w:pPr>
                        <w:pStyle w:val="Legenda"/>
                        <w:jc w:val="center"/>
                        <w:rPr>
                          <w:rFonts w:ascii="NewsGotT" w:hAnsi="NewsGotT"/>
                          <w:i w:val="0"/>
                          <w:iCs w:val="0"/>
                          <w:noProof/>
                          <w:color w:val="auto"/>
                          <w:sz w:val="20"/>
                          <w:szCs w:val="20"/>
                        </w:rPr>
                      </w:pPr>
                      <w:bookmarkStart w:id="120" w:name="_Toc63171721"/>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20"/>
                    </w:p>
                  </w:txbxContent>
                </v:textbox>
                <w10:wrap type="tight" anchorx="margin"/>
              </v:shape>
            </w:pict>
          </mc:Fallback>
        </mc:AlternateContent>
      </w:r>
      <w:r>
        <w:rPr>
          <w:noProof/>
        </w:rPr>
        <w:drawing>
          <wp:anchor distT="0" distB="0" distL="114300" distR="114300" simplePos="0" relativeHeight="251760640" behindDoc="1" locked="0" layoutInCell="1" allowOverlap="1" wp14:anchorId="7B0DBB5D" wp14:editId="0B5A649D">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9">
                      <a:extLst>
                        <a:ext uri="{BEBA8EAE-BF5A-486C-A8C5-ECC9F3942E4B}">
                          <a14:imgProps xmlns:a14="http://schemas.microsoft.com/office/drawing/2010/main">
                            <a14:imgLayer r:embed="rId11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121" w:name="_Toc63157277"/>
      <w:r>
        <w:lastRenderedPageBreak/>
        <w:t>Máquina de estados</w:t>
      </w:r>
      <w:bookmarkEnd w:id="121"/>
    </w:p>
    <w:p w14:paraId="2F432C0F" w14:textId="77777777" w:rsidR="00574631" w:rsidRDefault="00574631" w:rsidP="00574631">
      <w:pPr>
        <w:pStyle w:val="PhDCorpo"/>
        <w:keepNext/>
      </w:pPr>
      <w:r>
        <w:rPr>
          <w:noProof/>
        </w:rPr>
        <mc:AlternateContent>
          <mc:Choice Requires="wpg">
            <w:drawing>
              <wp:inline distT="0" distB="0" distL="0" distR="0" wp14:anchorId="1F48E529" wp14:editId="25D284D9">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111"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3"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2813B5B3"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18"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19"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20"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21"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2"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3"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124" o:title="" chromakey="white"/>
                </v:shape>
                <w10:anchorlock/>
              </v:group>
            </w:pict>
          </mc:Fallback>
        </mc:AlternateContent>
      </w:r>
    </w:p>
    <w:p w14:paraId="0EC7FEF6" w14:textId="606A6777" w:rsidR="00856A6C" w:rsidRPr="00574631" w:rsidRDefault="00574631" w:rsidP="00574631">
      <w:pPr>
        <w:pStyle w:val="Legenda"/>
        <w:jc w:val="center"/>
        <w:rPr>
          <w:rFonts w:ascii="NewsGotT" w:hAnsi="NewsGotT"/>
          <w:i w:val="0"/>
          <w:iCs w:val="0"/>
          <w:noProof/>
          <w:color w:val="auto"/>
          <w:sz w:val="20"/>
          <w:szCs w:val="20"/>
        </w:rPr>
      </w:pPr>
      <w:bookmarkStart w:id="122" w:name="_Toc63171722"/>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22"/>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81120" behindDoc="0" locked="0" layoutInCell="1" allowOverlap="1" wp14:anchorId="73580421" wp14:editId="4ACB84EF">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1BC58403" w:rsidR="00E63107" w:rsidRPr="00574631" w:rsidRDefault="00E63107" w:rsidP="00574631">
                              <w:pPr>
                                <w:pStyle w:val="Legenda"/>
                                <w:jc w:val="center"/>
                                <w:rPr>
                                  <w:rFonts w:ascii="NewsGotT" w:hAnsi="NewsGotT"/>
                                  <w:i w:val="0"/>
                                  <w:iCs w:val="0"/>
                                  <w:noProof/>
                                  <w:color w:val="auto"/>
                                  <w:sz w:val="20"/>
                                  <w:szCs w:val="20"/>
                                </w:rPr>
                              </w:pPr>
                              <w:bookmarkStart w:id="123" w:name="_Toc63171723"/>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580421" id="Agrupar 110" o:spid="_x0000_s1114" style="position:absolute;left:0;text-align:left;margin-left:0;margin-top:14.75pt;width:456.7pt;height:340.65pt;z-index:251781120;mso-position-horizontal:left;mso-position-horizontal-relative:margin;mso-position-vertical-relative:text;mso-width-relative:margin;mso-height-relative:margin"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58ARiwMAAEAIAAAOAAAAZHJzL2Uyb0RvYy54bWykVU1v2zgQvS/Q/0Do&#10;3kiWEycR4hReZxMEyLbGpoueaYqSiEokl6Qspb9+HynJiZ0sth8Hy8PhkHzz5g159aFvarLjxgol&#10;l9HsJIkIl0zlQpbL6O/Pt+8vImIdlTmtleTL6Inb6MP1u9+uOp3xVFWqzrkh2ETarNPLqHJOZ3Fs&#10;WcUbak+U5hKThTINdRiaMs4N7bB7U8dpkiziTplcG8W4tfDeDJPRddi/KDhzn4rCckfqZQRsLnxN&#10;+G79N76+ollpqK4EG2HQn0DRUCFx6H6rG+ooaY14tVUjmFFWFe6EqSZWRSEYDzkgm1lylM2dUa0O&#10;uZRZV+o9TaD2iKef3pZ93G0METlqNwM/kjYo0qo0raaGeBcI6nSZIe7O6Ee9MaOjHEY+574wjf9H&#10;NqQP1D7tqeW9IwzOs4skSS5xAsPc6TxdpGdnA/msQoVerWPVH9PK80WSXJxNK5MUY78yng6OPb49&#10;HC1Yht/IFaxXXP2/prDKtYZH4ybNd+3RUPO11e9RVk2d2IpauKcgURTQg5K7jWAbMwxe0J6cT7Tf&#10;N7TkDZnBg/z8Gh82LKI+qQfFvloi1bqisuQrqyFvFC6wcRge++HBidta6FtR175Q3h5zQyscSekN&#10;egaZ3ijWNly6oe8Mr5GmkrYS2kbEZLzZcsjI3OcBEM2sYX8BIFKB7Qx3rPJmARCjHyXcTwTEzyA9&#10;fgu1kW33p8qhSdo6FTrsSG1Q0vxyHpE3JJfOZ+eLUTjzy0V6mhwKB5wa6+64aog3gB1wwxl092A9&#10;cACcQjx0qTyDIaFaHjgQ6D0hCQ97NJGFbx9cbXYiHKNXlP9Q9z5WVHOg9Nu+lBEu2qF711T0lOSc&#10;ODSfgpwuvEDGcN/BxPW/K/RkqJP3D4infjpq5NMknc+HlqPZvp1fNmV6fvnL1FpVi3zSp+d8XRuy&#10;o7i1u0o4Pjb8QdR/lOA5IW+5ftuH620erhvv2qr8CSQYhYrjQrKa3Qoc+ECt21CD2x9OvGjuEz5F&#10;rbplpEYrIpUy397y+3iUFbMR6fCaLCP7T0v9FVLfSxQcW7rJMJOxnQzZNmuFVGcBTTCxwLh6Mguj&#10;mi946Fb+FExRyXDWMnKTuXbDm4aHkvHVKgQNN9GDfNS4v2ZB157Yz/0XavSoeC+Rj2qSFM2OhD/E&#10;DkpfoQELEbrimUXo3A8g72CFZwrWwTv4chyinh/+638BAAD//wMAUEsDBAoAAAAAAAAAIQAHfZ+k&#10;bLMAAGyzAAAUAAAAZHJzL21lZGlhL2ltYWdlMS5wbmeJUE5HDQoaCgAAAA1JSERSAAADwwAAAtkI&#10;BgAAAJNP838AAAABc1JHQgCuzhzpAAAABGdBTUEAALGPC/xhBQAAAAlwSFlzAAAOwgAADsIBFShK&#10;gAAAswFJREFUeF7t3Yl1HKHSsGH7z8Vx6Gb2nRuHk7mKw8H4V40GGTEsVWwN9Pucg5eZbnZoSiPL&#10;P//3v//9/QEAAAAAwI38/Pv7N8EwAAAAAOBWHsHw+69fz78CAAAAAHC2tz9//gXDb29vz5cBAAAA&#10;ADjT+/v7Ixj+f8+/AwAAAABwG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wDAAAAAG6HYBgAAAAA&#10;cDsEwwAAAACA2yEYBgAAAADcDsEwAAAAAOB2CIYBAAAAALdDMAwAAAAAuB2CYQAAAADA7RAM1/j5&#10;U5cAAAAAnCN25o8lbIFgWKtmctfcAwAAAGAdNWf6mnswHcFwTs9J3DMvAAAAAOP0PLv3zAtdEQyn&#10;jJysLAQAAABgTcQBt0EwHJIJOmOSzioHAAAAQBlxwO0QDPuumJQsBAAAAOBaxAG3RDAsZCJeORmv&#10;Lh8AAAC4I+KAWyMYbpx8/42kaiwEAAAAYI6Gs3fXGEAQB1zi59/fv/++//r14+3t7fnSjRgnXcsk&#10;/7/n7yp//z7/AAAAAKA7QxwwLQYQxAFTvL+//3j78+fGnwxPDISF6X6+MgQAAACMMSkQFub7iQOm&#10;umcwbFwArYvAMeXFQgAAAAD6Up6xL4sBBHHANPyb4YxeCyA0Kl8AAABUIPiAhxjgPu4XDCs2O5mo&#10;oyerqgw2ZgAAgLHkvCX/TpNz1/kKY7xMDCCYj1PcKxhWTKrRCyBULI+FAAAAMIacs9wPLCIgPlth&#10;bJeLAQTzcTi+TRoAAAD34wfCDgExcCv3CYYVG9vsrwg5fDoMAAAwUSwQdgiIz1MYz2VjAMFcHOoe&#10;wbBiEl21CBwCYgAABpDnJ4kUpnBu4FyF8V0+BhDM0WH4NmkAAHAWghxYhXOGT4eBWyAY/nD1V4Sc&#10;VeoBAMC2CGDQioD4NogBcH4wXNjEVpt82fqwIQMAkMZzEr0QEJ8hM3ZbxQCCeTgEnwwDAID9cVBE&#10;bwTEwPEIhgEAwN4IVDCKzC1JEhADOM7ZwfCJD0ce+AAA/MNzEUAMcQAU+GQYAADsiYMhZmGuAUe6&#10;dTC86k9uW7VeAAAswxqcyLe5kkiSHP/PGgTExyAGgMMnwwAAYC81gTDguKBY5hEBMXBrBMMAAGAf&#10;BMLohYAYuD2CYQAAsAcCYfRGQAzcGsEwAABYH4EwRiEgBm7r1sHw/z1/X82q9QIA4BIEwhjNzRkC&#10;4lsgBoDDJ8MAAGBdBMKYjYAYuA2CYQAAsCYCYVyFgBi4hbOD4RMfijzoAQB3QCCMqxEQ7404AAp8&#10;MgwAwAZ+fhy0w3Qsa9sWPiDeatxOREAMHO32wfBq/1CdfzgPAPDlAqgjgytrexYNhG83bicjID4S&#10;MQDE+cGwYgNbZfIV67HwV74BAJ1FAqb//e9/X8n3GVw9/7IzayMWfC5KEyzjdsbA3QAB8Z4K47ZN&#10;DCCIA4b4+ff377/vv379eHt7e750IMWG9N/n71e6VTDMQwIAsvxdMgyifP/5z3+efxL7Pif+fmtx&#10;2c9l2/qvHdpxm94SDtX1rOcX+vp6hTHbIgYQzKWu3t/ff7z9+cO3STtXf2Vola9MDSWbkUsAAJVc&#10;QCVK7+/gnED4n6XHjedxPWtAQh8vjxjg3u4RDCs3rqsmo6rc3b8axMMAANTqd8z99tqzAuG6/r90&#10;1Hg+2xEQ70UxXkvHAGL3OGBh9/lkeOdJRCAMALek/fRw10+HT/xEWGw3bjyn7QiI90IcgAS+TTow&#10;+ytDV30laho2fwBAxKmB8LZ4XtsREB+FGOCe7hUMKzctmZyjJ6i6jJ2/GsSmDwCIIBBeFM9tOwLi&#10;fSjGaqkYQOwcB2zifp8MGybVqMVwiwXAZg8Azb7/pOg07XUruEMgvPW48fy2IyDeh3KsLo8BBIHw&#10;FHybdIFM2l4LomdeS2OTB4Am9UegtQ9P5wfCdfVdrpU8x+0IiI9DDHAP9wyGK77S0jqBzffv+tUg&#10;6+Yu7SSRSKS7p4zSp4e592NFXZaMgbDc9JLHYimnZdyihfVIFgRrdvTxHozjND0GENa5hGo///7+&#10;/ff9168fb29vz5dupMMmFPuPupu/8rPrAqgJhAEAcR97arir+j99+DWY+gwel3Sj58NnU7+3Nzdu&#10;j5bObC/P6vHo4z1YxykwJAYQzIcp3t/ff7z9+XPzYFg0LoTudl0AbPzYgcxT5h4281Oxv/5deV7f&#10;9Pmw9LjxzB6PPt6DdZxGYx5M44Jh/s3wSpNu1wXAho8dyDyVubfagw8okIApFTTl3lvCjZ8PS4+b&#10;tWz2TTv6eA9XrsPQSnW5EYJhIZPvygl4dfktbnzQwUZknrq5J79z6MCGXADlp6XxfHhYdtys9WDf&#10;tKOP9yDjdOW6vLr8myMY9l0xEXee/Bx0sAOZp+Hck79z6ADG4fmwB2u/s2/a0cf7uGIfYu+7HMFw&#10;SCbljIk5q5xROOhgBzJP/bknf3cp/PvuCViFdT7yfLiWtf/Zb+zo433IWM3Yk2aVgyKC4ZSRE3T3&#10;yc9BBzuQeSpzT3536WR3aSfWZp1/PB/WYB0H9hk7+ngvI/cm9r2lEAznyGR1qVXPvK7EQQc7kHkq&#10;c++uhwkOUbgCz4e9WceDfcaOPt6LjJdLrXrmha4IhrVqJnHNPSvjoIMdyDyVuXf3QwSHKMzE82Ev&#10;qfGyjgv7jB19vCcZN5e0au7BdATDNfzJnUsn4aCDHcg8lbnH4eET/YAZeD7spbRPWseHfcaOPt6b&#10;jJ8mYQsEwyjjoINdyNzj0PAd/YGReD7sRcbLjUFuv7SOE/uMHX0MLIFgGHkcdLATDgtx9AtG4Pmw&#10;FxmvcAzk76lxJFgbjz4GLkcwjDQOOtgJh4Q8+gc9XfF8kDJJ9cnvQx8B8bXoY+BSBMOIs262BMK4&#10;Us18dXPW/XnXZMEhCj3MfD5IWS6hn7BfZYxSfdwyftBhLwcuQzCMV9ZNlgclrlQ7X+W+E+YuhyjM&#10;NPP5wFydw/WzjFWqzy3jyLjVYS8HLkEwjO+sm2vLQQdoVTtf5b6T5u7Khygp6+qEPqx92bLGGLe5&#10;XH/LmKX6/qQ9c1Ur7+XAoQiG8c/Mgw7QqvYQIPedOHdXPEStclCTeqxSl11Z+69ljTFW13DrRMYu&#10;NQY898dbcS8HDkYwjE/WzZQHIq5UM1/dAe/kubvKIUryDfL+r5dGS5Y1qr2ns/ZbyxpjjK4nY+D2&#10;y5iT99BVrLKXAzdAMIy5Bx2gVct8vcPcvfoQFeQXC0qjgWoHqrI4NNrMfD4wNmuRsWRMrnP1Xg7c&#10;BMHw3c086ACtmK86NYeoXslTCnhL71uYygrqiQRrP7WsN8ZkLW48ZEwZm+vU7OUATAiG72zmQQdo&#10;xXy1Yb2ixcz1VlMWyZZcv1m4cZH7rGOEfmrHDYAKwfBdzTzoALMxXz9d2A/aT317fDpcVRYHxrSZ&#10;zweeRXNIv0lfW/vPjY+7H9eoHTcARQTDd8ThAydjvn5Hf8Bi5vOBZ9Fc0n8tQVLr/Whjnf+MFaBC&#10;MHw3HD6wI+28Zb7G0S/QmPl84Fl0rdr+lPsIsq5jHTfGCigiGL4TDh84GfM1b3L//N/z9xLtdTkz&#10;yzoWgfA9uL6UMajpV+191jGGnnXcGAsgi2D4Ljh8AGBd/0Nf/DPz+cCz6Hp+n1r6V8aO8ViDdRwI&#10;iIEkguE74PABwJm4vkufxPb8pHZmWUchEL4n6Vs3Hrl+du/JtYzHWqzjYV1/wE0QDJ+OwweAkKzz&#10;1qQkQWgYiMZe60FdlqH+R5v5fOBZtB7pYxkXSbn+Lr2P61jHxboOgRsgGD4Zhw+M5g5SfjrF7LbN&#10;LKsH2S9iKcEFpS+B6QDZsjJ1vBXrHGvpt5llaflrzVo/q7Cs2eXluHWbuk5eX2nN+O1K1bmXsKzZ&#10;5WlZx2d0O4DNEAyfyrrZrfSww/pyD+vcezW0efUqM1f/3Hu1UnmOKGsGd7heEfvcJ+u8aum3mWVp&#10;pNZV6vUWuTxnlqcpK9Xvsde19dZep5FqQ+r1Frk8Z5ZnKcu6bnq3AdgYwfCJrJvc6MMHzqKdXzs+&#10;bGe3TZPPjv0oZF9ZZW9ZqS5Xs86nln6bWZbGzPWmzWdmeb3Kmm1m27T5zCxPW5Z1/fRqA7A5guHT&#10;WDc3DoiwiMyv/3rpRevDNlNeVEt5K7ettawryR5zdcIn6zxq6buZZWnMXG+ZsmaX94K2pZ3QNus6&#10;am0DcICff3///vv+69ePt7e350vYlnVT45AIi2B+RR/YTy//VrNmrinLm1mWuLRtgnWLGjOfDzPL&#10;KonUhb3kQ6ys2Lj51+3ctpLT2hYby5yaNgCbe39///H25w+fDB+DjQ+tZA7lkid3UBCl961y+c0s&#10;S1zettjY+GlhPxev37Gs/d7yfJhZlnDzPpUC5vXWoJTfzPJom94RbbOuq8haAe6CYPgE1k2MQBih&#10;0Q9Ca/4t9ZlZlphdXsno/Cu5QJiAeDJrf+8WCI9kzb+1PjPLo23/nNo2AmJAhWB4d9bNi0AYIeMc&#10;0n6lutdXzzX5zCxLLN82GVMONpj5fJj9LKqY38PWW4Q2n5nl0bay49pGQAwUEQzvbPbhA+fhwXe2&#10;m4/vrT+Fnvl8mP0sYt8C9AiIgSyC4V3NPnzgPDzw7uGm43zrb8ue+XyYWZa46XwGmhAQA0kEwzua&#10;ffjAeRoedC8/3TLh5brKMjXlaetUcmzbONjcx8znw8yyROM8nrbePmjzmVkebSvbom2164CAGIgi&#10;GN7N7MMHzrPDA65l3q4+56+qHweb8818Psx+Fl0xf611bm3jzPJo2z87ta2VtWyeG7gBguGdzD58&#10;4DydHmylr2Yn368sP1ee5ivrSZH6HNO2mE7jjwVZx7bl+TCzLNFx3s5cb6X8ZpZH2/S2aFvLmiAg&#10;Br75+ff377/vv379eHt7e76EJc0+fOA8rXMocb//ky7VhwTt/IyU6cqLlmWZ94r+WKptTiz/1rGd&#10;wP+3u38nlD+7vEvNHP/Zc621vMz93faSUKTM4l4yqLzkXhIrL9ZXiv7com0aO7Qt1Ln8rJaygAW9&#10;v7//ePvzh2B4C2xYsLDOl5jcHOqRv5AyJK/SfNWWZ5n3vdqQoq2LpR69+inF0n8Vjg2Gw36f0LZv&#10;rOPeUr+RZVnzjsmVZ8m/dQxr2jJzXESsvFg+2utSdurL2eMmasoMtdTBWn5re4GFuGCYb5NeHRsV&#10;tGSuzHiw9ppjUlfJq1RnTXmWOvXooxJtGdq29e6DGKnzjL45Raq/ZvajtZyWOTKqrF79VSpP3tfU&#10;qaWPHGserWWuWl5rOWJm22aW5fTIo2X9WMvvsVaBxRAMr2zU4QPnmf2AkrnWa75JPqX6p8rrWY+r&#10;rNY2Djtlmj4a3Y/W/Fvm0qiyrphrqXWVeh1xuf6iL22u7i9r2VesW2AgguFVzTzoYF8yTyJzRf7d&#10;kf9vndSs88g9xF2ycnWXezVzvld5FrPK8ttVU54w3OfmSHSe1PTTXUT6Zno/1sytWqPKyvRjtC9z&#10;aton9/ipN22evcpuLS81zqXxl/zC1Js2zx5lzywrJHm6ZGVdpyFrma3lAQvh3wyvyLrJjNiUMcbg&#10;B0jqEKn6YRw951HtHHb3jZjTvdbVDuszU8dcoPEyTzrW/Yh/Mxz0q3q99WzvzPk3qixlP4ri3jVh&#10;LlXT9N/suRGW5+6R12P3u9ev7ueZfTmzrBJNXXyt9ZpdHnAh/s3wqtiIziNj6tJAuQNl7r2H3vPI&#10;mp/rG7lPUu++suaXq39t22ZK1LE0D4rzBF+a1lutnvO4ZFJZTXOypX34HGPpw1I/yvtX7GOwz/HW&#10;cZpdHrAAguGVTDp8YKIdHhSj5lHLQ1Xu7dV3I9ZVS9tm6TGuO8zfWVr6YrfxH7FmnF590WN+35mM&#10;g9+HqXFxr8u1vcYONta53jpOs8sDLkYwvArrZsJBYH0THxCaT6KGfVqV0zJPexy+Rq6rzQ4M2vFv&#10;mSfyrcmp5Iu975JW7F4/+WLvu1Rj2fXmtKw7a580lNVzTsbG9uqkEbuvNmk8rpPrn39W3euu8/88&#10;MX388qhGSezemqQRu29oepar9nFPk82eb0ALguEVWDeRloMO5tjlwRCZS9EHcWX6+MX0EH/J4/PF&#10;19cV6eOXR55acnUsn2z6vFUvlkfHdKVe5Wvy6dnWq/tNTVvPTQLhJkG524xhYHatpTzpuZpyXY+7&#10;PGbRljWzL2ePm2Mut3VdWNf3pusQIBi+2i6HD+hd8EDQ/IAs1Q/RepIfONQjffzyeZiRPyu85PH5&#10;4uvrpfTIzSCWhzJ9/PLMREeujuXTmkq046+5btfgQ0PTtp7rrWtfKuZB0oBnUaltPeckdGREamfJ&#10;Y+/6SB1nbFbDbD6Wue9b9xfrntJzPwMmIRi+0oDDBy620YPg58dRI6yuO7x2P6BLfjUP1Zo5b617&#10;j3VV07aOhoxbgqasWLBeSrVieWlSzMx+FF3LS7RJxVq+oqzZfenExvqqVBK7pyWVfF0nv3t/19zr&#10;8+8blp5laUXzqEwlsXtmpo9fnjVRal2Ds8sDJiMYvsqAwwcudvEDIPfpyeWfrMj8lf7JzWP/vdK1&#10;KVeuK2teM+ZLUKfSPHh5v2f/7M7Ql1v14+Q1I1+E8zEnLyL9WLsHjd67rtzHd2Ftc+uYzS4PmIj/&#10;Z/gKbPTnGTSm7lMV6wxwP3AmddAMD6SuOv6nOI+vQPcm+Uu+sf76V4l/f7aI5Zkzon3ignpkxy1R&#10;H/+HEiUDkkjdUmW1zh3L/T3maSyPYr7e+77SevvI7PmH70ztSJT9paYfSnmGDGXE+/fx28fuEy+3&#10;95y83Igxy6kpT+5xr5fuD43o6x3qMKLMWrP7a4XxATpx/88wwfBsbCTnGTimtYfznDAQdiT74YdK&#10;yf+zoOcLHvd6TbnWfhjRNt/k+oyYJ6k6pcpqnTuW+3vM01geqny9a1Qy9TO1o1SutR86tiMmbFtY&#10;XCogzkrUocd8GKL3mJXUlif3ufdKeYR6tuHKsn2zx63V7H5bZZyARi4Y5tukZ2IDOc/VYyr5GfJM&#10;BcLC2pQqUtdUQfJ6Tf+suK6sZYzufGt9ZvTRrix9s2o/Tl4zseJye1EUc3Ic6Vs3SNZ+dve17mGT&#10;5+RRases1uzygMEIhmdhoz/PSmOqyNt8+BwlVdea/ll5XVnLGn1g0NZnZh/tStNHq/bjQmtGvScx&#10;J8eTPnZzw9rfcp9/v9VCc3JX5p6vHSunZo4AiyIYnoGN/jwrjqmUESlHDpzLBMI97bCurGWOPjAk&#10;5shD7j28SvXXyv244JrJ7k8r9+WJpK9r9yC5r+b+BefkrswjVzvWjnUsWssDBiEYHo2N/jyrj6mU&#10;56cT7bSurGXPODD488Ml1NmlHxdfM19B8Q59eTLpd5krNWPg7tPOtcXn5I6MPWofg1DNHAEWQzA8&#10;Ehv9eTYcU6nCUVNrx3VlrQMHBvQ0ec3UTN/j9qmd+QNRu3fJ76VkweTQqx2zWrPLAzojGB6Fjf48&#10;m4/p9s8rqdDOY8CBAVeYvGZqpu1iWyVCVw8QE8Ru9vNmdnlARwTDI0w+fGCCQ8b0Vs+rFceAAwNW&#10;1rhmaqbrolslQlcNFBOk3uznzezygE4IhnuzLm42+vUdNqa3eF6tPAYcGLCixjVTM00X3yrPs9te&#10;suoE2akfZz9veL5hQ83BsPxn96TP9PHLs1d05OpYPndKy7PWcZPT3XbPK0sFdhgDDgyYQTtvGtdM&#10;zTa5wzJtsuqara2X3Ddz4FafIKuOb4y1L1vbNrs8oFFTMLxFMDOJddum5z4tPYesdVv94R048nm1&#10;0xhwYMAKGtfM4dtknavWqrZza+onebv7Rg/i1ZNkZD9exdqnrW2bXR7QgG+T7sC6bbPkN2DdmK9+&#10;eFeyP6/K/RK7Rl7zk4X6+khjwnLDlBO73k9dcGDAlRr3Let03HSbtNlljT73sVSKkgF01zxf6m63&#10;SZLqqxXNft7MLg+o1C0Y/vsx6W+Znu1Xi+Vxw7Q064Y8sT3Zg8oH934qxeir/3l/Kh/h3vOvyV3v&#10;014XVTkGLWU21ddnrbuhXKmjnyy6tW9BJ7dtFmsX+tPcn5O5tB1LnSc+N1JyNUj1v7w6rOYL9EmV&#10;nebqwOdN1OzygAp8MtzCumh33ejvZOEx9Q8nscOi5vCYusb+vDL2k8IVXyRpKbNrfe0D8PxDXGx+&#10;iNTrIXeN5tqradvk7NCm1Vm70E3vmrGy3nOZVepo3EtyV6f6XV6V++T3VPoi9fFS9Fr3/kqs9dlh&#10;jjqz23ZyX+IIBMO1rIt1tY0erzYc05pDYuqeGc+rK78zwJXtJ62We9WseSYGQDMn5BqXdpOq867t&#10;2U1NF/cYm6XH1lq3EfuHz5i/XJ3a21L9Lq+G932l5/sLj5jOR1tMVp6jodltO7kvsT2C4RqrPfjQ&#10;buMxDQ+a0cPJR/L1OVhKuc8/DtJSz6vubRKMU5GinrHx913W1gqauso1LqGvnl1ampcx2vGfwpVj&#10;Lc+6xmtZy/HaoR4XuS5s/8ffUz2y5Zps6MeXvllNS9tqzC4PUCIYtrIuTuviX4m0NUwnsrZrgTG1&#10;HiJFeE/5YKLrlx2mRU1/OS33VrGWlxgAqbdf9/Dvvh0Oqak65sZny8P3onp1ZWpehuOYel0zpnLN&#10;0LGXvKVe1jKCtgxnLa+mz/x+cP2S4MYyHNPl1fSj64uaPp2ppm0tZpcHKBAMW1gX5U4bvrQtTDHa&#10;63Zhrf9CY1pzoLDdI9dK/+T66PO91aeBOxz7Savl3mrGsTWN6kfeLvmmtGuQWHuclnb5Y96admat&#10;fmIokmNUUnvfkH6XPKU+vTplNGu5kXYV+9H1h6Ks2rG8XG29Xd+szNq21vbMLg8oIBjWsi7GXTZ8&#10;aVfrRtMjjyscMKZhENDzoPGZlfwiqdxXu02BloPylODGOJY1Ix/Ol5p2yT3hfe41S+rBrYdYu6xl&#10;9KqT0zu/WazVNk7b4br2u+QlDdytU6zlf7TP/Cx5Xr/rPFep6McHuW/1fqltW63Z5QEZBMMa1kVo&#10;XeRX6b257LRZHTamsQAgxnpQ+ZdlLu94nlJUWJyUn6qDu95PWrX3ftan771d07MsLRkll+IZvib/&#10;Hndf+PfU9eHfe6WwzFw5sWslPd4LlObed7EcWvz9KidWXvhemEp63RMmi9IWlOr/Est9qS+GNHGd&#10;Ifla8yp1yizWeny0U+5wyfVB7DU/+e+nrpGkuWZJFf34UDN3ZqttW63Z5QEJBMMl1sVnXdxXkDaN&#10;2lRG5t3LiWOqEB4ItV/5j182q0+05cTG1N0rv4fJ1/vevsaXcK7UqNXzc7Sms2m3SdmH/L3I/T3c&#10;n5zwdf2+1anPpXzJS1Kijkm96tDLavUpkf52aSXWfnT1r5lDs9W2rdbs8oAIguGednjQzNpIVt2w&#10;rPVaaEzd4a7mkFd7oHTKl48c75YxSN2rybP2XukLS0r5917uKujUzaLwLkYipmabzAXAqf3Jvm/V&#10;jfoXqV9tHq1lj7JqvUqsz+7RrP3o6i/3rdaWUG3bas0uDwgQDPeywwNm9gay2oZlrc+CY9p8uPvQ&#10;I49PNfnIPev1az81c15zz9+Pq07utznqepB+z9FsJ7LnaPed8Dr399Z9KxV4J8n1jWWuqmaXWsJq&#10;Z4ra+SH3rdaWkLVtre2ZXR7gIRjO0S62HR6YV20cq2xY1nrsMKYGvQ6UeTycPnr4+buF5h7p25/0&#10;cAd1K8DdNXL97Me6ncj+E9uD3Oup/Sn1+jDyvKgtU+6TtMqzL2HbvWSlfm2dJ4vPEXPbWtszuzzg&#10;iWC4Ve1GONPVG8Zu5e8wphXGHCjP7Ks20ieWZMPjv52910XdXadq2U784Hd6oKshdap5brm2yL0r&#10;tiuw7V5y9ZnCcfOkZqw3mSPmOraOzezygA8Ewy122MhWcdWGZS2XMVWZ100t8yZ3bynflnt7yJcx&#10;owanY6XX22WbNH9rtE8aabnfdYrcs9NzZKe6+q46U4TcPLH04+lzpHVsZpeH2yMYPt1Km4TUZWZ9&#10;rGXt9HB60h72mg6FCf+6a1S/uTpr6h7W4ap7R5AywqSrHfI+e1JLelzb6+eOTo9tUvYjzZ6kvU6j&#10;6hNouccvP5WHe12u7dFBEz36d7M6f+k0N5q5eZLrx43nyIO1zq1jM7s83BrB8MlW3Rxm1MtaxmYP&#10;J/+QWDos+teVrrWSbkt1Xew9zfW5a1Ly9/7Mvp97z3pvr+TLvf8YzY8X5HeX3EX+a+F7Yaq9NvZa&#10;mPx7U8lyT3itn76uM5CrY7f9e+0r96fXOeGnf9d+3he7xiVf7H0/lfS6p5RahHtQbj/SXpdSc0+U&#10;NFryKuUn77d20CTRLwy4Af5I0lI/pd7zX9e+71L2Oote49xK6l2aAxvNkajZY7PrXMB2CIZxCdni&#10;uj4S/E3QuiFu9HCSA154yCt94hG+P+JgOeLf/bXkmbu3qi3Pe2r6zspaRni9/D2WR65PYu9p61G6&#10;Lvd+qq4p6rKscyeRb6y80rwM37e071TSB9a+rO3HWFmlMSuS+yWl6iCvt5ZxIb+/uvddDWuZqXGZ&#10;7eA58mX22Ow6F7AVguFTddgQ/htJvT22uda6uoeM/G7Na6OHU+wwWHtQieUVI9dJ6nUgcvnN5soN&#10;y1a1S+57/u6bcUhMlWEtW3N97JpeY+XnkxqLXr7ytY5PUJ9Y/WrHfFRbd1YzJ2v6sXbMolJ59Sxj&#10;kljfhv3b2ndN895a9ipr7KA5kjR7bHadC9gGwTBe5ALfUUHxY/Oq2cDkntqHzOYPJ8tBRa6NHX5y&#10;5P3YfSmW+sQ0HZwqaOorV7haye/ujta2zmIZP2G9PjVmsXzk2pYxrinLWlqq5bEyclJ1Ql1f+iz9&#10;aCkH39X2Xdc+t+bFGptn9tgwFzAQwTC+0Qa6QwJiIRuYdhOT69wGad34ej6wLzDjoBJe6/6eyyN2&#10;Te56X+w6eU17fyh3bynPx70fv4ezSv5eVxs9VzdNHf3fQ6X7Z9DUQa7pUddUHsadoev4rjAGK6nt&#10;D+t9cj19X5bqp1zfufdmXPNQej9EEDTP7LFhLmAQgmF8sQa4wwJiIZtYKfnXWVg3VHwpHlw+xK6R&#10;1/w0U1h2sXw3p/x7Pl526cFdk0sNinV80l63mq9+nVD/RxnGcvbsVYhd18SV/PWo6b+Z1zxor3Ma&#10;918YzB4b5gIGIBjGvVg30kXVfssl36pZIP0jc0SS/NmlGq33N1pxrLWH7R5eyjKW26OWrLfv2LdQ&#10;zbpvMGfmmT02zAV0tmQwLA++XumWKtpd+ynv0E+He7NuoIuzzO/YepgVlGxD+sf1ScUayuqdn5J1&#10;H7Revx3jnHdX9+hH1tunmr700Y83Zh17wzxDo9ljw1xAR8sFw5aHpEbv/ICrxA6B7mBZSiEOlAHp&#10;I9cnkf7qYlS+CrE5EUuh2nmSytN/PUy1Unn4r39Lz/e1/B6I5hdJIdbbq1i/xZKPfsTXPq0VzCEM&#10;NHtsmAvoZLlguPfDjocnHhumpAM2QpnPrXN61JoID67bkHq7Phndhgl91GOOiFHzZAXWUWjpiZP7&#10;UavHnKQf8cU6F/x9d9fn1C5axqbG7PJwpC3+zbB7kNYk4EE2wIPmQ83cHr0mtl1vUm+ZH7MekpPK&#10;qR1vy30zx7x3WdZRsJZu6ce7qO0T+hEvrHPC7fFy36y9/q5qxqbF7PJwnCWD4fDBt+0nTliDewAe&#10;xh0stQkLmbinxeZCLlnF7vPz0yaN2LV+HpYkrKMgd8XyiiWkxforl4Co2rkh93GuHMs6Nq3jMbs8&#10;HGXZT4b9ByAPQ6OK/vq/5+9WtfdNx8aHlKvmBnNyCeZRYNyAddQGQXIfa3ms2rGpNbs8HGPpb5Pm&#10;q8Loio0PIeuckP3I7Unuz2GyYE6uoWbcGDtgDbX7rtzHOh5r9jORZzAqbPFvhjGH9VPeoZ8Ky4aW&#10;S/41Fmx8cKxzQTvXmJN7so6bYOyANdTuu3If63is2c9EnsEwIhjGN9oAd1ggLJuYZiPzH2BsfP9I&#10;22IJn1xfWPvEn2Nyb2nOrT4npbwwwf4t04K+7IN+RKvafVfuY76NNfuZuPozGEtZMhj2/4/BmoQ2&#10;Euimgt3ce01k47JuXv4DjI0v3ybWxWcf+HNGy59bLg+NFeeklJEqJ/fejXTpAfpRjzmJFdQ8G2Az&#10;+5m44jMYS1ouGO4RzBIUf7BuAhEu8PVTb49RaqlrywPslDki7dC0RXvdiaTdNXPFv8flYWG9fuT4&#10;aPMeWYdNdOkB6Uf6Mo85iZ5knsiea913HX+/xxizn4krPYOxrOWC4Z4/MItPidclI9NtdNwDTH5n&#10;43v47zPhg5sb1rF2c8mfXzVWmJORPN0cic6TEXXYjWHcWG8VmJPoze3V7s9Wcm/tPg+92c/E2eVh&#10;Oz///v799/3Xrx9vb2/Pl/T8YHOVn/ocC4Cr61ZaEDtsmisu6o9+Gz53rO1edCyL/RS0M3Ugf/lU&#10;P9HeaWs6Nj658krjmbpX7pP3SveHRrR9YB2y4xaUmwvaNPMkVVbr3LHc32OexvJ4ec37e8zU9Vao&#10;S7SMmns6ybYtqNeoOTlErE9HlwkbGSM3JrHx8vnX9RrHC+bI1DXQS2lsQq3tml0elvf+/v7j7c+f&#10;836AlmwC22wEM6zUF1KXWfWxlmPdJFcQ1Dl3oHx5b8f2WkkbZR6s8gBcYE7m5ogovX87mTFjvfXB&#10;nER3/r6f23fde+5Zgbmsfd66j84uD9s48qdJ+18hwyKueNCw8d1X7eFm9DydPSevvv8EV+xdJ2NO&#10;YgZZtzJXJOXWcOl9jDX7mTi7PGzhiGBYgl8/+fiU+MPVfXBl+TfZ+DSfntzmExYZw5XX/UV1045/&#10;j3kS7smaVCuWlya1YL31MWJOxsa6Z4qJXUdaIMnYfA6Q/PrKXePf0yHFxK7rmbY2+5x2k3Mh9LYP&#10;hnObAIGw56q+WGEMNt743ByeNZf9csKHbc8UE7vOpZKv6+R37++ae8Xjnscf/t03NElZStH7g+TM&#10;mCez5+RMybYNaust+xKYLLXfWvZhDGbdJ7znXpXZ5WFp2wfDqQctD+CI2X2y0hhsvPFp5rLmv73S&#10;XCOkvNEpJnadSyVf18nv3t819z7ued739ecJ6eOXR/ElsXtTKUc7/prrYmWVytfS5NOrLBHmpcm7&#10;93o7ValtvebkyX0IWGy9Fqx1JyBGJ0d8m7Qs/jAhYVbfrDgG1jqx8e3DHysZZ+3YuTkh118xZzVl&#10;tszD1jYZ74/txS75Yu+7pBW710++2PsuqbAX9KPt85TE/bGxHZFiYteR1koxset6pJjYdSPS9qxt&#10;aN2bZ5eHJR35A7RQIIt/1KY5Mu8eTtr4grbkPj15eW/lMepB2ufGLtVW97pcd3p/PJU+YdN+UgfW&#10;Wy/MSQDfWPdLAmI0Ou7/Ge6qNOFPaHPPRW3oj8vnjrXdK491pC3uB85ED5IrtCXW/7l6acYrdr/c&#10;J6+nynPvX6m2bRaRMvwfSjRjnsxe893KU4zPlPVWqkesnJp7ZonUbfacrBLr0xXqhbyZ48Yc6aO0&#10;f4Va+3h2ebic+3+GCYZzSgvjpDZbNwFfRT8sMXdO2fh2bEeszrl6adqYuj9376p9EepRT8s8GdAv&#10;WwbDlj5L6dXWUl1i5dTcM5Olf6+uqxOr8yp1Q9rMcWOO9GPZI0RrP88uD5dywTDfJo1PsqDDFKO9&#10;bgfWuls3yVm049AyXtL21nSVVJtLfbFSG3rQjn3tHMGrXn25+9xLmTEnwzVsTT2MyjcmVpakUa4u&#10;S9IoV5cl6e6sa7+1z2aXhyUQDCNNNoUwncbappU3vlxbdh47bZ/3GhvJJ5VX7r0a2rx6lZlbx7n3&#10;7qi1z3v1Zc/5tqKT56SMXWr8cu/VyuU3oqxUnrn3auXyG1FWKs/ce7Vy+fUua0fWPaC1z2aXh8sR&#10;DAMnbXzu8BimXc3ua215Pep15Tw6aY6M0DI2Pfvzyjkymz8Xe/bhVWbvJZp8tNeVaPPoVZYmH+11&#10;Jdo8epWlyUd73cms+0Frf80uD5ciGAYEG181+aE3Ls2QLatlXCL3Zts2YA4Maxv0avu5dwDHeA+X&#10;XW8tVt9LWtC2f3Zq2wkIiDEIP0ArpzSxT2zzJMvOHetmdpc5EOmX3AO7+JNgY/0c9mVwTaq8l7Ji&#10;Y1IqT1mWUJVX0rNtm9jiB2jF5knJiLZY65GqQymfjeeTWqQP1OtNhH0U61P/muD9o/aSnds2c9xK&#10;ZYmebbubWP/mtPbZ7PIwDT9AC4ixbmLWTfIQuYOCKL1fpDwoiJf3Gsfk5LYho6ZvRxx6rPXg4GVi&#10;Wm+NSvk1l3fhXkLbGlzYtiPMPqdxLjwewTAQYuO7l9bxY/z3Zx1D2SNGBKE19cA6Tt5LaFvaym07&#10;1exzGufCoxEMAzFsfEnar4o3f/X8SZPPzLLEpW3jIduXtT9HBaCr1ONgVeutkjafmeXRtrKT23Yc&#10;AmJ0QjAMpLDxAWcjEAaAfREQowOCYSCHje/Fyw/0SNBeV6LJZ2ZZ4vK2bTjP3A+xWuIH5kn/Wftw&#10;VL1H1eMGe5FV9XqroM3n5brKcduibZVoG7Jmn9Nml4fhCIaBEja+s7UGOa3338gygbDVqHpb66Kt&#10;B3vQNU7eC1rbtnLfnNy2u7COQeseObs8DEUwDGiw8X1T+kp181eyg/7O5ffyXuPBZOm2+Xi42tX0&#10;WeN8SrLWRVsP5kVW9XqrUMov+b52DNknH2gbHqx907pXzi4Pw/D/DOeUJi6bUrVt5451MztljmTa&#10;7f9wj+whwe+LWH6xvopc58qLlpXqb015mbKEqTwNa9tSWupwONlnvvaX2BwoGdW31rpo6zEq351l&#10;+kS13sI+iuWnuEa9T/oaxj3Xto9VUT/0NW1rmWfGtiXLGjVusfI0ZYlebcN3sf7Pae3X2eWhG/f/&#10;DBMM55QmOBO62tZz544bn7XNMX4/xPKL9VOvvp5dnkaPPnVa6jFD2NaR9e3Vr6PqOGqOzZy7O2md&#10;D2E/xfKL9eXMeWgsqykYFpbyWueZtR9T5Y0Yt5llida+vJPZfctYbskFw3ybNGBl3cSsmyT+kb7W&#10;9Lf2uhJLHq3l9arzymTux+Z/6vUWPfMcNS7W+mnrMSpf1OvVx5qx/ShLAtwSuaY5EBbaDHr0geSh&#10;yUd7XYk2j15lafLRXod/rP3V+uyYXR66IhhGmizWMOETG99cuf7e/ZDQo/4rzi9NnXrVu2f7R80n&#10;ax219RiVL9pJX0/s71xArAmWTXJtG9HuXH4jykrlmXuvVi6/3mXdibXvWp8js8tDNwTD+CSLMkwx&#10;2uvu4E4bn7S1NTmpfij1TyxPSSXW8jR5aq6x8NvTO+8rRPpW/i2cS9+Uxr3EUlbJqL63tlFbj1H5&#10;nsStKZc0Uten+rs0Dn5+YZ4ainF22bpPf8Pk1BSf5bfLpVFiZUkq6TVumrJqxcqShDbWPlSstazZ&#10;5aELguG7k4XYuhh75LErNj4baX+qz+T13v0zu7xepG6peqes0pagHrGg9OW12rrXlJVi7W8ta9u0&#10;9RiVL+Kkv1N9KK9bxkOut46Hdbzxqee4YU+z1xprezsEw3fWewHedUGz8fXD4eS7mrl1dfKUglBV&#10;kKrUVJa1n7WC/ijS1mNUvoiT/h7RhzXrG3qjxg37mb3WWNtbIRi+I1l0oxbeyLxXxsZXJm3W9JNc&#10;06N/XHm5vHqVNZJ1bu3KOg69xm1U/1rrp63HqHwRJ/2t6UO5pmZOWsen17w/3ehxw35mrzXW9jYI&#10;hu9m1mK746Jm40uTtrr+SbXbf731gOLKy+Xh3mstawbr3FqA9lPfHp8OzyxLxTqftOM7Kl/ESX/7&#10;fZjqf/d67V5iHaeaMu5k1rhhP7PXGmt7CwTDdzJ7kd1xUbPxvZI2avvF9Ye7p6Z/au71r68pcwbr&#10;3ELZiD61zh9tHUbli+9cv0l/W/rQjY/cU7OHWMcrKENT5C2mxOxxw34a15rZ7PJgRjB8F1ctrjsu&#10;aja+f6RtNf3h7pHfLf3j7q3pU3eftb4zrVw32OeddjxH5Yu42n3AjZPcax0zYS3zWUZNUUe6atyw&#10;n8q1Vm12eTAhGL6DqxfVHRc1G9+n2sOFu0d+t+RRW55wZa1uhzp++L/n7yXa63JmlfUzMre+XrPO&#10;u+c4yv2p9Lzg83etTebH0lr3EUm142C9r7aeJ7py3JxU+YzTemavNdb2sgiGgVHY+D7VHlDkHteH&#10;2jxq+9Avawc71VXL2qbWPjDe74LTryD1Q2vA6ucVVZkvOpC+tPZ/L8ZxlP9JGE9XjpuUmxq7K+uF&#10;NONaax7D2eVBhWD4dKsspLsuaDa+T7UHAbnHpfDvsWThxkbus47TCjaoc+mT2B6fCjszy/KZR0E5&#10;btZ8jbMfGrX7lqi9zzGu71JAvOMWV+3KccN+rItj8tpmTo5HMHyy1RbQXRc0G98nd0Cx9scIrg6r&#10;1KeW1P2qpCRBaBiIvrxmyO+b4D5VWaK2vIA1l9zK/vtRp6/0fE3rpjvrHDJXZJ+o2Sta93JjeamA&#10;2FrtI8weN005rk5Yz4w54ptdHrIIhoEZ2Pg+ucOAtT96cmVfXY/dSd/FUoILSrsHppH7k2WJ1vIc&#10;4xpVXz0qX9Rzc7tmzzCO5wtjeWFA3Gu6b2nWuPn5p+5zr7v6YD0j50jM7PKQRDB8qg6LRv5PzjA1&#10;67yY5d/chWlZbHyf3GHA2h89uDJz5Z/a77NIv2rHttccmF2ecY6orx6Vr2erPXM1Mn+kv6zzqLWP&#10;jeW5gLjXdN/eyHGz5Ovyc/W5ia32nBFzJGd2eYgiGMaLXODbLShulNtQl95s2fg+ucOAtT96yJV7&#10;an9fQfrYpVDq9Ra5PDuWZ81FPaOMc0+ulm+p1tp2z1yN9Ln0lXU+NfbvT+PM44dqBUaMW0t+rj4H&#10;23bPmby2p5eHFwTD+EYb6F4ZEIcb6P/+97+v5GOjXZw7DFj7o4aUUSrv1H5eget/l0YKy+pYnjUn&#10;7Ywy1/CjTdZA2JfbM1kGCtL3ub0kpbJz3W3WgJjBDPQeN5efldxTU4+NcE4zml0evvn59/fvv++/&#10;fv14e3t7vqTnT2LLg3kbpcm2cpsrFkpNgBv9N3klH/1WO3f8+8JN1fef//zn+aeF56Z1jE5cY0L6&#10;QdpWMWdVNP3GWKCkYo7EDnr+fiTvm2dSMPdKe2nNnvmR0/P385Q+Ma0YkWKeoZoyfHzq+6HHHlyx&#10;pqMkH/eeJc8ebVgQ57QGs8u7uff39x9vf/7wyTD2lNtgRen9JVg3MesmuQvpB2nbiE1dkycPH5QM&#10;miPmmdQw947YMxc1+1uYW4PpI8iadKmWdT2lypJ8aurRUvcNcE6rMLs8PBAMn6hicdR+23PVfZWL&#10;N/Ypi0btfVOw8X1yhwn5PZWc2HupVGLtT02eOItxjriri/vOhLlXv/fV3ndfBMQXqp7nH6zrKlWW&#10;5CPv9cpvU5zTPrS25eZz6AoEw9iO9quJ23zSwcb3yR0mYuR1ed/aVznWfuxZNvZgnCPqqyfPveP2&#10;zIFaglQC4gtZ15TPur5SZUk+8l6v/DbGOa1xTJlDUxEMAytg4/vkDhM++bu1f0qs/de7fCzr6xMK&#10;4xxRX83cW95OATHzw2NdWz5rP6bKknzkvV75YR2zx5Q5NA3BMLAKNr5P7jAh5Hdrv5RY+613+VjW&#10;6EDYPJOYe91pg9UdAuKv6cE8+ce6v/us/ZgqS/KR93rlh3XMHlPm0BQEw9jO9596mqa9bilsfJ9q&#10;DxMl1v7qXT6WZx3x2IyK/fs380zqOPeO3jMHWjkgfpke7FX/tDwXrf2YKkvyqXmGtdR9IZzTPK1j&#10;etM5NBPB8ImsC+dD1X+R9KH2v1aqUfuj95f9kf0pbHyfeo+btZ92mzfSPlJTso74x11fUvuMvG6e&#10;SZ3mXv3e16f8E6wWEMuQJoe107w5gqzpWtZ+TJXl8umV3wY4pyW0jumN5tAVCIaxpdJXE7f/hION&#10;ry9r/+zyYJZ2uYS5tHNkkbnXsmdKlU5Kn7/oSZAa5qFNn7/olcoqit10UrJo2Rd7lzWz7ovgnBZo&#10;HdMbzqFZfv79/fvv+69fP97e3p4v6fnfCrbdV3U0em9uM1UuAst/lVT7abL0W8vcCb8F0f9phOHm&#10;uv28tI7jieuw1al9WLnG0cFzjoT7WLg3mWdSxdzT7KWWPVNqvcsSaGZdQy0dM7Os0+08bjeZB5zT&#10;Mlrbe5M5NMP7+/uPtz9/CIazShNu5TZbF4tHExBXB8Lio99a50640cYcMyetY3niWqx1at81rG80&#10;8uZIbB9zr5lnUuXc0+6lt9ozLaxrqaWPZpZ1up3H7SbzgHNaRmu7bzKHRnPBMN8mjRcS6KaC3dx7&#10;M8kGmtpEc+9tydoW6yZ5qlMfFozvdZRzxDqTZozorfZMC2u7W9bfzLJOt/O43WQe3GrPmT2ms8s7&#10;HMHwqTpsMi7w9VOzzpuf21D9dCRru+6+8Vnbv8u84YF2ncgccfuNv+9YZ5KMaMu+FatDjlwXptuz&#10;9kHLOpxZ1ul2HrcbzYPb7DnWdrWO6ezyDkYwDOyCjU/H2u5dHsw8yK6TmSPfDnYVc6/HwfDYw+VM&#10;1j5sWY8zyzrdzuPGPDjP7DFlDnVBMHwy6yIZbbX67IiNL8/a3l3mJA+wa8j80M6RU+fenczcX2vK&#10;mpV2s/q45cysO+aYPabMoWYEw6ezLpJRVqnHCdj44qzt3GVO1rSL1CdpnTr37sg6Ni3766rzQNrk&#10;0i5WHrdSWTPrjjlmjylzqAnBMLAjNr7vrO2z9t9VTm3XSRij88zcX1efDzs9O1Yet1JZM+uOOWaP&#10;KXOoGsHwHVgXSG9Xl38q+vWTdUPfpd9ObddJGKNzWceq5WC5+rzY6dC88riVyppZd8wxe0xX30sW&#10;RTB8F1ctEBbmWHfvX+uDY5f+OrVdJ2GMzmcds5aD7Orzo/WQPtPK41Yqa2bdMcfsMV19L1kQwfCd&#10;zF4gLMg57trP1gfGLv10artOwhjdh3XsWg6yq8+T1kP6TCuPW6msmXXHHLPHdPW9ZDEEw3cza4Gw&#10;EOe6W39bHxS79M+p7ToJY3Q/1jFsOciuPl9aD+kzrTxupbJm1h1zzB7T1feShRAM35EskFGLZGTe&#10;gLA+IBacj9KEMH3+ovfzx9+XPEhj0+cveozRQeljLE0+bnrJQ5usZc0mldyFdf9vaVvvsmbWHXMw&#10;pksiGL6z3kFC7/yAkPXBsNCclKq7FPoImZ5/0ln+sDyR9N2sZCF34CzWMbXOGd/3mfcvPfa0Ucli&#10;p0P6zLb1LuvkcbkrxnQ5BMN3J4vSujBDPfIASqwPhEPn5ONAfHN+eLAixuhc1rHtPUeHnoute+ZO&#10;h/SZbetd1snjcleM6VIIhvFJFmaYYrTX4cvPj00sTDCy9pk3L1fo/15FEmR9DO2iAbDDGJ2PgNhz&#10;wX5abWbbepd18rjclXVMMQzBMNJkoYYJarnA66qgbEvWfnrO01X6v1SM9qBMkKXvq6swRvdBQOyZ&#10;tJd2MbNtvcs6eVzuyjqmGIJgGBggDLT+97//fSXfrIBsW9b+eT5YVun/XtkTZH0MLYEwFkNA7Bm8&#10;l3Y1s229yzp5XO7KOqbojmAY6MwPsGIBWPgaAXGCtV+eD5RV+r9XtgRZH0NLIIxFERB7hlams5lt&#10;613WyeNyV9YxRVcEw8AgYRAW+h6QtaeS2D2rps9f9ORA+nXvk6X/ezNWHxkEwlhdTUDcM31tfmHq&#10;gYD4n5a2ERADyyIYBjqq/5SRB5XzONwZyHHwn7p+7PnpcO8zh5x5bptWXxcflXypM+mW6fOXxchm&#10;5FILa9t6b4IjzWxb77JOHhdgom7BsBwmT0slsXtIunQ67aeOIz+d3FFbIPzPVf1vndornp+XUdOZ&#10;sxPgW3lOtD53rW3b6Tk/s229yzp5XIBJ+GQYwGX84LdXIHwV6xlj5XPz5ehM7GrludgaCJ0ceM1s&#10;W++yTh4XYIKmYPjvyps+tsAcui8JfiWgld8JhPGFzsTuVp6TrYGQtW07BV4z29a7rEPHJfadhaem&#10;ktg9pVQSu+ekpNX8ybAEM6emktg9JFs61X/+85/nn/K0153GBcI1NPfN7H/Dfvtw8LRvR2fiFCvP&#10;Tes6C1nb1lreTDPb1rusw8bFEswAMdo5xLdJA718LLr640/9nbvxA+H+nwjX9WPtF2asz+rKYu6B&#10;zsRpVp6jrYHGYYHXNzPb1rusk8cFGIRgGOgh8kApfep4x0+FxwbC35n6v+JAYL1l5XNxjLRvVvr8&#10;RU/mQpgHibRiWlprBQmI/2lpGwFxUfhdhSemktg9pVQSu+eEZPXz7+/ff99//frx9vb2fAlfem84&#10;OE9ijoSv+j+1+DVIk8X7/GOL1eer1E/qUPPgNdT9M/vvZeT6/5GzsW+sTchmv9C41QxNq9FfFAF2&#10;o1nyubVqXVPNe0zXDXExM9vWu6zNx8X/FteaAGc7pfGq6YMReW5AO3fe399/vP35QzCcddNJBIPM&#10;HCnMnoeuG/zK81Xq5sov1TNUWW/NvxX5ytlQRvfqLzRu1ra1IhAG4vxlL+sytg3k1us2AXGqcSup&#10;bVuN3mXNrHtnBMOBmj4YkecGrMEw3yYNDCLLL7UEZXHeYnMXsild0NZHHz//HPo2Noa6lZ4roZ2G&#10;2Nq2VgTCQJpbj277jK3P3P5iXi+tG4B1s5Pyco1bSU3bavUua2bdgU0RDAO1lA8NeRQ90sdD6VZB&#10;sJA+qm2v3Cep8eH86Psg1bBWY6dhnn3+IRAGyvztM7UV5vaZ5QNiJ9W4lVjb1tKe3mXNrPvqpG1h&#10;wu0RDAM1rBto7SFhd7WHHNdfcm9L35XuVeZ98nDPPgsQCAN6/vqUfSW2XnP7zRafEItU41ZS27Ya&#10;vcuaWfdVSBvCFKO9DsciGAasrBul9SF0Gushx/WX3LNA35083LOf+QTCgJ2/TlPbaW7fISDuqLZt&#10;NXqXNbPuV5J6t9a9Rx7YBsEwYGHdHK0Pn1P5h5xUn8jr7j25doG+O3m4Zz/nCYSBeq3rdZuAeAcz&#10;29a7rJPHRfSu727tRxWCYUCLTbGNPIRLfSjvS7I+sAewDvcCVVaraVt1ehzD7QW+5EMiHZgs3LqV&#10;+6xr+KG2wFrW8kR14yab2Ze9y5o9D2aQOo6q58i8sQSCYUDDuhHKw8b6wLkD6ZNUX8rrI/otlV+m&#10;nJrh3sXUtlkLEzt1JtDIOt3dkpL7apZXdYG1LOU1N26ymX3Zu6zZ82CkWXXbYU6iCsEwUGLdAK0P&#10;mbtJ9c+m/XbycE9vG2sHN1Q77eW+qvO5tcArgoDqxk02sy97l2XNb0Wz58gOcxJmBMNAjnXjO+Hh&#10;cnOWId9tuKe2jbUDqMhSqZ3+cp91qT1YC6wq5INrXE0Dqxs32ay+FL3LqhmXVVw1N3aYkzAhGAZS&#10;rBvezg8VfNEO47Th7vjgndo2SybTOhNYj0x/WeY1y8By38tWYi1QMrDuR65x7s8WlsZdraZttXqX&#10;tUsf+1r6r4ery0dXBMNAjHWj2/FhgmonD/f0trF2gMcykMeOZTlYr4+qyaDm+eju0ZbXpXGTWetr&#10;7Udf77J262ugI4JhIFTzoAdgx9oBvshyKMWA7r2usWJNRjXPSW1A1rVxk1nrbe1H38yyVrJKO07p&#10;TxAMA99YN7ddH9gAgOXII0UeQ7lHS+n9KjUZ1jwvL2ncZNb6W/vRt3tfWbX01Qir1QdVCIYBx7qp&#10;3e0hFCN9FqaRJpbl/n9cP51iSts04zNiDP354RIQmjlHwrIK5cmjJXWJvF569FSv7Zpnmt8ml3Ja&#10;G+eXk8qnl7AsS3nWvpxVliVf4CYIhgFhfUDUHBpOkntY596rlcpzUFmpA6Q7XHYrUptRrwJntm02&#10;qXiq8rn3cC+puTBijuTyLJSXesSkXpes3BoO+a9nivzU49lWaJu5cSKVZ6msGrk8LeW19uXMsnag&#10;7YuM/0ZSsw71wrUIhgHrRnaHh06Otr96PSA0+cws60PswLm8mW2zjEePsdPm0aMs7EnGXjP+vebI&#10;5DmpWbfqtd3rGTezLzcdNxVtWXc/m2TkAt9uQTG2RTCMe7M+0O78sJG+ivSXe5BEHyatB4ZMeS8G&#10;lnV520RLebPbFpFtW4sF2oaFyXgnxnzYHJk9JzPlhSQgVhVneNat0raRZVWXZzwzNLeNgPhFtD8j&#10;tNfhPD///v799/3Xrx9vb2/Pl/CltPmw6ezN+uBcfbx7zVdlv+QeHP/3/P1LWHasjMI1qfKKZYlS&#10;ecqyhKq8kp5tK6FtD13Kw7qCuZCzy5yMNemlSqPXW6Zfm9abpnGj2+ZTliWqysv0o+jatkJZyTxq&#10;7xvkp1efv1J2qX4RuXFMeelzjR59M6L/FxvTWV7mTsL7+/uPtz9/+GQYN2XdVA/dML5If7ikUHrA&#10;1DyAcnL5zSxL0Da9k9uGBRj3LXHynBzStsSz74i2JQxpW+YMMbNtAF4RDON+DAenhzsEwqNZy2ip&#10;08yyBG375+S2YS0zxm/1OdlSnuXeHs/AVdsmWsoS2vuv6MdTVLS79gsJVffddVwOQTCMe7FuWATC&#10;L7QPil5f0dbkM7MsQdvKTm4bLlZ58Dx5TtK2Pk5uGzCSfGtymHZBMIz7sC5MAmEAWAv7FnZ2+rkC&#10;t5MLfHcJiJuDYdcJJ6aS2D0kW5rGWhaBMACshX0LALaR++FVK2kKhqcGMzjSlDlEIPzJ9UNjn2t/&#10;0mLVT2SM0OQzsyxB28pObhsu0OFZcfKcpG19nNw2oLfwDC/Br592wbdJ42wEwt91OFBWsfZryzjM&#10;LEvQtn9Obhuus8u+1WrmGphZlqBt/8xs2ykq2l37RYSq++46Lp6dgt9Qt2A4/GrACakkdg9Jl6Yg&#10;EB6m9LDo/ZXsXH4zyxK0Te/ktmGSzoHwsDkZqefsOTmsbRG0rZ+ZbQPw6uff37//vv/69ePt7e35&#10;kp7/8fi0AGem0kOY4Kna8LljPUCdMJbWNufE+iORv/+TLqMPbm1eyutceclDQm15mbKEum1a1rYN&#10;Kktc3jZRW97stmGeyNhmxcY1k0e39aaoZ82cjGUbrVZmDSy73rSN27FtWta2acuK9a0vlU/tfYO8&#10;nBNL9Uvwx7AkOadKevTNiP4fPKaxb5NegTbGeH9///H25w/BcNbgSXRnQ+dOadxCp4yjtd0ppf6w&#10;lJPKK5ZH7NqaNmnzaS2v1E8a2vJmluW0lNlr3LRmtg1j1MwZX2lMLflb5kdrvUWivFjW0Utr6tCy&#10;Bnr0pbZxE9smRf39oS/v58fVLd34oG2fpaBSnpYx8TU31qZXMCw0AXF1ICx69M2I/h88pmEw3KpX&#10;PGANhvk3w0iTyRSm1Vnr2GnhXW7m2Gj7rEffWvOwXB/rs5ltE5p8ZpbltJZpvX9mea1loa9ZzxYZ&#10;d83YW+ZHj3r3mI/WPFrL1N6/WdvkVglwNboEwkKTSZeC7k0C3VSwm3sPeb0/zOodXGsRDOOTO5D4&#10;KUZ73RWsdTnlAXPFGEjfpfov995qYn03u22pPEeUBaxkpb3Lut5a624tbzW5+m/eNgl0U0Fx7r1q&#10;qf7avB+769AXLvD1U7Obj5EExL2C4t7BtRbB8N3JA731od4jj1bW8g/fvORbgiz/TuaLtV/k+jCV&#10;pMYq9bomT5G7LvdertwwjTSjLE2+vcrW5jOzvF5loV1k3bl9y7x31Yyr3OMnC+vzxjGUZ90m1W2w&#10;trXEb5NLvWnz7FC2n4ULfP3kjGjmI1M/ARtxQXFLugrB8J3VPtBTeuenZS33wgXXXdD28CBpOljO&#10;6Bepb6oceV3eHzWPcu0bVSaAV4V9S6j3rtn7ec1eIXU01FOKSF0ur7Nd4bZmr/eS1eqDKgTDdzXq&#10;aTr7KW0t76SNK2h77uBYPFTO6Bepb+kkJ++XrmmRa+eoMgEklfam7Psz9i1fzR5hrKPbJnNGbpHA&#10;8mav+5RV6nEx+Xe+V/1b314Ihu9GJuzoSTujDGEtg40rbka/yFiVyvHHU64dNYdy9Zgxb4E767XG&#10;Zu/nNfU21lGKcLekinOvj9wiAUDDD4ItAbELoFcJogmG72T2pBtZnjXv2QenyTTfTqi5RvibVI/0&#10;8csPGS3355xv936+8Pizxrd7S+l5T1Tk+thrO6aPX56NTIvdV5s0YvfVppLYPbGEObR7kua62Dj2&#10;Sh+/PEvRkztieeWS3OX/OZVi13/+vcy//soUE7vOJY3YfTVJ+rWUYvetkD5++ajfDVx9pjv8TFnr&#10;MQcLwmu+5u6FCIbv4qqJNqJca55sWmlB3/TekCR3l2PNKMi9mvtqap27xy/TtaGm/itZsf4145bS&#10;s31XP5hRMHjf8lnnldRk1dlz8qxmxe7/jDK76mzHmTKrtB+nflDWlc9dgmHsxbpYDti0NBuE5r8H&#10;iF0zeu+R7GUEakdB7htZxVzert7uGteWHe1ab4uR8wR1SnuX9r816fLfn1SwrhvmIK5yhz0+avYZ&#10;j0BYRRMQx4LiqwJiguE7uGhyfZHye9TBmsdBgfCIDcL/byJi3GbVmiy+3fv5giqPb/cZ08cvz1zi&#10;wmvlav+15dNnM9SieVSmktg9Lakkdo+f0E9q7yrtO0WFcYqNa1V65qcWy8OYPjL59mdt+ndPnrtu&#10;hRQTu86lktg9luT6UpNi91+aPmp1ax99MMWscjYlc9GnObe6OXw1guHTDQiiLmFtx+GblnRHeKjM&#10;fXqSe2/oFLFk7o+Z3DdzDHNlPTrbS7HXVk4Wh68bXCs2HUuf+l7yqfBF60aysRYttEvdXbdCiold&#10;51JJ7B5L0lpui7RUXpy6x0u7RrVtZN6HqQmIV0AwjPWx2X/jd0csIPYPj+HfhdwT3jdkv6rJVO6R&#10;dMUY3v1hx8MeA1n2LRF7bcocte5bnesk2V21BWIzF8/VJfVuIwvRLBYQ54LiFQJmguGTLTDBvqmp&#10;j/UeNq6H6EGyoOt0qRk3uUd+v2oMXfl3xLrBZGFALNy+Fd27ZszRRZ43ku2dt6NVLTUei8zVJUlb&#10;W9vbI48bi33rswuKw+S76lumCYZPFUywGvLfWYSpmaVe1jbcYOOKdUnsk94Y7XXNasZN7rly/Pzy&#10;bzCPvhnVXus8wLFSU0G9H81YkzX71kCS/dXbIv5ZahwWm6vLknaHKUZ7HUysge1VgbAgGMaLXODb&#10;JSj+2MiLU57N/kWpS3K9OiUIFjXjJvdcOX6x8m8wnx5GtdM6D3Bbsjel9qfH6zPWYs2+NYEUc/X2&#10;iMX6f9G5ug3pjzBhGAlwNUHulYGwIBjGN9pAtzkg/pCc+mz21dzBMkxT1IzbCic9V4+7GdXvd+xL&#10;NHvZsz7m55StYfHnjdueJheLp6X6ffG5ivtxQWwpmHVBcSpdjWAYX6wB7pCAmM2+G+maad1TO26r&#10;jJ/Uw9qGnY3q9zv1IYaQqTltW9jkeeOKvaj47uTLHTGp16+yVH9zNsKiVghmWxEM43qyybtkwWYf&#10;Jd3id0349+5OGTepl9+WVevZalS7WL94sk4FIdNh6pTYdL7uvmwk4E19t5K8vkpAvFQ/s7cCQxEM&#10;n6jiJFL7KW+PT4er3GCzrz1Qpli7TFX+aQ9pqZ+0ybVL/h5LufdWTyOcNg9QzToVxPTpsPl8dUs5&#10;TCWxe6YmCXQ//pD8ZPjjGvf+1z3PVBJe35qWYZyrFcsPuD2CYexnqSfVGDVnNU23WLsuW4/ND5RJ&#10;rjNT7ZPXd2nLDKfOA5jVTIXp04H5eg23b+b6371Xuu4ujH1AjwF1CIaxlxscTKxnAGuXWK+P1md0&#10;JVcQO5DJ328wB9VWmgfWuqCrLbaELSpZaeX5L3WL7ac51utPY2z7jXsKaEYwjH3sdDCpZH3213aJ&#10;9b5v9ZpVyRX4BzL5/QZzUG2leWCtC7raYkvYopKVVp7/Ujd/H7WovW93J89VYEEEw9jDDTb72c8/&#10;6/2P+t3xIS1tkHYHbfmp7AvNdalr5PVYsrBer2LNc+Q8GNE+qK00FZK2qGQlY9ss+0Hp2tT78vpX&#10;+nzh8bqZ3LfTWPRg7au79Q8wAMEwHv7v+btV7X0mN9jsRz3/SocZS9eaf8rnSeMWtMX1a6l/Ndel&#10;rtHcU5LKu4k1r5HzoGe7YNZ7Ksg8damb3pVcibFtlv2gdG3q/fDv1b0p+TzHIlWH41jbudNcBRZG&#10;MHyikzbIG2z2o55/qcNKSJPfrQPhEunfRJJecCn2vqTUNf7rseRfm0rW61XJYuQ8WKkuN2Tr/s+f&#10;Dpwie1S4T7nXYu+pWe/baY5MbFtt/5tLdHWU8p5/rh773Zw8V4HFEQzji/VT3mGfCssm79LhVnn+&#10;5fIlEP5ODmfSQpeQMHIecHC8VE18Egtq5DVtsGMOiqzX7zRHKtoW9p+5P43Mven6X+p1t/V68lwF&#10;NkAwjG+0AW7XQFg2dj/dRM3zzx0eNclXel/Eup5A+NV9ZmiDkfMgMnezbrSnzGDtfqu/mfGK7VvO&#10;t7tOniMbtM1coqujtM2rb268j3HyXAU2sWQwnDqsO+79VEIbCXRTwW7uvRp3Ha2aadp7bpfyIxCO&#10;YH8pGzkPrP3PwbGrntM/3H8kCHaBsPuz/1qOXCG5Pa48eY5c2Dbt88dcoquj5L/TWPRw8lwFNrJc&#10;MOxvuPLncAPWbMjaTRt5LvD1U093HaXa6ak5FFrk8jOXdIeHNPtK2ch5YO1/Do5djZz+lr3t5fn+&#10;8ffqqu00R3aY/7WTRO4L6nv8OW6H8TyR9HuYcHtbfJt0zaZ4+4B45Y3zo253HZ3WaVk6NMr7Lvn8&#10;12Pv+6wzR/4F7fHLjQdmWWZONbP2/8i63NDV3Z/cr6Riz/fMRe40RxoHIHUesp6Tstdb83qmx33K&#10;+h7D2r6d5upKpJ/DFKO9Dsfa5t8My+bob5Dhwd4l3/EbaknQH0tYsU6TWKdjqqtic90J14mVdXQ+&#10;f5TUp2OX2933EY2R67rXwkGVZbtfKvYszFzkTnOk8wCknh1NjHX8dnWv+lr76SrLLiiFnfq4ta49&#10;8sA2lg6Gazbt8J7bB8QrWWlTn8w6DTVdJXM9tUaq5r3xHj8QdiSLEakkdk+P9PkLctx3BoxIn7/o&#10;tdbFF3v/jski3I7kr37yM069nkov17vf3Z+1dnoOLdi28NliLrFQx6PPbCfP1VX0nj8nz0d8Wf6T&#10;4R4B8a3RF5cb/fzLBcVqxkrGAuHTWL+Z/xGIvSR53aXY31Ov5V7Xvi9Jc01bGkVytxhZF5R9bUGy&#10;l3ykJUdjp+dhpwdHj+Ay9Xwx96ax/125qrvk2g5tHabTeA6jqd/KfSz1GlW3kXljCVt8m3R42G8+&#10;+N8N/bWNlqEK14macZNf8ZhrDZxK7IHYv1/1+tb5JATCe/nadlY+MO70HLT2o7JtsedDbbBs7k1F&#10;HaN1+XhNVUO5V8qobM9Q1jrNnquu70pW7eNZ9Vmt3ehmm38zLLSH/aO/zWZHMmaajfbmenVRuE6y&#10;a8a4Vj6vXnN99QqI6wJhLdZBCYHwXr62l8Wfu9ucC6z1rHhwaM5RWbPqKOV8/K6++3m9uX4jTeir&#10;JtY+W6mPpQ6z67FCu9HdVsGwRvjAa970T3FVP9y8/7X75ohukrnfPxBeW2tAPDYQjtmhV+chEN7L&#10;1/ay+AFRarfFTLH2o/HBIecjl6zcs8Tcj8o6vtRJ6vn83USulzIr2tidtQ7G8WxW21cr9PFdy8YQ&#10;ywXDXxtuxaZAIFwwuz/of5VLusm6mV88lpagpzYg7hMIa/JgXcQQCO/la0vY4GAoVV2+lgP2ZG3Q&#10;q73OvOIidVTX6SOZy3OkjIufWSPGszsp01pP56o+lnJr69zTCnVAN0t+MkwgPJD0y+i+mVHGIS7p&#10;Jusm/lHJ1/X1/MOirIFVn0AYtQiE9/K1/jc6EC49Yyr25OmMddRc7Z/TwjNbcwuvnJs7jKdo7aPZ&#10;fXzlmOJox3ybdG5TRcSoPjqh72XD7ZTkkJ9LsXv8JL3pUuz9qmQRGU+3vlYf6kf/Kmivc76PiktW&#10;Nff4jOOY4c/Hq5KF3IHrfK17616yghXr3GFP1pB9O0xqxjqmri59KvxVt+ffm10x3pPGs1mvvpnV&#10;x1eMZcmKdUKVo/7NsHmDv7vefbVz38um5hI+Pcczd4CRS2alf3/QewRbXh4vyRyIRfL4SD7N6+F7&#10;Tup9//XX92Tfe71Gku/be4+Q0h6IXu6j8t/a0Tn5Yu+Tnp1j3SefN8tdYfqWuZeK1/mvWay0x9f0&#10;42TWErUtSp7Veo/PzPHeYDwfNupj6aGLekln5vzCMMf9AC0Y1RwmQj3yuBKb2QvpEQmCl/znB9Y6&#10;+G1I/VlBe3Xp0w+nti+1+Se13n+VnfeYk1Ssm9heInJrIHzv5X55//marUYfjG0YwloH4/y37hPR&#10;8Xn+rpapo6o+o8bFz3dGGRrG8exmlfaXfOR3UQ/hhpYMhmXTbEmoIBtzmGK01+2C+fIi1SNLBMKO&#10;tS4yzpLkPvdnA3d1qg9G901qfzOXa2z3Mgb3L5Qq102MZu6G17w83+X952vmmX3lWrCW3Tj/a/Yt&#10;c4mRvEz71ug+kfwlyX3WskpG172XGX3cSvLoPT6e/0ZSs4H1xRzLBcMvD7sKsc0XFWQjDNNJmCMv&#10;Uj2iObhON6lOI2dJS7+a7911vp+27+zKOH9ye4ll7obXvjzbJb/nH82uWBPWMq+Y/wPrGB372eMg&#10;dehV5g7jKWb1cW05ct/AOuYC325BMba1XDBsPuBlEBAjibnxKrL2rAfX6ax1s4671/5SP8Su09yb&#10;ukZzT8lX3o9fN6RsJwarWDcx2nkbKt0ntZMr5Hfzzj7zWdCpHzW+1n4hj5frGuuYKy/6Xk15kuQ+&#10;92cLV57Lo0VjX01zVR/nyDV+Gkgb6BIQ39eS3yYtG2ZtCh0bEIcbyWZJRsql2PvDE76LrJ3YelrS&#10;qHp6+Wr7Inad5t7UNfJ6LFnYrl6IsZ0YxLpfXjRurpaP9WGtw4xnwgX9qN0rvq7rVEe3T4XpRUt5&#10;qT9ruHLlvtqxHzmekrcxSe4uvbxv0bOPc2kSa4BLQHxPx/0AreSme4ILNhLcwAnrpXcbTtlDdt0r&#10;Tt3Dd2OdP4Vxq/3idNV91jk0aq1Ivp37cYjZdexdXu14y33WuozoK8nTpav07mNgE8cFw+LIT4NP&#10;bNPqZONvTP/+A5t4it3jJxn1XIrdE0vZe0/Rqy2n9Il1z3DzYYWE69XMHwV5Plue0eG1pi92W+eS&#10;tc0jXDH/B4110qjyasdb7tPWaUTdrXmOMKqPL1T7KW/VfSuMIaodEQy7h2vsIXvEp8QssvkWnDex&#10;uRzO/VQKHfvdE63t2rlf/HGOjHnWqfMBdSbMn9g+FUu+qn3Lek9Q5lRXrENre1vrOLs8LSmnVLcR&#10;db9yvjnWPp41JsAk2wfD4cPSRyCMKgvPG5nTrfP62EBYyHqpbZ/ct+t6c+2W361tOHk+wG7A/Ll8&#10;37Le22sfsOTT2D9VZu8Vo8uT/OWe2nrKfak6jqi7Nc8RWvoKOMT2wXDqAXnEgX+FjfJuNpk3NfNb&#10;7jliXeRI+9yByKL2vhW01HvH9mIc6zPHOH9q96Au+5Y1j5nP3x7tsxo81i9mlCf3uHJq7pd7Y/eN&#10;qLs1zxFq+sjXej+wiCO+Tdo9YP20vRU2yrvZbN7E5n0u3Ya0NXWoibFevxK/3tY9Y8f2YpyJ8ye2&#10;P+VSN9a8rH1So2f7tGbvFTPLk3tdeZZ85J7Y9SPqbs1zhJY+9vXKB7jQkT9Aa3srbJR3Ips5G/pZ&#10;ZDxThxvHjXvpulX59bbuGZr2Sp43S9IrLsXePzpZ7LheHGvdrX1jcUU/zh7rK+aW5OHKzeXn3pNr&#10;Y9eNqLs1z96kjpp6WvTOr5P/e/5uVXXfon0AHYLh1dRsvhsmaaVLsfenJpxJxjZ1yHFK76/K1Vt+&#10;r9kzUlx+1jxxHzuul5C1Daesh557hcbs8nySlys/l69cE3t/RN1r8lQmydml2PtfaZQZZQCDEAyv&#10;5MoHB4A9pA5vGuwZaHHS/LG2xfp8Xs3s88UK5xnJc8a4aeq+Qn/MInUvpUmsn/LWfpqMvREMr+JO&#10;GyXGkXkUS3cl6yTVfnl9t3XUUufSfXeeJygbvVZk/oVpNGub/DrNqF8v1rq2jvXs8nIk71R95PXW&#10;snP3u3JX6o9VSBv9NJA2wCUQvi+C4RWsulFKvcKEdeXG585jl1ovs9ZRLzKGtXWW+5gfqDVyrcjc&#10;S82/3Hu9WNvm6lRaU6uw1rF1rGeXp5EqI/W6tg25utfOkRn9sSJp98C2S6CbCnZz7+EeCIavtspG&#10;KfUIU4z2OsyjHQfGa281Byvh7kvtHcwJ5Aw8oKrn3ug5WtvG2jU5i7VurWM9u7wr5eou/VAzN3bu&#10;j16kDwb2gwt8/dSMcdsewfCVVtgopQ7WeoR65IGu/vtMOIzsAZa15q5P7R2sW+SMPORF5p7bt6J7&#10;1+i5am2rq491Tc5irVPrWM8u70q5uks/1MyJnftjhI/+WHBV4VAEw1dZYaO01qGkd34oC/o8PEhG&#10;D5aM0978g1ZqX5DX3XWpa5gHSHHzZ5TCviUu2busbfbX4UrryVqX1rGeXd6qpB9q5sKp/dGB9KSx&#10;N+di7I5AMHyFqzdKKd9aB62ReeO7oJ9fDo6e6YdKjKU5cMn7qb3DOv6Szw2S9IpLsfdvkybK7Vui&#10;9H531va7tST3rbCv1qztWlLWzPJWJv1QMwdO7Y/eVuwnxu4YBMOr673YrBt1rVnlAHeVO3i5g1kM&#10;hzVcqfXZMOPZYp3zrk65Nbmi2Wv71L1Exrymbaf2xyj0FwYhGF5Z74U/+yEt5e10MNiY5tMT6ycs&#10;Pz/G7pQUE7tuu/RsS0hej17/kSxy+ZyYMJd2T7LsXbFxrUlWX/d+/kWVx9c9HZOWXBm735IsepTX&#10;kmJi10kq+Xat/O69ZuHn05puQ87FKwTFBOZHIRieTbtp7R4I++60UXf29zkP3O9AC8ssYtWixc57&#10;l9RY5n/tGpD7rmi1tswea9vSvlP3EjdPrOSeq+bIMa7cVziPHYdgeEW9F9oKwajUgaC4iuYwqfnv&#10;ATTXEHSfTbsC775SWQd9lPpR+9+alK7rPV4y/12ONWtB7tXcd8Usm722T9xL/LlhHUPXH9o5YnWr&#10;vUvaOru9d+rfGyEYXs3pC42geHnyMD0txcSu2zHFxK5zqShyz90SBmrt38T9sXFsSR+/PAIW9+eS&#10;r3s///J5n8LXfR2SRuy+mqQSue+qFBO7TpLG17Xyu//3nOc1j6vcnzunW5rV7rv27w0QDJ9u0cBT&#10;thS2lUbBxpz79OTlPTZ1AAsofeqr/fR4CNkn3TM0t2e69+Ra9tb70cwT5shY0qej+nVk3lgCwfDJ&#10;Fg2EfY/tZYN6LivYoOXg6B8ew78/sKkDuFJh3xLL7F1SpjyjSkEMQc69uXmSwxwZr3f/Ml63QDCM&#10;NbjDBrqIHiQBYBWRQ6bbt6J715WHUilbUuoZRZADwRxZg1uvLXrkgW0QDJ+qQ2Ap/51FmIaTersE&#10;He2m3bK5++NSm1rF8pQ0ytVlSepNk2fvcv32+GmUmWWhjXY/qt23RGw+WJIvVY/Y6+G9KdrrSmaW&#10;N7ttjuQXSz1p80tdZ5kjPr89fkI96fMwxWivw7EIhvEiF/hOC4oFDwSb3Aa+++aemwO950duzuXe&#10;q5XLr3dZs81sm+SXyjP3Hq6VO3zm3sO95Nbv7mv75Latxu0pfsLtEQzjG22gOy0gduSBECa8im30&#10;knalHetec0KbR6+yNPloryux5NFanrbO2utKtHn0KAtjnLZvWbTOy5nlXdE2TR7a63Ks9/coT5OH&#10;9joAVQiG8cUa4E4PiEPuAcGD4lIyD1yaYVhZkTmUbduAObdM2wZYpm3sFXgaNicjsnNyANrWx8lt&#10;A/Dp59/fv/++//r14+3t7fmS3k/vUHHk/29WOjTVtHlEnjEVB76aDfiYH9I0aP7OGu7hIg3JzZcu&#10;PwAnKDNV3ktZsXJiA+FfpyxLqMoroW1TyxJdysN+IutDPSdFOE9Yb1+2atvMcSuVJXq27VDHxxih&#10;2Lzx1fTBiDw3oJ077+/vP97+/OGT4SOVJn9EbuPPqb1vORV9dmelcW+eF8F45PJ7ea9xLGlbg5Pb&#10;hiOY5mSj4XOSveSBtgFoQTAMODxk7ql13FeeN7QtbeW2YU+stzTaBmBRBMOAj4dakfar4s1fPX/S&#10;5DOzLEHbyk5uG/Z08pykbX2c3DYAcQTDQIiAGAAAADgewTAQQ0Cc9PIDPRK015Vo8plZlqBtZSe3&#10;DXs6eU7Stj5ObhuAOILhE1X8dLjazfboTZqA+B5af5riyj+Nkbalrdw2bOnnD9ZbEm0DsCiCYSCH&#10;gDjaB6UvgjR/kSQ4XOTye3mv8WBC2xqc3DYcwTQnDWKPiuFzkr3kgbYBaMH/M5xTCoRq2jwiz5hS&#10;OQmWH9TQ/EDozdJ31v6pHJdZwz2Mop/8OZOdE53WiysvWVasnFg7wusyZYloeS0DSNu+qy1vdtuw&#10;l9j6eCrOSaFYS+Enwn8/Xgkttd4GlSUub5uIlRebB4qxrWqbpixhbVtLP26I/2c4UNMHI/LcgPX/&#10;GSYYztl5YpbKyfA3/5TkQ2im1r6y9pFfntyrKH/WcA/RMIeiahpbU4dYObF8tNclyAG4afxo23ct&#10;BVrKa2oYtlMzF33hfInkF/v26FhAnNQ6J61tbChPirK07eR9MtmwEWWJpo7cD8FwoKYPRuS5AWsw&#10;zLdJ44UEuqlgN/feUDKZw9TKmodbXPK73FvaZHa2StusY9Q6L5T3Nx/wBG37Z1Lb2hsG6MQC5Kge&#10;c1Ly0OSjvS5Dbte2jb2kQPLQ5KO9DkAVguFTddg4XeDrp6ncA2DkQ8CatwuEhfx+ckB8U3KASx32&#10;cu/t4OS2ZfeK3HvAINk1NWJO5vLrXFaubdl27yA3Nrn3auXy613W3cmZLUy4PYJhrMU9aGY+AKxl&#10;+Zun3HvaZlrTHn/cUqmW9t7Udan2JF532bgDnZ+cluZ8Q9s6Fvgk+YUJ91UzF1LXp9bVxwrK+Vpj&#10;qXx78svwU0d+dv4e8tXOp27FajNKXWfcJ79IfmEq6VmWJNSTPg9TjPY6HItg+GQ7baRXb/zWsv3N&#10;Uu49ZfO0tuPqcSuR9qTqt/u4ndw2YDWZ9SYBoISBKXJbaqlisJn7JHvyGqSfW/u6Rx7YBsHw6RZ/&#10;Aj+2mlXqaK2H2yzdhun//Zlev2b+PcXuuTRZLD63AKAL2Rsr9zu2yQs1jBs2ZT3HlPTOD0siGMYl&#10;ZHtZcovhwamzQz9pDkLy/o4Pu5PbBqzEW2u55SRf3nx8gdNTWqIYSLNHil77pCsvl1evsvBK+nVU&#10;347MG0sgGL6DlZ7IUpeV6hOzev2utkP/yIPL1TP1EHMPOLlupwfdyW0DVuKttccfE1/Cda/7AbFb&#10;oriAN24PqT1QXnfXuj/X8PNIce+VroPdrP5k3I5FMHwXVz+Zpfyr62CxU11nuqJfNA8gv15yvaWe&#10;7vpnOcs97+7SNmAFbk56a02zbmIB8alU/TF7aUfGTc1vkKZxPlee5T7r9Uib3Y+jymM+XIpg+E6m&#10;P52eriq3hWxMO9Z7pCv6w/qAqB03d9/H78sO+8ltA1birTX5o5YEwY/bnuvtREs3yxu3Ku5ebSNd&#10;eTWdcvAcmeaq/utdLvPgcgTDd9PyoLCQclzakXtQ7Vr/3q7oh5oHhBu3GquP98ltA1byXGtVy01u&#10;OnS9VfXHTC17pHDjps2npTxXFuq0jHMPUn6POlzdDjwQDN+R2+xHGJn3bNIOHljXtL/lAeHGrcbq&#10;D6aT2wYs5A7f7myxzfbRskcKudfd7/6cSzXkvrufK1A/f9AdwfCd9d6MT9zc3YP1rg+uK9ptfUDE&#10;6ujGrcbqD6iT2wYswC2TpoD4oLVmbcrlj8uWPXIU1ylSr8s7aHMnrK3tFtXZCIbvThZY6yLrkcfK&#10;pG3uAZZK7rogyWEql2L3LJVm6/mAkPf8cTOQ0VnayW0DLhRuQbJPux37sWdbWPezBfXckqdye2Tl&#10;PtmVK9vVBfVWW1M19bHew5wZjmAYn9zDwk8x2utOI+1MbWA84PoY8YDwx804Rrmg0VrVIQa1DcB3&#10;7ouXdwuIR2zJU0mF/H3yCq5TpA7LdRC6sMyv7RfVmQiGkeYeJH66M2l/uJHxgOtj5APCHzfjWBEQ&#10;A3DuFBCP3JKnc/uk/D6zoq4sVzbadFhH/42kLqRupfpZ68+cmYZgGLCQzcltaPI7m1W7GQ8If9yM&#10;tgqIjQiIARsXEJv3oSU2C50ZW/J0DftkEylziw46Wy7w7R4Uxxy5qM5BMAxYuYcqm1W7mQ8If9yM&#10;+WwTEHdu285+JgYm9Xoodp28lksaNfdgHY/l5a83iw3G21pFaxdcyh+3kRV3+dfMEXSnDXSHBcRH&#10;L6ozEAwDNdis2l3xgPDzMOYnQWMqPdpSm0o+rglviSapifdni0cb5PdDprULMsNgM/V6KHZd6R6h&#10;zdenyRdr+LY+3F+si2bh8bZWbcv9QirtGtq7AZKfn+eWHXQWa4DbNSB2yYI5cwmCYQDzrfKA2ODB&#10;I4GtC1YtagNitEkFt7mgl4B4fdmtwrqPLDjeq2zJU0jlXYPlz6lUej9MQAvm0GUIhgHMtdqpa4MH&#10;0KyAeMVD+ig1Qavz92POhMkidg8B8bpUw2ucAyutNWtVrE1dkjSCNbePirGq/ZS326fDFkcsqn0R&#10;DAOYZ9VT18IPIhcETwuI0SwMbP2/+0EwAfF6wjVm2hoW3kdSVt2Svxm1LqQxqbzl9Q3HExtinl2O&#10;YBjAHKufuhZ+IBEQr8/66bBjuU+C5TBBT9tdbo1VDenC+0jIOn0uadroOS6NCsuQv280jtgY82wJ&#10;BMMAxtvi1PVh4QeTHNAl1Qa2BMSvwmByVHDpAt7agDkX+Obewz+ui7TroOaLTl82OOBap8wlTZo1&#10;r6VxXxPk4/cNxg8HYJ4tg2AYwFhbnLo8Bz+gCIivkwqES4Fs+P7//ve/r+QjIE6r7pqWPl14H7E2&#10;65KmzJ7P0kgp8+D9Hwthni2FYBjAOFucuiIWflA1fWKFYXoEo2HA7OcZC4DD1+R6uYX0PTVpzmAt&#10;1uZcshVeVcmF9/3bqxib/3v+blV7nxrzbDkEwwDG2OLUlSH1mZFcWQaPb5kOstEmtPsMOr8nn/bb&#10;ocP7UsIgOFR6H9+Zv0NCOU6rszbjkv1ii0oCRu4BzHxdEsEwgP440NhZ++CQA/rVXECqDUxHyX0q&#10;bMO80LhbQGyt/iVb8haVxE6sn/J2+1RY5qafsDSCYQB9caCxkfa7PrP2hd/X1n7HELM/FXb4dNiu&#10;KSDeaL1Zq3rJlrxFJbEjbYDbNRDGVgiGkSYPpzABOdY5wkPjk/SD6ztrn7i16edxI1d8oisBbypp&#10;hHXW3ocBrH2/2XqzVvGSqbhFJbEzCXRTwW7uPTPm5pYIhvHJPeD9FKO9DvdjnQs8NL7rcbjukcdG&#10;XFB5RUDcC4Hwdb66vnYMFl9v1qpdMhW3qCSW0GHsXeDrpy6kbszNbREM3508iFof5j3ywN440PQh&#10;/SJ9WfNgdWPg8oDazGDaWtZ//vOf55/ytNfh08vyOmy9WatkbX4XW1QSKGBebo9g+M56P8AXPBBg&#10;Ag40ffn9Y+0rNxZyH+sxK/WJ7MhPai3fHl1fj3H1P0Wya619vuh6s1aleqq12KKSWM5q84B5eQSC&#10;4TuSh9CoB/fIvLEeDjTjWfvMjYncd8O1uMu3TFuC3dKnvuH7kjUpnbKKFwQWW2/WKlib28UWlcSy&#10;mA/ojGD4bmY9rBc4FGAwDjTzWPvOjY3cd+O1OPJTXquaIN2vvwS8YdAbvibXL9TkfVk7cZH1Zi36&#10;krmyRSUB3AnB8J3MfkhLeRceDDAQB5r5avvw4gP6LBJsWgPOMFgeFTzH6uXq66eYsE4uAA4D41F1&#10;h9FF681a5CXTZYtKYgtXzw0pn/l5DILhu7jg4fzlyrLRHweaa0i/1/al3HfgOswFgDsGh7mAONWe&#10;3Huo5NZabb/KfRPXm7WoS6bLFpXEVq6aI8zN4xAM38HEh3KS1GGFeqANB5rrSF9K/9f0ae19G4gF&#10;grnA0f9dtLympb2ndJ28HyYMIP3q9rqaPp643rbYkreoJLY0e64wN49EMIy55KFofTBiDRxorid9&#10;KuNg6Vvr9RuyBIix91te05J7SwkLkfFwe55lbCauty225C0qia3NmjPMzWMRDJ/O+iCaRLYUtpWN&#10;cKBZh/Rt6cDt3itdByDNrTX355QL1tsWW/IWlcQRZO6Mmj8j88YSCIZPZn0QXeCxvWxQz1vjQLMe&#10;6WMZl1xfl94HUObW2kLrTYqyuGQb2KKSOE7vecS8vAWCYazBHTawFg4065K+To2PvM5YAH3IWlpk&#10;vW2xJW9RSRzLrdcWPfLANgiGT2V9GEX8N5KGk3q7hGtxoPln1fmY6nMe4kB/F6+3LbZknhtYhcyt&#10;MMVor8OxCIbxIhf4TguKhTxUXcJcHGj+kb6Q9jEPAVxkiy2Z5wZWJ3MuTLg9gmF8ow10pwXEjjxk&#10;w4QxrH178sNE+sK1T35n3gGYbIstmecGgE0RDOOLNcCdHhCH5OHrJ7TjQPOP9EXYPgJiABNtsSXz&#10;3ACwMYJhnEMeyIulvz/yKXbPpcniygNNrO69k1+Oj4AYC3BTkzQ3xcSuk1QSuydMFgTCAGBHMHwi&#10;68PpQ+2nvJd/OoxrXHGgqT0h9hCWTUCMC4TTEHAIhAGgDsEwAJurAuFVuLoQEGMiphpSCIQBoB7B&#10;MAC9uwfCDgExJmKKIYVAGEAUDw41gmEAOgTC37m6ERBjIKYWUgiEAUTx4DAhGAZQRiAcJ3WUxIEP&#10;A3CeQQqBMIAoHhxmBMMnqngA/d/zd6va+7ARAmFgOpYAUgiEAUTx4KhCMAwgjUBYhwcQOmI6IYVA&#10;GEAU67QawTC+WD/lXe5TYVnYi6X4/y78L8XuWSrNVrOZ906O/2cNIhh0sMISIKVTTOw6SSWxe0pp&#10;Og7YwPpYp00IhvGNNsBdIhD2Twgs7D35G/gqm7mbT1IfaxnWNgAezjNYChMSWB/rtBnBMF5IoJsK&#10;dnPvDSWLN0zYmws25fcVN3NXN2tZ1rYAH1ZcArgxJiSwPtZpFwTDp+ow4V3g66eppA0u4Sw1QaYz&#10;cz5IWTV1tT6gcGucZ7AUJiROJXM7TLuy1p11mkQwjLXIYnUJZ5IN3I3vDpu5lOnXWWvnhyym4TyD&#10;pTAhcQqZy2GK0V63EmsdWadZBMMn22nyS11vuFh32HO7kga7cd5pM3dlW+twuwGGBecZLIUJiRPI&#10;PG599vbIYxTWaXcEw6dbfBE8lvShC3XVfXQJO2/m1rowERDBeQZLYULiBL2ft6s9v1mnQxAM4xKy&#10;nBfbYrqS/UqzB8k1q+21w7hOOWEzt9bpNoMMjROWAA7ChMTuZA6Pes6OzNuCdToMwfBqRiy4lRaE&#10;1OXwBSpDaGmiXLvCPjuUtVOcleeKtW7HDzI0rNNg5SXwgjm+n6MnJG5h1r5z5f7GOh2KYHhFIxbc&#10;1QtDyr/B4pShszTTDbXcc+U+O5S1U5wdOsXarmMHGRrW4a9ZNpdx65w5vo+jJyRuYfZ+c8X+xjod&#10;jmB4VSMW3FUL5CYLU4aspqluqOXeK/bZoWo7xd2zQ6dY23dle46bYPuwdn3NsrmMv853WLM4fELi&#10;Fq7aZ2aWyzqdgmB4NstEHbHgZi0UKcelm5CmhkOmbb7cJ+m47op1SonfCbt0irWO1j7pZbW+vKof&#10;JmtZAsuLrVH5+03GtslVfXT0hMQtXL2/zCifdToNwfDqRiw4WTCjFs3IvDcgTb96j16OpVP8uSP3&#10;7DSXrHVlohxPhtg6zFOnvKtgS/Lz8bl1H76Oa1nHY6c9GJhp5N7GOp2KYHgHoxZc78XDYnxwZ8Aa&#10;I/fWS/mdkpon/uty7Y7zyVpnaeexg35vNcM6Zcq7OTdi3oV5S4MkjSgLdtZx2HEPxvlW2k9G1IV1&#10;Oh3B8BXcAcFi1OKvqUuoRx6Hke6QIZNk7ZpRQ3051yk5tZ22kpq6Hzvo91QznFOm/Mx55pelWfsY&#10;y9r/O+/BONeK+0jPOrFOL0EwfCXrJB65CUhdwhSjvQ5f3SPDZu2mFff7KKlomHJch8TI667TUvxy&#10;Uvn0EpZlKc864KK2LHwX9uPovgzKqimuZrqY1VSslV9mbu1fQerip5OEbbO2zzIhW8uyurKs2eVh&#10;Hz3GzHr/lAfHPRAMX806mWdukFK3MMFMuk2Gzdp9M4faTCqXqmDuPZHqiFwHpfJ0r49IMbn3Qq3r&#10;xVKWlia/XmVq8+lZXiqv3Hu1Enn+/fHzkbRap4lK77Zb+GVLY6+si0iMW/L1Wtq8epfZmp92QubK&#10;6lGPUCrPmWWJmeWNKGtnHfriv5HUVW0drfdNeXDcB8HwCqyTms1xO+4MeMRQayvVq/IrdoK2Tj0e&#10;WCf3Yy/atk3sS01APOU8s8K4uzrI71MaHSFla/pihf6qMbPe2rJ61WnmuJ3cthvLBb7dg2IZL8uY&#10;Wcf3qj30YATDqzgiSkKODLEM27ZDLRWJVMY9SKIPk9bKZ8qboUvbDAPeXFbK6uPWUt7CbbN8QjxE&#10;a1t7krpccYiTchP9cMUcmV2eiWZ8Vm7bwLK2b9uNRfszQnudmoxZadys43rFHnoDP//+/v33/dev&#10;H29vb8+X9H56g/j3xAEqTdIRbb7Jwjh+7igsO9TKiuUeHP/3/P1LWPlYGYVrUuW9lNVBU9tiCn2q&#10;blusrFJfKvtRVLUtVDtuA8sSV7ZNvnE6VFO8SWxerGBUww3tZb1FaMrepW0DyxLbtW1TL+fEoM80&#10;cuOYUlwrV7nR2LfSxhjv7+8/3v784ZPh5Vgne8XmgDUsNdSSuUsKpQdMzQMoJ5ffzLJEVXmZwd6+&#10;bRm0LW74mca6WUiFapK716LnRmbct0TLuFmV8ptZXrYs6xh+2KZtFU5uGzZVsUah1y0Ylij8tFQS&#10;u6dLeuavFstj8YRPV54jv8wYD2sZO80RbV17PMxm9+PM8g5um//t0sPPNNZ69qjQFRtZjzxKJs6R&#10;h9nlCe3Y7dS22f24cttOUdHu2i8kLPcFiOEPDfDJcIOR09O67Fkq+7riHPll4AOm1wNFk8/MsgRt&#10;K6NtF7Cu59ZDltzvyqzZyFyyqrnnw8xx0+YzszzaVnZy27AhAuEpmoLhu/5bT9/IHrA+7nccDebQ&#10;p5pzZLMumcCE+X5rQ4ffup57VUbycWV3yLP4nUPsW/2wHwHrYn1O0/zJsAQzp6aPX56tzJOrYvf3&#10;SB+/fBaiNLIuIxL+sXaHnAmrz4UcKIFzWNdz771X8mvZU7zNLPtcYN8CcAecj6fi26R7GfmQromS&#10;sKWa/c883I3zQ/uTFnv9REZNPjPLErStbIu2Va6FmrYNO9tY2zCqIpKv1EV+ry0j15bGfUvUjFst&#10;bT4zy6NtZSe3DZsY9rBACsFwTx0e1knWxSF1IY1LA9Xsg+pqDa57krVROz0MZrZtdj+e3DarhvJi&#10;/7VSF9b1PLrP/Pxry4q16S771szyaNs/J7ftFBXtrv0iwqVffLjr+F6MYLjEOjFHPrRZJOuQcXZp&#10;gNqhzlanY11LD4veD5NcfjPLErRNb4u2Va4LS9uGbN3Wel/x/GjZyFz7Ou5bwjJurUr5zSyPtumd&#10;3DYsRvZIP+ESP//+/v33/devH29vb8+XELXSwaPz4QAdDBrvlqH+qlJNJrH2JPLxf9Jl9MGtzUt5&#10;nStvxiGhqm1a1ralytL0ZaYssWzbNGraFqOtw8y2pcTGPGdEHSys9a0Va2embNZbBdr23S5t25D/&#10;w/QeP0sg0l8a/hiWRPu9xc3GbBUvcyfh/f39x9ufPwTDJtaFOHIRVG4KGGjQeFuG2v//TKuV2mGq&#10;UCKvWB6Wa1fROubatuXK0fZlj3Gz6NE2rV5zRFuXmW0LWds6og41eo1RSqmdlvJzecXyiV3fqzwt&#10;bXkzyxK0LW9m2zbTKxgWmoC4WyB8w7FajTUY5tukLawTvGHhFrHY1jNovLVD3SUQ1lBXqNMcXXWu&#10;96iXJo/Z/TizvNltK9Gu4Zlt81n3mBF1qHV1XaT8meOmzWdmebSt7OS23ZgEuqlgN/eeGWO1JYJh&#10;K+tEJyC+lwsCYgmCuwXC2jkl16Wuzb1XK5Wne71nmi1V7oj65PKcWd7MsqwsAXGsvF71CO0cCDuj&#10;6mTJNzU+qddb5PKcWd7MssTM8maWJWaWN6KsnXXoCxf4+qkLxmprBMM1rBOegPheLgiIQ/ItQZZ/&#10;J1PNPQD8NNKMsjT5jijbb9eI/H1hWbPLG6lHWZY13KO8khMCYSdTN7dvXbJ3aaTGoTQ+YVna8mpd&#10;Wdbs8kYKy5pdHvbAWG2PYLiWdfIPCpAeWIjrGTTe4VCHnwiHB0nTwZJ5hBPJvK6Z2yP3bAtrPTZc&#10;x7F9Sr13zWivjIGkVFny+irzBTjZavvbhvstXhEMt7AugpEPS6kLaXyyGDTerhqxQDileKi0tg3Y&#10;Tc0cvzrAsZa/4Tou7U3Z92e0V8ZAyimVJe9fPV+AO1hln1ulHmhGMNzKuhh4WO5tkfHuugezoeMu&#10;aub6VXu2tdxd1nGv/pzRXqmrX06q7u51ubZX+wAAU/BfK/VifQDucnBB3Arj7dVB9e2EH6I/LCKo&#10;m/8j6UeJ9cZKR8jSaK1e15Xqt6Ka1TiyT1/+64eTnycV+5Z42bsG71uSe5hjqZfd9bF7gRly/43M&#10;bor/Pc6Es0rSQf18Iv5rpatYF8aVixjtJo730OA0aMeMQHh1POLOJ7PcOtNHzotv6866Bhc+lA3b&#10;TwbvW5J7TY6uVnLvuqOCk93qGX7V3rfwnos6BMM9WRfInTatE00Yb/dgKz3gNP89QOwapuAruuQ+&#10;rGM9/AhkXZALH8o0e5f2vzXRXteL1Li2Z+U+Sda5BaDC7D2QQPhIBMO9ERDfy8bjLf87cY58a8mo&#10;FBO77qpUErvnqhQTu44UTx+/PHtNR66O5VOTvjkoEM4p7TtFhXbH+rkmffzyMtYW/n0k0uh0a7Pa&#10;f/d+PhjB8AjWBUNAvLcLxluyCA+VuU9Pcu8x/XB7F+/Z5iPWpoeyWLeVPvWd/anwN9LPtWPNxgrM&#10;I2t11L44Mm8sgWB4FOvC4cG5t4nj7d8aC4j9w2P4dyH3hPcx/XB7s/fs5/3GUrc9lFn2LRF77ZK2&#10;S5mu8rPnCACb3nvEpvstbAiGR+LBeS8LjXf0IFnA9MPtzVrDct9HWeZj1kEHszAgFm7fiu5dV7Zd&#10;ynZjPWuOAKgja7R1v+iRB7ZBMDwaD857GTzesctjn/TGaK8Dbm30ni3XSxnW+xY9mGmakbpGvR+t&#10;0HZ/zEbPEQDtZJ2GKUZ7HY5FMDyDdWHx4NzboPEuXZY7WBIEAwaj9my5TvK27vGLHs5qm+PLfZHu&#10;8fpKbfcba61XSycB6EPWbZhwewTDs1gXHA/OvV003u5gGSYARjVruJTcdRaLHtakGa5q8ru1WaGX&#10;Pesj0yWb3tLY1k4CAHRHMDyT9cnOg3NvF4+3FL/kYTLVTuY7VnP1AlpyAX8u1bBq8vceS1jyWbTZ&#10;/7jG1lSWfQ4AlkIwPFvNg5NUTqu64KAUns/Cv2uFXdwjyS+pT6ofrz8vdNdflUpi91yVYmLXkSpT&#10;Yr6O9viENFafBdKjfoXXrWr3qcuEm6xFTQcBAIYgGL7CVk/8TbgT2IqHjMqDUk1TckVdPe3kmx/l&#10;gC+/pzwCgMI1wGxXBcR3ccQjsXKfB1D282O9kEjaZEUwfJUjnv6LkoVQsRiGGnxQkuw1RVw17Vwg&#10;nOMHwATEWM2sgFjKucv81+5b27A2ZrXnFADcEMHwlY46BSxo84BYexi2TqPZ007a4QIJywF/5YDg&#10;DoEKXo0OiP11Mrqsqx37+LM2jIAYiPp77CaBWbRzqDkYjn08TTKkZz9ikI8+Xopxcy9dXfusmPWM&#10;qQ2EHQJirGZUkEogfBBrA1d7TgGLkGCGRKpNWk3BsARzaEcvDnZoQGzM5kXr/RoumK0NHK8KDLRl&#10;1gfEcl8pxWiv00rdX8q3tVz4XG8SCB/E2tDJzynN+U17jZ9KwutTKaf0PgBY8G3Si2BrH2y1h2dj&#10;QNzrQLnywXSXwMAeEGuvD6/rPYddfqlyUuWV3j/f55d3bCl+379elL+56051m0DYWTQgdsFkLqgs&#10;XSOvx97T5KmRK9f/HQBadQuGYx9Pk2zp45dnb2KI1R6exvH+PDrrbpODQphSRk47V2cNPxDYLTCw&#10;tFNvxfYvtoY2IvM5NU9kpM8OhKXdN5071g02s1ePkHs2pJTuSb3/OOcoxa6tqSsAlPDJ8GrkAXCD&#10;JI80l2Lvm5LFYg9T6wH4ESR+tMGlUOp1kXsv1pV+F1elz9FVc/c87vv4y7e8Lkifv+g96h7kEUs+&#10;/4thr0l3X4y7J5d8ute/j2esjqR8kl/8efLox48kPeteWz1ppK5ze1BqHzqWtuOchfsnHLvUXpR+&#10;1sSv918P3xO3mzMApiEYxv4iD86sRR6qrhr2gPgf/4CgPSz0vu6Lf731XhlDuUd+t47nSJvOrdFi&#10;h1Uoubkuf/xIp80Y7dSQ/cWlnnrn183Ce0ltn4X7APsCgB0RDOMMCx80YsLiawPi3OFD3nMppD38&#10;qA+rco2UI78r8/7i7ovUcwnWelnbv4FlA4xdPec8vfrJ7TO95lnPvLq62V7SczwBYBSCYaTJAyhM&#10;K9vkoJEqttcnxCIMgGNBseWAkb1W3rP2vSP3tdw/i7V+hr5dXWluodIN+zG2D4VkvrnUqkce3S26&#10;l/TqqxH7g8uTvQfACATD+CQPwjDFaK+7yqIHDadUnDUgjmWYOzC0HCaihyV5zeVp7Uu5z79/ddZ6&#10;WvujRqqMQWVzGEUPMo9cynFBcUug1ivI62rFvUThyr5k7wEwCsHw3cnDrfUB1yOPnhY9aGiL6REQ&#10;p1gOM7HD6rf75c/ufUO+D+4+61hdzVpfa79Y+P0fktc7lL1kIIGjuH2mFOzIXNTMx+K+tYpCe19M&#10;aIOln0rjBQC7IBi+s94P15UOHIsdNMzZG+svV7v0KCyR/Oti18be81/zX3/w/6y1+yGq49xyB3yX&#10;tNy1lntacfjFaC6Qzc017ZzfYr5a6zhgvbOuAdwdwfAdyQN11CF6ZN5WCxw0hDXbr2qfeEg5pU2D&#10;5pb6oP+RildKHTvO6ZmBN5AKjC3B2xaBnrWOg9ch6xzA3RAM382sB90qD9TFDholYXWPOpbscDC1&#10;GDC3NId3ucLllLxaypIk+a2yFoFKLihuCW6XDvKs7ercli2+aAAAgxAM38nsw8Aqh4+LDxpaqWou&#10;fIRD49zyD/maA6lcITlor3+UJ9d1mtN8arQ/GcMwzaCar3dm7Z+B4zZrTgDACgiG7+Kqh9sqD9WL&#10;DhrabErV2/poIo2TdOoByzi3jDPxi9xX1YMf/f64r6L/1UE3lpcLfEcHxcwhJWs/dRwzxgjAXREM&#10;38HAQ47K1eU7Fx40ctTV2vGw4uosfXnyYcvYtpqekNlY24NyX6/ZzKdG+wnH7H//+99X8p02tlu2&#10;x7pPXtRG9gEApyAYxhyrPDgXO2iY48OdAkpXV+nDnepdy9jGmh6R2Vjbky0jwKdG+/KDllgAHL52&#10;apCz1Ry21rXTmJX6iH0AwIkIhk+30sFmlbpcdNC4Jem7Ox2gJsytxx21c/J5X2vAw6dC+wmD4FDp&#10;/Z5k/mjmkPa6mO3n6KbPqe37HcDtEAyfbMWH0ip12jkg/qi71MZPj/YkUsu1Yfq6VkP6THvtSaxt&#10;rplbUobr38bytJ/28KnQflYLJCVfP+9cOdrrQmEZYtu527i2a/TsK/YMADsgGMZ8Hw/sJR6RFxw0&#10;WtUc9ML3LQdL37d8NH1n7d+TWNteMyZShrvPWF6PkamdR5hP+6nvqE+HY/uWyO1dQ/atHVnrP3Fd&#10;unH1EwDshmD4VB0eSv+NpJ6WOKIsfNAIxQ4atQc966Fl+wPlFWbMLSnD3Wcsr2ZEmQfoRTOXwmtu&#10;u29Z21Gzl3hy/abt02P6HsDxCIbxIhf49g6KH4/Lxgd3s8kHjV4shw25Nrxec7CM3QcDa99lxsSN&#10;w8t4yN8r52SsdslynkrvAzkybyxzJ7z2tvuWtT01e4knd02pb0vvO7kyUmruAYAcgmF8ow10ewbE&#10;D/LgrjzQd2F9sF5Z1w+1B4GaQwcadZxbyTGR1+U++b1DeaWxZ27s5T//+c/zT3na62rVzhvLfUfP&#10;TWvbavYST+4aeS+VLKzXi5p7ACCFYBhfrAFu94BYyMNbk0awPmBH1QPnmTG3/DKYy/hQGzQQbCyM&#10;tQ0AXREMY083D4it/3bOqb0PHcyeWxya4Sl96jv6U2HBvtUJaxsAuiEYPlHFg6/2U94hnw5rjXrA&#10;HxgQy7Xh9Xz6cwECYkzmr3MJeMOgN3xt9L4Q24ty2LcSWNsA0AXBMPY26gG/4EEjdgh0B8tSCnGg&#10;vNDsucVY31643l0AHAbGH1c+fx8vtk/Fko99KzB7LwGAAxEMY3+jHvALHjTkMNh6IORAuYDZc4sx&#10;v73PdZ+aB5/vjZom7FsDWfuFgBgAviEYxhluFBCLmoNhjwMpOpo9txh7PMg8CNMctXsQ+1bB7L0E&#10;AA5CMIxz3DAgtiQsyDouBMQ4QGx/yiUoWPuJgBgAHgiGT1RxePi/5+9WtfcNc7OAGAdgbgHogb0E&#10;AMwIhnEeAmLshrmFwZgyN8FeAgAmBMP4Yv2Ut/unwvIQzyWLRQLivz84aEBplTmOI1mnFzbGXgIA&#10;agTD+EYb4PYKhB+PYHlwax7eqzzgjfWYGhBLm2MJe2iZ44zz8Ur/9dDWpC1hQj32EgBQIRjGCwl0&#10;U8Fu7j2rqsctAXFarq0cbvZRM8clyX2M85Fyge/2QbHUPVX/3HsoYy8BgCKC4VNZH4IRLvD1Uxcf&#10;dWt6zNY84Ecw1mNYQOwOMCXa63C92vUr9zHGR9EGulsGxNo6M6frsZcAQBbBMOaqfTCHrPmMeqgb&#10;6zHrW6b/+0zYWO0c5xB7tP/9739faWuROer2rejexZyux14CAEkEwyezPgBH612f2gd8b8Z6dA2I&#10;gzaFB8nowZLDzT5q57jcxzhvz/+0NxYAh69t8+lwUM/YPsXe1Rl7CQBEEQyfzvoAHGVUPWof8L0Z&#10;69ElII4cKFM4VG6sdo7LfYzztsJAOGfLgPgpt2+J0vswYC8BgBcEw9hf7QO+N2M9Zn3LNA7AIRan&#10;aJ2PzOc27CUA8M3Pv79//33/9evH29vb8yU9/yvQf60bLOa68iEWmRtD5o61jaPmbMd6ZPvJe0/7&#10;6cm3H4JWGJeSUu8ZewEKlhnr97/c5/7OuK0pXN9uLZY+Ffb95z//efye2lNLyzuzFX3R5pHcu7zX&#10;LZ/65vYuy76Fj+57/q7l967cS2+vrduZCjjc+/v7j7c/f/hk+Dau2hxnlmsta9QBqmM93EONhxtk&#10;BtTOWLlP7mcWYRb2rjW5faR1LwGAUxAM38nsQ8kVhyBrmRsFxDma//ZKc03Pg+sFo380dwitmbHu&#10;vkGzHY1ODRhL7dL+d32l6wi49dw+Ilr2EqyJtQDYEQzfzayN8soN2Vr2BgHxTPIw1SSN2H2k+vTx&#10;y+dBVv5c8HXf51++/l7ydR9pWspx3/pcor3ucoX2FiXuj/UrKZ4+fnnsC+7PJV/3fv7l399JyyUA&#10;dgTDdyQb5qhNc2TeFtY6DApEf34eH/Qs9QjamPv05OW9FcYIdWTsZJ7kxtC9V7oOy6o92O52IC59&#10;6qv99BhGMk/c8yY3Z9x77CUADkUwfGe9H2yrPSgXqc/sgNg/PIZ/f+BAsz8Zw9LhlMPr9lxgW/rU&#10;t/SDs5YT1DO2T7F3TSD9KfsEewmAG+OnSeOTN5ZmFWM/de5Y2ta5Ln7R5v9KSVsX69j1aqOm3NFj&#10;e3e5MUj1fWncGLOlhD8p2f/p0mGQXNpLewx91+lTyszHvBwrNxb0PYADHfPTpOWgECZUkIddmGK0&#10;161kkToO+4RYOw4t4yV1CZOG9focPy8/jXJ1WZJKUuOZel2Tp+YaC789fhrl6rIkdRQGuBIAu+Sr&#10;XNnX0u5HtfuWiI2PJfUwKt+YWFmSSqx7iVNTVq1YWZJGubosSQCGWzIYjgW4Ljnh332592AgD8Ew&#10;7WqRus/8lulvdh47keuH3mtd8kvlmXuvVi6/3mXNNrNtkl8qz9x7tXL5dS5LAuLUCpbXH+/tusal&#10;3qm6597bQW7e5d6rlctvRFmpPHPv1crlN6KsVJ6592rl8utdFoAX230ybAl0CYjxzSKHquEBcSzt&#10;Stquab/2uhJtHr3K0uSjva7Ekkdredo6a68r0ebRqyxNPtrrDGQlh+kYJ+1bQjv2PeaIdq5pryvR&#10;5tGrLE0+2utKtHn0KkuTj/Y6AFWWC4ZrAtjHV82fKURAjBUNDYgn+6+XZhhWVqSPs20bMCbLtG2A&#10;Zdq207hhqGHjxl7yD20zGdY2AEnL/QCtXJ5hYJsrc0Td0M9l4xPMoRed61IsbtQP1eot0pDcA/vl&#10;p8AKa92DMlPldfmJs8qyxMzyVGXFJpl/3c5tKzm5baHYOPsUZXTIokseU0UqrB43YW2Qco6I5eZk&#10;bHD963ZuW8nJbQMQdcwP0AK2Zn2wxQ4rF8gdFETp/SLDweTlvcY+om0NaNtD77Y1348vpnFrVMqv&#10;uTzW2wNtA9CCYBi42qYB8TFa+3Pl8aBtaSu3LdTh06Cdmrst1lsabQOwqG2C4fBbpHMs1wJL2Cgg&#10;1n5VvPmr50+afGaWJWhbGW1bB4/ETzPHTZvPzPJoW9nJbQMQt3QwLEGtSzGx98K/8++FsQ0+IQbQ&#10;GdsEAABpywXDNcGrC4oJhLG9DQLilx/okaC9rkSTz8yyBG0r26JtletnZttaXLA9LG3muGnzmVke&#10;bSs7uW0A4pb8ZDgVxMrrLpUQCGNb1rnLibdN616x8l5D227Lui3QnR2w3tJoG4BFLftt0n7g65Iv&#10;9pqTeh3YhnUOTw6IS1+pbv5KdtD+XH4v7zWuf9rWYMe2adfOhW2zIhBOM41bo1J+zeXtuN60aNtD&#10;77YBeLXc/zOMe7hs7pROiZ3r0lzcKqfaTD38H+6RPSTU1C1SrisvVtbPH/JFsudfrDJliWjbWvrb&#10;2LaHWHmxsQmvW71tg8oSyb4Maesws22+2Dj7nuWULgtZq6esxjoyFS6uN1HToMwcEcuut1hfhdfu&#10;2jaNk9sG4IX7f4YJhnEJguFPquJKmYRG9Ke1DjE19TKW2xQMi5l9XdOnsfJi+WivS2nqxA8z+1HU&#10;9GWMph6z2+aUyv0oZ0bVFNVYS+vcqG2QpdzWTus18LF8Ytfu2Datk9sG4BsXDC/5bdISKLUk4CjW&#10;B+BJa+Cj7RLglsg1zYGwsGTQWpj1/lnltZYjJA9NPtrrSnrkITRrZ3bblKzLflTVeAQ/aTu4x0Bo&#10;55r2uhJtHr3K0uSjva5Em0evsjT5aK8DUGW5YLhHMEtQ3In0YZhwDeuD8LCxygXEmmAZT7lD1YgD&#10;Vy6/EWX1zjNnZts6G109HhVPuTmZe69WLr8RZaXyzL1XK5ffiLJSeebeq5XLr3dZAF4c8V8rpRAQ&#10;G7hg108x2uvQn3Vt9BwbKbs1VXK3uk9/w+Q0FPGdJqNehWnzSV2XGuPS2Et+YRolVpakUVrLsayb&#10;sCyXFtZaPe39yzwa/HGpST2MyjcmVpakEvaSV1eXJQnAcMv+10q1KURAXCD909pHPfKATmSOZzEu&#10;55KxTc0HeZ2x/yR9wbp5sHZDK6bgBmSQ2EsA3Niy/7VSrVRQjIjeDzgemHNY5zfjcp7c4dXhEPvd&#10;zdfNVY9FpuDC3D7CXgLgxo4LhgWfBhdI/4zqo5F545+bH+xvTcbSjX9qXN3rHGK/u+m6sTa7hO3n&#10;ADIo/kCmBsm9zl4C4FBHBMPuB2a55ONT4sCsh9mscu6ME+n9yBhqx92NN4fY73ZcNw11GPUIZPvZ&#10;mAxGzcRgLwFwoO2D4dynwATCgdkPMR6a43Ei/dKtaav1kRtjqVfteHOI/W6nddNQtrWZVjt1I55k&#10;EMKBswwMewmAw2wfDKcCXgLhwFUPLx6a493gRKptYpemrbp3SL1qGij3SGJP/G6HddNQ5qzh3qEb&#10;4andRxz2EgCHOeLbpCXwDRM8V58+OP2MZ53zB4/J0dNNxpn11M/K66ahrNmPQLafzdTuI3LP7MkF&#10;AIMd+QO0gFviRPrl6MN2y0EWr1ZcN8Yyhvx/20ZsP5ux7iNy7VWTCwAGIhg+3SonDk4+cxx8IuWw&#10;7XEHWTqlj5X60Zj3CoGww3TcjNtHSuSaqycXAAxCMHyy1U4anHzmOPhEymE7gk7pY4V+NOa5UiDs&#10;MB03ox0wBgrAoQiGgRMdfCLlsP0kHeEaR6f00dKPrX1qvH/FQNhhOm5GO2AMFIADEQyfqsND67+R&#10;1IyH6TwHn0g5bD9JR7jG0Sl91PSjJH8srIz3rRwIO0zHQzFQAA5DMIwXucC3W1CMOQ4+kQ5r2m6H&#10;vYlB2G3URpg1Y2G8fodA2Bm2RnEtBgrAQQiG8Y020CUg3sjBJ1IO208uCJPf6ZQ+avvRjYWGse93&#10;CoQdpuMmGCgAN0UwjC/WAJeAOE9zVph2njj4oFPTtFT6/CVPApLwvpZUErsnmvx6eUGTysdNX/eS&#10;/qWKfnwk/8+5ZLBjIOwQZ22CgQJwQwTDwAByRtCcK+SaaeeJgw861qbFfISSzz+dwRrIndb+XswB&#10;8QA7B8LOwdvPWRgoADdDMHyiiodT7ae8Vfcd/vCU5lnOE3LttC45+KBjbZrv1ECQgLiPKwPiEwJh&#10;5+Dt5ywMFIAbIRgGOrIGwu4MIfdMO0+0HHQWP/RYmyZODwAJiPu4IiA+KRB2TmnH8VqeEwCwEYJh&#10;oBM5C9Qc9NwZQu6ddp6oOei4Bk6rZB1L06yB35WfELYgIG4nfTJz/E8MhJ3T2nOsmucEAGyGYBjo&#10;JBYnas8Sfqw5TW1hsYYuRtO0uwTCDgFxG+m/WQHxyYGwc2q7jmMdKAJiAJshGAY62iBO/K72oLNB&#10;Q3NNu1sg7BAQt5kREN8hEHZOb98xap8TALABguETVZww/u/5u1XVfYefgKR5tWeBS84QNQcdV1H3&#10;50WTBC6xZCF3nMTaHmt/nU76T/pkxLzw8zx8m8Ruap4TALABgmFgABcQS9riDMHJO+6jX6RrRqaS&#10;2D2t6fMXvccXEYI87pzkl8cXCcI3/PTouMjrmeT/FViOdWISEAPYAMEwvlg/5a39NPku3KGWgHhT&#10;p/fHFpNyYW5xx9QsemAH7BsADkMwjG+0AS6BsJ47M29xhuAA/+ku/cDBto1b3L6axY6j/fyYE2Ha&#10;GvsGgIMQDOOFBLqpYDf3HtLcmXn5M0RNJU9zt/ZzsG3jFrdg/cCTC3y3D4rZNwAcgmD4VB0OZC7w&#10;9VOzGx8U3Zl56TNEbSVPQbt1ONh+d/d1gxdhoPu///3vK/kIiAHgWgTDwETu7LD0GeKuB/u7tTe0&#10;9KTcwN3nD6JiAXDstW2xbwDYHMHwyVY7nHFY/GbpM4RU7k4BMXPz09KTEtiD+7S3FPC697f+dFiw&#10;bwDYGMHw6VY55BNsRC19hpDKSYHyeyq563ZP+MfaHxxsgS+1gS0BMQBcg2AYuNjSZwipXKpAeZ1A&#10;8kwcbIEm2m+DPubbpQX7BoANEQzfwdUBCwFT0dJnCKlcWCCB8PmWnpQAlsS+AWAzBMN3cVXgQsCk&#10;tvQZQirnCiQQvo+lJyWAJbFvANgIwfCdzA5gdgyYLn4oL32GkMoRCN/P0pMSWNN//vOf55/ytNdt&#10;h30DwCYIhu9mViBDwFTttevkkJBOpR+8Iu/nkgnjek+dDrax+RemmNh1YUqJXeunlNi1sQQgodO+&#10;AQAjEQzfkTygRgU1I/O+kX9dqDscpA7lmsM6B3qoWNd1MK+08yy8rvY+rdh9lrxqy8WZ/nrrpPSp&#10;r/++f99RGvcNABiNYPjOej98T32YdyQHZ236uPrzJqV4Hjqxe2sSDjfpYFs7p/z7LPfX3OOrvQ9n&#10;CgPiMCgOXzs2EHYm7RsAUINg+O7kIdX6IO6Rxw3c4bA8vI2Sv59QJ+xHS19ysE2aPv9Hl4duXAAc&#10;Bsa3wb4BYFEEw/jkAlo/xWivW5H24cpDeD2pg3/qdcTl+svSl9Z1zxi16TVumEb7ae/xnwr72DcA&#10;LIhgGGny4AoTupADkCZ9J3+PJd+/18v5fVwVuaYmDaU5EHFoKtP2kfY647j7V8fmkCRf7rUw+TSv&#10;1yRf7r3ueo8bpsnNjylzZ0XWNjOvAQxGMIx7iDxQ/+ulFws+gFvPEOG3cG5xELOM24JjtgxLPwpt&#10;XxrnUO5q/s1txKhxw1Qu8PXTrVnbz7wGMNDPv79//33/9evH29vb8yU9//By+80dJlPnTvAgjR4i&#10;n/7v+ftD53rVtDl2z/fmfG/bx1XP3/9xRcWCjV59P2Q8g/qqx030qsMMkXF50dKeGf2oaYMvkm9q&#10;DpXmVjivU/c6tfMzV49SHasEdT91/keG6JuNmgKr0uCHmAwAOnp/f//x9ucPnwzjXnIHSlF6/0py&#10;4P48dPvJFz8oyC2fZ47X9z/z/HdNbfLF3q9JPvO4xTJcNWnE7tMmz7D5bz2kftTLzed/87osvCe8&#10;LwxEY4Fp7L7VDRs34EoV+wYA9NYtGPYPJyRSKU3TUtbMejbTHirkuvDa9dr5d8E63ZJlDRgPtqmr&#10;az9ZTd2Xen3qPmTVWret9i7cGgExgIvxyTBuQ/vpyX6fstQED3UBxxXOHbe5pvRjY0DcOxB25P3Y&#10;NUsHxE/MfxzPuu4JiAF01BQM1x5cAGenOeR/sl2TWrkD/Zg+63m4kLwsCbuJze+v9LxGy81mzbxu&#10;XQOxe6XOPb30hzEBt2Rd06wVAJ00fzLsH05IJGvaxcqH1PpuXKX/OdTsRLMWrCMqM3HmGgv3npXW&#10;NwExbsv6MGOtAOiAb5PGbbz8xNWE2HUrB+5yeN7o6woR+cq3jBv+6dWP2rVQExDXqgkgVw2Iw3ox&#10;/3Er1ocZATGARgTDOFvHKFEOqS2pp1h+8SJyB4VRhwipiCW9+gjvn3/CpRLzNpzbqfTxy/MOJcPB&#10;9pF/ox55hPz21yTRPP+f+QBbss5fAmIADQiGcSulT092/XQl/qmWe01zUFj78HzquM12ST9OOtim&#10;Ptld5RNfrVh1mf+4Hb6gA2CSn39///77/uvXj7e3t+dLwGESh2H/p68mD5MdH8j+odx9AlRSuif3&#10;fsu9Vi15ebe+iP0XS6pxi2ls4zDSAbm6ld53ch0ZUezH3v1lrJ8rf9YaELm521KOVlCduvnfUP4V&#10;wjaHNmsOeitNEIeJAsDo/f39x9ufPwTDuAHtwzSm4wO25sBsOcznDujCfz/3Xo2atpW4LKv+z+FO&#10;dZhGGhurc+p1i2CsVQb0n8wRc64f9SjNrdz7uXmeey9GW04pn5SgOl9M87+y7Cul2u1s2CT0Vpok&#10;gokCwMgFw3ybNHCI8HAfkvdd8tUe3keTakkyhVDupt08GhqMn/y9R1usfTKw/xRH2u/CPikoze1V&#10;10Cumer5f3EbgGGY2wAGIhgGLuAfynPJV3pf5N5L8e+pTSM9zkHyS+xA5F5Pvb8Tqb/rS/m9d3tK&#10;/ZR7ryPrbPFrpJl7pfdjwntiyZd7bwQJiJNB8aRxAwDgRATDAPbhDv6nBgDSJgmuRrfN70OXJrKG&#10;j3NrN5cllv4Kii8aNwAATkMwDEyy6rcj93SHNg53aB++fMvy83etHXrFOv+tHypL9iwxAAD6IRgG&#10;JpLD8skJyHmZL8Y5I1eHeayULGoCYQAA0BfBMADgOtYob8K/0R2NQBgAgDUQDAMArnWjgJhAGACA&#10;dRAMAwCud4OAmEAYAIC1EAwDANZwcEBMIAwAwHoIhoHFhf+naZhq1N4HtAjnbpgeBgXEyfISYtfH&#10;Usnndc+/KBEIA0bWRQYATwTDwMK0h20Ld731PqCFaS53DIglz1TZ1tdjctf+e0+fH4EwAADzEAwD&#10;B9Ae3i2HfOAKX3N00CfEodiasPw3Salra9YagTAAAHMRDAMTyQHZkixi94cpFLumJQE9fM2p59/V&#10;vLnokkZ4j/Y+EbvHcr9DIAwAwHwEw8AkNQfk3Qxto+QdS7DbqB+tNbsypgyDYi11IOyPl0uwi/Wj&#10;pFGuLkvSKDPLmm1m22JlSQIwHMEwgPXlDgUcGPRyB6zcexez1uraD1ltpasC4U3HbUm5vurdj7mx&#10;yb1XK5ffiLJSeebeq6HNq1eZufrn3quVy693WQBeEAwDF5B/Z6hJvtj7knyx9yWlxK6tScNoDx7a&#10;6+5M2z8T+jE2hyT5wtestQpnpV9OTfLl3vskr8Ve/y56a2ihcdua9I+mj7TXlWjz6FWWJh/tdSXa&#10;PGaW1cvstmny0V4HoArBMG7rv17CPhi3CpGDVLYfLzh4qb69WBU9/mO7eq5iUxIH4NXGbXmJfhTJ&#10;fmy1wLjdtm0t5Z08bgCSfv79/fvv+69fP97e3p4vAYcJHli5B83/PX//Yjx85/iH/finSa9K94QB&#10;hOYan7YeJTVtKwrqrR63XuWforYfRce+tMxl//3o60Gb7uCqcRutNJTqphjmRKovu/RjUI/h46Ys&#10;j7YVnNw2AFHv7+8/3v784ZNhHM7wgBOl968kQUGYfJogtFugOlrQNtO4Bffin1Xmf2kup3xd//z7&#10;XawybsuReeOSUq6vXt4z5BszfNyC+tG2J9oGwIBgGDhAKsjVBhk4VOv4XzB/tF+wYWZn3GHdr9jG&#10;DdebGm1LW7ltAIoIhnEb2q/maq77+oTKkEbRBg+zPhWOtV2bYnqO253tMP+tc/QOR1Dmf4RyPoU0&#10;fdSrH2ePG23r4+S2AYgjGAaMtAf73iRQcEkjrGcsKIm9dqWV6oK4HmMUm8eaee3u869lxtwMewQA&#10;oCOCYcBIc2ifqUdwskoQulrf4tWoMWqZg4RH5/o2LRr3qZcfRhShuUZDm8/M8mhb2cltAxBHMIzb&#10;6PmQc59OWVJPmvwsZfasn2tvTYrpOW634/VpVT8mxiQ2dqUUk3pd4+XehrxW1nPctrbIF+yyWvv9&#10;0Dn8sHLbGDfg1giGcbabP6T8YMQlX+y1JbTUacX2QKX5OxQY+zN1DIRzX1x4ea9xPpW+kKH9QkdS&#10;UD/a9kTbABjw/wzjfMFBKvfDKEY+ePyDvjYAzd0TBg498qw1Is8HL1/1uPUs/wTBPFlx/ufmcu19&#10;ojQvS/f7wry+3+r/5TMPyapU/kNQh5RT53+p+R89/fxTf65PX+a9aOnHSKP88ZtZXreyMgO1fduc&#10;E8cNQJL7f4YJhnG+xEO8+JATHR8+qoNxwHKY75VnjRF5Pnj5OkMPJyeK9KFYbf6n3q+9T/jviVS+&#10;Ipa3Lyzn++3+Xz7zkexKdc8K6uecNv8TzawLgmNtTxVQ0tqPlnJnliVqyqvtR9HSvhlt8502bgCS&#10;CIZxH1c9xAM1B+PSPdYDvWg6oCeMyPMhaJ9Kz/JPUNOHTse+rJ3Ltfc54fsxmjkb1uN7tv5fPvOS&#10;LEt1z3H32u76VxNreVfw+7D5E+BSe78PWFrPftOUObO82rK0fRfTq32j2hZzyrgByHLBMP9mGLiA&#10;HHQ1yVd6X8SuCZMv9n5NGsZ6CODQsAXNHIq97l8fe1+U3o8J74kl3+ff/dSXX54ld//asM6rkiC4&#10;ORDWkL3BpZTe+0euvFJdauTyqy2rZR71bN+ItqVIfqk8c+/VyuXXuywALwiGAQAYwH06a/2Utsen&#10;uqt/MiwxVrcg2NpWuT6WRrm6LEmzjSgzbJNLo1xdliQAwxEMA5Ps8G2LrYa0UZsnB4el3WH+f7Ty&#10;+fs/te2W+1z6+OX5aoZ3/eOexcUCYfn30C6pbdDWbdV+KsyYANgIwTAwkX9YPTEBObE5s2uScO41&#10;QSUIsmIBsCoofowDhiAQBnATBMMAAOASpYA3+T5B1zg1gbCMB2MCYEMEwwAAYI7aTxwxR20gDACb&#10;IhgGAADTFb8N+unlukjw5X7qN6k+ffzy7E09uSOWF+maBMCOYBjA/vhkAifb9JA763BOENDOuoM+&#10;guDPP2IhrAXAjmAYAIDOup5JN/xijzuU5w7n//f8vUR7HerUBMIAcAqCYQBLkkO0SyX+tdp7AFyg&#10;NbAv3B/7yd+kTHr2m1osD9LlCUA9gmEAy+kRzBIQA+srferLp8IDWfdIgi4AByIYBrCcHl/p5qvl&#10;wKKCtSkBbxj0xl4jGOuIQBgAHgiGAdSTA1WYOrF8C5h/rfYeoIe/P35+S13UrCvr9VeLrFEXAL8E&#10;wYI13Y91ftD3AA5GMAzALnfg3uUwDlSS6Z0Kfv3XWQYF2iCLYKwf66Sk7wEcjmAYgI32MEUkgENp&#10;PgHWXIMPEmylAq7ce7AjEAaAFwTDuK3/PhMMIocp14/RviQgXlZ23JCWWQMhCYh7L4Fjx80Fvn5C&#10;PwTCABD18+/v33/ff/368fb29nwJOExwCEgdIqP/Tk1wKPik7EfR/QfflA5yjFFay7gJ+vaf2r3E&#10;2oeR+b7buPk/zX30v+GfWdaWIvMpiz7cDmsAsHt/f//x9ucPnwzjXnIHyuR78pAhPTvjU64fRel9&#10;ZMT6viV5qsYtluddkyfXl73nf9W4ASKYt0UEUgBuhmAYZ7MeBDAG45Dngi366UyRcZVPcmb/X9hX&#10;lIkLWceaQBjADREM4zY0n57wCUuZto+m9uXOB/xJdV9y3Dal6aPcNX5AWgpOe42bpUwcwDrGBMIA&#10;bopgGAAKJHgYkT5+eZaAu3iMu+eqf98X1gMHsY4tgTCAGyMYruEOsaUEYHujggaOn/fy9QUQz9U/&#10;6CZWJ2zOOp4EwoCdrDNNwhYIhrVqJnfNPRgm+dOiPZpr7k7bR/Rl2hXHT8atH00fla7RBsK9xs2V&#10;FyuXgHh/jzG0jmNhDqbmhXa+xK6T1zSpRHMN0JXMOZe0au7BdATDOT0ncc+8oMdXvddgHQd/vWjX&#10;jPX6ChJINKdnXriPcEbKPLiCKzdW/irBhR8Q+Qlxrn+sM0p6NNev7r3wmtTrodh1pXt8uWtjeQND&#10;yBxzqVXPvNAVwXDKyMnKQrhM7tMT7ScwKPcVfZlw8dpn3PrJ9VXqPfcFEasR41ZblxYSvPgplAtu&#10;cu/dXU0gfAXLfEtdyzzANCPnGvN4KT///v799/3Xrx9vb2/Pl25u9gSdfBi5rci4up++WnOQlNxm&#10;HySnMa4B/6fYRvuypp9a12HHsfEPX01jbm2Ttaze45YhJZ06/2W8rS3L7SX+qKj7LDOW6nFTlhUG&#10;F73GVRu0SHmWACdWv25rdDM1c1Xmhaa/UteEY1UaD5EbE01dnDBfUbrnLiz9iILIPBuK8brM+/v7&#10;j7c/fwiGv5m9ABwWwhy14xsZH3nwnPrASbatpv9q+yhTluqLGB3HJnnIqOkPJcm52/xqrWekHrec&#10;/8LYl/7Vpv7qMbcM5flzXPQY2zBPi7D85Bp8GlH/LVj7+Nkvpf4UqWs0fW0ZD01dnDBfUbrnLiz9&#10;iIzIHJuCMbuEC4b5Nmkhk/+qBSCuLv8urJuNXM8G9Y+1Pzr3nQTB/qdi4d9P0X0nqJ3HtfedzNAn&#10;/jiufjgN6xcLOnqRsnL9UeorTd3kmpFtWIK1fYvPwZLjxxPXkvl15Ry7uvybIxheafKxEMaTA0Hs&#10;UOBe9xPiSn00oP9yQe+JAfEQ2nHLXYNPuX76eG3HnXxGwO6XESsvVYfauh0bQFnbNXBswz4e1edu&#10;DtTOBSBppX3i1D1rcfcOhjtMOvfplJ+asBDmkAeqn1An7EdDX8qhaeZhdWZ5tfvBtN5oGDcEFP1Y&#10;mndubn4lec1LL2VEUniPuczg+thrOzqhDd9Y2yPz4xAEwuiucX/wn/U1z/yo0/asDdz33wxXTLaW&#10;SW79ATUnPcBOJAesUx/MM9oWHlBfyvPe1667b2ssyK9YXoZ/77f7gjxFrq7FPeAj72RZi5kxR67S&#10;2rZwrvli+eau96XqVLq/pUynpj9iZYT5aK5x/Gtz+bj3wryTbZDrUu+tJtJfWRV96aSuCftVWN4P&#10;aeoSqrnndPRJhchczZkaAwjGcbh7/5th4wIQrV/tMd9fUUdgB+FhacaDOywjdmBrVVrj2fd56B2h&#10;NK9a5l3sXk1+sWssa67n+vTrYukLy7WOqt6Sr1xXkf901joqx036NpaAoxnn+PQYQLAOp+HfDBfI&#10;BG5dBE7PvLCn0oEj997uYu3SHFg1X1F9uSbSf7GAeIl+Vh5aT+D6PNf3S4xJhVi9Zc7F5l2Ku95P&#10;Kbnywvss1/py79WSuuT6wL3vJ5+lTtlrJV/3vvwelLMUY93k6ljfjeLKmVUeMAsxwD3cLxg2bNaj&#10;Jq06Xx4sR/IPoLHDQ+69XeXaOVOszB79rF3TPAj/zX9JYd+fNOf9uRabdzVS/eP601dbZq+6asXq&#10;PsK3vpM/h2XK31ecf8Y6hVeftKaALpRr4vIYQLB+p7hXMGxYAKMPreoyWAjHCg+Acmhxr80+kI4U&#10;O4xZ25f7dDj5XmLtxMq+7MB40Di34tAe17IXtO4nvcZEyo/VwX9NU8fadnwjbfLzkb+7FP59hWTx&#10;0a5YH+XGUa6PJeBIijW1VAwgrPsAzPg26cDoBRCaXR7WdYcDSMtBS4JeP/AN/x6VeIhw4FvPzmOi&#10;CRpd20a0sRTsrMKNsUuh8P0wNZN+cvnInxXjtg2vf2L9xRebgDJigHu6TzC884OAh9iR7nA4sbRR&#10;rnUpRxUE+575+fnHyiiVm6Otj6neOIPMq2d6hCfe391rLoXvuRS7xn/Nf70mhfmEf69JPfLQplxZ&#10;394T7r2TJL5Q0OULCEot+ycwxc5zlPU11D2CYeUkuuorNKpyWQjHSAVjPnl/5kFmhLCNufaMPkjF&#10;8o/18eh64LOPXToe8wmjXficSO3puz+7cCDFXrx0DCB4ngzDt0k/Xf2tCleXj3nkoOBSTCxI293V&#10;7UmVHuvr2iCt9Kkvnwp/cnP/tDn+goMLRvtYQ7f4ohIwGDHAvREMAws5JRC2HNDCax/tl0Pex5/9&#10;JK89UiW5MxaE9exzCXjDoDf2Gs7WZzYBGR97lts75ffYnht7DQDw3fnBsOJhsMpXZIr14MGGDeUC&#10;zfCw5l+bvE8Ogc8/mj3Lk7xHBiwuACYIvh8CYQz33BvDPdIFxS75cvtwizDfUeUA1YK1ENomBhCF&#10;tqDO7T8ZXu1bE1arD/qSg4J/WPEPDu7w4t7bVW3dS4coP99HP378XlWS5CN9/PHHVIk79//Kwvkf&#10;U5oHK8vWXNoVSdILLuVesyT/fk0+setdil2vSbG8JMWuLaXS/f77fnq51n9tVxV133lNASMRA0Dw&#10;bdLAZHIwccnnvx6+t6tcOzQBp39/mNdXP2XKKJEauLtzdUU/bty+xu8Q2ZY0tLPmCzO9+rb3+PTI&#10;T7tvRMuS19z98udYyr23Qgok2/oUe8+9prkvvCb2uva1GO11vpp7ACDl7GC44hCxvBPbhNvLHWrk&#10;vdKhR1aFdWW4HB/31awrqVNrwhGyI+mNszaw5ZD/naU/itfK+6lxkNc37Xu3T4YpJfeek7om9rr2&#10;tRjtdb6ae3BDJ56ZT2zTxfhkGMAQVxxWrI8IV8PHfR8PGA5YMMscTPx3XCBc80lvzT3IkHUe9qn8&#10;nfUPALdDMAygmyUO7cYD7dfVwQGZAARFmTnSOnvCL8zE5qO8NmqejvjCUG1dh7TRX+/y+4D2AgDW&#10;d+tgeNV/qM4/oAcaGQ+2j6ufB2P5s0vyWvj3kWlmWS1p9fq1JFPbEvx3WgLWXEDq5xkro7bM0WJ1&#10;zQmv7Rqku4CYQBi4HWIAOHwyDOBIa4YCOF1p3jUFcxK4PZPkEubkAs2hAWQnfl1zyTekHQTCAHBr&#10;BMMAjiRH3FJgAnRVCKxqgjm5R+5K3Zl7T9SW2dOjDY159q4TAACCYBjAkSQQluMzATGmeAZr1qDN&#10;XZ+8L/h0NCV2t6YuUz59fZK8a/IfWScAwL0RDAO4XHgg98W+XVJL7pJjdN3dgFIQrLmgTxvEJa+L&#10;zHv592QuhSQXa9m+mntq+HXUJAAARrl1MPx/z99Xs2q9gJ40h1w/CLYGxC5/FxB/vCC/xsl73vUu&#10;yWvh30emmWW1pNXr15Kq2qZk+sJOcF0sAI4Gxcr8TXUBgMMQA8Dhk2EAQ1gP2qXrWz4heuQs+XsB&#10;jLzm0oMEB88/Ar3E5q11bcQ+BfaV3g/FyucTWADAHZ0dDJ/4cOfAgoVZD9Th9f4h3RowlDxye+b5&#10;krf8PagLwQF6MQfErXM/cz+BMIDbOHFvY7/ujk+GAVwqFhCHB/baw/pL3o9fgrwfv3R8uEj+YcLt&#10;yVzUzPWQ9lNfzXWxdVW7trpza8VPAAAMRjAMYJjSQV+j92FdauRyfPz+zL+5rrkDfO493EpsPvdY&#10;JyWxQHgJubWRew8AgA7OD4YLD/zV/qF6tj6rHF6AjJpDduoebV7uutj18lr4uhyvH68k8teW+0V7&#10;YOdgjw/h/MrNN+0zqnSdX4Z5fo/CugEwWof9dZZifVbZuw/DJ8MfVlkMqy1KoAftp15yQA/TC8nL&#10;T57o9Z6XvAvXq0XaJ9+y6tKLyPW4n29zMdQ6NxP3J8u7AusGwAKIAUAwDKC77gduOQjHDsOp142q&#10;v001uC92kI8e7jvUGfdROiRtd4hi3QAAFnGPYFhxML/6MFEsf5Wv5gMVmv5NpObehvx7/VvKl4N7&#10;oPQ+8E0wD+UZET4nYq/t9qxg3QAYrrAvFs/gg6nKJw4Y5j6fDCsm0VWLoVguCwAbCoPKqoA4co8c&#10;jqMH5Ir8mwLhmvb4Wu/H+SLzUZ4XLr3Y4VnBugFwhcL+uGwMIHbY2zfGt0kDGKbp26WDQ28YBEeD&#10;4oaDcktdo8F5hPY64It2Xm54WBqxbuQLXCTS3RKAevcKhhWHhdlfGSqWt+EBB0ipfXDnDsM1ASYH&#10;CGxFngOpZ0HuvQu5Ly41fUEMAHoq7EfLxQCCPXS4+30yrJhUMjlHLwhVGSwAHCB2GC4Goi2BauHe&#10;WNmtB3btfjF6X8HhZJ6GaWGlddVr3RBwA59YCwqKfWn0s1pdBuM5Bd8mnTFqMYxeZMBqUgGx5tNZ&#10;zSe/2k+HuwbCrQ8pHnK4o0HrRtYxiXT3hH6IAe7jnsGwYcOQSdtr4pryYlPDYVIPa01A3ENYTu/D&#10;Q2lt99pHgJOwbgBMp3z2y/7Taw8y59XxfIK8+34ybJxkrYuBBQB8uuKr17FAuIsgn9jDLvYaaxy3&#10;xroBcDXDfvKyFxmZ72evm+rn39+//77/+vXj7e3t+dLNNH4qFfv2zKZFwwKYIxx3Y79LcHVFUDeD&#10;qW2x9aO81wWo0bKCfEvfBq05NGfLy/AD6eS9sX5IyZSvKquHWH0N5ZnmyGbMbQv78tB+GSI2D1Nq&#10;+9VSRkyP8YzVYeQ8mTknaVs/M9uGf2LjrNQ9BhCM+zTv7+8/3v78IRh+aFgIXbEAxiuNtXIMbh8M&#10;aNZMa/94ZZiC4c7jog5QO/SJuqxancbt9vNflPry0P7prtOcTNLknzO67J7zZOacpG3PP3Qws22I&#10;04z5DIz1VC4Y5gdoCZl8V07Aq8u/C81mt8qGuDJtH3Xsy9xXWpu/CttLbh2vsMYvGLdjafqIftRZ&#10;fd3Umr3eZs5J2rZn25B29V6z8153AD4ZDs3edJj8c0TG1X3aGA2mCuNy20/GMv0oavoyq/O41Rj+&#10;aa1nWFmdx+22819k+nLWnIRBZLyc7Lg5NePXeb0VzZyTtO27XdoGvci4DMW4XoZvky4ZvRiY/PME&#10;Y+k/3HwvD5/MGN0yGFD2o7D0ZZF2LQ4aj2EBasSQsgaM2y3nv1D2Zdf5jzbBmAn1uAnr2A1Yb1kz&#10;5yRte9iubagTjFF3jOXl+DbpkpGTlAVwmdwDLvceviv1Vde+1KwX1pTK1HE7XK6v6Md1zRy3Un4z&#10;y6Nteie3DQbEAbdBMJwjk9WlVj3zgl7LV/ZGf1VwJ6190Xp/au2wpvKuHreTtPQF/XgPs9fbzDlJ&#10;29JWbhvauDNGj3NGz7zQFcGwVs0krrkHw2i+wspXYcu0fTSkL/01xboyuXTcDqPpI/pxPTPHTZvP&#10;zPJoW9nJbUOjmrNHzT2YjmC4hj+5cwnAUeTfk45MAABgcbEzfyxhCwTDQKVYMHNCAjRic+eEBAAA&#10;7oNgGLfx8lMZIzTXCPlpsyenHG0faa9bXak/RhhRZs9x8+fKialE00enzP+TzBw3bT4zy6NtZSe3&#10;DUAcwTDOpjjYJrXce5rWvti8L0sBU+69UHhtLHXTmlfPuuyupS/ox3uYvd5mzknalrZy2wAUEQzj&#10;VnJfYeWrr3qlvqIv0678VlzGrZ9cX9GP65o5bqX8ZpZH2/RObhuAVz///v799/3Xrx9vb2/Pl4AD&#10;RQIQ9xMaow8bvvoal+lHcae+9INa/9PcMNh176Ven4Jx6yfTl/TjgiLj5WTHzakZv9nrbeacpG3f&#10;7dI2AC/e399/vP35QzCMG4k8eKJ44ORp+1Ec3JeaYDgMeHPvDce49aPtS/rxepZ5H1M7hrPX28w5&#10;Sds+7dY2AN+4YJhvk8Z9aB4mPHDKtH1EX66FcetH00f0473NXm8z5yRt27NtAKIIhnEv8lCJPVhS&#10;ryMu11/0pUr4bdNTMG79pPqLfoSTmwsj5kkqz5lliZnlzSxLzCxvRFkAXhAM457cQ4aHTZuwH+nL&#10;rOnfGp0Sjtkq9doR/bi2cHysqYdR+aZcWdbs8kYKy5pdHoApCIYBYJJLPg0GAABAFMEwAAAAAOB2&#10;CIYBAAAAALdDMAwAg8i3RfsJAAAA6yAYBoACSyC7zA/JAgAAQBbBMABkuECYgBgAAOAsBMMAMIAE&#10;xGECAADAOgiGAeACBMcAAADXIhgGAKPSt0zzw7IAAADWRzAMAA3CT3j9f2PsB8UEyAAAAGshGAYA&#10;pTDAjYkFx+E9fIs0AADA9QiGASAjF7jWBLUEwgAAAGsgGAaAglgAWwqSrfcAAABgLoJhAFBwAW4q&#10;0I2puQcAAABzEAwDAAAAAG6HYBgAAAAAcDsEwwAAAACA2/n59/fvv++/fj3/CgAAAADA2d7+/Pnx&#10;/wHXejmQrVcf2gAAAABJRU5ErkJgglBLAwQUAAYACAAAACEAJBXdJ98AAAAHAQAADwAAAGRycy9k&#10;b3ducmV2LnhtbEyPQUvDQBSE74L/YXmCN7vZ1mobsymlqKdSsBXE22v2NQnNvg3ZbZL+e9eTHocZ&#10;Zr7JVqNtRE+drx1rUJMEBHHhTM2lhs/D28MChA/IBhvHpOFKHlb57U2GqXEDf1C/D6WIJexT1FCF&#10;0KZS+qIii37iWuLonVxnMUTZldJ0OMRy28hpkjxJizXHhQpb2lRUnPcXq+F9wGE9U6/99nzaXL8P&#10;893XVpHW93fj+gVEoDH8heEXP6JDHpmO7sLGi0ZDPBI0TJdzENFdqtkjiKOGZ5UsQOaZ/M+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X58ARiwMAAEAIAAAO&#10;AAAAAAAAAAAAAAAAADoCAABkcnMvZTJvRG9jLnhtbFBLAQItAAoAAAAAAAAAIQAHfZ+kbLMAAGyz&#10;AAAUAAAAAAAAAAAAAAAAAPEFAABkcnMvbWVkaWEvaW1hZ2UxLnBuZ1BLAQItABQABgAIAAAAIQAk&#10;Fd0n3wAAAAcBAAAPAAAAAAAAAAAAAAAAAI+5AABkcnMvZG93bnJldi54bWxQSwECLQAUAAYACAAA&#10;ACEAqiYOvrwAAAAhAQAAGQAAAAAAAAAAAAAAAACbugAAZHJzL19yZWxzL2Uyb0RvYy54bWwucmVs&#10;c1BLBQYAAAAABgAGAHwBAACOuwAAAAA=&#10;">
                <v:shape id="Imagem 107" o:spid="_x0000_s111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6" o:title=""/>
                </v:shape>
                <v:shape id="Caixa de texto 108" o:spid="_x0000_s111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14:paraId="61261E0E" w14:textId="1BC58403" w:rsidR="00E63107" w:rsidRPr="00574631" w:rsidRDefault="00E63107" w:rsidP="00574631">
                        <w:pPr>
                          <w:pStyle w:val="Legenda"/>
                          <w:jc w:val="center"/>
                          <w:rPr>
                            <w:rFonts w:ascii="NewsGotT" w:hAnsi="NewsGotT"/>
                            <w:i w:val="0"/>
                            <w:iCs w:val="0"/>
                            <w:noProof/>
                            <w:color w:val="auto"/>
                            <w:sz w:val="20"/>
                            <w:szCs w:val="20"/>
                          </w:rPr>
                        </w:pPr>
                        <w:bookmarkStart w:id="124" w:name="_Toc63171723"/>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4"/>
                      </w:p>
                    </w:txbxContent>
                  </v:textbox>
                </v:shape>
                <w10:wrap type="tight" anchorx="margin"/>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05335F38">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26130" cy="4099562"/>
                    </a:xfrm>
                    <a:prstGeom prst="rect">
                      <a:avLst/>
                    </a:prstGeom>
                    <a:noFill/>
                    <a:ln>
                      <a:noFill/>
                    </a:ln>
                  </pic:spPr>
                </pic:pic>
              </a:graphicData>
            </a:graphic>
          </wp:inline>
        </w:drawing>
      </w:r>
    </w:p>
    <w:p w14:paraId="4025B896" w14:textId="3F913301" w:rsidR="00856A6C" w:rsidRPr="00574631" w:rsidRDefault="00574631" w:rsidP="00574631">
      <w:pPr>
        <w:pStyle w:val="Legenda"/>
        <w:jc w:val="center"/>
        <w:rPr>
          <w:rFonts w:ascii="NewsGotT" w:hAnsi="NewsGotT"/>
          <w:i w:val="0"/>
          <w:iCs w:val="0"/>
          <w:noProof/>
          <w:color w:val="auto"/>
          <w:sz w:val="20"/>
          <w:szCs w:val="20"/>
        </w:rPr>
      </w:pPr>
      <w:bookmarkStart w:id="125" w:name="_Toc63171724"/>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4</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25"/>
    </w:p>
    <w:p w14:paraId="227B5F4C" w14:textId="77777777" w:rsidR="00186288" w:rsidRDefault="00186288" w:rsidP="00186288">
      <w:pPr>
        <w:pStyle w:val="PhDCorpo"/>
        <w:keepNext/>
        <w:jc w:val="center"/>
      </w:pPr>
      <w:r>
        <w:rPr>
          <w:noProof/>
        </w:rPr>
        <w:lastRenderedPageBreak/>
        <w:drawing>
          <wp:inline distT="0" distB="0" distL="0" distR="0" wp14:anchorId="0AAD4C47" wp14:editId="33CD7D2F">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335EAE8D" w:rsidR="00856A6C" w:rsidRPr="00186288" w:rsidRDefault="00186288" w:rsidP="00186288">
      <w:pPr>
        <w:pStyle w:val="Legenda"/>
        <w:jc w:val="center"/>
        <w:rPr>
          <w:rFonts w:ascii="NewsGotT" w:hAnsi="NewsGotT"/>
          <w:i w:val="0"/>
          <w:iCs w:val="0"/>
          <w:noProof/>
          <w:color w:val="auto"/>
          <w:sz w:val="20"/>
          <w:szCs w:val="20"/>
        </w:rPr>
      </w:pPr>
      <w:bookmarkStart w:id="126" w:name="_Toc63171725"/>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5</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26"/>
    </w:p>
    <w:p w14:paraId="53373F21" w14:textId="77777777" w:rsidR="005734C4" w:rsidRDefault="00186288" w:rsidP="005734C4">
      <w:pPr>
        <w:pStyle w:val="PhDCorpo"/>
        <w:keepNext/>
        <w:jc w:val="center"/>
      </w:pPr>
      <w:r>
        <w:rPr>
          <w:noProof/>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3B1D0788" w:rsidR="00856A6C" w:rsidRPr="005734C4" w:rsidRDefault="005734C4" w:rsidP="005734C4">
      <w:pPr>
        <w:pStyle w:val="Legenda"/>
        <w:jc w:val="center"/>
        <w:rPr>
          <w:rFonts w:ascii="NewsGotT" w:hAnsi="NewsGotT"/>
          <w:i w:val="0"/>
          <w:iCs w:val="0"/>
          <w:noProof/>
          <w:color w:val="auto"/>
          <w:sz w:val="20"/>
          <w:szCs w:val="20"/>
        </w:rPr>
      </w:pPr>
      <w:bookmarkStart w:id="127" w:name="_Toc63171726"/>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6</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27"/>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28" w:name="_Toc63157278"/>
      <w:r>
        <w:lastRenderedPageBreak/>
        <w:t>Lista de componentes</w:t>
      </w:r>
      <w:bookmarkEnd w:id="128"/>
    </w:p>
    <w:p w14:paraId="5C9A94CF" w14:textId="5D3AFAA1" w:rsidR="003E73BF" w:rsidRPr="003E73BF" w:rsidRDefault="003E73BF" w:rsidP="003E73BF">
      <w:pPr>
        <w:pStyle w:val="Legenda"/>
        <w:keepNext/>
        <w:jc w:val="center"/>
        <w:rPr>
          <w:rFonts w:ascii="NewsGotT" w:hAnsi="NewsGotT"/>
          <w:i w:val="0"/>
          <w:iCs w:val="0"/>
          <w:color w:val="auto"/>
          <w:sz w:val="20"/>
          <w:szCs w:val="20"/>
        </w:rPr>
      </w:pPr>
      <w:bookmarkStart w:id="129" w:name="_Toc63171904"/>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29"/>
    </w:p>
    <w:tbl>
      <w:tblPr>
        <w:tblStyle w:val="SimplesTabela1"/>
        <w:tblW w:w="5000" w:type="pct"/>
        <w:tblLook w:val="0420" w:firstRow="1" w:lastRow="0" w:firstColumn="0" w:lastColumn="0" w:noHBand="0" w:noVBand="1"/>
      </w:tblPr>
      <w:tblGrid>
        <w:gridCol w:w="1782"/>
        <w:gridCol w:w="2256"/>
        <w:gridCol w:w="1973"/>
        <w:gridCol w:w="1218"/>
        <w:gridCol w:w="915"/>
        <w:gridCol w:w="917"/>
      </w:tblGrid>
      <w:tr w:rsidR="00674C16"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358EA42F"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674C16"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Motor Bot'n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08ED86AD">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05DEDE3" w:rsidR="00D161D0" w:rsidRPr="00763FAD" w:rsidRDefault="00A6080A" w:rsidP="005866CB">
            <w:pPr>
              <w:pStyle w:val="PhDCorpo"/>
              <w:spacing w:after="0"/>
              <w:contextualSpacing/>
              <w:jc w:val="center"/>
              <w:rPr>
                <w:lang w:val="en-GB"/>
              </w:rPr>
            </w:pPr>
            <w:r w:rsidRPr="00763FAD">
              <w:rPr>
                <w:lang w:val="en-GB"/>
              </w:rPr>
              <w:t>Bot'n Roll</w:t>
            </w:r>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674C16"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Par de rodas Bot'n Roll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1B5452F9">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56AB478F"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674C16"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84DFF12" w:rsidR="00D161D0" w:rsidRPr="00763FAD" w:rsidRDefault="00D161D0" w:rsidP="005866CB">
            <w:pPr>
              <w:pStyle w:val="PhDCorpo"/>
              <w:jc w:val="center"/>
            </w:pPr>
            <w:r w:rsidRPr="005D480B">
              <w:t xml:space="preserve">Par de hubs </w:t>
            </w:r>
            <w:r>
              <w:t>B</w:t>
            </w:r>
            <w:r w:rsidRPr="005D480B">
              <w:t xml:space="preserve">ot'n </w:t>
            </w:r>
            <w:r w:rsidR="00A6080A">
              <w:t>R</w:t>
            </w:r>
            <w:r w:rsidRPr="005D480B">
              <w:t xml:space="preserve">oll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0CFFCFCF">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086D25C5"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674C16"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0CB88455"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674C16"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7AE807C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6DCFD745"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674C16"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327FCE57">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97294BF"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674C16"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6C1BA01E">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0677F9C6"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674C16"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7ADA87CB">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326E8246" w:rsidR="00D161D0" w:rsidRPr="00763FAD" w:rsidRDefault="00A6080A" w:rsidP="005866CB">
            <w:pPr>
              <w:pStyle w:val="PhDCorpo"/>
              <w:spacing w:after="0"/>
              <w:contextualSpacing/>
              <w:jc w:val="center"/>
            </w:pPr>
            <w:r w:rsidRPr="00763FAD">
              <w:rPr>
                <w:lang w:val="en-GB"/>
              </w:rPr>
              <w:t>Bot'n Roll</w:t>
            </w:r>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674C16"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2C988257">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BEBA8EAE-BF5A-486C-A8C5-ECC9F3942E4B}">
                                <a14:imgProps xmlns:a14="http://schemas.microsoft.com/office/drawing/2010/main">
                                  <a14:imgLayer r:embed="rId141">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28DE008" w:rsidR="00B655E5" w:rsidRPr="00A6080A" w:rsidRDefault="00A6080A" w:rsidP="005866CB">
            <w:pPr>
              <w:pStyle w:val="PhDCorpo"/>
              <w:spacing w:after="0"/>
              <w:contextualSpacing/>
              <w:jc w:val="center"/>
              <w:rPr>
                <w:u w:val="single"/>
                <w:lang w:val="en-GB"/>
              </w:rPr>
            </w:pPr>
            <w:r w:rsidRPr="00763FAD">
              <w:rPr>
                <w:lang w:val="en-GB"/>
              </w:rPr>
              <w:t>Bot'n Roll</w:t>
            </w:r>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674C16"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71CD065D">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r>
              <w:t>L</w:t>
            </w:r>
            <w:r w:rsidRPr="00E70BE9">
              <w:t xml:space="preserve">eroy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674C16"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617A17EB">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3"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674C16"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23F46F36">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674C16"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735B201D">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5" cstate="print">
                            <a:extLst>
                              <a:ext uri="{BEBA8EAE-BF5A-486C-A8C5-ECC9F3942E4B}">
                                <a14:imgProps xmlns:a14="http://schemas.microsoft.com/office/drawing/2010/main">
                                  <a14:imgLayer r:embed="rId146">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674C16"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09EBECE7">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clrChange>
                              <a:clrFrom>
                                <a:srgbClr val="FFFFFF"/>
                              </a:clrFrom>
                              <a:clrTo>
                                <a:srgbClr val="FFFFFF">
                                  <a:alpha val="0"/>
                                </a:srgbClr>
                              </a:clrTo>
                            </a:clrChange>
                            <a:extLst>
                              <a:ext uri="{BEBA8EAE-BF5A-486C-A8C5-ECC9F3942E4B}">
                                <a14:imgProps xmlns:a14="http://schemas.microsoft.com/office/drawing/2010/main">
                                  <a14:imgLayer r:embed="rId14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5313A27F" w:rsidR="00D161D0" w:rsidRPr="00763FAD" w:rsidRDefault="005866CB" w:rsidP="005866CB">
            <w:pPr>
              <w:pStyle w:val="PhDCorpo"/>
              <w:spacing w:after="0"/>
              <w:contextualSpacing/>
              <w:jc w:val="center"/>
            </w:pPr>
            <w:r w:rsidRPr="005866CB">
              <w:rPr>
                <w:highlight w:val="yellow"/>
              </w:rPr>
              <w:t>12</w:t>
            </w:r>
            <w:r w:rsidR="00A93E0D">
              <w:t>+</w:t>
            </w:r>
            <w:r w:rsidR="00674C16">
              <w:t>3</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61474116" w:rsidR="00D161D0" w:rsidRPr="00DB242C" w:rsidRDefault="00DB242C" w:rsidP="005866CB">
            <w:pPr>
              <w:pStyle w:val="PhDCorpo"/>
              <w:tabs>
                <w:tab w:val="clear" w:pos="567"/>
              </w:tabs>
              <w:spacing w:after="0"/>
              <w:contextualSpacing/>
              <w:jc w:val="center"/>
              <w:rPr>
                <w:rFonts w:ascii="Times New Roman" w:hAnsi="Times New Roman"/>
              </w:rPr>
            </w:pPr>
            <w:r>
              <w:t xml:space="preserve">6,8 </w:t>
            </w:r>
            <w:r>
              <w:rPr>
                <w:rFonts w:ascii="Times New Roman" w:hAnsi="Times New Roman"/>
              </w:rPr>
              <w:t>€</w:t>
            </w:r>
          </w:p>
        </w:tc>
      </w:tr>
      <w:tr w:rsidR="00674C16" w:rsidRPr="00763FAD" w14:paraId="5FA3A100"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98773B" w14:textId="40F304CD" w:rsidR="00674C16" w:rsidRPr="005866CB" w:rsidRDefault="00674C16" w:rsidP="005866CB">
            <w:pPr>
              <w:pStyle w:val="PhDCorpo"/>
              <w:spacing w:after="0"/>
              <w:contextualSpacing/>
              <w:jc w:val="center"/>
            </w:pPr>
            <w:r w:rsidRPr="005866CB">
              <w:t xml:space="preserve">Bloco Terminal </w:t>
            </w:r>
            <w:r>
              <w:t>3</w:t>
            </w:r>
            <w:r w:rsidRPr="005866CB">
              <w:t xml:space="preserve"> Pinos</w:t>
            </w:r>
          </w:p>
        </w:tc>
        <w:tc>
          <w:tcPr>
            <w:tcW w:w="1245" w:type="pct"/>
            <w:vAlign w:val="center"/>
          </w:tcPr>
          <w:p w14:paraId="2E22BD12" w14:textId="490CF2BC" w:rsidR="00674C16" w:rsidRDefault="00674C16" w:rsidP="005866CB">
            <w:pPr>
              <w:pStyle w:val="PhDCorpo"/>
              <w:spacing w:after="0"/>
              <w:contextualSpacing/>
              <w:jc w:val="center"/>
              <w:rPr>
                <w:noProof/>
              </w:rPr>
            </w:pPr>
            <w:r>
              <w:rPr>
                <w:noProof/>
              </w:rPr>
              <w:drawing>
                <wp:inline distT="0" distB="0" distL="0" distR="0" wp14:anchorId="0826503A" wp14:editId="0E1CF6A3">
                  <wp:extent cx="1166884" cy="1166884"/>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49">
                            <a:extLst>
                              <a:ext uri="{BEBA8EAE-BF5A-486C-A8C5-ECC9F3942E4B}">
                                <a14:imgProps xmlns:a14="http://schemas.microsoft.com/office/drawing/2010/main">
                                  <a14:imgLayer r:embed="rId150">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02541" cy="1202541"/>
                          </a:xfrm>
                          <a:prstGeom prst="rect">
                            <a:avLst/>
                          </a:prstGeom>
                          <a:noFill/>
                          <a:ln>
                            <a:noFill/>
                          </a:ln>
                        </pic:spPr>
                      </pic:pic>
                    </a:graphicData>
                  </a:graphic>
                </wp:inline>
              </w:drawing>
            </w:r>
          </w:p>
        </w:tc>
        <w:tc>
          <w:tcPr>
            <w:tcW w:w="1089" w:type="pct"/>
            <w:vAlign w:val="center"/>
          </w:tcPr>
          <w:p w14:paraId="05BC1C95" w14:textId="6C0578F4" w:rsidR="00674C16" w:rsidRDefault="00674C16" w:rsidP="005866CB">
            <w:pPr>
              <w:pStyle w:val="PhDCorpo"/>
              <w:spacing w:after="0"/>
              <w:contextualSpacing/>
              <w:jc w:val="center"/>
            </w:pPr>
            <w:r>
              <w:t>Aquário</w:t>
            </w:r>
          </w:p>
        </w:tc>
        <w:tc>
          <w:tcPr>
            <w:tcW w:w="672" w:type="pct"/>
            <w:vAlign w:val="center"/>
          </w:tcPr>
          <w:p w14:paraId="1CA13DB9" w14:textId="334DC99D" w:rsidR="00674C16" w:rsidRPr="00674C16" w:rsidRDefault="00674C16" w:rsidP="005866CB">
            <w:pPr>
              <w:pStyle w:val="PhDCorpo"/>
              <w:spacing w:after="0"/>
              <w:contextualSpacing/>
              <w:jc w:val="center"/>
            </w:pPr>
            <w:r w:rsidRPr="00674C16">
              <w:t>1</w:t>
            </w:r>
          </w:p>
        </w:tc>
        <w:tc>
          <w:tcPr>
            <w:tcW w:w="505" w:type="pct"/>
            <w:vAlign w:val="center"/>
          </w:tcPr>
          <w:p w14:paraId="70C9A185" w14:textId="77777777" w:rsidR="00674C16" w:rsidRDefault="00674C16" w:rsidP="005866CB">
            <w:pPr>
              <w:pStyle w:val="PhDCorpo"/>
              <w:tabs>
                <w:tab w:val="clear" w:pos="567"/>
              </w:tabs>
              <w:spacing w:after="0"/>
              <w:contextualSpacing/>
              <w:jc w:val="center"/>
            </w:pPr>
          </w:p>
        </w:tc>
        <w:tc>
          <w:tcPr>
            <w:tcW w:w="506" w:type="pct"/>
            <w:vAlign w:val="center"/>
          </w:tcPr>
          <w:p w14:paraId="024657D1" w14:textId="77777777" w:rsidR="00674C16" w:rsidRDefault="00674C16" w:rsidP="005866CB">
            <w:pPr>
              <w:pStyle w:val="PhDCorpo"/>
              <w:tabs>
                <w:tab w:val="clear" w:pos="567"/>
              </w:tabs>
              <w:spacing w:after="0"/>
              <w:contextualSpacing/>
              <w:jc w:val="center"/>
            </w:pPr>
          </w:p>
        </w:tc>
      </w:tr>
      <w:tr w:rsidR="00674C16" w:rsidRPr="00763FAD" w14:paraId="1F29D1F3" w14:textId="77777777" w:rsidTr="00B655E5">
        <w:trPr>
          <w:trHeight w:val="2835"/>
        </w:trPr>
        <w:tc>
          <w:tcPr>
            <w:tcW w:w="983" w:type="pct"/>
            <w:vAlign w:val="center"/>
          </w:tcPr>
          <w:p w14:paraId="0E7BC285" w14:textId="13C076BF" w:rsidR="00674C16" w:rsidRPr="005866CB" w:rsidRDefault="00674C16" w:rsidP="005866CB">
            <w:pPr>
              <w:pStyle w:val="PhDCorpo"/>
              <w:spacing w:after="0"/>
              <w:contextualSpacing/>
              <w:jc w:val="center"/>
            </w:pPr>
            <w:r w:rsidRPr="005866CB">
              <w:t xml:space="preserve">Bloco Terminal </w:t>
            </w:r>
            <w:r>
              <w:t>4</w:t>
            </w:r>
            <w:r w:rsidRPr="005866CB">
              <w:t xml:space="preserve"> Pinos</w:t>
            </w:r>
          </w:p>
        </w:tc>
        <w:tc>
          <w:tcPr>
            <w:tcW w:w="1245" w:type="pct"/>
            <w:vAlign w:val="center"/>
          </w:tcPr>
          <w:p w14:paraId="3CE22B01" w14:textId="77777777" w:rsidR="00674C16" w:rsidRDefault="00674C16" w:rsidP="005866CB">
            <w:pPr>
              <w:pStyle w:val="PhDCorpo"/>
              <w:spacing w:after="0"/>
              <w:contextualSpacing/>
              <w:jc w:val="center"/>
              <w:rPr>
                <w:noProof/>
              </w:rPr>
            </w:pPr>
          </w:p>
        </w:tc>
        <w:tc>
          <w:tcPr>
            <w:tcW w:w="1089" w:type="pct"/>
            <w:vAlign w:val="center"/>
          </w:tcPr>
          <w:p w14:paraId="4B98922A" w14:textId="28FE246D" w:rsidR="00674C16" w:rsidRDefault="00674C16" w:rsidP="005866CB">
            <w:pPr>
              <w:pStyle w:val="PhDCorpo"/>
              <w:spacing w:after="0"/>
              <w:contextualSpacing/>
              <w:jc w:val="center"/>
            </w:pPr>
            <w:r>
              <w:t>Aquário</w:t>
            </w:r>
          </w:p>
        </w:tc>
        <w:tc>
          <w:tcPr>
            <w:tcW w:w="672" w:type="pct"/>
            <w:vAlign w:val="center"/>
          </w:tcPr>
          <w:p w14:paraId="372C3611" w14:textId="4A3C5FF4" w:rsidR="00674C16" w:rsidRPr="00674C16" w:rsidRDefault="00674C16" w:rsidP="005866CB">
            <w:pPr>
              <w:pStyle w:val="PhDCorpo"/>
              <w:spacing w:after="0"/>
              <w:contextualSpacing/>
              <w:jc w:val="center"/>
            </w:pPr>
            <w:r w:rsidRPr="00674C16">
              <w:t>1</w:t>
            </w:r>
          </w:p>
        </w:tc>
        <w:tc>
          <w:tcPr>
            <w:tcW w:w="505" w:type="pct"/>
            <w:vAlign w:val="center"/>
          </w:tcPr>
          <w:p w14:paraId="3622F7BA" w14:textId="77777777" w:rsidR="00674C16" w:rsidRDefault="00674C16" w:rsidP="005866CB">
            <w:pPr>
              <w:pStyle w:val="PhDCorpo"/>
              <w:tabs>
                <w:tab w:val="clear" w:pos="567"/>
              </w:tabs>
              <w:spacing w:after="0"/>
              <w:contextualSpacing/>
              <w:jc w:val="center"/>
            </w:pPr>
          </w:p>
        </w:tc>
        <w:tc>
          <w:tcPr>
            <w:tcW w:w="506" w:type="pct"/>
            <w:vAlign w:val="center"/>
          </w:tcPr>
          <w:p w14:paraId="76867455" w14:textId="77777777" w:rsidR="00674C16" w:rsidRDefault="00674C16" w:rsidP="005866CB">
            <w:pPr>
              <w:pStyle w:val="PhDCorpo"/>
              <w:tabs>
                <w:tab w:val="clear" w:pos="567"/>
              </w:tabs>
              <w:spacing w:after="0"/>
              <w:contextualSpacing/>
              <w:jc w:val="center"/>
            </w:pPr>
          </w:p>
        </w:tc>
      </w:tr>
      <w:tr w:rsidR="00674C16"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lastRenderedPageBreak/>
              <w:t>Potenciómetro trimmer multivolta</w:t>
            </w:r>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3AEC10D7">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cstate="print">
                            <a:extLst>
                              <a:ext uri="{BEBA8EAE-BF5A-486C-A8C5-ECC9F3942E4B}">
                                <a14:imgProps xmlns:a14="http://schemas.microsoft.com/office/drawing/2010/main">
                                  <a14:imgLayer r:embed="rId15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674C16"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0D4EE76B">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737B7627" w:rsidR="00D161D0" w:rsidRPr="00763FAD" w:rsidRDefault="00674C16" w:rsidP="005866CB">
            <w:pPr>
              <w:pStyle w:val="PhDCorpo"/>
              <w:spacing w:after="0"/>
              <w:contextualSpacing/>
              <w:jc w:val="center"/>
            </w:pPr>
            <w:r>
              <w:t>28</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5613707A" w:rsidR="00D161D0" w:rsidRPr="00DB242C" w:rsidRDefault="00DB242C" w:rsidP="005866CB">
            <w:pPr>
              <w:pStyle w:val="PhDCorpo"/>
              <w:tabs>
                <w:tab w:val="clear" w:pos="567"/>
              </w:tabs>
              <w:spacing w:after="0"/>
              <w:contextualSpacing/>
              <w:jc w:val="center"/>
              <w:rPr>
                <w:rFonts w:ascii="Times New Roman" w:hAnsi="Times New Roman"/>
              </w:rPr>
            </w:pPr>
            <w:r>
              <w:t xml:space="preserve">2,8 </w:t>
            </w:r>
            <w:r>
              <w:rPr>
                <w:rFonts w:ascii="Times New Roman" w:hAnsi="Times New Roman"/>
              </w:rPr>
              <w:t>€</w:t>
            </w:r>
          </w:p>
        </w:tc>
      </w:tr>
      <w:tr w:rsidR="00674C16"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2710A926">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5" cstate="print">
                            <a:extLst>
                              <a:ext uri="{BEBA8EAE-BF5A-486C-A8C5-ECC9F3942E4B}">
                                <a14:imgProps xmlns:a14="http://schemas.microsoft.com/office/drawing/2010/main">
                                  <a14:imgLayer r:embed="rId15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3BAC38C1" w:rsidR="00B655E5" w:rsidRPr="00B655E5" w:rsidRDefault="00674C16" w:rsidP="005866CB">
            <w:pPr>
              <w:pStyle w:val="PhDCorpo"/>
              <w:spacing w:after="0"/>
              <w:contextualSpacing/>
              <w:jc w:val="center"/>
              <w:rPr>
                <w:highlight w:val="yellow"/>
              </w:rPr>
            </w:pPr>
            <w:r w:rsidRPr="00674C16">
              <w:t>4</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5C381144" w:rsidR="00B655E5" w:rsidRPr="00DB242C" w:rsidRDefault="00DB242C" w:rsidP="005866CB">
            <w:pPr>
              <w:pStyle w:val="PhDCorpo"/>
              <w:tabs>
                <w:tab w:val="clear" w:pos="567"/>
              </w:tabs>
              <w:spacing w:after="0"/>
              <w:contextualSpacing/>
              <w:jc w:val="center"/>
              <w:rPr>
                <w:rFonts w:ascii="Times New Roman" w:hAnsi="Times New Roman"/>
              </w:rPr>
            </w:pPr>
            <w:r>
              <w:t xml:space="preserve">1 </w:t>
            </w:r>
            <w:r>
              <w:rPr>
                <w:rFonts w:ascii="Times New Roman" w:hAnsi="Times New Roman"/>
              </w:rPr>
              <w:t>€</w:t>
            </w:r>
          </w:p>
        </w:tc>
      </w:tr>
      <w:tr w:rsidR="00674C16" w:rsidRPr="00763FAD" w14:paraId="3DFA1759" w14:textId="77777777" w:rsidTr="00B655E5">
        <w:trPr>
          <w:trHeight w:val="2835"/>
        </w:trPr>
        <w:tc>
          <w:tcPr>
            <w:tcW w:w="983" w:type="pct"/>
            <w:vAlign w:val="center"/>
          </w:tcPr>
          <w:p w14:paraId="77CE4E75" w14:textId="1C52ADD9" w:rsidR="00B655E5" w:rsidRPr="00B655E5" w:rsidRDefault="00A93E0D" w:rsidP="005866CB">
            <w:pPr>
              <w:pStyle w:val="PhDCorpo"/>
              <w:spacing w:after="0"/>
              <w:contextualSpacing/>
              <w:jc w:val="center"/>
            </w:pPr>
            <w:r>
              <w:t>74HCT04</w:t>
            </w:r>
          </w:p>
        </w:tc>
        <w:tc>
          <w:tcPr>
            <w:tcW w:w="1245" w:type="pct"/>
            <w:vAlign w:val="center"/>
          </w:tcPr>
          <w:p w14:paraId="40A4DD48" w14:textId="1EC38389" w:rsidR="00B655E5" w:rsidRDefault="00DB242C" w:rsidP="005866CB">
            <w:pPr>
              <w:pStyle w:val="PhDCorpo"/>
              <w:spacing w:after="0"/>
              <w:contextualSpacing/>
              <w:jc w:val="center"/>
              <w:rPr>
                <w:noProof/>
              </w:rPr>
            </w:pPr>
            <w:r>
              <w:rPr>
                <w:noProof/>
              </w:rPr>
              <w:drawing>
                <wp:inline distT="0" distB="0" distL="0" distR="0" wp14:anchorId="1A9506AA" wp14:editId="0972D0FA">
                  <wp:extent cx="1223010" cy="1223010"/>
                  <wp:effectExtent l="0" t="0" r="0" b="0"/>
                  <wp:docPr id="27" name="Imagem 27"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7" cstate="print">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89" w:type="pct"/>
            <w:vAlign w:val="center"/>
          </w:tcPr>
          <w:p w14:paraId="0FC9F9E3" w14:textId="6FBA87A4" w:rsidR="00B655E5" w:rsidRPr="00763FAD" w:rsidRDefault="00A6080A" w:rsidP="005866CB">
            <w:pPr>
              <w:pStyle w:val="PhDCorpo"/>
              <w:spacing w:after="0"/>
              <w:contextualSpacing/>
              <w:jc w:val="center"/>
            </w:pPr>
            <w:r w:rsidRPr="00763FAD">
              <w:rPr>
                <w:lang w:val="en-GB"/>
              </w:rPr>
              <w:t>Bot'n Roll</w:t>
            </w:r>
          </w:p>
        </w:tc>
        <w:tc>
          <w:tcPr>
            <w:tcW w:w="672" w:type="pct"/>
            <w:vAlign w:val="center"/>
          </w:tcPr>
          <w:p w14:paraId="52842E10" w14:textId="185977A3" w:rsidR="00B655E5" w:rsidRPr="00B655E5" w:rsidRDefault="00A93E0D" w:rsidP="005866CB">
            <w:pPr>
              <w:pStyle w:val="PhDCorpo"/>
              <w:spacing w:after="0"/>
              <w:contextualSpacing/>
              <w:jc w:val="center"/>
              <w:rPr>
                <w:highlight w:val="yellow"/>
              </w:rPr>
            </w:pPr>
            <w:r w:rsidRPr="00A93E0D">
              <w:t>1</w:t>
            </w:r>
          </w:p>
        </w:tc>
        <w:tc>
          <w:tcPr>
            <w:tcW w:w="505" w:type="pct"/>
            <w:vAlign w:val="center"/>
          </w:tcPr>
          <w:p w14:paraId="33E80949" w14:textId="562058BB" w:rsidR="00B655E5" w:rsidRDefault="00A6080A" w:rsidP="005866CB">
            <w:pPr>
              <w:pStyle w:val="PhDCorpo"/>
              <w:tabs>
                <w:tab w:val="clear" w:pos="567"/>
              </w:tabs>
              <w:spacing w:after="0"/>
              <w:contextualSpacing/>
              <w:jc w:val="center"/>
            </w:pPr>
            <w:r>
              <w:t xml:space="preserve">0,80 </w:t>
            </w:r>
            <w:r>
              <w:rPr>
                <w:rFonts w:ascii="Times New Roman" w:hAnsi="Times New Roman"/>
              </w:rPr>
              <w:t>€</w:t>
            </w: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674C16"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625B96FD" w:rsidR="00B655E5" w:rsidRPr="00B655E5" w:rsidRDefault="00A93E0D" w:rsidP="005866CB">
            <w:pPr>
              <w:pStyle w:val="PhDCorpo"/>
              <w:spacing w:after="0"/>
              <w:contextualSpacing/>
              <w:jc w:val="center"/>
            </w:pPr>
            <w:r>
              <w:lastRenderedPageBreak/>
              <w:t>74HCT08</w:t>
            </w:r>
          </w:p>
        </w:tc>
        <w:tc>
          <w:tcPr>
            <w:tcW w:w="1245" w:type="pct"/>
            <w:vAlign w:val="center"/>
          </w:tcPr>
          <w:p w14:paraId="2FA9A8F1" w14:textId="5DB510AC" w:rsidR="00B655E5" w:rsidRDefault="00DB242C" w:rsidP="005866CB">
            <w:pPr>
              <w:pStyle w:val="PhDCorpo"/>
              <w:spacing w:after="0"/>
              <w:contextualSpacing/>
              <w:jc w:val="center"/>
              <w:rPr>
                <w:noProof/>
              </w:rPr>
            </w:pPr>
            <w:r>
              <w:rPr>
                <w:noProof/>
              </w:rPr>
              <w:drawing>
                <wp:inline distT="0" distB="0" distL="0" distR="0" wp14:anchorId="064D824F" wp14:editId="668CD2C9">
                  <wp:extent cx="1223010" cy="1223010"/>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7" cstate="print">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89" w:type="pct"/>
            <w:vAlign w:val="center"/>
          </w:tcPr>
          <w:p w14:paraId="1AC302B0" w14:textId="31BFA77B" w:rsidR="00B655E5" w:rsidRPr="00763FAD" w:rsidRDefault="00A6080A" w:rsidP="005866CB">
            <w:pPr>
              <w:pStyle w:val="PhDCorpo"/>
              <w:spacing w:after="0"/>
              <w:contextualSpacing/>
              <w:jc w:val="center"/>
            </w:pPr>
            <w:r w:rsidRPr="00763FAD">
              <w:rPr>
                <w:lang w:val="en-GB"/>
              </w:rPr>
              <w:t>Bot'n Roll</w:t>
            </w:r>
          </w:p>
        </w:tc>
        <w:tc>
          <w:tcPr>
            <w:tcW w:w="672" w:type="pct"/>
            <w:vAlign w:val="center"/>
          </w:tcPr>
          <w:p w14:paraId="464AEB4F" w14:textId="0BB420C2" w:rsidR="00B655E5" w:rsidRPr="00B655E5" w:rsidRDefault="00A93E0D" w:rsidP="005866CB">
            <w:pPr>
              <w:pStyle w:val="PhDCorpo"/>
              <w:spacing w:after="0"/>
              <w:contextualSpacing/>
              <w:jc w:val="center"/>
              <w:rPr>
                <w:highlight w:val="yellow"/>
              </w:rPr>
            </w:pPr>
            <w:r w:rsidRPr="00A93E0D">
              <w:t>2</w:t>
            </w:r>
          </w:p>
        </w:tc>
        <w:tc>
          <w:tcPr>
            <w:tcW w:w="505" w:type="pct"/>
            <w:vAlign w:val="center"/>
          </w:tcPr>
          <w:p w14:paraId="43321994" w14:textId="4C403439" w:rsidR="00B655E5" w:rsidRDefault="00A6080A" w:rsidP="005866CB">
            <w:pPr>
              <w:pStyle w:val="PhDCorpo"/>
              <w:tabs>
                <w:tab w:val="clear" w:pos="567"/>
              </w:tabs>
              <w:spacing w:after="0"/>
              <w:contextualSpacing/>
              <w:jc w:val="center"/>
            </w:pPr>
            <w:r>
              <w:t xml:space="preserve">0,80 </w:t>
            </w:r>
            <w:r>
              <w:rPr>
                <w:rFonts w:ascii="Times New Roman" w:hAnsi="Times New Roman"/>
              </w:rPr>
              <w:t>€</w:t>
            </w: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674C16" w:rsidRPr="00763FAD" w14:paraId="32EF4417" w14:textId="77777777" w:rsidTr="00B655E5">
        <w:trPr>
          <w:trHeight w:val="2835"/>
        </w:trPr>
        <w:tc>
          <w:tcPr>
            <w:tcW w:w="983" w:type="pct"/>
            <w:vAlign w:val="center"/>
          </w:tcPr>
          <w:p w14:paraId="0359A312" w14:textId="4D7E9201" w:rsidR="00B655E5" w:rsidRPr="00B655E5" w:rsidRDefault="00A93E0D" w:rsidP="005866CB">
            <w:pPr>
              <w:pStyle w:val="PhDCorpo"/>
              <w:spacing w:after="0"/>
              <w:contextualSpacing/>
              <w:jc w:val="center"/>
            </w:pPr>
            <w:r>
              <w:t>74HCT14</w:t>
            </w:r>
          </w:p>
        </w:tc>
        <w:tc>
          <w:tcPr>
            <w:tcW w:w="1245" w:type="pct"/>
            <w:vAlign w:val="center"/>
          </w:tcPr>
          <w:p w14:paraId="20D1ABEE" w14:textId="20685005" w:rsidR="00B655E5" w:rsidRDefault="00DB242C" w:rsidP="005866CB">
            <w:pPr>
              <w:pStyle w:val="PhDCorpo"/>
              <w:spacing w:after="0"/>
              <w:contextualSpacing/>
              <w:jc w:val="center"/>
              <w:rPr>
                <w:noProof/>
              </w:rPr>
            </w:pPr>
            <w:r>
              <w:rPr>
                <w:noProof/>
              </w:rPr>
              <w:drawing>
                <wp:inline distT="0" distB="0" distL="0" distR="0" wp14:anchorId="5CD29F64" wp14:editId="1739956C">
                  <wp:extent cx="1223010" cy="1223010"/>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7" cstate="print">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89" w:type="pct"/>
            <w:vAlign w:val="center"/>
          </w:tcPr>
          <w:p w14:paraId="26BD7A64" w14:textId="3C728136" w:rsidR="00B655E5" w:rsidRPr="00763FAD" w:rsidRDefault="00A6080A" w:rsidP="005866CB">
            <w:pPr>
              <w:pStyle w:val="PhDCorpo"/>
              <w:spacing w:after="0"/>
              <w:contextualSpacing/>
              <w:jc w:val="center"/>
            </w:pPr>
            <w:r w:rsidRPr="00763FAD">
              <w:rPr>
                <w:lang w:val="en-GB"/>
              </w:rPr>
              <w:t>Bot'n Roll</w:t>
            </w:r>
          </w:p>
        </w:tc>
        <w:tc>
          <w:tcPr>
            <w:tcW w:w="672" w:type="pct"/>
            <w:vAlign w:val="center"/>
          </w:tcPr>
          <w:p w14:paraId="4E0D1942" w14:textId="3B4F74CB" w:rsidR="00B655E5" w:rsidRPr="00B655E5" w:rsidRDefault="00A93E0D" w:rsidP="00A93E0D">
            <w:pPr>
              <w:pStyle w:val="PhDCorpo"/>
              <w:spacing w:after="0"/>
              <w:contextualSpacing/>
              <w:jc w:val="center"/>
              <w:rPr>
                <w:highlight w:val="yellow"/>
              </w:rPr>
            </w:pPr>
            <w:r w:rsidRPr="00A93E0D">
              <w:t>1</w:t>
            </w:r>
          </w:p>
        </w:tc>
        <w:tc>
          <w:tcPr>
            <w:tcW w:w="505" w:type="pct"/>
            <w:vAlign w:val="center"/>
          </w:tcPr>
          <w:p w14:paraId="678EC507" w14:textId="458CF92E" w:rsidR="00B655E5" w:rsidRDefault="00A6080A" w:rsidP="005866CB">
            <w:pPr>
              <w:pStyle w:val="PhDCorpo"/>
              <w:tabs>
                <w:tab w:val="clear" w:pos="567"/>
              </w:tabs>
              <w:spacing w:after="0"/>
              <w:contextualSpacing/>
              <w:jc w:val="center"/>
            </w:pPr>
            <w:r>
              <w:t xml:space="preserve">0,80 </w:t>
            </w:r>
            <w:r>
              <w:rPr>
                <w:rFonts w:ascii="Times New Roman" w:hAnsi="Times New Roman"/>
              </w:rPr>
              <w:t>€</w:t>
            </w: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674C16"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4F3B194" w:rsidR="00B655E5" w:rsidRPr="00B655E5" w:rsidRDefault="00A93E0D" w:rsidP="005866CB">
            <w:pPr>
              <w:pStyle w:val="PhDCorpo"/>
              <w:spacing w:after="0"/>
              <w:contextualSpacing/>
              <w:jc w:val="center"/>
            </w:pPr>
            <w:r w:rsidRPr="00A93E0D">
              <w:rPr>
                <w:highlight w:val="yellow"/>
              </w:rPr>
              <w:t>74HCT32</w:t>
            </w:r>
          </w:p>
        </w:tc>
        <w:tc>
          <w:tcPr>
            <w:tcW w:w="1245" w:type="pct"/>
            <w:vAlign w:val="center"/>
          </w:tcPr>
          <w:p w14:paraId="07DA433F" w14:textId="6780274D" w:rsidR="00B655E5" w:rsidRDefault="00DB242C" w:rsidP="005866CB">
            <w:pPr>
              <w:pStyle w:val="PhDCorpo"/>
              <w:spacing w:after="0"/>
              <w:contextualSpacing/>
              <w:jc w:val="center"/>
              <w:rPr>
                <w:noProof/>
              </w:rPr>
            </w:pPr>
            <w:r>
              <w:rPr>
                <w:noProof/>
              </w:rPr>
              <w:drawing>
                <wp:inline distT="0" distB="0" distL="0" distR="0" wp14:anchorId="3A70975B" wp14:editId="0C6B447F">
                  <wp:extent cx="1223010" cy="1223010"/>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7" cstate="print">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89" w:type="pct"/>
            <w:vAlign w:val="center"/>
          </w:tcPr>
          <w:p w14:paraId="5B528241" w14:textId="4C030BE8" w:rsidR="00B655E5" w:rsidRPr="00763FAD" w:rsidRDefault="00A6080A" w:rsidP="005866CB">
            <w:pPr>
              <w:pStyle w:val="PhDCorpo"/>
              <w:spacing w:after="0"/>
              <w:contextualSpacing/>
              <w:jc w:val="center"/>
            </w:pPr>
            <w:r w:rsidRPr="00763FAD">
              <w:rPr>
                <w:lang w:val="en-GB"/>
              </w:rPr>
              <w:t>Bot'n Roll</w:t>
            </w:r>
          </w:p>
        </w:tc>
        <w:tc>
          <w:tcPr>
            <w:tcW w:w="672" w:type="pct"/>
            <w:vAlign w:val="center"/>
          </w:tcPr>
          <w:p w14:paraId="075BE490" w14:textId="5D09644E" w:rsidR="00B655E5" w:rsidRPr="00A93E0D" w:rsidRDefault="00A93E0D" w:rsidP="005866CB">
            <w:pPr>
              <w:pStyle w:val="PhDCorpo"/>
              <w:spacing w:after="0"/>
              <w:contextualSpacing/>
              <w:jc w:val="center"/>
            </w:pPr>
            <w:r>
              <w:t>1</w:t>
            </w:r>
          </w:p>
        </w:tc>
        <w:tc>
          <w:tcPr>
            <w:tcW w:w="505" w:type="pct"/>
            <w:vAlign w:val="center"/>
          </w:tcPr>
          <w:p w14:paraId="6B5C1FD5" w14:textId="3D78276B" w:rsidR="00B655E5" w:rsidRDefault="00A6080A" w:rsidP="005866CB">
            <w:pPr>
              <w:pStyle w:val="PhDCorpo"/>
              <w:tabs>
                <w:tab w:val="clear" w:pos="567"/>
              </w:tabs>
              <w:spacing w:after="0"/>
              <w:contextualSpacing/>
              <w:jc w:val="center"/>
            </w:pPr>
            <w:r>
              <w:t xml:space="preserve">0,80 </w:t>
            </w:r>
            <w:r>
              <w:rPr>
                <w:rFonts w:ascii="Times New Roman" w:hAnsi="Times New Roman"/>
              </w:rPr>
              <w:t>€</w:t>
            </w: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674C16" w:rsidRPr="00763FAD" w14:paraId="2185269F" w14:textId="77777777" w:rsidTr="00B655E5">
        <w:trPr>
          <w:trHeight w:val="2835"/>
        </w:trPr>
        <w:tc>
          <w:tcPr>
            <w:tcW w:w="983" w:type="pct"/>
            <w:vAlign w:val="center"/>
          </w:tcPr>
          <w:p w14:paraId="64C3CF59" w14:textId="7DC43366" w:rsidR="00B655E5" w:rsidRPr="00B655E5" w:rsidRDefault="00A93E0D" w:rsidP="005866CB">
            <w:pPr>
              <w:pStyle w:val="PhDCorpo"/>
              <w:spacing w:after="0"/>
              <w:contextualSpacing/>
              <w:jc w:val="center"/>
            </w:pPr>
            <w:r>
              <w:t>74HCT112</w:t>
            </w:r>
          </w:p>
        </w:tc>
        <w:tc>
          <w:tcPr>
            <w:tcW w:w="1245" w:type="pct"/>
            <w:vAlign w:val="center"/>
          </w:tcPr>
          <w:p w14:paraId="46F67800" w14:textId="15609EBC" w:rsidR="00B655E5" w:rsidRDefault="0073380D" w:rsidP="005866CB">
            <w:pPr>
              <w:pStyle w:val="PhDCorpo"/>
              <w:spacing w:after="0"/>
              <w:contextualSpacing/>
              <w:jc w:val="center"/>
              <w:rPr>
                <w:noProof/>
              </w:rPr>
            </w:pPr>
            <w:r>
              <w:rPr>
                <w:noProof/>
              </w:rPr>
              <w:drawing>
                <wp:inline distT="0" distB="0" distL="0" distR="0" wp14:anchorId="3D9E77F4" wp14:editId="7BF4D18E">
                  <wp:extent cx="1096950" cy="1096950"/>
                  <wp:effectExtent l="0" t="0" r="8255"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BEBA8EAE-BF5A-486C-A8C5-ECC9F3942E4B}">
                                <a14:imgProps xmlns:a14="http://schemas.microsoft.com/office/drawing/2010/main">
                                  <a14:imgLayer r:embed="rId160">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130750" cy="1130750"/>
                          </a:xfrm>
                          <a:prstGeom prst="rect">
                            <a:avLst/>
                          </a:prstGeom>
                          <a:noFill/>
                          <a:ln>
                            <a:noFill/>
                          </a:ln>
                        </pic:spPr>
                      </pic:pic>
                    </a:graphicData>
                  </a:graphic>
                </wp:inline>
              </w:drawing>
            </w:r>
          </w:p>
        </w:tc>
        <w:tc>
          <w:tcPr>
            <w:tcW w:w="1089" w:type="pct"/>
            <w:vAlign w:val="center"/>
          </w:tcPr>
          <w:p w14:paraId="78667CB3" w14:textId="31E10294" w:rsidR="00B655E5" w:rsidRPr="00763FAD" w:rsidRDefault="00A6080A" w:rsidP="005866CB">
            <w:pPr>
              <w:pStyle w:val="PhDCorpo"/>
              <w:spacing w:after="0"/>
              <w:contextualSpacing/>
              <w:jc w:val="center"/>
            </w:pPr>
            <w:r w:rsidRPr="00763FAD">
              <w:rPr>
                <w:lang w:val="en-GB"/>
              </w:rPr>
              <w:t>Bot'n Roll</w:t>
            </w:r>
          </w:p>
        </w:tc>
        <w:tc>
          <w:tcPr>
            <w:tcW w:w="672" w:type="pct"/>
            <w:vAlign w:val="center"/>
          </w:tcPr>
          <w:p w14:paraId="0ECAE407" w14:textId="02A05C81" w:rsidR="00B655E5" w:rsidRPr="00B655E5" w:rsidRDefault="00A93E0D" w:rsidP="005866CB">
            <w:pPr>
              <w:pStyle w:val="PhDCorpo"/>
              <w:spacing w:after="0"/>
              <w:contextualSpacing/>
              <w:jc w:val="center"/>
              <w:rPr>
                <w:highlight w:val="yellow"/>
              </w:rPr>
            </w:pPr>
            <w:r w:rsidRPr="00A93E0D">
              <w:t>1</w:t>
            </w:r>
          </w:p>
        </w:tc>
        <w:tc>
          <w:tcPr>
            <w:tcW w:w="505" w:type="pct"/>
            <w:vAlign w:val="center"/>
          </w:tcPr>
          <w:p w14:paraId="189AA3E8" w14:textId="7B48EC70" w:rsidR="00B655E5" w:rsidRPr="00A6080A" w:rsidRDefault="00A6080A" w:rsidP="005866CB">
            <w:pPr>
              <w:pStyle w:val="PhDCorpo"/>
              <w:tabs>
                <w:tab w:val="clear" w:pos="567"/>
              </w:tabs>
              <w:spacing w:after="0"/>
              <w:contextualSpacing/>
              <w:jc w:val="center"/>
              <w:rPr>
                <w:rFonts w:ascii="Times New Roman" w:hAnsi="Times New Roman"/>
              </w:rPr>
            </w:pPr>
            <w:r>
              <w:t xml:space="preserve">0,80 </w:t>
            </w:r>
            <w:r>
              <w:rPr>
                <w:rFonts w:ascii="Times New Roman" w:hAnsi="Times New Roman"/>
              </w:rPr>
              <w:t>€</w:t>
            </w: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r w:rsidR="00674C16" w:rsidRPr="00763FAD" w14:paraId="5F6403A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14A82026" w14:textId="3BC312CE" w:rsidR="00A93E0D" w:rsidRDefault="00A93E0D" w:rsidP="005866CB">
            <w:pPr>
              <w:pStyle w:val="PhDCorpo"/>
              <w:spacing w:after="0"/>
              <w:contextualSpacing/>
              <w:jc w:val="center"/>
            </w:pPr>
            <w:r>
              <w:lastRenderedPageBreak/>
              <w:t>NE555P</w:t>
            </w:r>
          </w:p>
        </w:tc>
        <w:tc>
          <w:tcPr>
            <w:tcW w:w="1245" w:type="pct"/>
            <w:vAlign w:val="center"/>
          </w:tcPr>
          <w:p w14:paraId="10E617B7" w14:textId="1AB91FD5" w:rsidR="00A93E0D" w:rsidRDefault="00DB242C" w:rsidP="005866CB">
            <w:pPr>
              <w:pStyle w:val="PhDCorpo"/>
              <w:spacing w:after="0"/>
              <w:contextualSpacing/>
              <w:jc w:val="center"/>
              <w:rPr>
                <w:noProof/>
              </w:rPr>
            </w:pPr>
            <w:r>
              <w:rPr>
                <w:noProof/>
              </w:rPr>
              <w:drawing>
                <wp:inline distT="0" distB="0" distL="0" distR="0" wp14:anchorId="4B06E17B" wp14:editId="2F0B598D">
                  <wp:extent cx="705124" cy="7886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extLst>
                              <a:ext uri="{BEBA8EAE-BF5A-486C-A8C5-ECC9F3942E4B}">
                                <a14:imgProps xmlns:a14="http://schemas.microsoft.com/office/drawing/2010/main">
                                  <a14:imgLayer r:embed="rId162">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66288D03" w14:textId="6DC4A33B" w:rsidR="00A93E0D" w:rsidRPr="00763FAD" w:rsidRDefault="00A6080A" w:rsidP="005866CB">
            <w:pPr>
              <w:pStyle w:val="PhDCorpo"/>
              <w:spacing w:after="0"/>
              <w:contextualSpacing/>
              <w:jc w:val="center"/>
            </w:pPr>
            <w:r w:rsidRPr="00763FAD">
              <w:rPr>
                <w:lang w:val="en-GB"/>
              </w:rPr>
              <w:t>Bot'n Roll</w:t>
            </w:r>
          </w:p>
        </w:tc>
        <w:tc>
          <w:tcPr>
            <w:tcW w:w="672" w:type="pct"/>
            <w:vAlign w:val="center"/>
          </w:tcPr>
          <w:p w14:paraId="3CB69B82" w14:textId="746BF638" w:rsidR="00A93E0D" w:rsidRPr="00A93E0D" w:rsidRDefault="00DB242C" w:rsidP="005866CB">
            <w:pPr>
              <w:pStyle w:val="PhDCorpo"/>
              <w:spacing w:after="0"/>
              <w:contextualSpacing/>
              <w:jc w:val="center"/>
            </w:pPr>
            <w:r>
              <w:t>1</w:t>
            </w:r>
          </w:p>
        </w:tc>
        <w:tc>
          <w:tcPr>
            <w:tcW w:w="505" w:type="pct"/>
            <w:vAlign w:val="center"/>
          </w:tcPr>
          <w:p w14:paraId="4478A7E3" w14:textId="06B44150" w:rsidR="00A93E0D" w:rsidRPr="00A6080A" w:rsidRDefault="00A6080A" w:rsidP="005866CB">
            <w:pPr>
              <w:pStyle w:val="PhDCorpo"/>
              <w:tabs>
                <w:tab w:val="clear" w:pos="567"/>
              </w:tabs>
              <w:spacing w:after="0"/>
              <w:contextualSpacing/>
              <w:jc w:val="center"/>
              <w:rPr>
                <w:rFonts w:ascii="Times New Roman" w:hAnsi="Times New Roman"/>
              </w:rPr>
            </w:pPr>
            <w:r>
              <w:t xml:space="preserve">0,80 </w:t>
            </w:r>
            <w:r>
              <w:rPr>
                <w:rFonts w:ascii="Times New Roman" w:hAnsi="Times New Roman"/>
              </w:rPr>
              <w:t>€</w:t>
            </w:r>
          </w:p>
        </w:tc>
        <w:tc>
          <w:tcPr>
            <w:tcW w:w="506" w:type="pct"/>
            <w:vAlign w:val="center"/>
          </w:tcPr>
          <w:p w14:paraId="63CD8B40" w14:textId="77777777" w:rsidR="00A93E0D" w:rsidRPr="00763FAD" w:rsidRDefault="00A93E0D" w:rsidP="005866CB">
            <w:pPr>
              <w:pStyle w:val="PhDCorpo"/>
              <w:tabs>
                <w:tab w:val="clear" w:pos="567"/>
              </w:tabs>
              <w:spacing w:after="0"/>
              <w:contextualSpacing/>
              <w:jc w:val="center"/>
            </w:pPr>
          </w:p>
        </w:tc>
      </w:tr>
      <w:tr w:rsidR="00674C16" w:rsidRPr="00763FAD" w14:paraId="1737F85A" w14:textId="77777777" w:rsidTr="00B655E5">
        <w:trPr>
          <w:trHeight w:val="2835"/>
        </w:trPr>
        <w:tc>
          <w:tcPr>
            <w:tcW w:w="983" w:type="pct"/>
            <w:vAlign w:val="center"/>
          </w:tcPr>
          <w:p w14:paraId="7DC35775" w14:textId="0CC4D124" w:rsidR="00A93E0D" w:rsidRDefault="00A93E0D" w:rsidP="005866CB">
            <w:pPr>
              <w:pStyle w:val="PhDCorpo"/>
              <w:spacing w:after="0"/>
              <w:contextualSpacing/>
              <w:jc w:val="center"/>
            </w:pPr>
            <w:r>
              <w:t>Botão de pressão</w:t>
            </w:r>
          </w:p>
        </w:tc>
        <w:tc>
          <w:tcPr>
            <w:tcW w:w="1245" w:type="pct"/>
            <w:vAlign w:val="center"/>
          </w:tcPr>
          <w:p w14:paraId="49FF2248" w14:textId="74E4110A" w:rsidR="00A93E0D" w:rsidRDefault="00DB242C" w:rsidP="005866CB">
            <w:pPr>
              <w:pStyle w:val="PhDCorpo"/>
              <w:spacing w:after="0"/>
              <w:contextualSpacing/>
              <w:jc w:val="center"/>
              <w:rPr>
                <w:noProof/>
              </w:rPr>
            </w:pPr>
            <w:r>
              <w:rPr>
                <w:noProof/>
              </w:rPr>
              <w:drawing>
                <wp:inline distT="0" distB="0" distL="0" distR="0" wp14:anchorId="0AD2A8D0" wp14:editId="0FD49DC7">
                  <wp:extent cx="891340" cy="949306"/>
                  <wp:effectExtent l="0" t="0" r="4445"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3" cstate="print">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5BD30AE2" w14:textId="278B829E" w:rsidR="00A93E0D" w:rsidRPr="00763FAD" w:rsidRDefault="00A6080A" w:rsidP="005866CB">
            <w:pPr>
              <w:pStyle w:val="PhDCorpo"/>
              <w:spacing w:after="0"/>
              <w:contextualSpacing/>
              <w:jc w:val="center"/>
            </w:pPr>
            <w:r w:rsidRPr="00763FAD">
              <w:rPr>
                <w:lang w:val="en-GB"/>
              </w:rPr>
              <w:t>Bot'n Roll</w:t>
            </w:r>
          </w:p>
        </w:tc>
        <w:tc>
          <w:tcPr>
            <w:tcW w:w="672" w:type="pct"/>
            <w:vAlign w:val="center"/>
          </w:tcPr>
          <w:p w14:paraId="4A555B10" w14:textId="4F6295D3" w:rsidR="00A93E0D" w:rsidRPr="00B655E5" w:rsidRDefault="00A93E0D" w:rsidP="005866CB">
            <w:pPr>
              <w:pStyle w:val="PhDCorpo"/>
              <w:spacing w:after="0"/>
              <w:contextualSpacing/>
              <w:jc w:val="center"/>
              <w:rPr>
                <w:highlight w:val="yellow"/>
              </w:rPr>
            </w:pPr>
            <w:r w:rsidRPr="00674C16">
              <w:rPr>
                <w:highlight w:val="yellow"/>
              </w:rPr>
              <w:t>2</w:t>
            </w:r>
            <w:r w:rsidR="00A6080A">
              <w:rPr>
                <w:highlight w:val="yellow"/>
              </w:rPr>
              <w:t>(</w:t>
            </w:r>
            <w:r w:rsidR="00674C16">
              <w:rPr>
                <w:highlight w:val="yellow"/>
              </w:rPr>
              <w:t>+1 botão para a lateral do robô?? Ou é botão de painel?</w:t>
            </w:r>
            <w:r w:rsidR="00A6080A">
              <w:rPr>
                <w:highlight w:val="yellow"/>
              </w:rPr>
              <w:t>)</w:t>
            </w:r>
          </w:p>
        </w:tc>
        <w:tc>
          <w:tcPr>
            <w:tcW w:w="505" w:type="pct"/>
            <w:vAlign w:val="center"/>
          </w:tcPr>
          <w:p w14:paraId="47936248" w14:textId="18BAB0C1" w:rsidR="00A93E0D" w:rsidRPr="00A6080A" w:rsidRDefault="00A6080A" w:rsidP="005866CB">
            <w:pPr>
              <w:pStyle w:val="PhDCorpo"/>
              <w:tabs>
                <w:tab w:val="clear" w:pos="567"/>
              </w:tabs>
              <w:spacing w:after="0"/>
              <w:contextualSpacing/>
              <w:jc w:val="center"/>
              <w:rPr>
                <w:rFonts w:ascii="Times New Roman" w:hAnsi="Times New Roman"/>
              </w:rPr>
            </w:pPr>
            <w:r>
              <w:t xml:space="preserve">0,15 </w:t>
            </w:r>
            <w:r>
              <w:rPr>
                <w:rFonts w:ascii="Times New Roman" w:hAnsi="Times New Roman"/>
              </w:rPr>
              <w:t>€</w:t>
            </w:r>
          </w:p>
        </w:tc>
        <w:tc>
          <w:tcPr>
            <w:tcW w:w="506" w:type="pct"/>
            <w:vAlign w:val="center"/>
          </w:tcPr>
          <w:p w14:paraId="7C2E4C74" w14:textId="710944FC" w:rsidR="00A93E0D" w:rsidRPr="00A6080A" w:rsidRDefault="00A6080A" w:rsidP="005866CB">
            <w:pPr>
              <w:pStyle w:val="PhDCorpo"/>
              <w:tabs>
                <w:tab w:val="clear" w:pos="567"/>
              </w:tabs>
              <w:spacing w:after="0"/>
              <w:contextualSpacing/>
              <w:jc w:val="center"/>
              <w:rPr>
                <w:rFonts w:ascii="Times New Roman" w:hAnsi="Times New Roman"/>
              </w:rPr>
            </w:pPr>
            <w:r>
              <w:t xml:space="preserve">0,30 </w:t>
            </w:r>
            <w:r>
              <w:rPr>
                <w:rFonts w:ascii="Times New Roman" w:hAnsi="Times New Roman"/>
              </w:rPr>
              <w:t>€</w:t>
            </w:r>
          </w:p>
        </w:tc>
      </w:tr>
    </w:tbl>
    <w:p w14:paraId="3F81B204" w14:textId="3E022F79" w:rsidR="00D161D0" w:rsidRDefault="00D161D0" w:rsidP="00D161D0">
      <w:pPr>
        <w:pStyle w:val="PhDCorpo"/>
      </w:pPr>
    </w:p>
    <w:p w14:paraId="37D9BFA7" w14:textId="3B923E47" w:rsidR="00F724D1" w:rsidRDefault="00A93E0D" w:rsidP="00491E91">
      <w:pPr>
        <w:pStyle w:val="PhDCorpo"/>
        <w:tabs>
          <w:tab w:val="clear" w:pos="567"/>
          <w:tab w:val="left" w:pos="0"/>
        </w:tabs>
        <w:rPr>
          <w:u w:val="single"/>
        </w:rPr>
      </w:pPr>
      <w:r w:rsidRPr="00DB242C">
        <w:rPr>
          <w:highlight w:val="yellow"/>
          <w:u w:val="single"/>
        </w:rPr>
        <w:t xml:space="preserve">Separar integrados </w:t>
      </w:r>
      <w:r w:rsidR="00DB242C" w:rsidRPr="00DB242C">
        <w:rPr>
          <w:highlight w:val="yellow"/>
          <w:u w:val="single"/>
        </w:rPr>
        <w:t>de componentes básicos (condensadores…), de componentes mecânicos (rodas…) e de outros componentes (driver…)?</w:t>
      </w:r>
    </w:p>
    <w:p w14:paraId="5C1E4ADC" w14:textId="77777777" w:rsidR="00F724D1" w:rsidRDefault="00A93E0D" w:rsidP="00491E91">
      <w:pPr>
        <w:pStyle w:val="PhDCorpo"/>
        <w:tabs>
          <w:tab w:val="clear" w:pos="567"/>
          <w:tab w:val="left" w:pos="0"/>
        </w:tabs>
        <w:rPr>
          <w:u w:val="single"/>
        </w:rPr>
      </w:pPr>
      <w:r w:rsidRPr="00A93E0D">
        <w:rPr>
          <w:highlight w:val="yellow"/>
          <w:u w:val="single"/>
        </w:rPr>
        <w:t>+Resistências?? Valores de resistências e condensadores?</w:t>
      </w:r>
    </w:p>
    <w:p w14:paraId="02A04983" w14:textId="77777777" w:rsidR="00A6080A" w:rsidRDefault="00A6080A" w:rsidP="00491E91">
      <w:pPr>
        <w:pStyle w:val="PhDCorpo"/>
        <w:tabs>
          <w:tab w:val="clear" w:pos="567"/>
          <w:tab w:val="left" w:pos="0"/>
        </w:tabs>
        <w:rPr>
          <w:u w:val="single"/>
        </w:rPr>
      </w:pPr>
      <w:r>
        <w:rPr>
          <w:u w:val="single"/>
        </w:rPr>
        <w:t>+Jumpers?</w:t>
      </w:r>
    </w:p>
    <w:p w14:paraId="5A3B3492" w14:textId="77777777" w:rsidR="00A6080A" w:rsidRDefault="00A6080A" w:rsidP="00491E91">
      <w:pPr>
        <w:pStyle w:val="PhDCorpo"/>
        <w:tabs>
          <w:tab w:val="clear" w:pos="567"/>
          <w:tab w:val="left" w:pos="0"/>
        </w:tabs>
        <w:rPr>
          <w:u w:val="single"/>
        </w:rPr>
      </w:pPr>
      <w:r>
        <w:rPr>
          <w:u w:val="single"/>
        </w:rPr>
        <w:t>+Cableamento do robô</w:t>
      </w:r>
    </w:p>
    <w:p w14:paraId="0C997AC0" w14:textId="1B0E4552" w:rsidR="00A6080A" w:rsidRPr="00421906" w:rsidRDefault="00A6080A" w:rsidP="00491E91">
      <w:pPr>
        <w:pStyle w:val="PhDCorpo"/>
        <w:tabs>
          <w:tab w:val="clear" w:pos="567"/>
          <w:tab w:val="left" w:pos="0"/>
        </w:tabs>
        <w:rPr>
          <w:u w:val="single"/>
        </w:rPr>
        <w:sectPr w:rsidR="00A6080A" w:rsidRPr="00421906" w:rsidSect="00413FB7">
          <w:headerReference w:type="default" r:id="rId164"/>
          <w:headerReference w:type="first" r:id="rId165"/>
          <w:pgSz w:w="11907" w:h="16840" w:code="9"/>
          <w:pgMar w:top="1134" w:right="1418" w:bottom="1134" w:left="1418" w:header="567" w:footer="57" w:gutter="0"/>
          <w:pgNumType w:chapSep="emDash"/>
          <w:cols w:space="720"/>
          <w:docGrid w:linePitch="272"/>
        </w:sectPr>
      </w:pPr>
      <w:r>
        <w:rPr>
          <w:u w:val="single"/>
        </w:rPr>
        <w:t>+Parafusos</w:t>
      </w:r>
      <w:r w:rsidR="0043305C">
        <w:rPr>
          <w:u w:val="single"/>
        </w:rPr>
        <w:t xml:space="preserve"> e etc</w:t>
      </w:r>
    </w:p>
    <w:p w14:paraId="6DC6877F" w14:textId="0E82786B" w:rsidR="008A43C9" w:rsidRPr="00B66544" w:rsidRDefault="008A43C9" w:rsidP="008A43C9">
      <w:pPr>
        <w:pStyle w:val="PhDCabealho1"/>
      </w:pPr>
      <w:r w:rsidRPr="00382DFF">
        <w:lastRenderedPageBreak/>
        <w:br/>
      </w:r>
      <w:r w:rsidRPr="00382DFF">
        <w:br/>
      </w:r>
      <w:bookmarkStart w:id="130" w:name="_Toc63157279"/>
      <w:r w:rsidR="00ED26D7">
        <w:t>Desenho do encapsulamento</w:t>
      </w:r>
      <w:bookmarkEnd w:id="130"/>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5CFA74D1" w:rsidR="005734C4" w:rsidRPr="00B61DF0" w:rsidRDefault="00B61DF0" w:rsidP="00B61DF0">
      <w:pPr>
        <w:pStyle w:val="Legenda"/>
        <w:jc w:val="center"/>
        <w:rPr>
          <w:rFonts w:ascii="NewsGotT" w:hAnsi="NewsGotT"/>
          <w:i w:val="0"/>
          <w:iCs w:val="0"/>
          <w:color w:val="auto"/>
          <w:sz w:val="20"/>
          <w:szCs w:val="20"/>
        </w:rPr>
      </w:pPr>
      <w:bookmarkStart w:id="131" w:name="_Toc63171727"/>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7</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31"/>
    </w:p>
    <w:p w14:paraId="12255AE6" w14:textId="4D10EEEF" w:rsidR="005734C4" w:rsidRDefault="005734C4" w:rsidP="005734C4">
      <w:pPr>
        <w:pStyle w:val="Legenda"/>
        <w:keepNext/>
        <w:jc w:val="center"/>
      </w:pPr>
      <w:r>
        <w:rPr>
          <w:noProof/>
        </w:rPr>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4A93B9EA" w:rsidR="005734C4" w:rsidRPr="005734C4" w:rsidRDefault="005734C4" w:rsidP="005734C4">
      <w:pPr>
        <w:pStyle w:val="Legenda"/>
        <w:jc w:val="center"/>
        <w:rPr>
          <w:rFonts w:ascii="NewsGotT" w:hAnsi="NewsGotT"/>
          <w:i w:val="0"/>
          <w:iCs w:val="0"/>
          <w:color w:val="auto"/>
          <w:sz w:val="20"/>
          <w:szCs w:val="20"/>
        </w:rPr>
      </w:pPr>
      <w:bookmarkStart w:id="132" w:name="_Toc63171728"/>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32"/>
    </w:p>
    <w:p w14:paraId="629B05B0" w14:textId="77777777" w:rsidR="005734C4" w:rsidRDefault="005734C4" w:rsidP="005734C4">
      <w:pPr>
        <w:pStyle w:val="PhDCorpo"/>
        <w:keepNext/>
        <w:jc w:val="center"/>
      </w:pPr>
      <w:r>
        <w:rPr>
          <w:noProof/>
        </w:rPr>
        <w:lastRenderedPageBreak/>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6ABC6202" w:rsidR="005734C4" w:rsidRPr="005734C4" w:rsidRDefault="005734C4" w:rsidP="005734C4">
      <w:pPr>
        <w:pStyle w:val="Legenda"/>
        <w:jc w:val="center"/>
        <w:rPr>
          <w:rFonts w:ascii="NewsGotT" w:hAnsi="NewsGotT"/>
          <w:i w:val="0"/>
          <w:iCs w:val="0"/>
          <w:color w:val="auto"/>
          <w:sz w:val="20"/>
          <w:szCs w:val="20"/>
        </w:rPr>
      </w:pPr>
      <w:bookmarkStart w:id="133" w:name="_Toc63171729"/>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33"/>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11C1B098" w:rsidR="005734C4" w:rsidRPr="005734C4" w:rsidRDefault="005734C4" w:rsidP="005734C4">
      <w:pPr>
        <w:pStyle w:val="Legenda"/>
        <w:jc w:val="center"/>
        <w:rPr>
          <w:rFonts w:ascii="NewsGotT" w:hAnsi="NewsGotT"/>
          <w:i w:val="0"/>
          <w:iCs w:val="0"/>
          <w:color w:val="auto"/>
          <w:sz w:val="20"/>
          <w:szCs w:val="20"/>
        </w:rPr>
      </w:pPr>
      <w:bookmarkStart w:id="134" w:name="_Toc63171730"/>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34"/>
    </w:p>
    <w:p w14:paraId="00337ABA" w14:textId="77777777" w:rsidR="005734C4" w:rsidRDefault="005734C4" w:rsidP="005734C4">
      <w:pPr>
        <w:pStyle w:val="PhDCorpo"/>
        <w:keepNext/>
        <w:jc w:val="center"/>
      </w:pPr>
      <w:r>
        <w:rPr>
          <w:noProof/>
        </w:rPr>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70">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1DC72BA9" w:rsidR="005734C4" w:rsidRPr="005734C4" w:rsidRDefault="005734C4" w:rsidP="005734C4">
      <w:pPr>
        <w:pStyle w:val="Legenda"/>
        <w:jc w:val="center"/>
        <w:rPr>
          <w:rFonts w:ascii="NewsGotT" w:hAnsi="NewsGotT"/>
          <w:i w:val="0"/>
          <w:iCs w:val="0"/>
          <w:color w:val="auto"/>
          <w:sz w:val="20"/>
          <w:szCs w:val="20"/>
        </w:rPr>
      </w:pPr>
      <w:bookmarkStart w:id="135" w:name="_Toc63171731"/>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1</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35"/>
    </w:p>
    <w:p w14:paraId="40448622" w14:textId="71DBCDF7" w:rsidR="003E73BF" w:rsidRDefault="009B1C9C" w:rsidP="005734C4">
      <w:pPr>
        <w:pStyle w:val="PhDCorpo"/>
        <w:keepNext/>
        <w:rPr>
          <w:noProof/>
        </w:rPr>
      </w:pPr>
      <w:r w:rsidRPr="009B1C9C">
        <w:rPr>
          <w:noProof/>
        </w:rPr>
        <w:t xml:space="preserve"> </w:t>
      </w:r>
    </w:p>
    <w:p w14:paraId="72AE042B" w14:textId="55425236" w:rsidR="003E73BF" w:rsidRDefault="003E73BF" w:rsidP="005734C4">
      <w:pPr>
        <w:rPr>
          <w:rFonts w:ascii="NewsGotT" w:hAnsi="NewsGotT"/>
          <w:b/>
          <w:sz w:val="36"/>
        </w:rPr>
        <w:sectPr w:rsidR="003E73BF" w:rsidSect="003E73BF">
          <w:headerReference w:type="default" r:id="rId171"/>
          <w:headerReference w:type="first" r:id="rId172"/>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36" w:name="_Toc63157280"/>
      <w:r>
        <w:t>Possíveis opções alternativas para o desenho dos circuitos</w:t>
      </w:r>
      <w:bookmarkEnd w:id="136"/>
    </w:p>
    <w:p w14:paraId="63E7C87F" w14:textId="77777777" w:rsidR="00ED26D7" w:rsidRPr="00B66544" w:rsidRDefault="00ED26D7" w:rsidP="00ED26D7">
      <w:pPr>
        <w:pStyle w:val="PhDCabealho2"/>
      </w:pPr>
      <w:bookmarkStart w:id="137" w:name="_Toc63157281"/>
      <w:r>
        <w:t>Introdução</w:t>
      </w:r>
      <w:bookmarkEnd w:id="137"/>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73"/>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138" w:name="_Toc63157282"/>
      <w:r>
        <w:t>Evolução do atual desenho para um sistema baseado em microcomputador</w:t>
      </w:r>
      <w:bookmarkEnd w:id="138"/>
    </w:p>
    <w:p w14:paraId="26F508D9" w14:textId="77777777" w:rsidR="00ED26D7" w:rsidRPr="00B66544" w:rsidRDefault="00ED26D7" w:rsidP="00ED26D7">
      <w:pPr>
        <w:pStyle w:val="PhDCabealho2"/>
      </w:pPr>
      <w:bookmarkStart w:id="139" w:name="_Toc63157283"/>
      <w:r>
        <w:t>Introdução</w:t>
      </w:r>
      <w:bookmarkEnd w:id="139"/>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74"/>
          <w:pgSz w:w="11907" w:h="16840" w:code="9"/>
          <w:pgMar w:top="1134" w:right="1418" w:bottom="1134" w:left="1418" w:header="567" w:footer="57" w:gutter="0"/>
          <w:pgNumType w:chapSep="emDash"/>
          <w:cols w:space="720"/>
          <w:titlePg/>
          <w:docGrid w:linePitch="272"/>
        </w:sectPr>
      </w:pPr>
    </w:p>
    <w:bookmarkEnd w:id="20" w:displacedByCustomXml="next"/>
    <w:bookmarkStart w:id="140" w:name="_Toc63157284"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140"/>
        </w:p>
        <w:sdt>
          <w:sdtPr>
            <w:id w:val="-573587230"/>
            <w:bibliography/>
          </w:sdtPr>
          <w:sdtContent>
            <w:p w14:paraId="72417894" w14:textId="77777777" w:rsidR="00B65D64" w:rsidRDefault="00A46590" w:rsidP="002424C3">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2"/>
                <w:gridCol w:w="8829"/>
              </w:tblGrid>
              <w:tr w:rsidR="00B65D64" w14:paraId="03E13F32" w14:textId="77777777">
                <w:trPr>
                  <w:divId w:val="387341287"/>
                  <w:tblCellSpacing w:w="15" w:type="dxa"/>
                </w:trPr>
                <w:tc>
                  <w:tcPr>
                    <w:tcW w:w="50" w:type="pct"/>
                    <w:hideMark/>
                  </w:tcPr>
                  <w:p w14:paraId="4A7FC8FA" w14:textId="289EE199" w:rsidR="00B65D64" w:rsidRDefault="00B65D64">
                    <w:pPr>
                      <w:pStyle w:val="Bibliografia"/>
                      <w:rPr>
                        <w:noProof/>
                        <w:sz w:val="24"/>
                        <w:szCs w:val="24"/>
                      </w:rPr>
                    </w:pPr>
                    <w:r>
                      <w:rPr>
                        <w:noProof/>
                      </w:rPr>
                      <w:t xml:space="preserve">[1] </w:t>
                    </w:r>
                  </w:p>
                </w:tc>
                <w:tc>
                  <w:tcPr>
                    <w:tcW w:w="0" w:type="auto"/>
                    <w:hideMark/>
                  </w:tcPr>
                  <w:p w14:paraId="234E09F8" w14:textId="77777777" w:rsidR="00B65D64" w:rsidRDefault="00B65D64">
                    <w:pPr>
                      <w:pStyle w:val="Bibliografia"/>
                      <w:rPr>
                        <w:noProof/>
                      </w:rPr>
                    </w:pPr>
                    <w:r>
                      <w:rPr>
                        <w:noProof/>
                      </w:rPr>
                      <w:t xml:space="preserve">SNS - Serviço Nacional de Saúde, “Covid-19 | Pandemia,” 11 março 2020. </w:t>
                    </w:r>
                    <w:r w:rsidRPr="00B65D64">
                      <w:rPr>
                        <w:noProof/>
                        <w:lang w:val="en-GB"/>
                      </w:rPr>
                      <w:t xml:space="preserve">[Online]. Available: https://www.sns.gov.pt/noticias/2020/03/11/covid-19-pandemia/. </w:t>
                    </w:r>
                    <w:r>
                      <w:rPr>
                        <w:noProof/>
                      </w:rPr>
                      <w:t>[Acedido em 16 dezembro 2020].</w:t>
                    </w:r>
                  </w:p>
                </w:tc>
              </w:tr>
              <w:tr w:rsidR="00B65D64" w14:paraId="0ECAA5FD" w14:textId="77777777">
                <w:trPr>
                  <w:divId w:val="387341287"/>
                  <w:tblCellSpacing w:w="15" w:type="dxa"/>
                </w:trPr>
                <w:tc>
                  <w:tcPr>
                    <w:tcW w:w="50" w:type="pct"/>
                    <w:hideMark/>
                  </w:tcPr>
                  <w:p w14:paraId="73421B4E" w14:textId="77777777" w:rsidR="00B65D64" w:rsidRDefault="00B65D64">
                    <w:pPr>
                      <w:pStyle w:val="Bibliografia"/>
                      <w:rPr>
                        <w:noProof/>
                      </w:rPr>
                    </w:pPr>
                    <w:r>
                      <w:rPr>
                        <w:noProof/>
                      </w:rPr>
                      <w:t xml:space="preserve">[2] </w:t>
                    </w:r>
                  </w:p>
                </w:tc>
                <w:tc>
                  <w:tcPr>
                    <w:tcW w:w="0" w:type="auto"/>
                    <w:hideMark/>
                  </w:tcPr>
                  <w:p w14:paraId="4A1E7DBD" w14:textId="77777777" w:rsidR="00B65D64" w:rsidRDefault="00B65D64">
                    <w:pPr>
                      <w:pStyle w:val="Bibliografia"/>
                      <w:rPr>
                        <w:noProof/>
                      </w:rPr>
                    </w:pPr>
                    <w:r w:rsidRPr="00B65D64">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B65D64" w14:paraId="730313B5" w14:textId="77777777">
                <w:trPr>
                  <w:divId w:val="387341287"/>
                  <w:tblCellSpacing w:w="15" w:type="dxa"/>
                </w:trPr>
                <w:tc>
                  <w:tcPr>
                    <w:tcW w:w="50" w:type="pct"/>
                    <w:hideMark/>
                  </w:tcPr>
                  <w:p w14:paraId="0F4E84B9" w14:textId="77777777" w:rsidR="00B65D64" w:rsidRDefault="00B65D64">
                    <w:pPr>
                      <w:pStyle w:val="Bibliografia"/>
                      <w:rPr>
                        <w:noProof/>
                      </w:rPr>
                    </w:pPr>
                    <w:r>
                      <w:rPr>
                        <w:noProof/>
                      </w:rPr>
                      <w:t xml:space="preserve">[3] </w:t>
                    </w:r>
                  </w:p>
                </w:tc>
                <w:tc>
                  <w:tcPr>
                    <w:tcW w:w="0" w:type="auto"/>
                    <w:hideMark/>
                  </w:tcPr>
                  <w:p w14:paraId="52466E52" w14:textId="77777777" w:rsidR="00B65D64" w:rsidRDefault="00B65D64">
                    <w:pPr>
                      <w:pStyle w:val="Bibliografia"/>
                      <w:rPr>
                        <w:noProof/>
                      </w:rPr>
                    </w:pPr>
                    <w:r w:rsidRPr="00B65D64">
                      <w:rPr>
                        <w:noProof/>
                        <w:lang w:val="en-GB"/>
                      </w:rPr>
                      <w:t xml:space="preserve">STMicroelectronics, “DUAL FULL-BRIDGE DRIVER”. </w:t>
                    </w:r>
                    <w:r>
                      <w:rPr>
                        <w:noProof/>
                      </w:rPr>
                      <w:t>Patente L298 datasheet, janeiro 2000.</w:t>
                    </w:r>
                  </w:p>
                </w:tc>
              </w:tr>
              <w:tr w:rsidR="00B65D64" w14:paraId="286BA399" w14:textId="77777777">
                <w:trPr>
                  <w:divId w:val="387341287"/>
                  <w:tblCellSpacing w:w="15" w:type="dxa"/>
                </w:trPr>
                <w:tc>
                  <w:tcPr>
                    <w:tcW w:w="50" w:type="pct"/>
                    <w:hideMark/>
                  </w:tcPr>
                  <w:p w14:paraId="5817F160" w14:textId="77777777" w:rsidR="00B65D64" w:rsidRDefault="00B65D64">
                    <w:pPr>
                      <w:pStyle w:val="Bibliografia"/>
                      <w:rPr>
                        <w:noProof/>
                      </w:rPr>
                    </w:pPr>
                    <w:r>
                      <w:rPr>
                        <w:noProof/>
                      </w:rPr>
                      <w:t xml:space="preserve">[4] </w:t>
                    </w:r>
                  </w:p>
                </w:tc>
                <w:tc>
                  <w:tcPr>
                    <w:tcW w:w="0" w:type="auto"/>
                    <w:hideMark/>
                  </w:tcPr>
                  <w:p w14:paraId="2993DC00" w14:textId="77777777" w:rsidR="00B65D64" w:rsidRDefault="00B65D64">
                    <w:pPr>
                      <w:pStyle w:val="Bibliografia"/>
                      <w:rPr>
                        <w:noProof/>
                      </w:rPr>
                    </w:pPr>
                    <w:r w:rsidRPr="00B65D64">
                      <w:rPr>
                        <w:noProof/>
                        <w:lang w:val="en-GB"/>
                      </w:rPr>
                      <w:t xml:space="preserve">T. Instruments, “TL494 Pulse-Width-Modulation Control Circui”. </w:t>
                    </w:r>
                    <w:r>
                      <w:rPr>
                        <w:noProof/>
                      </w:rPr>
                      <w:t>Patente TL494 datasheet, janeiro 1983.</w:t>
                    </w:r>
                  </w:p>
                </w:tc>
              </w:tr>
              <w:tr w:rsidR="00B65D64" w14:paraId="13D1E423" w14:textId="77777777">
                <w:trPr>
                  <w:divId w:val="387341287"/>
                  <w:tblCellSpacing w:w="15" w:type="dxa"/>
                </w:trPr>
                <w:tc>
                  <w:tcPr>
                    <w:tcW w:w="50" w:type="pct"/>
                    <w:hideMark/>
                  </w:tcPr>
                  <w:p w14:paraId="446FF5E1" w14:textId="77777777" w:rsidR="00B65D64" w:rsidRDefault="00B65D64">
                    <w:pPr>
                      <w:pStyle w:val="Bibliografia"/>
                      <w:rPr>
                        <w:noProof/>
                      </w:rPr>
                    </w:pPr>
                    <w:r>
                      <w:rPr>
                        <w:noProof/>
                      </w:rPr>
                      <w:t xml:space="preserve">[5] </w:t>
                    </w:r>
                  </w:p>
                </w:tc>
                <w:tc>
                  <w:tcPr>
                    <w:tcW w:w="0" w:type="auto"/>
                    <w:hideMark/>
                  </w:tcPr>
                  <w:p w14:paraId="163895A7" w14:textId="77777777" w:rsidR="00B65D64" w:rsidRDefault="00B65D64">
                    <w:pPr>
                      <w:pStyle w:val="Bibliografia"/>
                      <w:rPr>
                        <w:noProof/>
                      </w:rPr>
                    </w:pPr>
                    <w:r w:rsidRPr="00B65D64">
                      <w:rPr>
                        <w:noProof/>
                        <w:lang w:val="en-GB"/>
                      </w:rPr>
                      <w:t xml:space="preserve">Texas Instruments, “SN54/74HCT CMOS Logic Family Applications and Restrictions,” maio 1996. [Online]. Available: https://www.ti.com/lit/an/scla011/scla011.pdf?ts=1612201599681&amp;ref_url=https%253A%252F%252Fwww.ti.com%252Fproduct%252FCD74HCT251. </w:t>
                    </w:r>
                    <w:r>
                      <w:rPr>
                        <w:noProof/>
                      </w:rPr>
                      <w:t>[Acedido em 2 fevereiro 2021].</w:t>
                    </w:r>
                  </w:p>
                </w:tc>
              </w:tr>
              <w:tr w:rsidR="00B65D64" w14:paraId="13C003BC" w14:textId="77777777">
                <w:trPr>
                  <w:divId w:val="387341287"/>
                  <w:tblCellSpacing w:w="15" w:type="dxa"/>
                </w:trPr>
                <w:tc>
                  <w:tcPr>
                    <w:tcW w:w="50" w:type="pct"/>
                    <w:hideMark/>
                  </w:tcPr>
                  <w:p w14:paraId="7629DC97" w14:textId="77777777" w:rsidR="00B65D64" w:rsidRDefault="00B65D64">
                    <w:pPr>
                      <w:pStyle w:val="Bibliografia"/>
                      <w:rPr>
                        <w:noProof/>
                      </w:rPr>
                    </w:pPr>
                    <w:r>
                      <w:rPr>
                        <w:noProof/>
                      </w:rPr>
                      <w:t xml:space="preserve">[6] </w:t>
                    </w:r>
                  </w:p>
                </w:tc>
                <w:tc>
                  <w:tcPr>
                    <w:tcW w:w="0" w:type="auto"/>
                    <w:hideMark/>
                  </w:tcPr>
                  <w:p w14:paraId="3F0090CE" w14:textId="77777777" w:rsidR="00B65D64" w:rsidRDefault="00B65D64">
                    <w:pPr>
                      <w:pStyle w:val="Bibliografia"/>
                      <w:rPr>
                        <w:noProof/>
                      </w:rPr>
                    </w:pPr>
                    <w:r w:rsidRPr="00B65D64">
                      <w:rPr>
                        <w:noProof/>
                        <w:lang w:val="en-GB"/>
                      </w:rPr>
                      <w:t xml:space="preserve">P. Semiconductors, “74HCT14 Hex inverting Schmitt trigger”. </w:t>
                    </w:r>
                    <w:r>
                      <w:rPr>
                        <w:noProof/>
                      </w:rPr>
                      <w:t>Patente 74HCT14, 30 outubro 2003.</w:t>
                    </w:r>
                  </w:p>
                </w:tc>
              </w:tr>
            </w:tbl>
            <w:p w14:paraId="485BEF0E" w14:textId="77777777" w:rsidR="00B65D64" w:rsidRDefault="00B65D64">
              <w:pPr>
                <w:divId w:val="387341287"/>
                <w:rPr>
                  <w:noProof/>
                </w:rPr>
              </w:pPr>
            </w:p>
            <w:p w14:paraId="211126E9" w14:textId="77777777" w:rsidR="002424C3" w:rsidRDefault="00A46590" w:rsidP="002424C3">
              <w:pPr>
                <w:rPr>
                  <w:noProof/>
                </w:rPr>
              </w:pPr>
              <w:r>
                <w:rPr>
                  <w:b/>
                  <w:bCs/>
                </w:rPr>
                <w:fldChar w:fldCharType="end"/>
              </w:r>
            </w:p>
          </w:sdtContent>
        </w:sdt>
      </w:sdtContent>
    </w:sdt>
    <w:bookmarkEnd w:id="2" w:displacedByCustomXml="prev"/>
    <w:p w14:paraId="58E0A236" w14:textId="0C291878" w:rsidR="00C21DF8" w:rsidRDefault="00B65D64" w:rsidP="00B65D64">
      <w:pPr>
        <w:spacing w:line="360" w:lineRule="auto"/>
        <w:jc w:val="both"/>
        <w:rPr>
          <w:rFonts w:ascii="NewsGotT" w:eastAsiaTheme="minorHAnsi" w:hAnsi="NewsGotT"/>
          <w:noProof/>
          <w:sz w:val="24"/>
          <w:szCs w:val="22"/>
          <w:lang w:eastAsia="en-US"/>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B65D64">
        <w:rPr>
          <w:rFonts w:ascii="NewsGotT" w:eastAsiaTheme="minorHAnsi" w:hAnsi="NewsGotT"/>
          <w:noProof/>
          <w:sz w:val="24"/>
          <w:szCs w:val="22"/>
          <w:lang w:val="en-GB" w:eastAsia="en-US"/>
        </w:rPr>
        <w:t xml:space="preserve">[Online]. Available: https://www.sns.gov.pt/noticias/2020/03/11/covid-19-pandemia/. </w:t>
      </w:r>
      <w:r w:rsidRPr="00B65D64">
        <w:rPr>
          <w:rFonts w:ascii="NewsGotT" w:eastAsiaTheme="minorHAnsi" w:hAnsi="NewsGotT"/>
          <w:noProof/>
          <w:sz w:val="24"/>
          <w:szCs w:val="22"/>
          <w:lang w:eastAsia="en-US"/>
        </w:rPr>
        <w:t>[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B65D64">
        <w:rPr>
          <w:rFonts w:ascii="NewsGotT" w:eastAsiaTheme="minorHAnsi" w:hAnsi="NewsGotT"/>
          <w:noProof/>
          <w:sz w:val="24"/>
          <w:szCs w:val="22"/>
          <w:lang w:val="en-GB" w:eastAsia="en-US"/>
        </w:rPr>
        <w:t>[3]</w:t>
      </w:r>
      <w:r w:rsidRPr="00B65D64">
        <w:rPr>
          <w:rFonts w:ascii="NewsGotT" w:eastAsiaTheme="minorHAnsi" w:hAnsi="NewsGotT"/>
          <w:noProof/>
          <w:sz w:val="24"/>
          <w:szCs w:val="22"/>
          <w:lang w:val="en-GB" w:eastAsia="en-US"/>
        </w:rPr>
        <w:tab/>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B65D64">
        <w:rPr>
          <w:rFonts w:ascii="NewsGotT" w:eastAsiaTheme="minorHAnsi" w:hAnsi="NewsGotT"/>
          <w:noProof/>
          <w:sz w:val="24"/>
          <w:szCs w:val="22"/>
          <w:lang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073C0BF4" w:rsidR="00B65D64" w:rsidRPr="006C79F5"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6]</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sectPr w:rsidR="00B65D64" w:rsidRPr="006C79F5" w:rsidSect="00CB754E">
      <w:headerReference w:type="first" r:id="rId175"/>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39A60" w14:textId="77777777" w:rsidR="008610BE" w:rsidRDefault="008610BE">
      <w:r>
        <w:separator/>
      </w:r>
    </w:p>
    <w:p w14:paraId="0F661695" w14:textId="77777777" w:rsidR="008610BE" w:rsidRDefault="008610BE"/>
  </w:endnote>
  <w:endnote w:type="continuationSeparator" w:id="0">
    <w:p w14:paraId="08BBB384" w14:textId="77777777" w:rsidR="008610BE" w:rsidRDefault="008610BE">
      <w:r>
        <w:continuationSeparator/>
      </w:r>
    </w:p>
    <w:p w14:paraId="23E27F0F" w14:textId="77777777" w:rsidR="008610BE" w:rsidRDefault="00861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E63107" w14:paraId="62C8AC1F" w14:textId="77777777" w:rsidTr="000A42F3">
      <w:tc>
        <w:tcPr>
          <w:tcW w:w="4573" w:type="pct"/>
          <w:shd w:val="clear" w:color="auto" w:fill="auto"/>
          <w:noWrap/>
        </w:tcPr>
        <w:p w14:paraId="2E6BA787" w14:textId="77777777" w:rsidR="00E63107" w:rsidRPr="00354264" w:rsidRDefault="00E63107"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E63107" w:rsidRDefault="00E63107"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E63107" w14:paraId="26B2D3AA" w14:textId="77777777" w:rsidTr="000A42F3">
      <w:tc>
        <w:tcPr>
          <w:tcW w:w="4573" w:type="pct"/>
          <w:noWrap/>
        </w:tcPr>
        <w:p w14:paraId="477FFCE6" w14:textId="77777777" w:rsidR="00E63107" w:rsidRPr="00354264" w:rsidRDefault="00E63107" w:rsidP="00D453A5">
          <w:pPr>
            <w:pStyle w:val="Rodap"/>
            <w:rPr>
              <w:sz w:val="14"/>
              <w:szCs w:val="14"/>
            </w:rPr>
          </w:pPr>
          <w:r w:rsidRPr="00354264">
            <w:rPr>
              <w:sz w:val="14"/>
              <w:szCs w:val="14"/>
            </w:rPr>
            <w:t>Universidade do Minho</w:t>
          </w:r>
        </w:p>
      </w:tc>
      <w:tc>
        <w:tcPr>
          <w:tcW w:w="427" w:type="pct"/>
          <w:vMerge/>
          <w:noWrap/>
        </w:tcPr>
        <w:p w14:paraId="1415E304" w14:textId="77777777" w:rsidR="00E63107" w:rsidRDefault="00E63107" w:rsidP="00D453A5">
          <w:pPr>
            <w:pStyle w:val="Rodap"/>
          </w:pPr>
        </w:p>
      </w:tc>
    </w:tr>
  </w:tbl>
  <w:p w14:paraId="003F5DAB" w14:textId="77777777" w:rsidR="00E63107" w:rsidRDefault="00E6310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E63107" w14:paraId="415214A0" w14:textId="77777777" w:rsidTr="0010476B">
      <w:tc>
        <w:tcPr>
          <w:tcW w:w="4573" w:type="pct"/>
          <w:shd w:val="clear" w:color="auto" w:fill="auto"/>
          <w:noWrap/>
        </w:tcPr>
        <w:p w14:paraId="6E51493A" w14:textId="3FD657E3" w:rsidR="00E63107" w:rsidRPr="00354264" w:rsidRDefault="00E63107"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E63107" w:rsidRDefault="00E63107"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E63107" w14:paraId="50C27438" w14:textId="77777777" w:rsidTr="0010476B">
      <w:tc>
        <w:tcPr>
          <w:tcW w:w="4573" w:type="pct"/>
          <w:noWrap/>
        </w:tcPr>
        <w:p w14:paraId="04EE03D0" w14:textId="77777777" w:rsidR="00E63107" w:rsidRPr="00354264" w:rsidRDefault="00E63107" w:rsidP="0010476B">
          <w:pPr>
            <w:pStyle w:val="Rodap"/>
            <w:rPr>
              <w:sz w:val="14"/>
              <w:szCs w:val="14"/>
            </w:rPr>
          </w:pPr>
          <w:r w:rsidRPr="00354264">
            <w:rPr>
              <w:sz w:val="14"/>
              <w:szCs w:val="14"/>
            </w:rPr>
            <w:t>Universidade do Minho</w:t>
          </w:r>
        </w:p>
      </w:tc>
      <w:tc>
        <w:tcPr>
          <w:tcW w:w="427" w:type="pct"/>
          <w:vMerge/>
          <w:noWrap/>
        </w:tcPr>
        <w:p w14:paraId="3A14F331" w14:textId="77777777" w:rsidR="00E63107" w:rsidRDefault="00E63107" w:rsidP="0010476B">
          <w:pPr>
            <w:pStyle w:val="Rodap"/>
          </w:pPr>
        </w:p>
      </w:tc>
    </w:tr>
  </w:tbl>
  <w:p w14:paraId="4EF164E1" w14:textId="77777777" w:rsidR="00E63107" w:rsidRPr="00373F62" w:rsidRDefault="00E63107"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BE538" w14:textId="77777777" w:rsidR="008610BE" w:rsidRDefault="008610BE">
      <w:r>
        <w:separator/>
      </w:r>
    </w:p>
  </w:footnote>
  <w:footnote w:type="continuationSeparator" w:id="0">
    <w:p w14:paraId="5A68D68B" w14:textId="77777777" w:rsidR="008610BE" w:rsidRDefault="008610BE">
      <w:r>
        <w:continuationSeparator/>
      </w:r>
    </w:p>
    <w:p w14:paraId="02FB7495" w14:textId="77777777" w:rsidR="008610BE" w:rsidRDefault="008610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E63107" w:rsidRDefault="00E63107"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E63107" w:rsidRPr="00ED26D7" w:rsidRDefault="00E63107"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E63107" w:rsidRPr="00D453A5" w:rsidRDefault="00E63107"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E63107" w:rsidRPr="00ED26D7" w:rsidRDefault="00E63107"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E63107" w:rsidRPr="00413FB7" w:rsidRDefault="00E63107"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E63107" w:rsidRPr="00ED26D7" w:rsidRDefault="00E63107"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E63107" w:rsidRPr="003E73BF" w:rsidRDefault="00E63107"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E63107" w:rsidRPr="00ED26D7" w:rsidRDefault="00E63107"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E63107" w:rsidRPr="00ED26D7" w:rsidRDefault="00E63107"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E63107" w:rsidRPr="00ED26D7" w:rsidRDefault="00E63107"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E63107" w:rsidRPr="00ED26D7" w:rsidRDefault="00E63107"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E63107" w:rsidRPr="009F2E98" w:rsidRDefault="00E63107"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E63107" w:rsidRPr="009F2E98" w:rsidRDefault="00E63107"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E63107" w:rsidRPr="009F2E98" w:rsidRDefault="00E63107"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E63107" w:rsidRPr="009F2E98" w:rsidRDefault="00E63107"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E63107" w:rsidRPr="00DD207E" w14:paraId="34F73AE2" w14:textId="77777777" w:rsidTr="00DD207E">
      <w:trPr>
        <w:jc w:val="center"/>
      </w:trPr>
      <w:tc>
        <w:tcPr>
          <w:tcW w:w="8645" w:type="dxa"/>
          <w:shd w:val="clear" w:color="auto" w:fill="auto"/>
        </w:tcPr>
        <w:p w14:paraId="36FA2200" w14:textId="77777777" w:rsidR="00E63107" w:rsidRPr="00271158" w:rsidRDefault="00E63107" w:rsidP="00DD207E">
          <w:pPr>
            <w:pStyle w:val="Cabealho"/>
            <w:jc w:val="center"/>
          </w:pPr>
          <w:r>
            <w:t>Referências</w:t>
          </w:r>
        </w:p>
      </w:tc>
    </w:tr>
  </w:tbl>
  <w:p w14:paraId="0B9AC4A0" w14:textId="77777777" w:rsidR="00E63107" w:rsidRDefault="00E6310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E63107" w:rsidRPr="00ED26D7" w:rsidRDefault="00E63107"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E63107" w:rsidRDefault="00E63107">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E63107" w:rsidRPr="00D453A5" w:rsidRDefault="00E63107"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pt-PT" w:vendorID="13" w:dllVersion="513" w:checkStyle="1"/>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 w:type="table" w:styleId="SimplesTabela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implesTabela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hyperlink" Target="file:///C:\1Sem\LPI\PI\01Relatorios\Relatorio.docx" TargetMode="External"/><Relationship Id="rId42" Type="http://schemas.openxmlformats.org/officeDocument/2006/relationships/image" Target="media/image2.png"/><Relationship Id="rId63" Type="http://schemas.openxmlformats.org/officeDocument/2006/relationships/image" Target="media/image18.emf"/><Relationship Id="rId84" Type="http://schemas.openxmlformats.org/officeDocument/2006/relationships/image" Target="media/image37.png"/><Relationship Id="rId138" Type="http://schemas.openxmlformats.org/officeDocument/2006/relationships/image" Target="media/image85.png"/><Relationship Id="rId159" Type="http://schemas.openxmlformats.org/officeDocument/2006/relationships/image" Target="media/image98.png"/><Relationship Id="rId170" Type="http://schemas.openxmlformats.org/officeDocument/2006/relationships/image" Target="media/image105.png"/><Relationship Id="rId107" Type="http://schemas.openxmlformats.org/officeDocument/2006/relationships/image" Target="media/image57.png"/><Relationship Id="rId11" Type="http://schemas.openxmlformats.org/officeDocument/2006/relationships/image" Target="media/image1.png"/><Relationship Id="rId32" Type="http://schemas.openxmlformats.org/officeDocument/2006/relationships/hyperlink" Target="file:///C:\1Sem\LPI\PI\01Relatorios\Relatorio.docx" TargetMode="External"/><Relationship Id="rId53" Type="http://schemas.openxmlformats.org/officeDocument/2006/relationships/image" Target="media/image8.png"/><Relationship Id="rId74" Type="http://schemas.openxmlformats.org/officeDocument/2006/relationships/image" Target="media/image29.png"/><Relationship Id="rId128" Type="http://schemas.openxmlformats.org/officeDocument/2006/relationships/image" Target="media/image77.png"/><Relationship Id="rId149" Type="http://schemas.openxmlformats.org/officeDocument/2006/relationships/image" Target="media/image93.png"/><Relationship Id="rId5" Type="http://schemas.openxmlformats.org/officeDocument/2006/relationships/numbering" Target="numbering.xml"/><Relationship Id="rId95" Type="http://schemas.openxmlformats.org/officeDocument/2006/relationships/image" Target="media/image48.png"/><Relationship Id="rId160" Type="http://schemas.microsoft.com/office/2007/relationships/hdphoto" Target="media/hdphoto13.wdp"/><Relationship Id="rId22" Type="http://schemas.openxmlformats.org/officeDocument/2006/relationships/hyperlink" Target="file:///C:\1Sem\LPI\PI\01Relatorios\Relatorio.docx" TargetMode="External"/><Relationship Id="rId43" Type="http://schemas.openxmlformats.org/officeDocument/2006/relationships/image" Target="media/image3.png"/><Relationship Id="rId64" Type="http://schemas.openxmlformats.org/officeDocument/2006/relationships/image" Target="media/image19.emf"/><Relationship Id="rId118" Type="http://schemas.openxmlformats.org/officeDocument/2006/relationships/image" Target="media/image67.png"/><Relationship Id="rId139" Type="http://schemas.openxmlformats.org/officeDocument/2006/relationships/image" Target="media/image86.png"/><Relationship Id="rId85" Type="http://schemas.openxmlformats.org/officeDocument/2006/relationships/image" Target="media/image38.png"/><Relationship Id="rId150" Type="http://schemas.microsoft.com/office/2007/relationships/hdphoto" Target="media/hdphoto8.wdp"/><Relationship Id="rId171" Type="http://schemas.openxmlformats.org/officeDocument/2006/relationships/header" Target="header15.xml"/><Relationship Id="rId12" Type="http://schemas.openxmlformats.org/officeDocument/2006/relationships/header" Target="header1.xml"/><Relationship Id="rId33" Type="http://schemas.openxmlformats.org/officeDocument/2006/relationships/hyperlink" Target="file:///C:\1Sem\LPI\PI\01Relatorios\Relatorio.docx" TargetMode="External"/><Relationship Id="rId108" Type="http://schemas.openxmlformats.org/officeDocument/2006/relationships/image" Target="media/image58.png"/><Relationship Id="rId129" Type="http://schemas.openxmlformats.org/officeDocument/2006/relationships/image" Target="media/image78.png"/><Relationship Id="rId54" Type="http://schemas.openxmlformats.org/officeDocument/2006/relationships/image" Target="media/image9.png"/><Relationship Id="rId75" Type="http://schemas.openxmlformats.org/officeDocument/2006/relationships/image" Target="media/image30.png"/><Relationship Id="rId96" Type="http://schemas.openxmlformats.org/officeDocument/2006/relationships/image" Target="media/image49.png"/><Relationship Id="rId140" Type="http://schemas.openxmlformats.org/officeDocument/2006/relationships/image" Target="media/image87.png"/><Relationship Id="rId161" Type="http://schemas.openxmlformats.org/officeDocument/2006/relationships/image" Target="media/image99.png"/><Relationship Id="rId6" Type="http://schemas.openxmlformats.org/officeDocument/2006/relationships/styles" Target="styles.xml"/><Relationship Id="rId23" Type="http://schemas.openxmlformats.org/officeDocument/2006/relationships/hyperlink" Target="file:///C:\1Sem\LPI\PI\01Relatorios\Relatorio.docx" TargetMode="External"/><Relationship Id="rId28" Type="http://schemas.openxmlformats.org/officeDocument/2006/relationships/hyperlink" Target="file:///C:\1Sem\LPI\PI\01Relatorios\Relatorio.docx" TargetMode="External"/><Relationship Id="rId49" Type="http://schemas.openxmlformats.org/officeDocument/2006/relationships/image" Target="media/image5.jpg"/><Relationship Id="rId114" Type="http://schemas.openxmlformats.org/officeDocument/2006/relationships/image" Target="media/image63.png"/><Relationship Id="rId119" Type="http://schemas.openxmlformats.org/officeDocument/2006/relationships/image" Target="media/image68.png"/><Relationship Id="rId44" Type="http://schemas.openxmlformats.org/officeDocument/2006/relationships/header" Target="header6.xml"/><Relationship Id="rId60" Type="http://schemas.openxmlformats.org/officeDocument/2006/relationships/image" Target="media/image15.jpg"/><Relationship Id="rId65" Type="http://schemas.openxmlformats.org/officeDocument/2006/relationships/image" Target="media/image20.emf"/><Relationship Id="rId81" Type="http://schemas.openxmlformats.org/officeDocument/2006/relationships/header" Target="header9.xml"/><Relationship Id="rId86" Type="http://schemas.openxmlformats.org/officeDocument/2006/relationships/image" Target="media/image39.png"/><Relationship Id="rId130" Type="http://schemas.microsoft.com/office/2007/relationships/hdphoto" Target="media/hdphoto3.wdp"/><Relationship Id="rId135" Type="http://schemas.openxmlformats.org/officeDocument/2006/relationships/image" Target="media/image82.png"/><Relationship Id="rId151" Type="http://schemas.openxmlformats.org/officeDocument/2006/relationships/image" Target="media/image94.png"/><Relationship Id="rId156" Type="http://schemas.microsoft.com/office/2007/relationships/hdphoto" Target="media/hdphoto11.wdp"/><Relationship Id="rId177" Type="http://schemas.openxmlformats.org/officeDocument/2006/relationships/theme" Target="theme/theme1.xml"/><Relationship Id="rId172" Type="http://schemas.openxmlformats.org/officeDocument/2006/relationships/header" Target="header16.xml"/><Relationship Id="rId13" Type="http://schemas.openxmlformats.org/officeDocument/2006/relationships/footer" Target="footer1.xml"/><Relationship Id="rId18" Type="http://schemas.openxmlformats.org/officeDocument/2006/relationships/hyperlink" Target="file:///C:\1Sem\LPI\PI\01Relatorios\Relatorio.docx" TargetMode="External"/><Relationship Id="rId39" Type="http://schemas.openxmlformats.org/officeDocument/2006/relationships/hyperlink" Target="file:///C:\1Sem\LPI\PI\01Relatorios\Relatorio.docx" TargetMode="External"/><Relationship Id="rId109" Type="http://schemas.openxmlformats.org/officeDocument/2006/relationships/image" Target="media/image59.png"/><Relationship Id="rId34" Type="http://schemas.openxmlformats.org/officeDocument/2006/relationships/hyperlink" Target="file:///C:\1Sem\LPI\PI\01Relatorios\Relatorio.docx" TargetMode="External"/><Relationship Id="rId50" Type="http://schemas.openxmlformats.org/officeDocument/2006/relationships/image" Target="media/image6.jpeg"/><Relationship Id="rId55" Type="http://schemas.openxmlformats.org/officeDocument/2006/relationships/image" Target="media/image10.png"/><Relationship Id="rId76" Type="http://schemas.openxmlformats.org/officeDocument/2006/relationships/image" Target="media/image31.png"/><Relationship Id="rId97" Type="http://schemas.openxmlformats.org/officeDocument/2006/relationships/image" Target="media/image50.png"/><Relationship Id="rId104" Type="http://schemas.openxmlformats.org/officeDocument/2006/relationships/image" Target="media/image55.png"/><Relationship Id="rId120" Type="http://schemas.openxmlformats.org/officeDocument/2006/relationships/image" Target="media/image69.png"/><Relationship Id="rId125" Type="http://schemas.openxmlformats.org/officeDocument/2006/relationships/image" Target="media/image74.png"/><Relationship Id="rId141" Type="http://schemas.microsoft.com/office/2007/relationships/hdphoto" Target="media/hdphoto5.wdp"/><Relationship Id="rId146" Type="http://schemas.microsoft.com/office/2007/relationships/hdphoto" Target="media/hdphoto6.wdp"/><Relationship Id="rId167" Type="http://schemas.openxmlformats.org/officeDocument/2006/relationships/image" Target="media/image102.png"/><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image" Target="media/image45.png"/><Relationship Id="rId162" Type="http://schemas.microsoft.com/office/2007/relationships/hdphoto" Target="media/hdphoto14.wdp"/><Relationship Id="rId2" Type="http://schemas.openxmlformats.org/officeDocument/2006/relationships/customXml" Target="../customXml/item2.xml"/><Relationship Id="rId29" Type="http://schemas.openxmlformats.org/officeDocument/2006/relationships/hyperlink" Target="file:///C:\1Sem\LPI\PI\01Relatorios\Relatorio.docx" TargetMode="External"/><Relationship Id="rId24" Type="http://schemas.openxmlformats.org/officeDocument/2006/relationships/hyperlink" Target="file:///C:\1Sem\LPI\PI\01Relatorios\Relatorio.docx" TargetMode="External"/><Relationship Id="rId40" Type="http://schemas.openxmlformats.org/officeDocument/2006/relationships/header" Target="header4.xml"/><Relationship Id="rId45" Type="http://schemas.openxmlformats.org/officeDocument/2006/relationships/header" Target="header7.xml"/><Relationship Id="rId66" Type="http://schemas.openxmlformats.org/officeDocument/2006/relationships/image" Target="media/image21.emf"/><Relationship Id="rId87" Type="http://schemas.openxmlformats.org/officeDocument/2006/relationships/image" Target="media/image40.png"/><Relationship Id="rId110" Type="http://schemas.microsoft.com/office/2007/relationships/hdphoto" Target="media/hdphoto2.wdp"/><Relationship Id="rId115" Type="http://schemas.openxmlformats.org/officeDocument/2006/relationships/image" Target="media/image64.png"/><Relationship Id="rId131" Type="http://schemas.openxmlformats.org/officeDocument/2006/relationships/image" Target="media/image79.png"/><Relationship Id="rId136" Type="http://schemas.openxmlformats.org/officeDocument/2006/relationships/image" Target="media/image83.png"/><Relationship Id="rId157" Type="http://schemas.openxmlformats.org/officeDocument/2006/relationships/image" Target="media/image97.png"/><Relationship Id="rId61" Type="http://schemas.openxmlformats.org/officeDocument/2006/relationships/image" Target="media/image16.jpeg"/><Relationship Id="rId82" Type="http://schemas.openxmlformats.org/officeDocument/2006/relationships/header" Target="header10.xml"/><Relationship Id="rId152" Type="http://schemas.microsoft.com/office/2007/relationships/hdphoto" Target="media/hdphoto9.wdp"/><Relationship Id="rId173" Type="http://schemas.openxmlformats.org/officeDocument/2006/relationships/header" Target="header17.xml"/><Relationship Id="rId19" Type="http://schemas.openxmlformats.org/officeDocument/2006/relationships/hyperlink" Target="file:///C:\1Sem\LPI\PI\01Relatorios\Relatorio.docx" TargetMode="External"/><Relationship Id="rId14" Type="http://schemas.openxmlformats.org/officeDocument/2006/relationships/header" Target="header2.xml"/><Relationship Id="rId30" Type="http://schemas.openxmlformats.org/officeDocument/2006/relationships/hyperlink" Target="file:///C:\1Sem\LPI\PI\01Relatorios\Relatorio.docx" TargetMode="External"/><Relationship Id="rId35" Type="http://schemas.openxmlformats.org/officeDocument/2006/relationships/hyperlink" Target="file:///C:\1Sem\LPI\PI\01Relatorios\Relatorio.docx" TargetMode="External"/><Relationship Id="rId56" Type="http://schemas.openxmlformats.org/officeDocument/2006/relationships/image" Target="media/image11.png"/><Relationship Id="rId77" Type="http://schemas.openxmlformats.org/officeDocument/2006/relationships/image" Target="media/image32.png"/><Relationship Id="rId100" Type="http://schemas.openxmlformats.org/officeDocument/2006/relationships/image" Target="media/image51.png"/><Relationship Id="rId105" Type="http://schemas.microsoft.com/office/2007/relationships/hdphoto" Target="media/hdphoto1.wdp"/><Relationship Id="rId126" Type="http://schemas.openxmlformats.org/officeDocument/2006/relationships/image" Target="media/image75.png"/><Relationship Id="rId147" Type="http://schemas.openxmlformats.org/officeDocument/2006/relationships/image" Target="media/image92.png"/><Relationship Id="rId168" Type="http://schemas.openxmlformats.org/officeDocument/2006/relationships/image" Target="media/image103.png"/><Relationship Id="rId8" Type="http://schemas.openxmlformats.org/officeDocument/2006/relationships/webSettings" Target="webSettings.xml"/><Relationship Id="rId51" Type="http://schemas.openxmlformats.org/officeDocument/2006/relationships/image" Target="media/image6.png"/><Relationship Id="rId72" Type="http://schemas.openxmlformats.org/officeDocument/2006/relationships/image" Target="media/image27.gif"/><Relationship Id="rId93" Type="http://schemas.openxmlformats.org/officeDocument/2006/relationships/image" Target="media/image46.png"/><Relationship Id="rId98" Type="http://schemas.openxmlformats.org/officeDocument/2006/relationships/header" Target="header11.xml"/><Relationship Id="rId121" Type="http://schemas.openxmlformats.org/officeDocument/2006/relationships/image" Target="media/image70.png"/><Relationship Id="rId142" Type="http://schemas.openxmlformats.org/officeDocument/2006/relationships/image" Target="media/image88.png"/><Relationship Id="rId163" Type="http://schemas.openxmlformats.org/officeDocument/2006/relationships/image" Target="media/image100.jpeg"/><Relationship Id="rId3" Type="http://schemas.openxmlformats.org/officeDocument/2006/relationships/customXml" Target="../customXml/item3.xml"/><Relationship Id="rId25" Type="http://schemas.openxmlformats.org/officeDocument/2006/relationships/hyperlink" Target="file:///C:\1Sem\LPI\PI\01Relatorios\Relatorio.docx" TargetMode="External"/><Relationship Id="rId46" Type="http://schemas.openxmlformats.org/officeDocument/2006/relationships/footer" Target="footer2.xml"/><Relationship Id="rId67" Type="http://schemas.openxmlformats.org/officeDocument/2006/relationships/image" Target="media/image22.emf"/><Relationship Id="rId116" Type="http://schemas.openxmlformats.org/officeDocument/2006/relationships/image" Target="media/image65.png"/><Relationship Id="rId137" Type="http://schemas.openxmlformats.org/officeDocument/2006/relationships/image" Target="media/image84.png"/><Relationship Id="rId158" Type="http://schemas.microsoft.com/office/2007/relationships/hdphoto" Target="media/hdphoto12.wdp"/><Relationship Id="rId20" Type="http://schemas.openxmlformats.org/officeDocument/2006/relationships/hyperlink" Target="file:///C:\1Sem\LPI\PI\01Relatorios\Relatorio.docx" TargetMode="External"/><Relationship Id="rId41" Type="http://schemas.openxmlformats.org/officeDocument/2006/relationships/header" Target="header5.xml"/><Relationship Id="rId62" Type="http://schemas.openxmlformats.org/officeDocument/2006/relationships/image" Target="media/image17.png"/><Relationship Id="rId83" Type="http://schemas.openxmlformats.org/officeDocument/2006/relationships/image" Target="media/image36.png"/><Relationship Id="rId88" Type="http://schemas.openxmlformats.org/officeDocument/2006/relationships/image" Target="media/image41.png"/><Relationship Id="rId111" Type="http://schemas.openxmlformats.org/officeDocument/2006/relationships/image" Target="media/image60.png"/><Relationship Id="rId132" Type="http://schemas.openxmlformats.org/officeDocument/2006/relationships/image" Target="media/image80.png"/><Relationship Id="rId153" Type="http://schemas.openxmlformats.org/officeDocument/2006/relationships/image" Target="media/image95.png"/><Relationship Id="rId174" Type="http://schemas.openxmlformats.org/officeDocument/2006/relationships/header" Target="header18.xml"/><Relationship Id="rId15" Type="http://schemas.openxmlformats.org/officeDocument/2006/relationships/hyperlink" Target="file:///C:\1Sem\LPI\PI\01Relatorios\Relatorio.docx" TargetMode="External"/><Relationship Id="rId36" Type="http://schemas.openxmlformats.org/officeDocument/2006/relationships/hyperlink" Target="file:///C:\1Sem\LPI\PI\01Relatorios\Relatorio.docx" TargetMode="External"/><Relationship Id="rId57" Type="http://schemas.openxmlformats.org/officeDocument/2006/relationships/image" Target="media/image12.jpeg"/><Relationship Id="rId106" Type="http://schemas.openxmlformats.org/officeDocument/2006/relationships/image" Target="media/image56.png"/><Relationship Id="rId127" Type="http://schemas.openxmlformats.org/officeDocument/2006/relationships/image" Target="media/image76.png"/><Relationship Id="rId10" Type="http://schemas.openxmlformats.org/officeDocument/2006/relationships/endnotes" Target="endnotes.xml"/><Relationship Id="rId31" Type="http://schemas.openxmlformats.org/officeDocument/2006/relationships/hyperlink" Target="file:///C:\1Sem\LPI\PI\01Relatorios\Relatorio.docx" TargetMode="External"/><Relationship Id="rId52" Type="http://schemas.openxmlformats.org/officeDocument/2006/relationships/image" Target="media/image7.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7.png"/><Relationship Id="rId99" Type="http://schemas.openxmlformats.org/officeDocument/2006/relationships/header" Target="header12.xml"/><Relationship Id="rId101" Type="http://schemas.openxmlformats.org/officeDocument/2006/relationships/image" Target="media/image52.png"/><Relationship Id="rId122" Type="http://schemas.openxmlformats.org/officeDocument/2006/relationships/image" Target="media/image71.png"/><Relationship Id="rId143" Type="http://schemas.openxmlformats.org/officeDocument/2006/relationships/image" Target="media/image89.jpeg"/><Relationship Id="rId148" Type="http://schemas.microsoft.com/office/2007/relationships/hdphoto" Target="media/hdphoto7.wdp"/><Relationship Id="rId164" Type="http://schemas.openxmlformats.org/officeDocument/2006/relationships/header" Target="header13.xml"/><Relationship Id="rId169" Type="http://schemas.openxmlformats.org/officeDocument/2006/relationships/image" Target="media/image104.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file:///C:\1Sem\LPI\PI\01Relatorios\Relatorio.docx" TargetMode="External"/><Relationship Id="rId47" Type="http://schemas.openxmlformats.org/officeDocument/2006/relationships/header" Target="header8.xml"/><Relationship Id="rId68" Type="http://schemas.openxmlformats.org/officeDocument/2006/relationships/image" Target="media/image23.emf"/><Relationship Id="rId89" Type="http://schemas.openxmlformats.org/officeDocument/2006/relationships/image" Target="media/image42.png"/><Relationship Id="rId112" Type="http://schemas.openxmlformats.org/officeDocument/2006/relationships/image" Target="media/image61.png"/><Relationship Id="rId133" Type="http://schemas.openxmlformats.org/officeDocument/2006/relationships/image" Target="media/image81.png"/><Relationship Id="rId154" Type="http://schemas.microsoft.com/office/2007/relationships/hdphoto" Target="media/hdphoto10.wdp"/><Relationship Id="rId175" Type="http://schemas.openxmlformats.org/officeDocument/2006/relationships/header" Target="header19.xml"/><Relationship Id="rId16" Type="http://schemas.openxmlformats.org/officeDocument/2006/relationships/hyperlink" Target="file:///C:\1Sem\LPI\PI\01Relatorios\Relatorio.docx" TargetMode="External"/><Relationship Id="rId37" Type="http://schemas.openxmlformats.org/officeDocument/2006/relationships/header" Target="header3.xml"/><Relationship Id="rId58" Type="http://schemas.openxmlformats.org/officeDocument/2006/relationships/image" Target="media/image13.jpeg"/><Relationship Id="rId79" Type="http://schemas.openxmlformats.org/officeDocument/2006/relationships/image" Target="media/image34.png"/><Relationship Id="rId102" Type="http://schemas.openxmlformats.org/officeDocument/2006/relationships/image" Target="media/image53.png"/><Relationship Id="rId123" Type="http://schemas.openxmlformats.org/officeDocument/2006/relationships/image" Target="media/image72.png"/><Relationship Id="rId144" Type="http://schemas.openxmlformats.org/officeDocument/2006/relationships/image" Target="media/image90.jpeg"/><Relationship Id="rId90" Type="http://schemas.openxmlformats.org/officeDocument/2006/relationships/image" Target="media/image43.png"/><Relationship Id="rId165" Type="http://schemas.openxmlformats.org/officeDocument/2006/relationships/header" Target="header14.xml"/><Relationship Id="rId27" Type="http://schemas.openxmlformats.org/officeDocument/2006/relationships/hyperlink" Target="file:///C:\1Sem\LPI\PI\01Relatorios\Relatorio.docx" TargetMode="External"/><Relationship Id="rId48" Type="http://schemas.openxmlformats.org/officeDocument/2006/relationships/image" Target="media/image4.jpeg"/><Relationship Id="rId69" Type="http://schemas.openxmlformats.org/officeDocument/2006/relationships/image" Target="media/image24.emf"/><Relationship Id="rId113" Type="http://schemas.openxmlformats.org/officeDocument/2006/relationships/image" Target="media/image62.png"/><Relationship Id="rId134" Type="http://schemas.microsoft.com/office/2007/relationships/hdphoto" Target="media/hdphoto4.wdp"/><Relationship Id="rId80" Type="http://schemas.openxmlformats.org/officeDocument/2006/relationships/image" Target="media/image35.png"/><Relationship Id="rId155" Type="http://schemas.openxmlformats.org/officeDocument/2006/relationships/image" Target="media/image96.png"/><Relationship Id="rId176" Type="http://schemas.openxmlformats.org/officeDocument/2006/relationships/fontTable" Target="fontTable.xml"/><Relationship Id="rId17" Type="http://schemas.openxmlformats.org/officeDocument/2006/relationships/hyperlink" Target="file:///C:\1Sem\LPI\PI\01Relatorios\Relatorio.docx" TargetMode="External"/><Relationship Id="rId38" Type="http://schemas.openxmlformats.org/officeDocument/2006/relationships/hyperlink" Target="file:///C:\1Sem\LPI\PI\01Relatorios\Relatorio.docx" TargetMode="External"/><Relationship Id="rId59" Type="http://schemas.openxmlformats.org/officeDocument/2006/relationships/image" Target="media/image14.jpeg"/><Relationship Id="rId103" Type="http://schemas.openxmlformats.org/officeDocument/2006/relationships/image" Target="media/image54.png"/><Relationship Id="rId124" Type="http://schemas.openxmlformats.org/officeDocument/2006/relationships/image" Target="media/image73.png"/><Relationship Id="rId70" Type="http://schemas.openxmlformats.org/officeDocument/2006/relationships/image" Target="media/image25.png"/><Relationship Id="rId91" Type="http://schemas.openxmlformats.org/officeDocument/2006/relationships/image" Target="media/image44.png"/><Relationship Id="rId145" Type="http://schemas.openxmlformats.org/officeDocument/2006/relationships/image" Target="media/image91.png"/><Relationship Id="rId166" Type="http://schemas.openxmlformats.org/officeDocument/2006/relationships/image" Target="media/image101.png"/><Relationship Id="rId1" Type="http://schemas.openxmlformats.org/officeDocument/2006/relationships/customXml" Target="../customXml/item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8A362F3D-C1DE-4F05-A9A0-465FFA775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56</Pages>
  <Words>6843</Words>
  <Characters>36956</Characters>
  <Application>Microsoft Office Word</Application>
  <DocSecurity>0</DocSecurity>
  <Lines>307</Lines>
  <Paragraphs>87</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4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sé Tomás Lima de Abreu</cp:lastModifiedBy>
  <cp:revision>16</cp:revision>
  <cp:lastPrinted>2020-12-18T12:21:00Z</cp:lastPrinted>
  <dcterms:created xsi:type="dcterms:W3CDTF">2021-02-02T11:31:00Z</dcterms:created>
  <dcterms:modified xsi:type="dcterms:W3CDTF">2021-02-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